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423381019"/>
        <w:docPartObj>
          <w:docPartGallery w:val="Table of Contents"/>
          <w:docPartUnique/>
        </w:docPartObj>
      </w:sdtPr>
      <w:sdtEndPr/>
      <w:sdtContent>
        <w:p w14:paraId="694D99AB" w14:textId="77777777" w:rsidR="002A693A" w:rsidRDefault="00731880">
          <w:pPr>
            <w:pStyle w:val="TOCHeading"/>
            <w:rPr>
              <w:rFonts w:hint="eastAsia"/>
            </w:rPr>
          </w:pPr>
          <w:r>
            <w:t>Table of Contents</w:t>
          </w:r>
        </w:p>
        <w:p w14:paraId="610D1541" w14:textId="77777777" w:rsidR="00AF469C" w:rsidRDefault="00731880">
          <w:pPr>
            <w:pStyle w:val="TOC1"/>
            <w:rPr>
              <w:rFonts w:eastAsiaTheme="minorEastAsia" w:cstheme="minorBidi"/>
              <w:noProof/>
              <w:sz w:val="22"/>
            </w:rPr>
          </w:pPr>
          <w:r>
            <w:fldChar w:fldCharType="begin"/>
          </w:r>
          <w:r>
            <w:instrText>TOC \o "1-2" \h \z \u</w:instrText>
          </w:r>
          <w:r>
            <w:fldChar w:fldCharType="separate"/>
          </w:r>
          <w:hyperlink w:anchor="_Toc95489578" w:history="1">
            <w:r w:rsidR="00AF469C" w:rsidRPr="00406A10">
              <w:rPr>
                <w:rStyle w:val="Hyperlink"/>
                <w:noProof/>
              </w:rPr>
              <w:t>Azure MySQL Developer Guide</w:t>
            </w:r>
            <w:r w:rsidR="00AF469C">
              <w:rPr>
                <w:noProof/>
                <w:webHidden/>
              </w:rPr>
              <w:tab/>
            </w:r>
            <w:r w:rsidR="00AF469C">
              <w:rPr>
                <w:noProof/>
                <w:webHidden/>
              </w:rPr>
              <w:fldChar w:fldCharType="begin"/>
            </w:r>
            <w:r w:rsidR="00AF469C">
              <w:rPr>
                <w:noProof/>
                <w:webHidden/>
              </w:rPr>
              <w:instrText xml:space="preserve"> PAGEREF _Toc95489578 \h </w:instrText>
            </w:r>
            <w:r w:rsidR="00AF469C">
              <w:rPr>
                <w:noProof/>
                <w:webHidden/>
              </w:rPr>
            </w:r>
            <w:r w:rsidR="00AF469C">
              <w:rPr>
                <w:noProof/>
                <w:webHidden/>
              </w:rPr>
              <w:fldChar w:fldCharType="separate"/>
            </w:r>
            <w:r w:rsidR="00AF469C">
              <w:rPr>
                <w:noProof/>
                <w:webHidden/>
              </w:rPr>
              <w:t>5</w:t>
            </w:r>
            <w:r w:rsidR="00AF469C">
              <w:rPr>
                <w:noProof/>
                <w:webHidden/>
              </w:rPr>
              <w:fldChar w:fldCharType="end"/>
            </w:r>
          </w:hyperlink>
        </w:p>
        <w:p w14:paraId="4DF53A2D" w14:textId="77777777" w:rsidR="00AF469C" w:rsidRDefault="00AF469C">
          <w:pPr>
            <w:pStyle w:val="TOC1"/>
            <w:rPr>
              <w:rFonts w:eastAsiaTheme="minorEastAsia" w:cstheme="minorBidi"/>
              <w:noProof/>
              <w:sz w:val="22"/>
            </w:rPr>
          </w:pPr>
          <w:hyperlink w:anchor="_Toc95489579" w:history="1">
            <w:r w:rsidRPr="00406A10">
              <w:rPr>
                <w:rStyle w:val="Hyperlink"/>
                <w:noProof/>
              </w:rPr>
              <w:t>What is MySQL?</w:t>
            </w:r>
            <w:r>
              <w:rPr>
                <w:noProof/>
                <w:webHidden/>
              </w:rPr>
              <w:tab/>
            </w:r>
            <w:r>
              <w:rPr>
                <w:noProof/>
                <w:webHidden/>
              </w:rPr>
              <w:fldChar w:fldCharType="begin"/>
            </w:r>
            <w:r>
              <w:rPr>
                <w:noProof/>
                <w:webHidden/>
              </w:rPr>
              <w:instrText xml:space="preserve"> PAGEREF _Toc95489579 \h </w:instrText>
            </w:r>
            <w:r>
              <w:rPr>
                <w:noProof/>
                <w:webHidden/>
              </w:rPr>
            </w:r>
            <w:r>
              <w:rPr>
                <w:noProof/>
                <w:webHidden/>
              </w:rPr>
              <w:fldChar w:fldCharType="separate"/>
            </w:r>
            <w:r>
              <w:rPr>
                <w:noProof/>
                <w:webHidden/>
              </w:rPr>
              <w:t>7</w:t>
            </w:r>
            <w:r>
              <w:rPr>
                <w:noProof/>
                <w:webHidden/>
              </w:rPr>
              <w:fldChar w:fldCharType="end"/>
            </w:r>
          </w:hyperlink>
        </w:p>
        <w:p w14:paraId="53C5A8D6" w14:textId="77777777" w:rsidR="00AF469C" w:rsidRDefault="00AF469C">
          <w:pPr>
            <w:pStyle w:val="TOC2"/>
            <w:rPr>
              <w:rFonts w:eastAsiaTheme="minorEastAsia" w:cstheme="minorBidi"/>
              <w:noProof/>
              <w:sz w:val="22"/>
            </w:rPr>
          </w:pPr>
          <w:hyperlink w:anchor="_Toc95489580" w:history="1">
            <w:r w:rsidRPr="00406A10">
              <w:rPr>
                <w:rStyle w:val="Hyperlink"/>
                <w:noProof/>
              </w:rPr>
              <w:t>Comparison with other RDBMS offerings</w:t>
            </w:r>
            <w:r>
              <w:rPr>
                <w:noProof/>
                <w:webHidden/>
              </w:rPr>
              <w:tab/>
            </w:r>
            <w:r>
              <w:rPr>
                <w:noProof/>
                <w:webHidden/>
              </w:rPr>
              <w:fldChar w:fldCharType="begin"/>
            </w:r>
            <w:r>
              <w:rPr>
                <w:noProof/>
                <w:webHidden/>
              </w:rPr>
              <w:instrText xml:space="preserve"> PAGEREF _Toc95489580 \h </w:instrText>
            </w:r>
            <w:r>
              <w:rPr>
                <w:noProof/>
                <w:webHidden/>
              </w:rPr>
            </w:r>
            <w:r>
              <w:rPr>
                <w:noProof/>
                <w:webHidden/>
              </w:rPr>
              <w:fldChar w:fldCharType="separate"/>
            </w:r>
            <w:r>
              <w:rPr>
                <w:noProof/>
                <w:webHidden/>
              </w:rPr>
              <w:t>7</w:t>
            </w:r>
            <w:r>
              <w:rPr>
                <w:noProof/>
                <w:webHidden/>
              </w:rPr>
              <w:fldChar w:fldCharType="end"/>
            </w:r>
          </w:hyperlink>
        </w:p>
        <w:p w14:paraId="60EB076F" w14:textId="77777777" w:rsidR="00AF469C" w:rsidRDefault="00AF469C">
          <w:pPr>
            <w:pStyle w:val="TOC2"/>
            <w:rPr>
              <w:rFonts w:eastAsiaTheme="minorEastAsia" w:cstheme="minorBidi"/>
              <w:noProof/>
              <w:sz w:val="22"/>
            </w:rPr>
          </w:pPr>
          <w:hyperlink w:anchor="_Toc95489581" w:history="1">
            <w:r w:rsidRPr="00406A10">
              <w:rPr>
                <w:rStyle w:val="Hyperlink"/>
                <w:noProof/>
              </w:rPr>
              <w:t>MySQL hosting options</w:t>
            </w:r>
            <w:r>
              <w:rPr>
                <w:noProof/>
                <w:webHidden/>
              </w:rPr>
              <w:tab/>
            </w:r>
            <w:r>
              <w:rPr>
                <w:noProof/>
                <w:webHidden/>
              </w:rPr>
              <w:fldChar w:fldCharType="begin"/>
            </w:r>
            <w:r>
              <w:rPr>
                <w:noProof/>
                <w:webHidden/>
              </w:rPr>
              <w:instrText xml:space="preserve"> PAGEREF _Toc95489581 \h </w:instrText>
            </w:r>
            <w:r>
              <w:rPr>
                <w:noProof/>
                <w:webHidden/>
              </w:rPr>
            </w:r>
            <w:r>
              <w:rPr>
                <w:noProof/>
                <w:webHidden/>
              </w:rPr>
              <w:fldChar w:fldCharType="separate"/>
            </w:r>
            <w:r>
              <w:rPr>
                <w:noProof/>
                <w:webHidden/>
              </w:rPr>
              <w:t>7</w:t>
            </w:r>
            <w:r>
              <w:rPr>
                <w:noProof/>
                <w:webHidden/>
              </w:rPr>
              <w:fldChar w:fldCharType="end"/>
            </w:r>
          </w:hyperlink>
        </w:p>
        <w:p w14:paraId="33892A88" w14:textId="77777777" w:rsidR="00AF469C" w:rsidRDefault="00AF469C">
          <w:pPr>
            <w:pStyle w:val="TOC1"/>
            <w:rPr>
              <w:rFonts w:eastAsiaTheme="minorEastAsia" w:cstheme="minorBidi"/>
              <w:noProof/>
              <w:sz w:val="22"/>
            </w:rPr>
          </w:pPr>
          <w:hyperlink w:anchor="_Toc95489582" w:history="1">
            <w:r w:rsidRPr="00406A10">
              <w:rPr>
                <w:rStyle w:val="Hyperlink"/>
                <w:noProof/>
              </w:rPr>
              <w:t>Hosting MySQL on Azure - benefits and options</w:t>
            </w:r>
            <w:r>
              <w:rPr>
                <w:noProof/>
                <w:webHidden/>
              </w:rPr>
              <w:tab/>
            </w:r>
            <w:r>
              <w:rPr>
                <w:noProof/>
                <w:webHidden/>
              </w:rPr>
              <w:fldChar w:fldCharType="begin"/>
            </w:r>
            <w:r>
              <w:rPr>
                <w:noProof/>
                <w:webHidden/>
              </w:rPr>
              <w:instrText xml:space="preserve"> PAGEREF _Toc95489582 \h </w:instrText>
            </w:r>
            <w:r>
              <w:rPr>
                <w:noProof/>
                <w:webHidden/>
              </w:rPr>
            </w:r>
            <w:r>
              <w:rPr>
                <w:noProof/>
                <w:webHidden/>
              </w:rPr>
              <w:fldChar w:fldCharType="separate"/>
            </w:r>
            <w:r>
              <w:rPr>
                <w:noProof/>
                <w:webHidden/>
              </w:rPr>
              <w:t>8</w:t>
            </w:r>
            <w:r>
              <w:rPr>
                <w:noProof/>
                <w:webHidden/>
              </w:rPr>
              <w:fldChar w:fldCharType="end"/>
            </w:r>
          </w:hyperlink>
        </w:p>
        <w:p w14:paraId="30316AE4" w14:textId="77777777" w:rsidR="00AF469C" w:rsidRDefault="00AF469C">
          <w:pPr>
            <w:pStyle w:val="TOC2"/>
            <w:rPr>
              <w:rFonts w:eastAsiaTheme="minorEastAsia" w:cstheme="minorBidi"/>
              <w:noProof/>
              <w:sz w:val="22"/>
            </w:rPr>
          </w:pPr>
          <w:hyperlink w:anchor="_Toc95489583" w:history="1">
            <w:r w:rsidRPr="00406A10">
              <w:rPr>
                <w:rStyle w:val="Hyperlink"/>
                <w:noProof/>
              </w:rPr>
              <w:t>Advantages of choosing Azure</w:t>
            </w:r>
            <w:r>
              <w:rPr>
                <w:noProof/>
                <w:webHidden/>
              </w:rPr>
              <w:tab/>
            </w:r>
            <w:r>
              <w:rPr>
                <w:noProof/>
                <w:webHidden/>
              </w:rPr>
              <w:fldChar w:fldCharType="begin"/>
            </w:r>
            <w:r>
              <w:rPr>
                <w:noProof/>
                <w:webHidden/>
              </w:rPr>
              <w:instrText xml:space="preserve"> PAGEREF _Toc95489583 \h </w:instrText>
            </w:r>
            <w:r>
              <w:rPr>
                <w:noProof/>
                <w:webHidden/>
              </w:rPr>
            </w:r>
            <w:r>
              <w:rPr>
                <w:noProof/>
                <w:webHidden/>
              </w:rPr>
              <w:fldChar w:fldCharType="separate"/>
            </w:r>
            <w:r>
              <w:rPr>
                <w:noProof/>
                <w:webHidden/>
              </w:rPr>
              <w:t>8</w:t>
            </w:r>
            <w:r>
              <w:rPr>
                <w:noProof/>
                <w:webHidden/>
              </w:rPr>
              <w:fldChar w:fldCharType="end"/>
            </w:r>
          </w:hyperlink>
        </w:p>
        <w:p w14:paraId="72DE6B3E" w14:textId="77777777" w:rsidR="00AF469C" w:rsidRDefault="00AF469C">
          <w:pPr>
            <w:pStyle w:val="TOC2"/>
            <w:rPr>
              <w:rFonts w:eastAsiaTheme="minorEastAsia" w:cstheme="minorBidi"/>
              <w:noProof/>
              <w:sz w:val="22"/>
            </w:rPr>
          </w:pPr>
          <w:hyperlink w:anchor="_Toc95489584" w:history="1">
            <w:r w:rsidRPr="00406A10">
              <w:rPr>
                <w:rStyle w:val="Hyperlink"/>
                <w:noProof/>
              </w:rPr>
              <w:t>MySQL on Azure hosting options</w:t>
            </w:r>
            <w:r>
              <w:rPr>
                <w:noProof/>
                <w:webHidden/>
              </w:rPr>
              <w:tab/>
            </w:r>
            <w:r>
              <w:rPr>
                <w:noProof/>
                <w:webHidden/>
              </w:rPr>
              <w:fldChar w:fldCharType="begin"/>
            </w:r>
            <w:r>
              <w:rPr>
                <w:noProof/>
                <w:webHidden/>
              </w:rPr>
              <w:instrText xml:space="preserve"> PAGEREF _Toc95489584 \h </w:instrText>
            </w:r>
            <w:r>
              <w:rPr>
                <w:noProof/>
                <w:webHidden/>
              </w:rPr>
            </w:r>
            <w:r>
              <w:rPr>
                <w:noProof/>
                <w:webHidden/>
              </w:rPr>
              <w:fldChar w:fldCharType="separate"/>
            </w:r>
            <w:r>
              <w:rPr>
                <w:noProof/>
                <w:webHidden/>
              </w:rPr>
              <w:t>9</w:t>
            </w:r>
            <w:r>
              <w:rPr>
                <w:noProof/>
                <w:webHidden/>
              </w:rPr>
              <w:fldChar w:fldCharType="end"/>
            </w:r>
          </w:hyperlink>
        </w:p>
        <w:p w14:paraId="59C50F20" w14:textId="77777777" w:rsidR="00AF469C" w:rsidRDefault="00AF469C">
          <w:pPr>
            <w:pStyle w:val="TOC1"/>
            <w:rPr>
              <w:rFonts w:eastAsiaTheme="minorEastAsia" w:cstheme="minorBidi"/>
              <w:noProof/>
              <w:sz w:val="22"/>
            </w:rPr>
          </w:pPr>
          <w:hyperlink w:anchor="_Toc95489585" w:history="1">
            <w:r w:rsidRPr="00406A10">
              <w:rPr>
                <w:rStyle w:val="Hyperlink"/>
                <w:noProof/>
              </w:rPr>
              <w:t>Introduction to Azure resource management</w:t>
            </w:r>
            <w:r>
              <w:rPr>
                <w:noProof/>
                <w:webHidden/>
              </w:rPr>
              <w:tab/>
            </w:r>
            <w:r>
              <w:rPr>
                <w:noProof/>
                <w:webHidden/>
              </w:rPr>
              <w:fldChar w:fldCharType="begin"/>
            </w:r>
            <w:r>
              <w:rPr>
                <w:noProof/>
                <w:webHidden/>
              </w:rPr>
              <w:instrText xml:space="preserve"> PAGEREF _Toc95489585 \h </w:instrText>
            </w:r>
            <w:r>
              <w:rPr>
                <w:noProof/>
                <w:webHidden/>
              </w:rPr>
            </w:r>
            <w:r>
              <w:rPr>
                <w:noProof/>
                <w:webHidden/>
              </w:rPr>
              <w:fldChar w:fldCharType="separate"/>
            </w:r>
            <w:r>
              <w:rPr>
                <w:noProof/>
                <w:webHidden/>
              </w:rPr>
              <w:t>11</w:t>
            </w:r>
            <w:r>
              <w:rPr>
                <w:noProof/>
                <w:webHidden/>
              </w:rPr>
              <w:fldChar w:fldCharType="end"/>
            </w:r>
          </w:hyperlink>
        </w:p>
        <w:p w14:paraId="77E22426" w14:textId="77777777" w:rsidR="00AF469C" w:rsidRDefault="00AF469C">
          <w:pPr>
            <w:pStyle w:val="TOC2"/>
            <w:rPr>
              <w:rFonts w:eastAsiaTheme="minorEastAsia" w:cstheme="minorBidi"/>
              <w:noProof/>
              <w:sz w:val="22"/>
            </w:rPr>
          </w:pPr>
          <w:hyperlink w:anchor="_Toc95489586" w:history="1">
            <w:r w:rsidRPr="00406A10">
              <w:rPr>
                <w:rStyle w:val="Hyperlink"/>
                <w:noProof/>
              </w:rPr>
              <w:t>The Azure resource management hierarchy</w:t>
            </w:r>
            <w:r>
              <w:rPr>
                <w:noProof/>
                <w:webHidden/>
              </w:rPr>
              <w:tab/>
            </w:r>
            <w:r>
              <w:rPr>
                <w:noProof/>
                <w:webHidden/>
              </w:rPr>
              <w:fldChar w:fldCharType="begin"/>
            </w:r>
            <w:r>
              <w:rPr>
                <w:noProof/>
                <w:webHidden/>
              </w:rPr>
              <w:instrText xml:space="preserve"> PAGEREF _Toc95489586 \h </w:instrText>
            </w:r>
            <w:r>
              <w:rPr>
                <w:noProof/>
                <w:webHidden/>
              </w:rPr>
            </w:r>
            <w:r>
              <w:rPr>
                <w:noProof/>
                <w:webHidden/>
              </w:rPr>
              <w:fldChar w:fldCharType="separate"/>
            </w:r>
            <w:r>
              <w:rPr>
                <w:noProof/>
                <w:webHidden/>
              </w:rPr>
              <w:t>12</w:t>
            </w:r>
            <w:r>
              <w:rPr>
                <w:noProof/>
                <w:webHidden/>
              </w:rPr>
              <w:fldChar w:fldCharType="end"/>
            </w:r>
          </w:hyperlink>
        </w:p>
        <w:p w14:paraId="3991CABA" w14:textId="77777777" w:rsidR="00AF469C" w:rsidRDefault="00AF469C">
          <w:pPr>
            <w:pStyle w:val="TOC2"/>
            <w:rPr>
              <w:rFonts w:eastAsiaTheme="minorEastAsia" w:cstheme="minorBidi"/>
              <w:noProof/>
              <w:sz w:val="22"/>
            </w:rPr>
          </w:pPr>
          <w:hyperlink w:anchor="_Toc95489587" w:history="1">
            <w:r w:rsidRPr="00406A10">
              <w:rPr>
                <w:rStyle w:val="Hyperlink"/>
                <w:noProof/>
              </w:rPr>
              <w:t>Create your landing zone</w:t>
            </w:r>
            <w:r>
              <w:rPr>
                <w:noProof/>
                <w:webHidden/>
              </w:rPr>
              <w:tab/>
            </w:r>
            <w:r>
              <w:rPr>
                <w:noProof/>
                <w:webHidden/>
              </w:rPr>
              <w:fldChar w:fldCharType="begin"/>
            </w:r>
            <w:r>
              <w:rPr>
                <w:noProof/>
                <w:webHidden/>
              </w:rPr>
              <w:instrText xml:space="preserve"> PAGEREF _Toc95489587 \h </w:instrText>
            </w:r>
            <w:r>
              <w:rPr>
                <w:noProof/>
                <w:webHidden/>
              </w:rPr>
            </w:r>
            <w:r>
              <w:rPr>
                <w:noProof/>
                <w:webHidden/>
              </w:rPr>
              <w:fldChar w:fldCharType="separate"/>
            </w:r>
            <w:r>
              <w:rPr>
                <w:noProof/>
                <w:webHidden/>
              </w:rPr>
              <w:t>12</w:t>
            </w:r>
            <w:r>
              <w:rPr>
                <w:noProof/>
                <w:webHidden/>
              </w:rPr>
              <w:fldChar w:fldCharType="end"/>
            </w:r>
          </w:hyperlink>
        </w:p>
        <w:p w14:paraId="291B2467" w14:textId="77777777" w:rsidR="00AF469C" w:rsidRDefault="00AF469C">
          <w:pPr>
            <w:pStyle w:val="TOC2"/>
            <w:rPr>
              <w:rFonts w:eastAsiaTheme="minorEastAsia" w:cstheme="minorBidi"/>
              <w:noProof/>
              <w:sz w:val="22"/>
            </w:rPr>
          </w:pPr>
          <w:hyperlink w:anchor="_Toc95489588" w:history="1">
            <w:r w:rsidRPr="00406A10">
              <w:rPr>
                <w:rStyle w:val="Hyperlink"/>
                <w:noProof/>
              </w:rPr>
              <w:t>Automating and managing Azure services</w:t>
            </w:r>
            <w:r>
              <w:rPr>
                <w:noProof/>
                <w:webHidden/>
              </w:rPr>
              <w:tab/>
            </w:r>
            <w:r>
              <w:rPr>
                <w:noProof/>
                <w:webHidden/>
              </w:rPr>
              <w:fldChar w:fldCharType="begin"/>
            </w:r>
            <w:r>
              <w:rPr>
                <w:noProof/>
                <w:webHidden/>
              </w:rPr>
              <w:instrText xml:space="preserve"> PAGEREF _Toc95489588 \h </w:instrText>
            </w:r>
            <w:r>
              <w:rPr>
                <w:noProof/>
                <w:webHidden/>
              </w:rPr>
            </w:r>
            <w:r>
              <w:rPr>
                <w:noProof/>
                <w:webHidden/>
              </w:rPr>
              <w:fldChar w:fldCharType="separate"/>
            </w:r>
            <w:r>
              <w:rPr>
                <w:noProof/>
                <w:webHidden/>
              </w:rPr>
              <w:t>13</w:t>
            </w:r>
            <w:r>
              <w:rPr>
                <w:noProof/>
                <w:webHidden/>
              </w:rPr>
              <w:fldChar w:fldCharType="end"/>
            </w:r>
          </w:hyperlink>
        </w:p>
        <w:p w14:paraId="11504D4D" w14:textId="77777777" w:rsidR="00AF469C" w:rsidRDefault="00AF469C">
          <w:pPr>
            <w:pStyle w:val="TOC2"/>
            <w:rPr>
              <w:rFonts w:eastAsiaTheme="minorEastAsia" w:cstheme="minorBidi"/>
              <w:noProof/>
              <w:sz w:val="22"/>
            </w:rPr>
          </w:pPr>
          <w:hyperlink w:anchor="_Toc95489589" w:history="1">
            <w:r w:rsidRPr="00406A10">
              <w:rPr>
                <w:rStyle w:val="Hyperlink"/>
                <w:noProof/>
              </w:rPr>
              <w:t>Azure management tools</w:t>
            </w:r>
            <w:r>
              <w:rPr>
                <w:noProof/>
                <w:webHidden/>
              </w:rPr>
              <w:tab/>
            </w:r>
            <w:r>
              <w:rPr>
                <w:noProof/>
                <w:webHidden/>
              </w:rPr>
              <w:fldChar w:fldCharType="begin"/>
            </w:r>
            <w:r>
              <w:rPr>
                <w:noProof/>
                <w:webHidden/>
              </w:rPr>
              <w:instrText xml:space="preserve"> PAGEREF _Toc95489589 \h </w:instrText>
            </w:r>
            <w:r>
              <w:rPr>
                <w:noProof/>
                <w:webHidden/>
              </w:rPr>
            </w:r>
            <w:r>
              <w:rPr>
                <w:noProof/>
                <w:webHidden/>
              </w:rPr>
              <w:fldChar w:fldCharType="separate"/>
            </w:r>
            <w:r>
              <w:rPr>
                <w:noProof/>
                <w:webHidden/>
              </w:rPr>
              <w:t>14</w:t>
            </w:r>
            <w:r>
              <w:rPr>
                <w:noProof/>
                <w:webHidden/>
              </w:rPr>
              <w:fldChar w:fldCharType="end"/>
            </w:r>
          </w:hyperlink>
        </w:p>
        <w:p w14:paraId="50B23A32" w14:textId="77777777" w:rsidR="00AF469C" w:rsidRDefault="00AF469C">
          <w:pPr>
            <w:pStyle w:val="TOC2"/>
            <w:rPr>
              <w:rFonts w:eastAsiaTheme="minorEastAsia" w:cstheme="minorBidi"/>
              <w:noProof/>
              <w:sz w:val="22"/>
            </w:rPr>
          </w:pPr>
          <w:hyperlink w:anchor="_Toc95489590" w:history="1">
            <w:r w:rsidRPr="00406A10">
              <w:rPr>
                <w:rStyle w:val="Hyperlink"/>
                <w:noProof/>
              </w:rPr>
              <w:t>Azure deployment resources</w:t>
            </w:r>
            <w:r>
              <w:rPr>
                <w:noProof/>
                <w:webHidden/>
              </w:rPr>
              <w:tab/>
            </w:r>
            <w:r>
              <w:rPr>
                <w:noProof/>
                <w:webHidden/>
              </w:rPr>
              <w:fldChar w:fldCharType="begin"/>
            </w:r>
            <w:r>
              <w:rPr>
                <w:noProof/>
                <w:webHidden/>
              </w:rPr>
              <w:instrText xml:space="preserve"> PAGEREF _Toc95489590 \h </w:instrText>
            </w:r>
            <w:r>
              <w:rPr>
                <w:noProof/>
                <w:webHidden/>
              </w:rPr>
            </w:r>
            <w:r>
              <w:rPr>
                <w:noProof/>
                <w:webHidden/>
              </w:rPr>
              <w:fldChar w:fldCharType="separate"/>
            </w:r>
            <w:r>
              <w:rPr>
                <w:noProof/>
                <w:webHidden/>
              </w:rPr>
              <w:t>19</w:t>
            </w:r>
            <w:r>
              <w:rPr>
                <w:noProof/>
                <w:webHidden/>
              </w:rPr>
              <w:fldChar w:fldCharType="end"/>
            </w:r>
          </w:hyperlink>
        </w:p>
        <w:p w14:paraId="606F64FB" w14:textId="77777777" w:rsidR="00AF469C" w:rsidRDefault="00AF469C">
          <w:pPr>
            <w:pStyle w:val="TOC1"/>
            <w:rPr>
              <w:rFonts w:eastAsiaTheme="minorEastAsia" w:cstheme="minorBidi"/>
              <w:noProof/>
              <w:sz w:val="22"/>
            </w:rPr>
          </w:pPr>
          <w:hyperlink w:anchor="_Toc95489591" w:history="1">
            <w:r w:rsidRPr="00406A10">
              <w:rPr>
                <w:rStyle w:val="Hyperlink"/>
                <w:noProof/>
              </w:rPr>
              <w:t>Introduction to Azure Database for MySQL</w:t>
            </w:r>
            <w:r>
              <w:rPr>
                <w:noProof/>
                <w:webHidden/>
              </w:rPr>
              <w:tab/>
            </w:r>
            <w:r>
              <w:rPr>
                <w:noProof/>
                <w:webHidden/>
              </w:rPr>
              <w:fldChar w:fldCharType="begin"/>
            </w:r>
            <w:r>
              <w:rPr>
                <w:noProof/>
                <w:webHidden/>
              </w:rPr>
              <w:instrText xml:space="preserve"> PAGEREF _Toc95489591 \h </w:instrText>
            </w:r>
            <w:r>
              <w:rPr>
                <w:noProof/>
                <w:webHidden/>
              </w:rPr>
            </w:r>
            <w:r>
              <w:rPr>
                <w:noProof/>
                <w:webHidden/>
              </w:rPr>
              <w:fldChar w:fldCharType="separate"/>
            </w:r>
            <w:r>
              <w:rPr>
                <w:noProof/>
                <w:webHidden/>
              </w:rPr>
              <w:t>20</w:t>
            </w:r>
            <w:r>
              <w:rPr>
                <w:noProof/>
                <w:webHidden/>
              </w:rPr>
              <w:fldChar w:fldCharType="end"/>
            </w:r>
          </w:hyperlink>
        </w:p>
        <w:p w14:paraId="2C81E2B4" w14:textId="77777777" w:rsidR="00AF469C" w:rsidRDefault="00AF469C">
          <w:pPr>
            <w:pStyle w:val="TOC2"/>
            <w:rPr>
              <w:rFonts w:eastAsiaTheme="minorEastAsia" w:cstheme="minorBidi"/>
              <w:noProof/>
              <w:sz w:val="22"/>
            </w:rPr>
          </w:pPr>
          <w:hyperlink w:anchor="_Toc95489592" w:history="1">
            <w:r w:rsidRPr="00406A10">
              <w:rPr>
                <w:rStyle w:val="Hyperlink"/>
                <w:noProof/>
              </w:rPr>
              <w:t>Azure Database for MySQL deployment modes</w:t>
            </w:r>
            <w:r>
              <w:rPr>
                <w:noProof/>
                <w:webHidden/>
              </w:rPr>
              <w:tab/>
            </w:r>
            <w:r>
              <w:rPr>
                <w:noProof/>
                <w:webHidden/>
              </w:rPr>
              <w:fldChar w:fldCharType="begin"/>
            </w:r>
            <w:r>
              <w:rPr>
                <w:noProof/>
                <w:webHidden/>
              </w:rPr>
              <w:instrText xml:space="preserve"> PAGEREF _Toc95489592 \h </w:instrText>
            </w:r>
            <w:r>
              <w:rPr>
                <w:noProof/>
                <w:webHidden/>
              </w:rPr>
            </w:r>
            <w:r>
              <w:rPr>
                <w:noProof/>
                <w:webHidden/>
              </w:rPr>
              <w:fldChar w:fldCharType="separate"/>
            </w:r>
            <w:r>
              <w:rPr>
                <w:noProof/>
                <w:webHidden/>
              </w:rPr>
              <w:t>21</w:t>
            </w:r>
            <w:r>
              <w:rPr>
                <w:noProof/>
                <w:webHidden/>
              </w:rPr>
              <w:fldChar w:fldCharType="end"/>
            </w:r>
          </w:hyperlink>
        </w:p>
        <w:p w14:paraId="0DE2CDFD" w14:textId="77777777" w:rsidR="00AF469C" w:rsidRDefault="00AF469C">
          <w:pPr>
            <w:pStyle w:val="TOC1"/>
            <w:rPr>
              <w:rFonts w:eastAsiaTheme="minorEastAsia" w:cstheme="minorBidi"/>
              <w:noProof/>
              <w:sz w:val="22"/>
            </w:rPr>
          </w:pPr>
          <w:hyperlink w:anchor="_Toc95489593" w:history="1">
            <w:r w:rsidRPr="00406A10">
              <w:rPr>
                <w:rStyle w:val="Hyperlink"/>
                <w:noProof/>
              </w:rPr>
              <w:t>Migrate to Flexible Server</w:t>
            </w:r>
            <w:r>
              <w:rPr>
                <w:noProof/>
                <w:webHidden/>
              </w:rPr>
              <w:tab/>
            </w:r>
            <w:r>
              <w:rPr>
                <w:noProof/>
                <w:webHidden/>
              </w:rPr>
              <w:fldChar w:fldCharType="begin"/>
            </w:r>
            <w:r>
              <w:rPr>
                <w:noProof/>
                <w:webHidden/>
              </w:rPr>
              <w:instrText xml:space="preserve"> PAGEREF _Toc95489593 \h </w:instrText>
            </w:r>
            <w:r>
              <w:rPr>
                <w:noProof/>
                <w:webHidden/>
              </w:rPr>
            </w:r>
            <w:r>
              <w:rPr>
                <w:noProof/>
                <w:webHidden/>
              </w:rPr>
              <w:fldChar w:fldCharType="separate"/>
            </w:r>
            <w:r>
              <w:rPr>
                <w:noProof/>
                <w:webHidden/>
              </w:rPr>
              <w:t>24</w:t>
            </w:r>
            <w:r>
              <w:rPr>
                <w:noProof/>
                <w:webHidden/>
              </w:rPr>
              <w:fldChar w:fldCharType="end"/>
            </w:r>
          </w:hyperlink>
        </w:p>
        <w:p w14:paraId="51051809" w14:textId="77777777" w:rsidR="00AF469C" w:rsidRDefault="00AF469C">
          <w:pPr>
            <w:pStyle w:val="TOC2"/>
            <w:rPr>
              <w:rFonts w:eastAsiaTheme="minorEastAsia" w:cstheme="minorBidi"/>
              <w:noProof/>
              <w:sz w:val="22"/>
            </w:rPr>
          </w:pPr>
          <w:hyperlink w:anchor="_Toc95489594" w:history="1">
            <w:r w:rsidRPr="00406A10">
              <w:rPr>
                <w:rStyle w:val="Hyperlink"/>
                <w:noProof/>
              </w:rPr>
              <w:t>From Single Server to Flexible Server</w:t>
            </w:r>
            <w:r>
              <w:rPr>
                <w:noProof/>
                <w:webHidden/>
              </w:rPr>
              <w:tab/>
            </w:r>
            <w:r>
              <w:rPr>
                <w:noProof/>
                <w:webHidden/>
              </w:rPr>
              <w:fldChar w:fldCharType="begin"/>
            </w:r>
            <w:r>
              <w:rPr>
                <w:noProof/>
                <w:webHidden/>
              </w:rPr>
              <w:instrText xml:space="preserve"> PAGEREF _Toc95489594 \h </w:instrText>
            </w:r>
            <w:r>
              <w:rPr>
                <w:noProof/>
                <w:webHidden/>
              </w:rPr>
            </w:r>
            <w:r>
              <w:rPr>
                <w:noProof/>
                <w:webHidden/>
              </w:rPr>
              <w:fldChar w:fldCharType="separate"/>
            </w:r>
            <w:r>
              <w:rPr>
                <w:noProof/>
                <w:webHidden/>
              </w:rPr>
              <w:t>24</w:t>
            </w:r>
            <w:r>
              <w:rPr>
                <w:noProof/>
                <w:webHidden/>
              </w:rPr>
              <w:fldChar w:fldCharType="end"/>
            </w:r>
          </w:hyperlink>
        </w:p>
        <w:p w14:paraId="4B77E2CB" w14:textId="77777777" w:rsidR="00AF469C" w:rsidRDefault="00AF469C">
          <w:pPr>
            <w:pStyle w:val="TOC2"/>
            <w:rPr>
              <w:rFonts w:eastAsiaTheme="minorEastAsia" w:cstheme="minorBidi"/>
              <w:noProof/>
              <w:sz w:val="22"/>
            </w:rPr>
          </w:pPr>
          <w:hyperlink w:anchor="_Toc95489595" w:history="1">
            <w:r w:rsidRPr="00406A10">
              <w:rPr>
                <w:rStyle w:val="Hyperlink"/>
                <w:noProof/>
              </w:rPr>
              <w:t>From on-premises to Flexible Server</w:t>
            </w:r>
            <w:r>
              <w:rPr>
                <w:noProof/>
                <w:webHidden/>
              </w:rPr>
              <w:tab/>
            </w:r>
            <w:r>
              <w:rPr>
                <w:noProof/>
                <w:webHidden/>
              </w:rPr>
              <w:fldChar w:fldCharType="begin"/>
            </w:r>
            <w:r>
              <w:rPr>
                <w:noProof/>
                <w:webHidden/>
              </w:rPr>
              <w:instrText xml:space="preserve"> PAGEREF _Toc95489595 \h </w:instrText>
            </w:r>
            <w:r>
              <w:rPr>
                <w:noProof/>
                <w:webHidden/>
              </w:rPr>
            </w:r>
            <w:r>
              <w:rPr>
                <w:noProof/>
                <w:webHidden/>
              </w:rPr>
              <w:fldChar w:fldCharType="separate"/>
            </w:r>
            <w:r>
              <w:rPr>
                <w:noProof/>
                <w:webHidden/>
              </w:rPr>
              <w:t>24</w:t>
            </w:r>
            <w:r>
              <w:rPr>
                <w:noProof/>
                <w:webHidden/>
              </w:rPr>
              <w:fldChar w:fldCharType="end"/>
            </w:r>
          </w:hyperlink>
        </w:p>
        <w:p w14:paraId="51445133" w14:textId="77777777" w:rsidR="00AF469C" w:rsidRDefault="00AF469C">
          <w:pPr>
            <w:pStyle w:val="TOC1"/>
            <w:rPr>
              <w:rFonts w:eastAsiaTheme="minorEastAsia" w:cstheme="minorBidi"/>
              <w:noProof/>
              <w:sz w:val="22"/>
            </w:rPr>
          </w:pPr>
          <w:hyperlink w:anchor="_Toc95489596" w:history="1">
            <w:r w:rsidRPr="00406A10">
              <w:rPr>
                <w:rStyle w:val="Hyperlink"/>
                <w:noProof/>
              </w:rPr>
              <w:t>Module summary</w:t>
            </w:r>
            <w:r>
              <w:rPr>
                <w:noProof/>
                <w:webHidden/>
              </w:rPr>
              <w:tab/>
            </w:r>
            <w:r>
              <w:rPr>
                <w:noProof/>
                <w:webHidden/>
              </w:rPr>
              <w:fldChar w:fldCharType="begin"/>
            </w:r>
            <w:r>
              <w:rPr>
                <w:noProof/>
                <w:webHidden/>
              </w:rPr>
              <w:instrText xml:space="preserve"> PAGEREF _Toc95489596 \h </w:instrText>
            </w:r>
            <w:r>
              <w:rPr>
                <w:noProof/>
                <w:webHidden/>
              </w:rPr>
            </w:r>
            <w:r>
              <w:rPr>
                <w:noProof/>
                <w:webHidden/>
              </w:rPr>
              <w:fldChar w:fldCharType="separate"/>
            </w:r>
            <w:r>
              <w:rPr>
                <w:noProof/>
                <w:webHidden/>
              </w:rPr>
              <w:t>24</w:t>
            </w:r>
            <w:r>
              <w:rPr>
                <w:noProof/>
                <w:webHidden/>
              </w:rPr>
              <w:fldChar w:fldCharType="end"/>
            </w:r>
          </w:hyperlink>
        </w:p>
        <w:p w14:paraId="44EBE7FF" w14:textId="77777777" w:rsidR="00AF469C" w:rsidRDefault="00AF469C">
          <w:pPr>
            <w:pStyle w:val="TOC1"/>
            <w:rPr>
              <w:rFonts w:eastAsiaTheme="minorEastAsia" w:cstheme="minorBidi"/>
              <w:noProof/>
              <w:sz w:val="22"/>
            </w:rPr>
          </w:pPr>
          <w:hyperlink w:anchor="_Toc95489597" w:history="1">
            <w:r w:rsidRPr="00406A10">
              <w:rPr>
                <w:rStyle w:val="Hyperlink"/>
                <w:noProof/>
              </w:rPr>
              <w:t>Getting Started - Setup and Tools</w:t>
            </w:r>
            <w:r>
              <w:rPr>
                <w:noProof/>
                <w:webHidden/>
              </w:rPr>
              <w:tab/>
            </w:r>
            <w:r>
              <w:rPr>
                <w:noProof/>
                <w:webHidden/>
              </w:rPr>
              <w:fldChar w:fldCharType="begin"/>
            </w:r>
            <w:r>
              <w:rPr>
                <w:noProof/>
                <w:webHidden/>
              </w:rPr>
              <w:instrText xml:space="preserve"> PAGEREF _Toc95489597 \h </w:instrText>
            </w:r>
            <w:r>
              <w:rPr>
                <w:noProof/>
                <w:webHidden/>
              </w:rPr>
            </w:r>
            <w:r>
              <w:rPr>
                <w:noProof/>
                <w:webHidden/>
              </w:rPr>
              <w:fldChar w:fldCharType="separate"/>
            </w:r>
            <w:r>
              <w:rPr>
                <w:noProof/>
                <w:webHidden/>
              </w:rPr>
              <w:t>24</w:t>
            </w:r>
            <w:r>
              <w:rPr>
                <w:noProof/>
                <w:webHidden/>
              </w:rPr>
              <w:fldChar w:fldCharType="end"/>
            </w:r>
          </w:hyperlink>
        </w:p>
        <w:p w14:paraId="292FECA4" w14:textId="77777777" w:rsidR="00AF469C" w:rsidRDefault="00AF469C">
          <w:pPr>
            <w:pStyle w:val="TOC2"/>
            <w:rPr>
              <w:rFonts w:eastAsiaTheme="minorEastAsia" w:cstheme="minorBidi"/>
              <w:noProof/>
              <w:sz w:val="22"/>
            </w:rPr>
          </w:pPr>
          <w:hyperlink w:anchor="_Toc95489598" w:history="1">
            <w:r w:rsidRPr="00406A10">
              <w:rPr>
                <w:rStyle w:val="Hyperlink"/>
                <w:noProof/>
              </w:rPr>
              <w:t>Azure free account</w:t>
            </w:r>
            <w:r>
              <w:rPr>
                <w:noProof/>
                <w:webHidden/>
              </w:rPr>
              <w:tab/>
            </w:r>
            <w:r>
              <w:rPr>
                <w:noProof/>
                <w:webHidden/>
              </w:rPr>
              <w:fldChar w:fldCharType="begin"/>
            </w:r>
            <w:r>
              <w:rPr>
                <w:noProof/>
                <w:webHidden/>
              </w:rPr>
              <w:instrText xml:space="preserve"> PAGEREF _Toc95489598 \h </w:instrText>
            </w:r>
            <w:r>
              <w:rPr>
                <w:noProof/>
                <w:webHidden/>
              </w:rPr>
            </w:r>
            <w:r>
              <w:rPr>
                <w:noProof/>
                <w:webHidden/>
              </w:rPr>
              <w:fldChar w:fldCharType="separate"/>
            </w:r>
            <w:r>
              <w:rPr>
                <w:noProof/>
                <w:webHidden/>
              </w:rPr>
              <w:t>25</w:t>
            </w:r>
            <w:r>
              <w:rPr>
                <w:noProof/>
                <w:webHidden/>
              </w:rPr>
              <w:fldChar w:fldCharType="end"/>
            </w:r>
          </w:hyperlink>
        </w:p>
        <w:p w14:paraId="2E96229A" w14:textId="77777777" w:rsidR="00AF469C" w:rsidRDefault="00AF469C">
          <w:pPr>
            <w:pStyle w:val="TOC2"/>
            <w:rPr>
              <w:rFonts w:eastAsiaTheme="minorEastAsia" w:cstheme="minorBidi"/>
              <w:noProof/>
              <w:sz w:val="22"/>
            </w:rPr>
          </w:pPr>
          <w:hyperlink w:anchor="_Toc95489599" w:history="1">
            <w:r w:rsidRPr="00406A10">
              <w:rPr>
                <w:rStyle w:val="Hyperlink"/>
                <w:noProof/>
              </w:rPr>
              <w:t>Azure subscriptions and limits</w:t>
            </w:r>
            <w:r>
              <w:rPr>
                <w:noProof/>
                <w:webHidden/>
              </w:rPr>
              <w:tab/>
            </w:r>
            <w:r>
              <w:rPr>
                <w:noProof/>
                <w:webHidden/>
              </w:rPr>
              <w:fldChar w:fldCharType="begin"/>
            </w:r>
            <w:r>
              <w:rPr>
                <w:noProof/>
                <w:webHidden/>
              </w:rPr>
              <w:instrText xml:space="preserve"> PAGEREF _Toc95489599 \h </w:instrText>
            </w:r>
            <w:r>
              <w:rPr>
                <w:noProof/>
                <w:webHidden/>
              </w:rPr>
            </w:r>
            <w:r>
              <w:rPr>
                <w:noProof/>
                <w:webHidden/>
              </w:rPr>
              <w:fldChar w:fldCharType="separate"/>
            </w:r>
            <w:r>
              <w:rPr>
                <w:noProof/>
                <w:webHidden/>
              </w:rPr>
              <w:t>25</w:t>
            </w:r>
            <w:r>
              <w:rPr>
                <w:noProof/>
                <w:webHidden/>
              </w:rPr>
              <w:fldChar w:fldCharType="end"/>
            </w:r>
          </w:hyperlink>
        </w:p>
        <w:p w14:paraId="50BA2B50" w14:textId="77777777" w:rsidR="00AF469C" w:rsidRDefault="00AF469C">
          <w:pPr>
            <w:pStyle w:val="TOC2"/>
            <w:rPr>
              <w:rFonts w:eastAsiaTheme="minorEastAsia" w:cstheme="minorBidi"/>
              <w:noProof/>
              <w:sz w:val="22"/>
            </w:rPr>
          </w:pPr>
          <w:hyperlink w:anchor="_Toc95489600" w:history="1">
            <w:r w:rsidRPr="00406A10">
              <w:rPr>
                <w:rStyle w:val="Hyperlink"/>
                <w:noProof/>
              </w:rPr>
              <w:t>Azure authentication</w:t>
            </w:r>
            <w:r>
              <w:rPr>
                <w:noProof/>
                <w:webHidden/>
              </w:rPr>
              <w:tab/>
            </w:r>
            <w:r>
              <w:rPr>
                <w:noProof/>
                <w:webHidden/>
              </w:rPr>
              <w:fldChar w:fldCharType="begin"/>
            </w:r>
            <w:r>
              <w:rPr>
                <w:noProof/>
                <w:webHidden/>
              </w:rPr>
              <w:instrText xml:space="preserve"> PAGEREF _Toc95489600 \h </w:instrText>
            </w:r>
            <w:r>
              <w:rPr>
                <w:noProof/>
                <w:webHidden/>
              </w:rPr>
            </w:r>
            <w:r>
              <w:rPr>
                <w:noProof/>
                <w:webHidden/>
              </w:rPr>
              <w:fldChar w:fldCharType="separate"/>
            </w:r>
            <w:r>
              <w:rPr>
                <w:noProof/>
                <w:webHidden/>
              </w:rPr>
              <w:t>25</w:t>
            </w:r>
            <w:r>
              <w:rPr>
                <w:noProof/>
                <w:webHidden/>
              </w:rPr>
              <w:fldChar w:fldCharType="end"/>
            </w:r>
          </w:hyperlink>
        </w:p>
        <w:p w14:paraId="111C6CD7" w14:textId="77777777" w:rsidR="00AF469C" w:rsidRDefault="00AF469C">
          <w:pPr>
            <w:pStyle w:val="TOC2"/>
            <w:rPr>
              <w:rFonts w:eastAsiaTheme="minorEastAsia" w:cstheme="minorBidi"/>
              <w:noProof/>
              <w:sz w:val="22"/>
            </w:rPr>
          </w:pPr>
          <w:hyperlink w:anchor="_Toc95489601" w:history="1">
            <w:r w:rsidRPr="00406A10">
              <w:rPr>
                <w:rStyle w:val="Hyperlink"/>
                <w:noProof/>
              </w:rPr>
              <w:t>Development editor tools</w:t>
            </w:r>
            <w:r>
              <w:rPr>
                <w:noProof/>
                <w:webHidden/>
              </w:rPr>
              <w:tab/>
            </w:r>
            <w:r>
              <w:rPr>
                <w:noProof/>
                <w:webHidden/>
              </w:rPr>
              <w:fldChar w:fldCharType="begin"/>
            </w:r>
            <w:r>
              <w:rPr>
                <w:noProof/>
                <w:webHidden/>
              </w:rPr>
              <w:instrText xml:space="preserve"> PAGEREF _Toc95489601 \h </w:instrText>
            </w:r>
            <w:r>
              <w:rPr>
                <w:noProof/>
                <w:webHidden/>
              </w:rPr>
            </w:r>
            <w:r>
              <w:rPr>
                <w:noProof/>
                <w:webHidden/>
              </w:rPr>
              <w:fldChar w:fldCharType="separate"/>
            </w:r>
            <w:r>
              <w:rPr>
                <w:noProof/>
                <w:webHidden/>
              </w:rPr>
              <w:t>25</w:t>
            </w:r>
            <w:r>
              <w:rPr>
                <w:noProof/>
                <w:webHidden/>
              </w:rPr>
              <w:fldChar w:fldCharType="end"/>
            </w:r>
          </w:hyperlink>
        </w:p>
        <w:p w14:paraId="0A88203E" w14:textId="77777777" w:rsidR="00AF469C" w:rsidRDefault="00AF469C">
          <w:pPr>
            <w:pStyle w:val="TOC2"/>
            <w:rPr>
              <w:rFonts w:eastAsiaTheme="minorEastAsia" w:cstheme="minorBidi"/>
              <w:noProof/>
              <w:sz w:val="22"/>
            </w:rPr>
          </w:pPr>
          <w:hyperlink w:anchor="_Toc95489602" w:history="1">
            <w:r w:rsidRPr="00406A10">
              <w:rPr>
                <w:rStyle w:val="Hyperlink"/>
                <w:noProof/>
              </w:rPr>
              <w:t>Development languages</w:t>
            </w:r>
            <w:r>
              <w:rPr>
                <w:noProof/>
                <w:webHidden/>
              </w:rPr>
              <w:tab/>
            </w:r>
            <w:r>
              <w:rPr>
                <w:noProof/>
                <w:webHidden/>
              </w:rPr>
              <w:fldChar w:fldCharType="begin"/>
            </w:r>
            <w:r>
              <w:rPr>
                <w:noProof/>
                <w:webHidden/>
              </w:rPr>
              <w:instrText xml:space="preserve"> PAGEREF _Toc95489602 \h </w:instrText>
            </w:r>
            <w:r>
              <w:rPr>
                <w:noProof/>
                <w:webHidden/>
              </w:rPr>
            </w:r>
            <w:r>
              <w:rPr>
                <w:noProof/>
                <w:webHidden/>
              </w:rPr>
              <w:fldChar w:fldCharType="separate"/>
            </w:r>
            <w:r>
              <w:rPr>
                <w:noProof/>
                <w:webHidden/>
              </w:rPr>
              <w:t>26</w:t>
            </w:r>
            <w:r>
              <w:rPr>
                <w:noProof/>
                <w:webHidden/>
              </w:rPr>
              <w:fldChar w:fldCharType="end"/>
            </w:r>
          </w:hyperlink>
        </w:p>
        <w:p w14:paraId="23499D7A" w14:textId="77777777" w:rsidR="00AF469C" w:rsidRDefault="00AF469C">
          <w:pPr>
            <w:pStyle w:val="TOC2"/>
            <w:rPr>
              <w:rFonts w:eastAsiaTheme="minorEastAsia" w:cstheme="minorBidi"/>
              <w:noProof/>
              <w:sz w:val="22"/>
            </w:rPr>
          </w:pPr>
          <w:hyperlink w:anchor="_Toc95489603" w:history="1">
            <w:r w:rsidRPr="00406A10">
              <w:rPr>
                <w:rStyle w:val="Hyperlink"/>
                <w:noProof/>
              </w:rPr>
              <w:t>Resources</w:t>
            </w:r>
            <w:r>
              <w:rPr>
                <w:noProof/>
                <w:webHidden/>
              </w:rPr>
              <w:tab/>
            </w:r>
            <w:r>
              <w:rPr>
                <w:noProof/>
                <w:webHidden/>
              </w:rPr>
              <w:fldChar w:fldCharType="begin"/>
            </w:r>
            <w:r>
              <w:rPr>
                <w:noProof/>
                <w:webHidden/>
              </w:rPr>
              <w:instrText xml:space="preserve"> PAGEREF _Toc95489603 \h </w:instrText>
            </w:r>
            <w:r>
              <w:rPr>
                <w:noProof/>
                <w:webHidden/>
              </w:rPr>
            </w:r>
            <w:r>
              <w:rPr>
                <w:noProof/>
                <w:webHidden/>
              </w:rPr>
              <w:fldChar w:fldCharType="separate"/>
            </w:r>
            <w:r>
              <w:rPr>
                <w:noProof/>
                <w:webHidden/>
              </w:rPr>
              <w:t>26</w:t>
            </w:r>
            <w:r>
              <w:rPr>
                <w:noProof/>
                <w:webHidden/>
              </w:rPr>
              <w:fldChar w:fldCharType="end"/>
            </w:r>
          </w:hyperlink>
        </w:p>
        <w:p w14:paraId="5A2B1893" w14:textId="77777777" w:rsidR="00AF469C" w:rsidRDefault="00AF469C">
          <w:pPr>
            <w:pStyle w:val="TOC2"/>
            <w:rPr>
              <w:rFonts w:eastAsiaTheme="minorEastAsia" w:cstheme="minorBidi"/>
              <w:noProof/>
              <w:sz w:val="22"/>
            </w:rPr>
          </w:pPr>
          <w:hyperlink w:anchor="_Toc95489604" w:history="1">
            <w:r w:rsidRPr="00406A10">
              <w:rPr>
                <w:rStyle w:val="Hyperlink"/>
                <w:noProof/>
              </w:rPr>
              <w:t>Azure portal</w:t>
            </w:r>
            <w:r>
              <w:rPr>
                <w:noProof/>
                <w:webHidden/>
              </w:rPr>
              <w:tab/>
            </w:r>
            <w:r>
              <w:rPr>
                <w:noProof/>
                <w:webHidden/>
              </w:rPr>
              <w:fldChar w:fldCharType="begin"/>
            </w:r>
            <w:r>
              <w:rPr>
                <w:noProof/>
                <w:webHidden/>
              </w:rPr>
              <w:instrText xml:space="preserve"> PAGEREF _Toc95489604 \h </w:instrText>
            </w:r>
            <w:r>
              <w:rPr>
                <w:noProof/>
                <w:webHidden/>
              </w:rPr>
            </w:r>
            <w:r>
              <w:rPr>
                <w:noProof/>
                <w:webHidden/>
              </w:rPr>
              <w:fldChar w:fldCharType="separate"/>
            </w:r>
            <w:r>
              <w:rPr>
                <w:noProof/>
                <w:webHidden/>
              </w:rPr>
              <w:t>26</w:t>
            </w:r>
            <w:r>
              <w:rPr>
                <w:noProof/>
                <w:webHidden/>
              </w:rPr>
              <w:fldChar w:fldCharType="end"/>
            </w:r>
          </w:hyperlink>
        </w:p>
        <w:p w14:paraId="425AB5A4" w14:textId="77777777" w:rsidR="00AF469C" w:rsidRDefault="00AF469C">
          <w:pPr>
            <w:pStyle w:val="TOC2"/>
            <w:rPr>
              <w:rFonts w:eastAsiaTheme="minorEastAsia" w:cstheme="minorBidi"/>
              <w:noProof/>
              <w:sz w:val="22"/>
            </w:rPr>
          </w:pPr>
          <w:hyperlink w:anchor="_Toc95489605" w:history="1">
            <w:r w:rsidRPr="00406A10">
              <w:rPr>
                <w:rStyle w:val="Hyperlink"/>
                <w:noProof/>
              </w:rPr>
              <w:t>Azure CLI</w:t>
            </w:r>
            <w:r>
              <w:rPr>
                <w:noProof/>
                <w:webHidden/>
              </w:rPr>
              <w:tab/>
            </w:r>
            <w:r>
              <w:rPr>
                <w:noProof/>
                <w:webHidden/>
              </w:rPr>
              <w:fldChar w:fldCharType="begin"/>
            </w:r>
            <w:r>
              <w:rPr>
                <w:noProof/>
                <w:webHidden/>
              </w:rPr>
              <w:instrText xml:space="preserve"> PAGEREF _Toc95489605 \h </w:instrText>
            </w:r>
            <w:r>
              <w:rPr>
                <w:noProof/>
                <w:webHidden/>
              </w:rPr>
            </w:r>
            <w:r>
              <w:rPr>
                <w:noProof/>
                <w:webHidden/>
              </w:rPr>
              <w:fldChar w:fldCharType="separate"/>
            </w:r>
            <w:r>
              <w:rPr>
                <w:noProof/>
                <w:webHidden/>
              </w:rPr>
              <w:t>26</w:t>
            </w:r>
            <w:r>
              <w:rPr>
                <w:noProof/>
                <w:webHidden/>
              </w:rPr>
              <w:fldChar w:fldCharType="end"/>
            </w:r>
          </w:hyperlink>
        </w:p>
        <w:p w14:paraId="2CF7202F" w14:textId="77777777" w:rsidR="00AF469C" w:rsidRDefault="00AF469C">
          <w:pPr>
            <w:pStyle w:val="TOC2"/>
            <w:rPr>
              <w:rFonts w:eastAsiaTheme="minorEastAsia" w:cstheme="minorBidi"/>
              <w:noProof/>
              <w:sz w:val="22"/>
            </w:rPr>
          </w:pPr>
          <w:hyperlink w:anchor="_Toc95489606" w:history="1">
            <w:r w:rsidRPr="00406A10">
              <w:rPr>
                <w:rStyle w:val="Hyperlink"/>
                <w:noProof/>
              </w:rPr>
              <w:t>ARM template</w:t>
            </w:r>
            <w:r>
              <w:rPr>
                <w:noProof/>
                <w:webHidden/>
              </w:rPr>
              <w:tab/>
            </w:r>
            <w:r>
              <w:rPr>
                <w:noProof/>
                <w:webHidden/>
              </w:rPr>
              <w:fldChar w:fldCharType="begin"/>
            </w:r>
            <w:r>
              <w:rPr>
                <w:noProof/>
                <w:webHidden/>
              </w:rPr>
              <w:instrText xml:space="preserve"> PAGEREF _Toc95489606 \h </w:instrText>
            </w:r>
            <w:r>
              <w:rPr>
                <w:noProof/>
                <w:webHidden/>
              </w:rPr>
            </w:r>
            <w:r>
              <w:rPr>
                <w:noProof/>
                <w:webHidden/>
              </w:rPr>
              <w:fldChar w:fldCharType="separate"/>
            </w:r>
            <w:r>
              <w:rPr>
                <w:noProof/>
                <w:webHidden/>
              </w:rPr>
              <w:t>27</w:t>
            </w:r>
            <w:r>
              <w:rPr>
                <w:noProof/>
                <w:webHidden/>
              </w:rPr>
              <w:fldChar w:fldCharType="end"/>
            </w:r>
          </w:hyperlink>
        </w:p>
        <w:p w14:paraId="1F9A691E" w14:textId="77777777" w:rsidR="00AF469C" w:rsidRDefault="00AF469C">
          <w:pPr>
            <w:pStyle w:val="TOC2"/>
            <w:rPr>
              <w:rFonts w:eastAsiaTheme="minorEastAsia" w:cstheme="minorBidi"/>
              <w:noProof/>
              <w:sz w:val="22"/>
            </w:rPr>
          </w:pPr>
          <w:hyperlink w:anchor="_Toc95489607" w:history="1">
            <w:r w:rsidRPr="00406A10">
              <w:rPr>
                <w:rStyle w:val="Hyperlink"/>
                <w:noProof/>
              </w:rPr>
              <w:t>PHP language support</w:t>
            </w:r>
            <w:r>
              <w:rPr>
                <w:noProof/>
                <w:webHidden/>
              </w:rPr>
              <w:tab/>
            </w:r>
            <w:r>
              <w:rPr>
                <w:noProof/>
                <w:webHidden/>
              </w:rPr>
              <w:fldChar w:fldCharType="begin"/>
            </w:r>
            <w:r>
              <w:rPr>
                <w:noProof/>
                <w:webHidden/>
              </w:rPr>
              <w:instrText xml:space="preserve"> PAGEREF _Toc95489607 \h </w:instrText>
            </w:r>
            <w:r>
              <w:rPr>
                <w:noProof/>
                <w:webHidden/>
              </w:rPr>
            </w:r>
            <w:r>
              <w:rPr>
                <w:noProof/>
                <w:webHidden/>
              </w:rPr>
              <w:fldChar w:fldCharType="separate"/>
            </w:r>
            <w:r>
              <w:rPr>
                <w:noProof/>
                <w:webHidden/>
              </w:rPr>
              <w:t>27</w:t>
            </w:r>
            <w:r>
              <w:rPr>
                <w:noProof/>
                <w:webHidden/>
              </w:rPr>
              <w:fldChar w:fldCharType="end"/>
            </w:r>
          </w:hyperlink>
        </w:p>
        <w:p w14:paraId="01BF66AA" w14:textId="77777777" w:rsidR="00AF469C" w:rsidRDefault="00AF469C">
          <w:pPr>
            <w:pStyle w:val="TOC2"/>
            <w:rPr>
              <w:rFonts w:eastAsiaTheme="minorEastAsia" w:cstheme="minorBidi"/>
              <w:noProof/>
              <w:sz w:val="22"/>
            </w:rPr>
          </w:pPr>
          <w:hyperlink w:anchor="_Toc95489608" w:history="1">
            <w:r w:rsidRPr="00406A10">
              <w:rPr>
                <w:rStyle w:val="Hyperlink"/>
                <w:noProof/>
              </w:rPr>
              <w:t>Java language support</w:t>
            </w:r>
            <w:r>
              <w:rPr>
                <w:noProof/>
                <w:webHidden/>
              </w:rPr>
              <w:tab/>
            </w:r>
            <w:r>
              <w:rPr>
                <w:noProof/>
                <w:webHidden/>
              </w:rPr>
              <w:fldChar w:fldCharType="begin"/>
            </w:r>
            <w:r>
              <w:rPr>
                <w:noProof/>
                <w:webHidden/>
              </w:rPr>
              <w:instrText xml:space="preserve"> PAGEREF _Toc95489608 \h </w:instrText>
            </w:r>
            <w:r>
              <w:rPr>
                <w:noProof/>
                <w:webHidden/>
              </w:rPr>
            </w:r>
            <w:r>
              <w:rPr>
                <w:noProof/>
                <w:webHidden/>
              </w:rPr>
              <w:fldChar w:fldCharType="separate"/>
            </w:r>
            <w:r>
              <w:rPr>
                <w:noProof/>
                <w:webHidden/>
              </w:rPr>
              <w:t>28</w:t>
            </w:r>
            <w:r>
              <w:rPr>
                <w:noProof/>
                <w:webHidden/>
              </w:rPr>
              <w:fldChar w:fldCharType="end"/>
            </w:r>
          </w:hyperlink>
        </w:p>
        <w:p w14:paraId="26D2352B" w14:textId="77777777" w:rsidR="00AF469C" w:rsidRDefault="00AF469C">
          <w:pPr>
            <w:pStyle w:val="TOC2"/>
            <w:rPr>
              <w:rFonts w:eastAsiaTheme="minorEastAsia" w:cstheme="minorBidi"/>
              <w:noProof/>
              <w:sz w:val="22"/>
            </w:rPr>
          </w:pPr>
          <w:hyperlink w:anchor="_Toc95489609" w:history="1">
            <w:r w:rsidRPr="00406A10">
              <w:rPr>
                <w:rStyle w:val="Hyperlink"/>
                <w:noProof/>
              </w:rPr>
              <w:t>Python language support</w:t>
            </w:r>
            <w:r>
              <w:rPr>
                <w:noProof/>
                <w:webHidden/>
              </w:rPr>
              <w:tab/>
            </w:r>
            <w:r>
              <w:rPr>
                <w:noProof/>
                <w:webHidden/>
              </w:rPr>
              <w:fldChar w:fldCharType="begin"/>
            </w:r>
            <w:r>
              <w:rPr>
                <w:noProof/>
                <w:webHidden/>
              </w:rPr>
              <w:instrText xml:space="preserve"> PAGEREF _Toc95489609 \h </w:instrText>
            </w:r>
            <w:r>
              <w:rPr>
                <w:noProof/>
                <w:webHidden/>
              </w:rPr>
            </w:r>
            <w:r>
              <w:rPr>
                <w:noProof/>
                <w:webHidden/>
              </w:rPr>
              <w:fldChar w:fldCharType="separate"/>
            </w:r>
            <w:r>
              <w:rPr>
                <w:noProof/>
                <w:webHidden/>
              </w:rPr>
              <w:t>29</w:t>
            </w:r>
            <w:r>
              <w:rPr>
                <w:noProof/>
                <w:webHidden/>
              </w:rPr>
              <w:fldChar w:fldCharType="end"/>
            </w:r>
          </w:hyperlink>
        </w:p>
        <w:p w14:paraId="694E68F2" w14:textId="77777777" w:rsidR="00AF469C" w:rsidRDefault="00AF469C">
          <w:pPr>
            <w:pStyle w:val="TOC2"/>
            <w:rPr>
              <w:rFonts w:eastAsiaTheme="minorEastAsia" w:cstheme="minorBidi"/>
              <w:noProof/>
              <w:sz w:val="22"/>
            </w:rPr>
          </w:pPr>
          <w:hyperlink w:anchor="_Toc95489610" w:history="1">
            <w:r w:rsidRPr="00406A10">
              <w:rPr>
                <w:rStyle w:val="Hyperlink"/>
                <w:noProof/>
              </w:rPr>
              <w:t>Other notable languages for MySQL apps</w:t>
            </w:r>
            <w:r>
              <w:rPr>
                <w:noProof/>
                <w:webHidden/>
              </w:rPr>
              <w:tab/>
            </w:r>
            <w:r>
              <w:rPr>
                <w:noProof/>
                <w:webHidden/>
              </w:rPr>
              <w:fldChar w:fldCharType="begin"/>
            </w:r>
            <w:r>
              <w:rPr>
                <w:noProof/>
                <w:webHidden/>
              </w:rPr>
              <w:instrText xml:space="preserve"> PAGEREF _Toc95489610 \h </w:instrText>
            </w:r>
            <w:r>
              <w:rPr>
                <w:noProof/>
                <w:webHidden/>
              </w:rPr>
            </w:r>
            <w:r>
              <w:rPr>
                <w:noProof/>
                <w:webHidden/>
              </w:rPr>
              <w:fldChar w:fldCharType="separate"/>
            </w:r>
            <w:r>
              <w:rPr>
                <w:noProof/>
                <w:webHidden/>
              </w:rPr>
              <w:t>30</w:t>
            </w:r>
            <w:r>
              <w:rPr>
                <w:noProof/>
                <w:webHidden/>
              </w:rPr>
              <w:fldChar w:fldCharType="end"/>
            </w:r>
          </w:hyperlink>
        </w:p>
        <w:p w14:paraId="001CF0D9" w14:textId="77777777" w:rsidR="00AF469C" w:rsidRDefault="00AF469C">
          <w:pPr>
            <w:pStyle w:val="TOC1"/>
            <w:rPr>
              <w:rFonts w:eastAsiaTheme="minorEastAsia" w:cstheme="minorBidi"/>
              <w:noProof/>
              <w:sz w:val="22"/>
            </w:rPr>
          </w:pPr>
          <w:hyperlink w:anchor="_Toc95489611" w:history="1">
            <w:r w:rsidRPr="00406A10">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95489611 \h </w:instrText>
            </w:r>
            <w:r>
              <w:rPr>
                <w:noProof/>
                <w:webHidden/>
              </w:rPr>
            </w:r>
            <w:r>
              <w:rPr>
                <w:noProof/>
                <w:webHidden/>
              </w:rPr>
              <w:fldChar w:fldCharType="separate"/>
            </w:r>
            <w:r>
              <w:rPr>
                <w:noProof/>
                <w:webHidden/>
              </w:rPr>
              <w:t>30</w:t>
            </w:r>
            <w:r>
              <w:rPr>
                <w:noProof/>
                <w:webHidden/>
              </w:rPr>
              <w:fldChar w:fldCharType="end"/>
            </w:r>
          </w:hyperlink>
        </w:p>
        <w:p w14:paraId="71505BA4" w14:textId="77777777" w:rsidR="00AF469C" w:rsidRDefault="00AF469C">
          <w:pPr>
            <w:pStyle w:val="TOC2"/>
            <w:rPr>
              <w:rFonts w:eastAsiaTheme="minorEastAsia" w:cstheme="minorBidi"/>
              <w:noProof/>
              <w:sz w:val="22"/>
            </w:rPr>
          </w:pPr>
          <w:hyperlink w:anchor="_Toc95489612" w:history="1">
            <w:r w:rsidRPr="00406A10">
              <w:rPr>
                <w:rStyle w:val="Hyperlink"/>
                <w:noProof/>
              </w:rPr>
              <w:t>Setup</w:t>
            </w:r>
            <w:r>
              <w:rPr>
                <w:noProof/>
                <w:webHidden/>
              </w:rPr>
              <w:tab/>
            </w:r>
            <w:r>
              <w:rPr>
                <w:noProof/>
                <w:webHidden/>
              </w:rPr>
              <w:fldChar w:fldCharType="begin"/>
            </w:r>
            <w:r>
              <w:rPr>
                <w:noProof/>
                <w:webHidden/>
              </w:rPr>
              <w:instrText xml:space="preserve"> PAGEREF _Toc95489612 \h </w:instrText>
            </w:r>
            <w:r>
              <w:rPr>
                <w:noProof/>
                <w:webHidden/>
              </w:rPr>
            </w:r>
            <w:r>
              <w:rPr>
                <w:noProof/>
                <w:webHidden/>
              </w:rPr>
              <w:fldChar w:fldCharType="separate"/>
            </w:r>
            <w:r>
              <w:rPr>
                <w:noProof/>
                <w:webHidden/>
              </w:rPr>
              <w:t>30</w:t>
            </w:r>
            <w:r>
              <w:rPr>
                <w:noProof/>
                <w:webHidden/>
              </w:rPr>
              <w:fldChar w:fldCharType="end"/>
            </w:r>
          </w:hyperlink>
        </w:p>
        <w:p w14:paraId="32D8A63B" w14:textId="77777777" w:rsidR="00AF469C" w:rsidRDefault="00AF469C">
          <w:pPr>
            <w:pStyle w:val="TOC2"/>
            <w:rPr>
              <w:rFonts w:eastAsiaTheme="minorEastAsia" w:cstheme="minorBidi"/>
              <w:noProof/>
              <w:sz w:val="22"/>
            </w:rPr>
          </w:pPr>
          <w:hyperlink w:anchor="_Toc95489613" w:history="1">
            <w:r w:rsidRPr="00406A10">
              <w:rPr>
                <w:rStyle w:val="Hyperlink"/>
                <w:noProof/>
              </w:rPr>
              <w:t>Instructions</w:t>
            </w:r>
            <w:r>
              <w:rPr>
                <w:noProof/>
                <w:webHidden/>
              </w:rPr>
              <w:tab/>
            </w:r>
            <w:r>
              <w:rPr>
                <w:noProof/>
                <w:webHidden/>
              </w:rPr>
              <w:fldChar w:fldCharType="begin"/>
            </w:r>
            <w:r>
              <w:rPr>
                <w:noProof/>
                <w:webHidden/>
              </w:rPr>
              <w:instrText xml:space="preserve"> PAGEREF _Toc95489613 \h </w:instrText>
            </w:r>
            <w:r>
              <w:rPr>
                <w:noProof/>
                <w:webHidden/>
              </w:rPr>
            </w:r>
            <w:r>
              <w:rPr>
                <w:noProof/>
                <w:webHidden/>
              </w:rPr>
              <w:fldChar w:fldCharType="separate"/>
            </w:r>
            <w:r>
              <w:rPr>
                <w:noProof/>
                <w:webHidden/>
              </w:rPr>
              <w:t>31</w:t>
            </w:r>
            <w:r>
              <w:rPr>
                <w:noProof/>
                <w:webHidden/>
              </w:rPr>
              <w:fldChar w:fldCharType="end"/>
            </w:r>
          </w:hyperlink>
        </w:p>
        <w:p w14:paraId="3C6DECD7" w14:textId="77777777" w:rsidR="00AF469C" w:rsidRDefault="00AF469C">
          <w:pPr>
            <w:pStyle w:val="TOC1"/>
            <w:rPr>
              <w:rFonts w:eastAsiaTheme="minorEastAsia" w:cstheme="minorBidi"/>
              <w:noProof/>
              <w:sz w:val="22"/>
            </w:rPr>
          </w:pPr>
          <w:hyperlink w:anchor="_Toc95489614" w:history="1">
            <w:r w:rsidRPr="00406A10">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95489614 \h </w:instrText>
            </w:r>
            <w:r>
              <w:rPr>
                <w:noProof/>
                <w:webHidden/>
              </w:rPr>
            </w:r>
            <w:r>
              <w:rPr>
                <w:noProof/>
                <w:webHidden/>
              </w:rPr>
              <w:fldChar w:fldCharType="separate"/>
            </w:r>
            <w:r>
              <w:rPr>
                <w:noProof/>
                <w:webHidden/>
              </w:rPr>
              <w:t>31</w:t>
            </w:r>
            <w:r>
              <w:rPr>
                <w:noProof/>
                <w:webHidden/>
              </w:rPr>
              <w:fldChar w:fldCharType="end"/>
            </w:r>
          </w:hyperlink>
        </w:p>
        <w:p w14:paraId="6023D1EA" w14:textId="77777777" w:rsidR="00AF469C" w:rsidRDefault="00AF469C">
          <w:pPr>
            <w:pStyle w:val="TOC2"/>
            <w:rPr>
              <w:rFonts w:eastAsiaTheme="minorEastAsia" w:cstheme="minorBidi"/>
              <w:noProof/>
              <w:sz w:val="22"/>
            </w:rPr>
          </w:pPr>
          <w:hyperlink w:anchor="_Toc95489615" w:history="1">
            <w:r w:rsidRPr="00406A10">
              <w:rPr>
                <w:rStyle w:val="Hyperlink"/>
                <w:noProof/>
              </w:rPr>
              <w:t>Setup</w:t>
            </w:r>
            <w:r>
              <w:rPr>
                <w:noProof/>
                <w:webHidden/>
              </w:rPr>
              <w:tab/>
            </w:r>
            <w:r>
              <w:rPr>
                <w:noProof/>
                <w:webHidden/>
              </w:rPr>
              <w:fldChar w:fldCharType="begin"/>
            </w:r>
            <w:r>
              <w:rPr>
                <w:noProof/>
                <w:webHidden/>
              </w:rPr>
              <w:instrText xml:space="preserve"> PAGEREF _Toc95489615 \h </w:instrText>
            </w:r>
            <w:r>
              <w:rPr>
                <w:noProof/>
                <w:webHidden/>
              </w:rPr>
            </w:r>
            <w:r>
              <w:rPr>
                <w:noProof/>
                <w:webHidden/>
              </w:rPr>
              <w:fldChar w:fldCharType="separate"/>
            </w:r>
            <w:r>
              <w:rPr>
                <w:noProof/>
                <w:webHidden/>
              </w:rPr>
              <w:t>32</w:t>
            </w:r>
            <w:r>
              <w:rPr>
                <w:noProof/>
                <w:webHidden/>
              </w:rPr>
              <w:fldChar w:fldCharType="end"/>
            </w:r>
          </w:hyperlink>
        </w:p>
        <w:p w14:paraId="5938E7BB" w14:textId="77777777" w:rsidR="00AF469C" w:rsidRDefault="00AF469C">
          <w:pPr>
            <w:pStyle w:val="TOC2"/>
            <w:rPr>
              <w:rFonts w:eastAsiaTheme="minorEastAsia" w:cstheme="minorBidi"/>
              <w:noProof/>
              <w:sz w:val="22"/>
            </w:rPr>
          </w:pPr>
          <w:hyperlink w:anchor="_Toc95489616" w:history="1">
            <w:r w:rsidRPr="00406A10">
              <w:rPr>
                <w:rStyle w:val="Hyperlink"/>
                <w:noProof/>
              </w:rPr>
              <w:t>Instructions</w:t>
            </w:r>
            <w:r>
              <w:rPr>
                <w:noProof/>
                <w:webHidden/>
              </w:rPr>
              <w:tab/>
            </w:r>
            <w:r>
              <w:rPr>
                <w:noProof/>
                <w:webHidden/>
              </w:rPr>
              <w:fldChar w:fldCharType="begin"/>
            </w:r>
            <w:r>
              <w:rPr>
                <w:noProof/>
                <w:webHidden/>
              </w:rPr>
              <w:instrText xml:space="preserve"> PAGEREF _Toc95489616 \h </w:instrText>
            </w:r>
            <w:r>
              <w:rPr>
                <w:noProof/>
                <w:webHidden/>
              </w:rPr>
            </w:r>
            <w:r>
              <w:rPr>
                <w:noProof/>
                <w:webHidden/>
              </w:rPr>
              <w:fldChar w:fldCharType="separate"/>
            </w:r>
            <w:r>
              <w:rPr>
                <w:noProof/>
                <w:webHidden/>
              </w:rPr>
              <w:t>32</w:t>
            </w:r>
            <w:r>
              <w:rPr>
                <w:noProof/>
                <w:webHidden/>
              </w:rPr>
              <w:fldChar w:fldCharType="end"/>
            </w:r>
          </w:hyperlink>
        </w:p>
        <w:p w14:paraId="771ED615" w14:textId="77777777" w:rsidR="00AF469C" w:rsidRDefault="00AF469C">
          <w:pPr>
            <w:pStyle w:val="TOC1"/>
            <w:rPr>
              <w:rFonts w:eastAsiaTheme="minorEastAsia" w:cstheme="minorBidi"/>
              <w:noProof/>
              <w:sz w:val="22"/>
            </w:rPr>
          </w:pPr>
          <w:hyperlink w:anchor="_Toc95489617" w:history="1">
            <w:r w:rsidRPr="00406A10">
              <w:rPr>
                <w:rStyle w:val="Hyperlink"/>
                <w:noProof/>
              </w:rPr>
              <w:t>Connect and query Azure Database for MySQL using PHP</w:t>
            </w:r>
            <w:r>
              <w:rPr>
                <w:noProof/>
                <w:webHidden/>
              </w:rPr>
              <w:tab/>
            </w:r>
            <w:r>
              <w:rPr>
                <w:noProof/>
                <w:webHidden/>
              </w:rPr>
              <w:fldChar w:fldCharType="begin"/>
            </w:r>
            <w:r>
              <w:rPr>
                <w:noProof/>
                <w:webHidden/>
              </w:rPr>
              <w:instrText xml:space="preserve"> PAGEREF _Toc95489617 \h </w:instrText>
            </w:r>
            <w:r>
              <w:rPr>
                <w:noProof/>
                <w:webHidden/>
              </w:rPr>
            </w:r>
            <w:r>
              <w:rPr>
                <w:noProof/>
                <w:webHidden/>
              </w:rPr>
              <w:fldChar w:fldCharType="separate"/>
            </w:r>
            <w:r>
              <w:rPr>
                <w:noProof/>
                <w:webHidden/>
              </w:rPr>
              <w:t>33</w:t>
            </w:r>
            <w:r>
              <w:rPr>
                <w:noProof/>
                <w:webHidden/>
              </w:rPr>
              <w:fldChar w:fldCharType="end"/>
            </w:r>
          </w:hyperlink>
        </w:p>
        <w:p w14:paraId="7507EC12" w14:textId="77777777" w:rsidR="00AF469C" w:rsidRDefault="00AF469C">
          <w:pPr>
            <w:pStyle w:val="TOC2"/>
            <w:rPr>
              <w:rFonts w:eastAsiaTheme="minorEastAsia" w:cstheme="minorBidi"/>
              <w:noProof/>
              <w:sz w:val="22"/>
            </w:rPr>
          </w:pPr>
          <w:hyperlink w:anchor="_Toc95489618" w:history="1">
            <w:r w:rsidRPr="00406A10">
              <w:rPr>
                <w:rStyle w:val="Hyperlink"/>
                <w:noProof/>
              </w:rPr>
              <w:t>Setup</w:t>
            </w:r>
            <w:r>
              <w:rPr>
                <w:noProof/>
                <w:webHidden/>
              </w:rPr>
              <w:tab/>
            </w:r>
            <w:r>
              <w:rPr>
                <w:noProof/>
                <w:webHidden/>
              </w:rPr>
              <w:fldChar w:fldCharType="begin"/>
            </w:r>
            <w:r>
              <w:rPr>
                <w:noProof/>
                <w:webHidden/>
              </w:rPr>
              <w:instrText xml:space="preserve"> PAGEREF _Toc95489618 \h </w:instrText>
            </w:r>
            <w:r>
              <w:rPr>
                <w:noProof/>
                <w:webHidden/>
              </w:rPr>
            </w:r>
            <w:r>
              <w:rPr>
                <w:noProof/>
                <w:webHidden/>
              </w:rPr>
              <w:fldChar w:fldCharType="separate"/>
            </w:r>
            <w:r>
              <w:rPr>
                <w:noProof/>
                <w:webHidden/>
              </w:rPr>
              <w:t>33</w:t>
            </w:r>
            <w:r>
              <w:rPr>
                <w:noProof/>
                <w:webHidden/>
              </w:rPr>
              <w:fldChar w:fldCharType="end"/>
            </w:r>
          </w:hyperlink>
        </w:p>
        <w:p w14:paraId="4BF865E6" w14:textId="77777777" w:rsidR="00AF469C" w:rsidRDefault="00AF469C">
          <w:pPr>
            <w:pStyle w:val="TOC2"/>
            <w:rPr>
              <w:rFonts w:eastAsiaTheme="minorEastAsia" w:cstheme="minorBidi"/>
              <w:noProof/>
              <w:sz w:val="22"/>
            </w:rPr>
          </w:pPr>
          <w:hyperlink w:anchor="_Toc95489619" w:history="1">
            <w:r w:rsidRPr="00406A10">
              <w:rPr>
                <w:rStyle w:val="Hyperlink"/>
                <w:noProof/>
              </w:rPr>
              <w:t>Instructions</w:t>
            </w:r>
            <w:r>
              <w:rPr>
                <w:noProof/>
                <w:webHidden/>
              </w:rPr>
              <w:tab/>
            </w:r>
            <w:r>
              <w:rPr>
                <w:noProof/>
                <w:webHidden/>
              </w:rPr>
              <w:fldChar w:fldCharType="begin"/>
            </w:r>
            <w:r>
              <w:rPr>
                <w:noProof/>
                <w:webHidden/>
              </w:rPr>
              <w:instrText xml:space="preserve"> PAGEREF _Toc95489619 \h </w:instrText>
            </w:r>
            <w:r>
              <w:rPr>
                <w:noProof/>
                <w:webHidden/>
              </w:rPr>
            </w:r>
            <w:r>
              <w:rPr>
                <w:noProof/>
                <w:webHidden/>
              </w:rPr>
              <w:fldChar w:fldCharType="separate"/>
            </w:r>
            <w:r>
              <w:rPr>
                <w:noProof/>
                <w:webHidden/>
              </w:rPr>
              <w:t>33</w:t>
            </w:r>
            <w:r>
              <w:rPr>
                <w:noProof/>
                <w:webHidden/>
              </w:rPr>
              <w:fldChar w:fldCharType="end"/>
            </w:r>
          </w:hyperlink>
        </w:p>
        <w:p w14:paraId="136A1009" w14:textId="77777777" w:rsidR="00AF469C" w:rsidRDefault="00AF469C">
          <w:pPr>
            <w:pStyle w:val="TOC1"/>
            <w:rPr>
              <w:rFonts w:eastAsiaTheme="minorEastAsia" w:cstheme="minorBidi"/>
              <w:noProof/>
              <w:sz w:val="22"/>
            </w:rPr>
          </w:pPr>
          <w:hyperlink w:anchor="_Toc95489620" w:history="1">
            <w:r w:rsidRPr="00406A10">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95489620 \h </w:instrText>
            </w:r>
            <w:r>
              <w:rPr>
                <w:noProof/>
                <w:webHidden/>
              </w:rPr>
            </w:r>
            <w:r>
              <w:rPr>
                <w:noProof/>
                <w:webHidden/>
              </w:rPr>
              <w:fldChar w:fldCharType="separate"/>
            </w:r>
            <w:r>
              <w:rPr>
                <w:noProof/>
                <w:webHidden/>
              </w:rPr>
              <w:t>37</w:t>
            </w:r>
            <w:r>
              <w:rPr>
                <w:noProof/>
                <w:webHidden/>
              </w:rPr>
              <w:fldChar w:fldCharType="end"/>
            </w:r>
          </w:hyperlink>
        </w:p>
        <w:p w14:paraId="66F5D6D3" w14:textId="77777777" w:rsidR="00AF469C" w:rsidRDefault="00AF469C">
          <w:pPr>
            <w:pStyle w:val="TOC2"/>
            <w:rPr>
              <w:rFonts w:eastAsiaTheme="minorEastAsia" w:cstheme="minorBidi"/>
              <w:noProof/>
              <w:sz w:val="22"/>
            </w:rPr>
          </w:pPr>
          <w:hyperlink w:anchor="_Toc95489621" w:history="1">
            <w:r w:rsidRPr="00406A10">
              <w:rPr>
                <w:rStyle w:val="Hyperlink"/>
                <w:noProof/>
              </w:rPr>
              <w:t>Setup</w:t>
            </w:r>
            <w:r>
              <w:rPr>
                <w:noProof/>
                <w:webHidden/>
              </w:rPr>
              <w:tab/>
            </w:r>
            <w:r>
              <w:rPr>
                <w:noProof/>
                <w:webHidden/>
              </w:rPr>
              <w:fldChar w:fldCharType="begin"/>
            </w:r>
            <w:r>
              <w:rPr>
                <w:noProof/>
                <w:webHidden/>
              </w:rPr>
              <w:instrText xml:space="preserve"> PAGEREF _Toc95489621 \h </w:instrText>
            </w:r>
            <w:r>
              <w:rPr>
                <w:noProof/>
                <w:webHidden/>
              </w:rPr>
            </w:r>
            <w:r>
              <w:rPr>
                <w:noProof/>
                <w:webHidden/>
              </w:rPr>
              <w:fldChar w:fldCharType="separate"/>
            </w:r>
            <w:r>
              <w:rPr>
                <w:noProof/>
                <w:webHidden/>
              </w:rPr>
              <w:t>37</w:t>
            </w:r>
            <w:r>
              <w:rPr>
                <w:noProof/>
                <w:webHidden/>
              </w:rPr>
              <w:fldChar w:fldCharType="end"/>
            </w:r>
          </w:hyperlink>
        </w:p>
        <w:p w14:paraId="003F4748" w14:textId="77777777" w:rsidR="00AF469C" w:rsidRDefault="00AF469C">
          <w:pPr>
            <w:pStyle w:val="TOC2"/>
            <w:rPr>
              <w:rFonts w:eastAsiaTheme="minorEastAsia" w:cstheme="minorBidi"/>
              <w:noProof/>
              <w:sz w:val="22"/>
            </w:rPr>
          </w:pPr>
          <w:hyperlink w:anchor="_Toc95489622" w:history="1">
            <w:r w:rsidRPr="00406A10">
              <w:rPr>
                <w:rStyle w:val="Hyperlink"/>
                <w:noProof/>
              </w:rPr>
              <w:t>Instructions</w:t>
            </w:r>
            <w:r>
              <w:rPr>
                <w:noProof/>
                <w:webHidden/>
              </w:rPr>
              <w:tab/>
            </w:r>
            <w:r>
              <w:rPr>
                <w:noProof/>
                <w:webHidden/>
              </w:rPr>
              <w:fldChar w:fldCharType="begin"/>
            </w:r>
            <w:r>
              <w:rPr>
                <w:noProof/>
                <w:webHidden/>
              </w:rPr>
              <w:instrText xml:space="preserve"> PAGEREF _Toc95489622 \h </w:instrText>
            </w:r>
            <w:r>
              <w:rPr>
                <w:noProof/>
                <w:webHidden/>
              </w:rPr>
            </w:r>
            <w:r>
              <w:rPr>
                <w:noProof/>
                <w:webHidden/>
              </w:rPr>
              <w:fldChar w:fldCharType="separate"/>
            </w:r>
            <w:r>
              <w:rPr>
                <w:noProof/>
                <w:webHidden/>
              </w:rPr>
              <w:t>37</w:t>
            </w:r>
            <w:r>
              <w:rPr>
                <w:noProof/>
                <w:webHidden/>
              </w:rPr>
              <w:fldChar w:fldCharType="end"/>
            </w:r>
          </w:hyperlink>
        </w:p>
        <w:p w14:paraId="169E347B" w14:textId="77777777" w:rsidR="00AF469C" w:rsidRDefault="00AF469C">
          <w:pPr>
            <w:pStyle w:val="TOC1"/>
            <w:rPr>
              <w:rFonts w:eastAsiaTheme="minorEastAsia" w:cstheme="minorBidi"/>
              <w:noProof/>
              <w:sz w:val="22"/>
            </w:rPr>
          </w:pPr>
          <w:hyperlink w:anchor="_Toc95489623" w:history="1">
            <w:r w:rsidRPr="00406A10">
              <w:rPr>
                <w:rStyle w:val="Hyperlink"/>
                <w:noProof/>
              </w:rPr>
              <w:t>Connect and query Azure Database for MySQL using Java (Spring Boot)</w:t>
            </w:r>
            <w:r>
              <w:rPr>
                <w:noProof/>
                <w:webHidden/>
              </w:rPr>
              <w:tab/>
            </w:r>
            <w:r>
              <w:rPr>
                <w:noProof/>
                <w:webHidden/>
              </w:rPr>
              <w:fldChar w:fldCharType="begin"/>
            </w:r>
            <w:r>
              <w:rPr>
                <w:noProof/>
                <w:webHidden/>
              </w:rPr>
              <w:instrText xml:space="preserve"> PAGEREF _Toc95489623 \h </w:instrText>
            </w:r>
            <w:r>
              <w:rPr>
                <w:noProof/>
                <w:webHidden/>
              </w:rPr>
            </w:r>
            <w:r>
              <w:rPr>
                <w:noProof/>
                <w:webHidden/>
              </w:rPr>
              <w:fldChar w:fldCharType="separate"/>
            </w:r>
            <w:r>
              <w:rPr>
                <w:noProof/>
                <w:webHidden/>
              </w:rPr>
              <w:t>39</w:t>
            </w:r>
            <w:r>
              <w:rPr>
                <w:noProof/>
                <w:webHidden/>
              </w:rPr>
              <w:fldChar w:fldCharType="end"/>
            </w:r>
          </w:hyperlink>
        </w:p>
        <w:p w14:paraId="4E500350" w14:textId="77777777" w:rsidR="00AF469C" w:rsidRDefault="00AF469C">
          <w:pPr>
            <w:pStyle w:val="TOC2"/>
            <w:rPr>
              <w:rFonts w:eastAsiaTheme="minorEastAsia" w:cstheme="minorBidi"/>
              <w:noProof/>
              <w:sz w:val="22"/>
            </w:rPr>
          </w:pPr>
          <w:hyperlink w:anchor="_Toc95489624" w:history="1">
            <w:r w:rsidRPr="00406A10">
              <w:rPr>
                <w:rStyle w:val="Hyperlink"/>
                <w:noProof/>
              </w:rPr>
              <w:t>Setup</w:t>
            </w:r>
            <w:r>
              <w:rPr>
                <w:noProof/>
                <w:webHidden/>
              </w:rPr>
              <w:tab/>
            </w:r>
            <w:r>
              <w:rPr>
                <w:noProof/>
                <w:webHidden/>
              </w:rPr>
              <w:fldChar w:fldCharType="begin"/>
            </w:r>
            <w:r>
              <w:rPr>
                <w:noProof/>
                <w:webHidden/>
              </w:rPr>
              <w:instrText xml:space="preserve"> PAGEREF _Toc95489624 \h </w:instrText>
            </w:r>
            <w:r>
              <w:rPr>
                <w:noProof/>
                <w:webHidden/>
              </w:rPr>
            </w:r>
            <w:r>
              <w:rPr>
                <w:noProof/>
                <w:webHidden/>
              </w:rPr>
              <w:fldChar w:fldCharType="separate"/>
            </w:r>
            <w:r>
              <w:rPr>
                <w:noProof/>
                <w:webHidden/>
              </w:rPr>
              <w:t>39</w:t>
            </w:r>
            <w:r>
              <w:rPr>
                <w:noProof/>
                <w:webHidden/>
              </w:rPr>
              <w:fldChar w:fldCharType="end"/>
            </w:r>
          </w:hyperlink>
        </w:p>
        <w:p w14:paraId="6E9BF7D9" w14:textId="77777777" w:rsidR="00AF469C" w:rsidRDefault="00AF469C">
          <w:pPr>
            <w:pStyle w:val="TOC2"/>
            <w:rPr>
              <w:rFonts w:eastAsiaTheme="minorEastAsia" w:cstheme="minorBidi"/>
              <w:noProof/>
              <w:sz w:val="22"/>
            </w:rPr>
          </w:pPr>
          <w:hyperlink w:anchor="_Toc95489625" w:history="1">
            <w:r w:rsidRPr="00406A10">
              <w:rPr>
                <w:rStyle w:val="Hyperlink"/>
                <w:noProof/>
              </w:rPr>
              <w:t>Run the app</w:t>
            </w:r>
            <w:r>
              <w:rPr>
                <w:noProof/>
                <w:webHidden/>
              </w:rPr>
              <w:tab/>
            </w:r>
            <w:r>
              <w:rPr>
                <w:noProof/>
                <w:webHidden/>
              </w:rPr>
              <w:fldChar w:fldCharType="begin"/>
            </w:r>
            <w:r>
              <w:rPr>
                <w:noProof/>
                <w:webHidden/>
              </w:rPr>
              <w:instrText xml:space="preserve"> PAGEREF _Toc95489625 \h </w:instrText>
            </w:r>
            <w:r>
              <w:rPr>
                <w:noProof/>
                <w:webHidden/>
              </w:rPr>
            </w:r>
            <w:r>
              <w:rPr>
                <w:noProof/>
                <w:webHidden/>
              </w:rPr>
              <w:fldChar w:fldCharType="separate"/>
            </w:r>
            <w:r>
              <w:rPr>
                <w:noProof/>
                <w:webHidden/>
              </w:rPr>
              <w:t>43</w:t>
            </w:r>
            <w:r>
              <w:rPr>
                <w:noProof/>
                <w:webHidden/>
              </w:rPr>
              <w:fldChar w:fldCharType="end"/>
            </w:r>
          </w:hyperlink>
        </w:p>
        <w:p w14:paraId="70801F70" w14:textId="77777777" w:rsidR="00AF469C" w:rsidRDefault="00AF469C">
          <w:pPr>
            <w:pStyle w:val="TOC2"/>
            <w:rPr>
              <w:rFonts w:eastAsiaTheme="minorEastAsia" w:cstheme="minorBidi"/>
              <w:noProof/>
              <w:sz w:val="22"/>
            </w:rPr>
          </w:pPr>
          <w:hyperlink w:anchor="_Toc95489626" w:history="1">
            <w:r w:rsidRPr="00406A10">
              <w:rPr>
                <w:rStyle w:val="Hyperlink"/>
                <w:noProof/>
              </w:rPr>
              <w:t>Test the app</w:t>
            </w:r>
            <w:r>
              <w:rPr>
                <w:noProof/>
                <w:webHidden/>
              </w:rPr>
              <w:tab/>
            </w:r>
            <w:r>
              <w:rPr>
                <w:noProof/>
                <w:webHidden/>
              </w:rPr>
              <w:fldChar w:fldCharType="begin"/>
            </w:r>
            <w:r>
              <w:rPr>
                <w:noProof/>
                <w:webHidden/>
              </w:rPr>
              <w:instrText xml:space="preserve"> PAGEREF _Toc95489626 \h </w:instrText>
            </w:r>
            <w:r>
              <w:rPr>
                <w:noProof/>
                <w:webHidden/>
              </w:rPr>
            </w:r>
            <w:r>
              <w:rPr>
                <w:noProof/>
                <w:webHidden/>
              </w:rPr>
              <w:fldChar w:fldCharType="separate"/>
            </w:r>
            <w:r>
              <w:rPr>
                <w:noProof/>
                <w:webHidden/>
              </w:rPr>
              <w:t>45</w:t>
            </w:r>
            <w:r>
              <w:rPr>
                <w:noProof/>
                <w:webHidden/>
              </w:rPr>
              <w:fldChar w:fldCharType="end"/>
            </w:r>
          </w:hyperlink>
        </w:p>
        <w:p w14:paraId="7E430332" w14:textId="77777777" w:rsidR="00AF469C" w:rsidRDefault="00AF469C">
          <w:pPr>
            <w:pStyle w:val="TOC2"/>
            <w:rPr>
              <w:rFonts w:eastAsiaTheme="minorEastAsia" w:cstheme="minorBidi"/>
              <w:noProof/>
              <w:sz w:val="22"/>
            </w:rPr>
          </w:pPr>
          <w:hyperlink w:anchor="_Toc95489627" w:history="1">
            <w:r w:rsidRPr="00406A10">
              <w:rPr>
                <w:rStyle w:val="Hyperlink"/>
                <w:noProof/>
              </w:rPr>
              <w:t>Stop the app</w:t>
            </w:r>
            <w:r>
              <w:rPr>
                <w:noProof/>
                <w:webHidden/>
              </w:rPr>
              <w:tab/>
            </w:r>
            <w:r>
              <w:rPr>
                <w:noProof/>
                <w:webHidden/>
              </w:rPr>
              <w:fldChar w:fldCharType="begin"/>
            </w:r>
            <w:r>
              <w:rPr>
                <w:noProof/>
                <w:webHidden/>
              </w:rPr>
              <w:instrText xml:space="preserve"> PAGEREF _Toc95489627 \h </w:instrText>
            </w:r>
            <w:r>
              <w:rPr>
                <w:noProof/>
                <w:webHidden/>
              </w:rPr>
            </w:r>
            <w:r>
              <w:rPr>
                <w:noProof/>
                <w:webHidden/>
              </w:rPr>
              <w:fldChar w:fldCharType="separate"/>
            </w:r>
            <w:r>
              <w:rPr>
                <w:noProof/>
                <w:webHidden/>
              </w:rPr>
              <w:t>47</w:t>
            </w:r>
            <w:r>
              <w:rPr>
                <w:noProof/>
                <w:webHidden/>
              </w:rPr>
              <w:fldChar w:fldCharType="end"/>
            </w:r>
          </w:hyperlink>
        </w:p>
        <w:p w14:paraId="6BDE8A93" w14:textId="77777777" w:rsidR="00AF469C" w:rsidRDefault="00AF469C">
          <w:pPr>
            <w:pStyle w:val="TOC2"/>
            <w:rPr>
              <w:rFonts w:eastAsiaTheme="minorEastAsia" w:cstheme="minorBidi"/>
              <w:noProof/>
              <w:sz w:val="22"/>
            </w:rPr>
          </w:pPr>
          <w:hyperlink w:anchor="_Toc95489628" w:history="1">
            <w:r w:rsidRPr="00406A10">
              <w:rPr>
                <w:rStyle w:val="Hyperlink"/>
                <w:noProof/>
              </w:rPr>
              <w:t>Resources</w:t>
            </w:r>
            <w:r>
              <w:rPr>
                <w:noProof/>
                <w:webHidden/>
              </w:rPr>
              <w:tab/>
            </w:r>
            <w:r>
              <w:rPr>
                <w:noProof/>
                <w:webHidden/>
              </w:rPr>
              <w:fldChar w:fldCharType="begin"/>
            </w:r>
            <w:r>
              <w:rPr>
                <w:noProof/>
                <w:webHidden/>
              </w:rPr>
              <w:instrText xml:space="preserve"> PAGEREF _Toc95489628 \h </w:instrText>
            </w:r>
            <w:r>
              <w:rPr>
                <w:noProof/>
                <w:webHidden/>
              </w:rPr>
            </w:r>
            <w:r>
              <w:rPr>
                <w:noProof/>
                <w:webHidden/>
              </w:rPr>
              <w:fldChar w:fldCharType="separate"/>
            </w:r>
            <w:r>
              <w:rPr>
                <w:noProof/>
                <w:webHidden/>
              </w:rPr>
              <w:t>47</w:t>
            </w:r>
            <w:r>
              <w:rPr>
                <w:noProof/>
                <w:webHidden/>
              </w:rPr>
              <w:fldChar w:fldCharType="end"/>
            </w:r>
          </w:hyperlink>
        </w:p>
        <w:p w14:paraId="53771B84" w14:textId="77777777" w:rsidR="00AF469C" w:rsidRDefault="00AF469C">
          <w:pPr>
            <w:pStyle w:val="TOC1"/>
            <w:rPr>
              <w:rFonts w:eastAsiaTheme="minorEastAsia" w:cstheme="minorBidi"/>
              <w:noProof/>
              <w:sz w:val="22"/>
            </w:rPr>
          </w:pPr>
          <w:hyperlink w:anchor="_Toc95489629" w:history="1">
            <w:r w:rsidRPr="00406A10">
              <w:rPr>
                <w:rStyle w:val="Hyperlink"/>
                <w:noProof/>
              </w:rPr>
              <w:t>Type of MySQL applications</w:t>
            </w:r>
            <w:r>
              <w:rPr>
                <w:noProof/>
                <w:webHidden/>
              </w:rPr>
              <w:tab/>
            </w:r>
            <w:r>
              <w:rPr>
                <w:noProof/>
                <w:webHidden/>
              </w:rPr>
              <w:fldChar w:fldCharType="begin"/>
            </w:r>
            <w:r>
              <w:rPr>
                <w:noProof/>
                <w:webHidden/>
              </w:rPr>
              <w:instrText xml:space="preserve"> PAGEREF _Toc95489629 \h </w:instrText>
            </w:r>
            <w:r>
              <w:rPr>
                <w:noProof/>
                <w:webHidden/>
              </w:rPr>
            </w:r>
            <w:r>
              <w:rPr>
                <w:noProof/>
                <w:webHidden/>
              </w:rPr>
              <w:fldChar w:fldCharType="separate"/>
            </w:r>
            <w:r>
              <w:rPr>
                <w:noProof/>
                <w:webHidden/>
              </w:rPr>
              <w:t>47</w:t>
            </w:r>
            <w:r>
              <w:rPr>
                <w:noProof/>
                <w:webHidden/>
              </w:rPr>
              <w:fldChar w:fldCharType="end"/>
            </w:r>
          </w:hyperlink>
        </w:p>
        <w:p w14:paraId="1B67895F" w14:textId="77777777" w:rsidR="00AF469C" w:rsidRDefault="00AF469C">
          <w:pPr>
            <w:pStyle w:val="TOC2"/>
            <w:rPr>
              <w:rFonts w:eastAsiaTheme="minorEastAsia" w:cstheme="minorBidi"/>
              <w:noProof/>
              <w:sz w:val="22"/>
            </w:rPr>
          </w:pPr>
          <w:hyperlink w:anchor="_Toc95489630" w:history="1">
            <w:r w:rsidRPr="00406A10">
              <w:rPr>
                <w:rStyle w:val="Hyperlink"/>
                <w:noProof/>
              </w:rPr>
              <w:t>Web Apps</w:t>
            </w:r>
            <w:r>
              <w:rPr>
                <w:noProof/>
                <w:webHidden/>
              </w:rPr>
              <w:tab/>
            </w:r>
            <w:r>
              <w:rPr>
                <w:noProof/>
                <w:webHidden/>
              </w:rPr>
              <w:fldChar w:fldCharType="begin"/>
            </w:r>
            <w:r>
              <w:rPr>
                <w:noProof/>
                <w:webHidden/>
              </w:rPr>
              <w:instrText xml:space="preserve"> PAGEREF _Toc95489630 \h </w:instrText>
            </w:r>
            <w:r>
              <w:rPr>
                <w:noProof/>
                <w:webHidden/>
              </w:rPr>
            </w:r>
            <w:r>
              <w:rPr>
                <w:noProof/>
                <w:webHidden/>
              </w:rPr>
              <w:fldChar w:fldCharType="separate"/>
            </w:r>
            <w:r>
              <w:rPr>
                <w:noProof/>
                <w:webHidden/>
              </w:rPr>
              <w:t>47</w:t>
            </w:r>
            <w:r>
              <w:rPr>
                <w:noProof/>
                <w:webHidden/>
              </w:rPr>
              <w:fldChar w:fldCharType="end"/>
            </w:r>
          </w:hyperlink>
        </w:p>
        <w:p w14:paraId="6E0DC2FF" w14:textId="77777777" w:rsidR="00AF469C" w:rsidRDefault="00AF469C">
          <w:pPr>
            <w:pStyle w:val="TOC2"/>
            <w:rPr>
              <w:rFonts w:eastAsiaTheme="minorEastAsia" w:cstheme="minorBidi"/>
              <w:noProof/>
              <w:sz w:val="22"/>
            </w:rPr>
          </w:pPr>
          <w:hyperlink w:anchor="_Toc95489631" w:history="1">
            <w:r w:rsidRPr="00406A10">
              <w:rPr>
                <w:rStyle w:val="Hyperlink"/>
                <w:noProof/>
              </w:rPr>
              <w:t>Azure Functions, Azure Logic Apps</w:t>
            </w:r>
            <w:r>
              <w:rPr>
                <w:noProof/>
                <w:webHidden/>
              </w:rPr>
              <w:tab/>
            </w:r>
            <w:r>
              <w:rPr>
                <w:noProof/>
                <w:webHidden/>
              </w:rPr>
              <w:fldChar w:fldCharType="begin"/>
            </w:r>
            <w:r>
              <w:rPr>
                <w:noProof/>
                <w:webHidden/>
              </w:rPr>
              <w:instrText xml:space="preserve"> PAGEREF _Toc95489631 \h </w:instrText>
            </w:r>
            <w:r>
              <w:rPr>
                <w:noProof/>
                <w:webHidden/>
              </w:rPr>
            </w:r>
            <w:r>
              <w:rPr>
                <w:noProof/>
                <w:webHidden/>
              </w:rPr>
              <w:fldChar w:fldCharType="separate"/>
            </w:r>
            <w:r>
              <w:rPr>
                <w:noProof/>
                <w:webHidden/>
              </w:rPr>
              <w:t>47</w:t>
            </w:r>
            <w:r>
              <w:rPr>
                <w:noProof/>
                <w:webHidden/>
              </w:rPr>
              <w:fldChar w:fldCharType="end"/>
            </w:r>
          </w:hyperlink>
        </w:p>
        <w:p w14:paraId="20FEA766" w14:textId="77777777" w:rsidR="00AF469C" w:rsidRDefault="00AF469C">
          <w:pPr>
            <w:pStyle w:val="TOC2"/>
            <w:rPr>
              <w:rFonts w:eastAsiaTheme="minorEastAsia" w:cstheme="minorBidi"/>
              <w:noProof/>
              <w:sz w:val="22"/>
            </w:rPr>
          </w:pPr>
          <w:hyperlink w:anchor="_Toc95489632" w:history="1">
            <w:r w:rsidRPr="00406A10">
              <w:rPr>
                <w:rStyle w:val="Hyperlink"/>
                <w:noProof/>
              </w:rPr>
              <w:t>Microservices</w:t>
            </w:r>
            <w:r>
              <w:rPr>
                <w:noProof/>
                <w:webHidden/>
              </w:rPr>
              <w:tab/>
            </w:r>
            <w:r>
              <w:rPr>
                <w:noProof/>
                <w:webHidden/>
              </w:rPr>
              <w:fldChar w:fldCharType="begin"/>
            </w:r>
            <w:r>
              <w:rPr>
                <w:noProof/>
                <w:webHidden/>
              </w:rPr>
              <w:instrText xml:space="preserve"> PAGEREF _Toc95489632 \h </w:instrText>
            </w:r>
            <w:r>
              <w:rPr>
                <w:noProof/>
                <w:webHidden/>
              </w:rPr>
            </w:r>
            <w:r>
              <w:rPr>
                <w:noProof/>
                <w:webHidden/>
              </w:rPr>
              <w:fldChar w:fldCharType="separate"/>
            </w:r>
            <w:r>
              <w:rPr>
                <w:noProof/>
                <w:webHidden/>
              </w:rPr>
              <w:t>48</w:t>
            </w:r>
            <w:r>
              <w:rPr>
                <w:noProof/>
                <w:webHidden/>
              </w:rPr>
              <w:fldChar w:fldCharType="end"/>
            </w:r>
          </w:hyperlink>
        </w:p>
        <w:p w14:paraId="6468CA25" w14:textId="77777777" w:rsidR="00AF469C" w:rsidRDefault="00AF469C">
          <w:pPr>
            <w:pStyle w:val="TOC2"/>
            <w:rPr>
              <w:rFonts w:eastAsiaTheme="minorEastAsia" w:cstheme="minorBidi"/>
              <w:noProof/>
              <w:sz w:val="22"/>
            </w:rPr>
          </w:pPr>
          <w:hyperlink w:anchor="_Toc95489633" w:history="1">
            <w:r w:rsidRPr="00406A10">
              <w:rPr>
                <w:rStyle w:val="Hyperlink"/>
                <w:noProof/>
              </w:rPr>
              <w:t>API Management</w:t>
            </w:r>
            <w:r>
              <w:rPr>
                <w:noProof/>
                <w:webHidden/>
              </w:rPr>
              <w:tab/>
            </w:r>
            <w:r>
              <w:rPr>
                <w:noProof/>
                <w:webHidden/>
              </w:rPr>
              <w:fldChar w:fldCharType="begin"/>
            </w:r>
            <w:r>
              <w:rPr>
                <w:noProof/>
                <w:webHidden/>
              </w:rPr>
              <w:instrText xml:space="preserve"> PAGEREF _Toc95489633 \h </w:instrText>
            </w:r>
            <w:r>
              <w:rPr>
                <w:noProof/>
                <w:webHidden/>
              </w:rPr>
            </w:r>
            <w:r>
              <w:rPr>
                <w:noProof/>
                <w:webHidden/>
              </w:rPr>
              <w:fldChar w:fldCharType="separate"/>
            </w:r>
            <w:r>
              <w:rPr>
                <w:noProof/>
                <w:webHidden/>
              </w:rPr>
              <w:t>49</w:t>
            </w:r>
            <w:r>
              <w:rPr>
                <w:noProof/>
                <w:webHidden/>
              </w:rPr>
              <w:fldChar w:fldCharType="end"/>
            </w:r>
          </w:hyperlink>
        </w:p>
        <w:p w14:paraId="231FE255" w14:textId="77777777" w:rsidR="00AF469C" w:rsidRDefault="00AF469C">
          <w:pPr>
            <w:pStyle w:val="TOC2"/>
            <w:rPr>
              <w:rFonts w:eastAsiaTheme="minorEastAsia" w:cstheme="minorBidi"/>
              <w:noProof/>
              <w:sz w:val="22"/>
            </w:rPr>
          </w:pPr>
          <w:hyperlink w:anchor="_Toc95489634" w:history="1">
            <w:r w:rsidRPr="00406A10">
              <w:rPr>
                <w:rStyle w:val="Hyperlink"/>
                <w:noProof/>
              </w:rPr>
              <w:t>Event driven - Azure Service Bus vs. Azure Queue vs. Event Hub (TODO)</w:t>
            </w:r>
            <w:r>
              <w:rPr>
                <w:noProof/>
                <w:webHidden/>
              </w:rPr>
              <w:tab/>
            </w:r>
            <w:r>
              <w:rPr>
                <w:noProof/>
                <w:webHidden/>
              </w:rPr>
              <w:fldChar w:fldCharType="begin"/>
            </w:r>
            <w:r>
              <w:rPr>
                <w:noProof/>
                <w:webHidden/>
              </w:rPr>
              <w:instrText xml:space="preserve"> PAGEREF _Toc95489634 \h </w:instrText>
            </w:r>
            <w:r>
              <w:rPr>
                <w:noProof/>
                <w:webHidden/>
              </w:rPr>
            </w:r>
            <w:r>
              <w:rPr>
                <w:noProof/>
                <w:webHidden/>
              </w:rPr>
              <w:fldChar w:fldCharType="separate"/>
            </w:r>
            <w:r>
              <w:rPr>
                <w:noProof/>
                <w:webHidden/>
              </w:rPr>
              <w:t>49</w:t>
            </w:r>
            <w:r>
              <w:rPr>
                <w:noProof/>
                <w:webHidden/>
              </w:rPr>
              <w:fldChar w:fldCharType="end"/>
            </w:r>
          </w:hyperlink>
        </w:p>
        <w:p w14:paraId="193A9825" w14:textId="77777777" w:rsidR="00AF469C" w:rsidRDefault="00AF469C">
          <w:pPr>
            <w:pStyle w:val="TOC2"/>
            <w:rPr>
              <w:rFonts w:eastAsiaTheme="minorEastAsia" w:cstheme="minorBidi"/>
              <w:noProof/>
              <w:sz w:val="22"/>
            </w:rPr>
          </w:pPr>
          <w:hyperlink w:anchor="_Toc95489635" w:history="1">
            <w:r w:rsidRPr="00406A10">
              <w:rPr>
                <w:rStyle w:val="Hyperlink"/>
                <w:noProof/>
              </w:rPr>
              <w:t>Batch processing – chron jobs, web jobs</w:t>
            </w:r>
            <w:r>
              <w:rPr>
                <w:noProof/>
                <w:webHidden/>
              </w:rPr>
              <w:tab/>
            </w:r>
            <w:r>
              <w:rPr>
                <w:noProof/>
                <w:webHidden/>
              </w:rPr>
              <w:fldChar w:fldCharType="begin"/>
            </w:r>
            <w:r>
              <w:rPr>
                <w:noProof/>
                <w:webHidden/>
              </w:rPr>
              <w:instrText xml:space="preserve"> PAGEREF _Toc95489635 \h </w:instrText>
            </w:r>
            <w:r>
              <w:rPr>
                <w:noProof/>
                <w:webHidden/>
              </w:rPr>
            </w:r>
            <w:r>
              <w:rPr>
                <w:noProof/>
                <w:webHidden/>
              </w:rPr>
              <w:fldChar w:fldCharType="separate"/>
            </w:r>
            <w:r>
              <w:rPr>
                <w:noProof/>
                <w:webHidden/>
              </w:rPr>
              <w:t>50</w:t>
            </w:r>
            <w:r>
              <w:rPr>
                <w:noProof/>
                <w:webHidden/>
              </w:rPr>
              <w:fldChar w:fldCharType="end"/>
            </w:r>
          </w:hyperlink>
        </w:p>
        <w:p w14:paraId="77EB7EEE" w14:textId="77777777" w:rsidR="00AF469C" w:rsidRDefault="00AF469C">
          <w:pPr>
            <w:pStyle w:val="TOC2"/>
            <w:rPr>
              <w:rFonts w:eastAsiaTheme="minorEastAsia" w:cstheme="minorBidi"/>
              <w:noProof/>
              <w:sz w:val="22"/>
            </w:rPr>
          </w:pPr>
          <w:hyperlink w:anchor="_Toc95489636" w:history="1">
            <w:r w:rsidRPr="00406A10">
              <w:rPr>
                <w:rStyle w:val="Hyperlink"/>
                <w:noProof/>
              </w:rPr>
              <w:t>Azure Logic Apps – simple orchestration</w:t>
            </w:r>
            <w:r>
              <w:rPr>
                <w:noProof/>
                <w:webHidden/>
              </w:rPr>
              <w:tab/>
            </w:r>
            <w:r>
              <w:rPr>
                <w:noProof/>
                <w:webHidden/>
              </w:rPr>
              <w:fldChar w:fldCharType="begin"/>
            </w:r>
            <w:r>
              <w:rPr>
                <w:noProof/>
                <w:webHidden/>
              </w:rPr>
              <w:instrText xml:space="preserve"> PAGEREF _Toc95489636 \h </w:instrText>
            </w:r>
            <w:r>
              <w:rPr>
                <w:noProof/>
                <w:webHidden/>
              </w:rPr>
            </w:r>
            <w:r>
              <w:rPr>
                <w:noProof/>
                <w:webHidden/>
              </w:rPr>
              <w:fldChar w:fldCharType="separate"/>
            </w:r>
            <w:r>
              <w:rPr>
                <w:noProof/>
                <w:webHidden/>
              </w:rPr>
              <w:t>50</w:t>
            </w:r>
            <w:r>
              <w:rPr>
                <w:noProof/>
                <w:webHidden/>
              </w:rPr>
              <w:fldChar w:fldCharType="end"/>
            </w:r>
          </w:hyperlink>
        </w:p>
        <w:p w14:paraId="20717935" w14:textId="77777777" w:rsidR="00AF469C" w:rsidRDefault="00AF469C">
          <w:pPr>
            <w:pStyle w:val="TOC2"/>
            <w:rPr>
              <w:rFonts w:eastAsiaTheme="minorEastAsia" w:cstheme="minorBidi"/>
              <w:noProof/>
              <w:sz w:val="22"/>
            </w:rPr>
          </w:pPr>
          <w:hyperlink w:anchor="_Toc95489637" w:history="1">
            <w:r w:rsidRPr="00406A10">
              <w:rPr>
                <w:rStyle w:val="Hyperlink"/>
                <w:noProof/>
              </w:rPr>
              <w:t>Advanced orchestration - Azure Data Factory</w:t>
            </w:r>
            <w:r>
              <w:rPr>
                <w:noProof/>
                <w:webHidden/>
              </w:rPr>
              <w:tab/>
            </w:r>
            <w:r>
              <w:rPr>
                <w:noProof/>
                <w:webHidden/>
              </w:rPr>
              <w:fldChar w:fldCharType="begin"/>
            </w:r>
            <w:r>
              <w:rPr>
                <w:noProof/>
                <w:webHidden/>
              </w:rPr>
              <w:instrText xml:space="preserve"> PAGEREF _Toc95489637 \h </w:instrText>
            </w:r>
            <w:r>
              <w:rPr>
                <w:noProof/>
                <w:webHidden/>
              </w:rPr>
            </w:r>
            <w:r>
              <w:rPr>
                <w:noProof/>
                <w:webHidden/>
              </w:rPr>
              <w:fldChar w:fldCharType="separate"/>
            </w:r>
            <w:r>
              <w:rPr>
                <w:noProof/>
                <w:webHidden/>
              </w:rPr>
              <w:t>50</w:t>
            </w:r>
            <w:r>
              <w:rPr>
                <w:noProof/>
                <w:webHidden/>
              </w:rPr>
              <w:fldChar w:fldCharType="end"/>
            </w:r>
          </w:hyperlink>
        </w:p>
        <w:p w14:paraId="3C43ACC3" w14:textId="77777777" w:rsidR="00AF469C" w:rsidRDefault="00AF469C">
          <w:pPr>
            <w:pStyle w:val="TOC1"/>
            <w:rPr>
              <w:rFonts w:eastAsiaTheme="minorEastAsia" w:cstheme="minorBidi"/>
              <w:noProof/>
              <w:sz w:val="22"/>
            </w:rPr>
          </w:pPr>
          <w:hyperlink w:anchor="_Toc95489638" w:history="1">
            <w:r w:rsidRPr="00406A10">
              <w:rPr>
                <w:rStyle w:val="Hyperlink"/>
                <w:noProof/>
              </w:rPr>
              <w:t>Module summary</w:t>
            </w:r>
            <w:r>
              <w:rPr>
                <w:noProof/>
                <w:webHidden/>
              </w:rPr>
              <w:tab/>
            </w:r>
            <w:r>
              <w:rPr>
                <w:noProof/>
                <w:webHidden/>
              </w:rPr>
              <w:fldChar w:fldCharType="begin"/>
            </w:r>
            <w:r>
              <w:rPr>
                <w:noProof/>
                <w:webHidden/>
              </w:rPr>
              <w:instrText xml:space="preserve"> PAGEREF _Toc95489638 \h </w:instrText>
            </w:r>
            <w:r>
              <w:rPr>
                <w:noProof/>
                <w:webHidden/>
              </w:rPr>
            </w:r>
            <w:r>
              <w:rPr>
                <w:noProof/>
                <w:webHidden/>
              </w:rPr>
              <w:fldChar w:fldCharType="separate"/>
            </w:r>
            <w:r>
              <w:rPr>
                <w:noProof/>
                <w:webHidden/>
              </w:rPr>
              <w:t>50</w:t>
            </w:r>
            <w:r>
              <w:rPr>
                <w:noProof/>
                <w:webHidden/>
              </w:rPr>
              <w:fldChar w:fldCharType="end"/>
            </w:r>
          </w:hyperlink>
        </w:p>
        <w:p w14:paraId="0B478BC3" w14:textId="77777777" w:rsidR="00AF469C" w:rsidRDefault="00AF469C">
          <w:pPr>
            <w:pStyle w:val="TOC1"/>
            <w:rPr>
              <w:rFonts w:eastAsiaTheme="minorEastAsia" w:cstheme="minorBidi"/>
              <w:noProof/>
              <w:sz w:val="22"/>
            </w:rPr>
          </w:pPr>
          <w:hyperlink w:anchor="_Toc95489639" w:history="1">
            <w:r w:rsidRPr="00406A10">
              <w:rPr>
                <w:rStyle w:val="Hyperlink"/>
                <w:noProof/>
              </w:rPr>
              <w:t>End to End application development</w:t>
            </w:r>
            <w:r>
              <w:rPr>
                <w:noProof/>
                <w:webHidden/>
              </w:rPr>
              <w:tab/>
            </w:r>
            <w:r>
              <w:rPr>
                <w:noProof/>
                <w:webHidden/>
              </w:rPr>
              <w:fldChar w:fldCharType="begin"/>
            </w:r>
            <w:r>
              <w:rPr>
                <w:noProof/>
                <w:webHidden/>
              </w:rPr>
              <w:instrText xml:space="preserve"> PAGEREF _Toc95489639 \h </w:instrText>
            </w:r>
            <w:r>
              <w:rPr>
                <w:noProof/>
                <w:webHidden/>
              </w:rPr>
            </w:r>
            <w:r>
              <w:rPr>
                <w:noProof/>
                <w:webHidden/>
              </w:rPr>
              <w:fldChar w:fldCharType="separate"/>
            </w:r>
            <w:r>
              <w:rPr>
                <w:noProof/>
                <w:webHidden/>
              </w:rPr>
              <w:t>50</w:t>
            </w:r>
            <w:r>
              <w:rPr>
                <w:noProof/>
                <w:webHidden/>
              </w:rPr>
              <w:fldChar w:fldCharType="end"/>
            </w:r>
          </w:hyperlink>
        </w:p>
        <w:p w14:paraId="52C95FED" w14:textId="77777777" w:rsidR="00AF469C" w:rsidRDefault="00AF469C">
          <w:pPr>
            <w:pStyle w:val="TOC2"/>
            <w:rPr>
              <w:rFonts w:eastAsiaTheme="minorEastAsia" w:cstheme="minorBidi"/>
              <w:noProof/>
              <w:sz w:val="22"/>
            </w:rPr>
          </w:pPr>
          <w:hyperlink w:anchor="_Toc95489640" w:history="1">
            <w:r w:rsidRPr="00406A10">
              <w:rPr>
                <w:rStyle w:val="Hyperlink"/>
                <w:noProof/>
              </w:rPr>
              <w:t>Development evolution</w:t>
            </w:r>
            <w:r>
              <w:rPr>
                <w:noProof/>
                <w:webHidden/>
              </w:rPr>
              <w:tab/>
            </w:r>
            <w:r>
              <w:rPr>
                <w:noProof/>
                <w:webHidden/>
              </w:rPr>
              <w:fldChar w:fldCharType="begin"/>
            </w:r>
            <w:r>
              <w:rPr>
                <w:noProof/>
                <w:webHidden/>
              </w:rPr>
              <w:instrText xml:space="preserve"> PAGEREF _Toc95489640 \h </w:instrText>
            </w:r>
            <w:r>
              <w:rPr>
                <w:noProof/>
                <w:webHidden/>
              </w:rPr>
            </w:r>
            <w:r>
              <w:rPr>
                <w:noProof/>
                <w:webHidden/>
              </w:rPr>
              <w:fldChar w:fldCharType="separate"/>
            </w:r>
            <w:r>
              <w:rPr>
                <w:noProof/>
                <w:webHidden/>
              </w:rPr>
              <w:t>50</w:t>
            </w:r>
            <w:r>
              <w:rPr>
                <w:noProof/>
                <w:webHidden/>
              </w:rPr>
              <w:fldChar w:fldCharType="end"/>
            </w:r>
          </w:hyperlink>
        </w:p>
        <w:p w14:paraId="1271E7C2" w14:textId="77777777" w:rsidR="00AF469C" w:rsidRDefault="00AF469C">
          <w:pPr>
            <w:pStyle w:val="TOC2"/>
            <w:rPr>
              <w:rFonts w:eastAsiaTheme="minorEastAsia" w:cstheme="minorBidi"/>
              <w:noProof/>
              <w:sz w:val="22"/>
            </w:rPr>
          </w:pPr>
          <w:hyperlink w:anchor="_Toc95489641" w:history="1">
            <w:r w:rsidRPr="00406A10">
              <w:rPr>
                <w:rStyle w:val="Hyperlink"/>
                <w:noProof/>
              </w:rPr>
              <w:t>Classic deployment</w:t>
            </w:r>
            <w:r>
              <w:rPr>
                <w:noProof/>
                <w:webHidden/>
              </w:rPr>
              <w:tab/>
            </w:r>
            <w:r>
              <w:rPr>
                <w:noProof/>
                <w:webHidden/>
              </w:rPr>
              <w:fldChar w:fldCharType="begin"/>
            </w:r>
            <w:r>
              <w:rPr>
                <w:noProof/>
                <w:webHidden/>
              </w:rPr>
              <w:instrText xml:space="preserve"> PAGEREF _Toc95489641 \h </w:instrText>
            </w:r>
            <w:r>
              <w:rPr>
                <w:noProof/>
                <w:webHidden/>
              </w:rPr>
            </w:r>
            <w:r>
              <w:rPr>
                <w:noProof/>
                <w:webHidden/>
              </w:rPr>
              <w:fldChar w:fldCharType="separate"/>
            </w:r>
            <w:r>
              <w:rPr>
                <w:noProof/>
                <w:webHidden/>
              </w:rPr>
              <w:t>51</w:t>
            </w:r>
            <w:r>
              <w:rPr>
                <w:noProof/>
                <w:webHidden/>
              </w:rPr>
              <w:fldChar w:fldCharType="end"/>
            </w:r>
          </w:hyperlink>
        </w:p>
        <w:p w14:paraId="36D4BD17" w14:textId="77777777" w:rsidR="00AF469C" w:rsidRDefault="00AF469C">
          <w:pPr>
            <w:pStyle w:val="TOC2"/>
            <w:rPr>
              <w:rFonts w:eastAsiaTheme="minorEastAsia" w:cstheme="minorBidi"/>
              <w:noProof/>
              <w:sz w:val="22"/>
            </w:rPr>
          </w:pPr>
          <w:hyperlink w:anchor="_Toc95489642" w:history="1">
            <w:r w:rsidRPr="00406A10">
              <w:rPr>
                <w:rStyle w:val="Hyperlink"/>
                <w:noProof/>
              </w:rPr>
              <w:t>Azure VM deployment</w:t>
            </w:r>
            <w:r>
              <w:rPr>
                <w:noProof/>
                <w:webHidden/>
              </w:rPr>
              <w:tab/>
            </w:r>
            <w:r>
              <w:rPr>
                <w:noProof/>
                <w:webHidden/>
              </w:rPr>
              <w:fldChar w:fldCharType="begin"/>
            </w:r>
            <w:r>
              <w:rPr>
                <w:noProof/>
                <w:webHidden/>
              </w:rPr>
              <w:instrText xml:space="preserve"> PAGEREF _Toc95489642 \h </w:instrText>
            </w:r>
            <w:r>
              <w:rPr>
                <w:noProof/>
                <w:webHidden/>
              </w:rPr>
            </w:r>
            <w:r>
              <w:rPr>
                <w:noProof/>
                <w:webHidden/>
              </w:rPr>
              <w:fldChar w:fldCharType="separate"/>
            </w:r>
            <w:r>
              <w:rPr>
                <w:noProof/>
                <w:webHidden/>
              </w:rPr>
              <w:t>51</w:t>
            </w:r>
            <w:r>
              <w:rPr>
                <w:noProof/>
                <w:webHidden/>
              </w:rPr>
              <w:fldChar w:fldCharType="end"/>
            </w:r>
          </w:hyperlink>
        </w:p>
        <w:p w14:paraId="1A66FD5D" w14:textId="77777777" w:rsidR="00AF469C" w:rsidRDefault="00AF469C">
          <w:pPr>
            <w:pStyle w:val="TOC2"/>
            <w:rPr>
              <w:rFonts w:eastAsiaTheme="minorEastAsia" w:cstheme="minorBidi"/>
              <w:noProof/>
              <w:sz w:val="22"/>
            </w:rPr>
          </w:pPr>
          <w:hyperlink w:anchor="_Toc95489643" w:history="1">
            <w:r w:rsidRPr="00406A10">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95489643 \h </w:instrText>
            </w:r>
            <w:r>
              <w:rPr>
                <w:noProof/>
                <w:webHidden/>
              </w:rPr>
            </w:r>
            <w:r>
              <w:rPr>
                <w:noProof/>
                <w:webHidden/>
              </w:rPr>
              <w:fldChar w:fldCharType="separate"/>
            </w:r>
            <w:r>
              <w:rPr>
                <w:noProof/>
                <w:webHidden/>
              </w:rPr>
              <w:t>52</w:t>
            </w:r>
            <w:r>
              <w:rPr>
                <w:noProof/>
                <w:webHidden/>
              </w:rPr>
              <w:fldChar w:fldCharType="end"/>
            </w:r>
          </w:hyperlink>
        </w:p>
        <w:p w14:paraId="7C12A2BC" w14:textId="77777777" w:rsidR="00AF469C" w:rsidRDefault="00AF469C">
          <w:pPr>
            <w:pStyle w:val="TOC2"/>
            <w:rPr>
              <w:rFonts w:eastAsiaTheme="minorEastAsia" w:cstheme="minorBidi"/>
              <w:noProof/>
              <w:sz w:val="22"/>
            </w:rPr>
          </w:pPr>
          <w:hyperlink w:anchor="_Toc95489644" w:history="1">
            <w:r w:rsidRPr="00406A10">
              <w:rPr>
                <w:rStyle w:val="Hyperlink"/>
                <w:noProof/>
              </w:rPr>
              <w:t>App Service with InApp MySQL</w:t>
            </w:r>
            <w:r>
              <w:rPr>
                <w:noProof/>
                <w:webHidden/>
              </w:rPr>
              <w:tab/>
            </w:r>
            <w:r>
              <w:rPr>
                <w:noProof/>
                <w:webHidden/>
              </w:rPr>
              <w:fldChar w:fldCharType="begin"/>
            </w:r>
            <w:r>
              <w:rPr>
                <w:noProof/>
                <w:webHidden/>
              </w:rPr>
              <w:instrText xml:space="preserve"> PAGEREF _Toc95489644 \h </w:instrText>
            </w:r>
            <w:r>
              <w:rPr>
                <w:noProof/>
                <w:webHidden/>
              </w:rPr>
            </w:r>
            <w:r>
              <w:rPr>
                <w:noProof/>
                <w:webHidden/>
              </w:rPr>
              <w:fldChar w:fldCharType="separate"/>
            </w:r>
            <w:r>
              <w:rPr>
                <w:noProof/>
                <w:webHidden/>
              </w:rPr>
              <w:t>52</w:t>
            </w:r>
            <w:r>
              <w:rPr>
                <w:noProof/>
                <w:webHidden/>
              </w:rPr>
              <w:fldChar w:fldCharType="end"/>
            </w:r>
          </w:hyperlink>
        </w:p>
        <w:p w14:paraId="71FA1136" w14:textId="77777777" w:rsidR="00AF469C" w:rsidRDefault="00AF469C">
          <w:pPr>
            <w:pStyle w:val="TOC2"/>
            <w:rPr>
              <w:rFonts w:eastAsiaTheme="minorEastAsia" w:cstheme="minorBidi"/>
              <w:noProof/>
              <w:sz w:val="22"/>
            </w:rPr>
          </w:pPr>
          <w:hyperlink w:anchor="_Toc95489645" w:history="1">
            <w:r w:rsidRPr="00406A10">
              <w:rPr>
                <w:rStyle w:val="Hyperlink"/>
                <w:noProof/>
              </w:rPr>
              <w:t>Continous Integration (CI) and Continous Delivery (CD)</w:t>
            </w:r>
            <w:r>
              <w:rPr>
                <w:noProof/>
                <w:webHidden/>
              </w:rPr>
              <w:tab/>
            </w:r>
            <w:r>
              <w:rPr>
                <w:noProof/>
                <w:webHidden/>
              </w:rPr>
              <w:fldChar w:fldCharType="begin"/>
            </w:r>
            <w:r>
              <w:rPr>
                <w:noProof/>
                <w:webHidden/>
              </w:rPr>
              <w:instrText xml:space="preserve"> PAGEREF _Toc95489645 \h </w:instrText>
            </w:r>
            <w:r>
              <w:rPr>
                <w:noProof/>
                <w:webHidden/>
              </w:rPr>
            </w:r>
            <w:r>
              <w:rPr>
                <w:noProof/>
                <w:webHidden/>
              </w:rPr>
              <w:fldChar w:fldCharType="separate"/>
            </w:r>
            <w:r>
              <w:rPr>
                <w:noProof/>
                <w:webHidden/>
              </w:rPr>
              <w:t>52</w:t>
            </w:r>
            <w:r>
              <w:rPr>
                <w:noProof/>
                <w:webHidden/>
              </w:rPr>
              <w:fldChar w:fldCharType="end"/>
            </w:r>
          </w:hyperlink>
        </w:p>
        <w:p w14:paraId="21733BD5" w14:textId="77777777" w:rsidR="00AF469C" w:rsidRDefault="00AF469C">
          <w:pPr>
            <w:pStyle w:val="TOC2"/>
            <w:rPr>
              <w:rFonts w:eastAsiaTheme="minorEastAsia" w:cstheme="minorBidi"/>
              <w:noProof/>
              <w:sz w:val="22"/>
            </w:rPr>
          </w:pPr>
          <w:hyperlink w:anchor="_Toc95489646" w:history="1">
            <w:r w:rsidRPr="00406A10">
              <w:rPr>
                <w:rStyle w:val="Hyperlink"/>
                <w:noProof/>
              </w:rPr>
              <w:t>Containerizing your layers with Docker</w:t>
            </w:r>
            <w:r>
              <w:rPr>
                <w:noProof/>
                <w:webHidden/>
              </w:rPr>
              <w:tab/>
            </w:r>
            <w:r>
              <w:rPr>
                <w:noProof/>
                <w:webHidden/>
              </w:rPr>
              <w:fldChar w:fldCharType="begin"/>
            </w:r>
            <w:r>
              <w:rPr>
                <w:noProof/>
                <w:webHidden/>
              </w:rPr>
              <w:instrText xml:space="preserve"> PAGEREF _Toc95489646 \h </w:instrText>
            </w:r>
            <w:r>
              <w:rPr>
                <w:noProof/>
                <w:webHidden/>
              </w:rPr>
            </w:r>
            <w:r>
              <w:rPr>
                <w:noProof/>
                <w:webHidden/>
              </w:rPr>
              <w:fldChar w:fldCharType="separate"/>
            </w:r>
            <w:r>
              <w:rPr>
                <w:noProof/>
                <w:webHidden/>
              </w:rPr>
              <w:t>53</w:t>
            </w:r>
            <w:r>
              <w:rPr>
                <w:noProof/>
                <w:webHidden/>
              </w:rPr>
              <w:fldChar w:fldCharType="end"/>
            </w:r>
          </w:hyperlink>
        </w:p>
        <w:p w14:paraId="5CCB0D8E" w14:textId="77777777" w:rsidR="00AF469C" w:rsidRDefault="00AF469C">
          <w:pPr>
            <w:pStyle w:val="TOC2"/>
            <w:rPr>
              <w:rFonts w:eastAsiaTheme="minorEastAsia" w:cstheme="minorBidi"/>
              <w:noProof/>
              <w:sz w:val="22"/>
            </w:rPr>
          </w:pPr>
          <w:hyperlink w:anchor="_Toc95489647" w:history="1">
            <w:r w:rsidRPr="00406A10">
              <w:rPr>
                <w:rStyle w:val="Hyperlink"/>
                <w:noProof/>
              </w:rPr>
              <w:t>Azure Container Instances (ACI)</w:t>
            </w:r>
            <w:r>
              <w:rPr>
                <w:noProof/>
                <w:webHidden/>
              </w:rPr>
              <w:tab/>
            </w:r>
            <w:r>
              <w:rPr>
                <w:noProof/>
                <w:webHidden/>
              </w:rPr>
              <w:fldChar w:fldCharType="begin"/>
            </w:r>
            <w:r>
              <w:rPr>
                <w:noProof/>
                <w:webHidden/>
              </w:rPr>
              <w:instrText xml:space="preserve"> PAGEREF _Toc95489647 \h </w:instrText>
            </w:r>
            <w:r>
              <w:rPr>
                <w:noProof/>
                <w:webHidden/>
              </w:rPr>
            </w:r>
            <w:r>
              <w:rPr>
                <w:noProof/>
                <w:webHidden/>
              </w:rPr>
              <w:fldChar w:fldCharType="separate"/>
            </w:r>
            <w:r>
              <w:rPr>
                <w:noProof/>
                <w:webHidden/>
              </w:rPr>
              <w:t>53</w:t>
            </w:r>
            <w:r>
              <w:rPr>
                <w:noProof/>
                <w:webHidden/>
              </w:rPr>
              <w:fldChar w:fldCharType="end"/>
            </w:r>
          </w:hyperlink>
        </w:p>
        <w:p w14:paraId="74D3DCBF" w14:textId="77777777" w:rsidR="00AF469C" w:rsidRDefault="00AF469C">
          <w:pPr>
            <w:pStyle w:val="TOC2"/>
            <w:rPr>
              <w:rFonts w:eastAsiaTheme="minorEastAsia" w:cstheme="minorBidi"/>
              <w:noProof/>
              <w:sz w:val="22"/>
            </w:rPr>
          </w:pPr>
          <w:hyperlink w:anchor="_Toc95489648" w:history="1">
            <w:r w:rsidRPr="00406A10">
              <w:rPr>
                <w:rStyle w:val="Hyperlink"/>
                <w:noProof/>
              </w:rPr>
              <w:t>App Service Containers</w:t>
            </w:r>
            <w:r>
              <w:rPr>
                <w:noProof/>
                <w:webHidden/>
              </w:rPr>
              <w:tab/>
            </w:r>
            <w:r>
              <w:rPr>
                <w:noProof/>
                <w:webHidden/>
              </w:rPr>
              <w:fldChar w:fldCharType="begin"/>
            </w:r>
            <w:r>
              <w:rPr>
                <w:noProof/>
                <w:webHidden/>
              </w:rPr>
              <w:instrText xml:space="preserve"> PAGEREF _Toc95489648 \h </w:instrText>
            </w:r>
            <w:r>
              <w:rPr>
                <w:noProof/>
                <w:webHidden/>
              </w:rPr>
            </w:r>
            <w:r>
              <w:rPr>
                <w:noProof/>
                <w:webHidden/>
              </w:rPr>
              <w:fldChar w:fldCharType="separate"/>
            </w:r>
            <w:r>
              <w:rPr>
                <w:noProof/>
                <w:webHidden/>
              </w:rPr>
              <w:t>53</w:t>
            </w:r>
            <w:r>
              <w:rPr>
                <w:noProof/>
                <w:webHidden/>
              </w:rPr>
              <w:fldChar w:fldCharType="end"/>
            </w:r>
          </w:hyperlink>
        </w:p>
        <w:p w14:paraId="7EC87542" w14:textId="77777777" w:rsidR="00AF469C" w:rsidRDefault="00AF469C">
          <w:pPr>
            <w:pStyle w:val="TOC2"/>
            <w:rPr>
              <w:rFonts w:eastAsiaTheme="minorEastAsia" w:cstheme="minorBidi"/>
              <w:noProof/>
              <w:sz w:val="22"/>
            </w:rPr>
          </w:pPr>
          <w:hyperlink w:anchor="_Toc95489649" w:history="1">
            <w:r w:rsidRPr="00406A10">
              <w:rPr>
                <w:rStyle w:val="Hyperlink"/>
                <w:noProof/>
              </w:rPr>
              <w:t>Azure Kubernetes Service (AKS)</w:t>
            </w:r>
            <w:r>
              <w:rPr>
                <w:noProof/>
                <w:webHidden/>
              </w:rPr>
              <w:tab/>
            </w:r>
            <w:r>
              <w:rPr>
                <w:noProof/>
                <w:webHidden/>
              </w:rPr>
              <w:fldChar w:fldCharType="begin"/>
            </w:r>
            <w:r>
              <w:rPr>
                <w:noProof/>
                <w:webHidden/>
              </w:rPr>
              <w:instrText xml:space="preserve"> PAGEREF _Toc95489649 \h </w:instrText>
            </w:r>
            <w:r>
              <w:rPr>
                <w:noProof/>
                <w:webHidden/>
              </w:rPr>
            </w:r>
            <w:r>
              <w:rPr>
                <w:noProof/>
                <w:webHidden/>
              </w:rPr>
              <w:fldChar w:fldCharType="separate"/>
            </w:r>
            <w:r>
              <w:rPr>
                <w:noProof/>
                <w:webHidden/>
              </w:rPr>
              <w:t>53</w:t>
            </w:r>
            <w:r>
              <w:rPr>
                <w:noProof/>
                <w:webHidden/>
              </w:rPr>
              <w:fldChar w:fldCharType="end"/>
            </w:r>
          </w:hyperlink>
        </w:p>
        <w:p w14:paraId="6B475824" w14:textId="77777777" w:rsidR="00AF469C" w:rsidRDefault="00AF469C">
          <w:pPr>
            <w:pStyle w:val="TOC2"/>
            <w:rPr>
              <w:rFonts w:eastAsiaTheme="minorEastAsia" w:cstheme="minorBidi"/>
              <w:noProof/>
              <w:sz w:val="22"/>
            </w:rPr>
          </w:pPr>
          <w:hyperlink w:anchor="_Toc95489650" w:history="1">
            <w:r w:rsidRPr="00406A10">
              <w:rPr>
                <w:rStyle w:val="Hyperlink"/>
                <w:noProof/>
              </w:rPr>
              <w:t>AKS with MySQL Flexible Server</w:t>
            </w:r>
            <w:r>
              <w:rPr>
                <w:noProof/>
                <w:webHidden/>
              </w:rPr>
              <w:tab/>
            </w:r>
            <w:r>
              <w:rPr>
                <w:noProof/>
                <w:webHidden/>
              </w:rPr>
              <w:fldChar w:fldCharType="begin"/>
            </w:r>
            <w:r>
              <w:rPr>
                <w:noProof/>
                <w:webHidden/>
              </w:rPr>
              <w:instrText xml:space="preserve"> PAGEREF _Toc95489650 \h </w:instrText>
            </w:r>
            <w:r>
              <w:rPr>
                <w:noProof/>
                <w:webHidden/>
              </w:rPr>
            </w:r>
            <w:r>
              <w:rPr>
                <w:noProof/>
                <w:webHidden/>
              </w:rPr>
              <w:fldChar w:fldCharType="separate"/>
            </w:r>
            <w:r>
              <w:rPr>
                <w:noProof/>
                <w:webHidden/>
              </w:rPr>
              <w:t>54</w:t>
            </w:r>
            <w:r>
              <w:rPr>
                <w:noProof/>
                <w:webHidden/>
              </w:rPr>
              <w:fldChar w:fldCharType="end"/>
            </w:r>
          </w:hyperlink>
        </w:p>
        <w:p w14:paraId="2B0D3DF6" w14:textId="77777777" w:rsidR="00AF469C" w:rsidRDefault="00AF469C">
          <w:pPr>
            <w:pStyle w:val="TOC1"/>
            <w:rPr>
              <w:rFonts w:eastAsiaTheme="minorEastAsia" w:cstheme="minorBidi"/>
              <w:noProof/>
              <w:sz w:val="22"/>
            </w:rPr>
          </w:pPr>
          <w:hyperlink w:anchor="_Toc95489651" w:history="1">
            <w:r w:rsidRPr="00406A10">
              <w:rPr>
                <w:rStyle w:val="Hyperlink"/>
                <w:noProof/>
              </w:rPr>
              <w:t>Introduction to the guide sample application</w:t>
            </w:r>
            <w:r>
              <w:rPr>
                <w:noProof/>
                <w:webHidden/>
              </w:rPr>
              <w:tab/>
            </w:r>
            <w:r>
              <w:rPr>
                <w:noProof/>
                <w:webHidden/>
              </w:rPr>
              <w:fldChar w:fldCharType="begin"/>
            </w:r>
            <w:r>
              <w:rPr>
                <w:noProof/>
                <w:webHidden/>
              </w:rPr>
              <w:instrText xml:space="preserve"> PAGEREF _Toc95489651 \h </w:instrText>
            </w:r>
            <w:r>
              <w:rPr>
                <w:noProof/>
                <w:webHidden/>
              </w:rPr>
            </w:r>
            <w:r>
              <w:rPr>
                <w:noProof/>
                <w:webHidden/>
              </w:rPr>
              <w:fldChar w:fldCharType="separate"/>
            </w:r>
            <w:r>
              <w:rPr>
                <w:noProof/>
                <w:webHidden/>
              </w:rPr>
              <w:t>54</w:t>
            </w:r>
            <w:r>
              <w:rPr>
                <w:noProof/>
                <w:webHidden/>
              </w:rPr>
              <w:fldChar w:fldCharType="end"/>
            </w:r>
          </w:hyperlink>
        </w:p>
        <w:p w14:paraId="360EDAF6" w14:textId="77777777" w:rsidR="00AF469C" w:rsidRDefault="00AF469C">
          <w:pPr>
            <w:pStyle w:val="TOC2"/>
            <w:rPr>
              <w:rFonts w:eastAsiaTheme="minorEastAsia" w:cstheme="minorBidi"/>
              <w:noProof/>
              <w:sz w:val="22"/>
            </w:rPr>
          </w:pPr>
          <w:hyperlink w:anchor="_Toc95489652" w:history="1">
            <w:r w:rsidRPr="00406A10">
              <w:rPr>
                <w:rStyle w:val="Hyperlink"/>
                <w:noProof/>
              </w:rPr>
              <w:t>Sample application overview and story</w:t>
            </w:r>
            <w:r>
              <w:rPr>
                <w:noProof/>
                <w:webHidden/>
              </w:rPr>
              <w:tab/>
            </w:r>
            <w:r>
              <w:rPr>
                <w:noProof/>
                <w:webHidden/>
              </w:rPr>
              <w:fldChar w:fldCharType="begin"/>
            </w:r>
            <w:r>
              <w:rPr>
                <w:noProof/>
                <w:webHidden/>
              </w:rPr>
              <w:instrText xml:space="preserve"> PAGEREF _Toc95489652 \h </w:instrText>
            </w:r>
            <w:r>
              <w:rPr>
                <w:noProof/>
                <w:webHidden/>
              </w:rPr>
            </w:r>
            <w:r>
              <w:rPr>
                <w:noProof/>
                <w:webHidden/>
              </w:rPr>
              <w:fldChar w:fldCharType="separate"/>
            </w:r>
            <w:r>
              <w:rPr>
                <w:noProof/>
                <w:webHidden/>
              </w:rPr>
              <w:t>54</w:t>
            </w:r>
            <w:r>
              <w:rPr>
                <w:noProof/>
                <w:webHidden/>
              </w:rPr>
              <w:fldChar w:fldCharType="end"/>
            </w:r>
          </w:hyperlink>
        </w:p>
        <w:p w14:paraId="72F2EBFA" w14:textId="77777777" w:rsidR="00AF469C" w:rsidRDefault="00AF469C">
          <w:pPr>
            <w:pStyle w:val="TOC2"/>
            <w:rPr>
              <w:rFonts w:eastAsiaTheme="minorEastAsia" w:cstheme="minorBidi"/>
              <w:noProof/>
              <w:sz w:val="22"/>
            </w:rPr>
          </w:pPr>
          <w:hyperlink w:anchor="_Toc95489653" w:history="1">
            <w:r w:rsidRPr="00406A10">
              <w:rPr>
                <w:rStyle w:val="Hyperlink"/>
                <w:noProof/>
              </w:rPr>
              <w:t>Solution architecture</w:t>
            </w:r>
            <w:r>
              <w:rPr>
                <w:noProof/>
                <w:webHidden/>
              </w:rPr>
              <w:tab/>
            </w:r>
            <w:r>
              <w:rPr>
                <w:noProof/>
                <w:webHidden/>
              </w:rPr>
              <w:fldChar w:fldCharType="begin"/>
            </w:r>
            <w:r>
              <w:rPr>
                <w:noProof/>
                <w:webHidden/>
              </w:rPr>
              <w:instrText xml:space="preserve"> PAGEREF _Toc95489653 \h </w:instrText>
            </w:r>
            <w:r>
              <w:rPr>
                <w:noProof/>
                <w:webHidden/>
              </w:rPr>
            </w:r>
            <w:r>
              <w:rPr>
                <w:noProof/>
                <w:webHidden/>
              </w:rPr>
              <w:fldChar w:fldCharType="separate"/>
            </w:r>
            <w:r>
              <w:rPr>
                <w:noProof/>
                <w:webHidden/>
              </w:rPr>
              <w:t>54</w:t>
            </w:r>
            <w:r>
              <w:rPr>
                <w:noProof/>
                <w:webHidden/>
              </w:rPr>
              <w:fldChar w:fldCharType="end"/>
            </w:r>
          </w:hyperlink>
        </w:p>
        <w:p w14:paraId="6C53C323" w14:textId="77777777" w:rsidR="00AF469C" w:rsidRDefault="00AF469C">
          <w:pPr>
            <w:pStyle w:val="TOC2"/>
            <w:rPr>
              <w:rFonts w:eastAsiaTheme="minorEastAsia" w:cstheme="minorBidi"/>
              <w:noProof/>
              <w:sz w:val="22"/>
            </w:rPr>
          </w:pPr>
          <w:hyperlink w:anchor="_Toc95489654" w:history="1">
            <w:r w:rsidRPr="00406A10">
              <w:rPr>
                <w:rStyle w:val="Hyperlink"/>
                <w:noProof/>
              </w:rPr>
              <w:t>Site map and example default page</w:t>
            </w:r>
            <w:r>
              <w:rPr>
                <w:noProof/>
                <w:webHidden/>
              </w:rPr>
              <w:tab/>
            </w:r>
            <w:r>
              <w:rPr>
                <w:noProof/>
                <w:webHidden/>
              </w:rPr>
              <w:fldChar w:fldCharType="begin"/>
            </w:r>
            <w:r>
              <w:rPr>
                <w:noProof/>
                <w:webHidden/>
              </w:rPr>
              <w:instrText xml:space="preserve"> PAGEREF _Toc95489654 \h </w:instrText>
            </w:r>
            <w:r>
              <w:rPr>
                <w:noProof/>
                <w:webHidden/>
              </w:rPr>
            </w:r>
            <w:r>
              <w:rPr>
                <w:noProof/>
                <w:webHidden/>
              </w:rPr>
              <w:fldChar w:fldCharType="separate"/>
            </w:r>
            <w:r>
              <w:rPr>
                <w:noProof/>
                <w:webHidden/>
              </w:rPr>
              <w:t>54</w:t>
            </w:r>
            <w:r>
              <w:rPr>
                <w:noProof/>
                <w:webHidden/>
              </w:rPr>
              <w:fldChar w:fldCharType="end"/>
            </w:r>
          </w:hyperlink>
        </w:p>
        <w:p w14:paraId="64721684" w14:textId="77777777" w:rsidR="00AF469C" w:rsidRDefault="00AF469C">
          <w:pPr>
            <w:pStyle w:val="TOC2"/>
            <w:rPr>
              <w:rFonts w:eastAsiaTheme="minorEastAsia" w:cstheme="minorBidi"/>
              <w:noProof/>
              <w:sz w:val="22"/>
            </w:rPr>
          </w:pPr>
          <w:hyperlink w:anchor="_Toc95489655" w:history="1">
            <w:r w:rsidRPr="00406A10">
              <w:rPr>
                <w:rStyle w:val="Hyperlink"/>
                <w:noProof/>
              </w:rPr>
              <w:t>Prerequisites</w:t>
            </w:r>
            <w:r>
              <w:rPr>
                <w:noProof/>
                <w:webHidden/>
              </w:rPr>
              <w:tab/>
            </w:r>
            <w:r>
              <w:rPr>
                <w:noProof/>
                <w:webHidden/>
              </w:rPr>
              <w:fldChar w:fldCharType="begin"/>
            </w:r>
            <w:r>
              <w:rPr>
                <w:noProof/>
                <w:webHidden/>
              </w:rPr>
              <w:instrText xml:space="preserve"> PAGEREF _Toc95489655 \h </w:instrText>
            </w:r>
            <w:r>
              <w:rPr>
                <w:noProof/>
                <w:webHidden/>
              </w:rPr>
            </w:r>
            <w:r>
              <w:rPr>
                <w:noProof/>
                <w:webHidden/>
              </w:rPr>
              <w:fldChar w:fldCharType="separate"/>
            </w:r>
            <w:r>
              <w:rPr>
                <w:noProof/>
                <w:webHidden/>
              </w:rPr>
              <w:t>54</w:t>
            </w:r>
            <w:r>
              <w:rPr>
                <w:noProof/>
                <w:webHidden/>
              </w:rPr>
              <w:fldChar w:fldCharType="end"/>
            </w:r>
          </w:hyperlink>
        </w:p>
        <w:p w14:paraId="07D6A916" w14:textId="77777777" w:rsidR="00AF469C" w:rsidRDefault="00AF469C">
          <w:pPr>
            <w:pStyle w:val="TOC2"/>
            <w:rPr>
              <w:rFonts w:eastAsiaTheme="minorEastAsia" w:cstheme="minorBidi"/>
              <w:noProof/>
              <w:sz w:val="22"/>
            </w:rPr>
          </w:pPr>
          <w:hyperlink w:anchor="_Toc95489656" w:history="1">
            <w:r w:rsidRPr="00406A10">
              <w:rPr>
                <w:rStyle w:val="Hyperlink"/>
                <w:noProof/>
              </w:rPr>
              <w:t>Quick start: manual Azure set up instructions</w:t>
            </w:r>
            <w:r>
              <w:rPr>
                <w:noProof/>
                <w:webHidden/>
              </w:rPr>
              <w:tab/>
            </w:r>
            <w:r>
              <w:rPr>
                <w:noProof/>
                <w:webHidden/>
              </w:rPr>
              <w:fldChar w:fldCharType="begin"/>
            </w:r>
            <w:r>
              <w:rPr>
                <w:noProof/>
                <w:webHidden/>
              </w:rPr>
              <w:instrText xml:space="preserve"> PAGEREF _Toc95489656 \h </w:instrText>
            </w:r>
            <w:r>
              <w:rPr>
                <w:noProof/>
                <w:webHidden/>
              </w:rPr>
            </w:r>
            <w:r>
              <w:rPr>
                <w:noProof/>
                <w:webHidden/>
              </w:rPr>
              <w:fldChar w:fldCharType="separate"/>
            </w:r>
            <w:r>
              <w:rPr>
                <w:noProof/>
                <w:webHidden/>
              </w:rPr>
              <w:t>54</w:t>
            </w:r>
            <w:r>
              <w:rPr>
                <w:noProof/>
                <w:webHidden/>
              </w:rPr>
              <w:fldChar w:fldCharType="end"/>
            </w:r>
          </w:hyperlink>
        </w:p>
        <w:p w14:paraId="51217061" w14:textId="77777777" w:rsidR="00AF469C" w:rsidRDefault="00AF469C">
          <w:pPr>
            <w:pStyle w:val="TOC2"/>
            <w:rPr>
              <w:rFonts w:eastAsiaTheme="minorEastAsia" w:cstheme="minorBidi"/>
              <w:noProof/>
              <w:sz w:val="22"/>
            </w:rPr>
          </w:pPr>
          <w:hyperlink w:anchor="_Toc95489657" w:history="1">
            <w:r w:rsidRPr="00406A10">
              <w:rPr>
                <w:rStyle w:val="Hyperlink"/>
                <w:noProof/>
              </w:rPr>
              <w:t>Sample application deployment steps</w:t>
            </w:r>
            <w:r>
              <w:rPr>
                <w:noProof/>
                <w:webHidden/>
              </w:rPr>
              <w:tab/>
            </w:r>
            <w:r>
              <w:rPr>
                <w:noProof/>
                <w:webHidden/>
              </w:rPr>
              <w:fldChar w:fldCharType="begin"/>
            </w:r>
            <w:r>
              <w:rPr>
                <w:noProof/>
                <w:webHidden/>
              </w:rPr>
              <w:instrText xml:space="preserve"> PAGEREF _Toc95489657 \h </w:instrText>
            </w:r>
            <w:r>
              <w:rPr>
                <w:noProof/>
                <w:webHidden/>
              </w:rPr>
            </w:r>
            <w:r>
              <w:rPr>
                <w:noProof/>
                <w:webHidden/>
              </w:rPr>
              <w:fldChar w:fldCharType="separate"/>
            </w:r>
            <w:r>
              <w:rPr>
                <w:noProof/>
                <w:webHidden/>
              </w:rPr>
              <w:t>55</w:t>
            </w:r>
            <w:r>
              <w:rPr>
                <w:noProof/>
                <w:webHidden/>
              </w:rPr>
              <w:fldChar w:fldCharType="end"/>
            </w:r>
          </w:hyperlink>
        </w:p>
        <w:p w14:paraId="0AE12CB5" w14:textId="77777777" w:rsidR="00AF469C" w:rsidRDefault="00AF469C">
          <w:pPr>
            <w:pStyle w:val="TOC2"/>
            <w:rPr>
              <w:rFonts w:eastAsiaTheme="minorEastAsia" w:cstheme="minorBidi"/>
              <w:noProof/>
              <w:sz w:val="22"/>
            </w:rPr>
          </w:pPr>
          <w:hyperlink w:anchor="_Toc95489658" w:history="1">
            <w:r w:rsidRPr="00406A10">
              <w:rPr>
                <w:rStyle w:val="Hyperlink"/>
                <w:noProof/>
              </w:rPr>
              <w:t>Connecting to the database</w:t>
            </w:r>
            <w:r>
              <w:rPr>
                <w:noProof/>
                <w:webHidden/>
              </w:rPr>
              <w:tab/>
            </w:r>
            <w:r>
              <w:rPr>
                <w:noProof/>
                <w:webHidden/>
              </w:rPr>
              <w:fldChar w:fldCharType="begin"/>
            </w:r>
            <w:r>
              <w:rPr>
                <w:noProof/>
                <w:webHidden/>
              </w:rPr>
              <w:instrText xml:space="preserve"> PAGEREF _Toc95489658 \h </w:instrText>
            </w:r>
            <w:r>
              <w:rPr>
                <w:noProof/>
                <w:webHidden/>
              </w:rPr>
            </w:r>
            <w:r>
              <w:rPr>
                <w:noProof/>
                <w:webHidden/>
              </w:rPr>
              <w:fldChar w:fldCharType="separate"/>
            </w:r>
            <w:r>
              <w:rPr>
                <w:noProof/>
                <w:webHidden/>
              </w:rPr>
              <w:t>60</w:t>
            </w:r>
            <w:r>
              <w:rPr>
                <w:noProof/>
                <w:webHidden/>
              </w:rPr>
              <w:fldChar w:fldCharType="end"/>
            </w:r>
          </w:hyperlink>
        </w:p>
        <w:p w14:paraId="7B7CCBB4" w14:textId="77777777" w:rsidR="00AF469C" w:rsidRDefault="00AF469C">
          <w:pPr>
            <w:pStyle w:val="TOC2"/>
            <w:rPr>
              <w:rFonts w:eastAsiaTheme="minorEastAsia" w:cstheme="minorBidi"/>
              <w:noProof/>
              <w:sz w:val="22"/>
            </w:rPr>
          </w:pPr>
          <w:hyperlink w:anchor="_Toc95489659" w:history="1">
            <w:r w:rsidRPr="00406A10">
              <w:rPr>
                <w:rStyle w:val="Hyperlink"/>
                <w:noProof/>
              </w:rPr>
              <w:t>What happens to my app during an Azure deployment?</w:t>
            </w:r>
            <w:r>
              <w:rPr>
                <w:noProof/>
                <w:webHidden/>
              </w:rPr>
              <w:tab/>
            </w:r>
            <w:r>
              <w:rPr>
                <w:noProof/>
                <w:webHidden/>
              </w:rPr>
              <w:fldChar w:fldCharType="begin"/>
            </w:r>
            <w:r>
              <w:rPr>
                <w:noProof/>
                <w:webHidden/>
              </w:rPr>
              <w:instrText xml:space="preserve"> PAGEREF _Toc95489659 \h </w:instrText>
            </w:r>
            <w:r>
              <w:rPr>
                <w:noProof/>
                <w:webHidden/>
              </w:rPr>
            </w:r>
            <w:r>
              <w:rPr>
                <w:noProof/>
                <w:webHidden/>
              </w:rPr>
              <w:fldChar w:fldCharType="separate"/>
            </w:r>
            <w:r>
              <w:rPr>
                <w:noProof/>
                <w:webHidden/>
              </w:rPr>
              <w:t>60</w:t>
            </w:r>
            <w:r>
              <w:rPr>
                <w:noProof/>
                <w:webHidden/>
              </w:rPr>
              <w:fldChar w:fldCharType="end"/>
            </w:r>
          </w:hyperlink>
        </w:p>
        <w:p w14:paraId="7D9FC22E" w14:textId="77777777" w:rsidR="00AF469C" w:rsidRDefault="00AF469C">
          <w:pPr>
            <w:pStyle w:val="TOC2"/>
            <w:rPr>
              <w:rFonts w:eastAsiaTheme="minorEastAsia" w:cstheme="minorBidi"/>
              <w:noProof/>
              <w:sz w:val="22"/>
            </w:rPr>
          </w:pPr>
          <w:hyperlink w:anchor="_Toc95489660" w:history="1">
            <w:r w:rsidRPr="00406A10">
              <w:rPr>
                <w:rStyle w:val="Hyperlink"/>
                <w:noProof/>
              </w:rPr>
              <w:t>Troubleshooting tips</w:t>
            </w:r>
            <w:r>
              <w:rPr>
                <w:noProof/>
                <w:webHidden/>
              </w:rPr>
              <w:tab/>
            </w:r>
            <w:r>
              <w:rPr>
                <w:noProof/>
                <w:webHidden/>
              </w:rPr>
              <w:fldChar w:fldCharType="begin"/>
            </w:r>
            <w:r>
              <w:rPr>
                <w:noProof/>
                <w:webHidden/>
              </w:rPr>
              <w:instrText xml:space="preserve"> PAGEREF _Toc95489660 \h </w:instrText>
            </w:r>
            <w:r>
              <w:rPr>
                <w:noProof/>
                <w:webHidden/>
              </w:rPr>
            </w:r>
            <w:r>
              <w:rPr>
                <w:noProof/>
                <w:webHidden/>
              </w:rPr>
              <w:fldChar w:fldCharType="separate"/>
            </w:r>
            <w:r>
              <w:rPr>
                <w:noProof/>
                <w:webHidden/>
              </w:rPr>
              <w:t>61</w:t>
            </w:r>
            <w:r>
              <w:rPr>
                <w:noProof/>
                <w:webHidden/>
              </w:rPr>
              <w:fldChar w:fldCharType="end"/>
            </w:r>
          </w:hyperlink>
        </w:p>
        <w:p w14:paraId="74E96069" w14:textId="77777777" w:rsidR="00AF469C" w:rsidRDefault="00AF469C">
          <w:pPr>
            <w:pStyle w:val="TOC2"/>
            <w:rPr>
              <w:rFonts w:eastAsiaTheme="minorEastAsia" w:cstheme="minorBidi"/>
              <w:noProof/>
              <w:sz w:val="22"/>
            </w:rPr>
          </w:pPr>
          <w:hyperlink w:anchor="_Toc95489661" w:history="1">
            <w:r w:rsidRPr="00406A10">
              <w:rPr>
                <w:rStyle w:val="Hyperlink"/>
                <w:noProof/>
              </w:rPr>
              <w:t>Resources</w:t>
            </w:r>
            <w:r>
              <w:rPr>
                <w:noProof/>
                <w:webHidden/>
              </w:rPr>
              <w:tab/>
            </w:r>
            <w:r>
              <w:rPr>
                <w:noProof/>
                <w:webHidden/>
              </w:rPr>
              <w:fldChar w:fldCharType="begin"/>
            </w:r>
            <w:r>
              <w:rPr>
                <w:noProof/>
                <w:webHidden/>
              </w:rPr>
              <w:instrText xml:space="preserve"> PAGEREF _Toc95489661 \h </w:instrText>
            </w:r>
            <w:r>
              <w:rPr>
                <w:noProof/>
                <w:webHidden/>
              </w:rPr>
            </w:r>
            <w:r>
              <w:rPr>
                <w:noProof/>
                <w:webHidden/>
              </w:rPr>
              <w:fldChar w:fldCharType="separate"/>
            </w:r>
            <w:r>
              <w:rPr>
                <w:noProof/>
                <w:webHidden/>
              </w:rPr>
              <w:t>61</w:t>
            </w:r>
            <w:r>
              <w:rPr>
                <w:noProof/>
                <w:webHidden/>
              </w:rPr>
              <w:fldChar w:fldCharType="end"/>
            </w:r>
          </w:hyperlink>
        </w:p>
        <w:p w14:paraId="3824862B" w14:textId="77777777" w:rsidR="00AF469C" w:rsidRDefault="00AF469C">
          <w:pPr>
            <w:pStyle w:val="TOC1"/>
            <w:rPr>
              <w:rFonts w:eastAsiaTheme="minorEastAsia" w:cstheme="minorBidi"/>
              <w:noProof/>
              <w:sz w:val="22"/>
            </w:rPr>
          </w:pPr>
          <w:hyperlink w:anchor="_Toc95489662" w:history="1">
            <w:r w:rsidRPr="00406A10">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95489662 \h </w:instrText>
            </w:r>
            <w:r>
              <w:rPr>
                <w:noProof/>
                <w:webHidden/>
              </w:rPr>
            </w:r>
            <w:r>
              <w:rPr>
                <w:noProof/>
                <w:webHidden/>
              </w:rPr>
              <w:fldChar w:fldCharType="separate"/>
            </w:r>
            <w:r>
              <w:rPr>
                <w:noProof/>
                <w:webHidden/>
              </w:rPr>
              <w:t>61</w:t>
            </w:r>
            <w:r>
              <w:rPr>
                <w:noProof/>
                <w:webHidden/>
              </w:rPr>
              <w:fldChar w:fldCharType="end"/>
            </w:r>
          </w:hyperlink>
        </w:p>
        <w:p w14:paraId="6C3BFA5B" w14:textId="77777777" w:rsidR="00AF469C" w:rsidRDefault="00AF469C">
          <w:pPr>
            <w:pStyle w:val="TOC2"/>
            <w:rPr>
              <w:rFonts w:eastAsiaTheme="minorEastAsia" w:cstheme="minorBidi"/>
              <w:noProof/>
              <w:sz w:val="22"/>
            </w:rPr>
          </w:pPr>
          <w:hyperlink w:anchor="_Toc95489663" w:history="1">
            <w:r w:rsidRPr="00406A10">
              <w:rPr>
                <w:rStyle w:val="Hyperlink"/>
                <w:noProof/>
              </w:rPr>
              <w:t>Evolving the sample application</w:t>
            </w:r>
            <w:r>
              <w:rPr>
                <w:noProof/>
                <w:webHidden/>
              </w:rPr>
              <w:tab/>
            </w:r>
            <w:r>
              <w:rPr>
                <w:noProof/>
                <w:webHidden/>
              </w:rPr>
              <w:fldChar w:fldCharType="begin"/>
            </w:r>
            <w:r>
              <w:rPr>
                <w:noProof/>
                <w:webHidden/>
              </w:rPr>
              <w:instrText xml:space="preserve"> PAGEREF _Toc95489663 \h </w:instrText>
            </w:r>
            <w:r>
              <w:rPr>
                <w:noProof/>
                <w:webHidden/>
              </w:rPr>
            </w:r>
            <w:r>
              <w:rPr>
                <w:noProof/>
                <w:webHidden/>
              </w:rPr>
              <w:fldChar w:fldCharType="separate"/>
            </w:r>
            <w:r>
              <w:rPr>
                <w:noProof/>
                <w:webHidden/>
              </w:rPr>
              <w:t>61</w:t>
            </w:r>
            <w:r>
              <w:rPr>
                <w:noProof/>
                <w:webHidden/>
              </w:rPr>
              <w:fldChar w:fldCharType="end"/>
            </w:r>
          </w:hyperlink>
        </w:p>
        <w:p w14:paraId="540073FC" w14:textId="77777777" w:rsidR="00AF469C" w:rsidRDefault="00AF469C">
          <w:pPr>
            <w:pStyle w:val="TOC2"/>
            <w:rPr>
              <w:rFonts w:eastAsiaTheme="minorEastAsia" w:cstheme="minorBidi"/>
              <w:noProof/>
              <w:sz w:val="22"/>
            </w:rPr>
          </w:pPr>
          <w:hyperlink w:anchor="_Toc95489664" w:history="1">
            <w:r w:rsidRPr="00406A10">
              <w:rPr>
                <w:rStyle w:val="Hyperlink"/>
                <w:noProof/>
              </w:rPr>
              <w:t>Provision the database</w:t>
            </w:r>
            <w:r>
              <w:rPr>
                <w:noProof/>
                <w:webHidden/>
              </w:rPr>
              <w:tab/>
            </w:r>
            <w:r>
              <w:rPr>
                <w:noProof/>
                <w:webHidden/>
              </w:rPr>
              <w:fldChar w:fldCharType="begin"/>
            </w:r>
            <w:r>
              <w:rPr>
                <w:noProof/>
                <w:webHidden/>
              </w:rPr>
              <w:instrText xml:space="preserve"> PAGEREF _Toc95489664 \h </w:instrText>
            </w:r>
            <w:r>
              <w:rPr>
                <w:noProof/>
                <w:webHidden/>
              </w:rPr>
            </w:r>
            <w:r>
              <w:rPr>
                <w:noProof/>
                <w:webHidden/>
              </w:rPr>
              <w:fldChar w:fldCharType="separate"/>
            </w:r>
            <w:r>
              <w:rPr>
                <w:noProof/>
                <w:webHidden/>
              </w:rPr>
              <w:t>61</w:t>
            </w:r>
            <w:r>
              <w:rPr>
                <w:noProof/>
                <w:webHidden/>
              </w:rPr>
              <w:fldChar w:fldCharType="end"/>
            </w:r>
          </w:hyperlink>
        </w:p>
        <w:p w14:paraId="306E7F5D" w14:textId="77777777" w:rsidR="00AF469C" w:rsidRDefault="00AF469C">
          <w:pPr>
            <w:pStyle w:val="TOC2"/>
            <w:rPr>
              <w:rFonts w:eastAsiaTheme="minorEastAsia" w:cstheme="minorBidi"/>
              <w:noProof/>
              <w:sz w:val="22"/>
            </w:rPr>
          </w:pPr>
          <w:hyperlink w:anchor="_Toc95489665" w:history="1">
            <w:r w:rsidRPr="00406A10">
              <w:rPr>
                <w:rStyle w:val="Hyperlink"/>
                <w:noProof/>
              </w:rPr>
              <w:t>Create Docker images</w:t>
            </w:r>
            <w:r>
              <w:rPr>
                <w:noProof/>
                <w:webHidden/>
              </w:rPr>
              <w:tab/>
            </w:r>
            <w:r>
              <w:rPr>
                <w:noProof/>
                <w:webHidden/>
              </w:rPr>
              <w:fldChar w:fldCharType="begin"/>
            </w:r>
            <w:r>
              <w:rPr>
                <w:noProof/>
                <w:webHidden/>
              </w:rPr>
              <w:instrText xml:space="preserve"> PAGEREF _Toc95489665 \h </w:instrText>
            </w:r>
            <w:r>
              <w:rPr>
                <w:noProof/>
                <w:webHidden/>
              </w:rPr>
            </w:r>
            <w:r>
              <w:rPr>
                <w:noProof/>
                <w:webHidden/>
              </w:rPr>
              <w:fldChar w:fldCharType="separate"/>
            </w:r>
            <w:r>
              <w:rPr>
                <w:noProof/>
                <w:webHidden/>
              </w:rPr>
              <w:t>62</w:t>
            </w:r>
            <w:r>
              <w:rPr>
                <w:noProof/>
                <w:webHidden/>
              </w:rPr>
              <w:fldChar w:fldCharType="end"/>
            </w:r>
          </w:hyperlink>
        </w:p>
        <w:p w14:paraId="1A18CD15" w14:textId="77777777" w:rsidR="00AF469C" w:rsidRDefault="00AF469C">
          <w:pPr>
            <w:pStyle w:val="TOC2"/>
            <w:rPr>
              <w:rFonts w:eastAsiaTheme="minorEastAsia" w:cstheme="minorBidi"/>
              <w:noProof/>
              <w:sz w:val="22"/>
            </w:rPr>
          </w:pPr>
          <w:hyperlink w:anchor="_Toc95489666" w:history="1">
            <w:r w:rsidRPr="00406A10">
              <w:rPr>
                <w:rStyle w:val="Hyperlink"/>
                <w:noProof/>
              </w:rPr>
              <w:t>Provision Azure Kubernetes Service</w:t>
            </w:r>
            <w:r>
              <w:rPr>
                <w:noProof/>
                <w:webHidden/>
              </w:rPr>
              <w:tab/>
            </w:r>
            <w:r>
              <w:rPr>
                <w:noProof/>
                <w:webHidden/>
              </w:rPr>
              <w:fldChar w:fldCharType="begin"/>
            </w:r>
            <w:r>
              <w:rPr>
                <w:noProof/>
                <w:webHidden/>
              </w:rPr>
              <w:instrText xml:space="preserve"> PAGEREF _Toc95489666 \h </w:instrText>
            </w:r>
            <w:r>
              <w:rPr>
                <w:noProof/>
                <w:webHidden/>
              </w:rPr>
            </w:r>
            <w:r>
              <w:rPr>
                <w:noProof/>
                <w:webHidden/>
              </w:rPr>
              <w:fldChar w:fldCharType="separate"/>
            </w:r>
            <w:r>
              <w:rPr>
                <w:noProof/>
                <w:webHidden/>
              </w:rPr>
              <w:t>62</w:t>
            </w:r>
            <w:r>
              <w:rPr>
                <w:noProof/>
                <w:webHidden/>
              </w:rPr>
              <w:fldChar w:fldCharType="end"/>
            </w:r>
          </w:hyperlink>
        </w:p>
        <w:p w14:paraId="44805E3E" w14:textId="77777777" w:rsidR="00AF469C" w:rsidRDefault="00AF469C">
          <w:pPr>
            <w:pStyle w:val="TOC2"/>
            <w:rPr>
              <w:rFonts w:eastAsiaTheme="minorEastAsia" w:cstheme="minorBidi"/>
              <w:noProof/>
              <w:sz w:val="22"/>
            </w:rPr>
          </w:pPr>
          <w:hyperlink w:anchor="_Toc95489667" w:history="1">
            <w:r w:rsidRPr="00406A10">
              <w:rPr>
                <w:rStyle w:val="Hyperlink"/>
                <w:noProof/>
              </w:rPr>
              <w:t>Deploy the API to Azure Kubernetes Service</w:t>
            </w:r>
            <w:r>
              <w:rPr>
                <w:noProof/>
                <w:webHidden/>
              </w:rPr>
              <w:tab/>
            </w:r>
            <w:r>
              <w:rPr>
                <w:noProof/>
                <w:webHidden/>
              </w:rPr>
              <w:fldChar w:fldCharType="begin"/>
            </w:r>
            <w:r>
              <w:rPr>
                <w:noProof/>
                <w:webHidden/>
              </w:rPr>
              <w:instrText xml:space="preserve"> PAGEREF _Toc95489667 \h </w:instrText>
            </w:r>
            <w:r>
              <w:rPr>
                <w:noProof/>
                <w:webHidden/>
              </w:rPr>
            </w:r>
            <w:r>
              <w:rPr>
                <w:noProof/>
                <w:webHidden/>
              </w:rPr>
              <w:fldChar w:fldCharType="separate"/>
            </w:r>
            <w:r>
              <w:rPr>
                <w:noProof/>
                <w:webHidden/>
              </w:rPr>
              <w:t>63</w:t>
            </w:r>
            <w:r>
              <w:rPr>
                <w:noProof/>
                <w:webHidden/>
              </w:rPr>
              <w:fldChar w:fldCharType="end"/>
            </w:r>
          </w:hyperlink>
        </w:p>
        <w:p w14:paraId="0BAC5288" w14:textId="77777777" w:rsidR="00AF469C" w:rsidRDefault="00AF469C">
          <w:pPr>
            <w:pStyle w:val="TOC2"/>
            <w:rPr>
              <w:rFonts w:eastAsiaTheme="minorEastAsia" w:cstheme="minorBidi"/>
              <w:noProof/>
              <w:sz w:val="22"/>
            </w:rPr>
          </w:pPr>
          <w:hyperlink w:anchor="_Toc95489668" w:history="1">
            <w:r w:rsidRPr="00406A10">
              <w:rPr>
                <w:rStyle w:val="Hyperlink"/>
                <w:noProof/>
              </w:rPr>
              <w:t>Deploy the Laravel app to Azure Kubernetes Service</w:t>
            </w:r>
            <w:r>
              <w:rPr>
                <w:noProof/>
                <w:webHidden/>
              </w:rPr>
              <w:tab/>
            </w:r>
            <w:r>
              <w:rPr>
                <w:noProof/>
                <w:webHidden/>
              </w:rPr>
              <w:fldChar w:fldCharType="begin"/>
            </w:r>
            <w:r>
              <w:rPr>
                <w:noProof/>
                <w:webHidden/>
              </w:rPr>
              <w:instrText xml:space="preserve"> PAGEREF _Toc95489668 \h </w:instrText>
            </w:r>
            <w:r>
              <w:rPr>
                <w:noProof/>
                <w:webHidden/>
              </w:rPr>
            </w:r>
            <w:r>
              <w:rPr>
                <w:noProof/>
                <w:webHidden/>
              </w:rPr>
              <w:fldChar w:fldCharType="separate"/>
            </w:r>
            <w:r>
              <w:rPr>
                <w:noProof/>
                <w:webHidden/>
              </w:rPr>
              <w:t>63</w:t>
            </w:r>
            <w:r>
              <w:rPr>
                <w:noProof/>
                <w:webHidden/>
              </w:rPr>
              <w:fldChar w:fldCharType="end"/>
            </w:r>
          </w:hyperlink>
        </w:p>
        <w:p w14:paraId="6CE6F55C" w14:textId="77777777" w:rsidR="00AF469C" w:rsidRDefault="00AF469C">
          <w:pPr>
            <w:pStyle w:val="TOC2"/>
            <w:rPr>
              <w:rFonts w:eastAsiaTheme="minorEastAsia" w:cstheme="minorBidi"/>
              <w:noProof/>
              <w:sz w:val="22"/>
            </w:rPr>
          </w:pPr>
          <w:hyperlink w:anchor="_Toc95489669" w:history="1">
            <w:r w:rsidRPr="00406A10">
              <w:rPr>
                <w:rStyle w:val="Hyperlink"/>
                <w:noProof/>
              </w:rPr>
              <w:t>Browse to the app</w:t>
            </w:r>
            <w:r>
              <w:rPr>
                <w:noProof/>
                <w:webHidden/>
              </w:rPr>
              <w:tab/>
            </w:r>
            <w:r>
              <w:rPr>
                <w:noProof/>
                <w:webHidden/>
              </w:rPr>
              <w:fldChar w:fldCharType="begin"/>
            </w:r>
            <w:r>
              <w:rPr>
                <w:noProof/>
                <w:webHidden/>
              </w:rPr>
              <w:instrText xml:space="preserve"> PAGEREF _Toc95489669 \h </w:instrText>
            </w:r>
            <w:r>
              <w:rPr>
                <w:noProof/>
                <w:webHidden/>
              </w:rPr>
            </w:r>
            <w:r>
              <w:rPr>
                <w:noProof/>
                <w:webHidden/>
              </w:rPr>
              <w:fldChar w:fldCharType="separate"/>
            </w:r>
            <w:r>
              <w:rPr>
                <w:noProof/>
                <w:webHidden/>
              </w:rPr>
              <w:t>64</w:t>
            </w:r>
            <w:r>
              <w:rPr>
                <w:noProof/>
                <w:webHidden/>
              </w:rPr>
              <w:fldChar w:fldCharType="end"/>
            </w:r>
          </w:hyperlink>
        </w:p>
        <w:p w14:paraId="735FAEF9" w14:textId="77777777" w:rsidR="00AF469C" w:rsidRDefault="00AF469C">
          <w:pPr>
            <w:pStyle w:val="TOC1"/>
            <w:rPr>
              <w:rFonts w:eastAsiaTheme="minorEastAsia" w:cstheme="minorBidi"/>
              <w:noProof/>
              <w:sz w:val="22"/>
            </w:rPr>
          </w:pPr>
          <w:hyperlink w:anchor="_Toc95489670" w:history="1">
            <w:r w:rsidRPr="00406A10">
              <w:rPr>
                <w:rStyle w:val="Hyperlink"/>
                <w:noProof/>
              </w:rPr>
              <w:t>Application continuous integration and deployment</w:t>
            </w:r>
            <w:r>
              <w:rPr>
                <w:noProof/>
                <w:webHidden/>
              </w:rPr>
              <w:tab/>
            </w:r>
            <w:r>
              <w:rPr>
                <w:noProof/>
                <w:webHidden/>
              </w:rPr>
              <w:fldChar w:fldCharType="begin"/>
            </w:r>
            <w:r>
              <w:rPr>
                <w:noProof/>
                <w:webHidden/>
              </w:rPr>
              <w:instrText xml:space="preserve"> PAGEREF _Toc95489670 \h </w:instrText>
            </w:r>
            <w:r>
              <w:rPr>
                <w:noProof/>
                <w:webHidden/>
              </w:rPr>
            </w:r>
            <w:r>
              <w:rPr>
                <w:noProof/>
                <w:webHidden/>
              </w:rPr>
              <w:fldChar w:fldCharType="separate"/>
            </w:r>
            <w:r>
              <w:rPr>
                <w:noProof/>
                <w:webHidden/>
              </w:rPr>
              <w:t>64</w:t>
            </w:r>
            <w:r>
              <w:rPr>
                <w:noProof/>
                <w:webHidden/>
              </w:rPr>
              <w:fldChar w:fldCharType="end"/>
            </w:r>
          </w:hyperlink>
        </w:p>
        <w:p w14:paraId="38C87DAB" w14:textId="77777777" w:rsidR="00AF469C" w:rsidRDefault="00AF469C">
          <w:pPr>
            <w:pStyle w:val="TOC2"/>
            <w:rPr>
              <w:rFonts w:eastAsiaTheme="minorEastAsia" w:cstheme="minorBidi"/>
              <w:noProof/>
              <w:sz w:val="22"/>
            </w:rPr>
          </w:pPr>
          <w:hyperlink w:anchor="_Toc95489671" w:history="1">
            <w:r w:rsidRPr="00406A10">
              <w:rPr>
                <w:rStyle w:val="Hyperlink"/>
                <w:noProof/>
              </w:rPr>
              <w:t>Local Git</w:t>
            </w:r>
            <w:r>
              <w:rPr>
                <w:noProof/>
                <w:webHidden/>
              </w:rPr>
              <w:tab/>
            </w:r>
            <w:r>
              <w:rPr>
                <w:noProof/>
                <w:webHidden/>
              </w:rPr>
              <w:fldChar w:fldCharType="begin"/>
            </w:r>
            <w:r>
              <w:rPr>
                <w:noProof/>
                <w:webHidden/>
              </w:rPr>
              <w:instrText xml:space="preserve"> PAGEREF _Toc95489671 \h </w:instrText>
            </w:r>
            <w:r>
              <w:rPr>
                <w:noProof/>
                <w:webHidden/>
              </w:rPr>
            </w:r>
            <w:r>
              <w:rPr>
                <w:noProof/>
                <w:webHidden/>
              </w:rPr>
              <w:fldChar w:fldCharType="separate"/>
            </w:r>
            <w:r>
              <w:rPr>
                <w:noProof/>
                <w:webHidden/>
              </w:rPr>
              <w:t>65</w:t>
            </w:r>
            <w:r>
              <w:rPr>
                <w:noProof/>
                <w:webHidden/>
              </w:rPr>
              <w:fldChar w:fldCharType="end"/>
            </w:r>
          </w:hyperlink>
        </w:p>
        <w:p w14:paraId="7E89E2A8" w14:textId="77777777" w:rsidR="00AF469C" w:rsidRDefault="00AF469C">
          <w:pPr>
            <w:pStyle w:val="TOC2"/>
            <w:rPr>
              <w:rFonts w:eastAsiaTheme="minorEastAsia" w:cstheme="minorBidi"/>
              <w:noProof/>
              <w:sz w:val="22"/>
            </w:rPr>
          </w:pPr>
          <w:hyperlink w:anchor="_Toc95489672" w:history="1">
            <w:r w:rsidRPr="00406A10">
              <w:rPr>
                <w:rStyle w:val="Hyperlink"/>
                <w:noProof/>
              </w:rPr>
              <w:t>App Service Deployment Center and Slots</w:t>
            </w:r>
            <w:r>
              <w:rPr>
                <w:noProof/>
                <w:webHidden/>
              </w:rPr>
              <w:tab/>
            </w:r>
            <w:r>
              <w:rPr>
                <w:noProof/>
                <w:webHidden/>
              </w:rPr>
              <w:fldChar w:fldCharType="begin"/>
            </w:r>
            <w:r>
              <w:rPr>
                <w:noProof/>
                <w:webHidden/>
              </w:rPr>
              <w:instrText xml:space="preserve"> PAGEREF _Toc95489672 \h </w:instrText>
            </w:r>
            <w:r>
              <w:rPr>
                <w:noProof/>
                <w:webHidden/>
              </w:rPr>
            </w:r>
            <w:r>
              <w:rPr>
                <w:noProof/>
                <w:webHidden/>
              </w:rPr>
              <w:fldChar w:fldCharType="separate"/>
            </w:r>
            <w:r>
              <w:rPr>
                <w:noProof/>
                <w:webHidden/>
              </w:rPr>
              <w:t>65</w:t>
            </w:r>
            <w:r>
              <w:rPr>
                <w:noProof/>
                <w:webHidden/>
              </w:rPr>
              <w:fldChar w:fldCharType="end"/>
            </w:r>
          </w:hyperlink>
        </w:p>
        <w:p w14:paraId="0AC9498F" w14:textId="77777777" w:rsidR="00AF469C" w:rsidRDefault="00AF469C">
          <w:pPr>
            <w:pStyle w:val="TOC2"/>
            <w:rPr>
              <w:rFonts w:eastAsiaTheme="minorEastAsia" w:cstheme="minorBidi"/>
              <w:noProof/>
              <w:sz w:val="22"/>
            </w:rPr>
          </w:pPr>
          <w:hyperlink w:anchor="_Toc95489673" w:history="1">
            <w:r w:rsidRPr="00406A10">
              <w:rPr>
                <w:rStyle w:val="Hyperlink"/>
                <w:noProof/>
              </w:rPr>
              <w:t>GitHub Actions</w:t>
            </w:r>
            <w:r>
              <w:rPr>
                <w:noProof/>
                <w:webHidden/>
              </w:rPr>
              <w:tab/>
            </w:r>
            <w:r>
              <w:rPr>
                <w:noProof/>
                <w:webHidden/>
              </w:rPr>
              <w:fldChar w:fldCharType="begin"/>
            </w:r>
            <w:r>
              <w:rPr>
                <w:noProof/>
                <w:webHidden/>
              </w:rPr>
              <w:instrText xml:space="preserve"> PAGEREF _Toc95489673 \h </w:instrText>
            </w:r>
            <w:r>
              <w:rPr>
                <w:noProof/>
                <w:webHidden/>
              </w:rPr>
            </w:r>
            <w:r>
              <w:rPr>
                <w:noProof/>
                <w:webHidden/>
              </w:rPr>
              <w:fldChar w:fldCharType="separate"/>
            </w:r>
            <w:r>
              <w:rPr>
                <w:noProof/>
                <w:webHidden/>
              </w:rPr>
              <w:t>65</w:t>
            </w:r>
            <w:r>
              <w:rPr>
                <w:noProof/>
                <w:webHidden/>
              </w:rPr>
              <w:fldChar w:fldCharType="end"/>
            </w:r>
          </w:hyperlink>
        </w:p>
        <w:p w14:paraId="6717B69B" w14:textId="77777777" w:rsidR="00AF469C" w:rsidRDefault="00AF469C">
          <w:pPr>
            <w:pStyle w:val="TOC2"/>
            <w:rPr>
              <w:rFonts w:eastAsiaTheme="minorEastAsia" w:cstheme="minorBidi"/>
              <w:noProof/>
              <w:sz w:val="22"/>
            </w:rPr>
          </w:pPr>
          <w:hyperlink w:anchor="_Toc95489674" w:history="1">
            <w:r w:rsidRPr="00406A10">
              <w:rPr>
                <w:rStyle w:val="Hyperlink"/>
                <w:noProof/>
              </w:rPr>
              <w:t>Azure DevOps</w:t>
            </w:r>
            <w:r>
              <w:rPr>
                <w:noProof/>
                <w:webHidden/>
              </w:rPr>
              <w:tab/>
            </w:r>
            <w:r>
              <w:rPr>
                <w:noProof/>
                <w:webHidden/>
              </w:rPr>
              <w:fldChar w:fldCharType="begin"/>
            </w:r>
            <w:r>
              <w:rPr>
                <w:noProof/>
                <w:webHidden/>
              </w:rPr>
              <w:instrText xml:space="preserve"> PAGEREF _Toc95489674 \h </w:instrText>
            </w:r>
            <w:r>
              <w:rPr>
                <w:noProof/>
                <w:webHidden/>
              </w:rPr>
            </w:r>
            <w:r>
              <w:rPr>
                <w:noProof/>
                <w:webHidden/>
              </w:rPr>
              <w:fldChar w:fldCharType="separate"/>
            </w:r>
            <w:r>
              <w:rPr>
                <w:noProof/>
                <w:webHidden/>
              </w:rPr>
              <w:t>66</w:t>
            </w:r>
            <w:r>
              <w:rPr>
                <w:noProof/>
                <w:webHidden/>
              </w:rPr>
              <w:fldChar w:fldCharType="end"/>
            </w:r>
          </w:hyperlink>
        </w:p>
        <w:p w14:paraId="13C55957" w14:textId="77777777" w:rsidR="00AF469C" w:rsidRDefault="00AF469C">
          <w:pPr>
            <w:pStyle w:val="TOC2"/>
            <w:rPr>
              <w:rFonts w:eastAsiaTheme="minorEastAsia" w:cstheme="minorBidi"/>
              <w:noProof/>
              <w:sz w:val="22"/>
            </w:rPr>
          </w:pPr>
          <w:hyperlink w:anchor="_Toc95489675" w:history="1">
            <w:r w:rsidRPr="00406A10">
              <w:rPr>
                <w:rStyle w:val="Hyperlink"/>
                <w:noProof/>
              </w:rPr>
              <w:t>Infrastructure as Code (IaC)</w:t>
            </w:r>
            <w:r>
              <w:rPr>
                <w:noProof/>
                <w:webHidden/>
              </w:rPr>
              <w:tab/>
            </w:r>
            <w:r>
              <w:rPr>
                <w:noProof/>
                <w:webHidden/>
              </w:rPr>
              <w:fldChar w:fldCharType="begin"/>
            </w:r>
            <w:r>
              <w:rPr>
                <w:noProof/>
                <w:webHidden/>
              </w:rPr>
              <w:instrText xml:space="preserve"> PAGEREF _Toc95489675 \h </w:instrText>
            </w:r>
            <w:r>
              <w:rPr>
                <w:noProof/>
                <w:webHidden/>
              </w:rPr>
            </w:r>
            <w:r>
              <w:rPr>
                <w:noProof/>
                <w:webHidden/>
              </w:rPr>
              <w:fldChar w:fldCharType="separate"/>
            </w:r>
            <w:r>
              <w:rPr>
                <w:noProof/>
                <w:webHidden/>
              </w:rPr>
              <w:t>66</w:t>
            </w:r>
            <w:r>
              <w:rPr>
                <w:noProof/>
                <w:webHidden/>
              </w:rPr>
              <w:fldChar w:fldCharType="end"/>
            </w:r>
          </w:hyperlink>
        </w:p>
        <w:p w14:paraId="150109D8" w14:textId="77777777" w:rsidR="00AF469C" w:rsidRDefault="00AF469C">
          <w:pPr>
            <w:pStyle w:val="TOC1"/>
            <w:rPr>
              <w:rFonts w:eastAsiaTheme="minorEastAsia" w:cstheme="minorBidi"/>
              <w:noProof/>
              <w:sz w:val="22"/>
            </w:rPr>
          </w:pPr>
          <w:hyperlink w:anchor="_Toc95489676" w:history="1">
            <w:r w:rsidRPr="00406A10">
              <w:rPr>
                <w:rStyle w:val="Hyperlink"/>
                <w:noProof/>
              </w:rPr>
              <w:t>Monitoring</w:t>
            </w:r>
            <w:r>
              <w:rPr>
                <w:noProof/>
                <w:webHidden/>
              </w:rPr>
              <w:tab/>
            </w:r>
            <w:r>
              <w:rPr>
                <w:noProof/>
                <w:webHidden/>
              </w:rPr>
              <w:fldChar w:fldCharType="begin"/>
            </w:r>
            <w:r>
              <w:rPr>
                <w:noProof/>
                <w:webHidden/>
              </w:rPr>
              <w:instrText xml:space="preserve"> PAGEREF _Toc95489676 \h </w:instrText>
            </w:r>
            <w:r>
              <w:rPr>
                <w:noProof/>
                <w:webHidden/>
              </w:rPr>
            </w:r>
            <w:r>
              <w:rPr>
                <w:noProof/>
                <w:webHidden/>
              </w:rPr>
              <w:fldChar w:fldCharType="separate"/>
            </w:r>
            <w:r>
              <w:rPr>
                <w:noProof/>
                <w:webHidden/>
              </w:rPr>
              <w:t>66</w:t>
            </w:r>
            <w:r>
              <w:rPr>
                <w:noProof/>
                <w:webHidden/>
              </w:rPr>
              <w:fldChar w:fldCharType="end"/>
            </w:r>
          </w:hyperlink>
        </w:p>
        <w:p w14:paraId="63E34F86" w14:textId="77777777" w:rsidR="00AF469C" w:rsidRDefault="00AF469C">
          <w:pPr>
            <w:pStyle w:val="TOC2"/>
            <w:rPr>
              <w:rFonts w:eastAsiaTheme="minorEastAsia" w:cstheme="minorBidi"/>
              <w:noProof/>
              <w:sz w:val="22"/>
            </w:rPr>
          </w:pPr>
          <w:hyperlink w:anchor="_Toc95489677" w:history="1">
            <w:r w:rsidRPr="00406A10">
              <w:rPr>
                <w:rStyle w:val="Hyperlink"/>
                <w:noProof/>
              </w:rPr>
              <w:t>Azure Monitor</w:t>
            </w:r>
            <w:r>
              <w:rPr>
                <w:noProof/>
                <w:webHidden/>
              </w:rPr>
              <w:tab/>
            </w:r>
            <w:r>
              <w:rPr>
                <w:noProof/>
                <w:webHidden/>
              </w:rPr>
              <w:fldChar w:fldCharType="begin"/>
            </w:r>
            <w:r>
              <w:rPr>
                <w:noProof/>
                <w:webHidden/>
              </w:rPr>
              <w:instrText xml:space="preserve"> PAGEREF _Toc95489677 \h </w:instrText>
            </w:r>
            <w:r>
              <w:rPr>
                <w:noProof/>
                <w:webHidden/>
              </w:rPr>
            </w:r>
            <w:r>
              <w:rPr>
                <w:noProof/>
                <w:webHidden/>
              </w:rPr>
              <w:fldChar w:fldCharType="separate"/>
            </w:r>
            <w:r>
              <w:rPr>
                <w:noProof/>
                <w:webHidden/>
              </w:rPr>
              <w:t>66</w:t>
            </w:r>
            <w:r>
              <w:rPr>
                <w:noProof/>
                <w:webHidden/>
              </w:rPr>
              <w:fldChar w:fldCharType="end"/>
            </w:r>
          </w:hyperlink>
        </w:p>
        <w:p w14:paraId="226EC064" w14:textId="77777777" w:rsidR="00AF469C" w:rsidRDefault="00AF469C">
          <w:pPr>
            <w:pStyle w:val="TOC2"/>
            <w:rPr>
              <w:rFonts w:eastAsiaTheme="minorEastAsia" w:cstheme="minorBidi"/>
              <w:noProof/>
              <w:sz w:val="22"/>
            </w:rPr>
          </w:pPr>
          <w:hyperlink w:anchor="_Toc95489678" w:history="1">
            <w:r w:rsidRPr="00406A10">
              <w:rPr>
                <w:rStyle w:val="Hyperlink"/>
                <w:noProof/>
              </w:rPr>
              <w:t>MySQL audit logs</w:t>
            </w:r>
            <w:r>
              <w:rPr>
                <w:noProof/>
                <w:webHidden/>
              </w:rPr>
              <w:tab/>
            </w:r>
            <w:r>
              <w:rPr>
                <w:noProof/>
                <w:webHidden/>
              </w:rPr>
              <w:fldChar w:fldCharType="begin"/>
            </w:r>
            <w:r>
              <w:rPr>
                <w:noProof/>
                <w:webHidden/>
              </w:rPr>
              <w:instrText xml:space="preserve"> PAGEREF _Toc95489678 \h </w:instrText>
            </w:r>
            <w:r>
              <w:rPr>
                <w:noProof/>
                <w:webHidden/>
              </w:rPr>
            </w:r>
            <w:r>
              <w:rPr>
                <w:noProof/>
                <w:webHidden/>
              </w:rPr>
              <w:fldChar w:fldCharType="separate"/>
            </w:r>
            <w:r>
              <w:rPr>
                <w:noProof/>
                <w:webHidden/>
              </w:rPr>
              <w:t>68</w:t>
            </w:r>
            <w:r>
              <w:rPr>
                <w:noProof/>
                <w:webHidden/>
              </w:rPr>
              <w:fldChar w:fldCharType="end"/>
            </w:r>
          </w:hyperlink>
        </w:p>
        <w:p w14:paraId="0DD787B6" w14:textId="77777777" w:rsidR="00AF469C" w:rsidRDefault="00AF469C">
          <w:pPr>
            <w:pStyle w:val="TOC2"/>
            <w:rPr>
              <w:rFonts w:eastAsiaTheme="minorEastAsia" w:cstheme="minorBidi"/>
              <w:noProof/>
              <w:sz w:val="22"/>
            </w:rPr>
          </w:pPr>
          <w:hyperlink w:anchor="_Toc95489679" w:history="1">
            <w:r w:rsidRPr="00406A10">
              <w:rPr>
                <w:rStyle w:val="Hyperlink"/>
                <w:noProof/>
              </w:rPr>
              <w:t>Metrics resources</w:t>
            </w:r>
            <w:r>
              <w:rPr>
                <w:noProof/>
                <w:webHidden/>
              </w:rPr>
              <w:tab/>
            </w:r>
            <w:r>
              <w:rPr>
                <w:noProof/>
                <w:webHidden/>
              </w:rPr>
              <w:fldChar w:fldCharType="begin"/>
            </w:r>
            <w:r>
              <w:rPr>
                <w:noProof/>
                <w:webHidden/>
              </w:rPr>
              <w:instrText xml:space="preserve"> PAGEREF _Toc95489679 \h </w:instrText>
            </w:r>
            <w:r>
              <w:rPr>
                <w:noProof/>
                <w:webHidden/>
              </w:rPr>
            </w:r>
            <w:r>
              <w:rPr>
                <w:noProof/>
                <w:webHidden/>
              </w:rPr>
              <w:fldChar w:fldCharType="separate"/>
            </w:r>
            <w:r>
              <w:rPr>
                <w:noProof/>
                <w:webHidden/>
              </w:rPr>
              <w:t>70</w:t>
            </w:r>
            <w:r>
              <w:rPr>
                <w:noProof/>
                <w:webHidden/>
              </w:rPr>
              <w:fldChar w:fldCharType="end"/>
            </w:r>
          </w:hyperlink>
        </w:p>
        <w:p w14:paraId="207DFA41" w14:textId="77777777" w:rsidR="00AF469C" w:rsidRDefault="00AF469C">
          <w:pPr>
            <w:pStyle w:val="TOC2"/>
            <w:rPr>
              <w:rFonts w:eastAsiaTheme="minorEastAsia" w:cstheme="minorBidi"/>
              <w:noProof/>
              <w:sz w:val="22"/>
            </w:rPr>
          </w:pPr>
          <w:hyperlink w:anchor="_Toc95489680" w:history="1">
            <w:r w:rsidRPr="00406A10">
              <w:rPr>
                <w:rStyle w:val="Hyperlink"/>
                <w:noProof/>
              </w:rPr>
              <w:t>Sample - Azure Portal</w:t>
            </w:r>
            <w:r>
              <w:rPr>
                <w:noProof/>
                <w:webHidden/>
              </w:rPr>
              <w:tab/>
            </w:r>
            <w:r>
              <w:rPr>
                <w:noProof/>
                <w:webHidden/>
              </w:rPr>
              <w:fldChar w:fldCharType="begin"/>
            </w:r>
            <w:r>
              <w:rPr>
                <w:noProof/>
                <w:webHidden/>
              </w:rPr>
              <w:instrText xml:space="preserve"> PAGEREF _Toc95489680 \h </w:instrText>
            </w:r>
            <w:r>
              <w:rPr>
                <w:noProof/>
                <w:webHidden/>
              </w:rPr>
            </w:r>
            <w:r>
              <w:rPr>
                <w:noProof/>
                <w:webHidden/>
              </w:rPr>
              <w:fldChar w:fldCharType="separate"/>
            </w:r>
            <w:r>
              <w:rPr>
                <w:noProof/>
                <w:webHidden/>
              </w:rPr>
              <w:t>71</w:t>
            </w:r>
            <w:r>
              <w:rPr>
                <w:noProof/>
                <w:webHidden/>
              </w:rPr>
              <w:fldChar w:fldCharType="end"/>
            </w:r>
          </w:hyperlink>
        </w:p>
        <w:p w14:paraId="1BF65EBD" w14:textId="77777777" w:rsidR="00AF469C" w:rsidRDefault="00AF469C">
          <w:pPr>
            <w:pStyle w:val="TOC1"/>
            <w:rPr>
              <w:rFonts w:eastAsiaTheme="minorEastAsia" w:cstheme="minorBidi"/>
              <w:noProof/>
              <w:sz w:val="22"/>
            </w:rPr>
          </w:pPr>
          <w:hyperlink w:anchor="_Toc95489681" w:history="1">
            <w:r w:rsidRPr="00406A10">
              <w:rPr>
                <w:rStyle w:val="Hyperlink"/>
                <w:noProof/>
              </w:rPr>
              <w:t>Azure Service Health</w:t>
            </w:r>
            <w:r>
              <w:rPr>
                <w:noProof/>
                <w:webHidden/>
              </w:rPr>
              <w:tab/>
            </w:r>
            <w:r>
              <w:rPr>
                <w:noProof/>
                <w:webHidden/>
              </w:rPr>
              <w:fldChar w:fldCharType="begin"/>
            </w:r>
            <w:r>
              <w:rPr>
                <w:noProof/>
                <w:webHidden/>
              </w:rPr>
              <w:instrText xml:space="preserve"> PAGEREF _Toc95489681 \h </w:instrText>
            </w:r>
            <w:r>
              <w:rPr>
                <w:noProof/>
                <w:webHidden/>
              </w:rPr>
            </w:r>
            <w:r>
              <w:rPr>
                <w:noProof/>
                <w:webHidden/>
              </w:rPr>
              <w:fldChar w:fldCharType="separate"/>
            </w:r>
            <w:r>
              <w:rPr>
                <w:noProof/>
                <w:webHidden/>
              </w:rPr>
              <w:t>72</w:t>
            </w:r>
            <w:r>
              <w:rPr>
                <w:noProof/>
                <w:webHidden/>
              </w:rPr>
              <w:fldChar w:fldCharType="end"/>
            </w:r>
          </w:hyperlink>
        </w:p>
        <w:p w14:paraId="559D4B4E" w14:textId="77777777" w:rsidR="00AF469C" w:rsidRDefault="00AF469C">
          <w:pPr>
            <w:pStyle w:val="TOC2"/>
            <w:rPr>
              <w:rFonts w:eastAsiaTheme="minorEastAsia" w:cstheme="minorBidi"/>
              <w:noProof/>
              <w:sz w:val="22"/>
            </w:rPr>
          </w:pPr>
          <w:hyperlink w:anchor="_Toc95489682" w:history="1">
            <w:r w:rsidRPr="00406A10">
              <w:rPr>
                <w:rStyle w:val="Hyperlink"/>
                <w:noProof/>
              </w:rPr>
              <w:t>Concepts</w:t>
            </w:r>
            <w:r>
              <w:rPr>
                <w:noProof/>
                <w:webHidden/>
              </w:rPr>
              <w:tab/>
            </w:r>
            <w:r>
              <w:rPr>
                <w:noProof/>
                <w:webHidden/>
              </w:rPr>
              <w:fldChar w:fldCharType="begin"/>
            </w:r>
            <w:r>
              <w:rPr>
                <w:noProof/>
                <w:webHidden/>
              </w:rPr>
              <w:instrText xml:space="preserve"> PAGEREF _Toc95489682 \h </w:instrText>
            </w:r>
            <w:r>
              <w:rPr>
                <w:noProof/>
                <w:webHidden/>
              </w:rPr>
            </w:r>
            <w:r>
              <w:rPr>
                <w:noProof/>
                <w:webHidden/>
              </w:rPr>
              <w:fldChar w:fldCharType="separate"/>
            </w:r>
            <w:r>
              <w:rPr>
                <w:noProof/>
                <w:webHidden/>
              </w:rPr>
              <w:t>72</w:t>
            </w:r>
            <w:r>
              <w:rPr>
                <w:noProof/>
                <w:webHidden/>
              </w:rPr>
              <w:fldChar w:fldCharType="end"/>
            </w:r>
          </w:hyperlink>
        </w:p>
        <w:p w14:paraId="0E5ED697" w14:textId="77777777" w:rsidR="00AF469C" w:rsidRDefault="00AF469C">
          <w:pPr>
            <w:pStyle w:val="TOC2"/>
            <w:rPr>
              <w:rFonts w:eastAsiaTheme="minorEastAsia" w:cstheme="minorBidi"/>
              <w:noProof/>
              <w:sz w:val="22"/>
            </w:rPr>
          </w:pPr>
          <w:hyperlink w:anchor="_Toc95489683" w:history="1">
            <w:r w:rsidRPr="00406A10">
              <w:rPr>
                <w:rStyle w:val="Hyperlink"/>
                <w:noProof/>
              </w:rPr>
              <w:t>Webhooks</w:t>
            </w:r>
            <w:r>
              <w:rPr>
                <w:noProof/>
                <w:webHidden/>
              </w:rPr>
              <w:tab/>
            </w:r>
            <w:r>
              <w:rPr>
                <w:noProof/>
                <w:webHidden/>
              </w:rPr>
              <w:fldChar w:fldCharType="begin"/>
            </w:r>
            <w:r>
              <w:rPr>
                <w:noProof/>
                <w:webHidden/>
              </w:rPr>
              <w:instrText xml:space="preserve"> PAGEREF _Toc95489683 \h </w:instrText>
            </w:r>
            <w:r>
              <w:rPr>
                <w:noProof/>
                <w:webHidden/>
              </w:rPr>
            </w:r>
            <w:r>
              <w:rPr>
                <w:noProof/>
                <w:webHidden/>
              </w:rPr>
              <w:fldChar w:fldCharType="separate"/>
            </w:r>
            <w:r>
              <w:rPr>
                <w:noProof/>
                <w:webHidden/>
              </w:rPr>
              <w:t>73</w:t>
            </w:r>
            <w:r>
              <w:rPr>
                <w:noProof/>
                <w:webHidden/>
              </w:rPr>
              <w:fldChar w:fldCharType="end"/>
            </w:r>
          </w:hyperlink>
        </w:p>
        <w:p w14:paraId="675B1DDE" w14:textId="77777777" w:rsidR="00AF469C" w:rsidRDefault="00AF469C">
          <w:pPr>
            <w:pStyle w:val="TOC2"/>
            <w:rPr>
              <w:rFonts w:eastAsiaTheme="minorEastAsia" w:cstheme="minorBidi"/>
              <w:noProof/>
              <w:sz w:val="22"/>
            </w:rPr>
          </w:pPr>
          <w:hyperlink w:anchor="_Toc95489684" w:history="1">
            <w:r w:rsidRPr="00406A10">
              <w:rPr>
                <w:rStyle w:val="Hyperlink"/>
                <w:noProof/>
              </w:rPr>
              <w:t>Authentication</w:t>
            </w:r>
            <w:r>
              <w:rPr>
                <w:noProof/>
                <w:webHidden/>
              </w:rPr>
              <w:tab/>
            </w:r>
            <w:r>
              <w:rPr>
                <w:noProof/>
                <w:webHidden/>
              </w:rPr>
              <w:fldChar w:fldCharType="begin"/>
            </w:r>
            <w:r>
              <w:rPr>
                <w:noProof/>
                <w:webHidden/>
              </w:rPr>
              <w:instrText xml:space="preserve"> PAGEREF _Toc95489684 \h </w:instrText>
            </w:r>
            <w:r>
              <w:rPr>
                <w:noProof/>
                <w:webHidden/>
              </w:rPr>
            </w:r>
            <w:r>
              <w:rPr>
                <w:noProof/>
                <w:webHidden/>
              </w:rPr>
              <w:fldChar w:fldCharType="separate"/>
            </w:r>
            <w:r>
              <w:rPr>
                <w:noProof/>
                <w:webHidden/>
              </w:rPr>
              <w:t>73</w:t>
            </w:r>
            <w:r>
              <w:rPr>
                <w:noProof/>
                <w:webHidden/>
              </w:rPr>
              <w:fldChar w:fldCharType="end"/>
            </w:r>
          </w:hyperlink>
        </w:p>
        <w:p w14:paraId="2D95C4A3" w14:textId="77777777" w:rsidR="00AF469C" w:rsidRDefault="00AF469C">
          <w:pPr>
            <w:pStyle w:val="TOC2"/>
            <w:rPr>
              <w:rFonts w:eastAsiaTheme="minorEastAsia" w:cstheme="minorBidi"/>
              <w:noProof/>
              <w:sz w:val="22"/>
            </w:rPr>
          </w:pPr>
          <w:hyperlink w:anchor="_Toc95489685" w:history="1">
            <w:r w:rsidRPr="00406A10">
              <w:rPr>
                <w:rStyle w:val="Hyperlink"/>
                <w:noProof/>
              </w:rPr>
              <w:t>Threat protection</w:t>
            </w:r>
            <w:r>
              <w:rPr>
                <w:noProof/>
                <w:webHidden/>
              </w:rPr>
              <w:tab/>
            </w:r>
            <w:r>
              <w:rPr>
                <w:noProof/>
                <w:webHidden/>
              </w:rPr>
              <w:fldChar w:fldCharType="begin"/>
            </w:r>
            <w:r>
              <w:rPr>
                <w:noProof/>
                <w:webHidden/>
              </w:rPr>
              <w:instrText xml:space="preserve"> PAGEREF _Toc95489685 \h </w:instrText>
            </w:r>
            <w:r>
              <w:rPr>
                <w:noProof/>
                <w:webHidden/>
              </w:rPr>
            </w:r>
            <w:r>
              <w:rPr>
                <w:noProof/>
                <w:webHidden/>
              </w:rPr>
              <w:fldChar w:fldCharType="separate"/>
            </w:r>
            <w:r>
              <w:rPr>
                <w:noProof/>
                <w:webHidden/>
              </w:rPr>
              <w:t>73</w:t>
            </w:r>
            <w:r>
              <w:rPr>
                <w:noProof/>
                <w:webHidden/>
              </w:rPr>
              <w:fldChar w:fldCharType="end"/>
            </w:r>
          </w:hyperlink>
        </w:p>
        <w:p w14:paraId="65A565C6" w14:textId="77777777" w:rsidR="00AF469C" w:rsidRDefault="00AF469C">
          <w:pPr>
            <w:pStyle w:val="TOC2"/>
            <w:rPr>
              <w:rFonts w:eastAsiaTheme="minorEastAsia" w:cstheme="minorBidi"/>
              <w:noProof/>
              <w:sz w:val="22"/>
            </w:rPr>
          </w:pPr>
          <w:hyperlink w:anchor="_Toc95489686" w:history="1">
            <w:r w:rsidRPr="00406A10">
              <w:rPr>
                <w:rStyle w:val="Hyperlink"/>
                <w:noProof/>
              </w:rPr>
              <w:t>Encryption</w:t>
            </w:r>
            <w:r>
              <w:rPr>
                <w:noProof/>
                <w:webHidden/>
              </w:rPr>
              <w:tab/>
            </w:r>
            <w:r>
              <w:rPr>
                <w:noProof/>
                <w:webHidden/>
              </w:rPr>
              <w:fldChar w:fldCharType="begin"/>
            </w:r>
            <w:r>
              <w:rPr>
                <w:noProof/>
                <w:webHidden/>
              </w:rPr>
              <w:instrText xml:space="preserve"> PAGEREF _Toc95489686 \h </w:instrText>
            </w:r>
            <w:r>
              <w:rPr>
                <w:noProof/>
                <w:webHidden/>
              </w:rPr>
            </w:r>
            <w:r>
              <w:rPr>
                <w:noProof/>
                <w:webHidden/>
              </w:rPr>
              <w:fldChar w:fldCharType="separate"/>
            </w:r>
            <w:r>
              <w:rPr>
                <w:noProof/>
                <w:webHidden/>
              </w:rPr>
              <w:t>74</w:t>
            </w:r>
            <w:r>
              <w:rPr>
                <w:noProof/>
                <w:webHidden/>
              </w:rPr>
              <w:fldChar w:fldCharType="end"/>
            </w:r>
          </w:hyperlink>
        </w:p>
        <w:p w14:paraId="153E3E7D" w14:textId="77777777" w:rsidR="00AF469C" w:rsidRDefault="00AF469C">
          <w:pPr>
            <w:pStyle w:val="TOC2"/>
            <w:rPr>
              <w:rFonts w:eastAsiaTheme="minorEastAsia" w:cstheme="minorBidi"/>
              <w:noProof/>
              <w:sz w:val="22"/>
            </w:rPr>
          </w:pPr>
          <w:hyperlink w:anchor="_Toc95489687" w:history="1">
            <w:r w:rsidRPr="00406A10">
              <w:rPr>
                <w:rStyle w:val="Hyperlink"/>
                <w:noProof/>
              </w:rPr>
              <w:t>Firewall</w:t>
            </w:r>
            <w:r>
              <w:rPr>
                <w:noProof/>
                <w:webHidden/>
              </w:rPr>
              <w:tab/>
            </w:r>
            <w:r>
              <w:rPr>
                <w:noProof/>
                <w:webHidden/>
              </w:rPr>
              <w:fldChar w:fldCharType="begin"/>
            </w:r>
            <w:r>
              <w:rPr>
                <w:noProof/>
                <w:webHidden/>
              </w:rPr>
              <w:instrText xml:space="preserve"> PAGEREF _Toc95489687 \h </w:instrText>
            </w:r>
            <w:r>
              <w:rPr>
                <w:noProof/>
                <w:webHidden/>
              </w:rPr>
            </w:r>
            <w:r>
              <w:rPr>
                <w:noProof/>
                <w:webHidden/>
              </w:rPr>
              <w:fldChar w:fldCharType="separate"/>
            </w:r>
            <w:r>
              <w:rPr>
                <w:noProof/>
                <w:webHidden/>
              </w:rPr>
              <w:t>74</w:t>
            </w:r>
            <w:r>
              <w:rPr>
                <w:noProof/>
                <w:webHidden/>
              </w:rPr>
              <w:fldChar w:fldCharType="end"/>
            </w:r>
          </w:hyperlink>
        </w:p>
        <w:p w14:paraId="0FF007EC" w14:textId="77777777" w:rsidR="00AF469C" w:rsidRDefault="00AF469C">
          <w:pPr>
            <w:pStyle w:val="TOC2"/>
            <w:rPr>
              <w:rFonts w:eastAsiaTheme="minorEastAsia" w:cstheme="minorBidi"/>
              <w:noProof/>
              <w:sz w:val="22"/>
            </w:rPr>
          </w:pPr>
          <w:hyperlink w:anchor="_Toc95489688" w:history="1">
            <w:r w:rsidRPr="00406A10">
              <w:rPr>
                <w:rStyle w:val="Hyperlink"/>
                <w:noProof/>
              </w:rPr>
              <w:t>Microsoft Defender for Cloud</w:t>
            </w:r>
            <w:r>
              <w:rPr>
                <w:noProof/>
                <w:webHidden/>
              </w:rPr>
              <w:tab/>
            </w:r>
            <w:r>
              <w:rPr>
                <w:noProof/>
                <w:webHidden/>
              </w:rPr>
              <w:fldChar w:fldCharType="begin"/>
            </w:r>
            <w:r>
              <w:rPr>
                <w:noProof/>
                <w:webHidden/>
              </w:rPr>
              <w:instrText xml:space="preserve"> PAGEREF _Toc95489688 \h </w:instrText>
            </w:r>
            <w:r>
              <w:rPr>
                <w:noProof/>
                <w:webHidden/>
              </w:rPr>
            </w:r>
            <w:r>
              <w:rPr>
                <w:noProof/>
                <w:webHidden/>
              </w:rPr>
              <w:fldChar w:fldCharType="separate"/>
            </w:r>
            <w:r>
              <w:rPr>
                <w:noProof/>
                <w:webHidden/>
              </w:rPr>
              <w:t>75</w:t>
            </w:r>
            <w:r>
              <w:rPr>
                <w:noProof/>
                <w:webHidden/>
              </w:rPr>
              <w:fldChar w:fldCharType="end"/>
            </w:r>
          </w:hyperlink>
        </w:p>
        <w:p w14:paraId="066C994B" w14:textId="77777777" w:rsidR="00AF469C" w:rsidRDefault="00AF469C">
          <w:pPr>
            <w:pStyle w:val="TOC2"/>
            <w:rPr>
              <w:rFonts w:eastAsiaTheme="minorEastAsia" w:cstheme="minorBidi"/>
              <w:noProof/>
              <w:sz w:val="22"/>
            </w:rPr>
          </w:pPr>
          <w:hyperlink w:anchor="_Toc95489689" w:history="1">
            <w:r w:rsidRPr="00406A10">
              <w:rPr>
                <w:rStyle w:val="Hyperlink"/>
                <w:noProof/>
              </w:rPr>
              <w:t>Microsoft Sentinel</w:t>
            </w:r>
            <w:r>
              <w:rPr>
                <w:noProof/>
                <w:webHidden/>
              </w:rPr>
              <w:tab/>
            </w:r>
            <w:r>
              <w:rPr>
                <w:noProof/>
                <w:webHidden/>
              </w:rPr>
              <w:fldChar w:fldCharType="begin"/>
            </w:r>
            <w:r>
              <w:rPr>
                <w:noProof/>
                <w:webHidden/>
              </w:rPr>
              <w:instrText xml:space="preserve"> PAGEREF _Toc95489689 \h </w:instrText>
            </w:r>
            <w:r>
              <w:rPr>
                <w:noProof/>
                <w:webHidden/>
              </w:rPr>
            </w:r>
            <w:r>
              <w:rPr>
                <w:noProof/>
                <w:webHidden/>
              </w:rPr>
              <w:fldChar w:fldCharType="separate"/>
            </w:r>
            <w:r>
              <w:rPr>
                <w:noProof/>
                <w:webHidden/>
              </w:rPr>
              <w:t>75</w:t>
            </w:r>
            <w:r>
              <w:rPr>
                <w:noProof/>
                <w:webHidden/>
              </w:rPr>
              <w:fldChar w:fldCharType="end"/>
            </w:r>
          </w:hyperlink>
        </w:p>
        <w:p w14:paraId="0F417A56" w14:textId="77777777" w:rsidR="00AF469C" w:rsidRDefault="00AF469C">
          <w:pPr>
            <w:pStyle w:val="TOC2"/>
            <w:rPr>
              <w:rFonts w:eastAsiaTheme="minorEastAsia" w:cstheme="minorBidi"/>
              <w:noProof/>
              <w:sz w:val="22"/>
            </w:rPr>
          </w:pPr>
          <w:hyperlink w:anchor="_Toc95489690" w:history="1">
            <w:r w:rsidRPr="00406A10">
              <w:rPr>
                <w:rStyle w:val="Hyperlink"/>
                <w:noProof/>
              </w:rPr>
              <w:t>Security checklist</w:t>
            </w:r>
            <w:r>
              <w:rPr>
                <w:noProof/>
                <w:webHidden/>
              </w:rPr>
              <w:tab/>
            </w:r>
            <w:r>
              <w:rPr>
                <w:noProof/>
                <w:webHidden/>
              </w:rPr>
              <w:fldChar w:fldCharType="begin"/>
            </w:r>
            <w:r>
              <w:rPr>
                <w:noProof/>
                <w:webHidden/>
              </w:rPr>
              <w:instrText xml:space="preserve"> PAGEREF _Toc95489690 \h </w:instrText>
            </w:r>
            <w:r>
              <w:rPr>
                <w:noProof/>
                <w:webHidden/>
              </w:rPr>
            </w:r>
            <w:r>
              <w:rPr>
                <w:noProof/>
                <w:webHidden/>
              </w:rPr>
              <w:fldChar w:fldCharType="separate"/>
            </w:r>
            <w:r>
              <w:rPr>
                <w:noProof/>
                <w:webHidden/>
              </w:rPr>
              <w:t>75</w:t>
            </w:r>
            <w:r>
              <w:rPr>
                <w:noProof/>
                <w:webHidden/>
              </w:rPr>
              <w:fldChar w:fldCharType="end"/>
            </w:r>
          </w:hyperlink>
        </w:p>
        <w:p w14:paraId="5DFEEF89" w14:textId="77777777" w:rsidR="00AF469C" w:rsidRDefault="00AF469C">
          <w:pPr>
            <w:pStyle w:val="TOC1"/>
            <w:rPr>
              <w:rFonts w:eastAsiaTheme="minorEastAsia" w:cstheme="minorBidi"/>
              <w:noProof/>
              <w:sz w:val="22"/>
            </w:rPr>
          </w:pPr>
          <w:hyperlink w:anchor="_Toc95489691" w:history="1">
            <w:r w:rsidRPr="00406A10">
              <w:rPr>
                <w:rStyle w:val="Hyperlink"/>
                <w:noProof/>
              </w:rPr>
              <w:t>Networking and connectivity options</w:t>
            </w:r>
            <w:r>
              <w:rPr>
                <w:noProof/>
                <w:webHidden/>
              </w:rPr>
              <w:tab/>
            </w:r>
            <w:r>
              <w:rPr>
                <w:noProof/>
                <w:webHidden/>
              </w:rPr>
              <w:fldChar w:fldCharType="begin"/>
            </w:r>
            <w:r>
              <w:rPr>
                <w:noProof/>
                <w:webHidden/>
              </w:rPr>
              <w:instrText xml:space="preserve"> PAGEREF _Toc95489691 \h </w:instrText>
            </w:r>
            <w:r>
              <w:rPr>
                <w:noProof/>
                <w:webHidden/>
              </w:rPr>
            </w:r>
            <w:r>
              <w:rPr>
                <w:noProof/>
                <w:webHidden/>
              </w:rPr>
              <w:fldChar w:fldCharType="separate"/>
            </w:r>
            <w:r>
              <w:rPr>
                <w:noProof/>
                <w:webHidden/>
              </w:rPr>
              <w:t>75</w:t>
            </w:r>
            <w:r>
              <w:rPr>
                <w:noProof/>
                <w:webHidden/>
              </w:rPr>
              <w:fldChar w:fldCharType="end"/>
            </w:r>
          </w:hyperlink>
        </w:p>
        <w:p w14:paraId="183840C0" w14:textId="77777777" w:rsidR="00AF469C" w:rsidRDefault="00AF469C">
          <w:pPr>
            <w:pStyle w:val="TOC2"/>
            <w:rPr>
              <w:rFonts w:eastAsiaTheme="minorEastAsia" w:cstheme="minorBidi"/>
              <w:noProof/>
              <w:sz w:val="22"/>
            </w:rPr>
          </w:pPr>
          <w:hyperlink w:anchor="_Toc95489692" w:history="1">
            <w:r w:rsidRPr="00406A10">
              <w:rPr>
                <w:rStyle w:val="Hyperlink"/>
                <w:noProof/>
              </w:rPr>
              <w:t>Public vs. Private Access</w:t>
            </w:r>
            <w:r>
              <w:rPr>
                <w:noProof/>
                <w:webHidden/>
              </w:rPr>
              <w:tab/>
            </w:r>
            <w:r>
              <w:rPr>
                <w:noProof/>
                <w:webHidden/>
              </w:rPr>
              <w:fldChar w:fldCharType="begin"/>
            </w:r>
            <w:r>
              <w:rPr>
                <w:noProof/>
                <w:webHidden/>
              </w:rPr>
              <w:instrText xml:space="preserve"> PAGEREF _Toc95489692 \h </w:instrText>
            </w:r>
            <w:r>
              <w:rPr>
                <w:noProof/>
                <w:webHidden/>
              </w:rPr>
            </w:r>
            <w:r>
              <w:rPr>
                <w:noProof/>
                <w:webHidden/>
              </w:rPr>
              <w:fldChar w:fldCharType="separate"/>
            </w:r>
            <w:r>
              <w:rPr>
                <w:noProof/>
                <w:webHidden/>
              </w:rPr>
              <w:t>75</w:t>
            </w:r>
            <w:r>
              <w:rPr>
                <w:noProof/>
                <w:webHidden/>
              </w:rPr>
              <w:fldChar w:fldCharType="end"/>
            </w:r>
          </w:hyperlink>
        </w:p>
        <w:p w14:paraId="4118C165" w14:textId="77777777" w:rsidR="00AF469C" w:rsidRDefault="00AF469C">
          <w:pPr>
            <w:pStyle w:val="TOC2"/>
            <w:rPr>
              <w:rFonts w:eastAsiaTheme="minorEastAsia" w:cstheme="minorBidi"/>
              <w:noProof/>
              <w:sz w:val="22"/>
            </w:rPr>
          </w:pPr>
          <w:hyperlink w:anchor="_Toc95489693" w:history="1">
            <w:r w:rsidRPr="00406A10">
              <w:rPr>
                <w:rStyle w:val="Hyperlink"/>
                <w:noProof/>
              </w:rPr>
              <w:t>Private Link</w:t>
            </w:r>
            <w:r>
              <w:rPr>
                <w:noProof/>
                <w:webHidden/>
              </w:rPr>
              <w:tab/>
            </w:r>
            <w:r>
              <w:rPr>
                <w:noProof/>
                <w:webHidden/>
              </w:rPr>
              <w:fldChar w:fldCharType="begin"/>
            </w:r>
            <w:r>
              <w:rPr>
                <w:noProof/>
                <w:webHidden/>
              </w:rPr>
              <w:instrText xml:space="preserve"> PAGEREF _Toc95489693 \h </w:instrText>
            </w:r>
            <w:r>
              <w:rPr>
                <w:noProof/>
                <w:webHidden/>
              </w:rPr>
            </w:r>
            <w:r>
              <w:rPr>
                <w:noProof/>
                <w:webHidden/>
              </w:rPr>
              <w:fldChar w:fldCharType="separate"/>
            </w:r>
            <w:r>
              <w:rPr>
                <w:noProof/>
                <w:webHidden/>
              </w:rPr>
              <w:t>75</w:t>
            </w:r>
            <w:r>
              <w:rPr>
                <w:noProof/>
                <w:webHidden/>
              </w:rPr>
              <w:fldChar w:fldCharType="end"/>
            </w:r>
          </w:hyperlink>
        </w:p>
        <w:p w14:paraId="6DC009A5" w14:textId="77777777" w:rsidR="00AF469C" w:rsidRDefault="00AF469C">
          <w:pPr>
            <w:pStyle w:val="TOC2"/>
            <w:rPr>
              <w:rFonts w:eastAsiaTheme="minorEastAsia" w:cstheme="minorBidi"/>
              <w:noProof/>
              <w:sz w:val="22"/>
            </w:rPr>
          </w:pPr>
          <w:hyperlink w:anchor="_Toc95489694" w:history="1">
            <w:r w:rsidRPr="00406A10">
              <w:rPr>
                <w:rStyle w:val="Hyperlink"/>
                <w:noProof/>
              </w:rPr>
              <w:t>Networking Best Practices for Flexible Server</w:t>
            </w:r>
            <w:r>
              <w:rPr>
                <w:noProof/>
                <w:webHidden/>
              </w:rPr>
              <w:tab/>
            </w:r>
            <w:r>
              <w:rPr>
                <w:noProof/>
                <w:webHidden/>
              </w:rPr>
              <w:fldChar w:fldCharType="begin"/>
            </w:r>
            <w:r>
              <w:rPr>
                <w:noProof/>
                <w:webHidden/>
              </w:rPr>
              <w:instrText xml:space="preserve"> PAGEREF _Toc95489694 \h </w:instrText>
            </w:r>
            <w:r>
              <w:rPr>
                <w:noProof/>
                <w:webHidden/>
              </w:rPr>
            </w:r>
            <w:r>
              <w:rPr>
                <w:noProof/>
                <w:webHidden/>
              </w:rPr>
              <w:fldChar w:fldCharType="separate"/>
            </w:r>
            <w:r>
              <w:rPr>
                <w:noProof/>
                <w:webHidden/>
              </w:rPr>
              <w:t>79</w:t>
            </w:r>
            <w:r>
              <w:rPr>
                <w:noProof/>
                <w:webHidden/>
              </w:rPr>
              <w:fldChar w:fldCharType="end"/>
            </w:r>
          </w:hyperlink>
        </w:p>
        <w:p w14:paraId="7B3EE37E" w14:textId="77777777" w:rsidR="00AF469C" w:rsidRDefault="00AF469C">
          <w:pPr>
            <w:pStyle w:val="TOC1"/>
            <w:rPr>
              <w:rFonts w:eastAsiaTheme="minorEastAsia" w:cstheme="minorBidi"/>
              <w:noProof/>
              <w:sz w:val="22"/>
            </w:rPr>
          </w:pPr>
          <w:hyperlink w:anchor="_Toc95489695" w:history="1">
            <w:r w:rsidRPr="00406A10">
              <w:rPr>
                <w:rStyle w:val="Hyperlink"/>
                <w:noProof/>
              </w:rPr>
              <w:t>Testing</w:t>
            </w:r>
            <w:r>
              <w:rPr>
                <w:noProof/>
                <w:webHidden/>
              </w:rPr>
              <w:tab/>
            </w:r>
            <w:r>
              <w:rPr>
                <w:noProof/>
                <w:webHidden/>
              </w:rPr>
              <w:fldChar w:fldCharType="begin"/>
            </w:r>
            <w:r>
              <w:rPr>
                <w:noProof/>
                <w:webHidden/>
              </w:rPr>
              <w:instrText xml:space="preserve"> PAGEREF _Toc95489695 \h </w:instrText>
            </w:r>
            <w:r>
              <w:rPr>
                <w:noProof/>
                <w:webHidden/>
              </w:rPr>
            </w:r>
            <w:r>
              <w:rPr>
                <w:noProof/>
                <w:webHidden/>
              </w:rPr>
              <w:fldChar w:fldCharType="separate"/>
            </w:r>
            <w:r>
              <w:rPr>
                <w:noProof/>
                <w:webHidden/>
              </w:rPr>
              <w:t>80</w:t>
            </w:r>
            <w:r>
              <w:rPr>
                <w:noProof/>
                <w:webHidden/>
              </w:rPr>
              <w:fldChar w:fldCharType="end"/>
            </w:r>
          </w:hyperlink>
        </w:p>
        <w:p w14:paraId="36AA4FFC" w14:textId="77777777" w:rsidR="00AF469C" w:rsidRDefault="00AF469C">
          <w:pPr>
            <w:pStyle w:val="TOC2"/>
            <w:rPr>
              <w:rFonts w:eastAsiaTheme="minorEastAsia" w:cstheme="minorBidi"/>
              <w:noProof/>
              <w:sz w:val="22"/>
            </w:rPr>
          </w:pPr>
          <w:hyperlink w:anchor="_Toc95489696" w:history="1">
            <w:r w:rsidRPr="00406A10">
              <w:rPr>
                <w:rStyle w:val="Hyperlink"/>
                <w:noProof/>
              </w:rPr>
              <w:t>Approaches</w:t>
            </w:r>
            <w:r>
              <w:rPr>
                <w:noProof/>
                <w:webHidden/>
              </w:rPr>
              <w:tab/>
            </w:r>
            <w:r>
              <w:rPr>
                <w:noProof/>
                <w:webHidden/>
              </w:rPr>
              <w:fldChar w:fldCharType="begin"/>
            </w:r>
            <w:r>
              <w:rPr>
                <w:noProof/>
                <w:webHidden/>
              </w:rPr>
              <w:instrText xml:space="preserve"> PAGEREF _Toc95489696 \h </w:instrText>
            </w:r>
            <w:r>
              <w:rPr>
                <w:noProof/>
                <w:webHidden/>
              </w:rPr>
            </w:r>
            <w:r>
              <w:rPr>
                <w:noProof/>
                <w:webHidden/>
              </w:rPr>
              <w:fldChar w:fldCharType="separate"/>
            </w:r>
            <w:r>
              <w:rPr>
                <w:noProof/>
                <w:webHidden/>
              </w:rPr>
              <w:t>80</w:t>
            </w:r>
            <w:r>
              <w:rPr>
                <w:noProof/>
                <w:webHidden/>
              </w:rPr>
              <w:fldChar w:fldCharType="end"/>
            </w:r>
          </w:hyperlink>
        </w:p>
        <w:p w14:paraId="3ECB5016" w14:textId="77777777" w:rsidR="00AF469C" w:rsidRDefault="00AF469C">
          <w:pPr>
            <w:pStyle w:val="TOC2"/>
            <w:rPr>
              <w:rFonts w:eastAsiaTheme="minorEastAsia" w:cstheme="minorBidi"/>
              <w:noProof/>
              <w:sz w:val="22"/>
            </w:rPr>
          </w:pPr>
          <w:hyperlink w:anchor="_Toc95489697" w:history="1">
            <w:r w:rsidRPr="00406A10">
              <w:rPr>
                <w:rStyle w:val="Hyperlink"/>
                <w:noProof/>
              </w:rPr>
              <w:t>Tools</w:t>
            </w:r>
            <w:r>
              <w:rPr>
                <w:noProof/>
                <w:webHidden/>
              </w:rPr>
              <w:tab/>
            </w:r>
            <w:r>
              <w:rPr>
                <w:noProof/>
                <w:webHidden/>
              </w:rPr>
              <w:fldChar w:fldCharType="begin"/>
            </w:r>
            <w:r>
              <w:rPr>
                <w:noProof/>
                <w:webHidden/>
              </w:rPr>
              <w:instrText xml:space="preserve"> PAGEREF _Toc95489697 \h </w:instrText>
            </w:r>
            <w:r>
              <w:rPr>
                <w:noProof/>
                <w:webHidden/>
              </w:rPr>
            </w:r>
            <w:r>
              <w:rPr>
                <w:noProof/>
                <w:webHidden/>
              </w:rPr>
              <w:fldChar w:fldCharType="separate"/>
            </w:r>
            <w:r>
              <w:rPr>
                <w:noProof/>
                <w:webHidden/>
              </w:rPr>
              <w:t>80</w:t>
            </w:r>
            <w:r>
              <w:rPr>
                <w:noProof/>
                <w:webHidden/>
              </w:rPr>
              <w:fldChar w:fldCharType="end"/>
            </w:r>
          </w:hyperlink>
        </w:p>
        <w:p w14:paraId="18CC3828" w14:textId="77777777" w:rsidR="00AF469C" w:rsidRDefault="00AF469C">
          <w:pPr>
            <w:pStyle w:val="TOC1"/>
            <w:rPr>
              <w:rFonts w:eastAsiaTheme="minorEastAsia" w:cstheme="minorBidi"/>
              <w:noProof/>
              <w:sz w:val="22"/>
            </w:rPr>
          </w:pPr>
          <w:hyperlink w:anchor="_Toc95489698" w:history="1">
            <w:r w:rsidRPr="00406A10">
              <w:rPr>
                <w:rStyle w:val="Hyperlink"/>
                <w:noProof/>
              </w:rPr>
              <w:t>Optimization</w:t>
            </w:r>
            <w:r>
              <w:rPr>
                <w:noProof/>
                <w:webHidden/>
              </w:rPr>
              <w:tab/>
            </w:r>
            <w:r>
              <w:rPr>
                <w:noProof/>
                <w:webHidden/>
              </w:rPr>
              <w:fldChar w:fldCharType="begin"/>
            </w:r>
            <w:r>
              <w:rPr>
                <w:noProof/>
                <w:webHidden/>
              </w:rPr>
              <w:instrText xml:space="preserve"> PAGEREF _Toc95489698 \h </w:instrText>
            </w:r>
            <w:r>
              <w:rPr>
                <w:noProof/>
                <w:webHidden/>
              </w:rPr>
            </w:r>
            <w:r>
              <w:rPr>
                <w:noProof/>
                <w:webHidden/>
              </w:rPr>
              <w:fldChar w:fldCharType="separate"/>
            </w:r>
            <w:r>
              <w:rPr>
                <w:noProof/>
                <w:webHidden/>
              </w:rPr>
              <w:t>83</w:t>
            </w:r>
            <w:r>
              <w:rPr>
                <w:noProof/>
                <w:webHidden/>
              </w:rPr>
              <w:fldChar w:fldCharType="end"/>
            </w:r>
          </w:hyperlink>
        </w:p>
        <w:p w14:paraId="6D931A0A" w14:textId="77777777" w:rsidR="00AF469C" w:rsidRDefault="00AF469C">
          <w:pPr>
            <w:pStyle w:val="TOC2"/>
            <w:rPr>
              <w:rFonts w:eastAsiaTheme="minorEastAsia" w:cstheme="minorBidi"/>
              <w:noProof/>
              <w:sz w:val="22"/>
            </w:rPr>
          </w:pPr>
          <w:hyperlink w:anchor="_Toc95489699" w:history="1">
            <w:r w:rsidRPr="00406A10">
              <w:rPr>
                <w:rStyle w:val="Hyperlink"/>
                <w:noProof/>
              </w:rPr>
              <w:t>Monitoring hardware and query performance</w:t>
            </w:r>
            <w:r>
              <w:rPr>
                <w:noProof/>
                <w:webHidden/>
              </w:rPr>
              <w:tab/>
            </w:r>
            <w:r>
              <w:rPr>
                <w:noProof/>
                <w:webHidden/>
              </w:rPr>
              <w:fldChar w:fldCharType="begin"/>
            </w:r>
            <w:r>
              <w:rPr>
                <w:noProof/>
                <w:webHidden/>
              </w:rPr>
              <w:instrText xml:space="preserve"> PAGEREF _Toc95489699 \h </w:instrText>
            </w:r>
            <w:r>
              <w:rPr>
                <w:noProof/>
                <w:webHidden/>
              </w:rPr>
            </w:r>
            <w:r>
              <w:rPr>
                <w:noProof/>
                <w:webHidden/>
              </w:rPr>
              <w:fldChar w:fldCharType="separate"/>
            </w:r>
            <w:r>
              <w:rPr>
                <w:noProof/>
                <w:webHidden/>
              </w:rPr>
              <w:t>83</w:t>
            </w:r>
            <w:r>
              <w:rPr>
                <w:noProof/>
                <w:webHidden/>
              </w:rPr>
              <w:fldChar w:fldCharType="end"/>
            </w:r>
          </w:hyperlink>
        </w:p>
        <w:p w14:paraId="3F5AE4B9" w14:textId="77777777" w:rsidR="00AF469C" w:rsidRDefault="00AF469C">
          <w:pPr>
            <w:pStyle w:val="TOC2"/>
            <w:rPr>
              <w:rFonts w:eastAsiaTheme="minorEastAsia" w:cstheme="minorBidi"/>
              <w:noProof/>
              <w:sz w:val="22"/>
            </w:rPr>
          </w:pPr>
          <w:hyperlink w:anchor="_Toc95489700" w:history="1">
            <w:r w:rsidRPr="00406A10">
              <w:rPr>
                <w:rStyle w:val="Hyperlink"/>
                <w:noProof/>
              </w:rPr>
              <w:t>Query Performance Insight</w:t>
            </w:r>
            <w:r>
              <w:rPr>
                <w:noProof/>
                <w:webHidden/>
              </w:rPr>
              <w:tab/>
            </w:r>
            <w:r>
              <w:rPr>
                <w:noProof/>
                <w:webHidden/>
              </w:rPr>
              <w:fldChar w:fldCharType="begin"/>
            </w:r>
            <w:r>
              <w:rPr>
                <w:noProof/>
                <w:webHidden/>
              </w:rPr>
              <w:instrText xml:space="preserve"> PAGEREF _Toc95489700 \h </w:instrText>
            </w:r>
            <w:r>
              <w:rPr>
                <w:noProof/>
                <w:webHidden/>
              </w:rPr>
            </w:r>
            <w:r>
              <w:rPr>
                <w:noProof/>
                <w:webHidden/>
              </w:rPr>
              <w:fldChar w:fldCharType="separate"/>
            </w:r>
            <w:r>
              <w:rPr>
                <w:noProof/>
                <w:webHidden/>
              </w:rPr>
              <w:t>83</w:t>
            </w:r>
            <w:r>
              <w:rPr>
                <w:noProof/>
                <w:webHidden/>
              </w:rPr>
              <w:fldChar w:fldCharType="end"/>
            </w:r>
          </w:hyperlink>
        </w:p>
        <w:p w14:paraId="1D05670C" w14:textId="77777777" w:rsidR="00AF469C" w:rsidRDefault="00AF469C">
          <w:pPr>
            <w:pStyle w:val="TOC2"/>
            <w:rPr>
              <w:rFonts w:eastAsiaTheme="minorEastAsia" w:cstheme="minorBidi"/>
              <w:noProof/>
              <w:sz w:val="22"/>
            </w:rPr>
          </w:pPr>
          <w:hyperlink w:anchor="_Toc95489701" w:history="1">
            <w:r w:rsidRPr="00406A10">
              <w:rPr>
                <w:rStyle w:val="Hyperlink"/>
                <w:noProof/>
              </w:rPr>
              <w:t>Upgrading the tier</w:t>
            </w:r>
            <w:r>
              <w:rPr>
                <w:noProof/>
                <w:webHidden/>
              </w:rPr>
              <w:tab/>
            </w:r>
            <w:r>
              <w:rPr>
                <w:noProof/>
                <w:webHidden/>
              </w:rPr>
              <w:fldChar w:fldCharType="begin"/>
            </w:r>
            <w:r>
              <w:rPr>
                <w:noProof/>
                <w:webHidden/>
              </w:rPr>
              <w:instrText xml:space="preserve"> PAGEREF _Toc95489701 \h </w:instrText>
            </w:r>
            <w:r>
              <w:rPr>
                <w:noProof/>
                <w:webHidden/>
              </w:rPr>
            </w:r>
            <w:r>
              <w:rPr>
                <w:noProof/>
                <w:webHidden/>
              </w:rPr>
              <w:fldChar w:fldCharType="separate"/>
            </w:r>
            <w:r>
              <w:rPr>
                <w:noProof/>
                <w:webHidden/>
              </w:rPr>
              <w:t>84</w:t>
            </w:r>
            <w:r>
              <w:rPr>
                <w:noProof/>
                <w:webHidden/>
              </w:rPr>
              <w:fldChar w:fldCharType="end"/>
            </w:r>
          </w:hyperlink>
        </w:p>
        <w:p w14:paraId="734F0907" w14:textId="77777777" w:rsidR="00AF469C" w:rsidRDefault="00AF469C">
          <w:pPr>
            <w:pStyle w:val="TOC2"/>
            <w:rPr>
              <w:rFonts w:eastAsiaTheme="minorEastAsia" w:cstheme="minorBidi"/>
              <w:noProof/>
              <w:sz w:val="22"/>
            </w:rPr>
          </w:pPr>
          <w:hyperlink w:anchor="_Toc95489702" w:history="1">
            <w:r w:rsidRPr="00406A10">
              <w:rPr>
                <w:rStyle w:val="Hyperlink"/>
                <w:noProof/>
              </w:rPr>
              <w:t>Scaling the server</w:t>
            </w:r>
            <w:r>
              <w:rPr>
                <w:noProof/>
                <w:webHidden/>
              </w:rPr>
              <w:tab/>
            </w:r>
            <w:r>
              <w:rPr>
                <w:noProof/>
                <w:webHidden/>
              </w:rPr>
              <w:fldChar w:fldCharType="begin"/>
            </w:r>
            <w:r>
              <w:rPr>
                <w:noProof/>
                <w:webHidden/>
              </w:rPr>
              <w:instrText xml:space="preserve"> PAGEREF _Toc95489702 \h </w:instrText>
            </w:r>
            <w:r>
              <w:rPr>
                <w:noProof/>
                <w:webHidden/>
              </w:rPr>
            </w:r>
            <w:r>
              <w:rPr>
                <w:noProof/>
                <w:webHidden/>
              </w:rPr>
              <w:fldChar w:fldCharType="separate"/>
            </w:r>
            <w:r>
              <w:rPr>
                <w:noProof/>
                <w:webHidden/>
              </w:rPr>
              <w:t>84</w:t>
            </w:r>
            <w:r>
              <w:rPr>
                <w:noProof/>
                <w:webHidden/>
              </w:rPr>
              <w:fldChar w:fldCharType="end"/>
            </w:r>
          </w:hyperlink>
        </w:p>
        <w:p w14:paraId="3A1A514C" w14:textId="77777777" w:rsidR="00AF469C" w:rsidRDefault="00AF469C">
          <w:pPr>
            <w:pStyle w:val="TOC2"/>
            <w:rPr>
              <w:rFonts w:eastAsiaTheme="minorEastAsia" w:cstheme="minorBidi"/>
              <w:noProof/>
              <w:sz w:val="22"/>
            </w:rPr>
          </w:pPr>
          <w:hyperlink w:anchor="_Toc95489703" w:history="1">
            <w:r w:rsidRPr="00406A10">
              <w:rPr>
                <w:rStyle w:val="Hyperlink"/>
                <w:noProof/>
              </w:rPr>
              <w:t>Moving regions</w:t>
            </w:r>
            <w:r>
              <w:rPr>
                <w:noProof/>
                <w:webHidden/>
              </w:rPr>
              <w:tab/>
            </w:r>
            <w:r>
              <w:rPr>
                <w:noProof/>
                <w:webHidden/>
              </w:rPr>
              <w:fldChar w:fldCharType="begin"/>
            </w:r>
            <w:r>
              <w:rPr>
                <w:noProof/>
                <w:webHidden/>
              </w:rPr>
              <w:instrText xml:space="preserve"> PAGEREF _Toc95489703 \h </w:instrText>
            </w:r>
            <w:r>
              <w:rPr>
                <w:noProof/>
                <w:webHidden/>
              </w:rPr>
            </w:r>
            <w:r>
              <w:rPr>
                <w:noProof/>
                <w:webHidden/>
              </w:rPr>
              <w:fldChar w:fldCharType="separate"/>
            </w:r>
            <w:r>
              <w:rPr>
                <w:noProof/>
                <w:webHidden/>
              </w:rPr>
              <w:t>84</w:t>
            </w:r>
            <w:r>
              <w:rPr>
                <w:noProof/>
                <w:webHidden/>
              </w:rPr>
              <w:fldChar w:fldCharType="end"/>
            </w:r>
          </w:hyperlink>
        </w:p>
        <w:p w14:paraId="1EAD9EE9" w14:textId="77777777" w:rsidR="00AF469C" w:rsidRDefault="00AF469C">
          <w:pPr>
            <w:pStyle w:val="TOC2"/>
            <w:rPr>
              <w:rFonts w:eastAsiaTheme="minorEastAsia" w:cstheme="minorBidi"/>
              <w:noProof/>
              <w:sz w:val="22"/>
            </w:rPr>
          </w:pPr>
          <w:hyperlink w:anchor="_Toc95489704" w:history="1">
            <w:r w:rsidRPr="00406A10">
              <w:rPr>
                <w:rStyle w:val="Hyperlink"/>
                <w:noProof/>
              </w:rPr>
              <w:t>Optimization checklist</w:t>
            </w:r>
            <w:r>
              <w:rPr>
                <w:noProof/>
                <w:webHidden/>
              </w:rPr>
              <w:tab/>
            </w:r>
            <w:r>
              <w:rPr>
                <w:noProof/>
                <w:webHidden/>
              </w:rPr>
              <w:fldChar w:fldCharType="begin"/>
            </w:r>
            <w:r>
              <w:rPr>
                <w:noProof/>
                <w:webHidden/>
              </w:rPr>
              <w:instrText xml:space="preserve"> PAGEREF _Toc95489704 \h </w:instrText>
            </w:r>
            <w:r>
              <w:rPr>
                <w:noProof/>
                <w:webHidden/>
              </w:rPr>
            </w:r>
            <w:r>
              <w:rPr>
                <w:noProof/>
                <w:webHidden/>
              </w:rPr>
              <w:fldChar w:fldCharType="separate"/>
            </w:r>
            <w:r>
              <w:rPr>
                <w:noProof/>
                <w:webHidden/>
              </w:rPr>
              <w:t>84</w:t>
            </w:r>
            <w:r>
              <w:rPr>
                <w:noProof/>
                <w:webHidden/>
              </w:rPr>
              <w:fldChar w:fldCharType="end"/>
            </w:r>
          </w:hyperlink>
        </w:p>
        <w:p w14:paraId="05B6235F" w14:textId="77777777" w:rsidR="00AF469C" w:rsidRDefault="00AF469C">
          <w:pPr>
            <w:pStyle w:val="TOC2"/>
            <w:rPr>
              <w:rFonts w:eastAsiaTheme="minorEastAsia" w:cstheme="minorBidi"/>
              <w:noProof/>
              <w:sz w:val="22"/>
            </w:rPr>
          </w:pPr>
          <w:hyperlink w:anchor="_Toc95489705" w:history="1">
            <w:r w:rsidRPr="00406A10">
              <w:rPr>
                <w:rStyle w:val="Hyperlink"/>
                <w:noProof/>
              </w:rPr>
              <w:t>Server parameters</w:t>
            </w:r>
            <w:r>
              <w:rPr>
                <w:noProof/>
                <w:webHidden/>
              </w:rPr>
              <w:tab/>
            </w:r>
            <w:r>
              <w:rPr>
                <w:noProof/>
                <w:webHidden/>
              </w:rPr>
              <w:fldChar w:fldCharType="begin"/>
            </w:r>
            <w:r>
              <w:rPr>
                <w:noProof/>
                <w:webHidden/>
              </w:rPr>
              <w:instrText xml:space="preserve"> PAGEREF _Toc95489705 \h </w:instrText>
            </w:r>
            <w:r>
              <w:rPr>
                <w:noProof/>
                <w:webHidden/>
              </w:rPr>
            </w:r>
            <w:r>
              <w:rPr>
                <w:noProof/>
                <w:webHidden/>
              </w:rPr>
              <w:fldChar w:fldCharType="separate"/>
            </w:r>
            <w:r>
              <w:rPr>
                <w:noProof/>
                <w:webHidden/>
              </w:rPr>
              <w:t>84</w:t>
            </w:r>
            <w:r>
              <w:rPr>
                <w:noProof/>
                <w:webHidden/>
              </w:rPr>
              <w:fldChar w:fldCharType="end"/>
            </w:r>
          </w:hyperlink>
        </w:p>
        <w:p w14:paraId="37779501" w14:textId="77777777" w:rsidR="00AF469C" w:rsidRDefault="00AF469C">
          <w:pPr>
            <w:pStyle w:val="TOC2"/>
            <w:rPr>
              <w:rFonts w:eastAsiaTheme="minorEastAsia" w:cstheme="minorBidi"/>
              <w:noProof/>
              <w:sz w:val="22"/>
            </w:rPr>
          </w:pPr>
          <w:hyperlink w:anchor="_Toc95489706" w:history="1">
            <w:r w:rsidRPr="00406A10">
              <w:rPr>
                <w:rStyle w:val="Hyperlink"/>
                <w:noProof/>
              </w:rPr>
              <w:t>Upgrade Azure Database for MySQL versions</w:t>
            </w:r>
            <w:r>
              <w:rPr>
                <w:noProof/>
                <w:webHidden/>
              </w:rPr>
              <w:tab/>
            </w:r>
            <w:r>
              <w:rPr>
                <w:noProof/>
                <w:webHidden/>
              </w:rPr>
              <w:fldChar w:fldCharType="begin"/>
            </w:r>
            <w:r>
              <w:rPr>
                <w:noProof/>
                <w:webHidden/>
              </w:rPr>
              <w:instrText xml:space="preserve"> PAGEREF _Toc95489706 \h </w:instrText>
            </w:r>
            <w:r>
              <w:rPr>
                <w:noProof/>
                <w:webHidden/>
              </w:rPr>
            </w:r>
            <w:r>
              <w:rPr>
                <w:noProof/>
                <w:webHidden/>
              </w:rPr>
              <w:fldChar w:fldCharType="separate"/>
            </w:r>
            <w:r>
              <w:rPr>
                <w:noProof/>
                <w:webHidden/>
              </w:rPr>
              <w:t>85</w:t>
            </w:r>
            <w:r>
              <w:rPr>
                <w:noProof/>
                <w:webHidden/>
              </w:rPr>
              <w:fldChar w:fldCharType="end"/>
            </w:r>
          </w:hyperlink>
        </w:p>
        <w:p w14:paraId="019C28A0" w14:textId="77777777" w:rsidR="00AF469C" w:rsidRDefault="00AF469C">
          <w:pPr>
            <w:pStyle w:val="TOC2"/>
            <w:rPr>
              <w:rFonts w:eastAsiaTheme="minorEastAsia" w:cstheme="minorBidi"/>
              <w:noProof/>
              <w:sz w:val="22"/>
            </w:rPr>
          </w:pPr>
          <w:hyperlink w:anchor="_Toc95489707" w:history="1">
            <w:r w:rsidRPr="00406A10">
              <w:rPr>
                <w:rStyle w:val="Hyperlink"/>
                <w:noProof/>
              </w:rPr>
              <w:t>Tools to Set Server Parameters</w:t>
            </w:r>
            <w:r>
              <w:rPr>
                <w:noProof/>
                <w:webHidden/>
              </w:rPr>
              <w:tab/>
            </w:r>
            <w:r>
              <w:rPr>
                <w:noProof/>
                <w:webHidden/>
              </w:rPr>
              <w:fldChar w:fldCharType="begin"/>
            </w:r>
            <w:r>
              <w:rPr>
                <w:noProof/>
                <w:webHidden/>
              </w:rPr>
              <w:instrText xml:space="preserve"> PAGEREF _Toc95489707 \h </w:instrText>
            </w:r>
            <w:r>
              <w:rPr>
                <w:noProof/>
                <w:webHidden/>
              </w:rPr>
            </w:r>
            <w:r>
              <w:rPr>
                <w:noProof/>
                <w:webHidden/>
              </w:rPr>
              <w:fldChar w:fldCharType="separate"/>
            </w:r>
            <w:r>
              <w:rPr>
                <w:noProof/>
                <w:webHidden/>
              </w:rPr>
              <w:t>85</w:t>
            </w:r>
            <w:r>
              <w:rPr>
                <w:noProof/>
                <w:webHidden/>
              </w:rPr>
              <w:fldChar w:fldCharType="end"/>
            </w:r>
          </w:hyperlink>
        </w:p>
        <w:p w14:paraId="5ECF2CC2" w14:textId="77777777" w:rsidR="00AF469C" w:rsidRDefault="00AF469C">
          <w:pPr>
            <w:pStyle w:val="TOC2"/>
            <w:rPr>
              <w:rFonts w:eastAsiaTheme="minorEastAsia" w:cstheme="minorBidi"/>
              <w:noProof/>
              <w:sz w:val="22"/>
            </w:rPr>
          </w:pPr>
          <w:hyperlink w:anchor="_Toc95489708" w:history="1">
            <w:r w:rsidRPr="00406A10">
              <w:rPr>
                <w:rStyle w:val="Hyperlink"/>
                <w:noProof/>
              </w:rPr>
              <w:t>Server Parameters Best Practices</w:t>
            </w:r>
            <w:r>
              <w:rPr>
                <w:noProof/>
                <w:webHidden/>
              </w:rPr>
              <w:tab/>
            </w:r>
            <w:r>
              <w:rPr>
                <w:noProof/>
                <w:webHidden/>
              </w:rPr>
              <w:fldChar w:fldCharType="begin"/>
            </w:r>
            <w:r>
              <w:rPr>
                <w:noProof/>
                <w:webHidden/>
              </w:rPr>
              <w:instrText xml:space="preserve"> PAGEREF _Toc95489708 \h </w:instrText>
            </w:r>
            <w:r>
              <w:rPr>
                <w:noProof/>
                <w:webHidden/>
              </w:rPr>
            </w:r>
            <w:r>
              <w:rPr>
                <w:noProof/>
                <w:webHidden/>
              </w:rPr>
              <w:fldChar w:fldCharType="separate"/>
            </w:r>
            <w:r>
              <w:rPr>
                <w:noProof/>
                <w:webHidden/>
              </w:rPr>
              <w:t>86</w:t>
            </w:r>
            <w:r>
              <w:rPr>
                <w:noProof/>
                <w:webHidden/>
              </w:rPr>
              <w:fldChar w:fldCharType="end"/>
            </w:r>
          </w:hyperlink>
        </w:p>
        <w:p w14:paraId="4CF4F5E1" w14:textId="77777777" w:rsidR="00AF469C" w:rsidRDefault="00AF469C">
          <w:pPr>
            <w:pStyle w:val="TOC2"/>
            <w:rPr>
              <w:rFonts w:eastAsiaTheme="minorEastAsia" w:cstheme="minorBidi"/>
              <w:noProof/>
              <w:sz w:val="22"/>
            </w:rPr>
          </w:pPr>
          <w:hyperlink w:anchor="_Toc95489709" w:history="1">
            <w:r w:rsidRPr="00406A10">
              <w:rPr>
                <w:rStyle w:val="Hyperlink"/>
                <w:noProof/>
              </w:rPr>
              <w:t>Azure Redis</w:t>
            </w:r>
            <w:r>
              <w:rPr>
                <w:noProof/>
                <w:webHidden/>
              </w:rPr>
              <w:tab/>
            </w:r>
            <w:r>
              <w:rPr>
                <w:noProof/>
                <w:webHidden/>
              </w:rPr>
              <w:fldChar w:fldCharType="begin"/>
            </w:r>
            <w:r>
              <w:rPr>
                <w:noProof/>
                <w:webHidden/>
              </w:rPr>
              <w:instrText xml:space="preserve"> PAGEREF _Toc95489709 \h </w:instrText>
            </w:r>
            <w:r>
              <w:rPr>
                <w:noProof/>
                <w:webHidden/>
              </w:rPr>
            </w:r>
            <w:r>
              <w:rPr>
                <w:noProof/>
                <w:webHidden/>
              </w:rPr>
              <w:fldChar w:fldCharType="separate"/>
            </w:r>
            <w:r>
              <w:rPr>
                <w:noProof/>
                <w:webHidden/>
              </w:rPr>
              <w:t>87</w:t>
            </w:r>
            <w:r>
              <w:rPr>
                <w:noProof/>
                <w:webHidden/>
              </w:rPr>
              <w:fldChar w:fldCharType="end"/>
            </w:r>
          </w:hyperlink>
        </w:p>
        <w:p w14:paraId="6C899127" w14:textId="77777777" w:rsidR="00AF469C" w:rsidRDefault="00AF469C">
          <w:pPr>
            <w:pStyle w:val="TOC1"/>
            <w:rPr>
              <w:rFonts w:eastAsiaTheme="minorEastAsia" w:cstheme="minorBidi"/>
              <w:noProof/>
              <w:sz w:val="22"/>
            </w:rPr>
          </w:pPr>
          <w:hyperlink w:anchor="_Toc95489710" w:history="1">
            <w:r w:rsidRPr="00406A10">
              <w:rPr>
                <w:rStyle w:val="Hyperlink"/>
                <w:noProof/>
              </w:rPr>
              <w:t>Troubleshooting</w:t>
            </w:r>
            <w:r>
              <w:rPr>
                <w:noProof/>
                <w:webHidden/>
              </w:rPr>
              <w:tab/>
            </w:r>
            <w:r>
              <w:rPr>
                <w:noProof/>
                <w:webHidden/>
              </w:rPr>
              <w:fldChar w:fldCharType="begin"/>
            </w:r>
            <w:r>
              <w:rPr>
                <w:noProof/>
                <w:webHidden/>
              </w:rPr>
              <w:instrText xml:space="preserve"> PAGEREF _Toc95489710 \h </w:instrText>
            </w:r>
            <w:r>
              <w:rPr>
                <w:noProof/>
                <w:webHidden/>
              </w:rPr>
            </w:r>
            <w:r>
              <w:rPr>
                <w:noProof/>
                <w:webHidden/>
              </w:rPr>
              <w:fldChar w:fldCharType="separate"/>
            </w:r>
            <w:r>
              <w:rPr>
                <w:noProof/>
                <w:webHidden/>
              </w:rPr>
              <w:t>87</w:t>
            </w:r>
            <w:r>
              <w:rPr>
                <w:noProof/>
                <w:webHidden/>
              </w:rPr>
              <w:fldChar w:fldCharType="end"/>
            </w:r>
          </w:hyperlink>
        </w:p>
        <w:p w14:paraId="74926BE4" w14:textId="77777777" w:rsidR="00AF469C" w:rsidRDefault="00AF469C">
          <w:pPr>
            <w:pStyle w:val="TOC2"/>
            <w:rPr>
              <w:rFonts w:eastAsiaTheme="minorEastAsia" w:cstheme="minorBidi"/>
              <w:noProof/>
              <w:sz w:val="22"/>
            </w:rPr>
          </w:pPr>
          <w:hyperlink w:anchor="_Toc95489711" w:history="1">
            <w:r w:rsidRPr="00406A10">
              <w:rPr>
                <w:rStyle w:val="Hyperlink"/>
                <w:noProof/>
              </w:rPr>
              <w:t>Common MySQL issues</w:t>
            </w:r>
            <w:r>
              <w:rPr>
                <w:noProof/>
                <w:webHidden/>
              </w:rPr>
              <w:tab/>
            </w:r>
            <w:r>
              <w:rPr>
                <w:noProof/>
                <w:webHidden/>
              </w:rPr>
              <w:fldChar w:fldCharType="begin"/>
            </w:r>
            <w:r>
              <w:rPr>
                <w:noProof/>
                <w:webHidden/>
              </w:rPr>
              <w:instrText xml:space="preserve"> PAGEREF _Toc95489711 \h </w:instrText>
            </w:r>
            <w:r>
              <w:rPr>
                <w:noProof/>
                <w:webHidden/>
              </w:rPr>
            </w:r>
            <w:r>
              <w:rPr>
                <w:noProof/>
                <w:webHidden/>
              </w:rPr>
              <w:fldChar w:fldCharType="separate"/>
            </w:r>
            <w:r>
              <w:rPr>
                <w:noProof/>
                <w:webHidden/>
              </w:rPr>
              <w:t>87</w:t>
            </w:r>
            <w:r>
              <w:rPr>
                <w:noProof/>
                <w:webHidden/>
              </w:rPr>
              <w:fldChar w:fldCharType="end"/>
            </w:r>
          </w:hyperlink>
        </w:p>
        <w:p w14:paraId="30420B3B" w14:textId="77777777" w:rsidR="00AF469C" w:rsidRDefault="00AF469C">
          <w:pPr>
            <w:pStyle w:val="TOC2"/>
            <w:rPr>
              <w:rFonts w:eastAsiaTheme="minorEastAsia" w:cstheme="minorBidi"/>
              <w:noProof/>
              <w:sz w:val="22"/>
            </w:rPr>
          </w:pPr>
          <w:hyperlink w:anchor="_Toc95489712" w:history="1">
            <w:r w:rsidRPr="00406A10">
              <w:rPr>
                <w:rStyle w:val="Hyperlink"/>
                <w:noProof/>
              </w:rPr>
              <w:t>Troubleshoot app issues in Azure App Service</w:t>
            </w:r>
            <w:r>
              <w:rPr>
                <w:noProof/>
                <w:webHidden/>
              </w:rPr>
              <w:tab/>
            </w:r>
            <w:r>
              <w:rPr>
                <w:noProof/>
                <w:webHidden/>
              </w:rPr>
              <w:fldChar w:fldCharType="begin"/>
            </w:r>
            <w:r>
              <w:rPr>
                <w:noProof/>
                <w:webHidden/>
              </w:rPr>
              <w:instrText xml:space="preserve"> PAGEREF _Toc95489712 \h </w:instrText>
            </w:r>
            <w:r>
              <w:rPr>
                <w:noProof/>
                <w:webHidden/>
              </w:rPr>
            </w:r>
            <w:r>
              <w:rPr>
                <w:noProof/>
                <w:webHidden/>
              </w:rPr>
              <w:fldChar w:fldCharType="separate"/>
            </w:r>
            <w:r>
              <w:rPr>
                <w:noProof/>
                <w:webHidden/>
              </w:rPr>
              <w:t>87</w:t>
            </w:r>
            <w:r>
              <w:rPr>
                <w:noProof/>
                <w:webHidden/>
              </w:rPr>
              <w:fldChar w:fldCharType="end"/>
            </w:r>
          </w:hyperlink>
        </w:p>
        <w:p w14:paraId="70B5A495" w14:textId="77777777" w:rsidR="00AF469C" w:rsidRDefault="00AF469C">
          <w:pPr>
            <w:pStyle w:val="TOC2"/>
            <w:rPr>
              <w:rFonts w:eastAsiaTheme="minorEastAsia" w:cstheme="minorBidi"/>
              <w:noProof/>
              <w:sz w:val="22"/>
            </w:rPr>
          </w:pPr>
          <w:hyperlink w:anchor="_Toc95489713" w:history="1">
            <w:r w:rsidRPr="00406A10">
              <w:rPr>
                <w:rStyle w:val="Hyperlink"/>
                <w:noProof/>
              </w:rPr>
              <w:t>General issue mitigation</w:t>
            </w:r>
            <w:r>
              <w:rPr>
                <w:noProof/>
                <w:webHidden/>
              </w:rPr>
              <w:tab/>
            </w:r>
            <w:r>
              <w:rPr>
                <w:noProof/>
                <w:webHidden/>
              </w:rPr>
              <w:fldChar w:fldCharType="begin"/>
            </w:r>
            <w:r>
              <w:rPr>
                <w:noProof/>
                <w:webHidden/>
              </w:rPr>
              <w:instrText xml:space="preserve"> PAGEREF _Toc95489713 \h </w:instrText>
            </w:r>
            <w:r>
              <w:rPr>
                <w:noProof/>
                <w:webHidden/>
              </w:rPr>
            </w:r>
            <w:r>
              <w:rPr>
                <w:noProof/>
                <w:webHidden/>
              </w:rPr>
              <w:fldChar w:fldCharType="separate"/>
            </w:r>
            <w:r>
              <w:rPr>
                <w:noProof/>
                <w:webHidden/>
              </w:rPr>
              <w:t>88</w:t>
            </w:r>
            <w:r>
              <w:rPr>
                <w:noProof/>
                <w:webHidden/>
              </w:rPr>
              <w:fldChar w:fldCharType="end"/>
            </w:r>
          </w:hyperlink>
        </w:p>
        <w:p w14:paraId="0377D348" w14:textId="77777777" w:rsidR="00AF469C" w:rsidRDefault="00AF469C">
          <w:pPr>
            <w:pStyle w:val="TOC1"/>
            <w:rPr>
              <w:rFonts w:eastAsiaTheme="minorEastAsia" w:cstheme="minorBidi"/>
              <w:noProof/>
              <w:sz w:val="22"/>
            </w:rPr>
          </w:pPr>
          <w:hyperlink w:anchor="_Toc95489714" w:history="1">
            <w:r w:rsidRPr="00406A10">
              <w:rPr>
                <w:rStyle w:val="Hyperlink"/>
                <w:noProof/>
              </w:rPr>
              <w:t>Business Continuity and Disaster Recovery (BCDR)</w:t>
            </w:r>
            <w:r>
              <w:rPr>
                <w:noProof/>
                <w:webHidden/>
              </w:rPr>
              <w:tab/>
            </w:r>
            <w:r>
              <w:rPr>
                <w:noProof/>
                <w:webHidden/>
              </w:rPr>
              <w:fldChar w:fldCharType="begin"/>
            </w:r>
            <w:r>
              <w:rPr>
                <w:noProof/>
                <w:webHidden/>
              </w:rPr>
              <w:instrText xml:space="preserve"> PAGEREF _Toc95489714 \h </w:instrText>
            </w:r>
            <w:r>
              <w:rPr>
                <w:noProof/>
                <w:webHidden/>
              </w:rPr>
            </w:r>
            <w:r>
              <w:rPr>
                <w:noProof/>
                <w:webHidden/>
              </w:rPr>
              <w:fldChar w:fldCharType="separate"/>
            </w:r>
            <w:r>
              <w:rPr>
                <w:noProof/>
                <w:webHidden/>
              </w:rPr>
              <w:t>88</w:t>
            </w:r>
            <w:r>
              <w:rPr>
                <w:noProof/>
                <w:webHidden/>
              </w:rPr>
              <w:fldChar w:fldCharType="end"/>
            </w:r>
          </w:hyperlink>
        </w:p>
        <w:p w14:paraId="26F11B0B" w14:textId="77777777" w:rsidR="00AF469C" w:rsidRDefault="00AF469C">
          <w:pPr>
            <w:pStyle w:val="TOC2"/>
            <w:rPr>
              <w:rFonts w:eastAsiaTheme="minorEastAsia" w:cstheme="minorBidi"/>
              <w:noProof/>
              <w:sz w:val="22"/>
            </w:rPr>
          </w:pPr>
          <w:hyperlink w:anchor="_Toc95489715" w:history="1">
            <w:r w:rsidRPr="00406A10">
              <w:rPr>
                <w:rStyle w:val="Hyperlink"/>
                <w:noProof/>
              </w:rPr>
              <w:t>Backup and restore</w:t>
            </w:r>
            <w:r>
              <w:rPr>
                <w:noProof/>
                <w:webHidden/>
              </w:rPr>
              <w:tab/>
            </w:r>
            <w:r>
              <w:rPr>
                <w:noProof/>
                <w:webHidden/>
              </w:rPr>
              <w:fldChar w:fldCharType="begin"/>
            </w:r>
            <w:r>
              <w:rPr>
                <w:noProof/>
                <w:webHidden/>
              </w:rPr>
              <w:instrText xml:space="preserve"> PAGEREF _Toc95489715 \h </w:instrText>
            </w:r>
            <w:r>
              <w:rPr>
                <w:noProof/>
                <w:webHidden/>
              </w:rPr>
            </w:r>
            <w:r>
              <w:rPr>
                <w:noProof/>
                <w:webHidden/>
              </w:rPr>
              <w:fldChar w:fldCharType="separate"/>
            </w:r>
            <w:r>
              <w:rPr>
                <w:noProof/>
                <w:webHidden/>
              </w:rPr>
              <w:t>88</w:t>
            </w:r>
            <w:r>
              <w:rPr>
                <w:noProof/>
                <w:webHidden/>
              </w:rPr>
              <w:fldChar w:fldCharType="end"/>
            </w:r>
          </w:hyperlink>
        </w:p>
        <w:p w14:paraId="0AA73D15" w14:textId="77777777" w:rsidR="00AF469C" w:rsidRDefault="00AF469C">
          <w:pPr>
            <w:pStyle w:val="TOC2"/>
            <w:rPr>
              <w:rFonts w:eastAsiaTheme="minorEastAsia" w:cstheme="minorBidi"/>
              <w:noProof/>
              <w:sz w:val="22"/>
            </w:rPr>
          </w:pPr>
          <w:hyperlink w:anchor="_Toc95489716" w:history="1">
            <w:r w:rsidRPr="00406A10">
              <w:rPr>
                <w:rStyle w:val="Hyperlink"/>
                <w:noProof/>
              </w:rPr>
              <w:t>Read replicas</w:t>
            </w:r>
            <w:r>
              <w:rPr>
                <w:noProof/>
                <w:webHidden/>
              </w:rPr>
              <w:tab/>
            </w:r>
            <w:r>
              <w:rPr>
                <w:noProof/>
                <w:webHidden/>
              </w:rPr>
              <w:fldChar w:fldCharType="begin"/>
            </w:r>
            <w:r>
              <w:rPr>
                <w:noProof/>
                <w:webHidden/>
              </w:rPr>
              <w:instrText xml:space="preserve"> PAGEREF _Toc95489716 \h </w:instrText>
            </w:r>
            <w:r>
              <w:rPr>
                <w:noProof/>
                <w:webHidden/>
              </w:rPr>
            </w:r>
            <w:r>
              <w:rPr>
                <w:noProof/>
                <w:webHidden/>
              </w:rPr>
              <w:fldChar w:fldCharType="separate"/>
            </w:r>
            <w:r>
              <w:rPr>
                <w:noProof/>
                <w:webHidden/>
              </w:rPr>
              <w:t>89</w:t>
            </w:r>
            <w:r>
              <w:rPr>
                <w:noProof/>
                <w:webHidden/>
              </w:rPr>
              <w:fldChar w:fldCharType="end"/>
            </w:r>
          </w:hyperlink>
        </w:p>
        <w:p w14:paraId="4CDEF810" w14:textId="77777777" w:rsidR="00AF469C" w:rsidRDefault="00AF469C">
          <w:pPr>
            <w:pStyle w:val="TOC2"/>
            <w:rPr>
              <w:rFonts w:eastAsiaTheme="minorEastAsia" w:cstheme="minorBidi"/>
              <w:noProof/>
              <w:sz w:val="22"/>
            </w:rPr>
          </w:pPr>
          <w:hyperlink w:anchor="_Toc95489717" w:history="1">
            <w:r w:rsidRPr="00406A10">
              <w:rPr>
                <w:rStyle w:val="Hyperlink"/>
                <w:noProof/>
              </w:rPr>
              <w:t>Deleted servers</w:t>
            </w:r>
            <w:r>
              <w:rPr>
                <w:noProof/>
                <w:webHidden/>
              </w:rPr>
              <w:tab/>
            </w:r>
            <w:r>
              <w:rPr>
                <w:noProof/>
                <w:webHidden/>
              </w:rPr>
              <w:fldChar w:fldCharType="begin"/>
            </w:r>
            <w:r>
              <w:rPr>
                <w:noProof/>
                <w:webHidden/>
              </w:rPr>
              <w:instrText xml:space="preserve"> PAGEREF _Toc95489717 \h </w:instrText>
            </w:r>
            <w:r>
              <w:rPr>
                <w:noProof/>
                <w:webHidden/>
              </w:rPr>
            </w:r>
            <w:r>
              <w:rPr>
                <w:noProof/>
                <w:webHidden/>
              </w:rPr>
              <w:fldChar w:fldCharType="separate"/>
            </w:r>
            <w:r>
              <w:rPr>
                <w:noProof/>
                <w:webHidden/>
              </w:rPr>
              <w:t>89</w:t>
            </w:r>
            <w:r>
              <w:rPr>
                <w:noProof/>
                <w:webHidden/>
              </w:rPr>
              <w:fldChar w:fldCharType="end"/>
            </w:r>
          </w:hyperlink>
        </w:p>
        <w:p w14:paraId="20DF68D0" w14:textId="77777777" w:rsidR="00AF469C" w:rsidRDefault="00AF469C">
          <w:pPr>
            <w:pStyle w:val="TOC2"/>
            <w:rPr>
              <w:rFonts w:eastAsiaTheme="minorEastAsia" w:cstheme="minorBidi"/>
              <w:noProof/>
              <w:sz w:val="22"/>
            </w:rPr>
          </w:pPr>
          <w:hyperlink w:anchor="_Toc95489718" w:history="1">
            <w:r w:rsidRPr="00406A10">
              <w:rPr>
                <w:rStyle w:val="Hyperlink"/>
                <w:noProof/>
              </w:rPr>
              <w:t>Regional failure</w:t>
            </w:r>
            <w:r>
              <w:rPr>
                <w:noProof/>
                <w:webHidden/>
              </w:rPr>
              <w:tab/>
            </w:r>
            <w:r>
              <w:rPr>
                <w:noProof/>
                <w:webHidden/>
              </w:rPr>
              <w:fldChar w:fldCharType="begin"/>
            </w:r>
            <w:r>
              <w:rPr>
                <w:noProof/>
                <w:webHidden/>
              </w:rPr>
              <w:instrText xml:space="preserve"> PAGEREF _Toc95489718 \h </w:instrText>
            </w:r>
            <w:r>
              <w:rPr>
                <w:noProof/>
                <w:webHidden/>
              </w:rPr>
            </w:r>
            <w:r>
              <w:rPr>
                <w:noProof/>
                <w:webHidden/>
              </w:rPr>
              <w:fldChar w:fldCharType="separate"/>
            </w:r>
            <w:r>
              <w:rPr>
                <w:noProof/>
                <w:webHidden/>
              </w:rPr>
              <w:t>89</w:t>
            </w:r>
            <w:r>
              <w:rPr>
                <w:noProof/>
                <w:webHidden/>
              </w:rPr>
              <w:fldChar w:fldCharType="end"/>
            </w:r>
          </w:hyperlink>
        </w:p>
        <w:p w14:paraId="35C4B5BA" w14:textId="77777777" w:rsidR="00AF469C" w:rsidRDefault="00AF469C">
          <w:pPr>
            <w:pStyle w:val="TOC2"/>
            <w:rPr>
              <w:rFonts w:eastAsiaTheme="minorEastAsia" w:cstheme="minorBidi"/>
              <w:noProof/>
              <w:sz w:val="22"/>
            </w:rPr>
          </w:pPr>
          <w:hyperlink w:anchor="_Toc95489719" w:history="1">
            <w:r w:rsidRPr="00406A10">
              <w:rPr>
                <w:rStyle w:val="Hyperlink"/>
                <w:noProof/>
              </w:rPr>
              <w:t>WWI Case Study</w:t>
            </w:r>
            <w:r>
              <w:rPr>
                <w:noProof/>
                <w:webHidden/>
              </w:rPr>
              <w:tab/>
            </w:r>
            <w:r>
              <w:rPr>
                <w:noProof/>
                <w:webHidden/>
              </w:rPr>
              <w:fldChar w:fldCharType="begin"/>
            </w:r>
            <w:r>
              <w:rPr>
                <w:noProof/>
                <w:webHidden/>
              </w:rPr>
              <w:instrText xml:space="preserve"> PAGEREF _Toc95489719 \h </w:instrText>
            </w:r>
            <w:r>
              <w:rPr>
                <w:noProof/>
                <w:webHidden/>
              </w:rPr>
            </w:r>
            <w:r>
              <w:rPr>
                <w:noProof/>
                <w:webHidden/>
              </w:rPr>
              <w:fldChar w:fldCharType="separate"/>
            </w:r>
            <w:r>
              <w:rPr>
                <w:noProof/>
                <w:webHidden/>
              </w:rPr>
              <w:t>89</w:t>
            </w:r>
            <w:r>
              <w:rPr>
                <w:noProof/>
                <w:webHidden/>
              </w:rPr>
              <w:fldChar w:fldCharType="end"/>
            </w:r>
          </w:hyperlink>
        </w:p>
        <w:p w14:paraId="567C62F5" w14:textId="77777777" w:rsidR="00AF469C" w:rsidRDefault="00AF469C">
          <w:pPr>
            <w:pStyle w:val="TOC2"/>
            <w:rPr>
              <w:rFonts w:eastAsiaTheme="minorEastAsia" w:cstheme="minorBidi"/>
              <w:noProof/>
              <w:sz w:val="22"/>
            </w:rPr>
          </w:pPr>
          <w:hyperlink w:anchor="_Toc95489720" w:history="1">
            <w:r w:rsidRPr="00406A10">
              <w:rPr>
                <w:rStyle w:val="Hyperlink"/>
                <w:noProof/>
              </w:rPr>
              <w:t>BCDR Checklist</w:t>
            </w:r>
            <w:r>
              <w:rPr>
                <w:noProof/>
                <w:webHidden/>
              </w:rPr>
              <w:tab/>
            </w:r>
            <w:r>
              <w:rPr>
                <w:noProof/>
                <w:webHidden/>
              </w:rPr>
              <w:fldChar w:fldCharType="begin"/>
            </w:r>
            <w:r>
              <w:rPr>
                <w:noProof/>
                <w:webHidden/>
              </w:rPr>
              <w:instrText xml:space="preserve"> PAGEREF _Toc95489720 \h </w:instrText>
            </w:r>
            <w:r>
              <w:rPr>
                <w:noProof/>
                <w:webHidden/>
              </w:rPr>
            </w:r>
            <w:r>
              <w:rPr>
                <w:noProof/>
                <w:webHidden/>
              </w:rPr>
              <w:fldChar w:fldCharType="separate"/>
            </w:r>
            <w:r>
              <w:rPr>
                <w:noProof/>
                <w:webHidden/>
              </w:rPr>
              <w:t>90</w:t>
            </w:r>
            <w:r>
              <w:rPr>
                <w:noProof/>
                <w:webHidden/>
              </w:rPr>
              <w:fldChar w:fldCharType="end"/>
            </w:r>
          </w:hyperlink>
        </w:p>
        <w:p w14:paraId="7CED284B" w14:textId="77777777" w:rsidR="00AF469C" w:rsidRDefault="00AF469C">
          <w:pPr>
            <w:pStyle w:val="TOC1"/>
            <w:rPr>
              <w:rFonts w:eastAsiaTheme="minorEastAsia" w:cstheme="minorBidi"/>
              <w:noProof/>
              <w:sz w:val="22"/>
            </w:rPr>
          </w:pPr>
          <w:hyperlink w:anchor="_Toc95489721" w:history="1">
            <w:r w:rsidRPr="00406A10">
              <w:rPr>
                <w:rStyle w:val="Hyperlink"/>
                <w:noProof/>
              </w:rPr>
              <w:t>Business Continuity and Disaster Recovery</w:t>
            </w:r>
            <w:r>
              <w:rPr>
                <w:noProof/>
                <w:webHidden/>
              </w:rPr>
              <w:tab/>
            </w:r>
            <w:r>
              <w:rPr>
                <w:noProof/>
                <w:webHidden/>
              </w:rPr>
              <w:fldChar w:fldCharType="begin"/>
            </w:r>
            <w:r>
              <w:rPr>
                <w:noProof/>
                <w:webHidden/>
              </w:rPr>
              <w:instrText xml:space="preserve"> PAGEREF _Toc95489721 \h </w:instrText>
            </w:r>
            <w:r>
              <w:rPr>
                <w:noProof/>
                <w:webHidden/>
              </w:rPr>
            </w:r>
            <w:r>
              <w:rPr>
                <w:noProof/>
                <w:webHidden/>
              </w:rPr>
              <w:fldChar w:fldCharType="separate"/>
            </w:r>
            <w:r>
              <w:rPr>
                <w:noProof/>
                <w:webHidden/>
              </w:rPr>
              <w:t>90</w:t>
            </w:r>
            <w:r>
              <w:rPr>
                <w:noProof/>
                <w:webHidden/>
              </w:rPr>
              <w:fldChar w:fldCharType="end"/>
            </w:r>
          </w:hyperlink>
        </w:p>
        <w:p w14:paraId="312FB68A" w14:textId="77777777" w:rsidR="00AF469C" w:rsidRDefault="00AF469C">
          <w:pPr>
            <w:pStyle w:val="TOC2"/>
            <w:rPr>
              <w:rFonts w:eastAsiaTheme="minorEastAsia" w:cstheme="minorBidi"/>
              <w:noProof/>
              <w:sz w:val="22"/>
            </w:rPr>
          </w:pPr>
          <w:hyperlink w:anchor="_Toc95489722" w:history="1">
            <w:r w:rsidRPr="00406A10">
              <w:rPr>
                <w:rStyle w:val="Hyperlink"/>
                <w:noProof/>
              </w:rPr>
              <w:t>High availability</w:t>
            </w:r>
            <w:r>
              <w:rPr>
                <w:noProof/>
                <w:webHidden/>
              </w:rPr>
              <w:tab/>
            </w:r>
            <w:r>
              <w:rPr>
                <w:noProof/>
                <w:webHidden/>
              </w:rPr>
              <w:fldChar w:fldCharType="begin"/>
            </w:r>
            <w:r>
              <w:rPr>
                <w:noProof/>
                <w:webHidden/>
              </w:rPr>
              <w:instrText xml:space="preserve"> PAGEREF _Toc95489722 \h </w:instrText>
            </w:r>
            <w:r>
              <w:rPr>
                <w:noProof/>
                <w:webHidden/>
              </w:rPr>
            </w:r>
            <w:r>
              <w:rPr>
                <w:noProof/>
                <w:webHidden/>
              </w:rPr>
              <w:fldChar w:fldCharType="separate"/>
            </w:r>
            <w:r>
              <w:rPr>
                <w:noProof/>
                <w:webHidden/>
              </w:rPr>
              <w:t>90</w:t>
            </w:r>
            <w:r>
              <w:rPr>
                <w:noProof/>
                <w:webHidden/>
              </w:rPr>
              <w:fldChar w:fldCharType="end"/>
            </w:r>
          </w:hyperlink>
        </w:p>
        <w:p w14:paraId="0E7A9830" w14:textId="77777777" w:rsidR="00AF469C" w:rsidRDefault="00AF469C">
          <w:pPr>
            <w:pStyle w:val="TOC2"/>
            <w:rPr>
              <w:rFonts w:eastAsiaTheme="minorEastAsia" w:cstheme="minorBidi"/>
              <w:noProof/>
              <w:sz w:val="22"/>
            </w:rPr>
          </w:pPr>
          <w:hyperlink w:anchor="_Toc95489723" w:history="1">
            <w:r w:rsidRPr="00406A10">
              <w:rPr>
                <w:rStyle w:val="Hyperlink"/>
                <w:noProof/>
              </w:rPr>
              <w:t>Backup and restore</w:t>
            </w:r>
            <w:r>
              <w:rPr>
                <w:noProof/>
                <w:webHidden/>
              </w:rPr>
              <w:tab/>
            </w:r>
            <w:r>
              <w:rPr>
                <w:noProof/>
                <w:webHidden/>
              </w:rPr>
              <w:fldChar w:fldCharType="begin"/>
            </w:r>
            <w:r>
              <w:rPr>
                <w:noProof/>
                <w:webHidden/>
              </w:rPr>
              <w:instrText xml:space="preserve"> PAGEREF _Toc95489723 \h </w:instrText>
            </w:r>
            <w:r>
              <w:rPr>
                <w:noProof/>
                <w:webHidden/>
              </w:rPr>
            </w:r>
            <w:r>
              <w:rPr>
                <w:noProof/>
                <w:webHidden/>
              </w:rPr>
              <w:fldChar w:fldCharType="separate"/>
            </w:r>
            <w:r>
              <w:rPr>
                <w:noProof/>
                <w:webHidden/>
              </w:rPr>
              <w:t>92</w:t>
            </w:r>
            <w:r>
              <w:rPr>
                <w:noProof/>
                <w:webHidden/>
              </w:rPr>
              <w:fldChar w:fldCharType="end"/>
            </w:r>
          </w:hyperlink>
        </w:p>
        <w:p w14:paraId="102D2AEE" w14:textId="77777777" w:rsidR="00AF469C" w:rsidRDefault="00AF469C">
          <w:pPr>
            <w:pStyle w:val="TOC1"/>
            <w:rPr>
              <w:rFonts w:eastAsiaTheme="minorEastAsia" w:cstheme="minorBidi"/>
              <w:noProof/>
              <w:sz w:val="22"/>
            </w:rPr>
          </w:pPr>
          <w:hyperlink w:anchor="_Toc95489724" w:history="1">
            <w:r w:rsidRPr="00406A10">
              <w:rPr>
                <w:rStyle w:val="Hyperlink"/>
                <w:noProof/>
              </w:rPr>
              <w:t>Replication</w:t>
            </w:r>
            <w:r>
              <w:rPr>
                <w:noProof/>
                <w:webHidden/>
              </w:rPr>
              <w:tab/>
            </w:r>
            <w:r>
              <w:rPr>
                <w:noProof/>
                <w:webHidden/>
              </w:rPr>
              <w:fldChar w:fldCharType="begin"/>
            </w:r>
            <w:r>
              <w:rPr>
                <w:noProof/>
                <w:webHidden/>
              </w:rPr>
              <w:instrText xml:space="preserve"> PAGEREF _Toc95489724 \h </w:instrText>
            </w:r>
            <w:r>
              <w:rPr>
                <w:noProof/>
                <w:webHidden/>
              </w:rPr>
            </w:r>
            <w:r>
              <w:rPr>
                <w:noProof/>
                <w:webHidden/>
              </w:rPr>
              <w:fldChar w:fldCharType="separate"/>
            </w:r>
            <w:r>
              <w:rPr>
                <w:noProof/>
                <w:webHidden/>
              </w:rPr>
              <w:t>93</w:t>
            </w:r>
            <w:r>
              <w:rPr>
                <w:noProof/>
                <w:webHidden/>
              </w:rPr>
              <w:fldChar w:fldCharType="end"/>
            </w:r>
          </w:hyperlink>
        </w:p>
        <w:p w14:paraId="2FD4967F" w14:textId="77777777" w:rsidR="00AF469C" w:rsidRDefault="00AF469C">
          <w:pPr>
            <w:pStyle w:val="TOC2"/>
            <w:rPr>
              <w:rFonts w:eastAsiaTheme="minorEastAsia" w:cstheme="minorBidi"/>
              <w:noProof/>
              <w:sz w:val="22"/>
            </w:rPr>
          </w:pPr>
          <w:hyperlink w:anchor="_Toc95489725" w:history="1">
            <w:r w:rsidRPr="00406A10">
              <w:rPr>
                <w:rStyle w:val="Hyperlink"/>
                <w:noProof/>
              </w:rPr>
              <w:t>Use cases</w:t>
            </w:r>
            <w:r>
              <w:rPr>
                <w:noProof/>
                <w:webHidden/>
              </w:rPr>
              <w:tab/>
            </w:r>
            <w:r>
              <w:rPr>
                <w:noProof/>
                <w:webHidden/>
              </w:rPr>
              <w:fldChar w:fldCharType="begin"/>
            </w:r>
            <w:r>
              <w:rPr>
                <w:noProof/>
                <w:webHidden/>
              </w:rPr>
              <w:instrText xml:space="preserve"> PAGEREF _Toc95489725 \h </w:instrText>
            </w:r>
            <w:r>
              <w:rPr>
                <w:noProof/>
                <w:webHidden/>
              </w:rPr>
            </w:r>
            <w:r>
              <w:rPr>
                <w:noProof/>
                <w:webHidden/>
              </w:rPr>
              <w:fldChar w:fldCharType="separate"/>
            </w:r>
            <w:r>
              <w:rPr>
                <w:noProof/>
                <w:webHidden/>
              </w:rPr>
              <w:t>93</w:t>
            </w:r>
            <w:r>
              <w:rPr>
                <w:noProof/>
                <w:webHidden/>
              </w:rPr>
              <w:fldChar w:fldCharType="end"/>
            </w:r>
          </w:hyperlink>
        </w:p>
        <w:p w14:paraId="099E5C28" w14:textId="77777777" w:rsidR="00AF469C" w:rsidRDefault="00AF469C">
          <w:pPr>
            <w:pStyle w:val="TOC2"/>
            <w:rPr>
              <w:rFonts w:eastAsiaTheme="minorEastAsia" w:cstheme="minorBidi"/>
              <w:noProof/>
              <w:sz w:val="22"/>
            </w:rPr>
          </w:pPr>
          <w:hyperlink w:anchor="_Toc95489726" w:history="1">
            <w:r w:rsidRPr="00406A10">
              <w:rPr>
                <w:rStyle w:val="Hyperlink"/>
                <w:noProof/>
              </w:rPr>
              <w:t>Configuring read replicas</w:t>
            </w:r>
            <w:r>
              <w:rPr>
                <w:noProof/>
                <w:webHidden/>
              </w:rPr>
              <w:tab/>
            </w:r>
            <w:r>
              <w:rPr>
                <w:noProof/>
                <w:webHidden/>
              </w:rPr>
              <w:fldChar w:fldCharType="begin"/>
            </w:r>
            <w:r>
              <w:rPr>
                <w:noProof/>
                <w:webHidden/>
              </w:rPr>
              <w:instrText xml:space="preserve"> PAGEREF _Toc95489726 \h </w:instrText>
            </w:r>
            <w:r>
              <w:rPr>
                <w:noProof/>
                <w:webHidden/>
              </w:rPr>
            </w:r>
            <w:r>
              <w:rPr>
                <w:noProof/>
                <w:webHidden/>
              </w:rPr>
              <w:fldChar w:fldCharType="separate"/>
            </w:r>
            <w:r>
              <w:rPr>
                <w:noProof/>
                <w:webHidden/>
              </w:rPr>
              <w:t>94</w:t>
            </w:r>
            <w:r>
              <w:rPr>
                <w:noProof/>
                <w:webHidden/>
              </w:rPr>
              <w:fldChar w:fldCharType="end"/>
            </w:r>
          </w:hyperlink>
        </w:p>
        <w:p w14:paraId="1B423217" w14:textId="77777777" w:rsidR="00AF469C" w:rsidRDefault="00AF469C">
          <w:pPr>
            <w:pStyle w:val="TOC1"/>
            <w:rPr>
              <w:rFonts w:eastAsiaTheme="minorEastAsia" w:cstheme="minorBidi"/>
              <w:noProof/>
              <w:sz w:val="22"/>
            </w:rPr>
          </w:pPr>
          <w:hyperlink w:anchor="_Toc95489727" w:history="1">
            <w:r w:rsidRPr="00406A10">
              <w:rPr>
                <w:rStyle w:val="Hyperlink"/>
                <w:noProof/>
              </w:rPr>
              <w:t>Service maintenance</w:t>
            </w:r>
            <w:r>
              <w:rPr>
                <w:noProof/>
                <w:webHidden/>
              </w:rPr>
              <w:tab/>
            </w:r>
            <w:r>
              <w:rPr>
                <w:noProof/>
                <w:webHidden/>
              </w:rPr>
              <w:fldChar w:fldCharType="begin"/>
            </w:r>
            <w:r>
              <w:rPr>
                <w:noProof/>
                <w:webHidden/>
              </w:rPr>
              <w:instrText xml:space="preserve"> PAGEREF _Toc95489727 \h </w:instrText>
            </w:r>
            <w:r>
              <w:rPr>
                <w:noProof/>
                <w:webHidden/>
              </w:rPr>
            </w:r>
            <w:r>
              <w:rPr>
                <w:noProof/>
                <w:webHidden/>
              </w:rPr>
              <w:fldChar w:fldCharType="separate"/>
            </w:r>
            <w:r>
              <w:rPr>
                <w:noProof/>
                <w:webHidden/>
              </w:rPr>
              <w:t>94</w:t>
            </w:r>
            <w:r>
              <w:rPr>
                <w:noProof/>
                <w:webHidden/>
              </w:rPr>
              <w:fldChar w:fldCharType="end"/>
            </w:r>
          </w:hyperlink>
        </w:p>
        <w:p w14:paraId="558861BD" w14:textId="77777777" w:rsidR="00AF469C" w:rsidRDefault="00AF469C">
          <w:pPr>
            <w:pStyle w:val="TOC2"/>
            <w:rPr>
              <w:rFonts w:eastAsiaTheme="minorEastAsia" w:cstheme="minorBidi"/>
              <w:noProof/>
              <w:sz w:val="22"/>
            </w:rPr>
          </w:pPr>
          <w:hyperlink w:anchor="_Toc95489728" w:history="1">
            <w:r w:rsidRPr="00406A10">
              <w:rPr>
                <w:rStyle w:val="Hyperlink"/>
                <w:noProof/>
              </w:rPr>
              <w:t>Notifications</w:t>
            </w:r>
            <w:r>
              <w:rPr>
                <w:noProof/>
                <w:webHidden/>
              </w:rPr>
              <w:tab/>
            </w:r>
            <w:r>
              <w:rPr>
                <w:noProof/>
                <w:webHidden/>
              </w:rPr>
              <w:fldChar w:fldCharType="begin"/>
            </w:r>
            <w:r>
              <w:rPr>
                <w:noProof/>
                <w:webHidden/>
              </w:rPr>
              <w:instrText xml:space="preserve"> PAGEREF _Toc95489728 \h </w:instrText>
            </w:r>
            <w:r>
              <w:rPr>
                <w:noProof/>
                <w:webHidden/>
              </w:rPr>
            </w:r>
            <w:r>
              <w:rPr>
                <w:noProof/>
                <w:webHidden/>
              </w:rPr>
              <w:fldChar w:fldCharType="separate"/>
            </w:r>
            <w:r>
              <w:rPr>
                <w:noProof/>
                <w:webHidden/>
              </w:rPr>
              <w:t>95</w:t>
            </w:r>
            <w:r>
              <w:rPr>
                <w:noProof/>
                <w:webHidden/>
              </w:rPr>
              <w:fldChar w:fldCharType="end"/>
            </w:r>
          </w:hyperlink>
        </w:p>
        <w:p w14:paraId="6C1A7124" w14:textId="77777777" w:rsidR="00AF469C" w:rsidRDefault="00AF469C">
          <w:pPr>
            <w:pStyle w:val="TOC2"/>
            <w:rPr>
              <w:rFonts w:eastAsiaTheme="minorEastAsia" w:cstheme="minorBidi"/>
              <w:noProof/>
              <w:sz w:val="22"/>
            </w:rPr>
          </w:pPr>
          <w:hyperlink w:anchor="_Toc95489729" w:history="1">
            <w:r w:rsidRPr="00406A10">
              <w:rPr>
                <w:rStyle w:val="Hyperlink"/>
                <w:noProof/>
              </w:rPr>
              <w:t>Differences for Single Server</w:t>
            </w:r>
            <w:r>
              <w:rPr>
                <w:noProof/>
                <w:webHidden/>
              </w:rPr>
              <w:tab/>
            </w:r>
            <w:r>
              <w:rPr>
                <w:noProof/>
                <w:webHidden/>
              </w:rPr>
              <w:fldChar w:fldCharType="begin"/>
            </w:r>
            <w:r>
              <w:rPr>
                <w:noProof/>
                <w:webHidden/>
              </w:rPr>
              <w:instrText xml:space="preserve"> PAGEREF _Toc95489729 \h </w:instrText>
            </w:r>
            <w:r>
              <w:rPr>
                <w:noProof/>
                <w:webHidden/>
              </w:rPr>
            </w:r>
            <w:r>
              <w:rPr>
                <w:noProof/>
                <w:webHidden/>
              </w:rPr>
              <w:fldChar w:fldCharType="separate"/>
            </w:r>
            <w:r>
              <w:rPr>
                <w:noProof/>
                <w:webHidden/>
              </w:rPr>
              <w:t>95</w:t>
            </w:r>
            <w:r>
              <w:rPr>
                <w:noProof/>
                <w:webHidden/>
              </w:rPr>
              <w:fldChar w:fldCharType="end"/>
            </w:r>
          </w:hyperlink>
        </w:p>
        <w:p w14:paraId="4D7357FB" w14:textId="77777777" w:rsidR="00AF469C" w:rsidRDefault="00AF469C">
          <w:pPr>
            <w:pStyle w:val="TOC2"/>
            <w:rPr>
              <w:rFonts w:eastAsiaTheme="minorEastAsia" w:cstheme="minorBidi"/>
              <w:noProof/>
              <w:sz w:val="22"/>
            </w:rPr>
          </w:pPr>
          <w:hyperlink w:anchor="_Toc95489730" w:history="1">
            <w:r w:rsidRPr="00406A10">
              <w:rPr>
                <w:rStyle w:val="Hyperlink"/>
                <w:noProof/>
              </w:rPr>
              <w:t>Configure maintenance scheduling &amp; alerting</w:t>
            </w:r>
            <w:r>
              <w:rPr>
                <w:noProof/>
                <w:webHidden/>
              </w:rPr>
              <w:tab/>
            </w:r>
            <w:r>
              <w:rPr>
                <w:noProof/>
                <w:webHidden/>
              </w:rPr>
              <w:fldChar w:fldCharType="begin"/>
            </w:r>
            <w:r>
              <w:rPr>
                <w:noProof/>
                <w:webHidden/>
              </w:rPr>
              <w:instrText xml:space="preserve"> PAGEREF _Toc95489730 \h </w:instrText>
            </w:r>
            <w:r>
              <w:rPr>
                <w:noProof/>
                <w:webHidden/>
              </w:rPr>
            </w:r>
            <w:r>
              <w:rPr>
                <w:noProof/>
                <w:webHidden/>
              </w:rPr>
              <w:fldChar w:fldCharType="separate"/>
            </w:r>
            <w:r>
              <w:rPr>
                <w:noProof/>
                <w:webHidden/>
              </w:rPr>
              <w:t>95</w:t>
            </w:r>
            <w:r>
              <w:rPr>
                <w:noProof/>
                <w:webHidden/>
              </w:rPr>
              <w:fldChar w:fldCharType="end"/>
            </w:r>
          </w:hyperlink>
        </w:p>
        <w:p w14:paraId="5D031338" w14:textId="77777777" w:rsidR="00AF469C" w:rsidRDefault="00AF469C">
          <w:pPr>
            <w:pStyle w:val="TOC1"/>
            <w:rPr>
              <w:rFonts w:eastAsiaTheme="minorEastAsia" w:cstheme="minorBidi"/>
              <w:noProof/>
              <w:sz w:val="22"/>
            </w:rPr>
          </w:pPr>
          <w:hyperlink w:anchor="_Toc95489731" w:history="1">
            <w:r w:rsidRPr="00406A10">
              <w:rPr>
                <w:rStyle w:val="Hyperlink"/>
                <w:noProof/>
              </w:rPr>
              <w:t>Azure Database for MySQL upgrade process</w:t>
            </w:r>
            <w:r>
              <w:rPr>
                <w:noProof/>
                <w:webHidden/>
              </w:rPr>
              <w:tab/>
            </w:r>
            <w:r>
              <w:rPr>
                <w:noProof/>
                <w:webHidden/>
              </w:rPr>
              <w:fldChar w:fldCharType="begin"/>
            </w:r>
            <w:r>
              <w:rPr>
                <w:noProof/>
                <w:webHidden/>
              </w:rPr>
              <w:instrText xml:space="preserve"> PAGEREF _Toc95489731 \h </w:instrText>
            </w:r>
            <w:r>
              <w:rPr>
                <w:noProof/>
                <w:webHidden/>
              </w:rPr>
            </w:r>
            <w:r>
              <w:rPr>
                <w:noProof/>
                <w:webHidden/>
              </w:rPr>
              <w:fldChar w:fldCharType="separate"/>
            </w:r>
            <w:r>
              <w:rPr>
                <w:noProof/>
                <w:webHidden/>
              </w:rPr>
              <w:t>95</w:t>
            </w:r>
            <w:r>
              <w:rPr>
                <w:noProof/>
                <w:webHidden/>
              </w:rPr>
              <w:fldChar w:fldCharType="end"/>
            </w:r>
          </w:hyperlink>
        </w:p>
        <w:p w14:paraId="5A053FC8" w14:textId="77777777" w:rsidR="00AF469C" w:rsidRDefault="00AF469C">
          <w:pPr>
            <w:pStyle w:val="TOC1"/>
            <w:rPr>
              <w:rFonts w:eastAsiaTheme="minorEastAsia" w:cstheme="minorBidi"/>
              <w:noProof/>
              <w:sz w:val="22"/>
            </w:rPr>
          </w:pPr>
          <w:hyperlink w:anchor="_Toc95489732" w:history="1">
            <w:r w:rsidRPr="00406A10">
              <w:rPr>
                <w:rStyle w:val="Hyperlink"/>
                <w:noProof/>
              </w:rPr>
              <w:t>MySQL architectures</w:t>
            </w:r>
            <w:r>
              <w:rPr>
                <w:noProof/>
                <w:webHidden/>
              </w:rPr>
              <w:tab/>
            </w:r>
            <w:r>
              <w:rPr>
                <w:noProof/>
                <w:webHidden/>
              </w:rPr>
              <w:fldChar w:fldCharType="begin"/>
            </w:r>
            <w:r>
              <w:rPr>
                <w:noProof/>
                <w:webHidden/>
              </w:rPr>
              <w:instrText xml:space="preserve"> PAGEREF _Toc95489732 \h </w:instrText>
            </w:r>
            <w:r>
              <w:rPr>
                <w:noProof/>
                <w:webHidden/>
              </w:rPr>
            </w:r>
            <w:r>
              <w:rPr>
                <w:noProof/>
                <w:webHidden/>
              </w:rPr>
              <w:fldChar w:fldCharType="separate"/>
            </w:r>
            <w:r>
              <w:rPr>
                <w:noProof/>
                <w:webHidden/>
              </w:rPr>
              <w:t>96</w:t>
            </w:r>
            <w:r>
              <w:rPr>
                <w:noProof/>
                <w:webHidden/>
              </w:rPr>
              <w:fldChar w:fldCharType="end"/>
            </w:r>
          </w:hyperlink>
        </w:p>
        <w:p w14:paraId="166CBFD7" w14:textId="77777777" w:rsidR="00AF469C" w:rsidRDefault="00AF469C">
          <w:pPr>
            <w:pStyle w:val="TOC2"/>
            <w:rPr>
              <w:rFonts w:eastAsiaTheme="minorEastAsia" w:cstheme="minorBidi"/>
              <w:noProof/>
              <w:sz w:val="22"/>
            </w:rPr>
          </w:pPr>
          <w:hyperlink w:anchor="_Toc95489733" w:history="1">
            <w:r w:rsidRPr="00406A10">
              <w:rPr>
                <w:rStyle w:val="Hyperlink"/>
                <w:noProof/>
              </w:rPr>
              <w:t>Sample architectures</w:t>
            </w:r>
            <w:r>
              <w:rPr>
                <w:noProof/>
                <w:webHidden/>
              </w:rPr>
              <w:tab/>
            </w:r>
            <w:r>
              <w:rPr>
                <w:noProof/>
                <w:webHidden/>
              </w:rPr>
              <w:fldChar w:fldCharType="begin"/>
            </w:r>
            <w:r>
              <w:rPr>
                <w:noProof/>
                <w:webHidden/>
              </w:rPr>
              <w:instrText xml:space="preserve"> PAGEREF _Toc95489733 \h </w:instrText>
            </w:r>
            <w:r>
              <w:rPr>
                <w:noProof/>
                <w:webHidden/>
              </w:rPr>
            </w:r>
            <w:r>
              <w:rPr>
                <w:noProof/>
                <w:webHidden/>
              </w:rPr>
              <w:fldChar w:fldCharType="separate"/>
            </w:r>
            <w:r>
              <w:rPr>
                <w:noProof/>
                <w:webHidden/>
              </w:rPr>
              <w:t>96</w:t>
            </w:r>
            <w:r>
              <w:rPr>
                <w:noProof/>
                <w:webHidden/>
              </w:rPr>
              <w:fldChar w:fldCharType="end"/>
            </w:r>
          </w:hyperlink>
        </w:p>
        <w:p w14:paraId="650848F6" w14:textId="77777777" w:rsidR="00AF469C" w:rsidRDefault="00AF469C">
          <w:pPr>
            <w:pStyle w:val="TOC1"/>
            <w:rPr>
              <w:rFonts w:eastAsiaTheme="minorEastAsia" w:cstheme="minorBidi"/>
              <w:noProof/>
              <w:sz w:val="22"/>
            </w:rPr>
          </w:pPr>
          <w:hyperlink w:anchor="_Toc95489734" w:history="1">
            <w:r w:rsidRPr="00406A10">
              <w:rPr>
                <w:rStyle w:val="Hyperlink"/>
                <w:noProof/>
              </w:rPr>
              <w:t>Customer stories</w:t>
            </w:r>
            <w:r>
              <w:rPr>
                <w:noProof/>
                <w:webHidden/>
              </w:rPr>
              <w:tab/>
            </w:r>
            <w:r>
              <w:rPr>
                <w:noProof/>
                <w:webHidden/>
              </w:rPr>
              <w:fldChar w:fldCharType="begin"/>
            </w:r>
            <w:r>
              <w:rPr>
                <w:noProof/>
                <w:webHidden/>
              </w:rPr>
              <w:instrText xml:space="preserve"> PAGEREF _Toc95489734 \h </w:instrText>
            </w:r>
            <w:r>
              <w:rPr>
                <w:noProof/>
                <w:webHidden/>
              </w:rPr>
            </w:r>
            <w:r>
              <w:rPr>
                <w:noProof/>
                <w:webHidden/>
              </w:rPr>
              <w:fldChar w:fldCharType="separate"/>
            </w:r>
            <w:r>
              <w:rPr>
                <w:noProof/>
                <w:webHidden/>
              </w:rPr>
              <w:t>97</w:t>
            </w:r>
            <w:r>
              <w:rPr>
                <w:noProof/>
                <w:webHidden/>
              </w:rPr>
              <w:fldChar w:fldCharType="end"/>
            </w:r>
          </w:hyperlink>
        </w:p>
        <w:p w14:paraId="09E3E581" w14:textId="77777777" w:rsidR="00AF469C" w:rsidRDefault="00AF469C">
          <w:pPr>
            <w:pStyle w:val="TOC2"/>
            <w:rPr>
              <w:rFonts w:eastAsiaTheme="minorEastAsia" w:cstheme="minorBidi"/>
              <w:noProof/>
              <w:sz w:val="22"/>
            </w:rPr>
          </w:pPr>
          <w:hyperlink w:anchor="_Toc95489735" w:history="1">
            <w:r w:rsidRPr="00406A10">
              <w:rPr>
                <w:rStyle w:val="Hyperlink"/>
                <w:noProof/>
              </w:rPr>
              <w:t>Case studies</w:t>
            </w:r>
            <w:r>
              <w:rPr>
                <w:noProof/>
                <w:webHidden/>
              </w:rPr>
              <w:tab/>
            </w:r>
            <w:r>
              <w:rPr>
                <w:noProof/>
                <w:webHidden/>
              </w:rPr>
              <w:fldChar w:fldCharType="begin"/>
            </w:r>
            <w:r>
              <w:rPr>
                <w:noProof/>
                <w:webHidden/>
              </w:rPr>
              <w:instrText xml:space="preserve"> PAGEREF _Toc95489735 \h </w:instrText>
            </w:r>
            <w:r>
              <w:rPr>
                <w:noProof/>
                <w:webHidden/>
              </w:rPr>
            </w:r>
            <w:r>
              <w:rPr>
                <w:noProof/>
                <w:webHidden/>
              </w:rPr>
              <w:fldChar w:fldCharType="separate"/>
            </w:r>
            <w:r>
              <w:rPr>
                <w:noProof/>
                <w:webHidden/>
              </w:rPr>
              <w:t>97</w:t>
            </w:r>
            <w:r>
              <w:rPr>
                <w:noProof/>
                <w:webHidden/>
              </w:rPr>
              <w:fldChar w:fldCharType="end"/>
            </w:r>
          </w:hyperlink>
        </w:p>
        <w:p w14:paraId="06E83B11" w14:textId="77777777" w:rsidR="00AF469C" w:rsidRDefault="00AF469C">
          <w:pPr>
            <w:pStyle w:val="TOC2"/>
            <w:rPr>
              <w:rFonts w:eastAsiaTheme="minorEastAsia" w:cstheme="minorBidi"/>
              <w:noProof/>
              <w:sz w:val="22"/>
            </w:rPr>
          </w:pPr>
          <w:hyperlink w:anchor="_Toc95489736" w:history="1">
            <w:r w:rsidRPr="00406A10">
              <w:rPr>
                <w:rStyle w:val="Hyperlink"/>
                <w:noProof/>
              </w:rPr>
              <w:t>Resources</w:t>
            </w:r>
            <w:r>
              <w:rPr>
                <w:noProof/>
                <w:webHidden/>
              </w:rPr>
              <w:tab/>
            </w:r>
            <w:r>
              <w:rPr>
                <w:noProof/>
                <w:webHidden/>
              </w:rPr>
              <w:fldChar w:fldCharType="begin"/>
            </w:r>
            <w:r>
              <w:rPr>
                <w:noProof/>
                <w:webHidden/>
              </w:rPr>
              <w:instrText xml:space="preserve"> PAGEREF _Toc95489736 \h </w:instrText>
            </w:r>
            <w:r>
              <w:rPr>
                <w:noProof/>
                <w:webHidden/>
              </w:rPr>
            </w:r>
            <w:r>
              <w:rPr>
                <w:noProof/>
                <w:webHidden/>
              </w:rPr>
              <w:fldChar w:fldCharType="separate"/>
            </w:r>
            <w:r>
              <w:rPr>
                <w:noProof/>
                <w:webHidden/>
              </w:rPr>
              <w:t>98</w:t>
            </w:r>
            <w:r>
              <w:rPr>
                <w:noProof/>
                <w:webHidden/>
              </w:rPr>
              <w:fldChar w:fldCharType="end"/>
            </w:r>
          </w:hyperlink>
        </w:p>
        <w:p w14:paraId="162EAD4E" w14:textId="77777777" w:rsidR="00AF469C" w:rsidRDefault="00AF469C">
          <w:pPr>
            <w:pStyle w:val="TOC2"/>
            <w:rPr>
              <w:rFonts w:eastAsiaTheme="minorEastAsia" w:cstheme="minorBidi"/>
              <w:noProof/>
              <w:sz w:val="22"/>
            </w:rPr>
          </w:pPr>
          <w:hyperlink w:anchor="_Toc95489737" w:history="1">
            <w:r w:rsidRPr="00406A10">
              <w:rPr>
                <w:rStyle w:val="Hyperlink"/>
                <w:noProof/>
              </w:rPr>
              <w:t>3rd party Azure solutions / Azure Marketplace</w:t>
            </w:r>
            <w:r>
              <w:rPr>
                <w:noProof/>
                <w:webHidden/>
              </w:rPr>
              <w:tab/>
            </w:r>
            <w:r>
              <w:rPr>
                <w:noProof/>
                <w:webHidden/>
              </w:rPr>
              <w:fldChar w:fldCharType="begin"/>
            </w:r>
            <w:r>
              <w:rPr>
                <w:noProof/>
                <w:webHidden/>
              </w:rPr>
              <w:instrText xml:space="preserve"> PAGEREF _Toc95489737 \h </w:instrText>
            </w:r>
            <w:r>
              <w:rPr>
                <w:noProof/>
                <w:webHidden/>
              </w:rPr>
            </w:r>
            <w:r>
              <w:rPr>
                <w:noProof/>
                <w:webHidden/>
              </w:rPr>
              <w:fldChar w:fldCharType="separate"/>
            </w:r>
            <w:r>
              <w:rPr>
                <w:noProof/>
                <w:webHidden/>
              </w:rPr>
              <w:t>98</w:t>
            </w:r>
            <w:r>
              <w:rPr>
                <w:noProof/>
                <w:webHidden/>
              </w:rPr>
              <w:fldChar w:fldCharType="end"/>
            </w:r>
          </w:hyperlink>
        </w:p>
        <w:p w14:paraId="17BB50AC" w14:textId="77777777" w:rsidR="00AF469C" w:rsidRDefault="00AF469C">
          <w:pPr>
            <w:pStyle w:val="TOC1"/>
            <w:rPr>
              <w:rFonts w:eastAsiaTheme="minorEastAsia" w:cstheme="minorBidi"/>
              <w:noProof/>
              <w:sz w:val="22"/>
            </w:rPr>
          </w:pPr>
          <w:hyperlink w:anchor="_Toc95489738" w:history="1">
            <w:r w:rsidRPr="00406A10">
              <w:rPr>
                <w:rStyle w:val="Hyperlink"/>
                <w:noProof/>
              </w:rPr>
              <w:t>Zero to Hero</w:t>
            </w:r>
            <w:r>
              <w:rPr>
                <w:noProof/>
                <w:webHidden/>
              </w:rPr>
              <w:tab/>
            </w:r>
            <w:r>
              <w:rPr>
                <w:noProof/>
                <w:webHidden/>
              </w:rPr>
              <w:fldChar w:fldCharType="begin"/>
            </w:r>
            <w:r>
              <w:rPr>
                <w:noProof/>
                <w:webHidden/>
              </w:rPr>
              <w:instrText xml:space="preserve"> PAGEREF _Toc95489738 \h </w:instrText>
            </w:r>
            <w:r>
              <w:rPr>
                <w:noProof/>
                <w:webHidden/>
              </w:rPr>
            </w:r>
            <w:r>
              <w:rPr>
                <w:noProof/>
                <w:webHidden/>
              </w:rPr>
              <w:fldChar w:fldCharType="separate"/>
            </w:r>
            <w:r>
              <w:rPr>
                <w:noProof/>
                <w:webHidden/>
              </w:rPr>
              <w:t>98</w:t>
            </w:r>
            <w:r>
              <w:rPr>
                <w:noProof/>
                <w:webHidden/>
              </w:rPr>
              <w:fldChar w:fldCharType="end"/>
            </w:r>
          </w:hyperlink>
        </w:p>
        <w:p w14:paraId="081286F7" w14:textId="77777777" w:rsidR="00AF469C" w:rsidRDefault="00AF469C">
          <w:pPr>
            <w:pStyle w:val="TOC2"/>
            <w:rPr>
              <w:rFonts w:eastAsiaTheme="minorEastAsia" w:cstheme="minorBidi"/>
              <w:noProof/>
              <w:sz w:val="22"/>
            </w:rPr>
          </w:pPr>
          <w:hyperlink w:anchor="_Toc95489739" w:history="1">
            <w:r w:rsidRPr="00406A10">
              <w:rPr>
                <w:rStyle w:val="Hyperlink"/>
                <w:noProof/>
              </w:rPr>
              <w:t>Determining your evolutionary period</w:t>
            </w:r>
            <w:r>
              <w:rPr>
                <w:noProof/>
                <w:webHidden/>
              </w:rPr>
              <w:tab/>
            </w:r>
            <w:r>
              <w:rPr>
                <w:noProof/>
                <w:webHidden/>
              </w:rPr>
              <w:fldChar w:fldCharType="begin"/>
            </w:r>
            <w:r>
              <w:rPr>
                <w:noProof/>
                <w:webHidden/>
              </w:rPr>
              <w:instrText xml:space="preserve"> PAGEREF _Toc95489739 \h </w:instrText>
            </w:r>
            <w:r>
              <w:rPr>
                <w:noProof/>
                <w:webHidden/>
              </w:rPr>
            </w:r>
            <w:r>
              <w:rPr>
                <w:noProof/>
                <w:webHidden/>
              </w:rPr>
              <w:fldChar w:fldCharType="separate"/>
            </w:r>
            <w:r>
              <w:rPr>
                <w:noProof/>
                <w:webHidden/>
              </w:rPr>
              <w:t>98</w:t>
            </w:r>
            <w:r>
              <w:rPr>
                <w:noProof/>
                <w:webHidden/>
              </w:rPr>
              <w:fldChar w:fldCharType="end"/>
            </w:r>
          </w:hyperlink>
        </w:p>
        <w:p w14:paraId="49D07936" w14:textId="77777777" w:rsidR="00AF469C" w:rsidRDefault="00AF469C">
          <w:pPr>
            <w:pStyle w:val="TOC2"/>
            <w:rPr>
              <w:rFonts w:eastAsiaTheme="minorEastAsia" w:cstheme="minorBidi"/>
              <w:noProof/>
              <w:sz w:val="22"/>
            </w:rPr>
          </w:pPr>
          <w:hyperlink w:anchor="_Toc95489740" w:history="1">
            <w:r w:rsidRPr="00406A10">
              <w:rPr>
                <w:rStyle w:val="Hyperlink"/>
                <w:noProof/>
              </w:rPr>
              <w:t>Summary of tasks</w:t>
            </w:r>
            <w:r>
              <w:rPr>
                <w:noProof/>
                <w:webHidden/>
              </w:rPr>
              <w:tab/>
            </w:r>
            <w:r>
              <w:rPr>
                <w:noProof/>
                <w:webHidden/>
              </w:rPr>
              <w:fldChar w:fldCharType="begin"/>
            </w:r>
            <w:r>
              <w:rPr>
                <w:noProof/>
                <w:webHidden/>
              </w:rPr>
              <w:instrText xml:space="preserve"> PAGEREF _Toc95489740 \h </w:instrText>
            </w:r>
            <w:r>
              <w:rPr>
                <w:noProof/>
                <w:webHidden/>
              </w:rPr>
            </w:r>
            <w:r>
              <w:rPr>
                <w:noProof/>
                <w:webHidden/>
              </w:rPr>
              <w:fldChar w:fldCharType="separate"/>
            </w:r>
            <w:r>
              <w:rPr>
                <w:noProof/>
                <w:webHidden/>
              </w:rPr>
              <w:t>98</w:t>
            </w:r>
            <w:r>
              <w:rPr>
                <w:noProof/>
                <w:webHidden/>
              </w:rPr>
              <w:fldChar w:fldCharType="end"/>
            </w:r>
          </w:hyperlink>
        </w:p>
        <w:p w14:paraId="5DC6F165" w14:textId="77777777" w:rsidR="00AF469C" w:rsidRDefault="00AF469C">
          <w:pPr>
            <w:pStyle w:val="TOC1"/>
            <w:rPr>
              <w:rFonts w:eastAsiaTheme="minorEastAsia" w:cstheme="minorBidi"/>
              <w:noProof/>
              <w:sz w:val="22"/>
            </w:rPr>
          </w:pPr>
          <w:hyperlink w:anchor="_Toc95489741" w:history="1">
            <w:r w:rsidRPr="00406A10">
              <w:rPr>
                <w:rStyle w:val="Hyperlink"/>
                <w:noProof/>
              </w:rPr>
              <w:t>Summary</w:t>
            </w:r>
            <w:r>
              <w:rPr>
                <w:noProof/>
                <w:webHidden/>
              </w:rPr>
              <w:tab/>
            </w:r>
            <w:r>
              <w:rPr>
                <w:noProof/>
                <w:webHidden/>
              </w:rPr>
              <w:fldChar w:fldCharType="begin"/>
            </w:r>
            <w:r>
              <w:rPr>
                <w:noProof/>
                <w:webHidden/>
              </w:rPr>
              <w:instrText xml:space="preserve"> PAGEREF _Toc95489741 \h </w:instrText>
            </w:r>
            <w:r>
              <w:rPr>
                <w:noProof/>
                <w:webHidden/>
              </w:rPr>
            </w:r>
            <w:r>
              <w:rPr>
                <w:noProof/>
                <w:webHidden/>
              </w:rPr>
              <w:fldChar w:fldCharType="separate"/>
            </w:r>
            <w:r>
              <w:rPr>
                <w:noProof/>
                <w:webHidden/>
              </w:rPr>
              <w:t>99</w:t>
            </w:r>
            <w:r>
              <w:rPr>
                <w:noProof/>
                <w:webHidden/>
              </w:rPr>
              <w:fldChar w:fldCharType="end"/>
            </w:r>
          </w:hyperlink>
        </w:p>
        <w:p w14:paraId="3427954C" w14:textId="77777777" w:rsidR="00AF469C" w:rsidRDefault="00AF469C">
          <w:pPr>
            <w:pStyle w:val="TOC1"/>
            <w:rPr>
              <w:rFonts w:eastAsiaTheme="minorEastAsia" w:cstheme="minorBidi"/>
              <w:noProof/>
              <w:sz w:val="22"/>
            </w:rPr>
          </w:pPr>
          <w:hyperlink w:anchor="_Toc95489742" w:history="1">
            <w:r w:rsidRPr="00406A10">
              <w:rPr>
                <w:rStyle w:val="Hyperlink"/>
                <w:noProof/>
              </w:rPr>
              <w:t>Resources</w:t>
            </w:r>
            <w:r>
              <w:rPr>
                <w:noProof/>
                <w:webHidden/>
              </w:rPr>
              <w:tab/>
            </w:r>
            <w:r>
              <w:rPr>
                <w:noProof/>
                <w:webHidden/>
              </w:rPr>
              <w:fldChar w:fldCharType="begin"/>
            </w:r>
            <w:r>
              <w:rPr>
                <w:noProof/>
                <w:webHidden/>
              </w:rPr>
              <w:instrText xml:space="preserve"> PAGEREF _Toc95489742 \h </w:instrText>
            </w:r>
            <w:r>
              <w:rPr>
                <w:noProof/>
                <w:webHidden/>
              </w:rPr>
            </w:r>
            <w:r>
              <w:rPr>
                <w:noProof/>
                <w:webHidden/>
              </w:rPr>
              <w:fldChar w:fldCharType="separate"/>
            </w:r>
            <w:r>
              <w:rPr>
                <w:noProof/>
                <w:webHidden/>
              </w:rPr>
              <w:t>99</w:t>
            </w:r>
            <w:r>
              <w:rPr>
                <w:noProof/>
                <w:webHidden/>
              </w:rPr>
              <w:fldChar w:fldCharType="end"/>
            </w:r>
          </w:hyperlink>
        </w:p>
        <w:p w14:paraId="6D9743C5" w14:textId="77777777" w:rsidR="00AF469C" w:rsidRDefault="00AF469C">
          <w:pPr>
            <w:pStyle w:val="TOC2"/>
            <w:rPr>
              <w:rFonts w:eastAsiaTheme="minorEastAsia" w:cstheme="minorBidi"/>
              <w:noProof/>
              <w:sz w:val="22"/>
            </w:rPr>
          </w:pPr>
          <w:hyperlink w:anchor="_Toc95489743" w:history="1">
            <w:r w:rsidRPr="00406A10">
              <w:rPr>
                <w:rStyle w:val="Hyperlink"/>
                <w:noProof/>
              </w:rPr>
              <w:t>Questions and feedback</w:t>
            </w:r>
            <w:r>
              <w:rPr>
                <w:noProof/>
                <w:webHidden/>
              </w:rPr>
              <w:tab/>
            </w:r>
            <w:r>
              <w:rPr>
                <w:noProof/>
                <w:webHidden/>
              </w:rPr>
              <w:fldChar w:fldCharType="begin"/>
            </w:r>
            <w:r>
              <w:rPr>
                <w:noProof/>
                <w:webHidden/>
              </w:rPr>
              <w:instrText xml:space="preserve"> PAGEREF _Toc95489743 \h </w:instrText>
            </w:r>
            <w:r>
              <w:rPr>
                <w:noProof/>
                <w:webHidden/>
              </w:rPr>
            </w:r>
            <w:r>
              <w:rPr>
                <w:noProof/>
                <w:webHidden/>
              </w:rPr>
              <w:fldChar w:fldCharType="separate"/>
            </w:r>
            <w:r>
              <w:rPr>
                <w:noProof/>
                <w:webHidden/>
              </w:rPr>
              <w:t>99</w:t>
            </w:r>
            <w:r>
              <w:rPr>
                <w:noProof/>
                <w:webHidden/>
              </w:rPr>
              <w:fldChar w:fldCharType="end"/>
            </w:r>
          </w:hyperlink>
        </w:p>
        <w:p w14:paraId="5F0FE17D" w14:textId="77777777" w:rsidR="00AF469C" w:rsidRDefault="00AF469C">
          <w:pPr>
            <w:pStyle w:val="TOC2"/>
            <w:rPr>
              <w:rFonts w:eastAsiaTheme="minorEastAsia" w:cstheme="minorBidi"/>
              <w:noProof/>
              <w:sz w:val="22"/>
            </w:rPr>
          </w:pPr>
          <w:hyperlink w:anchor="_Toc95489744" w:history="1">
            <w:r w:rsidRPr="00406A10">
              <w:rPr>
                <w:rStyle w:val="Hyperlink"/>
                <w:noProof/>
              </w:rPr>
              <w:t>Find a partner to assist in migrating</w:t>
            </w:r>
            <w:r>
              <w:rPr>
                <w:noProof/>
                <w:webHidden/>
              </w:rPr>
              <w:tab/>
            </w:r>
            <w:r>
              <w:rPr>
                <w:noProof/>
                <w:webHidden/>
              </w:rPr>
              <w:fldChar w:fldCharType="begin"/>
            </w:r>
            <w:r>
              <w:rPr>
                <w:noProof/>
                <w:webHidden/>
              </w:rPr>
              <w:instrText xml:space="preserve"> PAGEREF _Toc95489744 \h </w:instrText>
            </w:r>
            <w:r>
              <w:rPr>
                <w:noProof/>
                <w:webHidden/>
              </w:rPr>
            </w:r>
            <w:r>
              <w:rPr>
                <w:noProof/>
                <w:webHidden/>
              </w:rPr>
              <w:fldChar w:fldCharType="separate"/>
            </w:r>
            <w:r>
              <w:rPr>
                <w:noProof/>
                <w:webHidden/>
              </w:rPr>
              <w:t>99</w:t>
            </w:r>
            <w:r>
              <w:rPr>
                <w:noProof/>
                <w:webHidden/>
              </w:rPr>
              <w:fldChar w:fldCharType="end"/>
            </w:r>
          </w:hyperlink>
        </w:p>
        <w:p w14:paraId="7F4A5B3D" w14:textId="77777777" w:rsidR="002A693A" w:rsidRDefault="00731880">
          <w:r>
            <w:fldChar w:fldCharType="end"/>
          </w:r>
        </w:p>
      </w:sdtContent>
    </w:sdt>
    <w:p w14:paraId="629B2367" w14:textId="77777777" w:rsidR="002A693A" w:rsidRDefault="00731880">
      <w:pPr>
        <w:pStyle w:val="Heading1"/>
        <w:rPr>
          <w:rFonts w:hint="eastAsia"/>
        </w:rPr>
      </w:pPr>
      <w:bookmarkStart w:id="0" w:name="azure-mysql-developer-guide"/>
      <w:bookmarkStart w:id="1" w:name="_Toc95489578"/>
      <w:r>
        <w:t>Azure MySQL Developer Guide</w:t>
      </w:r>
      <w:bookmarkEnd w:id="1"/>
    </w:p>
    <w:p w14:paraId="74AA0426" w14:textId="77777777" w:rsidR="002A693A" w:rsidRDefault="00731880">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you are creating your first production application or improving an existing enterprise system, this guide will take you through the fundamentals of MySQL to advanced architecture and desig</w:t>
      </w:r>
      <w:r>
        <w:t>n. From beginning to end, it is a content journey designed to help ensure your current or future MySQL systems are performing at their best even as their usage grows.</w:t>
      </w:r>
    </w:p>
    <w:p w14:paraId="396E2EED" w14:textId="77777777" w:rsidR="002A693A" w:rsidRDefault="00731880" w:rsidP="00AF469C">
      <w:pPr>
        <w:jc w:val="center"/>
      </w:pPr>
      <w:r>
        <w:rPr>
          <w:noProof/>
        </w:rPr>
        <w:drawing>
          <wp:inline distT="0" distB="0" distL="0" distR="0" wp14:anchorId="5408063B" wp14:editId="57370244">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000000"/>
                      </a:solidFill>
                      <a:prstDash val="solid"/>
                      <a:headEnd/>
                      <a:tailEnd/>
                    </a:ln>
                  </pic:spPr>
                </pic:pic>
              </a:graphicData>
            </a:graphic>
          </wp:inline>
        </w:drawing>
      </w:r>
    </w:p>
    <w:p w14:paraId="530AFD28" w14:textId="77777777" w:rsidR="002A693A" w:rsidRDefault="00731880">
      <w:r>
        <w:t>The diagram shows the progression of development evolution in the guide.</w:t>
      </w:r>
    </w:p>
    <w:p w14:paraId="679ED72C" w14:textId="77777777" w:rsidR="002A693A" w:rsidRDefault="00731880">
      <w:r>
        <w:t>The topics and</w:t>
      </w:r>
      <w:r>
        <w:t xml:space="preserve"> flow contained in this guide cover the advantages of migrating to or leveraging various simple to use, valuable Azure cloud services in your architectures. Learn how easy and quick it is to create applications backed by </w:t>
      </w:r>
      <w:hyperlink r:id="rId10">
        <w:r>
          <w:rPr>
            <w:rStyle w:val="Hyperlink"/>
          </w:rPr>
          <w:t>Azure Database for MySQL</w:t>
        </w:r>
      </w:hyperlink>
      <w:r>
        <w:t xml:space="preserve">. In addition to building your own services, you can also leverage the vast amount of value-add services available in the </w:t>
      </w:r>
      <w:hyperlink r:id="rId11">
        <w:r>
          <w:rPr>
            <w:rStyle w:val="Hyperlink"/>
          </w:rPr>
          <w:t>Azure Marketpla</w:t>
        </w:r>
        <w:r>
          <w:rPr>
            <w:rStyle w:val="Hyperlink"/>
          </w:rPr>
          <w:t>ce</w:t>
        </w:r>
      </w:hyperlink>
      <w:r>
        <w:t>. Throughout your developer journey, strive to leverage the vast number of resources presented rather than going at it on your own!</w:t>
      </w:r>
    </w:p>
    <w:p w14:paraId="53B1A58D" w14:textId="77777777" w:rsidR="002A693A" w:rsidRDefault="00731880">
      <w:r>
        <w:t>Because every company and project is unique, this guide provides insightful service descriptions and tool comparisons to a</w:t>
      </w:r>
      <w:r>
        <w:t>llow the reader to make choices that fit their environment, system, and budget needs. Proven industry architecture examples provide best practice jumpstarts allowing for solid architecture foundations and addressing potential compliance needs.</w:t>
      </w:r>
    </w:p>
    <w:p w14:paraId="6128E1A5" w14:textId="77777777" w:rsidR="002A693A" w:rsidRDefault="00731880">
      <w:r>
        <w:t xml:space="preserve">Development </w:t>
      </w:r>
      <w:r>
        <w:t xml:space="preserve">teams will understand the best architecture and security practices – avoiding the problems and costs of poor design. They will gain the knowledge to automate builds, package, test, and deliver applications to desired environments. By leveraging continuous </w:t>
      </w:r>
      <w:r>
        <w:t>deployment and integration, costs related to manual deployment tasks can be reduced or completely removed.</w:t>
      </w:r>
    </w:p>
    <w:p w14:paraId="78656575" w14:textId="77777777" w:rsidR="002A693A" w:rsidRDefault="00731880">
      <w:r>
        <w:t>Building and deploying an application are not the final steps in the application lifecycle. This guide will cover how easy it is to monitor system up</w:t>
      </w:r>
      <w:r>
        <w:t>time and performance in your various Azure services. Administrators will appreciate the realistic and straightforward troubleshooting tips that help keep downtime to a minimum and users happy.</w:t>
      </w:r>
    </w:p>
    <w:p w14:paraId="64F236A2" w14:textId="77777777" w:rsidR="002A693A" w:rsidRDefault="00731880">
      <w:r>
        <w:t>The ultimate goal for you is to successfully deploy a stable, p</w:t>
      </w:r>
      <w:r>
        <w:t>erformant MySQL application running securely in Microsoft Azure using cloud best practices. Let’s start the journey!</w:t>
      </w:r>
    </w:p>
    <w:p w14:paraId="3B26CBE1" w14:textId="77777777" w:rsidR="002A693A" w:rsidRDefault="00731880">
      <w:pPr>
        <w:pStyle w:val="Heading1"/>
        <w:rPr>
          <w:rFonts w:hint="eastAsia"/>
        </w:rPr>
      </w:pPr>
      <w:bookmarkStart w:id="2" w:name="what-is-mysql"/>
      <w:bookmarkStart w:id="3" w:name="_Toc95489579"/>
      <w:bookmarkEnd w:id="0"/>
      <w:r>
        <w:t>What is MySQL?</w:t>
      </w:r>
      <w:bookmarkEnd w:id="3"/>
    </w:p>
    <w:p w14:paraId="5A684736" w14:textId="77777777" w:rsidR="002A693A" w:rsidRDefault="00731880">
      <w:r>
        <w:t xml:space="preserve">MySQL is a relational database management system based on </w:t>
      </w:r>
      <w:hyperlink r:id="rId12">
        <w:r>
          <w:rPr>
            <w:rStyle w:val="Hyperlink"/>
          </w:rPr>
          <w:t>SQL – Structu</w:t>
        </w:r>
        <w:r>
          <w:rPr>
            <w:rStyle w:val="Hyperlink"/>
          </w:rPr>
          <w:t>red Query Language</w:t>
        </w:r>
      </w:hyperlink>
      <w:r>
        <w:t>. MySQL supports a rich set of SQL query capabilities and offers excellent performance through storage engines optimized for transactional and non-transactional workloads, in-memory processing, and robust server configuration through modu</w:t>
      </w:r>
      <w:r>
        <w:t xml:space="preserve">les. Its low total cost of ownership makes it extremely popular with many organizations. Customers can use their existing frameworks and languages to connect easily with a MySQL database. Consult the </w:t>
      </w:r>
      <w:hyperlink r:id="rId13">
        <w:r>
          <w:rPr>
            <w:rStyle w:val="Hyperlink"/>
          </w:rPr>
          <w:t>MySQL Documentation</w:t>
        </w:r>
      </w:hyperlink>
      <w:r>
        <w:t xml:space="preserve"> for a more in-depth review of MySQL’s features.</w:t>
      </w:r>
    </w:p>
    <w:p w14:paraId="6D80BF9A" w14:textId="77777777" w:rsidR="002A693A" w:rsidRDefault="00731880">
      <w:r>
        <w:t>One of the most common use cases for MySQL databases is web applications that need data persistence. Due to MySQL’s scalability, popular content management systems, such a</w:t>
      </w:r>
      <w:r>
        <w:t xml:space="preserve">s </w:t>
      </w:r>
      <w:hyperlink r:id="rId14">
        <w:r>
          <w:rPr>
            <w:rStyle w:val="Hyperlink"/>
          </w:rPr>
          <w:t>WordPress</w:t>
        </w:r>
      </w:hyperlink>
      <w:r>
        <w:t xml:space="preserve"> and </w:t>
      </w:r>
      <w:hyperlink r:id="rId15">
        <w:r>
          <w:rPr>
            <w:rStyle w:val="Hyperlink"/>
          </w:rPr>
          <w:t>Drupal</w:t>
        </w:r>
      </w:hyperlink>
      <w:r>
        <w:t xml:space="preserve"> utilize it for their data persistence. More broadly, </w:t>
      </w:r>
      <w:hyperlink r:id="rId16">
        <w:r>
          <w:rPr>
            <w:rStyle w:val="Hyperlink"/>
          </w:rPr>
          <w:t>LAMP</w:t>
        </w:r>
      </w:hyperlink>
      <w:r>
        <w:t xml:space="preserve"> apps, which integr</w:t>
      </w:r>
      <w:r>
        <w:t>ate Linux, Apache, MySQL, and PHP, leverage scalable web servers, languages, and database engines to serve a large set of global web services.</w:t>
      </w:r>
    </w:p>
    <w:p w14:paraId="7F4360BE" w14:textId="77777777" w:rsidR="002A693A" w:rsidRDefault="00731880">
      <w:pPr>
        <w:pStyle w:val="Heading2"/>
        <w:rPr>
          <w:rFonts w:hint="eastAsia"/>
        </w:rPr>
      </w:pPr>
      <w:bookmarkStart w:id="4" w:name="comparison-with-other-rdbms-offerings"/>
      <w:bookmarkStart w:id="5" w:name="_Toc95489580"/>
      <w:r>
        <w:t>Comparison with other RDBMS offerings</w:t>
      </w:r>
      <w:bookmarkEnd w:id="5"/>
    </w:p>
    <w:p w14:paraId="56E34525" w14:textId="77777777" w:rsidR="002A693A" w:rsidRDefault="00731880">
      <w:r>
        <w:t xml:space="preserve">Though MySQL has a distinct set of advantages, it does compete with </w:t>
      </w:r>
      <w:r>
        <w:t xml:space="preserve">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when </w:t>
      </w:r>
      <w:hyperlink r:id="rId18" w:anchor=".YexR-P7ML8o">
        <w:r>
          <w:rPr>
            <w:rStyle w:val="Hyperlink"/>
          </w:rPr>
          <w:t>Oracle purchased Sun Microsystems</w:t>
        </w:r>
      </w:hyperlink>
      <w:r>
        <w:t>.</w:t>
      </w:r>
    </w:p>
    <w:p w14:paraId="67E07A79" w14:textId="77777777" w:rsidR="002A693A" w:rsidRDefault="00731880">
      <w:r>
        <w:t>While MariaDB is compatible with the MySQL protocol, th</w:t>
      </w:r>
      <w:r>
        <w:t xml:space="preserve">e project is not managed by Oracle, and its maintainers claim that this allows them to better compete with other proprietary databases. Although you have several options to choose from, MySQL has over twenty years of development experience backing it, and </w:t>
      </w:r>
      <w:r>
        <w:t>businesses appreciate the platform’s maturity.</w:t>
      </w:r>
    </w:p>
    <w:p w14:paraId="29C77296" w14:textId="77777777" w:rsidR="002A693A" w:rsidRDefault="00731880">
      <w:r>
        <w:t xml:space="preserve">Another popular open-source MySQL competitor is </w:t>
      </w:r>
      <w:hyperlink r:id="rId19">
        <w:r>
          <w:rPr>
            <w:rStyle w:val="Hyperlink"/>
          </w:rPr>
          <w:t>PostgreSQL</w:t>
        </w:r>
      </w:hyperlink>
      <w:r>
        <w:t>. MySQL supports many of the advanced features of PostgreSQL, such as JSON storage, replication and fail</w:t>
      </w:r>
      <w:r>
        <w:t xml:space="preserve">over, and partitioning, in an easy-to-use manner. Microsoft offers cloud-hosted </w:t>
      </w:r>
      <w:hyperlink r:id="rId20">
        <w:r>
          <w:rPr>
            <w:rStyle w:val="Hyperlink"/>
          </w:rPr>
          <w:t>Azure Database for PostgreSQL</w:t>
        </w:r>
      </w:hyperlink>
      <w:r>
        <w:t xml:space="preserve">, which you can compare with cloud-hosted MySQL </w:t>
      </w:r>
      <w:hyperlink r:id="rId21">
        <w:r>
          <w:rPr>
            <w:rStyle w:val="Hyperlink"/>
          </w:rPr>
          <w:t>in Microsoft Learn.</w:t>
        </w:r>
      </w:hyperlink>
    </w:p>
    <w:p w14:paraId="6383BD48" w14:textId="77777777" w:rsidR="002A693A" w:rsidRDefault="00731880">
      <w:pPr>
        <w:pStyle w:val="Heading2"/>
        <w:rPr>
          <w:rFonts w:hint="eastAsia"/>
        </w:rPr>
      </w:pPr>
      <w:bookmarkStart w:id="6" w:name="mysql-hosting-options"/>
      <w:bookmarkStart w:id="7" w:name="_Toc95489581"/>
      <w:bookmarkEnd w:id="4"/>
      <w:r>
        <w:t>MySQL hosting options</w:t>
      </w:r>
      <w:bookmarkEnd w:id="7"/>
    </w:p>
    <w:p w14:paraId="5001565C" w14:textId="77777777" w:rsidR="002A693A" w:rsidRDefault="00731880">
      <w:r>
        <w:t>MySQL has multiple deployment options for development and production environments alike.</w:t>
      </w:r>
    </w:p>
    <w:p w14:paraId="5E5AF424" w14:textId="77777777" w:rsidR="002A693A" w:rsidRDefault="00731880">
      <w:pPr>
        <w:pStyle w:val="Heading3"/>
      </w:pPr>
      <w:bookmarkStart w:id="8" w:name="on-premises"/>
      <w:r>
        <w:t>On-premises</w:t>
      </w:r>
    </w:p>
    <w:p w14:paraId="6254F86B" w14:textId="77777777" w:rsidR="002A693A" w:rsidRDefault="00731880">
      <w:r>
        <w:t xml:space="preserve">MySQL is </w:t>
      </w:r>
      <w:r>
        <w:t>a cross-platform offering, and corporations can utilize their on-premises hardware to deploy highly-available MySQL configurations. MySQL on-premises deployments are highly configurable, but they require significant upfront hardware capital expenditure and</w:t>
      </w:r>
      <w:r>
        <w:t xml:space="preserve"> have the disadvantages of hardware/OS maintenance.</w:t>
      </w:r>
    </w:p>
    <w:p w14:paraId="70CB1DEC" w14:textId="77777777" w:rsidR="002A693A" w:rsidRDefault="00731880">
      <w:r>
        <w:t xml:space="preserve">One benefit to choosing a cloud-hosted environment is there are no large upfront costs. You have the option to pay monthly subscription fees as you go or to commit to a certain usage level for discounts. </w:t>
      </w:r>
      <w:r>
        <w:t>Maintenance, up-to-date software, security, and support all fall into the responsibility of the cloud provider so IT staff are not required to utilize precious time troubleshooting hardware or software issues.</w:t>
      </w:r>
    </w:p>
    <w:p w14:paraId="3B47ED02" w14:textId="77777777" w:rsidR="002A693A" w:rsidRDefault="00731880">
      <w:pPr>
        <w:pStyle w:val="Heading3"/>
      </w:pPr>
      <w:bookmarkStart w:id="9" w:name="cloud-iaas-in-a-vm"/>
      <w:bookmarkEnd w:id="8"/>
      <w:r>
        <w:t>Cloud IaaS (in a VM)</w:t>
      </w:r>
    </w:p>
    <w:p w14:paraId="515C2C62" w14:textId="77777777" w:rsidR="002A693A" w:rsidRDefault="00731880">
      <w:r>
        <w:t>Migrating your organizati</w:t>
      </w:r>
      <w:r>
        <w:t>on’s infrastructure to an IaaS solution helps you reduce maintenance of on-premises data centers, save money on hardware costs, and gain real-time business insights. IaaS solutions give you the flexibility to scale your IT resources up and down with demand</w:t>
      </w:r>
      <w:r>
        <w:t>. They also help you quickly provision new applications and increase the reliability of your underlying infrastructure.</w:t>
      </w:r>
    </w:p>
    <w:p w14:paraId="581F9074" w14:textId="77777777" w:rsidR="002A693A" w:rsidRDefault="00731880">
      <w:r>
        <w:t>IaaS lets you bypass the cost and complexity of buying and managing physical servers and datacenter infrastructure. Each resource is off</w:t>
      </w:r>
      <w:r>
        <w:t>ered as a separate service component, and you only pay for a particular resource for as long as you need it. A cloud computing service provider like Azure manages the infrastructure, while you purchase, install, configure, and manage your own software—incl</w:t>
      </w:r>
      <w:r>
        <w:t>uding operating systems, middleware, and applications.</w:t>
      </w:r>
    </w:p>
    <w:p w14:paraId="4DF59EB6" w14:textId="77777777" w:rsidR="002A693A" w:rsidRDefault="00731880">
      <w:pPr>
        <w:pStyle w:val="Heading3"/>
      </w:pPr>
      <w:bookmarkStart w:id="10" w:name="containers"/>
      <w:bookmarkEnd w:id="9"/>
      <w:r>
        <w:t>Containers</w:t>
      </w:r>
    </w:p>
    <w:p w14:paraId="62D68D86" w14:textId="77777777" w:rsidR="002A693A" w:rsidRDefault="00731880">
      <w:r>
        <w:t>While much more lightweight, containers are similar to VMs, and you can start and stop them in a few seconds. Containers also offer tremendous portability, which makes them ideal for develop</w:t>
      </w:r>
      <w:r>
        <w:t>ing an application locally on your machine and then hosting it in the cloud, in test, and later in production. You can even run containers on-premises or in other clouds. This is possible because the environment that you use on your development machine tra</w:t>
      </w:r>
      <w:r>
        <w:t>vels with your container, so your application always runs in the same way. Containerized applications are flexible, cost-effective, and deploy quickly.</w:t>
      </w:r>
    </w:p>
    <w:p w14:paraId="5C002C9D" w14:textId="77777777" w:rsidR="002A693A" w:rsidRDefault="00731880">
      <w:r>
        <w:t xml:space="preserve">MySQL offers a </w:t>
      </w:r>
      <w:hyperlink r:id="rId2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0DBC6233" w14:textId="77777777" w:rsidR="002A693A" w:rsidRDefault="00731880">
      <w:pPr>
        <w:pStyle w:val="Heading3"/>
      </w:pPr>
      <w:bookmarkStart w:id="11" w:name="cloud-paas"/>
      <w:bookmarkEnd w:id="10"/>
      <w:r>
        <w:t>Cloud P</w:t>
      </w:r>
      <w:r>
        <w:t>aaS</w:t>
      </w:r>
    </w:p>
    <w:p w14:paraId="0F0FE5DE" w14:textId="77777777" w:rsidR="002A693A" w:rsidRDefault="00731880">
      <w:r>
        <w:t>MySQL databases can be deployed on public cloud platforms by utilizing VMs or Kubernetes. However, these platforms offer their own managed MySQL products, such as Amazon RDS for MySQL and Google Cloud SQL for MySQL.</w:t>
      </w:r>
    </w:p>
    <w:p w14:paraId="6FF236FC" w14:textId="77777777" w:rsidR="002A693A" w:rsidRDefault="00731880">
      <w:pPr>
        <w:pStyle w:val="Heading1"/>
        <w:rPr>
          <w:rFonts w:hint="eastAsia"/>
        </w:rPr>
      </w:pPr>
      <w:bookmarkStart w:id="12" w:name="X65154731be4cd5694ba9f7a3687fbba6efdf006"/>
      <w:bookmarkStart w:id="13" w:name="_Toc95489582"/>
      <w:bookmarkEnd w:id="2"/>
      <w:bookmarkEnd w:id="6"/>
      <w:bookmarkEnd w:id="11"/>
      <w:r>
        <w:t>Hosting MySQL on Azure - benefits an</w:t>
      </w:r>
      <w:r>
        <w:t>d options</w:t>
      </w:r>
      <w:bookmarkEnd w:id="13"/>
    </w:p>
    <w:p w14:paraId="3A344A5F" w14:textId="77777777" w:rsidR="002A693A" w:rsidRDefault="00731880">
      <w:r>
        <w:t>Now that you understand the benefits of MySQL and a few common deployment models, this section explains approaches to hosting MySQL on Azure and the advantages of the Azure platform.</w:t>
      </w:r>
    </w:p>
    <w:p w14:paraId="0315FCDA" w14:textId="77777777" w:rsidR="002A693A" w:rsidRDefault="00731880">
      <w:pPr>
        <w:pStyle w:val="Heading2"/>
        <w:rPr>
          <w:rFonts w:hint="eastAsia"/>
        </w:rPr>
      </w:pPr>
      <w:bookmarkStart w:id="14" w:name="advantages-of-choosing-azure"/>
      <w:bookmarkStart w:id="15" w:name="_Toc95489583"/>
      <w:r>
        <w:t>Advantages of choosing Azure</w:t>
      </w:r>
      <w:bookmarkEnd w:id="15"/>
    </w:p>
    <w:p w14:paraId="7D91DE9B" w14:textId="77777777" w:rsidR="002A693A" w:rsidRDefault="00731880">
      <w:r>
        <w:t>The Azure platform is trusted by m</w:t>
      </w:r>
      <w:r>
        <w:t>illions of customers around the world, and there are over 90,000 Cloud Solution Providers partnered with Microsoft to add extra benefits and services to the Azure platform. By leveraging Azure, organizations can easily modernize their applications, expedit</w:t>
      </w:r>
      <w:r>
        <w:t>e application development, and adapt application requirements to meet the demands of their users.</w:t>
      </w:r>
    </w:p>
    <w:p w14:paraId="6015CEFA" w14:textId="77777777" w:rsidR="002A693A" w:rsidRDefault="00731880">
      <w:r>
        <w:t xml:space="preserve">By offering solutions on Azure, ISVs can access one of the largest B2B markets in the world. Through the </w:t>
      </w:r>
      <w:hyperlink r:id="rId23">
        <w:r>
          <w:rPr>
            <w:rStyle w:val="Hyperlink"/>
          </w:rPr>
          <w:t>Azure Partner Builder’s Program</w:t>
        </w:r>
      </w:hyperlink>
      <w:r>
        <w:t>, Microsoft assists ISVs with the tools and platform to offer their solutions for customers to evaluate, purchase, and deploy with just a few clicks of the mouse.</w:t>
      </w:r>
    </w:p>
    <w:p w14:paraId="3FB24887" w14:textId="77777777" w:rsidR="002A693A" w:rsidRDefault="00731880">
      <w:r>
        <w:t>Microsoft’s development su</w:t>
      </w:r>
      <w:r>
        <w:t xml:space="preserve">ite includes such tools as the various </w:t>
      </w:r>
      <w:hyperlink r:id="rId24">
        <w:r>
          <w:rPr>
            <w:rStyle w:val="Hyperlink"/>
          </w:rPr>
          <w:t>Visual Studio</w:t>
        </w:r>
      </w:hyperlink>
      <w:r>
        <w:t xml:space="preserve"> products, </w:t>
      </w:r>
      <w:hyperlink r:id="rId25">
        <w:r>
          <w:rPr>
            <w:rStyle w:val="Hyperlink"/>
          </w:rPr>
          <w:t>Azure DevOps</w:t>
        </w:r>
      </w:hyperlink>
      <w:r>
        <w:t xml:space="preserve">, </w:t>
      </w:r>
      <w:hyperlink r:id="rId26">
        <w:r>
          <w:rPr>
            <w:rStyle w:val="Hyperlink"/>
          </w:rPr>
          <w:t>GitHub</w:t>
        </w:r>
      </w:hyperlink>
      <w:r>
        <w:t xml:space="preserve">, and low-code </w:t>
      </w:r>
      <w:hyperlink r:id="rId27">
        <w:r>
          <w:rPr>
            <w:rStyle w:val="Hyperlink"/>
          </w:rPr>
          <w:t>Power Apps</w:t>
        </w:r>
      </w:hyperlink>
      <w:r>
        <w:t xml:space="preserve">. All of these have contributed to Azure’s success and growth through their tight integrations with the Azure platform. Companies that </w:t>
      </w:r>
      <w:r>
        <w:t xml:space="preserve">adopt capable, modern tools are 65% more innovative, according to a </w:t>
      </w:r>
      <w:hyperlink r:id="rId28">
        <w:r>
          <w:rPr>
            <w:rStyle w:val="Hyperlink"/>
          </w:rPr>
          <w:t>2020 McKinsey &amp; Company report.</w:t>
        </w:r>
      </w:hyperlink>
    </w:p>
    <w:p w14:paraId="3595389D" w14:textId="77777777" w:rsidR="002A693A" w:rsidRDefault="00731880">
      <w:r>
        <w:t>TODO: Find image without black background.</w:t>
      </w:r>
    </w:p>
    <w:p w14:paraId="38A9A325" w14:textId="77777777" w:rsidR="002A693A" w:rsidRDefault="00731880" w:rsidP="00AF469C">
      <w:pPr>
        <w:jc w:val="center"/>
      </w:pPr>
      <w:r>
        <w:rPr>
          <w:noProof/>
        </w:rPr>
        <w:drawing>
          <wp:inline distT="0" distB="0" distL="0" distR="0" wp14:anchorId="0C2FC423" wp14:editId="46A0F791">
            <wp:extent cx="6006164" cy="3368842"/>
            <wp:effectExtent l="19050" t="19050" r="13970" b="2222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29"/>
                    <a:stretch>
                      <a:fillRect/>
                    </a:stretch>
                  </pic:blipFill>
                  <pic:spPr bwMode="auto">
                    <a:xfrm>
                      <a:off x="0" y="0"/>
                      <a:ext cx="6006164" cy="3368842"/>
                    </a:xfrm>
                    <a:prstGeom prst="rect">
                      <a:avLst/>
                    </a:prstGeom>
                    <a:noFill/>
                    <a:ln w="6348" cmpd="sng">
                      <a:solidFill>
                        <a:srgbClr val="000000"/>
                      </a:solidFill>
                      <a:prstDash val="solid"/>
                      <a:headEnd/>
                      <a:tailEnd/>
                    </a:ln>
                  </pic:spPr>
                </pic:pic>
              </a:graphicData>
            </a:graphic>
          </wp:inline>
        </w:drawing>
      </w:r>
    </w:p>
    <w:p w14:paraId="5EE4A08D" w14:textId="77777777" w:rsidR="002A693A" w:rsidRDefault="00731880">
      <w:r>
        <w:t>This image demonstrates common development tools on the Microsoft cloud platform to expedite application development.</w:t>
      </w:r>
    </w:p>
    <w:p w14:paraId="03F02076" w14:textId="77777777" w:rsidR="002A693A" w:rsidRDefault="00731880">
      <w:r>
        <w:t>To facilitate develope</w:t>
      </w:r>
      <w:r>
        <w:t xml:space="preserve">rs’ adoption of Azure, Microsoft offers a </w:t>
      </w:r>
      <w:hyperlink r:id="rId30">
        <w:r>
          <w:rPr>
            <w:rStyle w:val="Hyperlink"/>
          </w:rPr>
          <w:t>free subscription</w:t>
        </w:r>
      </w:hyperlink>
      <w:r>
        <w:t xml:space="preserve"> with $200 credit, applicable for thirty days; year-long access to free quotas for popular services, including Azure Database for MySQL; </w:t>
      </w:r>
      <w:r>
        <w:t>and access to always free Azure service tiers. Create an Azure free account and get 750 hours of Azure Database for MySQL Flexible Server free.</w:t>
      </w:r>
    </w:p>
    <w:p w14:paraId="2E19FD2D" w14:textId="77777777" w:rsidR="002A693A" w:rsidRDefault="00731880">
      <w:pPr>
        <w:pStyle w:val="Heading2"/>
        <w:rPr>
          <w:rFonts w:hint="eastAsia"/>
        </w:rPr>
      </w:pPr>
      <w:bookmarkStart w:id="16" w:name="mysql-on-azure-hosting-options"/>
      <w:bookmarkStart w:id="17" w:name="_Toc95489584"/>
      <w:bookmarkEnd w:id="14"/>
      <w:r>
        <w:t>MySQL on Azure hosting options</w:t>
      </w:r>
      <w:bookmarkEnd w:id="17"/>
    </w:p>
    <w:p w14:paraId="36126491" w14:textId="77777777" w:rsidR="002A693A" w:rsidRDefault="00731880">
      <w:r>
        <w:t xml:space="preserve">The concepts IaaS (Infrastructure as a Service) and PaaS (Platform as a Service) </w:t>
      </w:r>
      <w:r>
        <w:t>describe the responsibilities of the public cloud provider and the enterprise customer to manage their data. Both approaches are common to host MySQL on Azure.</w:t>
      </w:r>
    </w:p>
    <w:p w14:paraId="7AA8D182" w14:textId="77777777" w:rsidR="002A693A" w:rsidRDefault="00731880" w:rsidP="00AF469C">
      <w:pPr>
        <w:jc w:val="center"/>
      </w:pPr>
      <w:r>
        <w:rPr>
          <w:noProof/>
        </w:rPr>
        <w:drawing>
          <wp:inline distT="0" distB="0" distL="0" distR="0" wp14:anchorId="2DF31DDE" wp14:editId="6597CE9D">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1"/>
                    <a:stretch>
                      <a:fillRect/>
                    </a:stretch>
                  </pic:blipFill>
                  <pic:spPr bwMode="auto">
                    <a:xfrm>
                      <a:off x="0" y="0"/>
                      <a:ext cx="6400800" cy="3664323"/>
                    </a:xfrm>
                    <a:prstGeom prst="rect">
                      <a:avLst/>
                    </a:prstGeom>
                    <a:noFill/>
                    <a:ln w="6348" cmpd="sng">
                      <a:solidFill>
                        <a:srgbClr val="000000"/>
                      </a:solidFill>
                      <a:prstDash val="solid"/>
                      <a:headEnd/>
                      <a:tailEnd/>
                    </a:ln>
                  </pic:spPr>
                </pic:pic>
              </a:graphicData>
            </a:graphic>
          </wp:inline>
        </w:drawing>
      </w:r>
    </w:p>
    <w:p w14:paraId="397A6954" w14:textId="77777777" w:rsidR="002A693A" w:rsidRDefault="00731880">
      <w:r>
        <w:t>This diagram shows the cloud adoption strategy.</w:t>
      </w:r>
    </w:p>
    <w:p w14:paraId="28279428" w14:textId="77777777" w:rsidR="002A693A" w:rsidRDefault="00731880">
      <w:pPr>
        <w:pStyle w:val="Heading3"/>
      </w:pPr>
      <w:bookmarkStart w:id="18" w:name="iaas"/>
      <w:r>
        <w:t>IaaS</w:t>
      </w:r>
    </w:p>
    <w:p w14:paraId="116B97CE" w14:textId="77777777" w:rsidR="002A693A" w:rsidRDefault="00731880">
      <w:r>
        <w:t>In the IaaS model, organizations deploy M</w:t>
      </w:r>
      <w:r>
        <w:t>ySQL on Azure Virtual Machines. This provides the customer with the flexibility to choose when to patch the VM OS, the MySQL engine, and install other software such as antivirus utilities when required. Microsoft is responsible for the underlying VM hardwa</w:t>
      </w:r>
      <w:r>
        <w:t>re that constitutes the Azure infrastructure. Customers are responsible for all other maintenance.</w:t>
      </w:r>
    </w:p>
    <w:p w14:paraId="67AB6212" w14:textId="77777777" w:rsidR="002A693A" w:rsidRDefault="00731880">
      <w:r>
        <w:t>Because IaaS MySQL hosting gives greater control over the MySQL database engine and the OS, many organizations choose it to lift and shift on-premises soluti</w:t>
      </w:r>
      <w:r>
        <w:t>ons while minimizing capital expenditure.</w:t>
      </w:r>
    </w:p>
    <w:p w14:paraId="34DE3B22" w14:textId="77777777" w:rsidR="002A693A" w:rsidRDefault="00731880">
      <w:pPr>
        <w:pStyle w:val="Heading3"/>
      </w:pPr>
      <w:bookmarkStart w:id="19" w:name="paas-dbaas"/>
      <w:bookmarkEnd w:id="18"/>
      <w:r>
        <w:t>PaaS (DBaaS)</w:t>
      </w:r>
    </w:p>
    <w:p w14:paraId="4C8F6516" w14:textId="77777777" w:rsidR="002A693A" w:rsidRDefault="00731880">
      <w:r>
        <w:t xml:space="preserve">In the PaaS model, organizations deploy a fully managed MySQL environment on Azure. Unlike IaaS, they cede control over patching the MySQL engine and OS to the Azure platform, and Azure automates many </w:t>
      </w:r>
      <w:r>
        <w:t>administrative tasks, like providing high availability, backups, and protecting data.</w:t>
      </w:r>
    </w:p>
    <w:p w14:paraId="3425DFC0" w14:textId="77777777" w:rsidR="002A693A" w:rsidRDefault="00731880">
      <w:r>
        <w:t>Like IaaS, customers are still responsible for managing query performance, database access, and database objects, such as indexes. PaaS is suitable for applications where</w:t>
      </w:r>
      <w:r>
        <w:t xml:space="preserve"> the MySQL configuration exposed by Azure is sufficient and access to the OS and filesystem is unnecessary.</w:t>
      </w:r>
    </w:p>
    <w:p w14:paraId="2C058BAA" w14:textId="77777777" w:rsidR="002A693A" w:rsidRDefault="00731880">
      <w:r>
        <w:t xml:space="preserve">The Azure DBaaS MySQL offering is </w:t>
      </w:r>
      <w:hyperlink r:id="rId32" w:anchor="features">
        <w:r>
          <w:rPr>
            <w:rStyle w:val="Hyperlink"/>
          </w:rPr>
          <w:t>Azure Database for MySQL</w:t>
        </w:r>
      </w:hyperlink>
      <w:r>
        <w:t>, which is ba</w:t>
      </w:r>
      <w:r>
        <w:t>sed on MySQL community edition and supports common administration tools and programming languages.</w:t>
      </w:r>
    </w:p>
    <w:p w14:paraId="6BCBB419" w14:textId="77777777" w:rsidR="002A693A" w:rsidRDefault="00731880">
      <w:pPr>
        <w:pStyle w:val="Heading3"/>
      </w:pPr>
      <w:bookmarkStart w:id="20" w:name="video-reference"/>
      <w:bookmarkEnd w:id="19"/>
      <w:r>
        <w:t>Video reference</w:t>
      </w:r>
    </w:p>
    <w:p w14:paraId="00C91DE5" w14:textId="77777777" w:rsidR="002A693A" w:rsidRDefault="00731880">
      <w:r>
        <w:t xml:space="preserve">For a video comparison of cloud hosting models, please refer to </w:t>
      </w:r>
      <w:hyperlink r:id="rId33">
        <w:r>
          <w:rPr>
            <w:rStyle w:val="Hyperlink"/>
          </w:rPr>
          <w:t>Microsoft Learn.</w:t>
        </w:r>
      </w:hyperlink>
    </w:p>
    <w:p w14:paraId="3E8C8294" w14:textId="77777777" w:rsidR="002A693A" w:rsidRDefault="00731880">
      <w:pPr>
        <w:pStyle w:val="Heading1"/>
        <w:rPr>
          <w:rFonts w:hint="eastAsia"/>
        </w:rPr>
      </w:pPr>
      <w:bookmarkStart w:id="21" w:name="X1a468b22634ffc246fa09bfedea5d5717cbaa65"/>
      <w:bookmarkStart w:id="22" w:name="_Toc95489585"/>
      <w:bookmarkEnd w:id="12"/>
      <w:bookmarkEnd w:id="16"/>
      <w:bookmarkEnd w:id="20"/>
      <w:r>
        <w:t>Introduction to Azure resource management</w:t>
      </w:r>
      <w:bookmarkEnd w:id="22"/>
    </w:p>
    <w:p w14:paraId="2F7A3DF0" w14:textId="77777777" w:rsidR="002A693A" w:rsidRDefault="00731880">
      <w:r>
        <w:t>With a firm understanding of why millions of organizations choose Azure, and the database deployment models (IaaS vs. PaaS), the next step is to provide more detail ab</w:t>
      </w:r>
      <w:r>
        <w:t xml:space="preserve">out </w:t>
      </w:r>
      <w:r>
        <w:rPr>
          <w:b/>
          <w:bCs/>
        </w:rPr>
        <w:t>how</w:t>
      </w:r>
      <w:r>
        <w:t xml:space="preserve"> developers interact with Azure.</w:t>
      </w:r>
    </w:p>
    <w:p w14:paraId="7FA6DAC7" w14:textId="77777777" w:rsidR="002A693A" w:rsidRDefault="00731880">
      <w:r>
        <w:t xml:space="preserve">The </w:t>
      </w:r>
      <w:hyperlink r:id="rId34">
        <w:r>
          <w:rPr>
            <w:rStyle w:val="Hyperlink"/>
          </w:rPr>
          <w:t>Azure Fundamentals Microsoft Learn Module</w:t>
        </w:r>
      </w:hyperlink>
      <w:r>
        <w:t xml:space="preserve"> demonstrates how IaaS </w:t>
      </w:r>
      <w:r>
        <w:t xml:space="preserve">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3F240625" w14:textId="77777777" w:rsidR="002A693A" w:rsidRDefault="00731880" w:rsidP="00AF469C">
      <w:pPr>
        <w:jc w:val="center"/>
      </w:pPr>
      <w:r>
        <w:rPr>
          <w:noProof/>
        </w:rPr>
        <w:drawing>
          <wp:inline distT="0" distB="0" distL="0" distR="0" wp14:anchorId="05014AB5" wp14:editId="247C2CED">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5"/>
                    <a:stretch>
                      <a:fillRect/>
                    </a:stretch>
                  </pic:blipFill>
                  <pic:spPr bwMode="auto">
                    <a:xfrm>
                      <a:off x="0" y="0"/>
                      <a:ext cx="6400800" cy="3644208"/>
                    </a:xfrm>
                    <a:prstGeom prst="rect">
                      <a:avLst/>
                    </a:prstGeom>
                    <a:noFill/>
                    <a:ln w="6348" cmpd="sng">
                      <a:solidFill>
                        <a:srgbClr val="000000"/>
                      </a:solidFill>
                      <a:prstDash val="solid"/>
                      <a:headEnd/>
                      <a:tailEnd/>
                    </a:ln>
                  </pic:spPr>
                </pic:pic>
              </a:graphicData>
            </a:graphic>
          </wp:inline>
        </w:drawing>
      </w:r>
    </w:p>
    <w:p w14:paraId="640C8B09" w14:textId="77777777" w:rsidR="002A693A" w:rsidRDefault="00731880">
      <w:r>
        <w:t>IaaS and PaaS Azure service class</w:t>
      </w:r>
      <w:r>
        <w:t>ification and categories</w:t>
      </w:r>
    </w:p>
    <w:p w14:paraId="503ED10E" w14:textId="77777777" w:rsidR="002A693A" w:rsidRDefault="00731880">
      <w:r>
        <w:t>The following table outlines some of the Azure services used in application developer scenarios that will be discussed in further detail in later sections of this guide.</w:t>
      </w:r>
    </w:p>
    <w:p w14:paraId="14E6D86F" w14:textId="77777777" w:rsidR="002A693A" w:rsidRDefault="00731880" w:rsidP="00731880">
      <w:pPr>
        <w:numPr>
          <w:ilvl w:val="0"/>
          <w:numId w:val="5"/>
        </w:numPr>
      </w:pPr>
      <w:hyperlink r:id="rId36">
        <w:r>
          <w:rPr>
            <w:rStyle w:val="Hyperlink"/>
            <w:b/>
            <w:bCs/>
          </w:rPr>
          <w:t>Virtual Machines (IaaS)</w:t>
        </w:r>
      </w:hyperlink>
      <w:r>
        <w:t>: You will begin by running a PHP sample application on an Azure Windows Server Virtual Machine.</w:t>
      </w:r>
    </w:p>
    <w:p w14:paraId="7709E5B3" w14:textId="77777777" w:rsidR="002A693A" w:rsidRDefault="00731880" w:rsidP="00731880">
      <w:pPr>
        <w:numPr>
          <w:ilvl w:val="0"/>
          <w:numId w:val="5"/>
        </w:numPr>
      </w:pPr>
      <w:hyperlink r:id="rId37">
        <w:r>
          <w:rPr>
            <w:rStyle w:val="Hyperlink"/>
            <w:b/>
            <w:bCs/>
          </w:rPr>
          <w:t>Azure App Service (PaaS)</w:t>
        </w:r>
      </w:hyperlink>
      <w:r>
        <w:t>: You will deploy the PHP application to Azure App Service, a flexible, simple-to-use application hosting service.</w:t>
      </w:r>
    </w:p>
    <w:p w14:paraId="51BDF9E4" w14:textId="77777777" w:rsidR="002A693A" w:rsidRDefault="00731880" w:rsidP="00731880">
      <w:pPr>
        <w:numPr>
          <w:ilvl w:val="0"/>
          <w:numId w:val="5"/>
        </w:numPr>
      </w:pPr>
      <w:hyperlink r:id="rId38">
        <w:r>
          <w:rPr>
            <w:rStyle w:val="Hyperlink"/>
            <w:b/>
            <w:bCs/>
          </w:rPr>
          <w:t xml:space="preserve">Azure Container </w:t>
        </w:r>
        <w:r>
          <w:rPr>
            <w:rStyle w:val="Hyperlink"/>
            <w:b/>
            <w:bCs/>
          </w:rPr>
          <w:t>Instances (PaaS)</w:t>
        </w:r>
      </w:hyperlink>
      <w:r>
        <w:t xml:space="preserve">: You will </w:t>
      </w:r>
      <w:r>
        <w:rPr>
          <w:i/>
          <w:iCs/>
        </w:rPr>
        <w:t>containerize</w:t>
      </w:r>
      <w:r>
        <w:t xml:space="preserve"> your app on the VM to operate in an environment isolated from other development tools installed on the system. Azure Container Instances provides a managed environment to operate containers.</w:t>
      </w:r>
    </w:p>
    <w:p w14:paraId="00286F08" w14:textId="77777777" w:rsidR="002A693A" w:rsidRDefault="00731880" w:rsidP="00731880">
      <w:pPr>
        <w:numPr>
          <w:ilvl w:val="0"/>
          <w:numId w:val="5"/>
        </w:numPr>
      </w:pPr>
      <w:hyperlink r:id="rId39">
        <w:r>
          <w:rPr>
            <w:rStyle w:val="Hyperlink"/>
            <w:b/>
            <w:bCs/>
          </w:rPr>
          <w:t>Azure Kubernetes Service (PaaS)</w:t>
        </w:r>
      </w:hyperlink>
      <w:r>
        <w:t>: AKS also hosts containerized apps, but it is optimized for more advanced orchestration scenarios, such as high availability.</w:t>
      </w:r>
    </w:p>
    <w:p w14:paraId="2A383929" w14:textId="77777777" w:rsidR="002A693A" w:rsidRDefault="00731880">
      <w:r>
        <w:t xml:space="preserve">For a more comprehensive view, consult the </w:t>
      </w:r>
      <w:hyperlink r:id="rId40">
        <w:r>
          <w:rPr>
            <w:rStyle w:val="Hyperlink"/>
          </w:rPr>
          <w:t>Azure Fundamentals Microsoft Learn</w:t>
        </w:r>
      </w:hyperlink>
      <w:r>
        <w:t xml:space="preserve"> module.</w:t>
      </w:r>
    </w:p>
    <w:p w14:paraId="49F596AA" w14:textId="77777777" w:rsidR="002A693A" w:rsidRDefault="00731880">
      <w:pPr>
        <w:pStyle w:val="Heading2"/>
        <w:rPr>
          <w:rFonts w:hint="eastAsia"/>
        </w:rPr>
      </w:pPr>
      <w:bookmarkStart w:id="23" w:name="the-azure-resource-management-hierarchy"/>
      <w:bookmarkStart w:id="24" w:name="_Toc95489586"/>
      <w:r>
        <w:t>The Azure resource management hierarchy</w:t>
      </w:r>
      <w:bookmarkEnd w:id="24"/>
    </w:p>
    <w:p w14:paraId="6DA1C588" w14:textId="77777777" w:rsidR="002A693A" w:rsidRDefault="00731880">
      <w:r>
        <w:t>Azure provides a flexible resource hierarchy to simplify cost managem</w:t>
      </w:r>
      <w:r>
        <w:t>ent and security. This hierarchy consists of four levels:</w:t>
      </w:r>
    </w:p>
    <w:p w14:paraId="7223E113" w14:textId="77777777" w:rsidR="002A693A" w:rsidRDefault="00731880" w:rsidP="00731880">
      <w:pPr>
        <w:numPr>
          <w:ilvl w:val="0"/>
          <w:numId w:val="6"/>
        </w:numPr>
      </w:pPr>
      <w:hyperlink r:id="rId41">
        <w:r>
          <w:rPr>
            <w:rStyle w:val="Hyperlink"/>
            <w:b/>
            <w:bCs/>
          </w:rPr>
          <w:t>Management groups</w:t>
        </w:r>
      </w:hyperlink>
      <w:r>
        <w:t>: Management groups consolidate multiple Azure subscriptions for compliance and security pu</w:t>
      </w:r>
      <w:r>
        <w:t>rposes.</w:t>
      </w:r>
    </w:p>
    <w:p w14:paraId="657E7AAE" w14:textId="77777777" w:rsidR="002A693A" w:rsidRDefault="00731880" w:rsidP="00731880">
      <w:pPr>
        <w:numPr>
          <w:ilvl w:val="0"/>
          <w:numId w:val="6"/>
        </w:numPr>
      </w:pPr>
      <w:r>
        <w:rPr>
          <w:b/>
          <w:bCs/>
        </w:rPr>
        <w:t>Subscriptions</w:t>
      </w:r>
      <w:r>
        <w:t>: Subscriptions govern cost control and access management. Azure users cannot provision Azure resources without a subscription.</w:t>
      </w:r>
    </w:p>
    <w:p w14:paraId="40354AE4" w14:textId="77777777" w:rsidR="002A693A" w:rsidRDefault="00731880" w:rsidP="00731880">
      <w:pPr>
        <w:numPr>
          <w:ilvl w:val="0"/>
          <w:numId w:val="6"/>
        </w:numPr>
      </w:pPr>
      <w:hyperlink r:id="rId42">
        <w:r>
          <w:rPr>
            <w:rStyle w:val="Hyperlink"/>
            <w:b/>
            <w:bCs/>
          </w:rPr>
          <w:t>Resource groups</w:t>
        </w:r>
      </w:hyperlink>
      <w:r>
        <w:t xml:space="preserve">: Resource groups consolidate the individual Azure resources for a given deployment. All provisioned Azure resources belong to one resource group. In this whitepaper, you will provision a </w:t>
      </w:r>
      <w:r>
        <w:rPr>
          <w:i/>
          <w:iCs/>
        </w:rPr>
        <w:t>resource group</w:t>
      </w:r>
      <w:r>
        <w:t xml:space="preserve"> in your </w:t>
      </w:r>
      <w:r>
        <w:rPr>
          <w:i/>
          <w:iCs/>
        </w:rPr>
        <w:t>subscription</w:t>
      </w:r>
      <w:r>
        <w:t xml:space="preserve"> to hold </w:t>
      </w:r>
      <w:r>
        <w:t>the required resources.</w:t>
      </w:r>
    </w:p>
    <w:p w14:paraId="5786D2F6" w14:textId="77777777" w:rsidR="002A693A" w:rsidRDefault="00731880" w:rsidP="00731880">
      <w:pPr>
        <w:numPr>
          <w:ilvl w:val="1"/>
          <w:numId w:val="7"/>
        </w:numPr>
      </w:pPr>
      <w:r>
        <w:t>Resource groups have a geographic location that determines where metadata about that resource group is stored</w:t>
      </w:r>
    </w:p>
    <w:p w14:paraId="6A5801CE" w14:textId="77777777" w:rsidR="002A693A" w:rsidRDefault="00731880" w:rsidP="00731880">
      <w:pPr>
        <w:numPr>
          <w:ilvl w:val="0"/>
          <w:numId w:val="6"/>
        </w:numPr>
      </w:pPr>
      <w:r>
        <w:rPr>
          <w:b/>
          <w:bCs/>
        </w:rPr>
        <w:t>Resources</w:t>
      </w:r>
      <w:r>
        <w:t>: An Azure resource is an instance of a service. An Azure resource belongs to one resource group located in one s</w:t>
      </w:r>
      <w:r>
        <w:t>ubscription.</w:t>
      </w:r>
    </w:p>
    <w:p w14:paraId="4D4A1EE4" w14:textId="77777777" w:rsidR="002A693A" w:rsidRDefault="00731880" w:rsidP="00731880">
      <w:pPr>
        <w:numPr>
          <w:ilvl w:val="1"/>
          <w:numId w:val="8"/>
        </w:numPr>
      </w:pPr>
      <w:r>
        <w:t>Most Azure resources are provisioned in a particular region</w:t>
      </w:r>
    </w:p>
    <w:p w14:paraId="2F8FEF9D" w14:textId="77777777" w:rsidR="002A693A" w:rsidRDefault="00731880" w:rsidP="00731880">
      <w:pPr>
        <w:numPr>
          <w:ilvl w:val="0"/>
          <w:numId w:val="4"/>
        </w:numPr>
        <w:jc w:val="center"/>
      </w:pPr>
      <w:r>
        <w:rPr>
          <w:noProof/>
        </w:rPr>
        <w:drawing>
          <wp:inline distT="0" distB="0" distL="0" distR="0" wp14:anchorId="7C250BD7" wp14:editId="61908836">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3"/>
                    <a:stretch>
                      <a:fillRect/>
                    </a:stretch>
                  </pic:blipFill>
                  <pic:spPr bwMode="auto">
                    <a:xfrm>
                      <a:off x="0" y="0"/>
                      <a:ext cx="4167738" cy="2704698"/>
                    </a:xfrm>
                    <a:prstGeom prst="rect">
                      <a:avLst/>
                    </a:prstGeom>
                    <a:noFill/>
                    <a:ln w="6348" cmpd="sng">
                      <a:solidFill>
                        <a:srgbClr val="000000"/>
                      </a:solidFill>
                      <a:prstDash val="solid"/>
                      <a:headEnd/>
                      <a:tailEnd/>
                    </a:ln>
                  </pic:spPr>
                </pic:pic>
              </a:graphicData>
            </a:graphic>
          </wp:inline>
        </w:drawing>
      </w:r>
    </w:p>
    <w:p w14:paraId="3FE82B42" w14:textId="77777777" w:rsidR="002A693A" w:rsidRDefault="00731880" w:rsidP="00731880">
      <w:pPr>
        <w:numPr>
          <w:ilvl w:val="0"/>
          <w:numId w:val="4"/>
        </w:numPr>
      </w:pPr>
      <w:r>
        <w:t>This image shows Azure resource scopes.</w:t>
      </w:r>
    </w:p>
    <w:p w14:paraId="48D058EB" w14:textId="77777777" w:rsidR="002A693A" w:rsidRDefault="00731880">
      <w:pPr>
        <w:pStyle w:val="Heading2"/>
        <w:rPr>
          <w:rFonts w:hint="eastAsia"/>
        </w:rPr>
      </w:pPr>
      <w:bookmarkStart w:id="25" w:name="create-your-landing-zone"/>
      <w:bookmarkStart w:id="26" w:name="_Toc95489587"/>
      <w:bookmarkEnd w:id="23"/>
      <w:r>
        <w:t>Create your landing zone</w:t>
      </w:r>
      <w:bookmarkEnd w:id="26"/>
    </w:p>
    <w:p w14:paraId="7BF01652" w14:textId="77777777" w:rsidR="002A693A" w:rsidRDefault="00731880">
      <w:r>
        <w:t xml:space="preserve">An </w:t>
      </w:r>
      <w:hyperlink r:id="rId44">
        <w:r>
          <w:rPr>
            <w:rStyle w:val="Hyperlink"/>
          </w:rPr>
          <w:t>Azure landing zo</w:t>
        </w:r>
        <w:r>
          <w:rPr>
            <w:rStyle w:val="Hyperlink"/>
          </w:rPr>
          <w:t>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w:t>
      </w:r>
      <w:r>
        <w:t>l to fit the workload’s needs.</w:t>
      </w:r>
    </w:p>
    <w:p w14:paraId="449537A8" w14:textId="77777777" w:rsidR="002A693A" w:rsidRDefault="00731880">
      <w:r>
        <w:t>To help organizations quickly move to Azure, Microsoft provides the Azure landing zone accelerator, which generates a landing zone ARM template according to an organization’s core needs, governance requirements, and automatio</w:t>
      </w:r>
      <w:r>
        <w:t>n setup. The landing zone accelerator is available in the Azure portal.</w:t>
      </w:r>
    </w:p>
    <w:p w14:paraId="2B850937" w14:textId="77777777" w:rsidR="002A693A" w:rsidRDefault="00731880" w:rsidP="00AF469C">
      <w:pPr>
        <w:jc w:val="center"/>
      </w:pPr>
      <w:r>
        <w:rPr>
          <w:noProof/>
        </w:rPr>
        <w:drawing>
          <wp:inline distT="0" distB="0" distL="0" distR="0" wp14:anchorId="37302D47" wp14:editId="1DCFDD71">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5"/>
                    <a:stretch>
                      <a:fillRect/>
                    </a:stretch>
                  </pic:blipFill>
                  <pic:spPr bwMode="auto">
                    <a:xfrm>
                      <a:off x="0" y="0"/>
                      <a:ext cx="5943600" cy="5172075"/>
                    </a:xfrm>
                    <a:prstGeom prst="rect">
                      <a:avLst/>
                    </a:prstGeom>
                    <a:noFill/>
                    <a:ln w="6348" cmpd="sng">
                      <a:solidFill>
                        <a:srgbClr val="000000"/>
                      </a:solidFill>
                      <a:prstDash val="solid"/>
                      <a:headEnd/>
                      <a:tailEnd/>
                    </a:ln>
                  </pic:spPr>
                </pic:pic>
              </a:graphicData>
            </a:graphic>
          </wp:inline>
        </w:drawing>
      </w:r>
    </w:p>
    <w:p w14:paraId="29BF4D03" w14:textId="77777777" w:rsidR="002A693A" w:rsidRDefault="00731880">
      <w:r>
        <w:t>This image demonstrates the Azure landing zone accelerator in the Azure portal, and how organizations can optimize Azure for their needs and innovate.</w:t>
      </w:r>
    </w:p>
    <w:p w14:paraId="2AFA3140" w14:textId="77777777" w:rsidR="002A693A" w:rsidRDefault="00731880">
      <w:pPr>
        <w:pStyle w:val="Heading2"/>
        <w:rPr>
          <w:rFonts w:hint="eastAsia"/>
        </w:rPr>
      </w:pPr>
      <w:bookmarkStart w:id="27" w:name="automating-and-managing-azure-services"/>
      <w:bookmarkStart w:id="28" w:name="_Toc95489588"/>
      <w:bookmarkEnd w:id="25"/>
      <w:r>
        <w:t>Automating and managing Azure s</w:t>
      </w:r>
      <w:r>
        <w:t>ervices</w:t>
      </w:r>
      <w:bookmarkEnd w:id="28"/>
    </w:p>
    <w:p w14:paraId="5B4030D3" w14:textId="77777777" w:rsidR="002A693A" w:rsidRDefault="00731880">
      <w:r>
        <w:t xml:space="preserve">When it comes to managing Azure resources, you have many potential options. </w:t>
      </w:r>
      <w:hyperlink r:id="rId46">
        <w:r>
          <w:rPr>
            <w:rStyle w:val="Hyperlink"/>
          </w:rPr>
          <w:t>Azure Resource Manager</w:t>
        </w:r>
      </w:hyperlink>
      <w:r>
        <w:t xml:space="preserve"> is the deployment and management service for Azure. It</w:t>
      </w:r>
      <w:r>
        <w:t xml:space="preserve"> provides a management layer that enables you to create, update, and delete resources in your Azure subscriptions. You use management features, like access control, locks, and tags, to secure and organize your resources after deployment.</w:t>
      </w:r>
    </w:p>
    <w:p w14:paraId="489E00EB" w14:textId="77777777" w:rsidR="002A693A" w:rsidRDefault="00731880">
      <w:r>
        <w:t xml:space="preserve">All Azure management tools, including the </w:t>
      </w:r>
      <w:hyperlink r:id="rId47">
        <w:r>
          <w:rPr>
            <w:rStyle w:val="Hyperlink"/>
          </w:rPr>
          <w:t>Azure CLI</w:t>
        </w:r>
      </w:hyperlink>
      <w:r>
        <w:t xml:space="preserve">, </w:t>
      </w:r>
      <w:hyperlink r:id="rId48">
        <w:r>
          <w:rPr>
            <w:rStyle w:val="Hyperlink"/>
          </w:rPr>
          <w:t>Azure PowerShell</w:t>
        </w:r>
      </w:hyperlink>
      <w:r>
        <w:t xml:space="preserve"> module, </w:t>
      </w:r>
      <w:hyperlink r:id="rId49">
        <w:r>
          <w:rPr>
            <w:rStyle w:val="Hyperlink"/>
          </w:rPr>
          <w:t>Azure REST API</w:t>
        </w:r>
      </w:hyperlink>
      <w:r>
        <w:t xml:space="preserve">, and browser-based Portal, interact with the Azure Resource Manager layer and as such the </w:t>
      </w:r>
      <w:hyperlink r:id="rId50">
        <w:r>
          <w:rPr>
            <w:rStyle w:val="Hyperlink"/>
          </w:rPr>
          <w:t>Id</w:t>
        </w:r>
        <w:r>
          <w:rPr>
            <w:rStyle w:val="Hyperlink"/>
          </w:rPr>
          <w:t>entity and access management (IAM)</w:t>
        </w:r>
      </w:hyperlink>
      <w:r>
        <w:t xml:space="preserve"> security controls.</w:t>
      </w:r>
    </w:p>
    <w:p w14:paraId="70961148" w14:textId="77777777" w:rsidR="002A693A" w:rsidRDefault="00731880" w:rsidP="00AF469C">
      <w:pPr>
        <w:jc w:val="center"/>
      </w:pPr>
      <w:r>
        <w:rPr>
          <w:noProof/>
        </w:rPr>
        <w:drawing>
          <wp:inline distT="0" distB="0" distL="0" distR="0" wp14:anchorId="6473A29F" wp14:editId="4DB29767">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1"/>
                    <a:stretch>
                      <a:fillRect/>
                    </a:stretch>
                  </pic:blipFill>
                  <pic:spPr bwMode="auto">
                    <a:xfrm>
                      <a:off x="0" y="0"/>
                      <a:ext cx="6400800" cy="3368842"/>
                    </a:xfrm>
                    <a:prstGeom prst="rect">
                      <a:avLst/>
                    </a:prstGeom>
                    <a:noFill/>
                    <a:ln w="6348" cmpd="sng">
                      <a:solidFill>
                        <a:srgbClr val="000000"/>
                      </a:solidFill>
                      <a:prstDash val="solid"/>
                      <a:headEnd/>
                      <a:tailEnd/>
                    </a:ln>
                  </pic:spPr>
                </pic:pic>
              </a:graphicData>
            </a:graphic>
          </wp:inline>
        </w:drawing>
      </w:r>
    </w:p>
    <w:p w14:paraId="4821F629" w14:textId="77777777" w:rsidR="002A693A" w:rsidRDefault="00731880">
      <w:r>
        <w:t>This image demonstrates how the Azure Resource Manager provides a robust, secure interface to Azure resources.</w:t>
      </w:r>
    </w:p>
    <w:p w14:paraId="59ED583D" w14:textId="77777777" w:rsidR="002A693A" w:rsidRDefault="00731880">
      <w:r>
        <w:t xml:space="preserve">Access control to all Azure services is offered via the </w:t>
      </w:r>
      <w:hyperlink r:id="rId52">
        <w:r>
          <w:rPr>
            <w:rStyle w:val="Hyperlink"/>
          </w:rPr>
          <w:t>Azure role-based access control (Azure RBAC)</w:t>
        </w:r>
      </w:hyperlink>
      <w:r>
        <w:t xml:space="preserve"> natively built into the management platform. Azure RBAC is a system that provides fine-grained access management of Azure resources. Using Azure RBAC, you ca</w:t>
      </w:r>
      <w:r>
        <w:t>n segregate duties within your team and grant only the amount of access to users that they need to perform their jobs.</w:t>
      </w:r>
    </w:p>
    <w:p w14:paraId="015EF1BB" w14:textId="77777777" w:rsidR="002A693A" w:rsidRDefault="00731880">
      <w:pPr>
        <w:pStyle w:val="Heading2"/>
        <w:rPr>
          <w:rFonts w:hint="eastAsia"/>
        </w:rPr>
      </w:pPr>
      <w:bookmarkStart w:id="29" w:name="azure-management-tools"/>
      <w:bookmarkStart w:id="30" w:name="_Toc95489589"/>
      <w:bookmarkEnd w:id="27"/>
      <w:r>
        <w:t>Azure management tools</w:t>
      </w:r>
      <w:bookmarkEnd w:id="30"/>
    </w:p>
    <w:p w14:paraId="326C570B" w14:textId="77777777" w:rsidR="002A693A" w:rsidRDefault="00731880">
      <w:r>
        <w:t>The flexibility and variety of Azure’s management tools make it intuitive for any user, irrespective of their skil</w:t>
      </w:r>
      <w:r>
        <w:t>l level with certain technologies. As your skill level and administration needs mature, Azure has the right tool to match your needs.</w:t>
      </w:r>
    </w:p>
    <w:p w14:paraId="01541F1D" w14:textId="77777777" w:rsidR="002A693A" w:rsidRDefault="00731880" w:rsidP="00AF469C">
      <w:pPr>
        <w:jc w:val="center"/>
      </w:pPr>
      <w:r>
        <w:rPr>
          <w:noProof/>
        </w:rPr>
        <w:drawing>
          <wp:inline distT="0" distB="0" distL="0" distR="0" wp14:anchorId="081827A0" wp14:editId="29CCC498">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3"/>
                    <a:stretch>
                      <a:fillRect/>
                    </a:stretch>
                  </pic:blipFill>
                  <pic:spPr bwMode="auto">
                    <a:xfrm>
                      <a:off x="0" y="0"/>
                      <a:ext cx="5361271" cy="1963553"/>
                    </a:xfrm>
                    <a:prstGeom prst="rect">
                      <a:avLst/>
                    </a:prstGeom>
                    <a:noFill/>
                    <a:ln w="6348" cmpd="sng">
                      <a:solidFill>
                        <a:srgbClr val="000000"/>
                      </a:solidFill>
                      <a:prstDash val="solid"/>
                      <a:headEnd/>
                      <a:tailEnd/>
                    </a:ln>
                  </pic:spPr>
                </pic:pic>
              </a:graphicData>
            </a:graphic>
          </wp:inline>
        </w:drawing>
      </w:r>
    </w:p>
    <w:p w14:paraId="133A398C" w14:textId="77777777" w:rsidR="002A693A" w:rsidRDefault="00731880">
      <w:r>
        <w:t>Azure service management tool maturity progression.</w:t>
      </w:r>
    </w:p>
    <w:p w14:paraId="3BBE6CD1" w14:textId="77777777" w:rsidR="002A693A" w:rsidRDefault="00731880">
      <w:pPr>
        <w:pStyle w:val="Heading3"/>
      </w:pPr>
      <w:bookmarkStart w:id="31" w:name="azure-portal"/>
      <w:r>
        <w:t>Azure portal</w:t>
      </w:r>
    </w:p>
    <w:p w14:paraId="1361570F" w14:textId="77777777" w:rsidR="002A693A" w:rsidRDefault="00731880">
      <w:r>
        <w:t xml:space="preserve">When you are just starting, the </w:t>
      </w:r>
      <w:r>
        <w:rPr>
          <w:b/>
          <w:bCs/>
        </w:rPr>
        <w:t>Azure Portal</w:t>
      </w:r>
      <w:r>
        <w:t xml:space="preserve"> gives deve</w:t>
      </w:r>
      <w:r>
        <w:t xml:space="preserve">lopers a quick view of the state of their Azure resources. It supports extensive user configuration and simplifies custom reporting. The </w:t>
      </w:r>
      <w:hyperlink r:id="rId54">
        <w:r>
          <w:rPr>
            <w:rStyle w:val="Hyperlink"/>
            <w:b/>
            <w:bCs/>
          </w:rPr>
          <w:t>Azure mobile app</w:t>
        </w:r>
      </w:hyperlink>
      <w:r>
        <w:t xml:space="preserve"> provides similar f</w:t>
      </w:r>
      <w:r>
        <w:t>eatures for mobile users.</w:t>
      </w:r>
    </w:p>
    <w:p w14:paraId="185598B8" w14:textId="77777777" w:rsidR="002A693A" w:rsidRDefault="00731880" w:rsidP="00AF469C">
      <w:pPr>
        <w:jc w:val="center"/>
      </w:pPr>
      <w:r>
        <w:rPr>
          <w:noProof/>
        </w:rPr>
        <w:drawing>
          <wp:inline distT="0" distB="0" distL="0" distR="0" wp14:anchorId="318781E3" wp14:editId="663C82A7">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5"/>
                    <a:stretch>
                      <a:fillRect/>
                    </a:stretch>
                  </pic:blipFill>
                  <pic:spPr bwMode="auto">
                    <a:xfrm>
                      <a:off x="0" y="0"/>
                      <a:ext cx="6400800" cy="803074"/>
                    </a:xfrm>
                    <a:prstGeom prst="rect">
                      <a:avLst/>
                    </a:prstGeom>
                    <a:noFill/>
                    <a:ln w="6348" cmpd="sng">
                      <a:solidFill>
                        <a:srgbClr val="000000"/>
                      </a:solidFill>
                      <a:prstDash val="solid"/>
                      <a:headEnd/>
                      <a:tailEnd/>
                    </a:ln>
                  </pic:spPr>
                </pic:pic>
              </a:graphicData>
            </a:graphic>
          </wp:inline>
        </w:drawing>
      </w:r>
    </w:p>
    <w:p w14:paraId="26D07C26" w14:textId="77777777" w:rsidR="002A693A" w:rsidRDefault="00731880">
      <w:r>
        <w:t>The picture shows the initial Azure service list.</w:t>
      </w:r>
    </w:p>
    <w:p w14:paraId="27378537" w14:textId="77777777" w:rsidR="002A693A" w:rsidRDefault="00731880">
      <w:r>
        <w:t>Azure runs on a common framework of backend resource services and every action you take on the Azure portal translates into a backend set of APIs developed by the respective engi</w:t>
      </w:r>
      <w:r>
        <w:t>neering team to read, create, modify, or delete resources.</w:t>
      </w:r>
    </w:p>
    <w:p w14:paraId="17FE466E" w14:textId="77777777" w:rsidR="002A693A" w:rsidRDefault="00731880">
      <w:pPr>
        <w:pStyle w:val="Heading4"/>
      </w:pPr>
      <w:bookmarkStart w:id="32" w:name="azure-marketplace"/>
      <w:r>
        <w:t>Azure Marketplace</w:t>
      </w:r>
    </w:p>
    <w:p w14:paraId="10E0AD53" w14:textId="77777777" w:rsidR="002A693A" w:rsidRDefault="00731880">
      <w:hyperlink r:id="rId56">
        <w:r>
          <w:rPr>
            <w:rStyle w:val="Hyperlink"/>
          </w:rPr>
          <w:t>Azure Marketplace</w:t>
        </w:r>
      </w:hyperlink>
      <w:r>
        <w:t xml:space="preserve"> is an online store that contains thousands of IT software applications and s</w:t>
      </w:r>
      <w:r>
        <w:t>ervices built by industry-leading technology companies. In Azure Marketplace you can find, try, buy, and deploy the software and services you need to build new solutions and manage your cloud infrastructure. The catalog includes solutions for different ind</w:t>
      </w:r>
      <w:r>
        <w:t>ustries and technical areas, free trials, and also consulting services from Microsoft partners.</w:t>
      </w:r>
    </w:p>
    <w:p w14:paraId="166607F2" w14:textId="77777777" w:rsidR="002A693A" w:rsidRDefault="00731880" w:rsidP="00AF469C">
      <w:pPr>
        <w:jc w:val="center"/>
      </w:pPr>
      <w:r>
        <w:rPr>
          <w:noProof/>
        </w:rPr>
        <w:drawing>
          <wp:inline distT="0" distB="0" distL="0" distR="0" wp14:anchorId="1A056FEB" wp14:editId="5A0EA2CA">
            <wp:extent cx="6323797" cy="3214837"/>
            <wp:effectExtent l="19050" t="19050" r="20320" b="24130"/>
            <wp:docPr id="10" name="Picture" descr="The picture shows an example of a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7"/>
                    <a:stretch>
                      <a:fillRect/>
                    </a:stretch>
                  </pic:blipFill>
                  <pic:spPr bwMode="auto">
                    <a:xfrm>
                      <a:off x="0" y="0"/>
                      <a:ext cx="6323797" cy="3214837"/>
                    </a:xfrm>
                    <a:prstGeom prst="rect">
                      <a:avLst/>
                    </a:prstGeom>
                    <a:noFill/>
                    <a:ln w="6348" cmpd="sng">
                      <a:solidFill>
                        <a:srgbClr val="000000"/>
                      </a:solidFill>
                      <a:prstDash val="solid"/>
                      <a:headEnd/>
                      <a:tailEnd/>
                    </a:ln>
                  </pic:spPr>
                </pic:pic>
              </a:graphicData>
            </a:graphic>
          </wp:inline>
        </w:drawing>
      </w:r>
    </w:p>
    <w:p w14:paraId="634B8AA1" w14:textId="77777777" w:rsidR="002A693A" w:rsidRDefault="00731880">
      <w:r>
        <w:t>The picture shows an example of a Azure Marketplace search results.</w:t>
      </w:r>
    </w:p>
    <w:p w14:paraId="641239C6" w14:textId="77777777" w:rsidR="002A693A" w:rsidRDefault="00731880">
      <w:pPr>
        <w:pStyle w:val="Heading4"/>
      </w:pPr>
      <w:bookmarkStart w:id="33" w:name="evolving"/>
      <w:bookmarkEnd w:id="32"/>
      <w:r>
        <w:t>Evolving</w:t>
      </w:r>
    </w:p>
    <w:p w14:paraId="2A3F415D" w14:textId="77777777" w:rsidR="002A693A" w:rsidRDefault="00731880">
      <w:r>
        <w:t>Moving your workload to Azure lifts some of the administrative burdens, but not a</w:t>
      </w:r>
      <w:r>
        <w:t>ll. Even though you don’t have to worry about the data center, you are still responsible for how you have configured those services and the access your teams have to those resources.</w:t>
      </w:r>
    </w:p>
    <w:p w14:paraId="57BB5DDB" w14:textId="77777777" w:rsidR="002A693A" w:rsidRDefault="00731880">
      <w:r>
        <w:t>By using the existing command-line tools and REST APIs, you can build you</w:t>
      </w:r>
      <w:r>
        <w:t>r own tools to automate and report on your configurations based on any organizational requirements that are required.</w:t>
      </w:r>
    </w:p>
    <w:p w14:paraId="4A0C88ED" w14:textId="77777777" w:rsidR="002A693A" w:rsidRDefault="00731880">
      <w:pPr>
        <w:pStyle w:val="Heading3"/>
      </w:pPr>
      <w:bookmarkStart w:id="34" w:name="azure-powershell-and-cli"/>
      <w:bookmarkEnd w:id="31"/>
      <w:bookmarkEnd w:id="33"/>
      <w:r>
        <w:t>Azure PowerShell and CLI</w:t>
      </w:r>
    </w:p>
    <w:p w14:paraId="5DEDDB4A" w14:textId="77777777" w:rsidR="002A693A" w:rsidRDefault="00731880">
      <w:r>
        <w:rPr>
          <w:b/>
          <w:bCs/>
        </w:rPr>
        <w:t>Azure PowerShell</w:t>
      </w:r>
      <w:r>
        <w:t xml:space="preserve"> and the </w:t>
      </w:r>
      <w:r>
        <w:rPr>
          <w:b/>
          <w:bCs/>
        </w:rPr>
        <w:t>Azure CLI</w:t>
      </w:r>
      <w:r>
        <w:t xml:space="preserve"> (for Bash shell users) are useful for automating tasks that cannot be performe</w:t>
      </w:r>
      <w:r>
        <w:t xml:space="preserve">d in the Azure portal. Both of these tools follow an </w:t>
      </w:r>
      <w:r>
        <w:rPr>
          <w:i/>
          <w:iCs/>
        </w:rPr>
        <w:t>imperative</w:t>
      </w:r>
      <w:r>
        <w:t xml:space="preserve"> approach, meaning that users must explicitly script the creation of resources in the correct order.</w:t>
      </w:r>
    </w:p>
    <w:p w14:paraId="09029501" w14:textId="77777777" w:rsidR="002A693A" w:rsidRDefault="00731880" w:rsidP="00AF469C">
      <w:pPr>
        <w:jc w:val="center"/>
      </w:pPr>
      <w:r>
        <w:rPr>
          <w:noProof/>
        </w:rPr>
        <w:drawing>
          <wp:inline distT="0" distB="0" distL="0" distR="0" wp14:anchorId="5E56F3A9" wp14:editId="00851F14">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8"/>
                    <a:stretch>
                      <a:fillRect/>
                    </a:stretch>
                  </pic:blipFill>
                  <pic:spPr bwMode="auto">
                    <a:xfrm>
                      <a:off x="0" y="0"/>
                      <a:ext cx="6400800" cy="2627194"/>
                    </a:xfrm>
                    <a:prstGeom prst="rect">
                      <a:avLst/>
                    </a:prstGeom>
                    <a:noFill/>
                    <a:ln w="6348" cmpd="sng">
                      <a:solidFill>
                        <a:srgbClr val="000000"/>
                      </a:solidFill>
                      <a:prstDash val="solid"/>
                      <a:headEnd/>
                      <a:tailEnd/>
                    </a:ln>
                  </pic:spPr>
                </pic:pic>
              </a:graphicData>
            </a:graphic>
          </wp:inline>
        </w:drawing>
      </w:r>
    </w:p>
    <w:p w14:paraId="431B0927" w14:textId="77777777" w:rsidR="002A693A" w:rsidRDefault="00731880">
      <w:r>
        <w:t>Shows an example of the Azure CLI.</w:t>
      </w:r>
    </w:p>
    <w:p w14:paraId="7F3AE313" w14:textId="77777777" w:rsidR="002A693A" w:rsidRDefault="00731880">
      <w:r>
        <w:t xml:space="preserve">Although very similar, you may find that there are some subtle differences between how each of these tools operates and the actions that can be accomplished. Use the </w:t>
      </w:r>
      <w:hyperlink r:id="rId59">
        <w:r>
          <w:rPr>
            <w:rStyle w:val="Hyperlink"/>
          </w:rPr>
          <w:t>Azure command-line tool guide</w:t>
        </w:r>
      </w:hyperlink>
      <w:r>
        <w:t xml:space="preserve"> to determine which is the right tool for you.</w:t>
      </w:r>
    </w:p>
    <w:p w14:paraId="11263BCD" w14:textId="77777777" w:rsidR="002A693A" w:rsidRDefault="00731880">
      <w:pPr>
        <w:pStyle w:val="Heading3"/>
      </w:pPr>
      <w:bookmarkStart w:id="35" w:name="azure-cli"/>
      <w:bookmarkEnd w:id="34"/>
      <w:r>
        <w:t>Azure CLI</w:t>
      </w:r>
    </w:p>
    <w:p w14:paraId="02D0F088" w14:textId="0AD0749F" w:rsidR="002A693A" w:rsidRDefault="00731880">
      <w:r>
        <w:t xml:space="preserve">It is possible to run the Azure CLI and Azure PowerShell from the </w:t>
      </w:r>
      <w:hyperlink r:id="rId60">
        <w:r>
          <w:rPr>
            <w:rStyle w:val="Hyperlink"/>
          </w:rPr>
          <w:t>Azure Cloud Shell</w:t>
        </w:r>
      </w:hyperlink>
      <w:r>
        <w:t xml:space="preserve"> but it does have some limita</w:t>
      </w:r>
      <w:r>
        <w:t>tions. You can also run these tools locally.</w:t>
      </w:r>
    </w:p>
    <w:p w14:paraId="24A848B5" w14:textId="77777777" w:rsidR="002A693A" w:rsidRDefault="00731880">
      <w:r>
        <w:t xml:space="preserve">To use the Azure CLI, </w:t>
      </w:r>
      <w:hyperlink r:id="rId61">
        <w:r>
          <w:rPr>
            <w:rStyle w:val="Hyperlink"/>
          </w:rPr>
          <w:t>download the CLI tools from Microsoft.</w:t>
        </w:r>
      </w:hyperlink>
    </w:p>
    <w:p w14:paraId="66F9FD2E" w14:textId="77777777" w:rsidR="002A693A" w:rsidRDefault="00731880">
      <w:r>
        <w:t xml:space="preserve">To use the Azure PowerShell cmdlets, install the Az module from the PowerShell Gallery, as described in the </w:t>
      </w:r>
      <w:hyperlink r:id="rId62">
        <w:r>
          <w:rPr>
            <w:rStyle w:val="Hyperlink"/>
          </w:rPr>
          <w:t>installation document.</w:t>
        </w:r>
      </w:hyperlink>
    </w:p>
    <w:p w14:paraId="1F72ABC0" w14:textId="77777777" w:rsidR="002A693A" w:rsidRDefault="00731880">
      <w:pPr>
        <w:pStyle w:val="Heading4"/>
      </w:pPr>
      <w:bookmarkStart w:id="36" w:name="azure-cloud-shell"/>
      <w:r>
        <w:t>Azure Cloud Shell</w:t>
      </w:r>
    </w:p>
    <w:p w14:paraId="0D3396A8" w14:textId="77777777" w:rsidR="002A693A" w:rsidRDefault="00731880">
      <w:r>
        <w:t>The Azure Clou</w:t>
      </w:r>
      <w:r>
        <w:t>d Shell provides Bash and PowerShell environments for managing Azure resources imperatively. It also includes common development tools, like Visual Studio Code, and files are persisted in an Azure Files share.</w:t>
      </w:r>
    </w:p>
    <w:p w14:paraId="0F275D76" w14:textId="4C813247" w:rsidR="002A693A" w:rsidRDefault="00731880">
      <w:r>
        <w:t xml:space="preserve">Launch the Cloud Shell in your browser at </w:t>
      </w:r>
      <w:hyperlink r:id="rId63">
        <w:r>
          <w:rPr>
            <w:rStyle w:val="Hyperlink"/>
          </w:rPr>
          <w:t>shell.azure.com</w:t>
        </w:r>
      </w:hyperlink>
      <w:r>
        <w:t>.</w:t>
      </w:r>
    </w:p>
    <w:p w14:paraId="743934B5" w14:textId="77777777" w:rsidR="002A693A" w:rsidRDefault="00731880">
      <w:pPr>
        <w:pStyle w:val="Heading3"/>
      </w:pPr>
      <w:bookmarkStart w:id="37" w:name="powershell-module"/>
      <w:bookmarkEnd w:id="35"/>
      <w:bookmarkEnd w:id="36"/>
      <w:r>
        <w:t>PowerShell Module</w:t>
      </w:r>
    </w:p>
    <w:p w14:paraId="51A7F079" w14:textId="77777777" w:rsidR="002A693A" w:rsidRDefault="00731880">
      <w:r>
        <w:t>The Azure portal and Windows PowerShell can be used for managing the Azure Database for MySQL. To get started with PowerShell, install the Azure PowerShell cmdlets for MySQL with the followi</w:t>
      </w:r>
      <w:r>
        <w:t>ng PowerShell command:</w:t>
      </w:r>
    </w:p>
    <w:p w14:paraId="32C14160" w14:textId="77777777" w:rsidR="002A693A" w:rsidRDefault="00731880">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3AF5DD89" w14:textId="77777777" w:rsidR="002A693A" w:rsidRDefault="00731880">
      <w:r>
        <w:t>After the modules are installed, reference tutorials like the following to learn ways you can take advantage of scripting your management activities:</w:t>
      </w:r>
    </w:p>
    <w:p w14:paraId="0540AC90" w14:textId="77777777" w:rsidR="002A693A" w:rsidRDefault="00731880" w:rsidP="00731880">
      <w:pPr>
        <w:numPr>
          <w:ilvl w:val="0"/>
          <w:numId w:val="9"/>
        </w:numPr>
      </w:pPr>
      <w:hyperlink r:id="rId64">
        <w:r>
          <w:rPr>
            <w:rStyle w:val="Hyperlink"/>
          </w:rPr>
          <w:t>Tutorial: Design an Azure Database for MySQL using PowerShell</w:t>
        </w:r>
      </w:hyperlink>
    </w:p>
    <w:p w14:paraId="1D28B0FC" w14:textId="77777777" w:rsidR="002A693A" w:rsidRDefault="00731880" w:rsidP="00731880">
      <w:pPr>
        <w:numPr>
          <w:ilvl w:val="0"/>
          <w:numId w:val="9"/>
        </w:numPr>
      </w:pPr>
      <w:hyperlink r:id="rId65">
        <w:r>
          <w:rPr>
            <w:rStyle w:val="Hyperlink"/>
          </w:rPr>
          <w:t>How to back up and restore an Azure Database for MySQL se</w:t>
        </w:r>
        <w:r>
          <w:rPr>
            <w:rStyle w:val="Hyperlink"/>
          </w:rPr>
          <w:t>rver using PowerShell</w:t>
        </w:r>
      </w:hyperlink>
    </w:p>
    <w:p w14:paraId="3D1A6E84" w14:textId="77777777" w:rsidR="002A693A" w:rsidRDefault="00731880" w:rsidP="00731880">
      <w:pPr>
        <w:numPr>
          <w:ilvl w:val="0"/>
          <w:numId w:val="9"/>
        </w:numPr>
      </w:pPr>
      <w:hyperlink r:id="rId66">
        <w:r>
          <w:rPr>
            <w:rStyle w:val="Hyperlink"/>
          </w:rPr>
          <w:t>Configure server parameters in Azure Database for MySQL using PowerShell</w:t>
        </w:r>
      </w:hyperlink>
    </w:p>
    <w:p w14:paraId="3A0E95EB" w14:textId="77777777" w:rsidR="002A693A" w:rsidRDefault="00731880" w:rsidP="00731880">
      <w:pPr>
        <w:numPr>
          <w:ilvl w:val="0"/>
          <w:numId w:val="9"/>
        </w:numPr>
      </w:pPr>
      <w:hyperlink r:id="rId67">
        <w:r>
          <w:rPr>
            <w:rStyle w:val="Hyperlink"/>
          </w:rPr>
          <w:t>Auto grow storage in Azure Database for MySQL server using PowerShell</w:t>
        </w:r>
      </w:hyperlink>
    </w:p>
    <w:p w14:paraId="5C9A3BA6" w14:textId="77777777" w:rsidR="002A693A" w:rsidRDefault="00731880" w:rsidP="00731880">
      <w:pPr>
        <w:numPr>
          <w:ilvl w:val="0"/>
          <w:numId w:val="9"/>
        </w:numPr>
      </w:pPr>
      <w:hyperlink r:id="rId68">
        <w:r>
          <w:rPr>
            <w:rStyle w:val="Hyperlink"/>
          </w:rPr>
          <w:t>How to create and manage read replicas in Azure Database</w:t>
        </w:r>
        <w:r>
          <w:rPr>
            <w:rStyle w:val="Hyperlink"/>
          </w:rPr>
          <w:t xml:space="preserve"> for MySQL using PowerShell</w:t>
        </w:r>
      </w:hyperlink>
    </w:p>
    <w:p w14:paraId="23EF42FF" w14:textId="77777777" w:rsidR="002A693A" w:rsidRDefault="00731880" w:rsidP="00731880">
      <w:pPr>
        <w:numPr>
          <w:ilvl w:val="0"/>
          <w:numId w:val="9"/>
        </w:numPr>
      </w:pPr>
      <w:hyperlink r:id="rId69">
        <w:r>
          <w:rPr>
            <w:rStyle w:val="Hyperlink"/>
          </w:rPr>
          <w:t>Restart Azure Database for MySQL server using PowerShell</w:t>
        </w:r>
      </w:hyperlink>
    </w:p>
    <w:p w14:paraId="2CE9F57F" w14:textId="77777777" w:rsidR="002A693A" w:rsidRDefault="00731880">
      <w:pPr>
        <w:pStyle w:val="Heading3"/>
      </w:pPr>
      <w:bookmarkStart w:id="38" w:name="infrastructure-as-code"/>
      <w:bookmarkEnd w:id="37"/>
      <w:r>
        <w:t>Infrastructure as Code</w:t>
      </w:r>
    </w:p>
    <w:p w14:paraId="267BE035" w14:textId="77777777" w:rsidR="002A693A" w:rsidRDefault="00731880">
      <w:hyperlink r:id="rId70">
        <w:r>
          <w:rPr>
            <w:rStyle w:val="Hyperlink"/>
          </w:rPr>
          <w:t>Infrastructure as Code (IaC)</w:t>
        </w:r>
      </w:hyperlink>
      <w:r>
        <w:t xml:space="preserve"> provides a way to describe or declare what infrastructure looks like using descriptive code. The infrastructure code is the desired state</w:t>
      </w:r>
      <w:r>
        <w:t>. Once the code runs, the environment will be built. One of the main benefits of IaC it is human readable. Once the environment code has been tested, it can be versioned and saved into source code control.</w:t>
      </w:r>
    </w:p>
    <w:p w14:paraId="79550746" w14:textId="77777777" w:rsidR="002A693A" w:rsidRDefault="00731880">
      <w:pPr>
        <w:pStyle w:val="Heading4"/>
      </w:pPr>
      <w:bookmarkStart w:id="39" w:name="arm-templates"/>
      <w:r>
        <w:t>ARM templates</w:t>
      </w:r>
    </w:p>
    <w:p w14:paraId="4E050735" w14:textId="77777777" w:rsidR="002A693A" w:rsidRDefault="00731880">
      <w:hyperlink r:id="rId71">
        <w:r>
          <w:rPr>
            <w:rStyle w:val="Hyperlink"/>
          </w:rPr>
          <w:t>ARM templates</w:t>
        </w:r>
      </w:hyperlink>
      <w:r>
        <w:t xml:space="preserve"> can deploy Azure resources in a </w:t>
      </w:r>
      <w:r>
        <w:rPr>
          <w:i/>
          <w:iCs/>
        </w:rPr>
        <w:t>declarative</w:t>
      </w:r>
      <w:r>
        <w:t xml:space="preserve"> manner. Azure Resource Manager can potentially create the resources in an ARM template in parallel. ARM templates are useful to create multiple iden</w:t>
      </w:r>
      <w:r>
        <w:t>tical environments, such as development, staging, and production environments.</w:t>
      </w:r>
    </w:p>
    <w:p w14:paraId="31F262FB" w14:textId="77777777" w:rsidR="002A693A" w:rsidRDefault="00731880" w:rsidP="00AF469C">
      <w:pPr>
        <w:jc w:val="center"/>
      </w:pPr>
      <w:r>
        <w:rPr>
          <w:noProof/>
        </w:rPr>
        <w:drawing>
          <wp:inline distT="0" distB="0" distL="0" distR="0" wp14:anchorId="36982D94" wp14:editId="1A4ADE55">
            <wp:extent cx="6400800" cy="4273420"/>
            <wp:effectExtent l="19050" t="19050" r="19050" b="1333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72"/>
                    <a:stretch>
                      <a:fillRect/>
                    </a:stretch>
                  </pic:blipFill>
                  <pic:spPr bwMode="auto">
                    <a:xfrm>
                      <a:off x="0" y="0"/>
                      <a:ext cx="6400800" cy="4273420"/>
                    </a:xfrm>
                    <a:prstGeom prst="rect">
                      <a:avLst/>
                    </a:prstGeom>
                    <a:noFill/>
                    <a:ln w="6348" cmpd="sng">
                      <a:solidFill>
                        <a:srgbClr val="000000"/>
                      </a:solidFill>
                      <a:prstDash val="solid"/>
                      <a:headEnd/>
                      <a:tailEnd/>
                    </a:ln>
                  </pic:spPr>
                </pic:pic>
              </a:graphicData>
            </a:graphic>
          </wp:inline>
        </w:drawing>
      </w:r>
    </w:p>
    <w:p w14:paraId="3ACC1226" w14:textId="77777777" w:rsidR="002A693A" w:rsidRDefault="00731880">
      <w:r>
        <w:t>The picture shows an example of an ARM template JSON export.</w:t>
      </w:r>
    </w:p>
    <w:p w14:paraId="41E102E9" w14:textId="77777777" w:rsidR="002A693A" w:rsidRDefault="00731880">
      <w:pPr>
        <w:pStyle w:val="Heading4"/>
      </w:pPr>
      <w:bookmarkStart w:id="40" w:name="bicep"/>
      <w:bookmarkEnd w:id="39"/>
      <w:r>
        <w:t>Bicep</w:t>
      </w:r>
    </w:p>
    <w:p w14:paraId="70398CF1" w14:textId="77777777" w:rsidR="002A693A" w:rsidRDefault="00731880">
      <w:r>
        <w:t>Reading, updating, and managing the ARM template JSON code can be difficult for a reasonably sized environme</w:t>
      </w:r>
      <w:r>
        <w:t xml:space="preserve">nt. What if there was a tool that translates simple declarative statements into ARM templates? Better yet, what if there was a tool that took existing ARM templates and translated them into a simple configuration? </w:t>
      </w:r>
      <w:hyperlink r:id="rId73">
        <w:r>
          <w:rPr>
            <w:rStyle w:val="Hyperlink"/>
          </w:rPr>
          <w:t>Bicep</w:t>
        </w:r>
      </w:hyperlink>
      <w:r>
        <w:t xml:space="preserve"> is a domain-specific language (DSL) that uses declarative syntax to deploy Azure resources. In a Bicep file, you define the infrastructure you want to deploy to Azure, and then use that file throughout </w:t>
      </w:r>
      <w:r>
        <w:t>the development lifecycle to repeatedly deploy your infrastructure. Your resources are deployed in a consistent manner.</w:t>
      </w:r>
    </w:p>
    <w:p w14:paraId="6AE0F3C2" w14:textId="77777777" w:rsidR="002A693A" w:rsidRDefault="00731880">
      <w:r>
        <w:t>Some of the benefits include:</w:t>
      </w:r>
    </w:p>
    <w:p w14:paraId="52F43D35" w14:textId="77777777" w:rsidR="002A693A" w:rsidRDefault="00731880" w:rsidP="00731880">
      <w:pPr>
        <w:numPr>
          <w:ilvl w:val="0"/>
          <w:numId w:val="10"/>
        </w:numPr>
      </w:pPr>
      <w:r>
        <w:rPr>
          <w:b/>
          <w:bCs/>
        </w:rPr>
        <w:t>Support for all resource types and API versions</w:t>
      </w:r>
      <w:r>
        <w:t>: Bicep immediately supports all preview and GA versions fo</w:t>
      </w:r>
      <w:r>
        <w:t>r Azure services. As soon as a resource provider introduces new resources types and API versions, you can use them in your Bicep file. You don’t have to wait for tools to be updated before using the new services.</w:t>
      </w:r>
    </w:p>
    <w:p w14:paraId="7EDCEB19" w14:textId="77777777" w:rsidR="002A693A" w:rsidRDefault="00731880" w:rsidP="00731880">
      <w:pPr>
        <w:numPr>
          <w:ilvl w:val="0"/>
          <w:numId w:val="10"/>
        </w:numPr>
      </w:pPr>
      <w:r>
        <w:rPr>
          <w:b/>
          <w:bCs/>
        </w:rPr>
        <w:t>Simple syntax</w:t>
      </w:r>
      <w:r>
        <w:t>: When compared to the equival</w:t>
      </w:r>
      <w:r>
        <w:t>ent JSON template, Bicep files are more concise and easier to read. Bicep requires no previous knowledge of programming languages. Bicep syntax is declarative and specifies which resources and resource properties you want to deploy.</w:t>
      </w:r>
    </w:p>
    <w:p w14:paraId="7C341DE8" w14:textId="77777777" w:rsidR="002A693A" w:rsidRDefault="00731880" w:rsidP="00731880">
      <w:pPr>
        <w:numPr>
          <w:ilvl w:val="0"/>
          <w:numId w:val="10"/>
        </w:numPr>
      </w:pPr>
      <w:r>
        <w:rPr>
          <w:b/>
          <w:bCs/>
        </w:rPr>
        <w:t>Authoring experience</w:t>
      </w:r>
      <w:r>
        <w:t>: W</w:t>
      </w:r>
      <w:r>
        <w:t>hen you use VS Code to create your Bicep files, you get a first-class authoring experience. The editor provides rich type-safety, IntelliSense, and syntax validation.</w:t>
      </w:r>
    </w:p>
    <w:p w14:paraId="766C48FC" w14:textId="77777777" w:rsidR="002A693A" w:rsidRDefault="00731880" w:rsidP="00731880">
      <w:pPr>
        <w:numPr>
          <w:ilvl w:val="0"/>
          <w:numId w:val="10"/>
        </w:numPr>
      </w:pPr>
      <w:r>
        <w:rPr>
          <w:b/>
          <w:bCs/>
        </w:rPr>
        <w:t>Modularity</w:t>
      </w:r>
      <w:r>
        <w:t>: You can break your Bicep code into manageable parts by using modules. The mod</w:t>
      </w:r>
      <w:r>
        <w:t>ule deploys a set of related resources. Modules enable you to reuse code and simplify development. Add the module to a Bicep file anytime you need to deploy those resources.</w:t>
      </w:r>
    </w:p>
    <w:p w14:paraId="3338E78E" w14:textId="77777777" w:rsidR="002A693A" w:rsidRDefault="00731880" w:rsidP="00731880">
      <w:pPr>
        <w:numPr>
          <w:ilvl w:val="0"/>
          <w:numId w:val="10"/>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2917FDBE" w14:textId="77777777" w:rsidR="002A693A" w:rsidRDefault="00731880" w:rsidP="00731880">
      <w:pPr>
        <w:numPr>
          <w:ilvl w:val="0"/>
          <w:numId w:val="10"/>
        </w:numPr>
      </w:pPr>
      <w:r>
        <w:rPr>
          <w:b/>
          <w:bCs/>
        </w:rPr>
        <w:t>No cost and open source</w:t>
      </w:r>
      <w:r>
        <w:t xml:space="preserve">: Bicep is completely free. You don’t have </w:t>
      </w:r>
      <w:r>
        <w:t>to pay for premium capabilities. It’s also supported by Microsoft support.</w:t>
      </w:r>
    </w:p>
    <w:p w14:paraId="186E1C9F" w14:textId="77777777" w:rsidR="002A693A" w:rsidRDefault="00731880">
      <w:pPr>
        <w:pStyle w:val="Heading4"/>
      </w:pPr>
      <w:bookmarkStart w:id="41" w:name="terraform"/>
      <w:bookmarkEnd w:id="40"/>
      <w:r>
        <w:t>Terraform</w:t>
      </w:r>
    </w:p>
    <w:p w14:paraId="534CB4E3" w14:textId="77777777" w:rsidR="002A693A" w:rsidRDefault="00731880">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an infrastructure across multiple cloud providers. It enables developers to use consistent tooling to manage each infrastructure definition.</w:t>
      </w:r>
    </w:p>
    <w:p w14:paraId="40C439FD" w14:textId="77777777" w:rsidR="002A693A" w:rsidRDefault="00731880">
      <w:pPr>
        <w:pStyle w:val="Heading3"/>
      </w:pPr>
      <w:bookmarkStart w:id="42" w:name="other-tips"/>
      <w:bookmarkEnd w:id="38"/>
      <w:bookmarkEnd w:id="41"/>
      <w:r>
        <w:t>Other tips</w:t>
      </w:r>
    </w:p>
    <w:p w14:paraId="42F16A5D" w14:textId="77777777" w:rsidR="002A693A" w:rsidRDefault="00731880">
      <w:r>
        <w:t>To develop an effectiv</w:t>
      </w:r>
      <w:r>
        <w:t>e organizational hierarchy of resources, Azure administrators should consult with cloud architects and financial and security personnel. Here are a few common best practices to follow for Azure deployments.</w:t>
      </w:r>
    </w:p>
    <w:p w14:paraId="428A4841" w14:textId="77777777" w:rsidR="002A693A" w:rsidRDefault="00731880" w:rsidP="00731880">
      <w:pPr>
        <w:numPr>
          <w:ilvl w:val="0"/>
          <w:numId w:val="11"/>
        </w:numPr>
      </w:pPr>
      <w:r>
        <w:rPr>
          <w:b/>
          <w:bCs/>
        </w:rPr>
        <w:t>Utilize Management Groups</w:t>
      </w:r>
      <w:r>
        <w:t xml:space="preserve"> Create at least three l</w:t>
      </w:r>
      <w:r>
        <w:t>evels of management groups.</w:t>
      </w:r>
    </w:p>
    <w:p w14:paraId="4E02B09E" w14:textId="77777777" w:rsidR="002A693A" w:rsidRDefault="00731880" w:rsidP="00731880">
      <w:pPr>
        <w:numPr>
          <w:ilvl w:val="0"/>
          <w:numId w:val="11"/>
        </w:numPr>
      </w:pPr>
      <w:r>
        <w:rPr>
          <w:b/>
          <w:bCs/>
        </w:rPr>
        <w:t>Adopt a naming convention:</w:t>
      </w:r>
      <w:r>
        <w:t xml:space="preserve"> Names in Azure should include business details, such as the organization department, and operational details for IT personnel, like the workload.</w:t>
      </w:r>
    </w:p>
    <w:p w14:paraId="583E706B" w14:textId="77777777" w:rsidR="002A693A" w:rsidRDefault="00731880" w:rsidP="00731880">
      <w:pPr>
        <w:numPr>
          <w:ilvl w:val="0"/>
          <w:numId w:val="11"/>
        </w:numPr>
      </w:pPr>
      <w:r>
        <w:rPr>
          <w:b/>
          <w:bCs/>
        </w:rPr>
        <w:t>Adopt other Azure governance tools:</w:t>
      </w:r>
      <w:r>
        <w:t xml:space="preserve"> Azure provides mech</w:t>
      </w:r>
      <w:r>
        <w:t xml:space="preserve">anisms such as </w:t>
      </w:r>
      <w:hyperlink r:id="rId76">
        <w:r>
          <w:rPr>
            <w:rStyle w:val="Hyperlink"/>
          </w:rPr>
          <w:t>resource tags</w:t>
        </w:r>
      </w:hyperlink>
      <w:r>
        <w:t xml:space="preserve"> and </w:t>
      </w:r>
      <w:hyperlink r:id="rId77">
        <w:r>
          <w:rPr>
            <w:rStyle w:val="Hyperlink"/>
          </w:rPr>
          <w:t>re</w:t>
        </w:r>
        <w:r>
          <w:rPr>
            <w:rStyle w:val="Hyperlink"/>
          </w:rPr>
          <w:t>source locks</w:t>
        </w:r>
      </w:hyperlink>
      <w:r>
        <w:t xml:space="preserve"> to facilitate compliance, cost management, and security.</w:t>
      </w:r>
    </w:p>
    <w:p w14:paraId="6E6B9C99" w14:textId="77777777" w:rsidR="002A693A" w:rsidRDefault="00731880">
      <w:pPr>
        <w:pStyle w:val="Heading2"/>
        <w:rPr>
          <w:rFonts w:hint="eastAsia"/>
        </w:rPr>
      </w:pPr>
      <w:bookmarkStart w:id="43" w:name="azure-deployment-resources"/>
      <w:bookmarkStart w:id="44" w:name="_Toc95489590"/>
      <w:bookmarkEnd w:id="29"/>
      <w:bookmarkEnd w:id="42"/>
      <w:r>
        <w:t>Azure deployment resources</w:t>
      </w:r>
      <w:bookmarkEnd w:id="44"/>
    </w:p>
    <w:p w14:paraId="316390B8" w14:textId="77777777" w:rsidR="002A693A" w:rsidRDefault="00731880">
      <w:pPr>
        <w:pStyle w:val="Heading3"/>
      </w:pPr>
      <w:bookmarkStart w:id="45" w:name="support"/>
      <w:r>
        <w:t>Support</w:t>
      </w:r>
    </w:p>
    <w:p w14:paraId="53B3B57D" w14:textId="77777777" w:rsidR="002A693A" w:rsidRDefault="00731880">
      <w:r>
        <w:t xml:space="preserve">Azure provides </w:t>
      </w:r>
      <w:hyperlink r:id="rId78">
        <w:r>
          <w:rPr>
            <w:rStyle w:val="Hyperlink"/>
          </w:rPr>
          <w:t>multiple support plans for businesses</w:t>
        </w:r>
      </w:hyperlink>
      <w:r>
        <w:t xml:space="preserve">, depending on </w:t>
      </w:r>
      <w:r>
        <w:t>their business continuity requirements. There is also a large user community:</w:t>
      </w:r>
    </w:p>
    <w:p w14:paraId="304663AA" w14:textId="77777777" w:rsidR="002A693A" w:rsidRDefault="00731880" w:rsidP="00731880">
      <w:pPr>
        <w:numPr>
          <w:ilvl w:val="0"/>
          <w:numId w:val="12"/>
        </w:numPr>
      </w:pPr>
      <w:hyperlink r:id="rId79">
        <w:r>
          <w:rPr>
            <w:rStyle w:val="Hyperlink"/>
          </w:rPr>
          <w:t>StackOverflow Azure Tag</w:t>
        </w:r>
      </w:hyperlink>
    </w:p>
    <w:p w14:paraId="176A2FC6" w14:textId="77777777" w:rsidR="002A693A" w:rsidRDefault="00731880" w:rsidP="00731880">
      <w:pPr>
        <w:numPr>
          <w:ilvl w:val="0"/>
          <w:numId w:val="12"/>
        </w:numPr>
      </w:pPr>
      <w:r>
        <w:t>[@Azure on Twitter](https://twitter.com/azure)</w:t>
      </w:r>
    </w:p>
    <w:p w14:paraId="5FB78F8D" w14:textId="77777777" w:rsidR="002A693A" w:rsidRDefault="00731880" w:rsidP="00731880">
      <w:pPr>
        <w:numPr>
          <w:ilvl w:val="0"/>
          <w:numId w:val="12"/>
        </w:numPr>
      </w:pPr>
      <w:r>
        <w:t>Move to Azure efficiently with customiz</w:t>
      </w:r>
      <w:r>
        <w:t xml:space="preserve">ed guidance from Azure engineers. </w:t>
      </w:r>
      <w:hyperlink r:id="rId80">
        <w:r>
          <w:rPr>
            <w:rStyle w:val="Hyperlink"/>
          </w:rPr>
          <w:t>FastTrack for Azure</w:t>
        </w:r>
      </w:hyperlink>
    </w:p>
    <w:p w14:paraId="200AFF26" w14:textId="77777777" w:rsidR="002A693A" w:rsidRDefault="00731880">
      <w:pPr>
        <w:pStyle w:val="Heading3"/>
      </w:pPr>
      <w:bookmarkStart w:id="46" w:name="training"/>
      <w:bookmarkEnd w:id="45"/>
      <w:r>
        <w:t>Training</w:t>
      </w:r>
    </w:p>
    <w:p w14:paraId="60EB0FFF" w14:textId="77777777" w:rsidR="002A693A" w:rsidRDefault="00731880" w:rsidP="00731880">
      <w:pPr>
        <w:numPr>
          <w:ilvl w:val="0"/>
          <w:numId w:val="13"/>
        </w:numPr>
      </w:pPr>
      <w:hyperlink r:id="rId81">
        <w:r>
          <w:rPr>
            <w:rStyle w:val="Hyperlink"/>
          </w:rPr>
          <w:t>Azure Certifications &amp; Exams</w:t>
        </w:r>
      </w:hyperlink>
    </w:p>
    <w:p w14:paraId="34D19682" w14:textId="77777777" w:rsidR="002A693A" w:rsidRDefault="00731880" w:rsidP="00731880">
      <w:pPr>
        <w:numPr>
          <w:ilvl w:val="0"/>
          <w:numId w:val="13"/>
        </w:numPr>
      </w:pPr>
      <w:hyperlink r:id="rId82">
        <w:r>
          <w:rPr>
            <w:rStyle w:val="Hyperlink"/>
          </w:rPr>
          <w:t>Microsoft Learn</w:t>
        </w:r>
      </w:hyperlink>
    </w:p>
    <w:p w14:paraId="6787D024" w14:textId="77777777" w:rsidR="002A693A" w:rsidRDefault="00731880" w:rsidP="00731880">
      <w:pPr>
        <w:numPr>
          <w:ilvl w:val="1"/>
          <w:numId w:val="14"/>
        </w:numPr>
      </w:pPr>
      <w:hyperlink r:id="rId83">
        <w:r>
          <w:rPr>
            <w:rStyle w:val="Hyperlink"/>
          </w:rPr>
          <w:t>Azure Fundamentals (AZ-900) Learning Path</w:t>
        </w:r>
      </w:hyperlink>
    </w:p>
    <w:p w14:paraId="6048E9E4" w14:textId="77777777" w:rsidR="002A693A" w:rsidRDefault="00731880">
      <w:pPr>
        <w:pStyle w:val="Heading3"/>
      </w:pPr>
      <w:bookmarkStart w:id="47" w:name="resources"/>
      <w:bookmarkEnd w:id="46"/>
      <w:r>
        <w:t>Resources</w:t>
      </w:r>
    </w:p>
    <w:p w14:paraId="6841B07C" w14:textId="77777777" w:rsidR="002A693A" w:rsidRDefault="00731880" w:rsidP="00731880">
      <w:pPr>
        <w:numPr>
          <w:ilvl w:val="0"/>
          <w:numId w:val="15"/>
        </w:numPr>
      </w:pPr>
      <w:hyperlink r:id="rId84">
        <w:r>
          <w:rPr>
            <w:rStyle w:val="Hyperlink"/>
          </w:rPr>
          <w:t>Azure CLI samples for Azure Database for MySQL - Flexible Server</w:t>
        </w:r>
      </w:hyperlink>
    </w:p>
    <w:p w14:paraId="3B1C6B06" w14:textId="77777777" w:rsidR="002A693A" w:rsidRDefault="00731880">
      <w:pPr>
        <w:pStyle w:val="Heading1"/>
        <w:rPr>
          <w:rFonts w:hint="eastAsia"/>
        </w:rPr>
      </w:pPr>
      <w:bookmarkStart w:id="48" w:name="introduction-to-azure-database-for-mysql"/>
      <w:bookmarkStart w:id="49" w:name="_Toc95489591"/>
      <w:bookmarkEnd w:id="21"/>
      <w:bookmarkEnd w:id="43"/>
      <w:bookmarkEnd w:id="47"/>
      <w:r>
        <w:t>Introduction to Azure Database for MySQL</w:t>
      </w:r>
      <w:bookmarkEnd w:id="49"/>
    </w:p>
    <w:p w14:paraId="4C42A72F" w14:textId="77777777" w:rsidR="002A693A" w:rsidRDefault="00731880">
      <w:r>
        <w:t>As mentioned previously, developers can deploy MySQL on Azure through Virtual Machines (Iaa</w:t>
      </w:r>
      <w:r>
        <w:t>S) or Azure Database for MySQL (PaaS). Though PaaS offerings do not support direct management of the OS and the database engine, they have built-in support for high availability, automating backups, and meeting compliance requirements. Moreover, Azure Data</w:t>
      </w:r>
      <w:r>
        <w:t>base for MySQL supports MySQL Community Editions 5.6, 5.7, and 8.0, making it flexible for most migrations. (TODO:Add link for MySQL Migration Guide)</w:t>
      </w:r>
    </w:p>
    <w:p w14:paraId="3414A665" w14:textId="77777777" w:rsidR="002A693A" w:rsidRDefault="00731880">
      <w:r>
        <w:t>For most use cases, Azure Database for MySQL is the preferred offering which allows developers to focus on</w:t>
      </w:r>
      <w:r>
        <w:t xml:space="preserve"> application development and deployment, instead of OS and RDBMS management, patching, and security.</w:t>
      </w:r>
    </w:p>
    <w:p w14:paraId="17402EE2" w14:textId="77777777" w:rsidR="002A693A" w:rsidRDefault="00731880">
      <w:r>
        <w:t>As the image below demonstrates, Azure Resource Manager handles resource configuration, meaning that standard Azure management tools, such as the CLI, Powe</w:t>
      </w:r>
      <w:r>
        <w:t xml:space="preserve">rShell, and ARM templates, are still applicable. This is commonly referred to as the </w:t>
      </w:r>
      <w:r>
        <w:rPr>
          <w:i/>
          <w:iCs/>
        </w:rPr>
        <w:t>control plane</w:t>
      </w:r>
      <w:r>
        <w:t>.</w:t>
      </w:r>
    </w:p>
    <w:p w14:paraId="145364CD" w14:textId="77777777" w:rsidR="002A693A" w:rsidRDefault="00731880">
      <w:r>
        <w:t xml:space="preserve">For managing database objects and access controls at the server and </w:t>
      </w:r>
      <w:r>
        <w:t xml:space="preserve">database levels, standard MySQL management tools, such as </w:t>
      </w:r>
      <w:hyperlink r:id="rId85">
        <w:r>
          <w:rPr>
            <w:rStyle w:val="Hyperlink"/>
          </w:rPr>
          <w:t>MySQL Workbench</w:t>
        </w:r>
      </w:hyperlink>
      <w:r>
        <w:t xml:space="preserve">, still apply. This is known as the </w:t>
      </w:r>
      <w:r>
        <w:rPr>
          <w:i/>
          <w:iCs/>
        </w:rPr>
        <w:t>data plane</w:t>
      </w:r>
      <w:r>
        <w:t>.</w:t>
      </w:r>
    </w:p>
    <w:p w14:paraId="5E4ED800" w14:textId="77777777" w:rsidR="002A693A" w:rsidRDefault="00731880" w:rsidP="00AF469C">
      <w:pPr>
        <w:jc w:val="center"/>
      </w:pPr>
      <w:r>
        <w:rPr>
          <w:noProof/>
        </w:rPr>
        <w:drawing>
          <wp:inline distT="0" distB="0" distL="0" distR="0" wp14:anchorId="70D02C2E" wp14:editId="296D7DBF">
            <wp:extent cx="6400800" cy="6088882"/>
            <wp:effectExtent l="19050" t="19050" r="19050" b="26670"/>
            <wp:docPr id="13" name="Picture" descr="This image demonstrates the control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6"/>
                    <a:stretch>
                      <a:fillRect/>
                    </a:stretch>
                  </pic:blipFill>
                  <pic:spPr bwMode="auto">
                    <a:xfrm>
                      <a:off x="0" y="0"/>
                      <a:ext cx="6400800" cy="6088882"/>
                    </a:xfrm>
                    <a:prstGeom prst="rect">
                      <a:avLst/>
                    </a:prstGeom>
                    <a:noFill/>
                    <a:ln w="6348" cmpd="sng">
                      <a:solidFill>
                        <a:srgbClr val="000000"/>
                      </a:solidFill>
                      <a:prstDash val="solid"/>
                      <a:headEnd/>
                      <a:tailEnd/>
                    </a:ln>
                  </pic:spPr>
                </pic:pic>
              </a:graphicData>
            </a:graphic>
          </wp:inline>
        </w:drawing>
      </w:r>
    </w:p>
    <w:p w14:paraId="11C15570" w14:textId="77777777" w:rsidR="002A693A" w:rsidRDefault="00731880">
      <w:r>
        <w:t>This image demonstrates the control plane for Azure Database for MySQL.</w:t>
      </w:r>
    </w:p>
    <w:p w14:paraId="40F77092" w14:textId="77777777" w:rsidR="002A693A" w:rsidRDefault="00731880">
      <w:pPr>
        <w:pStyle w:val="Heading2"/>
        <w:rPr>
          <w:rFonts w:hint="eastAsia"/>
        </w:rPr>
      </w:pPr>
      <w:bookmarkStart w:id="50" w:name="X69d9f98be2a13292da3663c19377043907ae2d5"/>
      <w:bookmarkStart w:id="51" w:name="_Toc95489592"/>
      <w:r>
        <w:t>Azure Database for MySQL deployment modes</w:t>
      </w:r>
      <w:bookmarkEnd w:id="51"/>
    </w:p>
    <w:p w14:paraId="6FA6646F" w14:textId="77777777" w:rsidR="002A693A" w:rsidRDefault="00731880">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87">
        <w:r>
          <w:rPr>
            <w:rStyle w:val="Hyperlink"/>
          </w:rPr>
          <w:t>Choose the right MySQL Server option in Azure</w:t>
        </w:r>
      </w:hyperlink>
      <w:r>
        <w:t>.</w:t>
      </w:r>
    </w:p>
    <w:p w14:paraId="5D67D688" w14:textId="77777777" w:rsidR="002A693A" w:rsidRDefault="00731880">
      <w:pPr>
        <w:pStyle w:val="Heading3"/>
      </w:pPr>
      <w:bookmarkStart w:id="52" w:name="flexible-server"/>
      <w:r>
        <w:t>Flexible Server</w:t>
      </w:r>
    </w:p>
    <w:p w14:paraId="739E01EF" w14:textId="77777777" w:rsidR="002A693A" w:rsidRDefault="00731880">
      <w:r>
        <w:t>Flexible Server is also a PaaS service fully managed by the Azure platform, but it exposes more control to the user than Single Server.</w:t>
      </w:r>
    </w:p>
    <w:p w14:paraId="0FBD288F" w14:textId="77777777" w:rsidR="002A693A" w:rsidRDefault="00731880">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w:t>
      </w:r>
      <w:hyperlink r:id="rId88">
        <w:r>
          <w:rPr>
            <w:rStyle w:val="Hyperlink"/>
          </w:rPr>
          <w:t>Flexible Server can also be paused</w:t>
        </w:r>
      </w:hyperlink>
      <w:r>
        <w:t>. The image below shows how Flexible Server works for a non-high availability arrangement.</w:t>
      </w:r>
    </w:p>
    <w:p w14:paraId="66C9BDCE" w14:textId="77777777" w:rsidR="002A693A" w:rsidRDefault="00731880">
      <w:r>
        <w:rPr>
          <w:i/>
          <w:iCs/>
        </w:rPr>
        <w:t>Locally-redundant storage</w:t>
      </w:r>
      <w:r>
        <w:t xml:space="preserve"> replicates data within a single </w:t>
      </w:r>
      <w:r>
        <w:rPr>
          <w:i/>
          <w:iCs/>
        </w:rPr>
        <w:t>availabi</w:t>
      </w:r>
      <w:r>
        <w:rPr>
          <w:i/>
          <w:iCs/>
        </w:rPr>
        <w:t>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64836917" w14:textId="77777777" w:rsidR="002A693A" w:rsidRDefault="00731880" w:rsidP="00AF469C">
      <w:pPr>
        <w:jc w:val="center"/>
      </w:pPr>
      <w:r>
        <w:rPr>
          <w:noProof/>
        </w:rPr>
        <w:drawing>
          <wp:inline distT="0" distB="0" distL="0" distR="0" wp14:anchorId="7BAC3423" wp14:editId="674F5222">
            <wp:extent cx="6400800" cy="4905876"/>
            <wp:effectExtent l="19050" t="19050" r="19050" b="28575"/>
            <wp:docPr id="14"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9"/>
                    <a:stretch>
                      <a:fillRect/>
                    </a:stretch>
                  </pic:blipFill>
                  <pic:spPr bwMode="auto">
                    <a:xfrm>
                      <a:off x="0" y="0"/>
                      <a:ext cx="6400800" cy="4905876"/>
                    </a:xfrm>
                    <a:prstGeom prst="rect">
                      <a:avLst/>
                    </a:prstGeom>
                    <a:noFill/>
                    <a:ln w="6348" cmpd="sng">
                      <a:solidFill>
                        <a:srgbClr val="000000"/>
                      </a:solidFill>
                      <a:prstDash val="solid"/>
                      <a:headEnd/>
                      <a:tailEnd/>
                    </a:ln>
                  </pic:spPr>
                </pic:pic>
              </a:graphicData>
            </a:graphic>
          </wp:inline>
        </w:drawing>
      </w:r>
    </w:p>
    <w:p w14:paraId="20638EB8" w14:textId="77777777" w:rsidR="002A693A" w:rsidRDefault="00731880">
      <w:r>
        <w:t>This image demonstrates how MySQL Flexible Server works, with</w:t>
      </w:r>
      <w:r>
        <w:t xml:space="preserve"> compute, storage, and backup storage.</w:t>
      </w:r>
    </w:p>
    <w:p w14:paraId="2666E9E2" w14:textId="77777777" w:rsidR="002A693A" w:rsidRDefault="00731880">
      <w:r>
        <w:t>Here are a few other notable advantages of Flexible Server.</w:t>
      </w:r>
    </w:p>
    <w:p w14:paraId="5527500D" w14:textId="77777777" w:rsidR="002A693A" w:rsidRDefault="00731880" w:rsidP="00731880">
      <w:pPr>
        <w:numPr>
          <w:ilvl w:val="0"/>
          <w:numId w:val="16"/>
        </w:numPr>
      </w:pPr>
      <w:hyperlink r:id="rId90">
        <w:r>
          <w:rPr>
            <w:rStyle w:val="Hyperlink"/>
          </w:rPr>
          <w:t>User-scheduled service maintenance:</w:t>
        </w:r>
      </w:hyperlink>
      <w:r>
        <w:t xml:space="preserve"> Flexible Server allows dat</w:t>
      </w:r>
      <w:r>
        <w:t>abase administrators to set a day of the week and a time for Azure to perform service maintenance and upgrades. Providing notifications five days before a planned maintenance event, Flexible Server caters to the needs of IT operations personnel.</w:t>
      </w:r>
    </w:p>
    <w:p w14:paraId="6036F177" w14:textId="77777777" w:rsidR="002A693A" w:rsidRDefault="00731880" w:rsidP="00731880">
      <w:pPr>
        <w:numPr>
          <w:ilvl w:val="0"/>
          <w:numId w:val="16"/>
        </w:numPr>
      </w:pPr>
      <w:hyperlink r:id="rId91">
        <w:r>
          <w:rPr>
            <w:rStyle w:val="Hyperlink"/>
          </w:rPr>
          <w:t>Network security:</w:t>
        </w:r>
      </w:hyperlink>
      <w:r>
        <w:t xml:space="preserve"> Applications access Flexible Server through the public Internet (though access is governed by firewall ACLs), or through private IP addresses in an Azure </w:t>
      </w:r>
      <w:r>
        <w:t>Virtual Network. Moreover, TLS support keeps traffic encrypted, irrespective of the chosen network access model.</w:t>
      </w:r>
    </w:p>
    <w:p w14:paraId="36DA4DE7" w14:textId="77777777" w:rsidR="002A693A" w:rsidRDefault="00731880" w:rsidP="00731880">
      <w:pPr>
        <w:numPr>
          <w:ilvl w:val="0"/>
          <w:numId w:val="16"/>
        </w:numPr>
      </w:pPr>
      <w:hyperlink r:id="rId92">
        <w:r>
          <w:rPr>
            <w:rStyle w:val="Hyperlink"/>
          </w:rPr>
          <w:t>Automatic backups:</w:t>
        </w:r>
      </w:hyperlink>
      <w:r>
        <w:t xml:space="preserve"> Azure automates database backups, encrypt</w:t>
      </w:r>
      <w:r>
        <w:t>s them, and stores them for a configurable period.</w:t>
      </w:r>
    </w:p>
    <w:p w14:paraId="6FEB716E" w14:textId="77777777" w:rsidR="002A693A" w:rsidRDefault="00731880" w:rsidP="00731880">
      <w:pPr>
        <w:numPr>
          <w:ilvl w:val="0"/>
          <w:numId w:val="16"/>
        </w:numPr>
      </w:pPr>
      <w:hyperlink r:id="rId93">
        <w:r>
          <w:rPr>
            <w:rStyle w:val="Hyperlink"/>
          </w:rPr>
          <w:t>Read replicas:</w:t>
        </w:r>
      </w:hyperlink>
      <w:r>
        <w:t xml:space="preserve"> Read replicas help teams scale their applications by providing read-only copies of the data u</w:t>
      </w:r>
      <w:r>
        <w:t>pdated on the master node. Often, applications that run on elastic, autoscaling services, like Azure App Service, couple well with read replicas.</w:t>
      </w:r>
    </w:p>
    <w:p w14:paraId="366B72FC" w14:textId="77777777" w:rsidR="002A693A" w:rsidRDefault="00731880">
      <w:r>
        <w:t>Some of these features are not exclusive to Flexible Server. However, as further sections of the guide demonst</w:t>
      </w:r>
      <w:r>
        <w:t>rate, Flexible Server exposes far more versatility and is the preferred PaaS MySQL choice in Azure for new and existing apps.</w:t>
      </w:r>
    </w:p>
    <w:p w14:paraId="53270849" w14:textId="77777777" w:rsidR="002A693A" w:rsidRDefault="00731880">
      <w:pPr>
        <w:pStyle w:val="Heading4"/>
      </w:pPr>
      <w:bookmarkStart w:id="53" w:name="flexible-server-video-introduction"/>
      <w:r>
        <w:t>Flexible Server video introduction</w:t>
      </w:r>
    </w:p>
    <w:p w14:paraId="1B75B116" w14:textId="77777777" w:rsidR="002A693A" w:rsidRDefault="00731880">
      <w:r>
        <w:t xml:space="preserve">Watch </w:t>
      </w:r>
      <w:hyperlink r:id="rId94">
        <w:r>
          <w:rPr>
            <w:rStyle w:val="Hyperlink"/>
          </w:rPr>
          <w:t>this video by Data Exposed</w:t>
        </w:r>
      </w:hyperlink>
      <w:r>
        <w:t xml:space="preserve"> to learn more about Flexible Server’s advantages.</w:t>
      </w:r>
    </w:p>
    <w:p w14:paraId="0D17674C" w14:textId="77777777" w:rsidR="002A693A" w:rsidRDefault="00731880">
      <w:hyperlink r:id="rId95">
        <w:r>
          <w:rPr>
            <w:rStyle w:val="Hyperlink"/>
          </w:rPr>
          <w:t>Data Exposed</w:t>
        </w:r>
      </w:hyperlink>
      <w:r>
        <w:t xml:space="preserve"> touches on a wide range of Azure data content. It is a g</w:t>
      </w:r>
      <w:r>
        <w:t>ood resource for developers.</w:t>
      </w:r>
    </w:p>
    <w:p w14:paraId="55E27AF7" w14:textId="77777777" w:rsidR="002A693A" w:rsidRDefault="00731880">
      <w:pPr>
        <w:pStyle w:val="Heading4"/>
      </w:pPr>
      <w:bookmarkStart w:id="54" w:name="flexible-server-pricing-tco"/>
      <w:bookmarkEnd w:id="53"/>
      <w:r>
        <w:t>Flexible Server pricing &amp; TCO</w:t>
      </w:r>
    </w:p>
    <w:p w14:paraId="6C9443F3" w14:textId="77777777" w:rsidR="002A693A" w:rsidRDefault="00731880">
      <w:r>
        <w:t>The MySQL Flexible Server tiers offer a storage range between 20 GiB and 16 TiB and the same backup retention period range of 1-35 days. However, they differ in core count and memory per vCore. Cho</w:t>
      </w:r>
      <w:r>
        <w:t>osing a compute tier affects the database IOPS and pricing.</w:t>
      </w:r>
    </w:p>
    <w:p w14:paraId="0EFFA28A" w14:textId="77777777" w:rsidR="002A693A" w:rsidRDefault="00731880" w:rsidP="00731880">
      <w:pPr>
        <w:numPr>
          <w:ilvl w:val="0"/>
          <w:numId w:val="17"/>
        </w:numPr>
      </w:pPr>
      <w:r>
        <w:rPr>
          <w:b/>
          <w:bCs/>
        </w:rPr>
        <w:t>Burstable</w:t>
      </w:r>
      <w:r>
        <w:t>: This tier corresponds to a B-series Azure VM. Instances provisioned in this tier have 1-2 vCores. It is ideal for applications that do not utilize the CPU consistently.</w:t>
      </w:r>
    </w:p>
    <w:p w14:paraId="000B32EC" w14:textId="77777777" w:rsidR="002A693A" w:rsidRDefault="00731880" w:rsidP="00731880">
      <w:pPr>
        <w:numPr>
          <w:ilvl w:val="0"/>
          <w:numId w:val="17"/>
        </w:numPr>
      </w:pPr>
      <w:r>
        <w:rPr>
          <w:b/>
          <w:bCs/>
        </w:rPr>
        <w:t>General Purpose</w:t>
      </w:r>
      <w:r>
        <w:t>:</w:t>
      </w:r>
      <w:r>
        <w:t xml:space="preserve"> This tier corresponds to a Ddsv4-series Azure VM. Instances provisioned in this tier have 2-64 vCores and 4 GiB memory per vCore. It is ideal for most enterprise applications requiring a strong balance between memory and vCore count.</w:t>
      </w:r>
    </w:p>
    <w:p w14:paraId="48AD3058" w14:textId="77777777" w:rsidR="002A693A" w:rsidRDefault="00731880" w:rsidP="00731880">
      <w:pPr>
        <w:numPr>
          <w:ilvl w:val="0"/>
          <w:numId w:val="17"/>
        </w:numPr>
      </w:pPr>
      <w:r>
        <w:rPr>
          <w:b/>
          <w:bCs/>
        </w:rPr>
        <w:t>Memory Optimized</w:t>
      </w:r>
      <w:r>
        <w:t>: Thi</w:t>
      </w:r>
      <w:r>
        <w:t>s tier corresponds to an Edsv4-series Azure VM. Instances provisioned in this tier have 2-64 vCores and 8 GiB memory per vCore. It is ideal for high-performance or real-time workloads that depend on in-memory processing.</w:t>
      </w:r>
    </w:p>
    <w:p w14:paraId="37248B0B" w14:textId="77777777" w:rsidR="002A693A" w:rsidRDefault="00731880">
      <w:r>
        <w:t>To estimate the TCO for Azure Datab</w:t>
      </w:r>
      <w:r>
        <w:t xml:space="preserve">ase for MySQL, use the </w:t>
      </w:r>
      <w:hyperlink r:id="rId96">
        <w:r>
          <w:rPr>
            <w:rStyle w:val="Hyperlink"/>
          </w:rPr>
          <w:t>Azure Pricing Calculator</w:t>
        </w:r>
      </w:hyperlink>
      <w:r>
        <w:t xml:space="preserve">. Note that you can also use the </w:t>
      </w:r>
      <w:hyperlink r:id="rId97">
        <w:r>
          <w:rPr>
            <w:rStyle w:val="Hyperlink"/>
          </w:rPr>
          <w:t>Azure TCO Calculator</w:t>
        </w:r>
      </w:hyperlink>
      <w:r>
        <w:t xml:space="preserve"> to estimate the c</w:t>
      </w:r>
      <w:r>
        <w:t>ost savings of deploying PaaS Azure MySQL over the same deployment in an on-premises data center. Simply indicate your on-premises hardware and the Azure landing zone, adjust calculation parameters, like the cost of electricity, and observe the potential s</w:t>
      </w:r>
      <w:r>
        <w:t>avings.</w:t>
      </w:r>
    </w:p>
    <w:p w14:paraId="0FF6FBC4" w14:textId="77777777" w:rsidR="002A693A" w:rsidRDefault="00731880">
      <w:pPr>
        <w:pStyle w:val="Heading4"/>
      </w:pPr>
      <w:bookmarkStart w:id="55" w:name="flexible-server-unsupported-features"/>
      <w:bookmarkEnd w:id="54"/>
      <w:r>
        <w:t>Flexible Server Unsupported Features</w:t>
      </w:r>
    </w:p>
    <w:p w14:paraId="11254EB8" w14:textId="77777777" w:rsidR="002A693A" w:rsidRDefault="00731880">
      <w:r>
        <w:t xml:space="preserve">Azure provides a </w:t>
      </w:r>
      <w:hyperlink r:id="rId98">
        <w:r>
          <w:rPr>
            <w:rStyle w:val="Hyperlink"/>
          </w:rPr>
          <w:t>detailed list of the limitations of Flexible Server</w:t>
        </w:r>
      </w:hyperlink>
      <w:r>
        <w:t>. Here are a few notable ones.</w:t>
      </w:r>
    </w:p>
    <w:p w14:paraId="5F49AB61" w14:textId="77777777" w:rsidR="002A693A" w:rsidRDefault="00731880" w:rsidP="00731880">
      <w:pPr>
        <w:numPr>
          <w:ilvl w:val="0"/>
          <w:numId w:val="18"/>
        </w:numPr>
      </w:pPr>
      <w:r>
        <w:t>Support for only the InnoDB and MEMORY storage engines; MyISAM is unsupported</w:t>
      </w:r>
    </w:p>
    <w:p w14:paraId="28408D78" w14:textId="77777777" w:rsidR="002A693A" w:rsidRDefault="00731880" w:rsidP="00731880">
      <w:pPr>
        <w:numPr>
          <w:ilvl w:val="0"/>
          <w:numId w:val="18"/>
        </w:numPr>
      </w:pPr>
      <w:r>
        <w:t>The DBA role and the SUPER privilege are unsupported</w:t>
      </w:r>
    </w:p>
    <w:p w14:paraId="4F7FF748" w14:textId="77777777" w:rsidR="002A693A" w:rsidRDefault="00731880" w:rsidP="00731880">
      <w:pPr>
        <w:numPr>
          <w:ilvl w:val="0"/>
          <w:numId w:val="18"/>
        </w:numPr>
      </w:pPr>
      <w:r>
        <w:t>SELECT ... INTO OUTFILE statements to write</w:t>
      </w:r>
      <w:r>
        <w:t xml:space="preserve"> query results to files are unsupported, as the filesystem is not directly exposed by the service</w:t>
      </w:r>
    </w:p>
    <w:p w14:paraId="7B3E51F4" w14:textId="77777777" w:rsidR="002A693A" w:rsidRDefault="00731880">
      <w:pPr>
        <w:pStyle w:val="Heading3"/>
      </w:pPr>
      <w:bookmarkStart w:id="56" w:name="single-server"/>
      <w:bookmarkEnd w:id="52"/>
      <w:bookmarkEnd w:id="55"/>
      <w:r>
        <w:t>Single Server</w:t>
      </w:r>
    </w:p>
    <w:p w14:paraId="20DB04D0" w14:textId="77777777" w:rsidR="002A693A" w:rsidRDefault="00731880">
      <w:r>
        <w:t>Single Server is suitable when apps do not need extensive database customization. Single Server will manage patching, high availability, and bac</w:t>
      </w:r>
      <w:r>
        <w:t xml:space="preserve">kups on a predetermined schedule (though developers can set the backup retention times between a week and 35 days). To reduce compute costs, developers can </w:t>
      </w:r>
      <w:hyperlink r:id="rId99">
        <w:r>
          <w:rPr>
            <w:rStyle w:val="Hyperlink"/>
          </w:rPr>
          <w:t xml:space="preserve">pause the Single </w:t>
        </w:r>
        <w:r>
          <w:rPr>
            <w:rStyle w:val="Hyperlink"/>
          </w:rPr>
          <w:t>Server offering</w:t>
        </w:r>
      </w:hyperlink>
      <w:r>
        <w:t xml:space="preserve">. Single Server offers an </w:t>
      </w:r>
      <w:hyperlink r:id="rId100">
        <w:r>
          <w:rPr>
            <w:rStyle w:val="Hyperlink"/>
          </w:rPr>
          <w:t>SLA of 99.99%</w:t>
        </w:r>
      </w:hyperlink>
      <w:r>
        <w:t>. For a refresher on how the SLAs of individual Azure services affect the SLA of the total deploymen</w:t>
      </w:r>
      <w:r>
        <w:t xml:space="preserve">t, review the associated </w:t>
      </w:r>
      <w:hyperlink r:id="rId101">
        <w:r>
          <w:rPr>
            <w:rStyle w:val="Hyperlink"/>
          </w:rPr>
          <w:t>Microsoft Learn Module.</w:t>
        </w:r>
      </w:hyperlink>
    </w:p>
    <w:p w14:paraId="0D546D1E" w14:textId="77777777" w:rsidR="002A693A" w:rsidRDefault="00731880">
      <w:r>
        <w:rPr>
          <w:b/>
          <w:bCs/>
        </w:rPr>
        <w:t>Note:</w:t>
      </w:r>
      <w:r>
        <w:t xml:space="preserve"> Single servers are best suited for existing applications already leveraging Single Server. For all new d</w:t>
      </w:r>
      <w:r>
        <w:t>evelopments or migrations, Flexible Server is the recommended deployment option.</w:t>
      </w:r>
    </w:p>
    <w:p w14:paraId="7AEACB4C" w14:textId="77777777" w:rsidR="002A693A" w:rsidRDefault="00731880">
      <w:pPr>
        <w:pStyle w:val="Heading1"/>
        <w:rPr>
          <w:rFonts w:hint="eastAsia"/>
        </w:rPr>
      </w:pPr>
      <w:bookmarkStart w:id="57" w:name="migrate-to-flexible-server"/>
      <w:bookmarkStart w:id="58" w:name="_Toc95489593"/>
      <w:bookmarkEnd w:id="48"/>
      <w:bookmarkEnd w:id="50"/>
      <w:bookmarkEnd w:id="56"/>
      <w:r>
        <w:t>Migrate to Flexible Server</w:t>
      </w:r>
      <w:bookmarkEnd w:id="58"/>
    </w:p>
    <w:p w14:paraId="1C8613AE" w14:textId="77777777" w:rsidR="002A693A" w:rsidRDefault="00731880">
      <w:pPr>
        <w:pStyle w:val="Heading2"/>
        <w:rPr>
          <w:rFonts w:hint="eastAsia"/>
        </w:rPr>
      </w:pPr>
      <w:bookmarkStart w:id="59" w:name="from-single-server-to-flexible-server"/>
      <w:bookmarkStart w:id="60" w:name="_Toc95489594"/>
      <w:r>
        <w:t>From Single Server to Flexible Server</w:t>
      </w:r>
      <w:bookmarkEnd w:id="60"/>
    </w:p>
    <w:p w14:paraId="5EADB16E" w14:textId="77777777" w:rsidR="002A693A" w:rsidRDefault="00731880">
      <w:r>
        <w:t>Data-in replication, which replays log events from the source system to the target system, is the preferred ap</w:t>
      </w:r>
      <w:r>
        <w:t xml:space="preserve">proach for migrating from Single Server to Flexible Server. Typically, teams take generate a dump of the source Single Server through a utility like mydumper. Then, they restore the dump to the target Flexible Server using myloader. Lastly, they configure </w:t>
      </w:r>
      <w:r>
        <w:t>data-in replication on the target Flexible Server, modify their applications to target Flexible Server, and end replication.</w:t>
      </w:r>
    </w:p>
    <w:p w14:paraId="487CC425" w14:textId="77777777" w:rsidR="002A693A" w:rsidRDefault="00731880">
      <w:r>
        <w:t xml:space="preserve">Consult the </w:t>
      </w:r>
      <w:hyperlink r:id="rId102">
        <w:r>
          <w:rPr>
            <w:rStyle w:val="Hyperlink"/>
          </w:rPr>
          <w:t>Azure document</w:t>
        </w:r>
        <w:r>
          <w:rPr>
            <w:rStyle w:val="Hyperlink"/>
          </w:rPr>
          <w:t>ation</w:t>
        </w:r>
      </w:hyperlink>
      <w:r>
        <w:t xml:space="preserve"> for more information.</w:t>
      </w:r>
    </w:p>
    <w:p w14:paraId="757D8A97" w14:textId="77777777" w:rsidR="002A693A" w:rsidRDefault="00731880">
      <w:pPr>
        <w:pStyle w:val="Heading2"/>
        <w:rPr>
          <w:rFonts w:hint="eastAsia"/>
        </w:rPr>
      </w:pPr>
      <w:bookmarkStart w:id="61" w:name="from-on-premises-to-flexible-server"/>
      <w:bookmarkStart w:id="62" w:name="_Toc95489595"/>
      <w:bookmarkEnd w:id="59"/>
      <w:r>
        <w:t>From on-premises to Flexible Server</w:t>
      </w:r>
      <w:bookmarkEnd w:id="62"/>
    </w:p>
    <w:p w14:paraId="6C3ACA2C" w14:textId="77777777" w:rsidR="002A693A" w:rsidRDefault="00731880">
      <w:r>
        <w:t>Like the migration from Single Server, migrations from sources running on-premises utilize data-in replication. You must ensure that the source databases are MySQL 5.7 or higher and that there</w:t>
      </w:r>
      <w:r>
        <w:t xml:space="preserve"> is adequate network connectivity.</w:t>
      </w:r>
    </w:p>
    <w:p w14:paraId="266AFBFD" w14:textId="77777777" w:rsidR="002A693A" w:rsidRDefault="00731880">
      <w:r>
        <w:t xml:space="preserve">Verify that your source meets the migration requirements listed in the </w:t>
      </w:r>
      <w:hyperlink r:id="rId103">
        <w:r>
          <w:rPr>
            <w:rStyle w:val="Hyperlink"/>
          </w:rPr>
          <w:t>Azure documentation.</w:t>
        </w:r>
      </w:hyperlink>
    </w:p>
    <w:p w14:paraId="7151D214" w14:textId="77777777" w:rsidR="002A693A" w:rsidRDefault="00731880">
      <w:pPr>
        <w:pStyle w:val="Heading1"/>
        <w:rPr>
          <w:rFonts w:hint="eastAsia"/>
        </w:rPr>
      </w:pPr>
      <w:bookmarkStart w:id="63" w:name="module-summary"/>
      <w:bookmarkStart w:id="64" w:name="_Toc95489596"/>
      <w:bookmarkEnd w:id="57"/>
      <w:bookmarkEnd w:id="61"/>
      <w:r>
        <w:t>Module summary</w:t>
      </w:r>
      <w:bookmarkEnd w:id="64"/>
    </w:p>
    <w:p w14:paraId="6AF539CE" w14:textId="77777777" w:rsidR="002A693A" w:rsidRDefault="00731880">
      <w:r>
        <w:t>This module</w:t>
      </w:r>
      <w:r>
        <w:t xml:space="preserve"> explained common use cases for MySQL and illustrated the IaaS and PaaS approaches to operate MySQL on Azure. Moreover, the module introduced the core approaches to managing Azure resources: imperative tools (like the Azure CLI and Azure PowerShell) and de</w:t>
      </w:r>
      <w:r>
        <w:t>clarative tools (like ARM templates and Terraform).</w:t>
      </w:r>
    </w:p>
    <w:p w14:paraId="5CB78D71" w14:textId="77777777" w:rsidR="002A693A" w:rsidRDefault="00731880">
      <w:r>
        <w:t>The emphasis of this guide is on the advantages of Flexible Server, the preferred PaaS MySQL Azure offering. Keep the unique benefits of Flexible Server in mind as you study the remainder of the guide.</w:t>
      </w:r>
    </w:p>
    <w:p w14:paraId="08BA20C4" w14:textId="77777777" w:rsidR="002A693A" w:rsidRDefault="00731880">
      <w:pPr>
        <w:pStyle w:val="Heading1"/>
        <w:rPr>
          <w:rFonts w:hint="eastAsia"/>
        </w:rPr>
      </w:pPr>
      <w:bookmarkStart w:id="65" w:name="getting-started---setup-and-tools"/>
      <w:bookmarkStart w:id="66" w:name="_Toc95489597"/>
      <w:bookmarkEnd w:id="63"/>
      <w:r>
        <w:t>Ge</w:t>
      </w:r>
      <w:r>
        <w:t>tting Started - Setup and Tools</w:t>
      </w:r>
      <w:bookmarkEnd w:id="66"/>
    </w:p>
    <w:p w14:paraId="6787A437" w14:textId="77777777" w:rsidR="002A693A" w:rsidRDefault="00731880">
      <w:r>
        <w:t>With a firm understanding of Azure and MySQL offerings available to you, it is time to review how to start using these various services. In this section, we will explore how to get your Azure subscriptions configured and rea</w:t>
      </w:r>
      <w:r>
        <w:t>dy to host your MySQL applications as well as how to get started developing typical MySQL application types and the various tools to simplify their deployment.</w:t>
      </w:r>
    </w:p>
    <w:p w14:paraId="59B3C7D7" w14:textId="77777777" w:rsidR="002A693A" w:rsidRDefault="00731880">
      <w:pPr>
        <w:pStyle w:val="Heading2"/>
        <w:rPr>
          <w:rFonts w:hint="eastAsia"/>
        </w:rPr>
      </w:pPr>
      <w:bookmarkStart w:id="67" w:name="azure-free-account"/>
      <w:bookmarkStart w:id="68" w:name="_Toc95489598"/>
      <w:r>
        <w:t>Azure free account</w:t>
      </w:r>
      <w:bookmarkEnd w:id="68"/>
    </w:p>
    <w:p w14:paraId="61067897" w14:textId="77777777" w:rsidR="002A693A" w:rsidRDefault="00731880">
      <w:r>
        <w:t>Azure offers a $200 free credit for developers to trial Azure or jump right i</w:t>
      </w:r>
      <w:r>
        <w:t xml:space="preserve">nto a Pay as you Go subscription. </w:t>
      </w:r>
      <w:hyperlink r:id="rId104">
        <w:r>
          <w:rPr>
            <w:rStyle w:val="Hyperlink"/>
          </w:rPr>
          <w:t>Innovate faster with fully managed MySQL and an Azure free account.</w:t>
        </w:r>
      </w:hyperlink>
    </w:p>
    <w:p w14:paraId="504D31DD" w14:textId="77777777" w:rsidR="002A693A" w:rsidRDefault="00731880">
      <w:pPr>
        <w:pStyle w:val="Heading2"/>
        <w:rPr>
          <w:rFonts w:hint="eastAsia"/>
        </w:rPr>
      </w:pPr>
      <w:bookmarkStart w:id="69" w:name="azure-subscriptions-and-limits"/>
      <w:bookmarkStart w:id="70" w:name="_Toc95489599"/>
      <w:bookmarkEnd w:id="67"/>
      <w:r>
        <w:t>Azure subscriptions and limits</w:t>
      </w:r>
      <w:bookmarkEnd w:id="70"/>
    </w:p>
    <w:p w14:paraId="3C7ED289" w14:textId="77777777" w:rsidR="002A693A" w:rsidRDefault="00731880">
      <w:r>
        <w:t>As explained</w:t>
      </w:r>
      <w:r>
        <w:t xml:space="preserve">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w:t>
      </w:r>
      <w:r>
        <w:t xml:space="preserve"> cloud is highly scalable, you cannot provision an unlimited number of resources. A set of initial limits applies to all Azure subscriptions. However, the limits for some Azure services can be raised, assuming that the Azure subscription is not a free tria</w:t>
      </w:r>
      <w:r>
        <w:t>l. Organizations can raise these limits by submitting support tickets through the Azure Portal. Limit increase requests help tell Microsoft capacity planning teams to understand if they need to provide more capacity when needed.</w:t>
      </w:r>
    </w:p>
    <w:p w14:paraId="685FB725" w14:textId="77777777" w:rsidR="002A693A" w:rsidRDefault="00731880">
      <w:r>
        <w:t>Since most Azure services a</w:t>
      </w:r>
      <w:r>
        <w:t>re provisioned in regions, some limits apply at the regional level. Developers must consider both global and regional subscription limits when developing and deploying applications.</w:t>
      </w:r>
    </w:p>
    <w:p w14:paraId="3B01FD6E" w14:textId="77777777" w:rsidR="002A693A" w:rsidRDefault="00731880">
      <w:r>
        <w:t xml:space="preserve">Consult </w:t>
      </w:r>
      <w:hyperlink r:id="rId105">
        <w:r>
          <w:rPr>
            <w:rStyle w:val="Hyperlink"/>
          </w:rPr>
          <w:t>Azure’s comprehensive list of service and subscription limits</w:t>
        </w:r>
      </w:hyperlink>
      <w:r>
        <w:t xml:space="preserve"> for more details.</w:t>
      </w:r>
    </w:p>
    <w:p w14:paraId="56642985" w14:textId="77777777" w:rsidR="002A693A" w:rsidRDefault="00731880">
      <w:pPr>
        <w:pStyle w:val="Heading2"/>
        <w:rPr>
          <w:rFonts w:hint="eastAsia"/>
        </w:rPr>
      </w:pPr>
      <w:bookmarkStart w:id="71" w:name="azure-authentication"/>
      <w:bookmarkStart w:id="72" w:name="_Toc95489600"/>
      <w:bookmarkEnd w:id="69"/>
      <w:r>
        <w:t>Azure authentication</w:t>
      </w:r>
      <w:bookmarkEnd w:id="72"/>
    </w:p>
    <w:p w14:paraId="5B99B4DF" w14:textId="77777777" w:rsidR="002A693A" w:rsidRDefault="00731880">
      <w:r>
        <w:t>As mentioned previously, Azure Database for MySQL consists of a data plane (data storage and data manipulation) and a control plane (management of the Azure resource). Authentication is also separated between the control plane and the data plane.</w:t>
      </w:r>
    </w:p>
    <w:p w14:paraId="32BCBBE2" w14:textId="77777777" w:rsidR="002A693A" w:rsidRDefault="00731880">
      <w:r>
        <w:t>In the co</w:t>
      </w:r>
      <w:r>
        <w:t xml:space="preserve">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w:t>
        </w:r>
        <w:r>
          <w:rPr>
            <w:rStyle w:val="Hyperlink"/>
          </w:rPr>
          <w:t xml:space="preserve"> management</w:t>
        </w:r>
      </w:hyperlink>
      <w:r>
        <w:t xml:space="preserve"> section for more information.</w:t>
      </w:r>
    </w:p>
    <w:p w14:paraId="0D80A406" w14:textId="77777777" w:rsidR="002A693A" w:rsidRDefault="00731880">
      <w:r>
        <w:t xml:space="preserve">In the data plane, the built-in MySQL account management system governs access for administrator and non-administrator users. Moreover, Single </w:t>
      </w:r>
      <w:r>
        <w:t>Server supports security principals in Azure Active Directory, like users and groups, for data-plane access management. Using AAD data-plane access management allows organizations to enforce credential policies, specify authentication modes, and more.</w:t>
      </w:r>
    </w:p>
    <w:p w14:paraId="1B212245" w14:textId="77777777" w:rsidR="002A693A" w:rsidRDefault="00731880">
      <w:r>
        <w:t>Lear</w:t>
      </w:r>
      <w:r>
        <w:t xml:space="preserve">n how to configure Azure Active Directory authentication for Azure Database for MySQL Single Server from the </w:t>
      </w:r>
      <w:hyperlink r:id="rId106">
        <w:r>
          <w:rPr>
            <w:rStyle w:val="Hyperlink"/>
          </w:rPr>
          <w:t>Microsoft docs.</w:t>
        </w:r>
      </w:hyperlink>
    </w:p>
    <w:p w14:paraId="612C6B5C" w14:textId="77777777" w:rsidR="002A693A" w:rsidRDefault="00731880">
      <w:pPr>
        <w:pStyle w:val="Heading2"/>
        <w:rPr>
          <w:rFonts w:hint="eastAsia"/>
        </w:rPr>
      </w:pPr>
      <w:bookmarkStart w:id="73" w:name="development-editor-tools"/>
      <w:bookmarkStart w:id="74" w:name="_Toc95489601"/>
      <w:bookmarkEnd w:id="71"/>
      <w:r>
        <w:t>Development editor tools</w:t>
      </w:r>
      <w:bookmarkEnd w:id="74"/>
    </w:p>
    <w:p w14:paraId="001F8E67" w14:textId="77777777" w:rsidR="002A693A" w:rsidRDefault="00731880">
      <w:r>
        <w:t>Developers have</w:t>
      </w:r>
      <w:r>
        <w:t xml:space="preserve"> a wide variety of code editor tools to choose from to complete their IT projects. Commercial organizations and OSS communities have produced tools and plug-ins making Azure application development efficient and rapid. A very popular tool is Visual Studio </w:t>
      </w:r>
      <w:r>
        <w:t xml:space="preserve">Code (VS Code). VS Code is an open-source, cross-platform text editor. It offers useful utilities for various languages through extensions. Download VS Code from the </w:t>
      </w:r>
      <w:hyperlink r:id="rId107">
        <w:r>
          <w:rPr>
            <w:rStyle w:val="Hyperlink"/>
          </w:rPr>
          <w:t>Microsoft download page.</w:t>
        </w:r>
      </w:hyperlink>
    </w:p>
    <w:p w14:paraId="55A6C10F" w14:textId="77777777" w:rsidR="002A693A" w:rsidRDefault="00731880">
      <w:r>
        <w:t>TODO: I</w:t>
      </w:r>
      <w:r>
        <w:t>mage of VS Code.</w:t>
      </w:r>
    </w:p>
    <w:p w14:paraId="79494CC4" w14:textId="77777777" w:rsidR="002A693A" w:rsidRDefault="00731880">
      <w:r>
        <w:t xml:space="preserve">There is a </w:t>
      </w:r>
      <w:hyperlink r:id="rId108">
        <w:r>
          <w:rPr>
            <w:rStyle w:val="Hyperlink"/>
          </w:rPr>
          <w:t>MySQL</w:t>
        </w:r>
      </w:hyperlink>
      <w:r>
        <w:t xml:space="preserve"> extension that allows developers to organize their database connections, administer databases, and query databases. Consider</w:t>
      </w:r>
      <w:r>
        <w:t xml:space="preserve"> adding it to your Visual Studio Code workflow for MySQL.</w:t>
      </w:r>
    </w:p>
    <w:p w14:paraId="0C12EE26" w14:textId="77777777" w:rsidR="002A693A" w:rsidRDefault="00731880">
      <w:pPr>
        <w:pStyle w:val="Heading2"/>
        <w:rPr>
          <w:rFonts w:hint="eastAsia"/>
        </w:rPr>
      </w:pPr>
      <w:bookmarkStart w:id="75" w:name="development-languages"/>
      <w:bookmarkStart w:id="76" w:name="_Toc95489602"/>
      <w:bookmarkEnd w:id="73"/>
      <w:r>
        <w:t>Development languages</w:t>
      </w:r>
      <w:bookmarkEnd w:id="76"/>
    </w:p>
    <w:p w14:paraId="4D46CD7E" w14:textId="77777777" w:rsidR="002A693A" w:rsidRDefault="00731880">
      <w:r>
        <w:t>Once you have determined your editor of choice, you will need to pick a development language or platform. Below are some quick links:</w:t>
      </w:r>
    </w:p>
    <w:p w14:paraId="304642A0" w14:textId="77777777" w:rsidR="002A693A" w:rsidRDefault="00731880">
      <w:hyperlink w:anchor="php-language-support">
        <w:r>
          <w:rPr>
            <w:rStyle w:val="Hyperlink"/>
          </w:rPr>
          <w:t>PHP language support</w:t>
        </w:r>
      </w:hyperlink>
    </w:p>
    <w:p w14:paraId="1276C487" w14:textId="77777777" w:rsidR="002A693A" w:rsidRDefault="00731880">
      <w:hyperlink w:anchor="java-language-support">
        <w:r>
          <w:rPr>
            <w:rStyle w:val="Hyperlink"/>
          </w:rPr>
          <w:t>Java language support</w:t>
        </w:r>
      </w:hyperlink>
    </w:p>
    <w:p w14:paraId="715E1EB2" w14:textId="77777777" w:rsidR="002A693A" w:rsidRDefault="00731880">
      <w:hyperlink w:anchor="python-language-support">
        <w:r>
          <w:rPr>
            <w:rStyle w:val="Hyperlink"/>
          </w:rPr>
          <w:t>Python language support</w:t>
        </w:r>
      </w:hyperlink>
    </w:p>
    <w:p w14:paraId="42CC8096" w14:textId="77777777" w:rsidR="002A693A" w:rsidRDefault="00731880">
      <w:hyperlink w:anchor="other-notable-languages-for-mysql-apps">
        <w:r>
          <w:rPr>
            <w:rStyle w:val="Hyperlink"/>
          </w:rPr>
          <w:t>Other notable languages for MySQL app</w:t>
        </w:r>
        <w:r>
          <w:rPr>
            <w:rStyle w:val="Hyperlink"/>
          </w:rPr>
          <w:t>s</w:t>
        </w:r>
      </w:hyperlink>
    </w:p>
    <w:p w14:paraId="3A6DBFF4" w14:textId="77777777" w:rsidR="002A693A" w:rsidRDefault="00731880">
      <w:pPr>
        <w:pStyle w:val="Heading2"/>
        <w:rPr>
          <w:rFonts w:hint="eastAsia"/>
        </w:rPr>
      </w:pPr>
      <w:bookmarkStart w:id="77" w:name="resources-1"/>
      <w:bookmarkStart w:id="78" w:name="_Toc95489603"/>
      <w:bookmarkEnd w:id="75"/>
      <w:r>
        <w:t>Resources</w:t>
      </w:r>
      <w:bookmarkEnd w:id="78"/>
    </w:p>
    <w:p w14:paraId="1F69B5BB" w14:textId="77777777" w:rsidR="002A693A" w:rsidRDefault="00731880" w:rsidP="00731880">
      <w:pPr>
        <w:numPr>
          <w:ilvl w:val="0"/>
          <w:numId w:val="19"/>
        </w:numPr>
      </w:pPr>
      <w:hyperlink r:id="rId109">
        <w:r>
          <w:rPr>
            <w:rStyle w:val="Hyperlink"/>
          </w:rPr>
          <w:t>App Service overview</w:t>
        </w:r>
      </w:hyperlink>
    </w:p>
    <w:p w14:paraId="356D825A" w14:textId="77777777" w:rsidR="002A693A" w:rsidRDefault="00731880" w:rsidP="00731880">
      <w:pPr>
        <w:numPr>
          <w:ilvl w:val="0"/>
          <w:numId w:val="19"/>
        </w:numPr>
      </w:pPr>
      <w:hyperlink r:id="rId110">
        <w:r>
          <w:rPr>
            <w:rStyle w:val="Hyperlink"/>
          </w:rPr>
          <w:t>Azure App Service plan overview</w:t>
        </w:r>
      </w:hyperlink>
    </w:p>
    <w:p w14:paraId="452E921C" w14:textId="77777777" w:rsidR="002A693A" w:rsidRDefault="00731880" w:rsidP="00731880">
      <w:pPr>
        <w:numPr>
          <w:ilvl w:val="0"/>
          <w:numId w:val="19"/>
        </w:numPr>
      </w:pPr>
      <w:hyperlink r:id="rId111">
        <w:r>
          <w:rPr>
            <w:rStyle w:val="Hyperlink"/>
          </w:rPr>
          <w:t>Plan and manage costs for Azure App Service</w:t>
        </w:r>
      </w:hyperlink>
      <w:r>
        <w:t xml:space="preserve"> # Provision Flexible Server and a database</w:t>
      </w:r>
    </w:p>
    <w:p w14:paraId="26A806BA" w14:textId="77777777" w:rsidR="002A693A" w:rsidRDefault="00731880">
      <w:r>
        <w:t>The focus of this guide is demonstrating practical uses of MySQL Flexible Server, such as querying Flexible Server</w:t>
      </w:r>
      <w:r>
        <w:t xml:space="preserve"> with common languages and administrative tools. This section illustrates how to deploy MySQL Flexible Server using various Azure management tools to prepare you to follow the language samples.</w:t>
      </w:r>
    </w:p>
    <w:p w14:paraId="1716DD26" w14:textId="77777777" w:rsidR="002A693A" w:rsidRDefault="00731880">
      <w:pPr>
        <w:pStyle w:val="Heading2"/>
        <w:rPr>
          <w:rFonts w:hint="eastAsia"/>
        </w:rPr>
      </w:pPr>
      <w:bookmarkStart w:id="79" w:name="azure-portal-1"/>
      <w:bookmarkStart w:id="80" w:name="_Toc95489604"/>
      <w:bookmarkEnd w:id="77"/>
      <w:r>
        <w:t>Azure portal</w:t>
      </w:r>
      <w:bookmarkEnd w:id="80"/>
    </w:p>
    <w:p w14:paraId="632EAA88" w14:textId="77777777" w:rsidR="002A693A" w:rsidRDefault="00731880">
      <w:r>
        <w:t xml:space="preserve">Azure provides a </w:t>
      </w:r>
      <w:hyperlink r:id="rId112">
        <w:r>
          <w:rPr>
            <w:rStyle w:val="Hyperlink"/>
          </w:rPr>
          <w:t>quickstart document</w:t>
        </w:r>
      </w:hyperlink>
      <w:r>
        <w:t xml:space="preserve"> for users who would like to use the Azure portal to provision Flexible Server. While this is a great opportunity to explore the configuration parameters of Flexib</w:t>
      </w:r>
      <w:r>
        <w:t>le Server, IaC approaches, like the imperative Azure CLI or the declarative ARM template, are preferable to create deployments that can easily be replicated in other environments.</w:t>
      </w:r>
    </w:p>
    <w:p w14:paraId="1051184C" w14:textId="77777777" w:rsidR="002A693A" w:rsidRDefault="00731880">
      <w:pPr>
        <w:pStyle w:val="Heading2"/>
        <w:rPr>
          <w:rFonts w:hint="eastAsia"/>
        </w:rPr>
      </w:pPr>
      <w:bookmarkStart w:id="81" w:name="azure-cli-1"/>
      <w:bookmarkStart w:id="82" w:name="_Toc95489605"/>
      <w:bookmarkEnd w:id="79"/>
      <w:r>
        <w:t>Azure CLI</w:t>
      </w:r>
      <w:bookmarkEnd w:id="82"/>
    </w:p>
    <w:p w14:paraId="121DDCE0" w14:textId="77777777" w:rsidR="002A693A" w:rsidRDefault="00731880">
      <w:r>
        <w:t>The Azure CLI az mysql flexible-server set of commands is very rob</w:t>
      </w:r>
      <w:r>
        <w:t xml:space="preserve">ust. </w:t>
      </w:r>
      <w:hyperlink r:id="rId113">
        <w:r>
          <w:rPr>
            <w:rStyle w:val="Hyperlink"/>
          </w:rPr>
          <w:t>Azure’s quickstart guide</w:t>
        </w:r>
      </w:hyperlink>
      <w:r>
        <w:t xml:space="preserve"> demonstrates how the az mysql flexible-server create and </w:t>
      </w:r>
      <w:r>
        <w:t xml:space="preserve">az mysql flexible-server db create commands can automatically populate server parameters. Note that it is possible to exercise greater control over these commands by reviewing the documentation for the </w:t>
      </w:r>
      <w:hyperlink r:id="rId114" w:anchor="az_mysql_flexible_server_create">
        <w:r>
          <w:t>flexible-server create</w:t>
        </w:r>
      </w:hyperlink>
      <w:r>
        <w:t xml:space="preserve"> and </w:t>
      </w:r>
      <w:hyperlink r:id="rId115" w:anchor="az_mysql_flexible_server_db_create">
        <w:r>
          <w:t>fle</w:t>
        </w:r>
        <w:r>
          <w:t>xible-server db create</w:t>
        </w:r>
      </w:hyperlink>
      <w:r>
        <w:t xml:space="preserve"> commands.</w:t>
      </w:r>
    </w:p>
    <w:p w14:paraId="1EAF38DF" w14:textId="02768A27" w:rsidR="002A693A" w:rsidRDefault="00731880">
      <w:r>
        <w:t xml:space="preserve">Running the CLI commands from </w:t>
      </w:r>
      <w:hyperlink r:id="rId116">
        <w:r>
          <w:rPr>
            <w:rStyle w:val="Hyperlink"/>
          </w:rPr>
          <w:t>Azure Cloud Shell</w:t>
        </w:r>
      </w:hyperlink>
      <w:r>
        <w:t xml:space="preserve"> is preferable, as the context is already authenticated with Azure.</w:t>
      </w:r>
    </w:p>
    <w:p w14:paraId="43257F08" w14:textId="77777777" w:rsidR="002A693A" w:rsidRDefault="00731880">
      <w:r>
        <w:t xml:space="preserve">The image below, from a successful CLI provisioning attempt for Flexible </w:t>
      </w:r>
      <w:r>
        <w:t>Server, maps CLI flags to various Flexible Server parameters.</w:t>
      </w:r>
    </w:p>
    <w:p w14:paraId="10871C58" w14:textId="77777777" w:rsidR="002A693A" w:rsidRDefault="00731880" w:rsidP="00AF469C">
      <w:pPr>
        <w:jc w:val="center"/>
      </w:pPr>
      <w:r>
        <w:rPr>
          <w:noProof/>
        </w:rPr>
        <w:drawing>
          <wp:inline distT="0" distB="0" distL="0" distR="0" wp14:anchorId="2BB204BF" wp14:editId="319CAAF0">
            <wp:extent cx="6400800" cy="2903621"/>
            <wp:effectExtent l="19050" t="19050" r="19050" b="11430"/>
            <wp:docPr id="15"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17"/>
                    <a:stretch>
                      <a:fillRect/>
                    </a:stretch>
                  </pic:blipFill>
                  <pic:spPr bwMode="auto">
                    <a:xfrm>
                      <a:off x="0" y="0"/>
                      <a:ext cx="6400800" cy="2903621"/>
                    </a:xfrm>
                    <a:prstGeom prst="rect">
                      <a:avLst/>
                    </a:prstGeom>
                    <a:noFill/>
                    <a:ln w="6348" cmpd="sng">
                      <a:solidFill>
                        <a:srgbClr val="000000"/>
                      </a:solidFill>
                      <a:prstDash val="solid"/>
                      <a:headEnd/>
                      <a:tailEnd/>
                    </a:ln>
                  </pic:spPr>
                </pic:pic>
              </a:graphicData>
            </a:graphic>
          </wp:inline>
        </w:drawing>
      </w:r>
    </w:p>
    <w:p w14:paraId="2A57058E" w14:textId="77777777" w:rsidR="002A693A" w:rsidRDefault="00731880">
      <w:r>
        <w:t>This image demonstrates the MySQL Flexible Server provisioned through Bash CLI commands.</w:t>
      </w:r>
    </w:p>
    <w:p w14:paraId="677CEB28" w14:textId="77777777" w:rsidR="002A693A" w:rsidRDefault="00731880">
      <w:pPr>
        <w:pStyle w:val="Heading2"/>
        <w:rPr>
          <w:rFonts w:hint="eastAsia"/>
        </w:rPr>
      </w:pPr>
      <w:bookmarkStart w:id="83" w:name="arm-template"/>
      <w:bookmarkStart w:id="84" w:name="_Toc95489606"/>
      <w:bookmarkEnd w:id="81"/>
      <w:r>
        <w:t>ARM template</w:t>
      </w:r>
      <w:bookmarkEnd w:id="84"/>
    </w:p>
    <w:p w14:paraId="3E563DD1" w14:textId="77777777" w:rsidR="002A693A" w:rsidRDefault="00731880">
      <w:r>
        <w:t xml:space="preserve">Azure provides a </w:t>
      </w:r>
      <w:hyperlink r:id="rId118" w:anchor="review-the-template">
        <w:r>
          <w:rPr>
            <w:rStyle w:val="Hyperlink"/>
          </w:rPr>
          <w:t>quickstart document</w:t>
        </w:r>
      </w:hyperlink>
      <w:r>
        <w:t xml:space="preserve"> with a comprehensive ARM template for a Flexible Server deployment. We have also provided a simpler [Flexible Server deployment sample ARM template]. The Azure sample template req</w:t>
      </w:r>
      <w:r>
        <w:t>uires additional parameters to run. It can be deployed with the New-AzResourceGroupDeployment PowerShell command in the quickstart or the az deployment group create CLI command.</w:t>
      </w:r>
    </w:p>
    <w:p w14:paraId="0D8E3E11" w14:textId="77777777" w:rsidR="002A693A" w:rsidRDefault="00731880">
      <w:pPr>
        <w:pStyle w:val="Heading2"/>
        <w:rPr>
          <w:rFonts w:hint="eastAsia"/>
        </w:rPr>
      </w:pPr>
      <w:bookmarkStart w:id="85" w:name="php-language-support"/>
      <w:bookmarkStart w:id="86" w:name="_Toc95489607"/>
      <w:bookmarkEnd w:id="83"/>
      <w:r>
        <w:t>PHP language support</w:t>
      </w:r>
      <w:bookmarkEnd w:id="86"/>
    </w:p>
    <w:p w14:paraId="24EFBC10" w14:textId="77777777" w:rsidR="002A693A" w:rsidRDefault="00731880">
      <w:r>
        <w:t>This section describes tools to interact with Azure Database for MySQL (Single Server and Flexible Server) through PHP.</w:t>
      </w:r>
    </w:p>
    <w:p w14:paraId="1C0E79E5" w14:textId="77777777" w:rsidR="002A693A" w:rsidRDefault="00731880">
      <w:pPr>
        <w:pStyle w:val="Heading3"/>
      </w:pPr>
      <w:bookmarkStart w:id="87" w:name="example-code"/>
      <w:r>
        <w:t>Example code</w:t>
      </w:r>
    </w:p>
    <w:p w14:paraId="726715FD" w14:textId="77777777" w:rsidR="002A693A" w:rsidRDefault="00731880">
      <w:r>
        <w:t xml:space="preserve">Refer to the </w:t>
      </w:r>
      <w:hyperlink w:anchor="X8eb419f6df2e9ef86608dff512e5f926bfdb5fb">
        <w:r>
          <w:rPr>
            <w:rStyle w:val="Hyperlink"/>
          </w:rPr>
          <w:t>Connect and query Azure Database for MySQL usin</w:t>
        </w:r>
        <w:r>
          <w:rPr>
            <w:rStyle w:val="Hyperlink"/>
          </w:rPr>
          <w:t>g PHP</w:t>
        </w:r>
      </w:hyperlink>
      <w:r>
        <w:t xml:space="preserve"> application for examples of how to use PHP to connect to MySQL.</w:t>
      </w:r>
    </w:p>
    <w:p w14:paraId="77C375E8" w14:textId="77777777" w:rsidR="002A693A" w:rsidRDefault="00731880">
      <w:pPr>
        <w:pStyle w:val="Heading3"/>
      </w:pPr>
      <w:bookmarkStart w:id="88" w:name="application-connectors"/>
      <w:bookmarkEnd w:id="87"/>
      <w:r>
        <w:t>Application connectors</w:t>
      </w:r>
    </w:p>
    <w:p w14:paraId="208F2DCF" w14:textId="77777777" w:rsidR="002A693A" w:rsidRDefault="00731880">
      <w:r>
        <w:t>There are two major APIs to interact with MySQL in PHP:</w:t>
      </w:r>
    </w:p>
    <w:p w14:paraId="2FDD20A9" w14:textId="77777777" w:rsidR="002A693A" w:rsidRDefault="00731880" w:rsidP="00731880">
      <w:pPr>
        <w:numPr>
          <w:ilvl w:val="0"/>
          <w:numId w:val="20"/>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w:t>
      </w:r>
      <w:r>
        <w:t>rn applications.</w:t>
      </w:r>
    </w:p>
    <w:p w14:paraId="513AD1A7" w14:textId="77777777" w:rsidR="002A693A" w:rsidRDefault="00731880" w:rsidP="00731880">
      <w:pPr>
        <w:numPr>
          <w:ilvl w:val="0"/>
          <w:numId w:val="20"/>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5889E0D6" w14:textId="77777777" w:rsidR="002A693A" w:rsidRDefault="00731880">
      <w:r>
        <w:rPr>
          <w:b/>
          <w:bCs/>
        </w:rPr>
        <w:t>Note</w:t>
      </w:r>
      <w:r>
        <w:t xml:space="preserve"> </w:t>
      </w:r>
      <w:r>
        <w:rPr>
          <w:i/>
          <w:iCs/>
        </w:rPr>
        <w:t>MySQLi</w:t>
      </w:r>
      <w:r>
        <w:t xml:space="preserve"> and </w:t>
      </w:r>
      <w:r>
        <w:rPr>
          <w:i/>
          <w:iCs/>
        </w:rPr>
        <w:t>PDO</w:t>
      </w:r>
      <w:r>
        <w:t xml:space="preserve"> are wrappers o</w:t>
      </w:r>
      <w:r>
        <w:t xml:space="preserve">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3C836488" w14:textId="77777777" w:rsidR="002A693A" w:rsidRDefault="00731880">
      <w:r>
        <w:t>Flexible Server and Single Server are compatible with</w:t>
      </w:r>
      <w:r>
        <w:t xml:space="preserve"> all PHP client utilities for MySQL Community Edition.</w:t>
      </w:r>
    </w:p>
    <w:p w14:paraId="17B499BD" w14:textId="77777777" w:rsidR="002A693A" w:rsidRDefault="00731880">
      <w:pPr>
        <w:pStyle w:val="Heading3"/>
      </w:pPr>
      <w:bookmarkStart w:id="89" w:name="resources-2"/>
      <w:bookmarkEnd w:id="88"/>
      <w:r>
        <w:t>Resources</w:t>
      </w:r>
    </w:p>
    <w:p w14:paraId="067AA375" w14:textId="77777777" w:rsidR="002A693A" w:rsidRDefault="00731880" w:rsidP="00731880">
      <w:pPr>
        <w:numPr>
          <w:ilvl w:val="0"/>
          <w:numId w:val="21"/>
        </w:numPr>
      </w:pPr>
      <w:hyperlink r:id="rId119">
        <w:r>
          <w:rPr>
            <w:rStyle w:val="Hyperlink"/>
          </w:rPr>
          <w:t>Create a PHP web app in Azure App Service</w:t>
        </w:r>
      </w:hyperlink>
    </w:p>
    <w:p w14:paraId="29DD7108" w14:textId="77777777" w:rsidR="002A693A" w:rsidRDefault="00731880" w:rsidP="00731880">
      <w:pPr>
        <w:numPr>
          <w:ilvl w:val="0"/>
          <w:numId w:val="21"/>
        </w:numPr>
      </w:pPr>
      <w:hyperlink r:id="rId120">
        <w:r>
          <w:rPr>
            <w:rStyle w:val="Hyperlink"/>
          </w:rPr>
          <w:t>Backend libraries for mysqli and PDO_MySQL</w:t>
        </w:r>
      </w:hyperlink>
    </w:p>
    <w:p w14:paraId="2F461C38" w14:textId="77777777" w:rsidR="002A693A" w:rsidRDefault="00731880" w:rsidP="00731880">
      <w:pPr>
        <w:numPr>
          <w:ilvl w:val="0"/>
          <w:numId w:val="21"/>
        </w:numPr>
      </w:pPr>
      <w:hyperlink r:id="rId121">
        <w:r>
          <w:rPr>
            <w:rStyle w:val="Hyperlink"/>
          </w:rPr>
          <w:t>Introduction to PDO</w:t>
        </w:r>
      </w:hyperlink>
    </w:p>
    <w:p w14:paraId="2FB561CB" w14:textId="77777777" w:rsidR="002A693A" w:rsidRDefault="00731880" w:rsidP="00731880">
      <w:pPr>
        <w:numPr>
          <w:ilvl w:val="0"/>
          <w:numId w:val="21"/>
        </w:numPr>
      </w:pPr>
      <w:hyperlink r:id="rId122">
        <w:r>
          <w:rPr>
            <w:rStyle w:val="Hyperlink"/>
          </w:rPr>
          <w:t>PDO_MYSQL Reference</w:t>
        </w:r>
      </w:hyperlink>
    </w:p>
    <w:p w14:paraId="5C756D3B" w14:textId="77777777" w:rsidR="002A693A" w:rsidRDefault="00731880" w:rsidP="00731880">
      <w:pPr>
        <w:numPr>
          <w:ilvl w:val="0"/>
          <w:numId w:val="21"/>
        </w:numPr>
      </w:pPr>
      <w:hyperlink r:id="rId123">
        <w:r>
          <w:rPr>
            <w:rStyle w:val="Hyperlink"/>
          </w:rPr>
          <w:t>Configure a PHP app for Azure App Service</w:t>
        </w:r>
      </w:hyperlink>
    </w:p>
    <w:p w14:paraId="1FEC4B06" w14:textId="77777777" w:rsidR="002A693A" w:rsidRDefault="00731880" w:rsidP="00731880">
      <w:pPr>
        <w:numPr>
          <w:ilvl w:val="0"/>
          <w:numId w:val="21"/>
        </w:numPr>
      </w:pPr>
      <w:r>
        <w:t xml:space="preserve">The </w:t>
      </w:r>
      <w:hyperlink r:id="rId124">
        <w:r>
          <w:rPr>
            <w:rStyle w:val="Hyperlink"/>
          </w:rPr>
          <w:t>php.</w:t>
        </w:r>
        <w:r>
          <w:rPr>
            <w:rStyle w:val="Hyperlink"/>
          </w:rPr>
          <w:t>ini directives</w:t>
        </w:r>
      </w:hyperlink>
      <w:r>
        <w:t xml:space="preserve"> allow you to set and customize configure your PHP setup.</w:t>
      </w:r>
    </w:p>
    <w:p w14:paraId="4706EFCF" w14:textId="77777777" w:rsidR="002A693A" w:rsidRDefault="00731880">
      <w:pPr>
        <w:pStyle w:val="Heading2"/>
        <w:rPr>
          <w:rFonts w:hint="eastAsia"/>
        </w:rPr>
      </w:pPr>
      <w:bookmarkStart w:id="90" w:name="java-language-support"/>
      <w:bookmarkStart w:id="91" w:name="_Toc95489608"/>
      <w:bookmarkEnd w:id="85"/>
      <w:bookmarkEnd w:id="89"/>
      <w:r>
        <w:t>Java language support</w:t>
      </w:r>
      <w:bookmarkEnd w:id="91"/>
    </w:p>
    <w:p w14:paraId="702AAEBD" w14:textId="77777777" w:rsidR="002A693A" w:rsidRDefault="00731880">
      <w:r>
        <w:t>This section describes tools to interact with Azure Database for MySQL (Single Server and Flexible Server) through Java.</w:t>
      </w:r>
    </w:p>
    <w:p w14:paraId="307E80FF" w14:textId="77777777" w:rsidR="002A693A" w:rsidRDefault="00731880">
      <w:pPr>
        <w:pStyle w:val="Heading3"/>
      </w:pPr>
      <w:bookmarkStart w:id="92" w:name="example-code-1"/>
      <w:r>
        <w:t>Example code</w:t>
      </w:r>
    </w:p>
    <w:p w14:paraId="002785B1" w14:textId="77777777" w:rsidR="002A693A" w:rsidRDefault="00731880">
      <w:r>
        <w:t xml:space="preserve">Refer to the </w:t>
      </w:r>
      <w:hyperlink w:anchor="X34092ad677e46bb8b31fec1ccb3e86d6ab5a71e">
        <w:r>
          <w:rPr>
            <w:rStyle w:val="Hyperlink"/>
          </w:rPr>
          <w:t>Connect and query Azure Database for MySQL using Java (Spring Boot)</w:t>
        </w:r>
      </w:hyperlink>
      <w:r>
        <w:t xml:space="preserve"> document, which uses IntelliJ, Spring Boot, and Spring Data JPA.</w:t>
      </w:r>
    </w:p>
    <w:p w14:paraId="07407C9E" w14:textId="77777777" w:rsidR="002A693A" w:rsidRDefault="00731880">
      <w:pPr>
        <w:pStyle w:val="Heading3"/>
      </w:pPr>
      <w:bookmarkStart w:id="93" w:name="application-connectors-1"/>
      <w:bookmarkEnd w:id="92"/>
      <w:r>
        <w:t>Application connectors</w:t>
      </w:r>
    </w:p>
    <w:p w14:paraId="4FF97E69" w14:textId="77777777" w:rsidR="002A693A" w:rsidRDefault="00731880">
      <w:r>
        <w:rPr>
          <w:i/>
          <w:iCs/>
        </w:rPr>
        <w:t>MySQL Connector/J</w:t>
      </w:r>
      <w:r>
        <w:t xml:space="preserve"> is a JDBC-compatible API that nati</w:t>
      </w:r>
      <w:r>
        <w:t xml:space="preserve">vely implements the MySQL protocol in Java, rather than utilizing client libraries. The Connect and Query sample does not directly utilize </w:t>
      </w:r>
      <w:r>
        <w:rPr>
          <w:i/>
          <w:iCs/>
        </w:rPr>
        <w:t>MySQL Connector/J</w:t>
      </w:r>
      <w:r>
        <w:t>, but Microsoft provides a sample that uses this technology.</w:t>
      </w:r>
    </w:p>
    <w:p w14:paraId="31734F2A" w14:textId="77777777" w:rsidR="002A693A" w:rsidRDefault="00731880">
      <w:r>
        <w:t>To allow developers to focus on impleme</w:t>
      </w:r>
      <w:r>
        <w:t xml:space="preserv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w:t>
      </w:r>
      <w:r>
        <w:t xml:space="preserve"> the Hibernate ORM. The Connect and Query sample leverages Spring Data JPA and </w:t>
      </w:r>
      <w:r>
        <w:rPr>
          <w:i/>
          <w:iCs/>
        </w:rPr>
        <w:t>MySQL Connector/J</w:t>
      </w:r>
      <w:r>
        <w:t xml:space="preserve"> to access the Azure MySQL instance and expose data through a web API.</w:t>
      </w:r>
    </w:p>
    <w:p w14:paraId="2FB0BE53" w14:textId="77777777" w:rsidR="002A693A" w:rsidRDefault="00731880">
      <w:r>
        <w:t>Flexible Server is compatible with all Java client utilities for MySQL Community Edition.</w:t>
      </w:r>
      <w:r>
        <w:t xml:space="preserve"> However, Microsoft has only validated </w:t>
      </w:r>
      <w:r>
        <w:rPr>
          <w:i/>
          <w:iCs/>
        </w:rPr>
        <w:t>MySQL Connector/J</w:t>
      </w:r>
      <w:r>
        <w:t xml:space="preserve"> for use with Single Server due to its network connectivity setup. Refer to the </w:t>
      </w:r>
      <w:hyperlink r:id="rId125">
        <w:r>
          <w:rPr>
            <w:rStyle w:val="Hyperlink"/>
          </w:rPr>
          <w:t>MySQL drivers and management tools comp</w:t>
        </w:r>
        <w:r>
          <w:rPr>
            <w:rStyle w:val="Hyperlink"/>
          </w:rPr>
          <w:t>atible with Azure Database for MySQL</w:t>
        </w:r>
      </w:hyperlink>
      <w:r>
        <w:t xml:space="preserve"> article for more information about drivers compatible with Single Server.</w:t>
      </w:r>
    </w:p>
    <w:p w14:paraId="2A82353E" w14:textId="77777777" w:rsidR="002A693A" w:rsidRDefault="00731880">
      <w:pPr>
        <w:pStyle w:val="Heading3"/>
      </w:pPr>
      <w:bookmarkStart w:id="94" w:name="resources-3"/>
      <w:bookmarkEnd w:id="93"/>
      <w:r>
        <w:t>Resources</w:t>
      </w:r>
    </w:p>
    <w:p w14:paraId="6041631D" w14:textId="77777777" w:rsidR="002A693A" w:rsidRDefault="00731880" w:rsidP="00731880">
      <w:pPr>
        <w:numPr>
          <w:ilvl w:val="0"/>
          <w:numId w:val="22"/>
        </w:numPr>
      </w:pPr>
      <w:hyperlink r:id="rId126">
        <w:r>
          <w:rPr>
            <w:rStyle w:val="Hyperlink"/>
          </w:rPr>
          <w:t>MySQL Connector/J Introduction</w:t>
        </w:r>
      </w:hyperlink>
    </w:p>
    <w:p w14:paraId="47843656" w14:textId="77777777" w:rsidR="002A693A" w:rsidRDefault="00731880" w:rsidP="00731880">
      <w:pPr>
        <w:numPr>
          <w:ilvl w:val="0"/>
          <w:numId w:val="22"/>
        </w:numPr>
      </w:pPr>
      <w:r>
        <w:t>MySQL Connecto</w:t>
      </w:r>
      <w:r>
        <w:t>r/J Microsoft Samples</w:t>
      </w:r>
    </w:p>
    <w:p w14:paraId="3625632D" w14:textId="77777777" w:rsidR="002A693A" w:rsidRDefault="00731880" w:rsidP="00731880">
      <w:pPr>
        <w:numPr>
          <w:ilvl w:val="1"/>
          <w:numId w:val="23"/>
        </w:numPr>
      </w:pPr>
      <w:hyperlink r:id="rId127">
        <w:r>
          <w:rPr>
            <w:rStyle w:val="Hyperlink"/>
          </w:rPr>
          <w:t>Single Server</w:t>
        </w:r>
      </w:hyperlink>
    </w:p>
    <w:p w14:paraId="535A7855" w14:textId="77777777" w:rsidR="002A693A" w:rsidRDefault="00731880" w:rsidP="00731880">
      <w:pPr>
        <w:numPr>
          <w:ilvl w:val="1"/>
          <w:numId w:val="23"/>
        </w:numPr>
      </w:pPr>
      <w:hyperlink r:id="rId128">
        <w:r>
          <w:rPr>
            <w:rStyle w:val="Hyperlink"/>
          </w:rPr>
          <w:t>Flexible Server</w:t>
        </w:r>
      </w:hyperlink>
    </w:p>
    <w:p w14:paraId="50C73D8E" w14:textId="77777777" w:rsidR="002A693A" w:rsidRDefault="00731880" w:rsidP="00731880">
      <w:pPr>
        <w:numPr>
          <w:ilvl w:val="0"/>
          <w:numId w:val="22"/>
        </w:numPr>
      </w:pPr>
      <w:hyperlink r:id="rId129">
        <w:r>
          <w:rPr>
            <w:rStyle w:val="Hyperlink"/>
          </w:rPr>
          <w:t>Introduction to Spring Data JPA</w:t>
        </w:r>
      </w:hyperlink>
    </w:p>
    <w:p w14:paraId="069140EA" w14:textId="77777777" w:rsidR="002A693A" w:rsidRDefault="00731880" w:rsidP="00731880">
      <w:pPr>
        <w:numPr>
          <w:ilvl w:val="0"/>
          <w:numId w:val="22"/>
        </w:numPr>
      </w:pPr>
      <w:hyperlink r:id="rId130">
        <w:r>
          <w:rPr>
            <w:rStyle w:val="Hyperlink"/>
          </w:rPr>
          <w:t>Hibernate ORM</w:t>
        </w:r>
      </w:hyperlink>
    </w:p>
    <w:p w14:paraId="0D73F9B3" w14:textId="77777777" w:rsidR="002A693A" w:rsidRDefault="00731880">
      <w:pPr>
        <w:pStyle w:val="Heading3"/>
      </w:pPr>
      <w:bookmarkStart w:id="95" w:name="tooling"/>
      <w:bookmarkEnd w:id="94"/>
      <w:r>
        <w:t>Tooling</w:t>
      </w:r>
    </w:p>
    <w:p w14:paraId="353EED58" w14:textId="77777777" w:rsidR="002A693A" w:rsidRDefault="00731880">
      <w:r>
        <w:t>The Connect and Query sample leverages IntelliJ, which is one of the most widely used Java IDEs. This section provides resources for other common tools.</w:t>
      </w:r>
    </w:p>
    <w:p w14:paraId="4A240DFA" w14:textId="77777777" w:rsidR="002A693A" w:rsidRDefault="00731880">
      <w:pPr>
        <w:pStyle w:val="Heading4"/>
      </w:pPr>
      <w:bookmarkStart w:id="96" w:name="eclipse"/>
      <w:r>
        <w:t>Eclipse</w:t>
      </w:r>
    </w:p>
    <w:p w14:paraId="643914D2" w14:textId="77777777" w:rsidR="002A693A" w:rsidRDefault="00731880">
      <w:r>
        <w:t>Eclipse is another popular IDE for Java development. It supports extensions for enterprise Java development, including powerful utilities for Spring applications. Moreover, through the Azure Toolkit for Eclipse, developers can quickly deploy their applicat</w:t>
      </w:r>
      <w:r>
        <w:t>ions to Azure directly from Eclipse.</w:t>
      </w:r>
    </w:p>
    <w:p w14:paraId="7CE0B6CB" w14:textId="77777777" w:rsidR="002A693A" w:rsidRDefault="00731880">
      <w:r>
        <w:rPr>
          <w:b/>
          <w:bCs/>
        </w:rPr>
        <w:t>Tool-Specific Resources</w:t>
      </w:r>
    </w:p>
    <w:p w14:paraId="53D18946" w14:textId="77777777" w:rsidR="002A693A" w:rsidRDefault="00731880" w:rsidP="00731880">
      <w:pPr>
        <w:numPr>
          <w:ilvl w:val="0"/>
          <w:numId w:val="24"/>
        </w:numPr>
      </w:pPr>
      <w:hyperlink r:id="rId131">
        <w:r>
          <w:rPr>
            <w:rStyle w:val="Hyperlink"/>
          </w:rPr>
          <w:t>Installing the Azure Toolkit for Eclipse</w:t>
        </w:r>
      </w:hyperlink>
    </w:p>
    <w:p w14:paraId="288C2244" w14:textId="77777777" w:rsidR="002A693A" w:rsidRDefault="00731880" w:rsidP="00731880">
      <w:pPr>
        <w:numPr>
          <w:ilvl w:val="0"/>
          <w:numId w:val="24"/>
        </w:numPr>
      </w:pPr>
      <w:hyperlink r:id="rId132">
        <w:r>
          <w:rPr>
            <w:rStyle w:val="Hyperlink"/>
          </w:rPr>
          <w:t>Create a Hello World web app for Azure App Service using Eclipse</w:t>
        </w:r>
      </w:hyperlink>
    </w:p>
    <w:p w14:paraId="230B4A65" w14:textId="77777777" w:rsidR="002A693A" w:rsidRDefault="00731880">
      <w:pPr>
        <w:pStyle w:val="Heading4"/>
      </w:pPr>
      <w:bookmarkStart w:id="97" w:name="maven"/>
      <w:bookmarkEnd w:id="96"/>
      <w:r>
        <w:t>Maven</w:t>
      </w:r>
    </w:p>
    <w:p w14:paraId="0331C74F" w14:textId="77777777" w:rsidR="002A693A" w:rsidRDefault="00731880">
      <w:r>
        <w:t>Maven improves the productivity of Java developers by managing builds, dependencies, releases, documentation, and more. Maven</w:t>
      </w:r>
      <w:r>
        <w:t xml:space="preserve"> projects are created from archetypes. Microsoft provides the Maven Plugins for Azure to help Java developers work with Azure Functions, Azure App Service, and Azure Spring Cloud from their Maven workflows.</w:t>
      </w:r>
    </w:p>
    <w:p w14:paraId="27B7C12C" w14:textId="77777777" w:rsidR="002A693A" w:rsidRDefault="00731880">
      <w:r>
        <w:rPr>
          <w:b/>
          <w:bCs/>
        </w:rPr>
        <w:t>Note</w:t>
      </w:r>
      <w:r>
        <w:t xml:space="preserve">: Application patterns with Azure Functions, </w:t>
      </w:r>
      <w:r>
        <w:t xml:space="preserve">Azure App Service, and Azure Spring Cloud are addressed in the </w:t>
      </w:r>
      <w:hyperlink w:anchor="end-to-end-application-development">
        <w:r>
          <w:rPr>
            <w:rStyle w:val="Hyperlink"/>
          </w:rPr>
          <w:t>End to End application development</w:t>
        </w:r>
      </w:hyperlink>
      <w:r>
        <w:t xml:space="preserve"> story.</w:t>
      </w:r>
    </w:p>
    <w:p w14:paraId="4F7A738D" w14:textId="77777777" w:rsidR="002A693A" w:rsidRDefault="00731880">
      <w:r>
        <w:rPr>
          <w:b/>
          <w:bCs/>
        </w:rPr>
        <w:t>Tool-Specific Resources</w:t>
      </w:r>
    </w:p>
    <w:p w14:paraId="27AFCC67" w14:textId="77777777" w:rsidR="002A693A" w:rsidRDefault="00731880" w:rsidP="00731880">
      <w:pPr>
        <w:numPr>
          <w:ilvl w:val="0"/>
          <w:numId w:val="25"/>
        </w:numPr>
      </w:pPr>
      <w:hyperlink r:id="rId133">
        <w:r>
          <w:rPr>
            <w:rStyle w:val="Hyperlink"/>
          </w:rPr>
          <w:t>Maven Introduction</w:t>
        </w:r>
      </w:hyperlink>
    </w:p>
    <w:p w14:paraId="1E415FA4" w14:textId="77777777" w:rsidR="002A693A" w:rsidRDefault="00731880" w:rsidP="00731880">
      <w:pPr>
        <w:numPr>
          <w:ilvl w:val="0"/>
          <w:numId w:val="25"/>
        </w:numPr>
      </w:pPr>
      <w:hyperlink r:id="rId134">
        <w:r>
          <w:rPr>
            <w:rStyle w:val="Hyperlink"/>
          </w:rPr>
          <w:t>Develop Java web app on Azure using Maven (App Service)</w:t>
        </w:r>
      </w:hyperlink>
    </w:p>
    <w:p w14:paraId="4CFED059" w14:textId="77777777" w:rsidR="002A693A" w:rsidRDefault="00731880" w:rsidP="00731880">
      <w:pPr>
        <w:numPr>
          <w:ilvl w:val="0"/>
          <w:numId w:val="25"/>
        </w:numPr>
      </w:pPr>
      <w:hyperlink r:id="rId135">
        <w:r>
          <w:rPr>
            <w:rStyle w:val="Hyperlink"/>
          </w:rPr>
          <w:t>Deploy Spring microservices to Azure (Spring Cloud)</w:t>
        </w:r>
      </w:hyperlink>
    </w:p>
    <w:p w14:paraId="668BC1E4" w14:textId="77777777" w:rsidR="002A693A" w:rsidRDefault="00731880" w:rsidP="00731880">
      <w:pPr>
        <w:numPr>
          <w:ilvl w:val="0"/>
          <w:numId w:val="25"/>
        </w:numPr>
      </w:pPr>
      <w:hyperlink r:id="rId136">
        <w:r>
          <w:rPr>
            <w:rStyle w:val="Hyperlink"/>
          </w:rPr>
          <w:t>Develop Java serverless Functions on Azure using Maven</w:t>
        </w:r>
      </w:hyperlink>
    </w:p>
    <w:p w14:paraId="1A9A46AF" w14:textId="77777777" w:rsidR="002A693A" w:rsidRDefault="00731880">
      <w:pPr>
        <w:pStyle w:val="Heading2"/>
        <w:rPr>
          <w:rFonts w:hint="eastAsia"/>
        </w:rPr>
      </w:pPr>
      <w:bookmarkStart w:id="98" w:name="python-language-support"/>
      <w:bookmarkStart w:id="99" w:name="_Toc95489609"/>
      <w:bookmarkEnd w:id="90"/>
      <w:bookmarkEnd w:id="95"/>
      <w:bookmarkEnd w:id="97"/>
      <w:r>
        <w:t>Python la</w:t>
      </w:r>
      <w:r>
        <w:t>nguage support</w:t>
      </w:r>
      <w:bookmarkEnd w:id="99"/>
    </w:p>
    <w:p w14:paraId="2B966EE8" w14:textId="77777777" w:rsidR="002A693A" w:rsidRDefault="00731880">
      <w:r>
        <w:t>This section describes tools to interact with Azure Database for MySQL (Single Server and Flexible Server) through Python.</w:t>
      </w:r>
    </w:p>
    <w:p w14:paraId="45299120" w14:textId="77777777" w:rsidR="002A693A" w:rsidRDefault="00731880">
      <w:pPr>
        <w:pStyle w:val="Heading3"/>
      </w:pPr>
      <w:bookmarkStart w:id="100" w:name="example-code-2"/>
      <w:r>
        <w:t>Example code</w:t>
      </w:r>
    </w:p>
    <w:p w14:paraId="66B1401B" w14:textId="77777777" w:rsidR="002A693A" w:rsidRDefault="00731880">
      <w:r>
        <w:t xml:space="preserve">Refer to the </w:t>
      </w:r>
      <w:hyperlink w:anchor="Xba906a900870dbd272bf3be7075188a98c52387">
        <w:r>
          <w:rPr>
            <w:rStyle w:val="Hyperlink"/>
          </w:rPr>
          <w:t>Connect and query Azure Datab</w:t>
        </w:r>
        <w:r>
          <w:rPr>
            <w:rStyle w:val="Hyperlink"/>
          </w:rPr>
          <w:t>ase for MySQL using Python</w:t>
        </w:r>
      </w:hyperlink>
      <w:r>
        <w:t xml:space="preserve"> sample.</w:t>
      </w:r>
    </w:p>
    <w:p w14:paraId="38F53097" w14:textId="77777777" w:rsidR="002A693A" w:rsidRDefault="00731880">
      <w:pPr>
        <w:pStyle w:val="Heading3"/>
      </w:pPr>
      <w:bookmarkStart w:id="101" w:name="application-connectors-2"/>
      <w:bookmarkEnd w:id="100"/>
      <w:r>
        <w:t>Application connectors</w:t>
      </w:r>
    </w:p>
    <w:p w14:paraId="3155D019" w14:textId="77777777" w:rsidR="002A693A" w:rsidRDefault="00731880">
      <w:r>
        <w:rPr>
          <w:i/>
          <w:iCs/>
        </w:rPr>
        <w:t>MySQL Connector/Python</w:t>
      </w:r>
      <w:r>
        <w:t xml:space="preserve"> offers a Python Database API specification-compatible driver for MySQL database access (PEP 249). It does not depend on a MySQL client library. The Python Connect and Query sa</w:t>
      </w:r>
      <w:r>
        <w:t xml:space="preserve">mple utilizes </w:t>
      </w:r>
      <w:r>
        <w:rPr>
          <w:i/>
          <w:iCs/>
        </w:rPr>
        <w:t>MySQL Connector/Python</w:t>
      </w:r>
      <w:r>
        <w:t>.</w:t>
      </w:r>
    </w:p>
    <w:p w14:paraId="441D0E3F" w14:textId="77777777" w:rsidR="002A693A" w:rsidRDefault="00731880">
      <w:r>
        <w:t xml:space="preserve">An alternative connector is </w:t>
      </w:r>
      <w:r>
        <w:rPr>
          <w:i/>
          <w:iCs/>
        </w:rPr>
        <w:t>PyMySQL</w:t>
      </w:r>
      <w:r>
        <w:t>. It is also PEP 249-compliant.</w:t>
      </w:r>
    </w:p>
    <w:p w14:paraId="29B86573" w14:textId="77777777" w:rsidR="002A693A" w:rsidRDefault="00731880">
      <w:r>
        <w:t xml:space="preserve">Django is a popular web application framework for Python. The Django ORM </w:t>
      </w:r>
      <w:r>
        <w:t xml:space="preserve">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2218A919" w14:textId="77777777" w:rsidR="002A693A" w:rsidRDefault="00731880">
      <w:r>
        <w:t>Flexible Server is compatible with all Python client utilities f</w:t>
      </w:r>
      <w:r>
        <w:t xml:space="preserve">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37">
        <w:r>
          <w:rPr>
            <w:rStyle w:val="Hyperlink"/>
          </w:rPr>
          <w:t>this</w:t>
        </w:r>
      </w:hyperlink>
      <w:r>
        <w:t xml:space="preserve"> document for more information about drivers compatible with Single Server.</w:t>
      </w:r>
    </w:p>
    <w:p w14:paraId="271BE007" w14:textId="77777777" w:rsidR="002A693A" w:rsidRDefault="00731880">
      <w:pPr>
        <w:pStyle w:val="Heading3"/>
      </w:pPr>
      <w:bookmarkStart w:id="102" w:name="resources-4"/>
      <w:bookmarkEnd w:id="101"/>
      <w:r>
        <w:t>Resources</w:t>
      </w:r>
    </w:p>
    <w:p w14:paraId="736E2C01" w14:textId="77777777" w:rsidR="002A693A" w:rsidRDefault="00731880" w:rsidP="00731880">
      <w:pPr>
        <w:numPr>
          <w:ilvl w:val="0"/>
          <w:numId w:val="26"/>
        </w:numPr>
      </w:pPr>
      <w:hyperlink r:id="rId138">
        <w:r>
          <w:rPr>
            <w:rStyle w:val="Hyperlink"/>
          </w:rPr>
          <w:t>Introduction to MySQL Connector/Python</w:t>
        </w:r>
      </w:hyperlink>
    </w:p>
    <w:p w14:paraId="649B1CCB" w14:textId="77777777" w:rsidR="002A693A" w:rsidRDefault="00731880" w:rsidP="00731880">
      <w:pPr>
        <w:numPr>
          <w:ilvl w:val="0"/>
          <w:numId w:val="26"/>
        </w:numPr>
      </w:pPr>
      <w:hyperlink r:id="rId139">
        <w:r>
          <w:rPr>
            <w:rStyle w:val="Hyperlink"/>
          </w:rPr>
          <w:t>PyMySQL Samples</w:t>
        </w:r>
      </w:hyperlink>
    </w:p>
    <w:p w14:paraId="2DAC9075" w14:textId="77777777" w:rsidR="002A693A" w:rsidRDefault="00731880" w:rsidP="00731880">
      <w:pPr>
        <w:numPr>
          <w:ilvl w:val="0"/>
          <w:numId w:val="26"/>
        </w:numPr>
      </w:pPr>
      <w:hyperlink r:id="rId140" w:anchor="mysqldb">
        <w:r>
          <w:rPr>
            <w:rStyle w:val="Hyperlink"/>
          </w:rPr>
          <w:t>MySQLdb (mysqlclient) User</w:t>
        </w:r>
        <w:r>
          <w:rPr>
            <w:rStyle w:val="Hyperlink"/>
          </w:rPr>
          <w:t>’s Guide</w:t>
        </w:r>
      </w:hyperlink>
    </w:p>
    <w:p w14:paraId="502EA3E2" w14:textId="77777777" w:rsidR="002A693A" w:rsidRDefault="00731880" w:rsidP="00731880">
      <w:pPr>
        <w:numPr>
          <w:ilvl w:val="0"/>
          <w:numId w:val="26"/>
        </w:numPr>
      </w:pPr>
      <w:hyperlink r:id="rId141" w:anchor="mysql-notes">
        <w:r>
          <w:rPr>
            <w:rStyle w:val="Hyperlink"/>
          </w:rPr>
          <w:t>Django ORM Support for MySQL</w:t>
        </w:r>
      </w:hyperlink>
    </w:p>
    <w:p w14:paraId="2851E49A" w14:textId="77777777" w:rsidR="002A693A" w:rsidRDefault="00731880">
      <w:pPr>
        <w:pStyle w:val="Heading2"/>
        <w:rPr>
          <w:rFonts w:hint="eastAsia"/>
        </w:rPr>
      </w:pPr>
      <w:bookmarkStart w:id="103" w:name="other-notable-languages-for-mysql-apps"/>
      <w:bookmarkStart w:id="104" w:name="_Toc95489610"/>
      <w:bookmarkEnd w:id="98"/>
      <w:bookmarkEnd w:id="102"/>
      <w:r>
        <w:t>Other notable languages for MySQL apps</w:t>
      </w:r>
      <w:bookmarkEnd w:id="104"/>
    </w:p>
    <w:p w14:paraId="68BBB711" w14:textId="77777777" w:rsidR="002A693A" w:rsidRDefault="00731880">
      <w:r>
        <w:t>Like the other language support guides, Flexible Server is compatible with all MySQL clien</w:t>
      </w:r>
      <w:r>
        <w:t xml:space="preserve">ts that support MySQL Community Edition. Microsoft provides a </w:t>
      </w:r>
      <w:hyperlink r:id="rId142">
        <w:r>
          <w:rPr>
            <w:rStyle w:val="Hyperlink"/>
          </w:rPr>
          <w:t>curated list of compatible clients for MySQL Single Server</w:t>
        </w:r>
      </w:hyperlink>
      <w:r>
        <w:t>.</w:t>
      </w:r>
    </w:p>
    <w:p w14:paraId="046B0030" w14:textId="77777777" w:rsidR="002A693A" w:rsidRDefault="00731880">
      <w:pPr>
        <w:pStyle w:val="Heading3"/>
      </w:pPr>
      <w:bookmarkStart w:id="105" w:name="net"/>
      <w:r>
        <w:t>.NET</w:t>
      </w:r>
    </w:p>
    <w:p w14:paraId="17F2F254" w14:textId="77777777" w:rsidR="002A693A" w:rsidRDefault="00731880">
      <w:r>
        <w:t>.NET applications typically use ORMs to access d</w:t>
      </w:r>
      <w:r>
        <w:t>atabases and improve portability: two of the most popular ORMs are Entity Framework (Core) and Dapper.</w:t>
      </w:r>
    </w:p>
    <w:p w14:paraId="5E473F87" w14:textId="77777777" w:rsidR="002A693A" w:rsidRDefault="00731880">
      <w:r>
        <w:t xml:space="preserve">Using MySQL with Entity Framework (Core) requires </w:t>
      </w:r>
      <w:hyperlink r:id="rId143">
        <w:r>
          <w:rPr>
            <w:rStyle w:val="Hyperlink"/>
          </w:rPr>
          <w:t>MySQL Connector/NET</w:t>
        </w:r>
      </w:hyperlink>
      <w:r>
        <w:t>, which is compatibl</w:t>
      </w:r>
      <w:r>
        <w:t xml:space="preserve">e with Single Server. Learn more </w:t>
      </w:r>
      <w:hyperlink r:id="rId144">
        <w:r>
          <w:rPr>
            <w:rStyle w:val="Hyperlink"/>
          </w:rPr>
          <w:t>from the MySQL documentation</w:t>
        </w:r>
      </w:hyperlink>
      <w:r>
        <w:t xml:space="preserve"> about support for Entity Framework (Core).</w:t>
      </w:r>
    </w:p>
    <w:p w14:paraId="6E5D1507" w14:textId="77777777" w:rsidR="002A693A" w:rsidRDefault="00731880">
      <w:r>
        <w:t>Microsoft has also validated that MySQL Single Se</w:t>
      </w:r>
      <w:r>
        <w:t xml:space="preserve">rver is compatible with the </w:t>
      </w:r>
      <w:hyperlink r:id="rId145">
        <w:r>
          <w:rPr>
            <w:rStyle w:val="Hyperlink"/>
          </w:rPr>
          <w:t>Async MySQL Connector for .NET</w:t>
        </w:r>
      </w:hyperlink>
      <w:r>
        <w:t>. This connector works with both Dapper and Entity Framework (Core).</w:t>
      </w:r>
    </w:p>
    <w:p w14:paraId="03FC9878" w14:textId="77777777" w:rsidR="002A693A" w:rsidRDefault="00731880">
      <w:pPr>
        <w:pStyle w:val="Heading3"/>
      </w:pPr>
      <w:bookmarkStart w:id="106" w:name="ruby"/>
      <w:bookmarkEnd w:id="105"/>
      <w:r>
        <w:t>Ruby</w:t>
      </w:r>
    </w:p>
    <w:p w14:paraId="0C71EEDE" w14:textId="77777777" w:rsidR="002A693A" w:rsidRDefault="00731880">
      <w:r>
        <w:t xml:space="preserve">The </w:t>
      </w:r>
      <w:hyperlink r:id="rId146">
        <w:r>
          <w:rPr>
            <w:rStyle w:val="Hyperlink"/>
            <w:i/>
            <w:iCs/>
          </w:rPr>
          <w:t>M</w:t>
        </w:r>
        <w:r>
          <w:rPr>
            <w:rStyle w:val="Hyperlink"/>
            <w:i/>
            <w:iCs/>
          </w:rPr>
          <w:t>ysql2</w:t>
        </w:r>
      </w:hyperlink>
      <w:r>
        <w:t xml:space="preserve"> library, compatible with Single Server, provides MySQL connectivity in Ruby by referencing C implementations of the MySQL connector.</w:t>
      </w:r>
    </w:p>
    <w:p w14:paraId="09E561C4" w14:textId="77777777" w:rsidR="002A693A" w:rsidRDefault="00731880">
      <w:pPr>
        <w:pStyle w:val="Heading1"/>
        <w:rPr>
          <w:rFonts w:hint="eastAsia"/>
        </w:rPr>
      </w:pPr>
      <w:bookmarkStart w:id="107" w:name="X6ce67eee84c88601c2fa42e02025b111379b866"/>
      <w:bookmarkStart w:id="108" w:name="_Toc95489611"/>
      <w:bookmarkEnd w:id="65"/>
      <w:bookmarkEnd w:id="103"/>
      <w:bookmarkEnd w:id="106"/>
      <w:r>
        <w:t>Connect and query Azure Database for MySQL using MySQL Workbench</w:t>
      </w:r>
      <w:bookmarkEnd w:id="108"/>
    </w:p>
    <w:p w14:paraId="3FE448A3" w14:textId="77777777" w:rsidR="002A693A" w:rsidRDefault="00731880">
      <w:r>
        <w:t>This section explains how to perform queries against</w:t>
      </w:r>
      <w:r>
        <w:t xml:space="preserve"> Azure Database for MySQL Flexible Server using MySQL Workbench, a UI-based management tool.</w:t>
      </w:r>
    </w:p>
    <w:p w14:paraId="33C3640A" w14:textId="77777777" w:rsidR="002A693A" w:rsidRDefault="00731880">
      <w:pPr>
        <w:pStyle w:val="Heading2"/>
        <w:rPr>
          <w:rFonts w:hint="eastAsia"/>
        </w:rPr>
      </w:pPr>
      <w:bookmarkStart w:id="109" w:name="setup"/>
      <w:bookmarkStart w:id="110" w:name="_Toc95489612"/>
      <w:r>
        <w:t>Setup</w:t>
      </w:r>
      <w:bookmarkEnd w:id="110"/>
    </w:p>
    <w:p w14:paraId="69E1B0C4" w14:textId="77777777" w:rsidR="002A693A" w:rsidRDefault="00731880">
      <w:r>
        <w:t>Follow one of the methods in the [Provision Flexible Server and a database] document to create a Flexible Server instance with a database.</w:t>
      </w:r>
    </w:p>
    <w:p w14:paraId="124746F1" w14:textId="77777777" w:rsidR="002A693A" w:rsidRDefault="00731880">
      <w:r>
        <w:t>Download MySQL Wor</w:t>
      </w:r>
      <w:r>
        <w:t xml:space="preserve">kbench from the </w:t>
      </w:r>
      <w:hyperlink r:id="rId147">
        <w:r>
          <w:rPr>
            <w:rStyle w:val="Hyperlink"/>
          </w:rPr>
          <w:t>MySQL Downloads.</w:t>
        </w:r>
      </w:hyperlink>
    </w:p>
    <w:p w14:paraId="53794911" w14:textId="77777777" w:rsidR="002A693A" w:rsidRDefault="00731880">
      <w:pPr>
        <w:pStyle w:val="Heading2"/>
        <w:rPr>
          <w:rFonts w:hint="eastAsia"/>
        </w:rPr>
      </w:pPr>
      <w:bookmarkStart w:id="111" w:name="instructions"/>
      <w:bookmarkStart w:id="112" w:name="_Toc95489613"/>
      <w:bookmarkEnd w:id="109"/>
      <w:r>
        <w:t>Instructions</w:t>
      </w:r>
      <w:bookmarkEnd w:id="112"/>
    </w:p>
    <w:p w14:paraId="6EF4EFE2" w14:textId="77777777" w:rsidR="002A693A" w:rsidRDefault="00731880">
      <w:r>
        <w:t xml:space="preserve">Explore the </w:t>
      </w:r>
      <w:hyperlink r:id="rId148">
        <w:r>
          <w:rPr>
            <w:rStyle w:val="Hyperlink"/>
          </w:rPr>
          <w:t>Use MySQL Workbench with Azure Database for MySQL Flexible Server</w:t>
        </w:r>
      </w:hyperlink>
      <w:r>
        <w:t xml:space="preserve"> article to perform the following activities:</w:t>
      </w:r>
    </w:p>
    <w:p w14:paraId="45A3A1B8" w14:textId="77777777" w:rsidR="002A693A" w:rsidRDefault="00731880">
      <w:pPr>
        <w:pStyle w:val="SourceCode"/>
      </w:pPr>
      <w:r>
        <w:t>- Create a new database in the Flexible Server instance</w:t>
      </w:r>
      <w:r>
        <w:br/>
        <w:t>- Create, query, and update data in a table (inventory)</w:t>
      </w:r>
      <w:r>
        <w:br/>
        <w:t>- Delete records from the table</w:t>
      </w:r>
    </w:p>
    <w:p w14:paraId="317FE9FC" w14:textId="77777777" w:rsidR="002A693A" w:rsidRDefault="00731880">
      <w:r>
        <w:t>N</w:t>
      </w:r>
      <w:r>
        <w:t xml:space="preserve">ote that MySQL Workbench can automatically initiate an SSL-secured connection to Azure Database for MySQL. However, it is recommended to use the </w:t>
      </w:r>
      <w:hyperlink r:id="rId149">
        <w:r>
          <w:rPr>
            <w:rStyle w:val="Hyperlink"/>
          </w:rPr>
          <w:t>SSL public certificate</w:t>
        </w:r>
      </w:hyperlink>
      <w:r>
        <w:t xml:space="preserve"> in your </w:t>
      </w:r>
      <w:r>
        <w:t xml:space="preserve">connections. To bind the SSL public certificate to MySQL Workbench, choose the downloaded certificate file as the </w:t>
      </w:r>
      <w:r>
        <w:rPr>
          <w:b/>
          <w:bCs/>
        </w:rPr>
        <w:t>SSL CA File</w:t>
      </w:r>
      <w:r>
        <w:t xml:space="preserve"> on the </w:t>
      </w:r>
      <w:r>
        <w:rPr>
          <w:b/>
          <w:bCs/>
        </w:rPr>
        <w:t>SSL</w:t>
      </w:r>
      <w:r>
        <w:t xml:space="preserve"> tab.</w:t>
      </w:r>
    </w:p>
    <w:p w14:paraId="13402FBB" w14:textId="77777777" w:rsidR="002A693A" w:rsidRDefault="00731880" w:rsidP="00AF469C">
      <w:pPr>
        <w:jc w:val="center"/>
      </w:pPr>
      <w:r>
        <w:rPr>
          <w:noProof/>
        </w:rPr>
        <w:drawing>
          <wp:inline distT="0" distB="0" distL="0" distR="0" wp14:anchorId="53A8775C" wp14:editId="7D5CEA5A">
            <wp:extent cx="6400800" cy="4024992"/>
            <wp:effectExtent l="19050" t="19050" r="19050" b="13970"/>
            <wp:docPr id="16"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50"/>
                    <a:stretch>
                      <a:fillRect/>
                    </a:stretch>
                  </pic:blipFill>
                  <pic:spPr bwMode="auto">
                    <a:xfrm>
                      <a:off x="0" y="0"/>
                      <a:ext cx="6400800" cy="4024992"/>
                    </a:xfrm>
                    <a:prstGeom prst="rect">
                      <a:avLst/>
                    </a:prstGeom>
                    <a:noFill/>
                    <a:ln w="6348" cmpd="sng">
                      <a:solidFill>
                        <a:srgbClr val="000000"/>
                      </a:solidFill>
                      <a:prstDash val="solid"/>
                      <a:headEnd/>
                      <a:tailEnd/>
                    </a:ln>
                  </pic:spPr>
                </pic:pic>
              </a:graphicData>
            </a:graphic>
          </wp:inline>
        </w:drawing>
      </w:r>
    </w:p>
    <w:p w14:paraId="2073E1D7" w14:textId="77777777" w:rsidR="002A693A" w:rsidRDefault="00731880">
      <w:r>
        <w:t>Add the SSL CA file on the SSL tab of the Setup New Connection dialog box.</w:t>
      </w:r>
    </w:p>
    <w:p w14:paraId="18ABC4D5" w14:textId="77777777" w:rsidR="002A693A" w:rsidRDefault="00731880">
      <w:pPr>
        <w:pStyle w:val="Heading1"/>
        <w:rPr>
          <w:rFonts w:hint="eastAsia"/>
        </w:rPr>
      </w:pPr>
      <w:bookmarkStart w:id="113" w:name="Xe36db8afa8a6abf33f4126965740f2962427d89"/>
      <w:bookmarkStart w:id="114" w:name="_Toc95489614"/>
      <w:bookmarkEnd w:id="107"/>
      <w:bookmarkEnd w:id="111"/>
      <w:r>
        <w:t xml:space="preserve">Connect and query Azure Database for </w:t>
      </w:r>
      <w:r>
        <w:t>MySQL using the Azure CLI</w:t>
      </w:r>
      <w:bookmarkEnd w:id="114"/>
    </w:p>
    <w:p w14:paraId="10AADD0C" w14:textId="77777777" w:rsidR="002A693A" w:rsidRDefault="00731880">
      <w:r>
        <w:t xml:space="preserve">This section explains how to perform queries against Azure Database for MySQL Flexible Server using the Azure CLI and the az mysql flexible-server utilities and references the steps in the </w:t>
      </w:r>
      <w:hyperlink r:id="rId151" w:anchor="create-a-database">
        <w:r>
          <w:rPr>
            <w:rStyle w:val="Hyperlink"/>
          </w:rPr>
          <w:t>Quickstart: Connect and query with Azure CLI with Azure Database for MySQL - Flexible Server</w:t>
        </w:r>
      </w:hyperlink>
      <w:r>
        <w:t xml:space="preserve"> article.</w:t>
      </w:r>
    </w:p>
    <w:p w14:paraId="05EEDBA5" w14:textId="77777777" w:rsidR="002A693A" w:rsidRDefault="00731880">
      <w:pPr>
        <w:pStyle w:val="Heading2"/>
        <w:rPr>
          <w:rFonts w:hint="eastAsia"/>
        </w:rPr>
      </w:pPr>
      <w:bookmarkStart w:id="115" w:name="setup-1"/>
      <w:bookmarkStart w:id="116" w:name="_Toc95489615"/>
      <w:r>
        <w:t>Setup</w:t>
      </w:r>
      <w:bookmarkEnd w:id="116"/>
    </w:p>
    <w:p w14:paraId="376D0AF4" w14:textId="77777777" w:rsidR="002A693A" w:rsidRDefault="00731880">
      <w:r>
        <w:t>While the Azure article demonstrates how to provision a Flexible Server instance using the CLI, you can utilize any of the provisioning methods in the [Provision Flexible Server and a database] section.</w:t>
      </w:r>
    </w:p>
    <w:p w14:paraId="6D4A0D74" w14:textId="77777777" w:rsidR="002A693A" w:rsidRDefault="00731880">
      <w:pPr>
        <w:pStyle w:val="Heading2"/>
        <w:rPr>
          <w:rFonts w:hint="eastAsia"/>
        </w:rPr>
      </w:pPr>
      <w:bookmarkStart w:id="117" w:name="instructions-1"/>
      <w:bookmarkStart w:id="118" w:name="_Toc95489616"/>
      <w:bookmarkEnd w:id="115"/>
      <w:r>
        <w:t>Instructions</w:t>
      </w:r>
      <w:bookmarkEnd w:id="118"/>
    </w:p>
    <w:p w14:paraId="4CF2FAAC" w14:textId="77777777" w:rsidR="002A693A" w:rsidRDefault="00731880">
      <w:r>
        <w:t>The Azure CLI supports running queries i</w:t>
      </w:r>
      <w:r>
        <w:t>nteractively, via the az mysql flexible-server connect command, which is similar to running queries interactively against a MySQL instance through the MySQL CLI. It is also possible to run an individual SQL query or a SQL file using the az mysql flexible-s</w:t>
      </w:r>
      <w:r>
        <w:t>erver execute command.</w:t>
      </w:r>
    </w:p>
    <w:p w14:paraId="2087891B" w14:textId="77777777" w:rsidR="002A693A" w:rsidRDefault="00731880">
      <w:r>
        <w:t>Note that these commands require the rdbms-connect CLI extension, which is automatically installed if it is not present. If you encounter permissions errors from the Azure Cloud Shell, execute the commands from a local installation o</w:t>
      </w:r>
      <w:r>
        <w:t>f the Azure CLI.</w:t>
      </w:r>
    </w:p>
    <w:p w14:paraId="0AA38483" w14:textId="77777777" w:rsidR="002A693A" w:rsidRDefault="00731880">
      <w:r>
        <w:t>In addition to the queries in the document, you can run basic admin queries. The statements below create a new user analyst that can read data from all tables in newdatabase.</w:t>
      </w:r>
    </w:p>
    <w:p w14:paraId="3E1F55CE" w14:textId="77777777" w:rsidR="002A693A" w:rsidRDefault="00731880">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w:t>
      </w:r>
      <w:r>
        <w:rPr>
          <w:rStyle w:val="StringTok"/>
        </w:rPr>
        <w:t>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532B8CDD" w14:textId="77777777" w:rsidR="002A693A" w:rsidRDefault="00731880">
      <w:r>
        <w:t>The new analyst user can also connect to newdatabase in the Flexible Server instance. The new user can only query tables in newdatabase.</w:t>
      </w:r>
    </w:p>
    <w:p w14:paraId="48C7C9A2" w14:textId="77777777" w:rsidR="002A693A" w:rsidRDefault="00731880" w:rsidP="00AF469C">
      <w:pPr>
        <w:jc w:val="center"/>
      </w:pPr>
      <w:r>
        <w:rPr>
          <w:noProof/>
        </w:rPr>
        <w:drawing>
          <wp:inline distT="0" distB="0" distL="0" distR="0" wp14:anchorId="4304C042" wp14:editId="2D6752CA">
            <wp:extent cx="6400800" cy="3282969"/>
            <wp:effectExtent l="19050" t="19050" r="19050" b="12700"/>
            <wp:docPr id="17"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52"/>
                    <a:stretch>
                      <a:fillRect/>
                    </a:stretch>
                  </pic:blipFill>
                  <pic:spPr bwMode="auto">
                    <a:xfrm>
                      <a:off x="0" y="0"/>
                      <a:ext cx="6400800" cy="3282969"/>
                    </a:xfrm>
                    <a:prstGeom prst="rect">
                      <a:avLst/>
                    </a:prstGeom>
                    <a:noFill/>
                    <a:ln w="6348" cmpd="sng">
                      <a:solidFill>
                        <a:srgbClr val="000000"/>
                      </a:solidFill>
                      <a:prstDash val="solid"/>
                      <a:headEnd/>
                      <a:tailEnd/>
                    </a:ln>
                  </pic:spPr>
                </pic:pic>
              </a:graphicData>
            </a:graphic>
          </wp:inline>
        </w:drawing>
      </w:r>
    </w:p>
    <w:p w14:paraId="338F3367" w14:textId="77777777" w:rsidR="002A693A" w:rsidRDefault="00731880">
      <w:r>
        <w:t>This image demonstrates running queries against the Flexible Server instance using the Azure CLI.</w:t>
      </w:r>
    </w:p>
    <w:p w14:paraId="17B3D14F" w14:textId="77777777" w:rsidR="002A693A" w:rsidRDefault="00731880">
      <w:r>
        <w:t xml:space="preserve">For more details on creating databases and users in Single Server and Flexible Server, consult </w:t>
      </w:r>
      <w:hyperlink r:id="rId153">
        <w:r>
          <w:rPr>
            <w:rStyle w:val="Hyperlink"/>
          </w:rPr>
          <w:t>this document.</w:t>
        </w:r>
      </w:hyperlink>
      <w:r>
        <w:t xml:space="preserve"> Note that it uses the mysql CLI.</w:t>
      </w:r>
    </w:p>
    <w:p w14:paraId="687183D6" w14:textId="77777777" w:rsidR="002A693A" w:rsidRDefault="00731880">
      <w:pPr>
        <w:pStyle w:val="Heading1"/>
        <w:rPr>
          <w:rFonts w:hint="eastAsia"/>
        </w:rPr>
      </w:pPr>
      <w:bookmarkStart w:id="119" w:name="X8eb419f6df2e9ef86608dff512e5f926bfdb5fb"/>
      <w:bookmarkStart w:id="120" w:name="_Toc95489617"/>
      <w:bookmarkEnd w:id="113"/>
      <w:bookmarkEnd w:id="117"/>
      <w:r>
        <w:t>Connect and query Azure Database for MySQL using PHP</w:t>
      </w:r>
      <w:bookmarkEnd w:id="120"/>
    </w:p>
    <w:p w14:paraId="65DB9529" w14:textId="77777777" w:rsidR="002A693A" w:rsidRDefault="00731880">
      <w:r>
        <w:t>This section demonstrates how to manipulate data in an Azure Database for MySQL Flexible Server instance and query it us</w:t>
      </w:r>
      <w:r>
        <w:t xml:space="preserve">ing PHP and the </w:t>
      </w:r>
      <w:r>
        <w:rPr>
          <w:i/>
          <w:iCs/>
        </w:rPr>
        <w:t>MySQLi</w:t>
      </w:r>
      <w:r>
        <w:t xml:space="preserve"> library, which is provided with PHP.</w:t>
      </w:r>
    </w:p>
    <w:p w14:paraId="33F63FBB" w14:textId="77777777" w:rsidR="002A693A" w:rsidRDefault="00731880">
      <w:pPr>
        <w:pStyle w:val="Heading2"/>
        <w:rPr>
          <w:rFonts w:hint="eastAsia"/>
        </w:rPr>
      </w:pPr>
      <w:bookmarkStart w:id="121" w:name="setup-2"/>
      <w:bookmarkStart w:id="122" w:name="_Toc95489618"/>
      <w:r>
        <w:t>Setup</w:t>
      </w:r>
      <w:bookmarkEnd w:id="122"/>
    </w:p>
    <w:p w14:paraId="08F7A9C0" w14:textId="77777777" w:rsidR="002A693A" w:rsidRDefault="00731880">
      <w:r>
        <w:t>Follow one of the methods in the [Provision Flexible Server and a database] document to create a Flexible Server instance with a database.</w:t>
      </w:r>
    </w:p>
    <w:p w14:paraId="2037E2CC" w14:textId="77777777" w:rsidR="002A693A" w:rsidRDefault="00731880">
      <w:r>
        <w:t xml:space="preserve">Moreover, install PHP on your system from the </w:t>
      </w:r>
      <w:hyperlink r:id="rId154">
        <w:r>
          <w:rPr>
            <w:rStyle w:val="Hyperlink"/>
          </w:rPr>
          <w:t>downloads page.</w:t>
        </w:r>
      </w:hyperlink>
      <w:r>
        <w:t xml:space="preserve"> These instructions were tested with PHP 8.0.13 (any PHP 8.0 version should work).</w:t>
      </w:r>
    </w:p>
    <w:p w14:paraId="1B0480DB" w14:textId="77777777" w:rsidR="002A693A" w:rsidRDefault="00731880">
      <w:r>
        <w:t>Your php.ini file needs to uncomment the extension=mysqli and extension=openssl lines for these steps to work.</w:t>
      </w:r>
    </w:p>
    <w:p w14:paraId="16D015BF" w14:textId="77777777" w:rsidR="002A693A" w:rsidRDefault="00731880">
      <w:r>
        <w:t>A text editor such as Visual Studio Code may also be useful.</w:t>
      </w:r>
    </w:p>
    <w:p w14:paraId="47DEFF1A" w14:textId="77777777" w:rsidR="002A693A" w:rsidRDefault="00731880">
      <w:r>
        <w:t xml:space="preserve">Lastly, download the </w:t>
      </w:r>
      <w:hyperlink r:id="rId155">
        <w:r>
          <w:rPr>
            <w:rStyle w:val="Hyperlink"/>
          </w:rPr>
          <w:t>connection certificate</w:t>
        </w:r>
      </w:hyperlink>
      <w:r>
        <w:t xml:space="preserve"> that is used for SSL connections with the MySQL Flexible Server instan</w:t>
      </w:r>
      <w:r>
        <w:t>ce. In these snippets, the certificate was saved to C:\Tools on Windows. Adjust this if necessary.</w:t>
      </w:r>
    </w:p>
    <w:p w14:paraId="50ED638F" w14:textId="77777777" w:rsidR="002A693A" w:rsidRDefault="00731880">
      <w:pPr>
        <w:pStyle w:val="Heading2"/>
        <w:rPr>
          <w:rFonts w:hint="eastAsia"/>
        </w:rPr>
      </w:pPr>
      <w:bookmarkStart w:id="123" w:name="instructions-2"/>
      <w:bookmarkStart w:id="124" w:name="_Toc95489619"/>
      <w:bookmarkEnd w:id="121"/>
      <w:r>
        <w:t>Instructions</w:t>
      </w:r>
      <w:bookmarkEnd w:id="124"/>
    </w:p>
    <w:p w14:paraId="3E1139FE" w14:textId="77777777" w:rsidR="002A693A" w:rsidRDefault="00731880">
      <w:r>
        <w:t xml:space="preserve">Microsoft’s </w:t>
      </w:r>
      <w:hyperlink r:id="rId156">
        <w:r>
          <w:rPr>
            <w:rStyle w:val="Hyperlink"/>
          </w:rPr>
          <w:t>quickstart guide</w:t>
        </w:r>
      </w:hyperlink>
      <w:r>
        <w:t xml:space="preserve"> performs standard CRUD operat</w:t>
      </w:r>
      <w:r>
        <w:t>ions against the MySQL instance from a console app. This document modifies the code segments from the guide to provide an encrypted connection to the Flexible Server instance.</w:t>
      </w:r>
    </w:p>
    <w:p w14:paraId="35EAA555" w14:textId="77777777" w:rsidR="002A693A" w:rsidRDefault="00731880">
      <w:r>
        <w:t>The first code snippet creates a table called Products with four columns, includ</w:t>
      </w:r>
      <w:r>
        <w:t>ing a primary key. Adjust the host, username (most likely sqlroot), password, and db_name (most likely newdatabase) parameters to the values you used during provisioning. Moreover, adjust the certificate path in the mysqli_ssl_set() method.</w:t>
      </w:r>
    </w:p>
    <w:p w14:paraId="05D5827A" w14:textId="77777777" w:rsidR="002A693A" w:rsidRDefault="0073188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w:t>
      </w:r>
      <w:r>
        <w:rPr>
          <w:rStyle w:val="CommentTok"/>
        </w:rPr>
        <w:t xml:space="preserv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AFB3891" w14:textId="77777777" w:rsidR="002A693A" w:rsidRDefault="00731880">
      <w:r>
        <w:t>You should see a console output with the message Table created.</w:t>
      </w:r>
    </w:p>
    <w:p w14:paraId="42B5FFFF" w14:textId="77777777" w:rsidR="002A693A" w:rsidRDefault="00731880">
      <w:r>
        <w:t>The second code snippet uses the same logic to start an SSL-secured connection and to close the connection. This time, it leverages a prepared in</w:t>
      </w:r>
      <w:r>
        <w:t>sert statement with bound parameters.</w:t>
      </w:r>
    </w:p>
    <w:p w14:paraId="5B2AB413" w14:textId="77777777" w:rsidR="002A693A" w:rsidRDefault="0073188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04B1FF6" w14:textId="77777777" w:rsidR="002A693A" w:rsidRDefault="00731880">
      <w:r>
        <w:t>You should see the console output message Insert: Affected 1 rows.</w:t>
      </w:r>
    </w:p>
    <w:p w14:paraId="2D15D8CA" w14:textId="77777777" w:rsidR="002A693A" w:rsidRDefault="00731880">
      <w:r>
        <w:t>The third code snippet utilizes the mysqli_query() method, just like the first code snippet. However, it also utilizes the mysqli_fetch_assoc() method to parse the result set.</w:t>
      </w:r>
    </w:p>
    <w:p w14:paraId="3A2A8E9B" w14:textId="77777777" w:rsidR="002A693A" w:rsidRDefault="0073188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xml:space="preserve">//Run the Select </w:t>
      </w:r>
      <w:r>
        <w:rPr>
          <w:rStyle w:val="CommentTok"/>
        </w:rPr>
        <w:t>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0DADA641" w14:textId="77777777" w:rsidR="002A693A" w:rsidRDefault="00731880">
      <w:r>
        <w:t>PHP returns an array with the column values for the row inserted in the previous snippet.</w:t>
      </w:r>
    </w:p>
    <w:p w14:paraId="59CFCC33" w14:textId="77777777" w:rsidR="002A693A" w:rsidRDefault="00731880">
      <w:r>
        <w:t>The next snippet uses a prepared update statement with bound parameters. It modifies the Price column of the record.</w:t>
      </w:r>
    </w:p>
    <w:p w14:paraId="13D9B066" w14:textId="77777777" w:rsidR="002A693A" w:rsidRDefault="0073188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w:t>
      </w:r>
      <w:r>
        <w:rPr>
          <w:rStyle w:val="VariableTok"/>
        </w:rPr>
        <w:t>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150F3CD" w14:textId="77777777" w:rsidR="002A693A" w:rsidRDefault="00731880">
      <w:r>
        <w:t>After executing these commands, you should receive the message Update: Affected 1 rows.</w:t>
      </w:r>
    </w:p>
    <w:p w14:paraId="39A5C289" w14:textId="77777777" w:rsidR="002A693A" w:rsidRDefault="00731880">
      <w:r>
        <w:t>The</w:t>
      </w:r>
      <w:r>
        <w:t xml:space="preserve"> final code snippet deletes a row from the table using the ProductName column value. It again uses a prepared statement with bound parameters.</w:t>
      </w:r>
    </w:p>
    <w:p w14:paraId="2724CB0D" w14:textId="77777777" w:rsidR="002A693A" w:rsidRDefault="00731880">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xml:space="preserve">)) </w:t>
      </w:r>
      <w:r>
        <w:rPr>
          <w:rStyle w:val="NormalTok"/>
        </w:rPr>
        <w:t>{</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98E7DED" w14:textId="77777777" w:rsidR="002A693A" w:rsidRDefault="00731880">
      <w:r>
        <w:t>Congratulations. You successfully created an SSL-secured connection with Flexible Server, created a table (DDL), and performed CRUD operations against that table (DML).</w:t>
      </w:r>
    </w:p>
    <w:p w14:paraId="7A81BC85" w14:textId="77777777" w:rsidR="002A693A" w:rsidRDefault="00731880">
      <w:pPr>
        <w:pStyle w:val="Heading1"/>
        <w:rPr>
          <w:rFonts w:hint="eastAsia"/>
        </w:rPr>
      </w:pPr>
      <w:bookmarkStart w:id="125" w:name="Xba906a900870dbd272bf3be7075188a98c52387"/>
      <w:bookmarkStart w:id="126" w:name="_Toc95489620"/>
      <w:bookmarkEnd w:id="119"/>
      <w:bookmarkEnd w:id="123"/>
      <w:r>
        <w:t>Connect and query Azure Database for MySQL using Python</w:t>
      </w:r>
      <w:bookmarkEnd w:id="126"/>
    </w:p>
    <w:p w14:paraId="5E2A28D6" w14:textId="77777777" w:rsidR="002A693A" w:rsidRDefault="00731880">
      <w:r>
        <w:t>This section will demonstrate h</w:t>
      </w:r>
      <w:r>
        <w:t>ow to query Azure Database for MySQL Flexible Server using the mysql-connector-python library on Python 3.</w:t>
      </w:r>
    </w:p>
    <w:p w14:paraId="126D7096" w14:textId="77777777" w:rsidR="002A693A" w:rsidRDefault="00731880">
      <w:pPr>
        <w:pStyle w:val="Heading2"/>
        <w:rPr>
          <w:rFonts w:hint="eastAsia"/>
        </w:rPr>
      </w:pPr>
      <w:bookmarkStart w:id="127" w:name="setup-3"/>
      <w:bookmarkStart w:id="128" w:name="_Toc95489621"/>
      <w:r>
        <w:t>Setup</w:t>
      </w:r>
      <w:bookmarkEnd w:id="128"/>
    </w:p>
    <w:p w14:paraId="0B84F1FA" w14:textId="77777777" w:rsidR="002A693A" w:rsidRDefault="00731880">
      <w:r>
        <w:t>Follow one of the methods in the [Provision Flexible Server and a database] document to create a Flexible Server instance with a database.</w:t>
      </w:r>
    </w:p>
    <w:p w14:paraId="0643C23D" w14:textId="77777777" w:rsidR="002A693A" w:rsidRDefault="00731880">
      <w:r>
        <w:t>More</w:t>
      </w:r>
      <w:r>
        <w:t xml:space="preserve">over, install Python 3.7 or above from the </w:t>
      </w:r>
      <w:hyperlink r:id="rId157">
        <w:r>
          <w:rPr>
            <w:rStyle w:val="Hyperlink"/>
          </w:rPr>
          <w:t>Downloads page</w:t>
        </w:r>
      </w:hyperlink>
      <w:r>
        <w:t>. This sample was tested using Python 3.8.</w:t>
      </w:r>
    </w:p>
    <w:p w14:paraId="707F5D66" w14:textId="77777777" w:rsidR="002A693A" w:rsidRDefault="00731880">
      <w:r>
        <w:t>A text editor like Visual Studio Code will greatly help.</w:t>
      </w:r>
    </w:p>
    <w:p w14:paraId="612EF795" w14:textId="77777777" w:rsidR="002A693A" w:rsidRDefault="00731880">
      <w:r>
        <w:t>Though a Python Virtual Environment is not nec</w:t>
      </w:r>
      <w:r>
        <w:t>essary for the sample to run, using one will avoid conflicts with packages installed globally on your system. The commands below will create a Virtual Environment called venv and activate it on Windows. Instructions will differ for other OS.</w:t>
      </w:r>
    </w:p>
    <w:p w14:paraId="61DCEDC3" w14:textId="77777777" w:rsidR="002A693A" w:rsidRDefault="00731880">
      <w:pPr>
        <w:pStyle w:val="SourceCode"/>
      </w:pPr>
      <w:r>
        <w:t>python -m venv</w:t>
      </w:r>
      <w:r>
        <w:t xml:space="preserve"> venv</w:t>
      </w:r>
      <w:r>
        <w:br/>
        <w:t>.\venv\Scripts\activate</w:t>
      </w:r>
    </w:p>
    <w:p w14:paraId="739A3B7C" w14:textId="77777777" w:rsidR="002A693A" w:rsidRDefault="00731880">
      <w:pPr>
        <w:pStyle w:val="Heading2"/>
        <w:rPr>
          <w:rFonts w:hint="eastAsia"/>
        </w:rPr>
      </w:pPr>
      <w:bookmarkStart w:id="129" w:name="instructions-3"/>
      <w:bookmarkStart w:id="130" w:name="_Toc95489622"/>
      <w:bookmarkEnd w:id="127"/>
      <w:r>
        <w:t>Instructions</w:t>
      </w:r>
      <w:bookmarkEnd w:id="130"/>
    </w:p>
    <w:p w14:paraId="7EE90897" w14:textId="77777777" w:rsidR="002A693A" w:rsidRDefault="00731880">
      <w:r>
        <w:t xml:space="preserve">This section is based on </w:t>
      </w:r>
      <w:hyperlink r:id="rId158">
        <w:r>
          <w:rPr>
            <w:rStyle w:val="Hyperlink"/>
          </w:rPr>
          <w:t>Microsoft’s sample</w:t>
        </w:r>
      </w:hyperlink>
      <w:r>
        <w:t>.</w:t>
      </w:r>
    </w:p>
    <w:p w14:paraId="4CFB957F" w14:textId="77777777" w:rsidR="002A693A" w:rsidRDefault="00731880">
      <w:r>
        <w:t xml:space="preserve">The first code snippet creates a table, inventory, with three columns. It uses </w:t>
      </w:r>
      <w:r>
        <w:t>raw queries to create the inventory table and insert three rows. If the snippet succeeds, you should see an output like the one below.</w:t>
      </w:r>
    </w:p>
    <w:p w14:paraId="6AA300BA" w14:textId="77777777" w:rsidR="002A693A" w:rsidRDefault="00731880">
      <w:pPr>
        <w:pStyle w:val="SourceCode"/>
      </w:pPr>
      <w:r>
        <w:t>Connection established</w:t>
      </w:r>
      <w:r>
        <w:br/>
        <w:t>Finished dropping table (if existed).</w:t>
      </w:r>
      <w:r>
        <w:br/>
        <w:t>Finished creating table.</w:t>
      </w:r>
      <w:r>
        <w:br/>
        <w:t>Inserted 1 row(s) of data.</w:t>
      </w:r>
      <w:r>
        <w:br/>
        <w:t>Inserted</w:t>
      </w:r>
      <w:r>
        <w:t xml:space="preserve"> 1 row(s) of data.</w:t>
      </w:r>
      <w:r>
        <w:br/>
        <w:t>Inserted 1 row(s) of data.</w:t>
      </w:r>
      <w:r>
        <w:br/>
        <w:t>Done.</w:t>
      </w:r>
    </w:p>
    <w:p w14:paraId="0A5FC660" w14:textId="77777777" w:rsidR="002A693A" w:rsidRDefault="00731880">
      <w:r>
        <w:t>Note that the sample establishes an SSL connection with the MySQL instance. You can use the statement below (placed before cursor and conn are closed) to validate the use of SSL.</w:t>
      </w:r>
    </w:p>
    <w:p w14:paraId="174A0C72" w14:textId="77777777" w:rsidR="002A693A" w:rsidRDefault="00731880">
      <w:pPr>
        <w:pStyle w:val="SourceCode"/>
      </w:pPr>
      <w:r>
        <w:rPr>
          <w:rStyle w:val="NormalTok"/>
        </w:rPr>
        <w:t>cursor.execute(</w:t>
      </w:r>
      <w:r>
        <w:rPr>
          <w:rStyle w:val="StringTok"/>
        </w:rPr>
        <w:t>"SHOW STAT</w:t>
      </w:r>
      <w:r>
        <w:rPr>
          <w:rStyle w:val="StringTok"/>
        </w:rPr>
        <w:t>US LIKE 'Ssl_cipher'"</w:t>
      </w:r>
      <w:r>
        <w:rPr>
          <w:rStyle w:val="NormalTok"/>
        </w:rPr>
        <w:t>)</w:t>
      </w:r>
      <w:r>
        <w:br/>
      </w:r>
      <w:r>
        <w:rPr>
          <w:rStyle w:val="BuiltInTok"/>
        </w:rPr>
        <w:t>print</w:t>
      </w:r>
      <w:r>
        <w:rPr>
          <w:rStyle w:val="NormalTok"/>
        </w:rPr>
        <w:t>(cursor.fetchone())</w:t>
      </w:r>
    </w:p>
    <w:p w14:paraId="0ECC3467" w14:textId="77777777" w:rsidR="002A693A" w:rsidRDefault="00731880">
      <w:r>
        <w:t xml:space="preserve">If you want to bind the </w:t>
      </w:r>
      <w:hyperlink r:id="rId159">
        <w:r>
          <w:rPr>
            <w:rStyle w:val="Hyperlink"/>
          </w:rPr>
          <w:t>SSL public certificate</w:t>
        </w:r>
      </w:hyperlink>
      <w:r>
        <w:t xml:space="preserve"> with your connections </w:t>
      </w:r>
      <w:r>
        <w:t>to Flexible Server, which is recommended by Azure, download the public certificate to a location on your machine (such as C:\Tools). Then, edit the config dictionary to add the ssl_ca key and the file path of your certificate as the value.</w:t>
      </w:r>
    </w:p>
    <w:p w14:paraId="4B0315BB" w14:textId="77777777" w:rsidR="002A693A" w:rsidRDefault="00731880">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w:t>
      </w:r>
      <w:r>
        <w:rPr>
          <w:rStyle w:val="StringTok"/>
        </w:rPr>
        <w:t>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50657742" w14:textId="77777777" w:rsidR="002A693A" w:rsidRDefault="00731880">
      <w:r>
        <w:t>The second code snippet connects to the MySQL instance and executes a raw query to SEL</w:t>
      </w:r>
      <w:r>
        <w:t>ECT all rows from the inventory table. This time, it uses the fetchall() method to parse the result set into a Python iterable. You should see an output like the one below.</w:t>
      </w:r>
    </w:p>
    <w:p w14:paraId="5F9CEE06" w14:textId="77777777" w:rsidR="002A693A" w:rsidRDefault="00731880">
      <w:pPr>
        <w:pStyle w:val="SourceCode"/>
      </w:pPr>
      <w:r>
        <w:t>Connection established</w:t>
      </w:r>
      <w:r>
        <w:br/>
        <w:t>Read 3 row(s) of data.</w:t>
      </w:r>
      <w:r>
        <w:br/>
        <w:t>Data row = (1, banana, 150)</w:t>
      </w:r>
      <w:r>
        <w:br/>
        <w:t xml:space="preserve">Data row </w:t>
      </w:r>
      <w:r>
        <w:t>= (2, orange, 154)</w:t>
      </w:r>
      <w:r>
        <w:br/>
        <w:t>Data row = (3, apple, 100)</w:t>
      </w:r>
      <w:r>
        <w:br/>
        <w:t>Done.</w:t>
      </w:r>
    </w:p>
    <w:p w14:paraId="22644E39" w14:textId="77777777" w:rsidR="002A693A" w:rsidRDefault="00731880">
      <w:r>
        <w:t>The third code snippet executes an UPDATE statement to change the quantity value of the record identified by name. You should see an output like the one below.</w:t>
      </w:r>
    </w:p>
    <w:p w14:paraId="7D19A5B6" w14:textId="77777777" w:rsidR="002A693A" w:rsidRDefault="00731880">
      <w:pPr>
        <w:pStyle w:val="SourceCode"/>
      </w:pPr>
      <w:r>
        <w:t>Connection established</w:t>
      </w:r>
      <w:r>
        <w:br/>
        <w:t>Updated 1 row(s) of d</w:t>
      </w:r>
      <w:r>
        <w:t>ata.</w:t>
      </w:r>
      <w:r>
        <w:br/>
        <w:t>Done.</w:t>
      </w:r>
    </w:p>
    <w:p w14:paraId="5BF7427C" w14:textId="77777777" w:rsidR="002A693A" w:rsidRDefault="00731880">
      <w:r>
        <w:t>The final snippet executes a raw DELETE statement against the inventory table targeting records identified by name. You should see an output like the one below.</w:t>
      </w:r>
    </w:p>
    <w:p w14:paraId="37BE6331" w14:textId="77777777" w:rsidR="002A693A" w:rsidRDefault="00731880">
      <w:pPr>
        <w:pStyle w:val="SourceCode"/>
      </w:pPr>
      <w:r>
        <w:t>Connection established</w:t>
      </w:r>
      <w:r>
        <w:br/>
        <w:t>Deleted 1 row(s) of data.</w:t>
      </w:r>
      <w:r>
        <w:br/>
        <w:t>Done.</w:t>
      </w:r>
    </w:p>
    <w:p w14:paraId="1DF027F8" w14:textId="77777777" w:rsidR="002A693A" w:rsidRDefault="00731880">
      <w:r>
        <w:t>At this point, you have successfully opened a connection to Flexible Server, created a table (DDL), and performed CRUD operations (DML) against data in the table.</w:t>
      </w:r>
    </w:p>
    <w:p w14:paraId="213A0E6B" w14:textId="77777777" w:rsidR="002A693A" w:rsidRDefault="00731880">
      <w:r>
        <w:t>If you created a Python Virtual Environment for this document, simply enter deactivate into t</w:t>
      </w:r>
      <w:r>
        <w:t>he console.</w:t>
      </w:r>
    </w:p>
    <w:p w14:paraId="4B47D0A0" w14:textId="77777777" w:rsidR="002A693A" w:rsidRDefault="00731880">
      <w:pPr>
        <w:pStyle w:val="Heading1"/>
        <w:rPr>
          <w:rFonts w:hint="eastAsia"/>
        </w:rPr>
      </w:pPr>
      <w:bookmarkStart w:id="131" w:name="X34092ad677e46bb8b31fec1ccb3e86d6ab5a71e"/>
      <w:bookmarkStart w:id="132" w:name="_Toc95489623"/>
      <w:bookmarkEnd w:id="125"/>
      <w:bookmarkEnd w:id="129"/>
      <w:r>
        <w:t>Connect and query Azure Database for MySQL using Java (Spring Boot)</w:t>
      </w:r>
      <w:bookmarkEnd w:id="132"/>
    </w:p>
    <w:p w14:paraId="1D1B54FB" w14:textId="77777777" w:rsidR="002A693A" w:rsidRDefault="00731880">
      <w:r>
        <w:t>This section will demonstrate how to operate a Spring Framework application that queries Azure Database for MySQL through the Spring Data JPA. We will also present Azure extens</w:t>
      </w:r>
      <w:r>
        <w:t>ions for popular Java development tools.</w:t>
      </w:r>
    </w:p>
    <w:p w14:paraId="3C97E645" w14:textId="77777777" w:rsidR="002A693A" w:rsidRDefault="00731880">
      <w:pPr>
        <w:pStyle w:val="Heading2"/>
        <w:rPr>
          <w:rFonts w:hint="eastAsia"/>
        </w:rPr>
      </w:pPr>
      <w:bookmarkStart w:id="133" w:name="setup-4"/>
      <w:bookmarkStart w:id="134" w:name="_Toc95489624"/>
      <w:r>
        <w:t>Setup</w:t>
      </w:r>
      <w:bookmarkEnd w:id="134"/>
    </w:p>
    <w:p w14:paraId="2A69AAAD" w14:textId="77777777" w:rsidR="002A693A" w:rsidRDefault="00731880">
      <w:pPr>
        <w:pStyle w:val="Heading3"/>
      </w:pPr>
      <w:bookmarkStart w:id="135" w:name="prerequisites"/>
      <w:r>
        <w:t>Prerequisites</w:t>
      </w:r>
    </w:p>
    <w:p w14:paraId="32C57EDF" w14:textId="77777777" w:rsidR="002A693A" w:rsidRDefault="00731880">
      <w:r>
        <w:t xml:space="preserve">Please complete the instructions in the </w:t>
      </w:r>
      <w:hyperlink w:anchor="X6ce67eee84c88601c2fa42e02025b111379b866">
        <w:r>
          <w:rPr>
            <w:rStyle w:val="Hyperlink"/>
          </w:rPr>
          <w:t>Connect and query Azure Database for MySQL using MySQL Workbench</w:t>
        </w:r>
      </w:hyperlink>
      <w:r>
        <w:t xml:space="preserve"> document. Utilize version 8</w:t>
      </w:r>
      <w:r>
        <w:t>.0.26 as you complete the guide to ensure compatibility with Single Server.</w:t>
      </w:r>
    </w:p>
    <w:p w14:paraId="5DA10A8D" w14:textId="77777777" w:rsidR="002A693A" w:rsidRDefault="00731880">
      <w:r>
        <w:t>Optionally, download Postman, a popular http testing application. If you are more comfortable with another utility, such as curl, feel free to use it instead.</w:t>
      </w:r>
    </w:p>
    <w:p w14:paraId="061E9F63" w14:textId="77777777" w:rsidR="002A693A" w:rsidRDefault="00731880">
      <w:pPr>
        <w:pStyle w:val="Heading3"/>
      </w:pPr>
      <w:bookmarkStart w:id="136" w:name="intellij-setup"/>
      <w:bookmarkEnd w:id="135"/>
      <w:r>
        <w:t>IntelliJ setup</w:t>
      </w:r>
    </w:p>
    <w:p w14:paraId="5FD55C79" w14:textId="77777777" w:rsidR="002A693A" w:rsidRDefault="00731880">
      <w:r>
        <w:t>Downlo</w:t>
      </w:r>
      <w:r>
        <w:t xml:space="preserve">ad the </w:t>
      </w:r>
      <w:hyperlink r:id="rId160">
        <w:r>
          <w:rPr>
            <w:rStyle w:val="Hyperlink"/>
          </w:rPr>
          <w:t>IntelliJ IDEA</w:t>
        </w:r>
      </w:hyperlink>
      <w:r>
        <w:t xml:space="preserve"> IDE. The Community edition will suffice and comes with a custom JDK, so it is not necessary to install the JDK separately.</w:t>
      </w:r>
    </w:p>
    <w:p w14:paraId="1749810D" w14:textId="77777777" w:rsidR="002A693A" w:rsidRDefault="00731880">
      <w:r>
        <w:t xml:space="preserve">After installing IntelliJ, install the </w:t>
      </w:r>
      <w:hyperlink r:id="rId161">
        <w:r>
          <w:rPr>
            <w:rStyle w:val="Hyperlink"/>
          </w:rPr>
          <w:t>Azure Toolkit for IntelliJ</w:t>
        </w:r>
      </w:hyperlink>
      <w:r>
        <w:t xml:space="preserve"> plugin. Then, authenticate with Azure, as described in </w:t>
      </w:r>
      <w:hyperlink r:id="rId162">
        <w:r>
          <w:rPr>
            <w:rStyle w:val="Hyperlink"/>
          </w:rPr>
          <w:t>this</w:t>
        </w:r>
      </w:hyperlink>
      <w:r>
        <w:t xml:space="preserve"> document.</w:t>
      </w:r>
    </w:p>
    <w:p w14:paraId="79E88332" w14:textId="77777777" w:rsidR="002A693A" w:rsidRDefault="00731880">
      <w:r>
        <w:t xml:space="preserve">Once everything is equipped, you will see an </w:t>
      </w:r>
      <w:r>
        <w:rPr>
          <w:b/>
          <w:bCs/>
        </w:rPr>
        <w:t>Azure Explorer</w:t>
      </w:r>
      <w:r>
        <w:t xml:space="preserve"> tab on the left side of the screen. One of the available resource manageme</w:t>
      </w:r>
      <w:r>
        <w:t>nt options will be to manage Azure Database for MySQL Single Server instances; Flexible Server support is currently unavailable.</w:t>
      </w:r>
    </w:p>
    <w:p w14:paraId="67FE0D32" w14:textId="77777777" w:rsidR="002A693A" w:rsidRDefault="00731880" w:rsidP="00AF469C">
      <w:pPr>
        <w:jc w:val="center"/>
      </w:pPr>
      <w:r>
        <w:rPr>
          <w:noProof/>
        </w:rPr>
        <w:drawing>
          <wp:inline distT="0" distB="0" distL="0" distR="0" wp14:anchorId="32AFBB4C" wp14:editId="0E48FFA6">
            <wp:extent cx="6238875" cy="4295775"/>
            <wp:effectExtent l="19050" t="19050" r="28575" b="28575"/>
            <wp:docPr id="18"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63"/>
                    <a:stretch>
                      <a:fillRect/>
                    </a:stretch>
                  </pic:blipFill>
                  <pic:spPr bwMode="auto">
                    <a:xfrm>
                      <a:off x="0" y="0"/>
                      <a:ext cx="6238875" cy="4295775"/>
                    </a:xfrm>
                    <a:prstGeom prst="rect">
                      <a:avLst/>
                    </a:prstGeom>
                    <a:noFill/>
                    <a:ln w="6348" cmpd="sng">
                      <a:solidFill>
                        <a:srgbClr val="000000"/>
                      </a:solidFill>
                      <a:prstDash val="solid"/>
                      <a:headEnd/>
                      <a:tailEnd/>
                    </a:ln>
                  </pic:spPr>
                </pic:pic>
              </a:graphicData>
            </a:graphic>
          </wp:inline>
        </w:drawing>
      </w:r>
    </w:p>
    <w:p w14:paraId="184D3712" w14:textId="77777777" w:rsidR="002A693A" w:rsidRDefault="00731880">
      <w:r>
        <w:t>This image demonstrates the Azure Toolkit for IntelliJ plugin, with the Azure Database for MySQL node expanded.</w:t>
      </w:r>
    </w:p>
    <w:p w14:paraId="65466356" w14:textId="77777777" w:rsidR="002A693A" w:rsidRDefault="00731880">
      <w:pPr>
        <w:pStyle w:val="Heading3"/>
      </w:pPr>
      <w:bookmarkStart w:id="137" w:name="app-setup"/>
      <w:bookmarkEnd w:id="136"/>
      <w:r>
        <w:t>App setup</w:t>
      </w:r>
    </w:p>
    <w:p w14:paraId="585DC41D" w14:textId="77777777" w:rsidR="002A693A" w:rsidRDefault="00731880">
      <w:r>
        <w:t>Clo</w:t>
      </w:r>
      <w:r>
        <w:t xml:space="preserve">ne the </w:t>
      </w:r>
      <w:hyperlink r:id="rId164">
        <w:r>
          <w:rPr>
            <w:rStyle w:val="Hyperlink"/>
          </w:rPr>
          <w:t>gs-accessing-data-mysql</w:t>
        </w:r>
      </w:hyperlink>
      <w:r>
        <w:t xml:space="preserve"> repository to your local machine. This is an example app from the Spring documentation.</w:t>
      </w:r>
    </w:p>
    <w:p w14:paraId="20397FA1" w14:textId="77777777" w:rsidR="002A693A" w:rsidRDefault="00731880">
      <w:pPr>
        <w:pStyle w:val="SourceCode"/>
      </w:pPr>
      <w:r>
        <w:t>git clone https://github.com/spring-guides/gs-accessing-data-</w:t>
      </w:r>
      <w:r>
        <w:t>mysql.git</w:t>
      </w:r>
    </w:p>
    <w:p w14:paraId="58E1F6F6" w14:textId="77777777" w:rsidR="002A693A" w:rsidRDefault="00731880">
      <w:r>
        <w:t>Using IntelliJ, browse to the complete directory in the repository root. If you are prompted to choose between using the Maven configuration or the Gradle configuration, choose Maven.</w:t>
      </w:r>
    </w:p>
    <w:p w14:paraId="6FCC3366" w14:textId="77777777" w:rsidR="002A693A" w:rsidRDefault="00731880" w:rsidP="00AF469C">
      <w:pPr>
        <w:jc w:val="center"/>
      </w:pPr>
      <w:r>
        <w:rPr>
          <w:noProof/>
        </w:rPr>
        <w:drawing>
          <wp:inline distT="0" distB="0" distL="0" distR="0" wp14:anchorId="16EF6CE3" wp14:editId="0DAC1A87">
            <wp:extent cx="4962525" cy="4600575"/>
            <wp:effectExtent l="19050" t="19050" r="28575" b="28575"/>
            <wp:docPr id="19"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65"/>
                    <a:stretch>
                      <a:fillRect/>
                    </a:stretch>
                  </pic:blipFill>
                  <pic:spPr bwMode="auto">
                    <a:xfrm>
                      <a:off x="0" y="0"/>
                      <a:ext cx="4962525" cy="4600575"/>
                    </a:xfrm>
                    <a:prstGeom prst="rect">
                      <a:avLst/>
                    </a:prstGeom>
                    <a:noFill/>
                    <a:ln w="6348" cmpd="sng">
                      <a:solidFill>
                        <a:srgbClr val="000000"/>
                      </a:solidFill>
                      <a:prstDash val="solid"/>
                      <a:headEnd/>
                      <a:tailEnd/>
                    </a:ln>
                  </pic:spPr>
                </pic:pic>
              </a:graphicData>
            </a:graphic>
          </wp:inline>
        </w:drawing>
      </w:r>
    </w:p>
    <w:p w14:paraId="07DCCFD0" w14:textId="77777777" w:rsidR="002A693A" w:rsidRDefault="00731880">
      <w:r>
        <w:t xml:space="preserve">This image shows the complete project opened in IntelliJ in </w:t>
      </w:r>
      <w:r>
        <w:t>the Project tab.</w:t>
      </w:r>
    </w:p>
    <w:p w14:paraId="3D1D0680" w14:textId="77777777" w:rsidR="002A693A" w:rsidRDefault="00731880">
      <w:pPr>
        <w:pStyle w:val="Heading3"/>
      </w:pPr>
      <w:bookmarkStart w:id="138" w:name="database-setup"/>
      <w:bookmarkEnd w:id="137"/>
      <w:r>
        <w:t>Database setup</w:t>
      </w:r>
    </w:p>
    <w:p w14:paraId="1D8F2F39" w14:textId="77777777" w:rsidR="002A693A" w:rsidRDefault="00731880">
      <w:r>
        <w:t>The IntelliJ Azure explorer supports Azure Database for MySQL Single Server and will allow too provision a Single Server instance directly within the Azure Explorer.</w:t>
      </w:r>
    </w:p>
    <w:p w14:paraId="19136591" w14:textId="77777777" w:rsidR="002A693A" w:rsidRDefault="00731880" w:rsidP="00731880">
      <w:pPr>
        <w:numPr>
          <w:ilvl w:val="0"/>
          <w:numId w:val="27"/>
        </w:numPr>
      </w:pPr>
      <w:r>
        <w:t xml:space="preserve">Navigate to the </w:t>
      </w:r>
      <w:r>
        <w:rPr>
          <w:b/>
          <w:bCs/>
        </w:rPr>
        <w:t>Azure Explorer</w:t>
      </w:r>
      <w:r>
        <w:t xml:space="preserve"> tab, right-click on </w:t>
      </w:r>
      <w:r>
        <w:rPr>
          <w:b/>
          <w:bCs/>
        </w:rPr>
        <w:t>Azure D</w:t>
      </w:r>
      <w:r>
        <w:rPr>
          <w:b/>
          <w:bCs/>
        </w:rPr>
        <w:t>atabase for MySQL</w:t>
      </w:r>
      <w:r>
        <w:t xml:space="preserve">, and select </w:t>
      </w:r>
      <w:r>
        <w:rPr>
          <w:b/>
          <w:bCs/>
        </w:rPr>
        <w:t>+ Create</w:t>
      </w:r>
      <w:r>
        <w:t>.</w:t>
      </w:r>
    </w:p>
    <w:p w14:paraId="182C2692" w14:textId="77777777" w:rsidR="002A693A" w:rsidRDefault="00731880" w:rsidP="00731880">
      <w:pPr>
        <w:numPr>
          <w:ilvl w:val="0"/>
          <w:numId w:val="27"/>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70D08009" w14:textId="77777777" w:rsidR="002A693A" w:rsidRDefault="00731880" w:rsidP="00731880">
      <w:pPr>
        <w:numPr>
          <w:ilvl w:val="1"/>
          <w:numId w:val="28"/>
        </w:numPr>
      </w:pPr>
      <w:r>
        <w:rPr>
          <w:b/>
          <w:bCs/>
        </w:rPr>
        <w:t>Project details</w:t>
      </w:r>
    </w:p>
    <w:p w14:paraId="09CCC0AD" w14:textId="77777777" w:rsidR="002A693A" w:rsidRDefault="00731880" w:rsidP="00731880">
      <w:pPr>
        <w:numPr>
          <w:ilvl w:val="2"/>
          <w:numId w:val="29"/>
        </w:numPr>
      </w:pPr>
      <w:r>
        <w:rPr>
          <w:b/>
          <w:bCs/>
        </w:rPr>
        <w:t>Subscription</w:t>
      </w:r>
      <w:r>
        <w:t xml:space="preserve"> (2)</w:t>
      </w:r>
    </w:p>
    <w:p w14:paraId="0F085370" w14:textId="77777777" w:rsidR="002A693A" w:rsidRDefault="00731880" w:rsidP="00731880">
      <w:pPr>
        <w:numPr>
          <w:ilvl w:val="2"/>
          <w:numId w:val="29"/>
        </w:numPr>
      </w:pPr>
      <w:r>
        <w:rPr>
          <w:b/>
          <w:bCs/>
        </w:rPr>
        <w:t>Resource group</w:t>
      </w:r>
      <w:r>
        <w:t xml:space="preserve"> </w:t>
      </w:r>
      <w:r>
        <w:t xml:space="preserve">(3): choose an existing resource group from the dropdown or create a new one by pressing </w:t>
      </w:r>
      <w:r>
        <w:rPr>
          <w:b/>
          <w:bCs/>
        </w:rPr>
        <w:t>+</w:t>
      </w:r>
    </w:p>
    <w:p w14:paraId="4D75B811" w14:textId="77777777" w:rsidR="002A693A" w:rsidRDefault="00731880" w:rsidP="00731880">
      <w:pPr>
        <w:numPr>
          <w:ilvl w:val="1"/>
          <w:numId w:val="28"/>
        </w:numPr>
      </w:pPr>
      <w:r>
        <w:rPr>
          <w:b/>
          <w:bCs/>
        </w:rPr>
        <w:t>Server details</w:t>
      </w:r>
    </w:p>
    <w:p w14:paraId="38234FD9" w14:textId="77777777" w:rsidR="002A693A" w:rsidRDefault="00731880" w:rsidP="00731880">
      <w:pPr>
        <w:numPr>
          <w:ilvl w:val="2"/>
          <w:numId w:val="30"/>
        </w:numPr>
      </w:pPr>
      <w:r>
        <w:rPr>
          <w:b/>
          <w:bCs/>
        </w:rPr>
        <w:t>Server name</w:t>
      </w:r>
      <w:r>
        <w:t xml:space="preserve"> (4): provide a unique value, like springboot-single-server-SUFFIX</w:t>
      </w:r>
    </w:p>
    <w:p w14:paraId="3DBB1259" w14:textId="77777777" w:rsidR="002A693A" w:rsidRDefault="00731880" w:rsidP="00731880">
      <w:pPr>
        <w:numPr>
          <w:ilvl w:val="2"/>
          <w:numId w:val="30"/>
        </w:numPr>
      </w:pPr>
      <w:r>
        <w:rPr>
          <w:b/>
          <w:bCs/>
        </w:rPr>
        <w:t>Location</w:t>
      </w:r>
      <w:r>
        <w:t xml:space="preserve"> (5): choose an Azure location near you</w:t>
      </w:r>
    </w:p>
    <w:p w14:paraId="4CBBA3FE" w14:textId="77777777" w:rsidR="002A693A" w:rsidRDefault="00731880" w:rsidP="00731880">
      <w:pPr>
        <w:numPr>
          <w:ilvl w:val="2"/>
          <w:numId w:val="30"/>
        </w:numPr>
      </w:pPr>
      <w:r>
        <w:rPr>
          <w:b/>
          <w:bCs/>
        </w:rPr>
        <w:t>Version</w:t>
      </w:r>
      <w:r>
        <w:t xml:space="preserve"> (6): choose 8.0</w:t>
      </w:r>
    </w:p>
    <w:p w14:paraId="558F21F0" w14:textId="77777777" w:rsidR="002A693A" w:rsidRDefault="00731880" w:rsidP="00731880">
      <w:pPr>
        <w:numPr>
          <w:ilvl w:val="1"/>
          <w:numId w:val="28"/>
        </w:numPr>
      </w:pPr>
      <w:r>
        <w:rPr>
          <w:b/>
          <w:bCs/>
        </w:rPr>
        <w:t>Administrator account</w:t>
      </w:r>
    </w:p>
    <w:p w14:paraId="6F15C5C8" w14:textId="77777777" w:rsidR="002A693A" w:rsidRDefault="00731880" w:rsidP="00731880">
      <w:pPr>
        <w:numPr>
          <w:ilvl w:val="2"/>
          <w:numId w:val="31"/>
        </w:numPr>
      </w:pPr>
      <w:r>
        <w:rPr>
          <w:b/>
          <w:bCs/>
        </w:rPr>
        <w:t>Admin username</w:t>
      </w:r>
      <w:r>
        <w:t xml:space="preserve"> (7): enter sqlroot</w:t>
      </w:r>
    </w:p>
    <w:p w14:paraId="31518271" w14:textId="77777777" w:rsidR="002A693A" w:rsidRDefault="00731880" w:rsidP="00731880">
      <w:pPr>
        <w:numPr>
          <w:ilvl w:val="2"/>
          <w:numId w:val="31"/>
        </w:numPr>
      </w:pPr>
      <w:r>
        <w:rPr>
          <w:b/>
          <w:bCs/>
        </w:rPr>
        <w:t>Password/confirm password</w:t>
      </w:r>
      <w:r>
        <w:t xml:space="preserve"> (8): choose a secure password</w:t>
      </w:r>
    </w:p>
    <w:p w14:paraId="1F05FB66" w14:textId="77777777" w:rsidR="002A693A" w:rsidRDefault="00731880" w:rsidP="00731880">
      <w:pPr>
        <w:numPr>
          <w:ilvl w:val="1"/>
          <w:numId w:val="28"/>
        </w:numPr>
      </w:pPr>
      <w:r>
        <w:rPr>
          <w:b/>
          <w:bCs/>
        </w:rPr>
        <w:t>Connection security</w:t>
      </w:r>
    </w:p>
    <w:p w14:paraId="438A436F" w14:textId="77777777" w:rsidR="002A693A" w:rsidRDefault="00731880" w:rsidP="00731880">
      <w:pPr>
        <w:numPr>
          <w:ilvl w:val="2"/>
          <w:numId w:val="32"/>
        </w:numPr>
      </w:pPr>
      <w:r>
        <w:t xml:space="preserve">Select </w:t>
      </w:r>
      <w:r>
        <w:rPr>
          <w:b/>
          <w:bCs/>
        </w:rPr>
        <w:t>Allow access from current local PC</w:t>
      </w:r>
      <w:r>
        <w:t xml:space="preserve"> (9)</w:t>
      </w:r>
    </w:p>
    <w:p w14:paraId="2A49C8D3" w14:textId="77777777" w:rsidR="002A693A" w:rsidRDefault="00731880" w:rsidP="00731880">
      <w:pPr>
        <w:numPr>
          <w:ilvl w:val="0"/>
          <w:numId w:val="4"/>
        </w:numPr>
        <w:jc w:val="center"/>
      </w:pPr>
      <w:r>
        <w:rPr>
          <w:noProof/>
        </w:rPr>
        <w:drawing>
          <wp:inline distT="0" distB="0" distL="0" distR="0" wp14:anchorId="45781A4A" wp14:editId="47FCFC7F">
            <wp:extent cx="5000625" cy="5305425"/>
            <wp:effectExtent l="19050" t="19050" r="28575" b="28575"/>
            <wp:docPr id="20"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66"/>
                    <a:stretch>
                      <a:fillRect/>
                    </a:stretch>
                  </pic:blipFill>
                  <pic:spPr bwMode="auto">
                    <a:xfrm>
                      <a:off x="0" y="0"/>
                      <a:ext cx="5000625" cy="5305425"/>
                    </a:xfrm>
                    <a:prstGeom prst="rect">
                      <a:avLst/>
                    </a:prstGeom>
                    <a:noFill/>
                    <a:ln w="6348" cmpd="sng">
                      <a:solidFill>
                        <a:srgbClr val="000000"/>
                      </a:solidFill>
                      <a:prstDash val="solid"/>
                      <a:headEnd/>
                      <a:tailEnd/>
                    </a:ln>
                  </pic:spPr>
                </pic:pic>
              </a:graphicData>
            </a:graphic>
          </wp:inline>
        </w:drawing>
      </w:r>
    </w:p>
    <w:p w14:paraId="6BAA15C6" w14:textId="77777777" w:rsidR="002A693A" w:rsidRDefault="00731880" w:rsidP="00731880">
      <w:pPr>
        <w:numPr>
          <w:ilvl w:val="0"/>
          <w:numId w:val="4"/>
        </w:numPr>
      </w:pPr>
      <w:r>
        <w:t>This image demonstrates how to create a new MySQL Single Server instance fro</w:t>
      </w:r>
      <w:r>
        <w:t>m IntelliJ and populate it with the parameters above.</w:t>
      </w:r>
    </w:p>
    <w:p w14:paraId="771245F0" w14:textId="77777777" w:rsidR="002A693A" w:rsidRDefault="00731880" w:rsidP="00731880">
      <w:pPr>
        <w:numPr>
          <w:ilvl w:val="0"/>
          <w:numId w:val="27"/>
        </w:numPr>
      </w:pPr>
      <w:r>
        <w:t xml:space="preserve">Select </w:t>
      </w:r>
      <w:r>
        <w:rPr>
          <w:b/>
          <w:bCs/>
        </w:rPr>
        <w:t>OK</w:t>
      </w:r>
      <w:r>
        <w:t>. Allow the task to continue in the background.</w:t>
      </w:r>
    </w:p>
    <w:p w14:paraId="1311EF84" w14:textId="77777777" w:rsidR="002A693A" w:rsidRDefault="00731880" w:rsidP="00731880">
      <w:pPr>
        <w:numPr>
          <w:ilvl w:val="0"/>
          <w:numId w:val="27"/>
        </w:numPr>
      </w:pPr>
      <w:r>
        <w:t xml:space="preserve">Once provisioning completes (it should only take a few minutes), </w:t>
      </w:r>
      <w:r>
        <w:t xml:space="preserve">observe the new MySQL Single Server instance appear in the Azure explorer. Right-click the instance and select </w:t>
      </w:r>
      <w:r>
        <w:rPr>
          <w:b/>
          <w:bCs/>
        </w:rPr>
        <w:t>Show properties</w:t>
      </w:r>
      <w:r>
        <w:t>. A panel will open with basic information about the instance, including Spring connection information for the application.propert</w:t>
      </w:r>
      <w:r>
        <w:t>ies file.</w:t>
      </w:r>
    </w:p>
    <w:p w14:paraId="321E6103" w14:textId="77777777" w:rsidR="002A693A" w:rsidRDefault="00731880" w:rsidP="00731880">
      <w:pPr>
        <w:numPr>
          <w:ilvl w:val="0"/>
          <w:numId w:val="4"/>
        </w:numPr>
        <w:jc w:val="center"/>
      </w:pPr>
      <w:r>
        <w:rPr>
          <w:noProof/>
        </w:rPr>
        <w:drawing>
          <wp:inline distT="0" distB="0" distL="0" distR="0" wp14:anchorId="1BC2B2D9" wp14:editId="2C42A0D6">
            <wp:extent cx="6400800" cy="3000375"/>
            <wp:effectExtent l="19050" t="19050" r="19050" b="28575"/>
            <wp:docPr id="21"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67"/>
                    <a:stretch>
                      <a:fillRect/>
                    </a:stretch>
                  </pic:blipFill>
                  <pic:spPr bwMode="auto">
                    <a:xfrm>
                      <a:off x="0" y="0"/>
                      <a:ext cx="6400800" cy="3000375"/>
                    </a:xfrm>
                    <a:prstGeom prst="rect">
                      <a:avLst/>
                    </a:prstGeom>
                    <a:noFill/>
                    <a:ln w="6348" cmpd="sng">
                      <a:solidFill>
                        <a:srgbClr val="000000"/>
                      </a:solidFill>
                      <a:prstDash val="solid"/>
                      <a:headEnd/>
                      <a:tailEnd/>
                    </a:ln>
                  </pic:spPr>
                </pic:pic>
              </a:graphicData>
            </a:graphic>
          </wp:inline>
        </w:drawing>
      </w:r>
    </w:p>
    <w:p w14:paraId="527C838F" w14:textId="77777777" w:rsidR="002A693A" w:rsidRDefault="00731880" w:rsidP="00731880">
      <w:pPr>
        <w:numPr>
          <w:ilvl w:val="0"/>
          <w:numId w:val="4"/>
        </w:numPr>
      </w:pPr>
      <w:r>
        <w:t>This image demonstrates Single Server MySQL connection information from the IntelliJ Azure explorer.</w:t>
      </w:r>
    </w:p>
    <w:p w14:paraId="0DCFEC21" w14:textId="77777777" w:rsidR="002A693A" w:rsidRDefault="00731880" w:rsidP="00731880">
      <w:pPr>
        <w:numPr>
          <w:ilvl w:val="0"/>
          <w:numId w:val="27"/>
        </w:numPr>
      </w:pPr>
      <w:r>
        <w:t>Create a new connection to your Azure Database for MySQL Single Server instance from MySQL Workbench. Use the following SQL statement to create</w:t>
      </w:r>
      <w:r>
        <w:t xml:space="preserve"> a new database called newdatabase. This application will not function with the provided mysql system database.</w:t>
      </w:r>
    </w:p>
    <w:p w14:paraId="7CA26608" w14:textId="77777777" w:rsidR="002A693A" w:rsidRDefault="00731880" w:rsidP="00731880">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7D313C03" w14:textId="77777777" w:rsidR="002A693A" w:rsidRDefault="00731880">
      <w:pPr>
        <w:pStyle w:val="Heading2"/>
        <w:rPr>
          <w:rFonts w:hint="eastAsia"/>
        </w:rPr>
      </w:pPr>
      <w:bookmarkStart w:id="139" w:name="run-the-app"/>
      <w:bookmarkStart w:id="140" w:name="_Toc95489625"/>
      <w:bookmarkEnd w:id="133"/>
      <w:bookmarkEnd w:id="138"/>
      <w:r>
        <w:t>Run the app</w:t>
      </w:r>
      <w:bookmarkEnd w:id="140"/>
    </w:p>
    <w:p w14:paraId="64D829B6" w14:textId="77777777" w:rsidR="002A693A" w:rsidRDefault="00731880" w:rsidP="00731880">
      <w:pPr>
        <w:numPr>
          <w:ilvl w:val="0"/>
          <w:numId w:val="33"/>
        </w:numPr>
      </w:pPr>
      <w:r>
        <w:t>Open application.properties from the project hierarchy: src &gt; main &gt; resources. Delete all the spring.d</w:t>
      </w:r>
      <w:r>
        <w:t>atasource.* entries.</w:t>
      </w:r>
    </w:p>
    <w:p w14:paraId="53C5173D" w14:textId="77777777" w:rsidR="002A693A" w:rsidRDefault="00731880" w:rsidP="00731880">
      <w:pPr>
        <w:numPr>
          <w:ilvl w:val="0"/>
          <w:numId w:val="4"/>
        </w:numPr>
        <w:jc w:val="center"/>
      </w:pPr>
      <w:r>
        <w:rPr>
          <w:noProof/>
        </w:rPr>
        <w:drawing>
          <wp:inline distT="0" distB="0" distL="0" distR="0" wp14:anchorId="0B81DB51" wp14:editId="16E4BE9A">
            <wp:extent cx="6400800" cy="2515189"/>
            <wp:effectExtent l="19050" t="19050" r="19050" b="19050"/>
            <wp:docPr id="22"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68"/>
                    <a:stretch>
                      <a:fillRect/>
                    </a:stretch>
                  </pic:blipFill>
                  <pic:spPr bwMode="auto">
                    <a:xfrm>
                      <a:off x="0" y="0"/>
                      <a:ext cx="6400800" cy="2515189"/>
                    </a:xfrm>
                    <a:prstGeom prst="rect">
                      <a:avLst/>
                    </a:prstGeom>
                    <a:noFill/>
                    <a:ln w="6348" cmpd="sng">
                      <a:solidFill>
                        <a:srgbClr val="000000"/>
                      </a:solidFill>
                      <a:prstDash val="solid"/>
                      <a:headEnd/>
                      <a:tailEnd/>
                    </a:ln>
                  </pic:spPr>
                </pic:pic>
              </a:graphicData>
            </a:graphic>
          </wp:inline>
        </w:drawing>
      </w:r>
    </w:p>
    <w:p w14:paraId="4B195D1F" w14:textId="77777777" w:rsidR="002A693A" w:rsidRDefault="00731880" w:rsidP="00731880">
      <w:pPr>
        <w:numPr>
          <w:ilvl w:val="0"/>
          <w:numId w:val="4"/>
        </w:numPr>
      </w:pPr>
      <w:r>
        <w:t>This image demonstrates how to edit the application.properties file.</w:t>
      </w:r>
    </w:p>
    <w:p w14:paraId="27163F90" w14:textId="77777777" w:rsidR="002A693A" w:rsidRDefault="00731880" w:rsidP="00731880">
      <w:pPr>
        <w:numPr>
          <w:ilvl w:val="0"/>
          <w:numId w:val="33"/>
        </w:numPr>
      </w:pPr>
      <w:r>
        <w:t xml:space="preserve">Navigate to the </w:t>
      </w:r>
      <w:r>
        <w:rPr>
          <w:b/>
          <w:bCs/>
        </w:rPr>
        <w:t>Azure Explorer</w:t>
      </w:r>
      <w:r>
        <w:t xml:space="preserve">, right-click the Single Server instance you provisioned, and select </w:t>
      </w:r>
      <w:r>
        <w:rPr>
          <w:b/>
          <w:bCs/>
        </w:rPr>
        <w:t>Connect to Project (Preview)</w:t>
      </w:r>
      <w:r>
        <w:t>.</w:t>
      </w:r>
    </w:p>
    <w:p w14:paraId="1B912DDD" w14:textId="77777777" w:rsidR="002A693A" w:rsidRDefault="00731880" w:rsidP="00731880">
      <w:pPr>
        <w:numPr>
          <w:ilvl w:val="0"/>
          <w:numId w:val="33"/>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2B9933C1" w14:textId="77777777" w:rsidR="002A693A" w:rsidRDefault="00731880" w:rsidP="00731880">
      <w:pPr>
        <w:numPr>
          <w:ilvl w:val="0"/>
          <w:numId w:val="4"/>
        </w:numPr>
        <w:jc w:val="center"/>
      </w:pPr>
      <w:r>
        <w:rPr>
          <w:noProof/>
        </w:rPr>
        <w:drawing>
          <wp:inline distT="0" distB="0" distL="0" distR="0" wp14:anchorId="72C1FC60" wp14:editId="046A1629">
            <wp:extent cx="5562600" cy="5734050"/>
            <wp:effectExtent l="19050" t="19050" r="19050" b="19050"/>
            <wp:docPr id="23"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69"/>
                    <a:stretch>
                      <a:fillRect/>
                    </a:stretch>
                  </pic:blipFill>
                  <pic:spPr bwMode="auto">
                    <a:xfrm>
                      <a:off x="0" y="0"/>
                      <a:ext cx="5562600" cy="5734050"/>
                    </a:xfrm>
                    <a:prstGeom prst="rect">
                      <a:avLst/>
                    </a:prstGeom>
                    <a:noFill/>
                    <a:ln w="6348" cmpd="sng">
                      <a:solidFill>
                        <a:srgbClr val="000000"/>
                      </a:solidFill>
                      <a:prstDash val="solid"/>
                      <a:headEnd/>
                      <a:tailEnd/>
                    </a:ln>
                  </pic:spPr>
                </pic:pic>
              </a:graphicData>
            </a:graphic>
          </wp:inline>
        </w:drawing>
      </w:r>
    </w:p>
    <w:p w14:paraId="2F633CFE" w14:textId="77777777" w:rsidR="002A693A" w:rsidRDefault="00731880" w:rsidP="00731880">
      <w:pPr>
        <w:numPr>
          <w:ilvl w:val="0"/>
          <w:numId w:val="4"/>
        </w:numPr>
      </w:pPr>
      <w:r>
        <w:t>This image demonstrates the Azure Resource Connector dialog box.</w:t>
      </w:r>
    </w:p>
    <w:p w14:paraId="0D27B9DD" w14:textId="77777777" w:rsidR="002A693A" w:rsidRDefault="00731880" w:rsidP="00731880">
      <w:pPr>
        <w:numPr>
          <w:ilvl w:val="0"/>
          <w:numId w:val="33"/>
        </w:numPr>
      </w:pPr>
      <w:r>
        <w:t xml:space="preserve">Replace the contents you removed from the application.properties file with the </w:t>
      </w:r>
      <w:r>
        <w:t>following. Notice how the connection information is encapsulated in environment variables.</w:t>
      </w:r>
    </w:p>
    <w:p w14:paraId="481201BE" w14:textId="77777777" w:rsidR="002A693A" w:rsidRDefault="00731880" w:rsidP="00731880">
      <w:pPr>
        <w:pStyle w:val="SourceCode"/>
        <w:numPr>
          <w:ilvl w:val="0"/>
          <w:numId w:val="4"/>
        </w:numPr>
      </w:pPr>
      <w:r>
        <w:t>spring.datasource.url=${AZURE_MYSQL_URL}</w:t>
      </w:r>
      <w:r>
        <w:br/>
        <w:t>spring.datasource.username=${AZURE_MYSQL_USERNAME}</w:t>
      </w:r>
      <w:r>
        <w:br/>
        <w:t>spring.datasource.password=${AZURE_MYSQL_PASSWORD}</w:t>
      </w:r>
    </w:p>
    <w:p w14:paraId="75D9A12C" w14:textId="77777777" w:rsidR="002A693A" w:rsidRDefault="00731880" w:rsidP="00731880">
      <w:pPr>
        <w:numPr>
          <w:ilvl w:val="0"/>
          <w:numId w:val="33"/>
        </w:numPr>
      </w:pPr>
      <w:r>
        <w:t xml:space="preserve">Start the application </w:t>
      </w:r>
      <w:r>
        <w:t>from the upper right-hand corner of the screen.</w:t>
      </w:r>
    </w:p>
    <w:p w14:paraId="39091C4E" w14:textId="77777777" w:rsidR="002A693A" w:rsidRDefault="00731880" w:rsidP="00731880">
      <w:pPr>
        <w:numPr>
          <w:ilvl w:val="0"/>
          <w:numId w:val="4"/>
        </w:numPr>
        <w:jc w:val="center"/>
      </w:pPr>
      <w:r>
        <w:rPr>
          <w:noProof/>
        </w:rPr>
        <w:drawing>
          <wp:inline distT="0" distB="0" distL="0" distR="0" wp14:anchorId="598B69F6" wp14:editId="64E1B55A">
            <wp:extent cx="3914775" cy="1628775"/>
            <wp:effectExtent l="19050" t="19050" r="28575" b="28575"/>
            <wp:docPr id="24"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70"/>
                    <a:stretch>
                      <a:fillRect/>
                    </a:stretch>
                  </pic:blipFill>
                  <pic:spPr bwMode="auto">
                    <a:xfrm>
                      <a:off x="0" y="0"/>
                      <a:ext cx="3914775" cy="1628775"/>
                    </a:xfrm>
                    <a:prstGeom prst="rect">
                      <a:avLst/>
                    </a:prstGeom>
                    <a:noFill/>
                    <a:ln w="6348" cmpd="sng">
                      <a:solidFill>
                        <a:srgbClr val="000000"/>
                      </a:solidFill>
                      <a:prstDash val="solid"/>
                      <a:headEnd/>
                      <a:tailEnd/>
                    </a:ln>
                  </pic:spPr>
                </pic:pic>
              </a:graphicData>
            </a:graphic>
          </wp:inline>
        </w:drawing>
      </w:r>
    </w:p>
    <w:p w14:paraId="2D8FB7FA" w14:textId="77777777" w:rsidR="002A693A" w:rsidRDefault="00731880" w:rsidP="00731880">
      <w:pPr>
        <w:numPr>
          <w:ilvl w:val="0"/>
          <w:numId w:val="4"/>
        </w:numPr>
      </w:pPr>
      <w:r>
        <w:t>This image shows how to start the Spring Boot app from IntelliJ.</w:t>
      </w:r>
    </w:p>
    <w:p w14:paraId="7D91AAEA" w14:textId="77777777" w:rsidR="002A693A" w:rsidRDefault="00731880">
      <w:pPr>
        <w:pStyle w:val="Heading2"/>
        <w:rPr>
          <w:rFonts w:hint="eastAsia"/>
        </w:rPr>
      </w:pPr>
      <w:bookmarkStart w:id="141" w:name="test-the-app"/>
      <w:bookmarkStart w:id="142" w:name="_Toc95489626"/>
      <w:bookmarkEnd w:id="139"/>
      <w:r>
        <w:t>Test the app</w:t>
      </w:r>
      <w:bookmarkEnd w:id="142"/>
    </w:p>
    <w:p w14:paraId="5856BC95" w14:textId="77777777" w:rsidR="002A693A" w:rsidRDefault="00731880" w:rsidP="00731880">
      <w:pPr>
        <w:numPr>
          <w:ilvl w:val="0"/>
          <w:numId w:val="34"/>
        </w:numPr>
      </w:pPr>
      <w:r>
        <w:t>Open Postman, or the REST client of your choice. Make a POST request to http://localhost:8080/demo/add with the URL parameters n</w:t>
      </w:r>
      <w:r>
        <w:t>ame and email.</w:t>
      </w:r>
    </w:p>
    <w:p w14:paraId="128D776C" w14:textId="77777777" w:rsidR="002A693A" w:rsidRDefault="00731880" w:rsidP="00731880">
      <w:pPr>
        <w:numPr>
          <w:ilvl w:val="0"/>
          <w:numId w:val="4"/>
        </w:numPr>
        <w:jc w:val="center"/>
      </w:pPr>
      <w:r>
        <w:rPr>
          <w:noProof/>
        </w:rPr>
        <w:drawing>
          <wp:inline distT="0" distB="0" distL="0" distR="0" wp14:anchorId="6FEC878D" wp14:editId="0258DB9A">
            <wp:extent cx="6400800" cy="3607165"/>
            <wp:effectExtent l="19050" t="19050" r="19050" b="12700"/>
            <wp:docPr id="25"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71"/>
                    <a:stretch>
                      <a:fillRect/>
                    </a:stretch>
                  </pic:blipFill>
                  <pic:spPr bwMode="auto">
                    <a:xfrm>
                      <a:off x="0" y="0"/>
                      <a:ext cx="6400800" cy="3607165"/>
                    </a:xfrm>
                    <a:prstGeom prst="rect">
                      <a:avLst/>
                    </a:prstGeom>
                    <a:noFill/>
                    <a:ln w="6348" cmpd="sng">
                      <a:solidFill>
                        <a:srgbClr val="000000"/>
                      </a:solidFill>
                      <a:prstDash val="solid"/>
                      <a:headEnd/>
                      <a:tailEnd/>
                    </a:ln>
                  </pic:spPr>
                </pic:pic>
              </a:graphicData>
            </a:graphic>
          </wp:inline>
        </w:drawing>
      </w:r>
    </w:p>
    <w:p w14:paraId="582B3529" w14:textId="77777777" w:rsidR="002A693A" w:rsidRDefault="00731880" w:rsidP="00731880">
      <w:pPr>
        <w:numPr>
          <w:ilvl w:val="0"/>
          <w:numId w:val="4"/>
        </w:numPr>
      </w:pPr>
      <w:r>
        <w:t>This image shows how to make a POST request to the Java app endpoint.</w:t>
      </w:r>
    </w:p>
    <w:p w14:paraId="0CA35850" w14:textId="77777777" w:rsidR="002A693A" w:rsidRDefault="00731880" w:rsidP="00731880">
      <w:pPr>
        <w:numPr>
          <w:ilvl w:val="0"/>
          <w:numId w:val="34"/>
        </w:numPr>
      </w:pPr>
      <w:r>
        <w:t>Make a GET request to http://localhost:8080/demo/all. The entries that you added through the POST request will be displayed.</w:t>
      </w:r>
    </w:p>
    <w:p w14:paraId="717FB68C" w14:textId="77777777" w:rsidR="002A693A" w:rsidRDefault="00731880" w:rsidP="00731880">
      <w:pPr>
        <w:numPr>
          <w:ilvl w:val="0"/>
          <w:numId w:val="4"/>
        </w:numPr>
        <w:jc w:val="center"/>
      </w:pPr>
      <w:r>
        <w:rPr>
          <w:noProof/>
        </w:rPr>
        <w:drawing>
          <wp:inline distT="0" distB="0" distL="0" distR="0" wp14:anchorId="4003CC58" wp14:editId="4AC54417">
            <wp:extent cx="6400800" cy="4328378"/>
            <wp:effectExtent l="19050" t="19050" r="19050" b="15240"/>
            <wp:docPr id="26"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72"/>
                    <a:stretch>
                      <a:fillRect/>
                    </a:stretch>
                  </pic:blipFill>
                  <pic:spPr bwMode="auto">
                    <a:xfrm>
                      <a:off x="0" y="0"/>
                      <a:ext cx="6400800" cy="4328378"/>
                    </a:xfrm>
                    <a:prstGeom prst="rect">
                      <a:avLst/>
                    </a:prstGeom>
                    <a:noFill/>
                    <a:ln w="6348" cmpd="sng">
                      <a:solidFill>
                        <a:srgbClr val="000000"/>
                      </a:solidFill>
                      <a:prstDash val="solid"/>
                      <a:headEnd/>
                      <a:tailEnd/>
                    </a:ln>
                  </pic:spPr>
                </pic:pic>
              </a:graphicData>
            </a:graphic>
          </wp:inline>
        </w:drawing>
      </w:r>
    </w:p>
    <w:p w14:paraId="4B8B0F9F" w14:textId="77777777" w:rsidR="002A693A" w:rsidRDefault="00731880" w:rsidP="00731880">
      <w:pPr>
        <w:numPr>
          <w:ilvl w:val="0"/>
          <w:numId w:val="4"/>
        </w:numPr>
      </w:pPr>
      <w:r>
        <w:t>This image shows how to make a GET request</w:t>
      </w:r>
      <w:r>
        <w:t xml:space="preserve"> to the Java app endpoint.</w:t>
      </w:r>
    </w:p>
    <w:p w14:paraId="30E31CDB" w14:textId="77777777" w:rsidR="002A693A" w:rsidRDefault="00731880" w:rsidP="00731880">
      <w:pPr>
        <w:numPr>
          <w:ilvl w:val="0"/>
          <w:numId w:val="34"/>
        </w:numPr>
      </w:pPr>
      <w:r>
        <w:t>As expected, the data is persisted to the MySQL Single Server instance.</w:t>
      </w:r>
    </w:p>
    <w:p w14:paraId="13D6CC16" w14:textId="77777777" w:rsidR="002A693A" w:rsidRDefault="00731880" w:rsidP="00731880">
      <w:pPr>
        <w:numPr>
          <w:ilvl w:val="0"/>
          <w:numId w:val="4"/>
        </w:numPr>
        <w:jc w:val="center"/>
      </w:pPr>
      <w:r>
        <w:rPr>
          <w:noProof/>
        </w:rPr>
        <w:drawing>
          <wp:inline distT="0" distB="0" distL="0" distR="0" wp14:anchorId="14327786" wp14:editId="68F386DA">
            <wp:extent cx="2609850" cy="2781300"/>
            <wp:effectExtent l="19050" t="19050" r="19050" b="19050"/>
            <wp:docPr id="27"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73"/>
                    <a:stretch>
                      <a:fillRect/>
                    </a:stretch>
                  </pic:blipFill>
                  <pic:spPr bwMode="auto">
                    <a:xfrm>
                      <a:off x="0" y="0"/>
                      <a:ext cx="2609850" cy="2781300"/>
                    </a:xfrm>
                    <a:prstGeom prst="rect">
                      <a:avLst/>
                    </a:prstGeom>
                    <a:noFill/>
                    <a:ln w="6348" cmpd="sng">
                      <a:solidFill>
                        <a:srgbClr val="000000"/>
                      </a:solidFill>
                      <a:prstDash val="solid"/>
                      <a:headEnd/>
                      <a:tailEnd/>
                    </a:ln>
                  </pic:spPr>
                </pic:pic>
              </a:graphicData>
            </a:graphic>
          </wp:inline>
        </w:drawing>
      </w:r>
    </w:p>
    <w:p w14:paraId="32602942" w14:textId="77777777" w:rsidR="002A693A" w:rsidRDefault="00731880" w:rsidP="00731880">
      <w:pPr>
        <w:numPr>
          <w:ilvl w:val="0"/>
          <w:numId w:val="4"/>
        </w:numPr>
      </w:pPr>
      <w:r>
        <w:t>This image shows the user data persisted to the MySQL Single Server instance with a query in MySQL Workbench.</w:t>
      </w:r>
    </w:p>
    <w:p w14:paraId="2E1B8479" w14:textId="77777777" w:rsidR="002A693A" w:rsidRDefault="00731880">
      <w:pPr>
        <w:pStyle w:val="Heading2"/>
        <w:rPr>
          <w:rFonts w:hint="eastAsia"/>
        </w:rPr>
      </w:pPr>
      <w:bookmarkStart w:id="143" w:name="stop-the-app"/>
      <w:bookmarkStart w:id="144" w:name="_Toc95489627"/>
      <w:bookmarkEnd w:id="141"/>
      <w:r>
        <w:t>Stop the app</w:t>
      </w:r>
      <w:bookmarkEnd w:id="144"/>
    </w:p>
    <w:p w14:paraId="70B5D1F9" w14:textId="77777777" w:rsidR="002A693A" w:rsidRDefault="00731880" w:rsidP="00731880">
      <w:pPr>
        <w:numPr>
          <w:ilvl w:val="0"/>
          <w:numId w:val="35"/>
        </w:numPr>
      </w:pPr>
      <w:r>
        <w:t>Stop the app in IntelliJ.</w:t>
      </w:r>
    </w:p>
    <w:p w14:paraId="0A452A42" w14:textId="77777777" w:rsidR="002A693A" w:rsidRDefault="00731880" w:rsidP="00731880">
      <w:pPr>
        <w:numPr>
          <w:ilvl w:val="0"/>
          <w:numId w:val="35"/>
        </w:numPr>
      </w:pPr>
      <w:r>
        <w:t>In the</w:t>
      </w:r>
      <w:r>
        <w:t xml:space="preserve"> </w:t>
      </w:r>
      <w:r>
        <w:rPr>
          <w:b/>
          <w:bCs/>
        </w:rPr>
        <w:t>Azure Explorer</w:t>
      </w:r>
      <w:r>
        <w:t xml:space="preserve">, right-click the MySQL Single Server instance you created and select </w:t>
      </w:r>
      <w:r>
        <w:rPr>
          <w:b/>
          <w:bCs/>
        </w:rPr>
        <w:t>Stop</w:t>
      </w:r>
      <w:r>
        <w:t>.</w:t>
      </w:r>
    </w:p>
    <w:p w14:paraId="1A72CF90" w14:textId="77777777" w:rsidR="002A693A" w:rsidRDefault="00731880">
      <w:r>
        <w:t>Congratulations. You have successfully installed IntelliJ, the Azure Explorer extension, created a MySQL Single Server instance, and securely operated an app using t</w:t>
      </w:r>
      <w:r>
        <w:t>he Single Server.</w:t>
      </w:r>
    </w:p>
    <w:p w14:paraId="419199E2" w14:textId="77777777" w:rsidR="002A693A" w:rsidRDefault="00731880">
      <w:pPr>
        <w:pStyle w:val="Heading2"/>
        <w:rPr>
          <w:rFonts w:hint="eastAsia"/>
        </w:rPr>
      </w:pPr>
      <w:bookmarkStart w:id="145" w:name="resources-5"/>
      <w:bookmarkStart w:id="146" w:name="_Toc95489628"/>
      <w:bookmarkEnd w:id="143"/>
      <w:r>
        <w:t>Resources</w:t>
      </w:r>
      <w:bookmarkEnd w:id="146"/>
    </w:p>
    <w:p w14:paraId="09C95363" w14:textId="77777777" w:rsidR="002A693A" w:rsidRDefault="00731880" w:rsidP="00731880">
      <w:pPr>
        <w:numPr>
          <w:ilvl w:val="0"/>
          <w:numId w:val="36"/>
        </w:numPr>
      </w:pPr>
      <w:hyperlink r:id="rId174">
        <w:r>
          <w:rPr>
            <w:rStyle w:val="Hyperlink"/>
          </w:rPr>
          <w:t>Deploy a Spring Boot application on AKS cluster with MySQL Flexible Server in a VNet</w:t>
        </w:r>
      </w:hyperlink>
    </w:p>
    <w:p w14:paraId="0B90C01B" w14:textId="77777777" w:rsidR="002A693A" w:rsidRDefault="00731880">
      <w:pPr>
        <w:pStyle w:val="Heading1"/>
        <w:rPr>
          <w:rFonts w:hint="eastAsia"/>
        </w:rPr>
      </w:pPr>
      <w:bookmarkStart w:id="147" w:name="type-of-mysql-applications"/>
      <w:bookmarkStart w:id="148" w:name="_Toc95489629"/>
      <w:bookmarkEnd w:id="131"/>
      <w:bookmarkEnd w:id="145"/>
      <w:r>
        <w:t>Type of MySQL applications</w:t>
      </w:r>
      <w:bookmarkEnd w:id="148"/>
    </w:p>
    <w:p w14:paraId="4B2675B1" w14:textId="77777777" w:rsidR="002A693A" w:rsidRDefault="00731880">
      <w:r>
        <w:t xml:space="preserve">This section explains common cloud application architectures and Azure </w:t>
      </w:r>
      <w:r>
        <w:t>services. While these services are not directly related to MySQL, they are often used in modern applications.</w:t>
      </w:r>
    </w:p>
    <w:p w14:paraId="1D7DF5BF" w14:textId="77777777" w:rsidR="002A693A" w:rsidRDefault="00731880">
      <w:pPr>
        <w:pStyle w:val="Heading2"/>
        <w:rPr>
          <w:rFonts w:hint="eastAsia"/>
        </w:rPr>
      </w:pPr>
      <w:bookmarkStart w:id="149" w:name="web-apps"/>
      <w:bookmarkStart w:id="150" w:name="_Toc95489630"/>
      <w:r>
        <w:t>Web Apps</w:t>
      </w:r>
      <w:bookmarkEnd w:id="150"/>
    </w:p>
    <w:p w14:paraId="04497030" w14:textId="77777777" w:rsidR="002A693A" w:rsidRDefault="00731880">
      <w:r>
        <w:t xml:space="preserve">Developers can deploy MySQL-backed apps to Azure on a Windows or Linux environment through </w:t>
      </w:r>
      <w:hyperlink r:id="rId175">
        <w:r>
          <w:rPr>
            <w:rStyle w:val="Hyperlink"/>
          </w:rPr>
          <w:t>Azure App Service,</w:t>
        </w:r>
      </w:hyperlink>
      <w:r>
        <w:t xml:space="preserve"> a PaaS platform that supports popular frameworks, including PHP, Java, Python, Docker containers, and more. App Service is compatible with manual deployment mechanisms, including ZIP files, FTP, and local Git r</w:t>
      </w:r>
      <w:r>
        <w:t>epositories. It also supports automated mechanisms, like GitHub Actions, to deploy faster and minimize issues. Coupled with powerful management tools, like the Kudu console, App Service is suitable for many enterprise apps.</w:t>
      </w:r>
    </w:p>
    <w:p w14:paraId="1061A613" w14:textId="77777777" w:rsidR="002A693A" w:rsidRDefault="00731880">
      <w:pPr>
        <w:pStyle w:val="Heading3"/>
      </w:pPr>
      <w:bookmarkStart w:id="151" w:name="resources-6"/>
      <w:r>
        <w:t>Resources</w:t>
      </w:r>
    </w:p>
    <w:p w14:paraId="0D2CE911" w14:textId="77777777" w:rsidR="002A693A" w:rsidRDefault="00731880" w:rsidP="00731880">
      <w:pPr>
        <w:numPr>
          <w:ilvl w:val="0"/>
          <w:numId w:val="37"/>
        </w:numPr>
      </w:pPr>
      <w:hyperlink r:id="rId176">
        <w:r>
          <w:rPr>
            <w:rStyle w:val="Hyperlink"/>
          </w:rPr>
          <w:t>App Service overview</w:t>
        </w:r>
      </w:hyperlink>
    </w:p>
    <w:p w14:paraId="0EF5F391" w14:textId="77777777" w:rsidR="002A693A" w:rsidRDefault="00731880" w:rsidP="00731880">
      <w:pPr>
        <w:numPr>
          <w:ilvl w:val="0"/>
          <w:numId w:val="37"/>
        </w:numPr>
      </w:pPr>
      <w:r>
        <w:t>PHP &amp; MySQL Flexible Server sample app:</w:t>
      </w:r>
    </w:p>
    <w:p w14:paraId="0C8DB29C" w14:textId="77777777" w:rsidR="002A693A" w:rsidRDefault="00731880" w:rsidP="00731880">
      <w:pPr>
        <w:numPr>
          <w:ilvl w:val="1"/>
          <w:numId w:val="38"/>
        </w:numPr>
      </w:pPr>
      <w:r>
        <w:t xml:space="preserve">Manual deployment: </w:t>
      </w:r>
      <w:hyperlink w:anchor="Xf54bb48c969574ef80f741e5624037d89a298f7">
        <w:r>
          <w:rPr>
            <w:rStyle w:val="Hyperlink"/>
          </w:rPr>
          <w:t>Introduction to the guide sample application</w:t>
        </w:r>
      </w:hyperlink>
    </w:p>
    <w:p w14:paraId="3309AF3D" w14:textId="77777777" w:rsidR="002A693A" w:rsidRDefault="00731880" w:rsidP="00731880">
      <w:pPr>
        <w:numPr>
          <w:ilvl w:val="1"/>
          <w:numId w:val="38"/>
        </w:numPr>
      </w:pPr>
      <w:r>
        <w:t>Scripted deployme</w:t>
      </w:r>
      <w:r>
        <w:t>nt: [Cloud Deployment to Azure App Service]</w:t>
      </w:r>
    </w:p>
    <w:p w14:paraId="15948337" w14:textId="77777777" w:rsidR="002A693A" w:rsidRDefault="00731880">
      <w:pPr>
        <w:pStyle w:val="Heading2"/>
        <w:rPr>
          <w:rFonts w:hint="eastAsia"/>
        </w:rPr>
      </w:pPr>
      <w:bookmarkStart w:id="152" w:name="azure-functions-azure-logic-apps"/>
      <w:bookmarkStart w:id="153" w:name="_Toc95489631"/>
      <w:bookmarkEnd w:id="149"/>
      <w:bookmarkEnd w:id="151"/>
      <w:r>
        <w:t>Azure Functions, Azure Logic Apps</w:t>
      </w:r>
      <w:bookmarkEnd w:id="153"/>
    </w:p>
    <w:p w14:paraId="7D7A9677" w14:textId="77777777" w:rsidR="002A693A" w:rsidRDefault="00731880">
      <w:pPr>
        <w:pStyle w:val="Heading3"/>
      </w:pPr>
      <w:bookmarkStart w:id="154" w:name="serverless-compute"/>
      <w:r>
        <w:t>Serverless Compute</w:t>
      </w:r>
    </w:p>
    <w:p w14:paraId="62EB49FD" w14:textId="77777777" w:rsidR="002A693A" w:rsidRDefault="00731880">
      <w:hyperlink r:id="rId177">
        <w:r>
          <w:rPr>
            <w:rStyle w:val="Hyperlink"/>
          </w:rPr>
          <w:t>Azure Functions</w:t>
        </w:r>
      </w:hyperlink>
      <w:r>
        <w:t xml:space="preserve"> and </w:t>
      </w:r>
      <w:hyperlink r:id="rId178">
        <w:r>
          <w:rPr>
            <w:rStyle w:val="Hyperlink"/>
          </w:rPr>
          <w:t>Azure Logic Apps</w:t>
        </w:r>
      </w:hyperlink>
      <w:r>
        <w:t xml:space="preserve"> are serverless platforms, meaning that customers are billed only for the execution time of their code. Azure automatically scales compute resources up and down in response to demand.</w:t>
      </w:r>
    </w:p>
    <w:p w14:paraId="77826B5D" w14:textId="77777777" w:rsidR="002A693A" w:rsidRDefault="00731880">
      <w:pPr>
        <w:pStyle w:val="Heading3"/>
      </w:pPr>
      <w:bookmarkStart w:id="155" w:name="azure-functions"/>
      <w:bookmarkEnd w:id="154"/>
      <w:r>
        <w:t>Azure Functions</w:t>
      </w:r>
    </w:p>
    <w:p w14:paraId="615DC3AC" w14:textId="77777777" w:rsidR="002A693A" w:rsidRDefault="00731880">
      <w:r>
        <w:t xml:space="preserve">An Azure </w:t>
      </w:r>
      <w:r>
        <w:t xml:space="preserve">Functions instance consists of individual functions that execute in response to a </w:t>
      </w:r>
      <w:r>
        <w:rPr>
          <w:i/>
          <w:iCs/>
        </w:rPr>
        <w:t>trigger</w:t>
      </w:r>
      <w:r>
        <w:t>, like a cron job or an HTTP request. These functions interface with other Azure resources, like Cosmos DB, through bindings, though resources without default bindings</w:t>
      </w:r>
      <w:r>
        <w:t>, like Azure PaaS MySQL, can be accessed through language-specific connectors.</w:t>
      </w:r>
    </w:p>
    <w:p w14:paraId="6528851C" w14:textId="77777777" w:rsidR="002A693A" w:rsidRDefault="00731880">
      <w:r>
        <w:t xml:space="preserve">Like Azure App Service, Function Apps support multiple programming languages. Developers can extend support to unsupported languages through </w:t>
      </w:r>
      <w:hyperlink r:id="rId179">
        <w:r>
          <w:rPr>
            <w:rStyle w:val="Hyperlink"/>
          </w:rPr>
          <w:t>custom handlers.</w:t>
        </w:r>
      </w:hyperlink>
    </w:p>
    <w:p w14:paraId="5E876507" w14:textId="77777777" w:rsidR="002A693A" w:rsidRDefault="00731880">
      <w:r>
        <w:t xml:space="preserve">For long-running, stateful serverless architectures, such as when human intervention is necessary, Azure provides the Durable Functions extension. Consult the </w:t>
      </w:r>
      <w:hyperlink r:id="rId180">
        <w:r>
          <w:rPr>
            <w:rStyle w:val="Hyperlink"/>
          </w:rPr>
          <w:t>documentation</w:t>
        </w:r>
      </w:hyperlink>
      <w:r>
        <w:t xml:space="preserve"> for more information about architectures with Durable Functions.</w:t>
      </w:r>
    </w:p>
    <w:p w14:paraId="0B3B9FED" w14:textId="77777777" w:rsidR="002A693A" w:rsidRDefault="00731880">
      <w:pPr>
        <w:pStyle w:val="Heading4"/>
      </w:pPr>
      <w:bookmarkStart w:id="156" w:name="resources-7"/>
      <w:r>
        <w:t>Resources</w:t>
      </w:r>
    </w:p>
    <w:p w14:paraId="09730D89" w14:textId="77777777" w:rsidR="002A693A" w:rsidRDefault="00731880" w:rsidP="00731880">
      <w:pPr>
        <w:numPr>
          <w:ilvl w:val="0"/>
          <w:numId w:val="39"/>
        </w:numPr>
      </w:pPr>
      <w:hyperlink r:id="rId181">
        <w:r>
          <w:rPr>
            <w:rStyle w:val="Hyperlink"/>
          </w:rPr>
          <w:t>Introduction to Azure Functions</w:t>
        </w:r>
      </w:hyperlink>
    </w:p>
    <w:p w14:paraId="1DDAEA5B" w14:textId="77777777" w:rsidR="002A693A" w:rsidRDefault="00731880" w:rsidP="00731880">
      <w:pPr>
        <w:numPr>
          <w:ilvl w:val="0"/>
          <w:numId w:val="39"/>
        </w:numPr>
      </w:pPr>
      <w:hyperlink r:id="rId182">
        <w:r>
          <w:rPr>
            <w:rStyle w:val="Hyperlink"/>
          </w:rPr>
          <w:t>Azure Functions hosting options</w:t>
        </w:r>
      </w:hyperlink>
    </w:p>
    <w:p w14:paraId="725D77A0" w14:textId="77777777" w:rsidR="002A693A" w:rsidRDefault="00731880" w:rsidP="00731880">
      <w:pPr>
        <w:numPr>
          <w:ilvl w:val="0"/>
          <w:numId w:val="39"/>
        </w:numPr>
      </w:pPr>
      <w:r>
        <w:t>Azure Functions with MySQL Flexible Server samples:</w:t>
      </w:r>
    </w:p>
    <w:p w14:paraId="06C33BC6" w14:textId="77777777" w:rsidR="002A693A" w:rsidRDefault="00731880" w:rsidP="00731880">
      <w:pPr>
        <w:numPr>
          <w:ilvl w:val="1"/>
          <w:numId w:val="40"/>
        </w:numPr>
      </w:pPr>
      <w:r>
        <w:t>.NET: [Azure Function with MySQL (.NET)]</w:t>
      </w:r>
    </w:p>
    <w:p w14:paraId="0AD8DE25" w14:textId="77777777" w:rsidR="002A693A" w:rsidRDefault="00731880" w:rsidP="00731880">
      <w:pPr>
        <w:numPr>
          <w:ilvl w:val="1"/>
          <w:numId w:val="40"/>
        </w:numPr>
      </w:pPr>
      <w:r>
        <w:t>Py</w:t>
      </w:r>
      <w:r>
        <w:t>thon: [Azure Function with MySQL (Python)]</w:t>
      </w:r>
    </w:p>
    <w:p w14:paraId="3CCEE24C" w14:textId="77777777" w:rsidR="002A693A" w:rsidRDefault="00731880">
      <w:pPr>
        <w:pStyle w:val="Heading3"/>
      </w:pPr>
      <w:bookmarkStart w:id="157" w:name="azure-logic-apps"/>
      <w:bookmarkEnd w:id="155"/>
      <w:bookmarkEnd w:id="156"/>
      <w:r>
        <w:t>Azure Logic Apps</w:t>
      </w:r>
    </w:p>
    <w:p w14:paraId="67CC4191" w14:textId="77777777" w:rsidR="002A693A" w:rsidRDefault="00731880">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w:t>
      </w:r>
      <w:r>
        <w:t>is fired.</w:t>
      </w:r>
    </w:p>
    <w:p w14:paraId="21FC4E37" w14:textId="77777777" w:rsidR="002A693A" w:rsidRDefault="00731880">
      <w:r>
        <w:t xml:space="preserve">Azure Logic Apps interface with external systems through </w:t>
      </w:r>
      <w:r>
        <w:rPr>
          <w:i/>
          <w:iCs/>
        </w:rPr>
        <w:t>managed connectors</w:t>
      </w:r>
      <w:r>
        <w:t xml:space="preserve">. Microsoft provides a managed connector for MySQL databases, but this connector cannot easily be used for Azure PaaS MySQL, as the MySQL managed connector accesses local </w:t>
      </w:r>
      <w:r>
        <w:t>MySQL databases through a data gateway.</w:t>
      </w:r>
    </w:p>
    <w:p w14:paraId="67515517" w14:textId="77777777" w:rsidR="002A693A" w:rsidRDefault="00731880">
      <w:pPr>
        <w:pStyle w:val="Heading4"/>
      </w:pPr>
      <w:bookmarkStart w:id="158" w:name="resources-8"/>
      <w:r>
        <w:t>Resources</w:t>
      </w:r>
    </w:p>
    <w:p w14:paraId="363A4DA4" w14:textId="77777777" w:rsidR="002A693A" w:rsidRDefault="00731880" w:rsidP="00731880">
      <w:pPr>
        <w:numPr>
          <w:ilvl w:val="0"/>
          <w:numId w:val="41"/>
        </w:numPr>
      </w:pPr>
      <w:hyperlink r:id="rId183">
        <w:r>
          <w:rPr>
            <w:rStyle w:val="Hyperlink"/>
          </w:rPr>
          <w:t>What is Azure Logic Apps?</w:t>
        </w:r>
      </w:hyperlink>
    </w:p>
    <w:p w14:paraId="75C150D6" w14:textId="77777777" w:rsidR="002A693A" w:rsidRDefault="00731880" w:rsidP="00731880">
      <w:pPr>
        <w:numPr>
          <w:ilvl w:val="0"/>
          <w:numId w:val="41"/>
        </w:numPr>
      </w:pPr>
      <w:hyperlink r:id="rId184" w:anchor="compare-azure-functions-and-azure-logic-apps">
        <w:r>
          <w:rPr>
            <w:rStyle w:val="Hyperlink"/>
          </w:rPr>
          <w:t>Compare Azure Functions and Azure Logic Apps</w:t>
        </w:r>
      </w:hyperlink>
    </w:p>
    <w:p w14:paraId="14470DCB" w14:textId="77777777" w:rsidR="002A693A" w:rsidRDefault="00731880" w:rsidP="00731880">
      <w:pPr>
        <w:numPr>
          <w:ilvl w:val="0"/>
          <w:numId w:val="41"/>
        </w:numPr>
      </w:pPr>
      <w:r>
        <w:t>[Logic Apps with MySQL]</w:t>
      </w:r>
    </w:p>
    <w:p w14:paraId="04E8D587" w14:textId="77777777" w:rsidR="002A693A" w:rsidRDefault="00731880">
      <w:pPr>
        <w:pStyle w:val="Heading2"/>
        <w:rPr>
          <w:rFonts w:hint="eastAsia"/>
        </w:rPr>
      </w:pPr>
      <w:bookmarkStart w:id="159" w:name="microservices"/>
      <w:bookmarkStart w:id="160" w:name="_Toc95489632"/>
      <w:bookmarkEnd w:id="152"/>
      <w:bookmarkEnd w:id="157"/>
      <w:bookmarkEnd w:id="158"/>
      <w:r>
        <w:t>Microservices</w:t>
      </w:r>
      <w:bookmarkEnd w:id="160"/>
    </w:p>
    <w:p w14:paraId="73545908" w14:textId="77777777" w:rsidR="002A693A" w:rsidRDefault="00731880">
      <w:r>
        <w:t>Organization</w:t>
      </w:r>
      <w:r>
        <w:t>s deploy microservices architectures to offer resilient, scalable, developer-friendly applications. Unlike traditional monolithic apps, each service operates independently and can be updated without redeploying the app. Each service also manages its own pe</w:t>
      </w:r>
      <w:r>
        <w:t>rsistence layer, meaning that service teams can perform database schema updates without affecting other services.</w:t>
      </w:r>
    </w:p>
    <w:p w14:paraId="05E88291" w14:textId="77777777" w:rsidR="002A693A" w:rsidRDefault="00731880">
      <w:r>
        <w:t xml:space="preserve">While microservices apps offer major benefits, they require advanced tools and knowledge of distributed systems. Organizations utilize domain </w:t>
      </w:r>
      <w:r>
        <w:t>analysis to define optimal boundaries between services.</w:t>
      </w:r>
    </w:p>
    <w:p w14:paraId="43E5B57D" w14:textId="77777777" w:rsidR="002A693A" w:rsidRDefault="00731880">
      <w:r>
        <w:t>On Azure, organizations often deploy microservices to Azure Kubernetes Service through CI/CD platforms, such as GitHub Actions.</w:t>
      </w:r>
    </w:p>
    <w:p w14:paraId="5E705AD1" w14:textId="77777777" w:rsidR="002A693A" w:rsidRDefault="00731880">
      <w:pPr>
        <w:pStyle w:val="Heading3"/>
      </w:pPr>
      <w:bookmarkStart w:id="161" w:name="resources-9"/>
      <w:r>
        <w:t>Resources</w:t>
      </w:r>
    </w:p>
    <w:p w14:paraId="1758FF09" w14:textId="77777777" w:rsidR="002A693A" w:rsidRDefault="00731880" w:rsidP="00731880">
      <w:pPr>
        <w:numPr>
          <w:ilvl w:val="0"/>
          <w:numId w:val="42"/>
        </w:numPr>
      </w:pPr>
      <w:hyperlink r:id="rId185">
        <w:r>
          <w:rPr>
            <w:rStyle w:val="Hyperlink"/>
          </w:rPr>
          <w:t>Build microservices on Azure</w:t>
        </w:r>
      </w:hyperlink>
    </w:p>
    <w:p w14:paraId="4C3CC074" w14:textId="77777777" w:rsidR="002A693A" w:rsidRDefault="00731880" w:rsidP="00731880">
      <w:pPr>
        <w:numPr>
          <w:ilvl w:val="0"/>
          <w:numId w:val="42"/>
        </w:numPr>
      </w:pPr>
      <w:hyperlink r:id="rId186">
        <w:r>
          <w:rPr>
            <w:rStyle w:val="Hyperlink"/>
          </w:rPr>
          <w:t>Using domain analysis to model microservices</w:t>
        </w:r>
      </w:hyperlink>
    </w:p>
    <w:p w14:paraId="51B00738" w14:textId="77777777" w:rsidR="002A693A" w:rsidRDefault="00731880" w:rsidP="00731880">
      <w:pPr>
        <w:numPr>
          <w:ilvl w:val="0"/>
          <w:numId w:val="42"/>
        </w:numPr>
      </w:pPr>
      <w:hyperlink w:anchor="X7e360fe99c4fcfce94f98c4ea76eb103a17e25f">
        <w:r>
          <w:rPr>
            <w:rStyle w:val="Hyperlink"/>
          </w:rPr>
          <w:t>Deploying a Laravel app backed by a Java REST API to AKS</w:t>
        </w:r>
      </w:hyperlink>
    </w:p>
    <w:p w14:paraId="6911CA74" w14:textId="77777777" w:rsidR="002A693A" w:rsidRDefault="00731880">
      <w:pPr>
        <w:pStyle w:val="Heading2"/>
        <w:rPr>
          <w:rFonts w:hint="eastAsia"/>
        </w:rPr>
      </w:pPr>
      <w:bookmarkStart w:id="162" w:name="api-management"/>
      <w:bookmarkStart w:id="163" w:name="_Toc95489633"/>
      <w:bookmarkEnd w:id="159"/>
      <w:bookmarkEnd w:id="161"/>
      <w:r>
        <w:t>API Management</w:t>
      </w:r>
      <w:bookmarkEnd w:id="163"/>
    </w:p>
    <w:p w14:paraId="6A90BF8C" w14:textId="77777777" w:rsidR="002A693A" w:rsidRDefault="00731880">
      <w:r>
        <w:t>Azure API Management allows organizations to manage and securely expose their APIs hosted on diverse environments from a central service. API Management simplifies legacy API moderniza</w:t>
      </w:r>
      <w:r>
        <w:t xml:space="preserve">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PI</w:t>
      </w:r>
      <w:r>
        <w:t xml:space="preserve"> Management instances through the management plane, and they expose API documentation for internal and external users through the Developer portal.</w:t>
      </w:r>
    </w:p>
    <w:p w14:paraId="4E113DEB" w14:textId="77777777" w:rsidR="002A693A" w:rsidRDefault="00731880" w:rsidP="00AF469C">
      <w:pPr>
        <w:jc w:val="center"/>
      </w:pPr>
      <w:r>
        <w:rPr>
          <w:noProof/>
        </w:rPr>
        <w:drawing>
          <wp:inline distT="0" distB="0" distL="0" distR="0" wp14:anchorId="3A14A7FB" wp14:editId="36799E88">
            <wp:extent cx="5006819" cy="2557762"/>
            <wp:effectExtent l="19050" t="19050" r="22860" b="14605"/>
            <wp:docPr id="28"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7"/>
                    <a:stretch>
                      <a:fillRect/>
                    </a:stretch>
                  </pic:blipFill>
                  <pic:spPr bwMode="auto">
                    <a:xfrm>
                      <a:off x="0" y="0"/>
                      <a:ext cx="5006819" cy="2557762"/>
                    </a:xfrm>
                    <a:prstGeom prst="rect">
                      <a:avLst/>
                    </a:prstGeom>
                    <a:noFill/>
                    <a:ln w="6348" cmpd="sng">
                      <a:solidFill>
                        <a:srgbClr val="000000"/>
                      </a:solidFill>
                      <a:prstDash val="solid"/>
                      <a:headEnd/>
                      <a:tailEnd/>
                    </a:ln>
                  </pic:spPr>
                </pic:pic>
              </a:graphicData>
            </a:graphic>
          </wp:inline>
        </w:drawing>
      </w:r>
    </w:p>
    <w:p w14:paraId="068134F8" w14:textId="77777777" w:rsidR="002A693A" w:rsidRDefault="00731880">
      <w:r>
        <w:t>This image demonstrates the control plane, management plane, and developer portal elements of API Manageme</w:t>
      </w:r>
      <w:r>
        <w:t>nt.</w:t>
      </w:r>
    </w:p>
    <w:p w14:paraId="25D9C458" w14:textId="77777777" w:rsidR="002A693A" w:rsidRDefault="00731880">
      <w:r>
        <w:t>Like other Azure resources, API Management offers comprehensive RBAC support, accommodating internal administrative and development staff and external users. Moreover, as API Management integrates with APIs hosted in environments outside Azure, organiz</w:t>
      </w:r>
      <w:r>
        <w:t>ations can self-host the API gateway while retaining the Azure management plane APIs.</w:t>
      </w:r>
    </w:p>
    <w:p w14:paraId="2E4E2AED" w14:textId="77777777" w:rsidR="002A693A" w:rsidRDefault="00731880">
      <w:pPr>
        <w:pStyle w:val="Heading3"/>
      </w:pPr>
      <w:bookmarkStart w:id="164" w:name="resources-10"/>
      <w:r>
        <w:t>Resources</w:t>
      </w:r>
    </w:p>
    <w:p w14:paraId="07D1A077" w14:textId="77777777" w:rsidR="002A693A" w:rsidRDefault="00731880" w:rsidP="00731880">
      <w:pPr>
        <w:numPr>
          <w:ilvl w:val="0"/>
          <w:numId w:val="43"/>
        </w:numPr>
      </w:pPr>
      <w:hyperlink r:id="rId188">
        <w:r>
          <w:rPr>
            <w:rStyle w:val="Hyperlink"/>
          </w:rPr>
          <w:t>About API Management</w:t>
        </w:r>
      </w:hyperlink>
    </w:p>
    <w:p w14:paraId="1005AAF5" w14:textId="77777777" w:rsidR="002A693A" w:rsidRDefault="00731880" w:rsidP="00731880">
      <w:pPr>
        <w:numPr>
          <w:ilvl w:val="0"/>
          <w:numId w:val="43"/>
        </w:numPr>
      </w:pPr>
      <w:hyperlink r:id="rId189">
        <w:r>
          <w:rPr>
            <w:rStyle w:val="Hyperlink"/>
          </w:rPr>
          <w:t>Self-hosted gateway overview</w:t>
        </w:r>
      </w:hyperlink>
    </w:p>
    <w:p w14:paraId="447C358C" w14:textId="77777777" w:rsidR="002A693A" w:rsidRDefault="00731880">
      <w:pPr>
        <w:pStyle w:val="Heading2"/>
        <w:rPr>
          <w:rFonts w:hint="eastAsia"/>
        </w:rPr>
      </w:pPr>
      <w:bookmarkStart w:id="165" w:name="X28df6c528aee7a12c0b1edf476d03c954fb9801"/>
      <w:bookmarkStart w:id="166" w:name="_Toc95489634"/>
      <w:bookmarkEnd w:id="162"/>
      <w:bookmarkEnd w:id="164"/>
      <w:r>
        <w:t>Event driven - Azure Service Bus vs. Azure Queue vs. Event Hub (TODO)</w:t>
      </w:r>
      <w:bookmarkEnd w:id="166"/>
    </w:p>
    <w:p w14:paraId="6C1F0CB4" w14:textId="77777777" w:rsidR="002A693A" w:rsidRDefault="00731880">
      <w:r>
        <w:t>Event-driven apps create, ingest, and process events (state changes) in real-time. Event producers and ev</w:t>
      </w:r>
      <w:r>
        <w:t>ent consumers are loosely-coupled, and every consumer sees every event. Event-driven architectures can perform complex event handling, such as aggregations over time, and operate with large volumes of data produced rapidly.</w:t>
      </w:r>
    </w:p>
    <w:p w14:paraId="7E375537" w14:textId="77777777" w:rsidR="002A693A" w:rsidRDefault="00731880">
      <w:r>
        <w:t>Event-driven apps either impleme</w:t>
      </w:r>
      <w:r>
        <w:t xml:space="preserve">nt a </w:t>
      </w:r>
      <w:r>
        <w:rPr>
          <w:i/>
          <w:iCs/>
        </w:rPr>
        <w:t>pub/sub</w:t>
      </w:r>
      <w:r>
        <w:t xml:space="preserve"> approach or an </w:t>
      </w:r>
      <w:r>
        <w:rPr>
          <w:i/>
          <w:iCs/>
        </w:rPr>
        <w:t>event streaming</w:t>
      </w:r>
      <w:r>
        <w:t xml:space="preserve"> approach.</w:t>
      </w:r>
    </w:p>
    <w:p w14:paraId="2BCD1AB0" w14:textId="77777777" w:rsidR="002A693A" w:rsidRDefault="00731880">
      <w:pPr>
        <w:pStyle w:val="Heading3"/>
      </w:pPr>
      <w:bookmarkStart w:id="167" w:name="azure-event-grid"/>
      <w:r>
        <w:t>Azure Event Grid</w:t>
      </w:r>
    </w:p>
    <w:p w14:paraId="7685A794" w14:textId="77777777" w:rsidR="002A693A" w:rsidRDefault="00731880">
      <w:r>
        <w:t>Azure Event Grid is a pub-sub system that integrates well with Azure and non-Azure services. Event Grid notifies subscribers of state changes: for example, if a file is updated, the eve</w:t>
      </w:r>
      <w:r>
        <w:t>nt sent to subscribers will not include the file itself, but rather file metadata.</w:t>
      </w:r>
    </w:p>
    <w:p w14:paraId="007ACA36" w14:textId="77777777" w:rsidR="002A693A" w:rsidRDefault="00731880">
      <w:pPr>
        <w:pStyle w:val="Heading3"/>
      </w:pPr>
      <w:bookmarkStart w:id="168" w:name="azure-service-bus"/>
      <w:bookmarkEnd w:id="167"/>
      <w:r>
        <w:t>Azure Service Bus</w:t>
      </w:r>
    </w:p>
    <w:p w14:paraId="01AC2D66" w14:textId="77777777" w:rsidR="002A693A" w:rsidRDefault="00731880">
      <w:pPr>
        <w:pStyle w:val="Heading3"/>
      </w:pPr>
      <w:bookmarkStart w:id="169" w:name="azure-event-hub"/>
      <w:bookmarkEnd w:id="168"/>
      <w:r>
        <w:t>Azure Event Hub</w:t>
      </w:r>
    </w:p>
    <w:p w14:paraId="455642E0" w14:textId="77777777" w:rsidR="002A693A" w:rsidRDefault="00731880">
      <w:pPr>
        <w:pStyle w:val="Heading3"/>
      </w:pPr>
      <w:bookmarkStart w:id="170" w:name="azure-queue"/>
      <w:bookmarkEnd w:id="169"/>
      <w:r>
        <w:t>Azure Queue</w:t>
      </w:r>
    </w:p>
    <w:p w14:paraId="19505FC8" w14:textId="77777777" w:rsidR="002A693A" w:rsidRDefault="00731880">
      <w:pPr>
        <w:pStyle w:val="Heading2"/>
        <w:rPr>
          <w:rFonts w:hint="eastAsia"/>
        </w:rPr>
      </w:pPr>
      <w:bookmarkStart w:id="171" w:name="batch-processing-chron-jobs-web-jobs"/>
      <w:bookmarkStart w:id="172" w:name="_Toc95489635"/>
      <w:bookmarkEnd w:id="165"/>
      <w:bookmarkEnd w:id="170"/>
      <w:r>
        <w:t>Batch processing – chron jobs, web jobs</w:t>
      </w:r>
      <w:bookmarkEnd w:id="172"/>
    </w:p>
    <w:p w14:paraId="3B774310" w14:textId="77777777" w:rsidR="002A693A" w:rsidRDefault="00731880">
      <w:pPr>
        <w:pStyle w:val="Heading2"/>
        <w:rPr>
          <w:rFonts w:hint="eastAsia"/>
        </w:rPr>
      </w:pPr>
      <w:bookmarkStart w:id="173" w:name="azure-logic-apps-simple-orchestration"/>
      <w:bookmarkStart w:id="174" w:name="_Toc95489636"/>
      <w:bookmarkEnd w:id="171"/>
      <w:r>
        <w:t>Azure Logic Apps – simple orchestration</w:t>
      </w:r>
      <w:bookmarkEnd w:id="174"/>
    </w:p>
    <w:p w14:paraId="69549A9F" w14:textId="77777777" w:rsidR="002A693A" w:rsidRDefault="00731880">
      <w:pPr>
        <w:pStyle w:val="Heading2"/>
        <w:rPr>
          <w:rFonts w:hint="eastAsia"/>
        </w:rPr>
      </w:pPr>
      <w:bookmarkStart w:id="175" w:name="Xb2582ebebf2968cadac30152ee9ff21268a08d9"/>
      <w:bookmarkStart w:id="176" w:name="_Toc95489637"/>
      <w:bookmarkEnd w:id="173"/>
      <w:r>
        <w:t>Advanced orchestration - Azure Data Factory</w:t>
      </w:r>
      <w:bookmarkEnd w:id="176"/>
    </w:p>
    <w:p w14:paraId="6DBCAF7C" w14:textId="77777777" w:rsidR="002A693A" w:rsidRDefault="00731880">
      <w:pPr>
        <w:pStyle w:val="Heading1"/>
        <w:rPr>
          <w:rFonts w:hint="eastAsia"/>
        </w:rPr>
      </w:pPr>
      <w:bookmarkStart w:id="177" w:name="module-summary-1"/>
      <w:bookmarkStart w:id="178" w:name="_Toc95489638"/>
      <w:bookmarkEnd w:id="147"/>
      <w:bookmarkEnd w:id="175"/>
      <w:r>
        <w:t>Module summary</w:t>
      </w:r>
      <w:bookmarkEnd w:id="178"/>
    </w:p>
    <w:p w14:paraId="7AA50D32" w14:textId="77777777" w:rsidR="002A693A" w:rsidRDefault="00731880">
      <w:r>
        <w:t>This module augmented your understanding of Flexible Server through practical examples of how modern applications access Flexible Server. Flexible Server, unlike Single Server, supports all MySQL c</w:t>
      </w:r>
      <w:r>
        <w:t>lients. You also applied the theoretical Azure concepts of the prior module to provision a Flexible Server instance to run the included code examples.</w:t>
      </w:r>
    </w:p>
    <w:p w14:paraId="28F83FC3" w14:textId="77777777" w:rsidR="002A693A" w:rsidRDefault="00731880">
      <w:pPr>
        <w:pStyle w:val="Heading1"/>
        <w:rPr>
          <w:rFonts w:hint="eastAsia"/>
        </w:rPr>
      </w:pPr>
      <w:bookmarkStart w:id="179" w:name="end-to-end-application-development"/>
      <w:bookmarkStart w:id="180" w:name="_Toc95489639"/>
      <w:bookmarkEnd w:id="177"/>
      <w:r>
        <w:t>End to End application development</w:t>
      </w:r>
      <w:bookmarkEnd w:id="180"/>
    </w:p>
    <w:p w14:paraId="56B2D469" w14:textId="77777777" w:rsidR="002A693A" w:rsidRDefault="00731880">
      <w:r>
        <w:t>Now that you have a development environment setup, it is time to explo</w:t>
      </w:r>
      <w:r>
        <w:t>re the various options you have to deploy your application and its corresponding MySQL database.</w:t>
      </w:r>
    </w:p>
    <w:p w14:paraId="258B9F4E" w14:textId="77777777" w:rsidR="002A693A" w:rsidRDefault="00731880">
      <w:r>
        <w:t>This will start with a typical classic deployment where you deploy your application to a web server and a database server on a physical or virtualized host ope</w:t>
      </w:r>
      <w:r>
        <w:t>rating system. Next, explore the evolution of the potential deployment options from a simple web app deployed to a App Service to complex progression ending with your application running as containers in Azure Kubernetes Service (AKS) with Azure Database f</w:t>
      </w:r>
      <w:r>
        <w:t>or MySQL hosting your database.</w:t>
      </w:r>
    </w:p>
    <w:p w14:paraId="786B4109" w14:textId="77777777" w:rsidR="002A693A" w:rsidRDefault="00731880">
      <w:pPr>
        <w:pStyle w:val="Heading2"/>
        <w:rPr>
          <w:rFonts w:hint="eastAsia"/>
        </w:rPr>
      </w:pPr>
      <w:bookmarkStart w:id="181" w:name="development-evolution"/>
      <w:bookmarkStart w:id="182" w:name="_Toc95489640"/>
      <w:r>
        <w:t>Development evolution</w:t>
      </w:r>
      <w:bookmarkEnd w:id="182"/>
    </w:p>
    <w:p w14:paraId="45AADDF8" w14:textId="77777777" w:rsidR="002A693A" w:rsidRDefault="00731880">
      <w:r>
        <w:t>The following scenarios will be discussed and demonstrated as part of this Azure MySQL developer’s guide. All of the following deployments will utilize the same application and database backend and what</w:t>
      </w:r>
      <w:r>
        <w:t xml:space="preserve"> is needed to modify the application to support the targets. Topics will be discussed in the following simple to complex ordering.</w:t>
      </w:r>
    </w:p>
    <w:p w14:paraId="47125BEB" w14:textId="77777777" w:rsidR="002A693A" w:rsidRDefault="00731880">
      <w:r>
        <w:t>TODO: Links to the headers</w:t>
      </w:r>
    </w:p>
    <w:p w14:paraId="265D24A2" w14:textId="77777777" w:rsidR="002A693A" w:rsidRDefault="00731880" w:rsidP="00731880">
      <w:pPr>
        <w:numPr>
          <w:ilvl w:val="0"/>
          <w:numId w:val="44"/>
        </w:numPr>
      </w:pPr>
      <w:r>
        <w:t>Classic deployment</w:t>
      </w:r>
    </w:p>
    <w:p w14:paraId="5E5321A8" w14:textId="77777777" w:rsidR="002A693A" w:rsidRDefault="00731880" w:rsidP="00731880">
      <w:pPr>
        <w:numPr>
          <w:ilvl w:val="0"/>
          <w:numId w:val="44"/>
        </w:numPr>
      </w:pPr>
      <w:r>
        <w:t>Azure VM Deployment</w:t>
      </w:r>
    </w:p>
    <w:p w14:paraId="363F1CD3" w14:textId="77777777" w:rsidR="002A693A" w:rsidRDefault="00731880" w:rsidP="00731880">
      <w:pPr>
        <w:numPr>
          <w:ilvl w:val="0"/>
          <w:numId w:val="44"/>
        </w:numPr>
      </w:pPr>
      <w:r>
        <w:t>Simple App Service Deployment with Azure Database for MySQL</w:t>
      </w:r>
      <w:r>
        <w:t xml:space="preserve"> Flexible Server</w:t>
      </w:r>
    </w:p>
    <w:p w14:paraId="2E41889F" w14:textId="77777777" w:rsidR="002A693A" w:rsidRDefault="00731880" w:rsidP="00731880">
      <w:pPr>
        <w:numPr>
          <w:ilvl w:val="0"/>
          <w:numId w:val="44"/>
        </w:numPr>
      </w:pPr>
      <w:r>
        <w:t>App Service with InApp MySQL</w:t>
      </w:r>
    </w:p>
    <w:p w14:paraId="2322F78E" w14:textId="77777777" w:rsidR="002A693A" w:rsidRDefault="00731880" w:rsidP="00731880">
      <w:pPr>
        <w:numPr>
          <w:ilvl w:val="0"/>
          <w:numId w:val="44"/>
        </w:numPr>
      </w:pPr>
      <w:r>
        <w:t>Continuous Integration / Continuous Delivery</w:t>
      </w:r>
    </w:p>
    <w:p w14:paraId="0F7FDA7B" w14:textId="77777777" w:rsidR="002A693A" w:rsidRDefault="00731880" w:rsidP="00731880">
      <w:pPr>
        <w:numPr>
          <w:ilvl w:val="0"/>
          <w:numId w:val="44"/>
        </w:numPr>
      </w:pPr>
      <w:r>
        <w:t>Containerizing your layers with Docker</w:t>
      </w:r>
    </w:p>
    <w:p w14:paraId="36ED56A2" w14:textId="77777777" w:rsidR="002A693A" w:rsidRDefault="00731880" w:rsidP="00731880">
      <w:pPr>
        <w:numPr>
          <w:ilvl w:val="0"/>
          <w:numId w:val="44"/>
        </w:numPr>
      </w:pPr>
      <w:r>
        <w:t>Azure Container Instances (ACI)</w:t>
      </w:r>
    </w:p>
    <w:p w14:paraId="4A21564C" w14:textId="77777777" w:rsidR="002A693A" w:rsidRDefault="00731880" w:rsidP="00731880">
      <w:pPr>
        <w:numPr>
          <w:ilvl w:val="0"/>
          <w:numId w:val="44"/>
        </w:numPr>
      </w:pPr>
      <w:r>
        <w:t>App Service Containers</w:t>
      </w:r>
    </w:p>
    <w:p w14:paraId="7BF88C74" w14:textId="77777777" w:rsidR="002A693A" w:rsidRDefault="00731880" w:rsidP="00731880">
      <w:pPr>
        <w:numPr>
          <w:ilvl w:val="0"/>
          <w:numId w:val="44"/>
        </w:numPr>
      </w:pPr>
      <w:r>
        <w:t>Azure Kubernetes Service (AKS)</w:t>
      </w:r>
    </w:p>
    <w:p w14:paraId="09313F19" w14:textId="77777777" w:rsidR="002A693A" w:rsidRDefault="00731880" w:rsidP="00731880">
      <w:pPr>
        <w:numPr>
          <w:ilvl w:val="0"/>
          <w:numId w:val="44"/>
        </w:numPr>
      </w:pPr>
      <w:r>
        <w:t>AKS with MySQL Flexible Server</w:t>
      </w:r>
    </w:p>
    <w:p w14:paraId="414E466C" w14:textId="77777777" w:rsidR="002A693A" w:rsidRDefault="00731880">
      <w:r>
        <w:t>It is rec</w:t>
      </w:r>
      <w:r>
        <w:t>ommended that you follow each of the scenarios in the order shown so that you get a full picture of the steps involved in the development evolution and have the necessary pre-requisite items you need to move on to the more complex deployments.</w:t>
      </w:r>
    </w:p>
    <w:p w14:paraId="72F07ABE" w14:textId="77777777" w:rsidR="002A693A" w:rsidRDefault="00731880">
      <w:pPr>
        <w:pStyle w:val="Heading2"/>
        <w:rPr>
          <w:rFonts w:hint="eastAsia"/>
        </w:rPr>
      </w:pPr>
      <w:bookmarkStart w:id="183" w:name="classic-deployment"/>
      <w:bookmarkStart w:id="184" w:name="_Toc95489641"/>
      <w:bookmarkEnd w:id="181"/>
      <w:r>
        <w:t>Classic depl</w:t>
      </w:r>
      <w:r>
        <w:t>oyment</w:t>
      </w:r>
      <w:bookmarkEnd w:id="184"/>
    </w:p>
    <w:p w14:paraId="0EA1BF3E" w14:textId="77777777" w:rsidR="002A693A" w:rsidRDefault="00731880">
      <w:r>
        <w:t>TODO: Pros and Cons</w:t>
      </w:r>
    </w:p>
    <w:p w14:paraId="6E325682" w14:textId="77777777" w:rsidR="002A693A" w:rsidRDefault="00731880">
      <w:r>
        <w:t xml:space="preserve">In a classic deployment, you will typically set up your web server (such as Internet Information Services (IIS), Apache, or NGINX) on physical or virtualized on-premises hardware. Most applications using MySQL as the backend are </w:t>
      </w:r>
      <w:r>
        <w:t>using PHP as the frontend (which is the case for the sample application in this guide); as such, you must ensure that you configure the web server to support PHP. This includes configuring and enabling any PHP extensions and installing the required softwar</w:t>
      </w:r>
      <w:r>
        <w:t>e to support those extensions.</w:t>
      </w:r>
    </w:p>
    <w:p w14:paraId="1C2DA0C8" w14:textId="77777777" w:rsidR="002A693A" w:rsidRDefault="00731880">
      <w:r>
        <w:t>Some web servers are relatively easier to set up than others. The complexity depends on what the target operating system is and what features your application and database are using, for example SSL/TLS.</w:t>
      </w:r>
    </w:p>
    <w:p w14:paraId="1D7DCD55" w14:textId="77777777" w:rsidR="002A693A" w:rsidRDefault="00731880">
      <w:r>
        <w:t>In addition to the we</w:t>
      </w:r>
      <w:r>
        <w:t>b server, you will need to also install and configure the physical MySQL database server. This includes creating the schema and the application users that will be used to access the target database(s).</w:t>
      </w:r>
    </w:p>
    <w:p w14:paraId="7E3B03F3" w14:textId="77777777" w:rsidR="002A693A" w:rsidRDefault="00731880">
      <w:r>
        <w:t>As part of our sample application and supporting Azure</w:t>
      </w:r>
      <w:r>
        <w:t xml:space="preserve"> Landing zone created by the ARM templates, most of this gets set up for you. Once the software has been installed and configured, it is up to you to deploy your application and database on the system. Classical deployments tend to be manual such that you </w:t>
      </w:r>
      <w:r>
        <w:t>copy the files to the target production web server and then deploy the database schema and supported data via MySQL tools or the MySQL Workbench.</w:t>
      </w:r>
    </w:p>
    <w:p w14:paraId="39138BD2" w14:textId="5DB61432" w:rsidR="002A693A" w:rsidRDefault="00731880">
      <w:r>
        <w:t xml:space="preserve">To perform a simulated classical deployment in Azure, reference the </w:t>
      </w:r>
      <w:hyperlink r:id="rId190">
        <w:r>
          <w:rPr>
            <w:rStyle w:val="Hyperlink"/>
          </w:rPr>
          <w:t>Classic Deployment to PHP-enabled IIS server</w:t>
        </w:r>
      </w:hyperlink>
      <w:r>
        <w:t xml:space="preserve"> article.</w:t>
      </w:r>
    </w:p>
    <w:p w14:paraId="3DE7CB95" w14:textId="77777777" w:rsidR="002A693A" w:rsidRDefault="00731880">
      <w:pPr>
        <w:pStyle w:val="Heading2"/>
        <w:rPr>
          <w:rFonts w:hint="eastAsia"/>
        </w:rPr>
      </w:pPr>
      <w:bookmarkStart w:id="185" w:name="azure-vm-deployment"/>
      <w:bookmarkStart w:id="186" w:name="_Toc95489642"/>
      <w:bookmarkEnd w:id="183"/>
      <w:r>
        <w:t>Azure VM deployment</w:t>
      </w:r>
      <w:bookmarkEnd w:id="186"/>
    </w:p>
    <w:p w14:paraId="0079FA3C" w14:textId="77777777" w:rsidR="002A693A" w:rsidRDefault="00731880">
      <w:r>
        <w:t>An Azure VM Deployment is very similar to a classical</w:t>
      </w:r>
      <w:r>
        <w:t xml:space="preserve"> deployment but rather than deploying to physical hardware, you are deploying to virtualized hardware in the Azure cloud. The operating system and software will be the same as your classic deployment, but to open the system up, you’ll need to modify the vi</w:t>
      </w:r>
      <w:r>
        <w:t>rtual networking to allow access to your web server.</w:t>
      </w:r>
    </w:p>
    <w:p w14:paraId="628180E0" w14:textId="77777777" w:rsidR="002A693A" w:rsidRDefault="00731880">
      <w:r>
        <w:t>The advantages of using Azure to host your virtual machines include the ability to enable backup and restore services, disk encryption, and scaling options that require no upfront costs and provide flexi</w:t>
      </w:r>
      <w:r>
        <w:t>bility in configuration options with just a few clicks of the mouse. This is in contrast to the relatively complex and extra work needed to enable these types of services on-premises.</w:t>
      </w:r>
    </w:p>
    <w:p w14:paraId="1D39EA3E" w14:textId="1DEE9D26" w:rsidR="002A693A" w:rsidRDefault="00731880">
      <w:r>
        <w:t xml:space="preserve">To perform an Azure VM deployment, reference the </w:t>
      </w:r>
      <w:hyperlink r:id="rId191">
        <w:r>
          <w:rPr>
            <w:rStyle w:val="Hyperlink"/>
          </w:rPr>
          <w:t>Cloud Deployment to Azure VM</w:t>
        </w:r>
      </w:hyperlink>
      <w:r>
        <w:t xml:space="preserve"> article.</w:t>
      </w:r>
    </w:p>
    <w:p w14:paraId="51DC1BCC" w14:textId="77777777" w:rsidR="002A693A" w:rsidRDefault="00731880">
      <w:pPr>
        <w:pStyle w:val="Heading2"/>
        <w:rPr>
          <w:rFonts w:hint="eastAsia"/>
        </w:rPr>
      </w:pPr>
      <w:bookmarkStart w:id="187" w:name="Xf8bf93da6435743f7479e696c9b3bb841276687"/>
      <w:bookmarkStart w:id="188" w:name="_Toc95489643"/>
      <w:bookmarkEnd w:id="185"/>
      <w:r>
        <w:t>Simple App Service deployment with Azure Database for MySQL Flexible Server</w:t>
      </w:r>
      <w:bookmarkEnd w:id="188"/>
    </w:p>
    <w:p w14:paraId="042341B2" w14:textId="77777777" w:rsidR="002A693A" w:rsidRDefault="00731880">
      <w:r>
        <w:t>If supporting the operating system and the various other software is not a preferred approach, the n</w:t>
      </w:r>
      <w:r>
        <w:t>ext evolutionary path is to remove the operating system and web server from the list of setup and configuration steps. This can be accomplished by utilizing the Platform as a Service (PaaS) offerings of Azure App Service and Azure Database for MySQL.</w:t>
      </w:r>
    </w:p>
    <w:p w14:paraId="579C024F" w14:textId="77777777" w:rsidR="002A693A" w:rsidRDefault="00731880">
      <w:r>
        <w:t>Howev</w:t>
      </w:r>
      <w:r>
        <w:t>er, modernizing your application and migrating them to these services may introduce some relatively small application changes.</w:t>
      </w:r>
    </w:p>
    <w:p w14:paraId="171176D4" w14:textId="3A297BF2" w:rsidR="002A693A" w:rsidRDefault="00731880">
      <w:r>
        <w:t xml:space="preserve">To implement this deployment, reference the </w:t>
      </w:r>
      <w:hyperlink r:id="rId192">
        <w:r>
          <w:rPr>
            <w:rStyle w:val="Hyperlink"/>
          </w:rPr>
          <w:t>Cloud Deployment</w:t>
        </w:r>
        <w:r>
          <w:rPr>
            <w:rStyle w:val="Hyperlink"/>
          </w:rPr>
          <w:t xml:space="preserve"> to Azure App Service</w:t>
        </w:r>
      </w:hyperlink>
      <w:r>
        <w:t xml:space="preserve"> article.</w:t>
      </w:r>
    </w:p>
    <w:p w14:paraId="14086C99" w14:textId="77777777" w:rsidR="002A693A" w:rsidRDefault="00731880">
      <w:pPr>
        <w:pStyle w:val="Heading2"/>
        <w:rPr>
          <w:rFonts w:hint="eastAsia"/>
        </w:rPr>
      </w:pPr>
      <w:bookmarkStart w:id="189" w:name="app-service-with-inapp-mysql"/>
      <w:bookmarkStart w:id="190" w:name="_Toc95489644"/>
      <w:bookmarkEnd w:id="187"/>
      <w:r>
        <w:t>App Service with InApp MySQL</w:t>
      </w:r>
      <w:bookmarkEnd w:id="190"/>
    </w:p>
    <w:p w14:paraId="223AEB4C" w14:textId="77777777" w:rsidR="002A693A" w:rsidRDefault="00731880">
      <w:r>
        <w:t xml:space="preserve">If you have a small database that you would like to be integrated with </w:t>
      </w:r>
      <w:r>
        <w:t>your application hosting environment, you can utilize a feature of Azure App Service that will allow you to deploy your database to the same App Service and connect through localhost.</w:t>
      </w:r>
    </w:p>
    <w:p w14:paraId="4961818D" w14:textId="77777777" w:rsidR="002A693A" w:rsidRDefault="00731880">
      <w:r>
        <w:t xml:space="preserve">Integration is accomplished through a built-in </w:t>
      </w:r>
      <w:r>
        <w:rPr>
          <w:b/>
          <w:bCs/>
        </w:rPr>
        <w:t>myphpadmin</w:t>
      </w:r>
      <w:r>
        <w:t xml:space="preserve"> interface in t</w:t>
      </w:r>
      <w:r>
        <w:t>he Azure Portal. From this admin portal, you can run any supported SQL commands to import or export your database.</w:t>
      </w:r>
    </w:p>
    <w:p w14:paraId="3CB3C7E1" w14:textId="77777777" w:rsidR="002A693A" w:rsidRDefault="00731880">
      <w:r>
        <w:t xml:space="preserve">The limits of the MySQL instance are primarily driven by the size of your corresponding </w:t>
      </w:r>
      <w:hyperlink r:id="rId193">
        <w:r>
          <w:rPr>
            <w:rStyle w:val="Hyperlink"/>
          </w:rPr>
          <w:t>App Service Plan</w:t>
        </w:r>
      </w:hyperlink>
      <w:r>
        <w:t>. The biggest factor about limits is normally the disk space allocated to any App Services in the Plan. App Service Plan storage sizes range from 1GB to 1TB; therefore, if you have a database that will grow pa</w:t>
      </w:r>
      <w:r>
        <w:t xml:space="preserve">st 1TB, you will need to host it in Flexible Server. For a list of other limitations, reference </w:t>
      </w:r>
      <w:hyperlink r:id="rId194">
        <w:r>
          <w:rPr>
            <w:rStyle w:val="Hyperlink"/>
          </w:rPr>
          <w:t>Announcing Azure App Service MySQL in-app</w:t>
        </w:r>
      </w:hyperlink>
      <w:r>
        <w:t>.</w:t>
      </w:r>
    </w:p>
    <w:p w14:paraId="5807CB6B" w14:textId="07437362" w:rsidR="002A693A" w:rsidRDefault="00731880">
      <w:r>
        <w:t>To implement this deployment, r</w:t>
      </w:r>
      <w:r>
        <w:t xml:space="preserve">eference the </w:t>
      </w:r>
      <w:hyperlink r:id="rId195">
        <w:r>
          <w:rPr>
            <w:rStyle w:val="Hyperlink"/>
          </w:rPr>
          <w:t>Cloud Deployment to Azure App Service with MySQL InApp</w:t>
        </w:r>
      </w:hyperlink>
      <w:r>
        <w:t xml:space="preserve"> article.</w:t>
      </w:r>
    </w:p>
    <w:p w14:paraId="3E13A90E" w14:textId="77777777" w:rsidR="002A693A" w:rsidRDefault="00731880">
      <w:pPr>
        <w:pStyle w:val="Heading2"/>
        <w:rPr>
          <w:rFonts w:hint="eastAsia"/>
        </w:rPr>
      </w:pPr>
      <w:bookmarkStart w:id="191" w:name="Xf08884a496b98bc033f8036c338e840c2ccdea5"/>
      <w:bookmarkStart w:id="192" w:name="_Toc95489645"/>
      <w:bookmarkEnd w:id="189"/>
      <w:r>
        <w:t>Continous Integration (CI) and Continous Delivery (CD)</w:t>
      </w:r>
      <w:bookmarkEnd w:id="192"/>
    </w:p>
    <w:p w14:paraId="1349481E" w14:textId="77777777" w:rsidR="002A693A" w:rsidRDefault="00731880">
      <w:r>
        <w:t>Doing manual deployments every time you make a change ca</w:t>
      </w:r>
      <w:r>
        <w:t>n be a very time-consuming endeavor. Utilizing an automated deployment approach can save a lot of time and effort. You can utilize both Azure DevOps and Github Actions to automatically deploy your code and database each time you perform a new commit to you</w:t>
      </w:r>
      <w:r>
        <w:t>r codebase.</w:t>
      </w:r>
    </w:p>
    <w:p w14:paraId="7D606C0E" w14:textId="77777777" w:rsidR="002A693A" w:rsidRDefault="00731880">
      <w:r>
        <w:t>Whether you choose to use DevOps or Github, you will need to do some setup work to support your deployments. This typically includes creating credentials that can connect to your target environment and deploy the release artifacts.</w:t>
      </w:r>
    </w:p>
    <w:p w14:paraId="771E4806" w14:textId="77777777" w:rsidR="002A693A" w:rsidRDefault="00731880">
      <w:r>
        <w:t>TODO: Need t</w:t>
      </w:r>
      <w:r>
        <w:t>o replace all relative path links.</w:t>
      </w:r>
    </w:p>
    <w:p w14:paraId="5FBE0098" w14:textId="3CC64E20" w:rsidR="002A693A" w:rsidRDefault="00731880">
      <w:r>
        <w:t xml:space="preserve">To perform deployments using Azure DevOps and GitHub Actions, reference the </w:t>
      </w:r>
      <w:hyperlink r:id="rId196">
        <w:r>
          <w:rPr>
            <w:rStyle w:val="Hyperlink"/>
          </w:rPr>
          <w:t>Deployment via CI/CD</w:t>
        </w:r>
      </w:hyperlink>
      <w:r>
        <w:t xml:space="preserve"> article.</w:t>
      </w:r>
    </w:p>
    <w:p w14:paraId="1729AF26" w14:textId="77777777" w:rsidR="002A693A" w:rsidRDefault="00731880">
      <w:pPr>
        <w:pStyle w:val="Heading2"/>
        <w:rPr>
          <w:rFonts w:hint="eastAsia"/>
        </w:rPr>
      </w:pPr>
      <w:bookmarkStart w:id="193" w:name="containerizing-your-layers-with-docker"/>
      <w:bookmarkStart w:id="194" w:name="_Toc95489646"/>
      <w:bookmarkEnd w:id="191"/>
      <w:r>
        <w:t>Containerizing your layers with Docker</w:t>
      </w:r>
      <w:bookmarkEnd w:id="194"/>
    </w:p>
    <w:p w14:paraId="3530F5CF" w14:textId="77777777" w:rsidR="002A693A" w:rsidRDefault="00731880">
      <w:r>
        <w:t>By buildi</w:t>
      </w:r>
      <w:r>
        <w:t xml:space="preserve">ng your application and database with a specific target environment in mind, you will need to assume that your operations team will have deployed and configured that same environment to support your application and data workload. If they missed any items, </w:t>
      </w:r>
      <w:r>
        <w:t>your application will either not load or may error during runtime.</w:t>
      </w:r>
    </w:p>
    <w:p w14:paraId="3252D819" w14:textId="77777777" w:rsidR="002A693A" w:rsidRDefault="00731880">
      <w:r>
        <w:t>Containers solve the potential issue of misconfiguration of the target environment. By containerizing your application and data, you are ensured that your application will run exactly as yo</w:t>
      </w:r>
      <w:r>
        <w:t>u intended it. Containers can also more easily be scaled using tools such as Kubernetes.</w:t>
      </w:r>
    </w:p>
    <w:p w14:paraId="2F38FF04" w14:textId="77777777" w:rsidR="002A693A" w:rsidRDefault="00731880">
      <w:r>
        <w:t>Containerizing your application and data layer can be relatively complex, but once you have the build environment setup and working, you can push container updates ver</w:t>
      </w:r>
      <w:r>
        <w:t>y quickly to multi-region load-balanced environments.</w:t>
      </w:r>
    </w:p>
    <w:p w14:paraId="389BFE51" w14:textId="6B328169" w:rsidR="002A693A" w:rsidRDefault="00731880">
      <w:r>
        <w:t xml:space="preserve">To perform deployments using Docker, reference the </w:t>
      </w:r>
      <w:hyperlink r:id="rId197">
        <w:r>
          <w:rPr>
            <w:rStyle w:val="Hyperlink"/>
          </w:rPr>
          <w:t>Migrate to Docker Containers</w:t>
        </w:r>
      </w:hyperlink>
      <w:r>
        <w:t xml:space="preserve"> article.</w:t>
      </w:r>
    </w:p>
    <w:p w14:paraId="5378364D" w14:textId="77777777" w:rsidR="002A693A" w:rsidRDefault="00731880">
      <w:pPr>
        <w:pStyle w:val="Heading2"/>
        <w:rPr>
          <w:rFonts w:hint="eastAsia"/>
        </w:rPr>
      </w:pPr>
      <w:bookmarkStart w:id="195" w:name="azure-container-instances-aci"/>
      <w:bookmarkStart w:id="196" w:name="_Toc95489647"/>
      <w:bookmarkEnd w:id="193"/>
      <w:r>
        <w:t>Azure Container Instances (ACI)</w:t>
      </w:r>
      <w:bookmarkEnd w:id="196"/>
    </w:p>
    <w:p w14:paraId="45C80FC0" w14:textId="77777777" w:rsidR="002A693A" w:rsidRDefault="00731880">
      <w:r>
        <w:t xml:space="preserve">After you have migrated </w:t>
      </w:r>
      <w:r>
        <w:t>your application and data layers to containers, you must then select a hosting target for your containers. A simple way to deploy a container is to use Azure Container Instances (ACI).</w:t>
      </w:r>
    </w:p>
    <w:p w14:paraId="2711022E" w14:textId="77777777" w:rsidR="002A693A" w:rsidRDefault="00731880">
      <w:r>
        <w:t>Azure Container Instances can deploy one container at a time or multipl</w:t>
      </w:r>
      <w:r>
        <w:t>e containers to keep the application, API, and data contained in the same resource.</w:t>
      </w:r>
    </w:p>
    <w:p w14:paraId="528D78D9" w14:textId="6F60401E" w:rsidR="002A693A" w:rsidRDefault="00731880">
      <w:r>
        <w:t xml:space="preserve">To implement this deployment, reference the </w:t>
      </w:r>
      <w:hyperlink r:id="rId198">
        <w:r>
          <w:rPr>
            <w:rStyle w:val="Hyperlink"/>
          </w:rPr>
          <w:t>Migrate to Azure Container Instances (ACI)</w:t>
        </w:r>
      </w:hyperlink>
      <w:r>
        <w:t xml:space="preserve"> article.</w:t>
      </w:r>
    </w:p>
    <w:p w14:paraId="18620A61" w14:textId="77777777" w:rsidR="002A693A" w:rsidRDefault="00731880">
      <w:pPr>
        <w:pStyle w:val="Heading2"/>
        <w:rPr>
          <w:rFonts w:hint="eastAsia"/>
        </w:rPr>
      </w:pPr>
      <w:bookmarkStart w:id="197" w:name="app-service-containers"/>
      <w:bookmarkStart w:id="198" w:name="_Toc95489648"/>
      <w:bookmarkEnd w:id="195"/>
      <w:r>
        <w:t>App Servic</w:t>
      </w:r>
      <w:r>
        <w:t>e Containers</w:t>
      </w:r>
      <w:bookmarkEnd w:id="198"/>
    </w:p>
    <w:p w14:paraId="0434F426" w14:textId="77777777" w:rsidR="002A693A" w:rsidRDefault="00731880">
      <w:r>
        <w:t>TODO</w:t>
      </w:r>
    </w:p>
    <w:p w14:paraId="7E86FF29" w14:textId="1D747E08" w:rsidR="002A693A" w:rsidRDefault="00731880">
      <w:r>
        <w:t xml:space="preserve">To perform deployments using Azure App Service containers, reference the </w:t>
      </w:r>
      <w:hyperlink r:id="rId199">
        <w:r>
          <w:rPr>
            <w:rStyle w:val="Hyperlink"/>
          </w:rPr>
          <w:t>Migrate to Azure App Service Containers</w:t>
        </w:r>
      </w:hyperlink>
      <w:r>
        <w:t xml:space="preserve"> article.</w:t>
      </w:r>
    </w:p>
    <w:p w14:paraId="1BF7D24A" w14:textId="77777777" w:rsidR="002A693A" w:rsidRDefault="00731880">
      <w:pPr>
        <w:pStyle w:val="Heading2"/>
        <w:rPr>
          <w:rFonts w:hint="eastAsia"/>
        </w:rPr>
      </w:pPr>
      <w:bookmarkStart w:id="199" w:name="azure-kubernetes-service-aks"/>
      <w:bookmarkStart w:id="200" w:name="_Toc95489649"/>
      <w:bookmarkEnd w:id="197"/>
      <w:r>
        <w:t>Azure Kubernetes Service (AKS)</w:t>
      </w:r>
      <w:bookmarkEnd w:id="200"/>
    </w:p>
    <w:p w14:paraId="0D4B273E" w14:textId="77777777" w:rsidR="002A693A" w:rsidRDefault="00731880">
      <w:r>
        <w:t>ACI and App Service Container hosting are effective ways to run containers, but they do not provide many enterprise features: deployment across nodes that live in multiple regions, load balancing, automatic restarts, redeploy</w:t>
      </w:r>
      <w:r>
        <w:t>ment, and more.</w:t>
      </w:r>
    </w:p>
    <w:p w14:paraId="172D3E82" w14:textId="77777777" w:rsidR="002A693A" w:rsidRDefault="00731880">
      <w:r>
        <w:t>Moving to Azure Kubernetes Service (AKS) will enable your application to inherit all the enterprise features provided by AKS.</w:t>
      </w:r>
    </w:p>
    <w:p w14:paraId="3DC3B18E" w14:textId="13603261" w:rsidR="002A693A" w:rsidRDefault="00731880">
      <w:r>
        <w:t xml:space="preserve">To perform deployments using AKS, reference the </w:t>
      </w:r>
      <w:hyperlink r:id="rId200">
        <w:r>
          <w:rPr>
            <w:rStyle w:val="Hyperlink"/>
          </w:rPr>
          <w:t>Migrate to Azur</w:t>
        </w:r>
        <w:r>
          <w:rPr>
            <w:rStyle w:val="Hyperlink"/>
          </w:rPr>
          <w:t>e Kubernetes Services (AKS)</w:t>
        </w:r>
      </w:hyperlink>
      <w:r>
        <w:t xml:space="preserve"> article.</w:t>
      </w:r>
    </w:p>
    <w:p w14:paraId="177F747F" w14:textId="77777777" w:rsidR="002A693A" w:rsidRDefault="00731880">
      <w:pPr>
        <w:pStyle w:val="Heading2"/>
        <w:rPr>
          <w:rFonts w:hint="eastAsia"/>
        </w:rPr>
      </w:pPr>
      <w:bookmarkStart w:id="201" w:name="aks-with-mysql-flexible-server"/>
      <w:bookmarkStart w:id="202" w:name="_Toc95489650"/>
      <w:bookmarkEnd w:id="199"/>
      <w:r>
        <w:t>AKS with MySQL Flexible Server</w:t>
      </w:r>
      <w:bookmarkEnd w:id="202"/>
    </w:p>
    <w:p w14:paraId="0FA4F2CC" w14:textId="77777777" w:rsidR="002A693A" w:rsidRDefault="00731880">
      <w:r>
        <w:t xml:space="preserve">Running your database layer in a container is better than running it in </w:t>
      </w:r>
      <w:r>
        <w:t>a VM, but not as great as removing all the operating system and software management components.</w:t>
      </w:r>
    </w:p>
    <w:p w14:paraId="46033A99" w14:textId="0507CF46" w:rsidR="002A693A" w:rsidRDefault="00731880">
      <w:r>
        <w:t xml:space="preserve">To implement this deployment, reference the </w:t>
      </w:r>
      <w:hyperlink r:id="rId201">
        <w:r>
          <w:rPr>
            <w:rStyle w:val="Hyperlink"/>
          </w:rPr>
          <w:t>Utilize AKS and Azure Database for MySQL Flexib</w:t>
        </w:r>
        <w:r>
          <w:rPr>
            <w:rStyle w:val="Hyperlink"/>
          </w:rPr>
          <w:t>le Server</w:t>
        </w:r>
      </w:hyperlink>
      <w:r>
        <w:t xml:space="preserve"> article.</w:t>
      </w:r>
    </w:p>
    <w:p w14:paraId="04EBEC28" w14:textId="77777777" w:rsidR="002A693A" w:rsidRDefault="00731880">
      <w:pPr>
        <w:pStyle w:val="Heading1"/>
        <w:rPr>
          <w:rFonts w:hint="eastAsia"/>
        </w:rPr>
      </w:pPr>
      <w:bookmarkStart w:id="203" w:name="Xf54bb48c969574ef80f741e5624037d89a298f7"/>
      <w:bookmarkStart w:id="204" w:name="_Toc95489651"/>
      <w:bookmarkEnd w:id="179"/>
      <w:bookmarkEnd w:id="201"/>
      <w:r>
        <w:t>Introduction to the guide sample application</w:t>
      </w:r>
      <w:bookmarkEnd w:id="204"/>
    </w:p>
    <w:p w14:paraId="69CF7593" w14:textId="77777777" w:rsidR="002A693A" w:rsidRDefault="00731880">
      <w:r>
        <w:t>Instead of learning multiple sample applications, the guide focused on evolving deployment strategies. Readers could learn the sample application structure once and focus on how the applicatio</w:t>
      </w:r>
      <w:r>
        <w:t>n would need to be modified in order fit the deployment model.</w:t>
      </w:r>
    </w:p>
    <w:p w14:paraId="56DE6756" w14:textId="77777777" w:rsidR="002A693A" w:rsidRDefault="00731880">
      <w:pPr>
        <w:pStyle w:val="Heading2"/>
        <w:rPr>
          <w:rFonts w:hint="eastAsia"/>
        </w:rPr>
      </w:pPr>
      <w:bookmarkStart w:id="205" w:name="sample-application-overview-and-story"/>
      <w:bookmarkStart w:id="206" w:name="_Toc95489652"/>
      <w:r>
        <w:t>Sample application overview and story</w:t>
      </w:r>
      <w:bookmarkEnd w:id="206"/>
    </w:p>
    <w:p w14:paraId="2D2F2D67" w14:textId="77777777" w:rsidR="002A693A" w:rsidRDefault="00731880">
      <w:r>
        <w:t>ContosoNoshNow is a delivery service and logistics company focused on making delicious food accessible to their customers no matter where they are located.</w:t>
      </w:r>
      <w:r>
        <w:t xml:space="preserve"> The company started with a simple web application they could easily maintain and add features to as the business grew. A few years later, their CIO realized the application performance and their current on-premises environment were not meeting their busin</w:t>
      </w:r>
      <w:r>
        <w:t>ess’s growing demand. The application deployment process took hours, yielded unreliable results, and the admin team could not easily find production issues quickly. During the busy hours, customers complained the web application was slow.</w:t>
      </w:r>
    </w:p>
    <w:p w14:paraId="05ED961F" w14:textId="77777777" w:rsidR="002A693A" w:rsidRDefault="00731880">
      <w:r>
        <w:t>The development t</w:t>
      </w:r>
      <w:r>
        <w:t>eam knew moving to Azure could help with these issues.</w:t>
      </w:r>
    </w:p>
    <w:p w14:paraId="06A4E49A" w14:textId="77777777" w:rsidR="002A693A" w:rsidRDefault="00731880">
      <w:pPr>
        <w:pStyle w:val="Heading2"/>
        <w:rPr>
          <w:rFonts w:hint="eastAsia"/>
        </w:rPr>
      </w:pPr>
      <w:bookmarkStart w:id="207" w:name="solution-architecture"/>
      <w:bookmarkStart w:id="208" w:name="_Toc95489653"/>
      <w:bookmarkEnd w:id="205"/>
      <w:r>
        <w:t>Solution architecture</w:t>
      </w:r>
      <w:bookmarkEnd w:id="208"/>
    </w:p>
    <w:p w14:paraId="7EE2AA67" w14:textId="77777777" w:rsidR="002A693A" w:rsidRDefault="00731880">
      <w:r>
        <w:t>TODO: Diagram</w:t>
      </w:r>
    </w:p>
    <w:p w14:paraId="58B0360A" w14:textId="77777777" w:rsidR="002A693A" w:rsidRDefault="00731880">
      <w:pPr>
        <w:pStyle w:val="Heading2"/>
        <w:rPr>
          <w:rFonts w:hint="eastAsia"/>
        </w:rPr>
      </w:pPr>
      <w:bookmarkStart w:id="209" w:name="site-map-and-example-default-page"/>
      <w:bookmarkStart w:id="210" w:name="_Toc95489654"/>
      <w:bookmarkEnd w:id="207"/>
      <w:r>
        <w:t>Site map and example default page</w:t>
      </w:r>
      <w:bookmarkEnd w:id="210"/>
    </w:p>
    <w:p w14:paraId="7B160AF3" w14:textId="77777777" w:rsidR="002A693A" w:rsidRDefault="00731880">
      <w:r>
        <w:t>TODO</w:t>
      </w:r>
    </w:p>
    <w:p w14:paraId="17AF0D02" w14:textId="77777777" w:rsidR="002A693A" w:rsidRDefault="00731880">
      <w:pPr>
        <w:pStyle w:val="Heading2"/>
        <w:rPr>
          <w:rFonts w:hint="eastAsia"/>
        </w:rPr>
      </w:pPr>
      <w:bookmarkStart w:id="211" w:name="prerequisites-1"/>
      <w:bookmarkStart w:id="212" w:name="_Toc95489655"/>
      <w:bookmarkEnd w:id="209"/>
      <w:r>
        <w:t>Prerequisites</w:t>
      </w:r>
      <w:bookmarkEnd w:id="212"/>
    </w:p>
    <w:p w14:paraId="3192BB9A" w14:textId="77777777" w:rsidR="002A693A" w:rsidRDefault="00731880">
      <w:r>
        <w:t>TODO</w:t>
      </w:r>
    </w:p>
    <w:p w14:paraId="6533CD6C" w14:textId="77777777" w:rsidR="002A693A" w:rsidRDefault="00731880" w:rsidP="00731880">
      <w:pPr>
        <w:numPr>
          <w:ilvl w:val="0"/>
          <w:numId w:val="45"/>
        </w:numPr>
      </w:pPr>
      <w:r>
        <w:t>Azure subscription</w:t>
      </w:r>
    </w:p>
    <w:p w14:paraId="0F5C9735" w14:textId="77777777" w:rsidR="002A693A" w:rsidRDefault="00731880" w:rsidP="00731880">
      <w:pPr>
        <w:numPr>
          <w:ilvl w:val="0"/>
          <w:numId w:val="45"/>
        </w:numPr>
      </w:pPr>
      <w:r>
        <w:t>Git</w:t>
      </w:r>
    </w:p>
    <w:p w14:paraId="6E21801A" w14:textId="77777777" w:rsidR="002A693A" w:rsidRDefault="00731880">
      <w:pPr>
        <w:pStyle w:val="Heading2"/>
        <w:rPr>
          <w:rFonts w:hint="eastAsia"/>
        </w:rPr>
      </w:pPr>
      <w:bookmarkStart w:id="213" w:name="X52b5ca38da419db53e4d629f6920e8b44de9d16"/>
      <w:bookmarkStart w:id="214" w:name="_Toc95489656"/>
      <w:bookmarkEnd w:id="211"/>
      <w:r>
        <w:t>Quick start: manual Azure set up instructions</w:t>
      </w:r>
      <w:bookmarkEnd w:id="214"/>
    </w:p>
    <w:p w14:paraId="163C59F6" w14:textId="77777777" w:rsidR="002A693A" w:rsidRDefault="00731880">
      <w:r>
        <w:t>As you continue with this guide, you w</w:t>
      </w:r>
      <w:r>
        <w:t xml:space="preserve">ill be able to take advantage of the environment automation scripts that will build and configure much of your environment. It is important to understand the basic Azure </w:t>
      </w:r>
      <w:r>
        <w:rPr>
          <w:b/>
          <w:bCs/>
        </w:rPr>
        <w:t>concepts</w:t>
      </w:r>
      <w:r>
        <w:t xml:space="preserve"> before running automated scripts. Walking through each steps will help provid</w:t>
      </w:r>
      <w:r>
        <w:t>e additional context and learning opportunities. You will be able to create an environment in a few minutes.</w:t>
      </w:r>
    </w:p>
    <w:p w14:paraId="2453F73A" w14:textId="77777777" w:rsidR="002A693A" w:rsidRDefault="00731880">
      <w:r>
        <w:rPr>
          <w:b/>
          <w:bCs/>
        </w:rPr>
        <w:t>Note:</w:t>
      </w:r>
      <w:r>
        <w:t xml:space="preserve"> The sample application has been tested with PHP version 7.4. </w:t>
      </w:r>
      <w:r>
        <w:rPr>
          <w:b/>
          <w:bCs/>
        </w:rPr>
        <w:t>We recommend deploying to 7.4 environment</w:t>
      </w:r>
      <w:r>
        <w:t>. Deploying to a 8.X requires a slightl</w:t>
      </w:r>
      <w:r>
        <w:t>y different configuration as the underlying web server has changed.</w:t>
      </w:r>
    </w:p>
    <w:tbl>
      <w:tblPr>
        <w:tblStyle w:val="ListTable4-Accent3"/>
        <w:tblW w:w="0" w:type="auto"/>
        <w:tblLook w:val="04A0" w:firstRow="1" w:lastRow="0" w:firstColumn="1" w:lastColumn="0" w:noHBand="0" w:noVBand="1"/>
      </w:tblPr>
      <w:tblGrid>
        <w:gridCol w:w="1380"/>
        <w:gridCol w:w="1301"/>
      </w:tblGrid>
      <w:tr w:rsidR="002A693A" w14:paraId="259227DD" w14:textId="77777777" w:rsidTr="00AF46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404323" w14:textId="77777777" w:rsidR="002A693A" w:rsidRDefault="00731880">
            <w:r>
              <w:t>PHP Version</w:t>
            </w:r>
          </w:p>
        </w:tc>
        <w:tc>
          <w:tcPr>
            <w:tcW w:w="0" w:type="auto"/>
          </w:tcPr>
          <w:p w14:paraId="705C7219" w14:textId="77777777" w:rsidR="002A693A" w:rsidRDefault="00731880">
            <w:pPr>
              <w:cnfStyle w:val="100000000000" w:firstRow="1" w:lastRow="0" w:firstColumn="0" w:lastColumn="0" w:oddVBand="0" w:evenVBand="0" w:oddHBand="0" w:evenHBand="0" w:firstRowFirstColumn="0" w:firstRowLastColumn="0" w:lastRowFirstColumn="0" w:lastRowLastColumn="0"/>
            </w:pPr>
            <w:r>
              <w:t>Web Server</w:t>
            </w:r>
          </w:p>
        </w:tc>
      </w:tr>
      <w:tr w:rsidR="002A693A" w14:paraId="76CA1E52"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1009A5" w14:textId="77777777" w:rsidR="002A693A" w:rsidRDefault="00731880">
            <w:r>
              <w:t>7.3</w:t>
            </w:r>
          </w:p>
        </w:tc>
        <w:tc>
          <w:tcPr>
            <w:tcW w:w="0" w:type="auto"/>
          </w:tcPr>
          <w:p w14:paraId="494F0044" w14:textId="77777777" w:rsidR="002A693A" w:rsidRDefault="00731880">
            <w:pPr>
              <w:cnfStyle w:val="000000100000" w:firstRow="0" w:lastRow="0" w:firstColumn="0" w:lastColumn="0" w:oddVBand="0" w:evenVBand="0" w:oddHBand="1" w:evenHBand="0" w:firstRowFirstColumn="0" w:firstRowLastColumn="0" w:lastRowFirstColumn="0" w:lastRowLastColumn="0"/>
            </w:pPr>
            <w:r>
              <w:t>Apache</w:t>
            </w:r>
          </w:p>
        </w:tc>
      </w:tr>
      <w:tr w:rsidR="002A693A" w14:paraId="1BA57D97"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42FA2607" w14:textId="77777777" w:rsidR="002A693A" w:rsidRDefault="00731880">
            <w:r>
              <w:t>7.4</w:t>
            </w:r>
          </w:p>
        </w:tc>
        <w:tc>
          <w:tcPr>
            <w:tcW w:w="0" w:type="auto"/>
          </w:tcPr>
          <w:p w14:paraId="1191A64C" w14:textId="77777777" w:rsidR="002A693A" w:rsidRDefault="00731880">
            <w:pPr>
              <w:cnfStyle w:val="000000000000" w:firstRow="0" w:lastRow="0" w:firstColumn="0" w:lastColumn="0" w:oddVBand="0" w:evenVBand="0" w:oddHBand="0" w:evenHBand="0" w:firstRowFirstColumn="0" w:firstRowLastColumn="0" w:lastRowFirstColumn="0" w:lastRowLastColumn="0"/>
            </w:pPr>
            <w:r>
              <w:t>Apache</w:t>
            </w:r>
          </w:p>
        </w:tc>
      </w:tr>
      <w:tr w:rsidR="002A693A" w14:paraId="26FDD756"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CFC460" w14:textId="77777777" w:rsidR="002A693A" w:rsidRDefault="00731880">
            <w:r>
              <w:t>8.0</w:t>
            </w:r>
          </w:p>
        </w:tc>
        <w:tc>
          <w:tcPr>
            <w:tcW w:w="0" w:type="auto"/>
          </w:tcPr>
          <w:p w14:paraId="5BAD6B65" w14:textId="77777777" w:rsidR="002A693A" w:rsidRDefault="00731880">
            <w:pPr>
              <w:cnfStyle w:val="000000100000" w:firstRow="0" w:lastRow="0" w:firstColumn="0" w:lastColumn="0" w:oddVBand="0" w:evenVBand="0" w:oddHBand="1" w:evenHBand="0" w:firstRowFirstColumn="0" w:firstRowLastColumn="0" w:lastRowFirstColumn="0" w:lastRowLastColumn="0"/>
            </w:pPr>
            <w:r>
              <w:t>Nginx</w:t>
            </w:r>
          </w:p>
        </w:tc>
      </w:tr>
    </w:tbl>
    <w:p w14:paraId="733AC951" w14:textId="77777777" w:rsidR="002A693A" w:rsidRDefault="00731880">
      <w:r>
        <w:t xml:space="preserve">The Azure App Service uses this </w:t>
      </w:r>
      <w:hyperlink r:id="rId202">
        <w:r>
          <w:rPr>
            <w:rStyle w:val="Hyperlink"/>
          </w:rPr>
          <w:t>Docker image</w:t>
        </w:r>
      </w:hyperlink>
      <w:r>
        <w:t xml:space="preserve"> for its 8.0 container builds.</w:t>
      </w:r>
    </w:p>
    <w:p w14:paraId="314A28C7" w14:textId="77777777" w:rsidR="002A693A" w:rsidRDefault="00731880">
      <w:r>
        <w:rPr>
          <w:b/>
          <w:bCs/>
        </w:rPr>
        <w:t>Warning</w:t>
      </w:r>
      <w:r>
        <w:t>: Outdated runtimes are periodically removed from the Web Apps Create and Configuration blades in the Portal. These runtimes are hidden from t</w:t>
      </w:r>
      <w:r>
        <w:t>he Portal when they are deprecated by the maintaining organization or found to have significant vulnerabilities. These options are hidden to guide customers to the latest runtimes where they will be the most successful. Older Azure App Service Docker image</w:t>
      </w:r>
      <w:r>
        <w:t xml:space="preserve">s can be found </w:t>
      </w:r>
      <w:hyperlink r:id="rId203">
        <w:r>
          <w:rPr>
            <w:rStyle w:val="Hyperlink"/>
          </w:rPr>
          <w:t>here</w:t>
        </w:r>
      </w:hyperlink>
      <w:r>
        <w:t>.</w:t>
      </w:r>
    </w:p>
    <w:p w14:paraId="050B39FB" w14:textId="77777777" w:rsidR="002A693A" w:rsidRDefault="00731880">
      <w:pPr>
        <w:pStyle w:val="Heading2"/>
        <w:rPr>
          <w:rFonts w:hint="eastAsia"/>
        </w:rPr>
      </w:pPr>
      <w:bookmarkStart w:id="215" w:name="sample-application-deployment-steps"/>
      <w:bookmarkStart w:id="216" w:name="_Toc95489657"/>
      <w:bookmarkEnd w:id="213"/>
      <w:r>
        <w:t>Sample application deployment steps</w:t>
      </w:r>
      <w:bookmarkEnd w:id="216"/>
    </w:p>
    <w:p w14:paraId="1ABC03F0" w14:textId="77777777" w:rsidR="002A693A" w:rsidRDefault="00731880">
      <w:r>
        <w:t xml:space="preserve">The deployment strategy applied in this sample application focuses on updating project environment variables instead of global environment </w:t>
      </w:r>
      <w:r>
        <w:t>variable configuration.</w:t>
      </w:r>
    </w:p>
    <w:p w14:paraId="39EFD90B" w14:textId="77777777" w:rsidR="002A693A" w:rsidRDefault="00731880" w:rsidP="00731880">
      <w:pPr>
        <w:numPr>
          <w:ilvl w:val="0"/>
          <w:numId w:val="46"/>
        </w:numPr>
      </w:pPr>
      <w:r>
        <w:t>Log into the Azure Portal. Search for and create Azure Web App + Database resources in the Marketplace.</w:t>
      </w:r>
    </w:p>
    <w:p w14:paraId="41664015" w14:textId="77777777" w:rsidR="002A693A" w:rsidRDefault="00731880" w:rsidP="00731880">
      <w:pPr>
        <w:numPr>
          <w:ilvl w:val="1"/>
          <w:numId w:val="47"/>
        </w:numPr>
      </w:pPr>
      <w:r>
        <w:t>Select the Marketplace button.</w:t>
      </w:r>
    </w:p>
    <w:p w14:paraId="0AB52B3E" w14:textId="77777777" w:rsidR="002A693A" w:rsidRDefault="00731880" w:rsidP="00731880">
      <w:pPr>
        <w:numPr>
          <w:ilvl w:val="1"/>
          <w:numId w:val="4"/>
        </w:numPr>
        <w:jc w:val="center"/>
      </w:pPr>
      <w:r>
        <w:rPr>
          <w:noProof/>
        </w:rPr>
        <w:drawing>
          <wp:inline distT="0" distB="0" distL="0" distR="0" wp14:anchorId="6A72AA2A" wp14:editId="56D04863">
            <wp:extent cx="1992429" cy="1251284"/>
            <wp:effectExtent l="19050" t="19050" r="27305" b="25400"/>
            <wp:docPr id="29"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04"/>
                    <a:stretch>
                      <a:fillRect/>
                    </a:stretch>
                  </pic:blipFill>
                  <pic:spPr bwMode="auto">
                    <a:xfrm>
                      <a:off x="0" y="0"/>
                      <a:ext cx="1992429" cy="1251284"/>
                    </a:xfrm>
                    <a:prstGeom prst="rect">
                      <a:avLst/>
                    </a:prstGeom>
                    <a:noFill/>
                    <a:ln w="6348" cmpd="sng">
                      <a:solidFill>
                        <a:srgbClr val="000000"/>
                      </a:solidFill>
                      <a:prstDash val="solid"/>
                      <a:headEnd/>
                      <a:tailEnd/>
                    </a:ln>
                  </pic:spPr>
                </pic:pic>
              </a:graphicData>
            </a:graphic>
          </wp:inline>
        </w:drawing>
      </w:r>
    </w:p>
    <w:p w14:paraId="6348932F" w14:textId="77777777" w:rsidR="002A693A" w:rsidRDefault="00731880" w:rsidP="00731880">
      <w:pPr>
        <w:numPr>
          <w:ilvl w:val="1"/>
          <w:numId w:val="4"/>
        </w:numPr>
      </w:pPr>
      <w:r>
        <w:t>Displays the Marketplace button.</w:t>
      </w:r>
    </w:p>
    <w:p w14:paraId="72434B9C" w14:textId="77777777" w:rsidR="002A693A" w:rsidRDefault="00731880" w:rsidP="00731880">
      <w:pPr>
        <w:numPr>
          <w:ilvl w:val="1"/>
          <w:numId w:val="47"/>
        </w:numPr>
      </w:pPr>
      <w:r>
        <w:t>Enter Web App + Database in the search box.</w:t>
      </w:r>
    </w:p>
    <w:p w14:paraId="1AB8A233" w14:textId="77777777" w:rsidR="002A693A" w:rsidRDefault="00731880" w:rsidP="00731880">
      <w:pPr>
        <w:numPr>
          <w:ilvl w:val="1"/>
          <w:numId w:val="47"/>
        </w:numPr>
      </w:pPr>
      <w:r>
        <w:t>Select the Microsoft Web App + Database search result.</w:t>
      </w:r>
    </w:p>
    <w:p w14:paraId="38334230" w14:textId="77777777" w:rsidR="002A693A" w:rsidRDefault="00731880" w:rsidP="00731880">
      <w:pPr>
        <w:numPr>
          <w:ilvl w:val="1"/>
          <w:numId w:val="4"/>
        </w:numPr>
        <w:jc w:val="center"/>
      </w:pPr>
      <w:r>
        <w:rPr>
          <w:noProof/>
        </w:rPr>
        <w:drawing>
          <wp:inline distT="0" distB="0" distL="0" distR="0" wp14:anchorId="5B1AAF99" wp14:editId="3FBDF76C">
            <wp:extent cx="1520791" cy="721894"/>
            <wp:effectExtent l="19050" t="19050" r="22860" b="21590"/>
            <wp:docPr id="30"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05"/>
                    <a:stretch>
                      <a:fillRect/>
                    </a:stretch>
                  </pic:blipFill>
                  <pic:spPr bwMode="auto">
                    <a:xfrm>
                      <a:off x="0" y="0"/>
                      <a:ext cx="1520791" cy="721894"/>
                    </a:xfrm>
                    <a:prstGeom prst="rect">
                      <a:avLst/>
                    </a:prstGeom>
                    <a:noFill/>
                    <a:ln w="6348" cmpd="sng">
                      <a:solidFill>
                        <a:srgbClr val="000000"/>
                      </a:solidFill>
                      <a:prstDash val="solid"/>
                      <a:headEnd/>
                      <a:tailEnd/>
                    </a:ln>
                  </pic:spPr>
                </pic:pic>
              </a:graphicData>
            </a:graphic>
          </wp:inline>
        </w:drawing>
      </w:r>
    </w:p>
    <w:p w14:paraId="217F061A" w14:textId="77777777" w:rsidR="002A693A" w:rsidRDefault="00731880" w:rsidP="00731880">
      <w:pPr>
        <w:numPr>
          <w:ilvl w:val="1"/>
          <w:numId w:val="4"/>
        </w:numPr>
      </w:pPr>
      <w:r>
        <w:t>Web app + database search result.</w:t>
      </w:r>
    </w:p>
    <w:p w14:paraId="2119E50B" w14:textId="77777777" w:rsidR="002A693A" w:rsidRDefault="00731880" w:rsidP="00731880">
      <w:pPr>
        <w:numPr>
          <w:ilvl w:val="0"/>
          <w:numId w:val="46"/>
        </w:numPr>
      </w:pPr>
      <w:r>
        <w:t>Create a web application and database.</w:t>
      </w:r>
    </w:p>
    <w:p w14:paraId="7974A96A" w14:textId="77777777" w:rsidR="002A693A" w:rsidRDefault="00731880" w:rsidP="00731880">
      <w:pPr>
        <w:numPr>
          <w:ilvl w:val="0"/>
          <w:numId w:val="4"/>
        </w:numPr>
        <w:jc w:val="center"/>
      </w:pPr>
      <w:r>
        <w:rPr>
          <w:noProof/>
        </w:rPr>
        <w:drawing>
          <wp:inline distT="0" distB="0" distL="0" distR="0" wp14:anchorId="122BBA27" wp14:editId="4690750B">
            <wp:extent cx="6400800" cy="6706886"/>
            <wp:effectExtent l="19050" t="19050" r="19050" b="17780"/>
            <wp:docPr id="31" name="Picture" descr="Create web app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06"/>
                    <a:stretch>
                      <a:fillRect/>
                    </a:stretch>
                  </pic:blipFill>
                  <pic:spPr bwMode="auto">
                    <a:xfrm>
                      <a:off x="0" y="0"/>
                      <a:ext cx="6400800" cy="6706886"/>
                    </a:xfrm>
                    <a:prstGeom prst="rect">
                      <a:avLst/>
                    </a:prstGeom>
                    <a:noFill/>
                    <a:ln w="6348" cmpd="sng">
                      <a:solidFill>
                        <a:srgbClr val="000000"/>
                      </a:solidFill>
                      <a:prstDash val="solid"/>
                      <a:headEnd/>
                      <a:tailEnd/>
                    </a:ln>
                  </pic:spPr>
                </pic:pic>
              </a:graphicData>
            </a:graphic>
          </wp:inline>
        </w:drawing>
      </w:r>
    </w:p>
    <w:p w14:paraId="0B944039" w14:textId="77777777" w:rsidR="002A693A" w:rsidRDefault="00731880" w:rsidP="00731880">
      <w:pPr>
        <w:numPr>
          <w:ilvl w:val="0"/>
          <w:numId w:val="4"/>
        </w:numPr>
      </w:pPr>
      <w:r>
        <w:t>Create web app database.</w:t>
      </w:r>
    </w:p>
    <w:p w14:paraId="51706FCC" w14:textId="77777777" w:rsidR="002A693A" w:rsidRDefault="00731880" w:rsidP="00731880">
      <w:pPr>
        <w:numPr>
          <w:ilvl w:val="1"/>
          <w:numId w:val="48"/>
        </w:numPr>
      </w:pPr>
      <w:r>
        <w:t>Choose your subscription.</w:t>
      </w:r>
    </w:p>
    <w:p w14:paraId="617DBB93" w14:textId="77777777" w:rsidR="002A693A" w:rsidRDefault="00731880" w:rsidP="00731880">
      <w:pPr>
        <w:numPr>
          <w:ilvl w:val="1"/>
          <w:numId w:val="48"/>
        </w:numPr>
      </w:pPr>
      <w:r>
        <w:t>Create a new resource group</w:t>
      </w:r>
    </w:p>
    <w:p w14:paraId="2F91E7C5" w14:textId="77777777" w:rsidR="002A693A" w:rsidRDefault="00731880" w:rsidP="00731880">
      <w:pPr>
        <w:numPr>
          <w:ilvl w:val="1"/>
          <w:numId w:val="48"/>
        </w:numPr>
      </w:pPr>
      <w:r>
        <w:t>Choose a region close to you.</w:t>
      </w:r>
    </w:p>
    <w:p w14:paraId="0B754397" w14:textId="77777777" w:rsidR="002A693A" w:rsidRDefault="00731880" w:rsidP="00731880">
      <w:pPr>
        <w:numPr>
          <w:ilvl w:val="1"/>
          <w:numId w:val="48"/>
        </w:numPr>
      </w:pPr>
      <w:r>
        <w:t>Create a unique</w:t>
      </w:r>
      <w:r>
        <w:t xml:space="preserve"> web app name.</w:t>
      </w:r>
    </w:p>
    <w:p w14:paraId="2CAEB539" w14:textId="77777777" w:rsidR="002A693A" w:rsidRDefault="00731880" w:rsidP="00731880">
      <w:pPr>
        <w:numPr>
          <w:ilvl w:val="1"/>
          <w:numId w:val="48"/>
        </w:numPr>
      </w:pPr>
      <w:r>
        <w:t>Select your runtime stack. The web app has been tested with PHP 7.4.</w:t>
      </w:r>
    </w:p>
    <w:p w14:paraId="456B1C7B" w14:textId="77777777" w:rsidR="002A693A" w:rsidRDefault="00731880" w:rsidP="00731880">
      <w:pPr>
        <w:numPr>
          <w:ilvl w:val="1"/>
          <w:numId w:val="48"/>
        </w:numPr>
      </w:pPr>
      <w:r>
        <w:t>Create the resources.</w:t>
      </w:r>
    </w:p>
    <w:p w14:paraId="39306D2E" w14:textId="77777777" w:rsidR="002A693A" w:rsidRDefault="00731880" w:rsidP="00731880">
      <w:pPr>
        <w:numPr>
          <w:ilvl w:val="0"/>
          <w:numId w:val="46"/>
        </w:numPr>
      </w:pPr>
      <w:r>
        <w:t>After the resources have been deployed, locate your App Service.</w:t>
      </w:r>
    </w:p>
    <w:p w14:paraId="11D95707" w14:textId="77777777" w:rsidR="002A693A" w:rsidRDefault="00731880" w:rsidP="00731880">
      <w:pPr>
        <w:numPr>
          <w:ilvl w:val="0"/>
          <w:numId w:val="4"/>
        </w:numPr>
        <w:jc w:val="center"/>
      </w:pPr>
      <w:r>
        <w:rPr>
          <w:noProof/>
        </w:rPr>
        <w:drawing>
          <wp:inline distT="0" distB="0" distL="0" distR="0" wp14:anchorId="0430D45C" wp14:editId="6746F7E0">
            <wp:extent cx="2338938" cy="510138"/>
            <wp:effectExtent l="19050" t="19050" r="23495" b="23495"/>
            <wp:docPr id="32" name="Picture" descr="App Service"/>
            <wp:cNvGraphicFramePr/>
            <a:graphic xmlns:a="http://schemas.openxmlformats.org/drawingml/2006/main">
              <a:graphicData uri="http://schemas.openxmlformats.org/drawingml/2006/picture">
                <pic:pic xmlns:pic="http://schemas.openxmlformats.org/drawingml/2006/picture">
                  <pic:nvPicPr>
                    <pic:cNvPr id="0" name="Picture" descr="media/app-service.png"/>
                    <pic:cNvPicPr>
                      <a:picLocks noChangeAspect="1" noChangeArrowheads="1"/>
                    </pic:cNvPicPr>
                  </pic:nvPicPr>
                  <pic:blipFill>
                    <a:blip r:embed="rId207"/>
                    <a:stretch>
                      <a:fillRect/>
                    </a:stretch>
                  </pic:blipFill>
                  <pic:spPr bwMode="auto">
                    <a:xfrm>
                      <a:off x="0" y="0"/>
                      <a:ext cx="2338938" cy="510138"/>
                    </a:xfrm>
                    <a:prstGeom prst="rect">
                      <a:avLst/>
                    </a:prstGeom>
                    <a:noFill/>
                    <a:ln w="6348" cmpd="sng">
                      <a:solidFill>
                        <a:srgbClr val="000000"/>
                      </a:solidFill>
                      <a:prstDash val="solid"/>
                      <a:headEnd/>
                      <a:tailEnd/>
                    </a:ln>
                  </pic:spPr>
                </pic:pic>
              </a:graphicData>
            </a:graphic>
          </wp:inline>
        </w:drawing>
      </w:r>
    </w:p>
    <w:p w14:paraId="59EC6ECC" w14:textId="77777777" w:rsidR="002A693A" w:rsidRDefault="00731880" w:rsidP="00731880">
      <w:pPr>
        <w:numPr>
          <w:ilvl w:val="0"/>
          <w:numId w:val="4"/>
        </w:numPr>
      </w:pPr>
      <w:r>
        <w:t>App Service</w:t>
      </w:r>
    </w:p>
    <w:p w14:paraId="5E637E58" w14:textId="77777777" w:rsidR="002A693A" w:rsidRDefault="00731880" w:rsidP="00731880">
      <w:pPr>
        <w:numPr>
          <w:ilvl w:val="1"/>
          <w:numId w:val="49"/>
        </w:numPr>
      </w:pPr>
      <w:r>
        <w:t xml:space="preserve">Select the </w:t>
      </w:r>
      <w:r>
        <w:rPr>
          <w:b/>
          <w:bCs/>
        </w:rPr>
        <w:t>Deployment Center</w:t>
      </w:r>
      <w:r>
        <w:t xml:space="preserve"> and capture the configuration settings.</w:t>
      </w:r>
    </w:p>
    <w:p w14:paraId="29F2E7F0" w14:textId="77777777" w:rsidR="002A693A" w:rsidRDefault="00731880" w:rsidP="00731880">
      <w:pPr>
        <w:numPr>
          <w:ilvl w:val="1"/>
          <w:numId w:val="49"/>
        </w:numPr>
      </w:pPr>
      <w:r>
        <w:t>In</w:t>
      </w:r>
      <w:r>
        <w:t xml:space="preserve"> the Settings tab, choose Local Git.</w:t>
      </w:r>
    </w:p>
    <w:p w14:paraId="66B8A03A" w14:textId="77777777" w:rsidR="002A693A" w:rsidRDefault="00731880" w:rsidP="00731880">
      <w:pPr>
        <w:numPr>
          <w:ilvl w:val="0"/>
          <w:numId w:val="4"/>
        </w:numPr>
        <w:jc w:val="center"/>
      </w:pPr>
      <w:r>
        <w:rPr>
          <w:noProof/>
        </w:rPr>
        <w:drawing>
          <wp:inline distT="0" distB="0" distL="0" distR="0" wp14:anchorId="63C3583A" wp14:editId="010FF559">
            <wp:extent cx="4735629" cy="2059806"/>
            <wp:effectExtent l="19050" t="19050" r="27305" b="17145"/>
            <wp:docPr id="33"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08"/>
                    <a:stretch>
                      <a:fillRect/>
                    </a:stretch>
                  </pic:blipFill>
                  <pic:spPr bwMode="auto">
                    <a:xfrm>
                      <a:off x="0" y="0"/>
                      <a:ext cx="4735629" cy="2059806"/>
                    </a:xfrm>
                    <a:prstGeom prst="rect">
                      <a:avLst/>
                    </a:prstGeom>
                    <a:noFill/>
                    <a:ln w="6348" cmpd="sng">
                      <a:solidFill>
                        <a:srgbClr val="000000"/>
                      </a:solidFill>
                      <a:prstDash val="solid"/>
                      <a:headEnd/>
                      <a:tailEnd/>
                    </a:ln>
                  </pic:spPr>
                </pic:pic>
              </a:graphicData>
            </a:graphic>
          </wp:inline>
        </w:drawing>
      </w:r>
    </w:p>
    <w:p w14:paraId="53E7BA32" w14:textId="77777777" w:rsidR="002A693A" w:rsidRDefault="00731880" w:rsidP="00731880">
      <w:pPr>
        <w:numPr>
          <w:ilvl w:val="0"/>
          <w:numId w:val="4"/>
        </w:numPr>
      </w:pPr>
      <w:r>
        <w:t>App Service repository options.</w:t>
      </w:r>
    </w:p>
    <w:p w14:paraId="7BDEE3EE" w14:textId="77777777" w:rsidR="002A693A" w:rsidRDefault="00731880" w:rsidP="00731880">
      <w:pPr>
        <w:numPr>
          <w:ilvl w:val="1"/>
          <w:numId w:val="50"/>
        </w:numPr>
      </w:pPr>
      <w:r>
        <w:t xml:space="preserve">Select </w:t>
      </w:r>
      <w:r>
        <w:rPr>
          <w:b/>
          <w:bCs/>
        </w:rPr>
        <w:t>Save</w:t>
      </w:r>
      <w:r>
        <w:t xml:space="preserve"> at the top.</w:t>
      </w:r>
    </w:p>
    <w:p w14:paraId="30DB2483" w14:textId="77777777" w:rsidR="002A693A" w:rsidRDefault="00731880" w:rsidP="00731880">
      <w:pPr>
        <w:numPr>
          <w:ilvl w:val="0"/>
          <w:numId w:val="4"/>
        </w:numPr>
      </w:pPr>
      <w:r>
        <w:rPr>
          <w:b/>
          <w:bCs/>
        </w:rPr>
        <w:t>Note:</w:t>
      </w:r>
      <w:r>
        <w:t xml:space="preserve"> Alternative Azure CLI command:</w:t>
      </w:r>
    </w:p>
    <w:p w14:paraId="62148397" w14:textId="77777777" w:rsidR="002A693A" w:rsidRDefault="00731880" w:rsidP="00731880">
      <w:pPr>
        <w:pStyle w:val="SourceCode"/>
        <w:numPr>
          <w:ilvl w:val="0"/>
          <w:numId w:val="4"/>
        </w:numPr>
      </w:pPr>
      <w:r>
        <w:t>az webapp deployment source config-local-git --name &lt;app-name&gt; --resource-group &lt;group-name&gt;</w:t>
      </w:r>
    </w:p>
    <w:p w14:paraId="48091511" w14:textId="77777777" w:rsidR="002A693A" w:rsidRDefault="00731880" w:rsidP="00731880">
      <w:pPr>
        <w:numPr>
          <w:ilvl w:val="1"/>
          <w:numId w:val="51"/>
        </w:numPr>
      </w:pPr>
      <w:r>
        <w:t xml:space="preserve">Capture the </w:t>
      </w:r>
      <w:r>
        <w:rPr>
          <w:b/>
          <w:bCs/>
        </w:rPr>
        <w:t>Git Clone Uri</w:t>
      </w:r>
      <w:r>
        <w:t xml:space="preserve">. You </w:t>
      </w:r>
      <w:r>
        <w:t>will be pushing the application files to the Azure App Service local storage from your local machine.</w:t>
      </w:r>
    </w:p>
    <w:p w14:paraId="1F7A0585" w14:textId="77777777" w:rsidR="002A693A" w:rsidRDefault="00731880" w:rsidP="00731880">
      <w:pPr>
        <w:numPr>
          <w:ilvl w:val="1"/>
          <w:numId w:val="4"/>
        </w:numPr>
        <w:jc w:val="center"/>
      </w:pPr>
      <w:r>
        <w:rPr>
          <w:noProof/>
        </w:rPr>
        <w:drawing>
          <wp:inline distT="0" distB="0" distL="0" distR="0" wp14:anchorId="5B6C1892" wp14:editId="691A6BE2">
            <wp:extent cx="5969946" cy="568778"/>
            <wp:effectExtent l="19050" t="19050" r="12065" b="22225"/>
            <wp:docPr id="34"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09"/>
                    <a:stretch>
                      <a:fillRect/>
                    </a:stretch>
                  </pic:blipFill>
                  <pic:spPr bwMode="auto">
                    <a:xfrm>
                      <a:off x="0" y="0"/>
                      <a:ext cx="5997520" cy="571405"/>
                    </a:xfrm>
                    <a:prstGeom prst="rect">
                      <a:avLst/>
                    </a:prstGeom>
                    <a:noFill/>
                    <a:ln w="6348" cmpd="sng">
                      <a:solidFill>
                        <a:srgbClr val="000000"/>
                      </a:solidFill>
                      <a:prstDash val="solid"/>
                      <a:headEnd/>
                      <a:tailEnd/>
                    </a:ln>
                  </pic:spPr>
                </pic:pic>
              </a:graphicData>
            </a:graphic>
          </wp:inline>
        </w:drawing>
      </w:r>
    </w:p>
    <w:p w14:paraId="273278B7" w14:textId="77777777" w:rsidR="002A693A" w:rsidRDefault="00731880" w:rsidP="00731880">
      <w:pPr>
        <w:numPr>
          <w:ilvl w:val="1"/>
          <w:numId w:val="4"/>
        </w:numPr>
      </w:pPr>
      <w:r>
        <w:t>Local Git URL example</w:t>
      </w:r>
    </w:p>
    <w:p w14:paraId="564DBD33" w14:textId="77777777" w:rsidR="002A693A" w:rsidRDefault="00731880" w:rsidP="00731880">
      <w:pPr>
        <w:numPr>
          <w:ilvl w:val="1"/>
          <w:numId w:val="51"/>
        </w:numPr>
      </w:pPr>
      <w:r>
        <w:t>Capture the Application Scope user and password.</w:t>
      </w:r>
    </w:p>
    <w:p w14:paraId="7F603A9F" w14:textId="77777777" w:rsidR="002A693A" w:rsidRDefault="00731880" w:rsidP="00731880">
      <w:pPr>
        <w:numPr>
          <w:ilvl w:val="1"/>
          <w:numId w:val="4"/>
        </w:numPr>
        <w:jc w:val="center"/>
      </w:pPr>
      <w:r>
        <w:rPr>
          <w:noProof/>
        </w:rPr>
        <w:drawing>
          <wp:inline distT="0" distB="0" distL="0" distR="0" wp14:anchorId="1D9CE0CA" wp14:editId="714FBBDA">
            <wp:extent cx="5439887" cy="2522269"/>
            <wp:effectExtent l="19050" t="19050" r="27940" b="11430"/>
            <wp:docPr id="35"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10"/>
                    <a:stretch>
                      <a:fillRect/>
                    </a:stretch>
                  </pic:blipFill>
                  <pic:spPr bwMode="auto">
                    <a:xfrm>
                      <a:off x="0" y="0"/>
                      <a:ext cx="5469030" cy="2535781"/>
                    </a:xfrm>
                    <a:prstGeom prst="rect">
                      <a:avLst/>
                    </a:prstGeom>
                    <a:noFill/>
                    <a:ln w="6348" cmpd="sng">
                      <a:solidFill>
                        <a:srgbClr val="000000"/>
                      </a:solidFill>
                      <a:prstDash val="solid"/>
                      <a:headEnd/>
                      <a:tailEnd/>
                    </a:ln>
                  </pic:spPr>
                </pic:pic>
              </a:graphicData>
            </a:graphic>
          </wp:inline>
        </w:drawing>
      </w:r>
    </w:p>
    <w:p w14:paraId="29B5D196" w14:textId="77777777" w:rsidR="002A693A" w:rsidRDefault="00731880" w:rsidP="00731880">
      <w:pPr>
        <w:numPr>
          <w:ilvl w:val="1"/>
          <w:numId w:val="4"/>
        </w:numPr>
      </w:pPr>
      <w:r>
        <w:t>Application Scope user and password</w:t>
      </w:r>
    </w:p>
    <w:p w14:paraId="3F3629A7" w14:textId="77777777" w:rsidR="002A693A" w:rsidRDefault="00731880" w:rsidP="00731880">
      <w:pPr>
        <w:numPr>
          <w:ilvl w:val="0"/>
          <w:numId w:val="46"/>
        </w:numPr>
      </w:pPr>
      <w:r>
        <w:t>Clone the sample application to your local machine from the Git repository. You are going to set up a remote to the Azure App Service repo.</w:t>
      </w:r>
    </w:p>
    <w:p w14:paraId="1BE8D46C" w14:textId="77777777" w:rsidR="002A693A" w:rsidRDefault="00731880" w:rsidP="00731880">
      <w:pPr>
        <w:numPr>
          <w:ilvl w:val="1"/>
          <w:numId w:val="52"/>
        </w:numPr>
      </w:pPr>
      <w:r>
        <w:t>Open the command prompt or terminal on your local machine.</w:t>
      </w:r>
    </w:p>
    <w:p w14:paraId="4E29E429" w14:textId="77777777" w:rsidR="002A693A" w:rsidRDefault="00731880" w:rsidP="00731880">
      <w:pPr>
        <w:numPr>
          <w:ilvl w:val="1"/>
          <w:numId w:val="52"/>
        </w:numPr>
      </w:pPr>
      <w:r>
        <w:t>Type</w:t>
      </w:r>
    </w:p>
    <w:p w14:paraId="3822EA30" w14:textId="77777777" w:rsidR="002A693A" w:rsidRDefault="00731880" w:rsidP="00731880">
      <w:pPr>
        <w:pStyle w:val="SourceCode"/>
        <w:numPr>
          <w:ilvl w:val="0"/>
          <w:numId w:val="4"/>
        </w:numPr>
      </w:pPr>
      <w:r>
        <w:t>git remote add azure &lt;your Azure App Service Git Clo</w:t>
      </w:r>
      <w:r>
        <w:t>ne URL&gt;</w:t>
      </w:r>
      <w:r>
        <w:br/>
        <w:t>git remote -v</w:t>
      </w:r>
      <w:r>
        <w:br/>
        <w:t>git push azure master</w:t>
      </w:r>
    </w:p>
    <w:p w14:paraId="2E7EFF7E" w14:textId="77777777" w:rsidR="002A693A" w:rsidRDefault="00731880" w:rsidP="00731880">
      <w:pPr>
        <w:numPr>
          <w:ilvl w:val="1"/>
          <w:numId w:val="53"/>
        </w:numPr>
      </w:pPr>
      <w:r>
        <w:t>Enter your Application Scope credentials.</w:t>
      </w:r>
    </w:p>
    <w:p w14:paraId="591C4642" w14:textId="77777777" w:rsidR="002A693A" w:rsidRDefault="00731880" w:rsidP="00731880">
      <w:pPr>
        <w:numPr>
          <w:ilvl w:val="1"/>
          <w:numId w:val="4"/>
        </w:numPr>
        <w:jc w:val="center"/>
      </w:pPr>
      <w:r>
        <w:rPr>
          <w:noProof/>
        </w:rPr>
        <w:drawing>
          <wp:inline distT="0" distB="0" distL="0" distR="0" wp14:anchorId="0F225F32" wp14:editId="04ED1E7E">
            <wp:extent cx="4379494" cy="2849077"/>
            <wp:effectExtent l="19050" t="19050" r="21590" b="27940"/>
            <wp:docPr id="36"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11"/>
                    <a:stretch>
                      <a:fillRect/>
                    </a:stretch>
                  </pic:blipFill>
                  <pic:spPr bwMode="auto">
                    <a:xfrm>
                      <a:off x="0" y="0"/>
                      <a:ext cx="4379494" cy="2849077"/>
                    </a:xfrm>
                    <a:prstGeom prst="rect">
                      <a:avLst/>
                    </a:prstGeom>
                    <a:noFill/>
                    <a:ln w="6348" cmpd="sng">
                      <a:solidFill>
                        <a:srgbClr val="000000"/>
                      </a:solidFill>
                      <a:prstDash val="solid"/>
                      <a:headEnd/>
                      <a:tailEnd/>
                    </a:ln>
                  </pic:spPr>
                </pic:pic>
              </a:graphicData>
            </a:graphic>
          </wp:inline>
        </w:drawing>
      </w:r>
    </w:p>
    <w:p w14:paraId="2CC048BD" w14:textId="77777777" w:rsidR="002A693A" w:rsidRDefault="00731880" w:rsidP="00731880">
      <w:pPr>
        <w:numPr>
          <w:ilvl w:val="1"/>
          <w:numId w:val="4"/>
        </w:numPr>
      </w:pPr>
      <w:r>
        <w:t>Git Credential Manager</w:t>
      </w:r>
    </w:p>
    <w:p w14:paraId="67B350AD" w14:textId="77777777" w:rsidR="002A693A" w:rsidRDefault="00731880" w:rsidP="00731880">
      <w:pPr>
        <w:numPr>
          <w:ilvl w:val="1"/>
          <w:numId w:val="53"/>
        </w:numPr>
      </w:pPr>
      <w:r>
        <w:t>You should see similar output.</w:t>
      </w:r>
    </w:p>
    <w:p w14:paraId="652AEAC4" w14:textId="77777777" w:rsidR="002A693A" w:rsidRDefault="00731880" w:rsidP="00731880">
      <w:pPr>
        <w:numPr>
          <w:ilvl w:val="1"/>
          <w:numId w:val="4"/>
        </w:numPr>
        <w:jc w:val="center"/>
      </w:pPr>
      <w:r>
        <w:rPr>
          <w:noProof/>
        </w:rPr>
        <w:drawing>
          <wp:inline distT="0" distB="0" distL="0" distR="0" wp14:anchorId="16422DD6" wp14:editId="1CF0B26F">
            <wp:extent cx="6400800" cy="3505199"/>
            <wp:effectExtent l="19050" t="19050" r="19050" b="19685"/>
            <wp:docPr id="37"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12"/>
                    <a:stretch>
                      <a:fillRect/>
                    </a:stretch>
                  </pic:blipFill>
                  <pic:spPr bwMode="auto">
                    <a:xfrm>
                      <a:off x="0" y="0"/>
                      <a:ext cx="6400800" cy="3505199"/>
                    </a:xfrm>
                    <a:prstGeom prst="rect">
                      <a:avLst/>
                    </a:prstGeom>
                    <a:noFill/>
                    <a:ln w="6348" cmpd="sng">
                      <a:solidFill>
                        <a:srgbClr val="000000"/>
                      </a:solidFill>
                      <a:prstDash val="solid"/>
                      <a:headEnd/>
                      <a:tailEnd/>
                    </a:ln>
                  </pic:spPr>
                </pic:pic>
              </a:graphicData>
            </a:graphic>
          </wp:inline>
        </w:drawing>
      </w:r>
    </w:p>
    <w:p w14:paraId="3A7D4CF3" w14:textId="77777777" w:rsidR="002A693A" w:rsidRDefault="00731880" w:rsidP="00731880">
      <w:pPr>
        <w:numPr>
          <w:ilvl w:val="1"/>
          <w:numId w:val="4"/>
        </w:numPr>
      </w:pPr>
      <w:r>
        <w:t>Azure local git push example.</w:t>
      </w:r>
    </w:p>
    <w:p w14:paraId="73FDE7C2" w14:textId="77777777" w:rsidR="002A693A" w:rsidRDefault="00731880" w:rsidP="00731880">
      <w:pPr>
        <w:numPr>
          <w:ilvl w:val="0"/>
          <w:numId w:val="46"/>
        </w:numPr>
      </w:pPr>
      <w:r>
        <w:t xml:space="preserve">Return to the Azure Portal. Navigate to the App Service. Find the </w:t>
      </w:r>
      <w:r>
        <w:rPr>
          <w:b/>
          <w:bCs/>
        </w:rPr>
        <w:t>Deployment Tools</w:t>
      </w:r>
      <w:r>
        <w:t xml:space="preserve"> section. Log into App Service SSH terminal. Run the Composer update command in the wwwroot directory, which will import your packages and create the vendor folder, along with the autoload script (../vendor/autoload.php).</w:t>
      </w:r>
    </w:p>
    <w:p w14:paraId="6EB0E360" w14:textId="77777777" w:rsidR="002A693A" w:rsidRDefault="00731880" w:rsidP="00731880">
      <w:pPr>
        <w:pStyle w:val="SourceCode"/>
        <w:numPr>
          <w:ilvl w:val="0"/>
          <w:numId w:val="4"/>
        </w:numPr>
      </w:pPr>
      <w:r>
        <w:rPr>
          <w:rStyle w:val="BuiltInTok"/>
        </w:rPr>
        <w:t>cd</w:t>
      </w:r>
      <w:r>
        <w:rPr>
          <w:rStyle w:val="NormalTok"/>
        </w:rPr>
        <w:t xml:space="preserve"> /home/site/wwwroot</w:t>
      </w:r>
      <w:r>
        <w:br/>
      </w:r>
      <w:r>
        <w:rPr>
          <w:rStyle w:val="ExtensionTok"/>
        </w:rPr>
        <w:t>composer.phar</w:t>
      </w:r>
      <w:r>
        <w:rPr>
          <w:rStyle w:val="NormalTok"/>
        </w:rPr>
        <w:t xml:space="preserve"> update</w:t>
      </w:r>
    </w:p>
    <w:p w14:paraId="130FDB47" w14:textId="77777777" w:rsidR="002A693A" w:rsidRDefault="00731880" w:rsidP="00731880">
      <w:pPr>
        <w:numPr>
          <w:ilvl w:val="0"/>
          <w:numId w:val="46"/>
        </w:numPr>
      </w:pPr>
      <w:r>
        <w:t>Generate Laravel application key.</w:t>
      </w:r>
    </w:p>
    <w:p w14:paraId="625C00F1" w14:textId="77777777" w:rsidR="002A693A" w:rsidRDefault="00731880" w:rsidP="00731880">
      <w:pPr>
        <w:pStyle w:val="SourceCode"/>
        <w:numPr>
          <w:ilvl w:val="0"/>
          <w:numId w:val="4"/>
        </w:numPr>
      </w:pPr>
      <w:r>
        <w:rPr>
          <w:rStyle w:val="ExtensionTok"/>
        </w:rPr>
        <w:t>php</w:t>
      </w:r>
      <w:r>
        <w:rPr>
          <w:rStyle w:val="NormalTok"/>
        </w:rPr>
        <w:t xml:space="preserve"> artisan key:generate</w:t>
      </w:r>
    </w:p>
    <w:p w14:paraId="7E9D08B2" w14:textId="77777777" w:rsidR="002A693A" w:rsidRDefault="00731880" w:rsidP="00731880">
      <w:pPr>
        <w:numPr>
          <w:ilvl w:val="0"/>
          <w:numId w:val="46"/>
        </w:numPr>
      </w:pPr>
      <w:r>
        <w:t>Update the .env file with the Azure URL and save your changes.</w:t>
      </w:r>
    </w:p>
    <w:p w14:paraId="69638B20" w14:textId="77777777" w:rsidR="002A693A" w:rsidRDefault="00731880" w:rsidP="00731880">
      <w:pPr>
        <w:pStyle w:val="SourceCode"/>
        <w:numPr>
          <w:ilvl w:val="0"/>
          <w:numId w:val="4"/>
        </w:numPr>
      </w:pPr>
      <w:r>
        <w:rPr>
          <w:rStyle w:val="NormalTok"/>
        </w:rPr>
        <w:t xml:space="preserve"> </w:t>
      </w:r>
      <w:r>
        <w:rPr>
          <w:rStyle w:val="FunctionTok"/>
        </w:rPr>
        <w:t>nano</w:t>
      </w:r>
      <w:r>
        <w:rPr>
          <w:rStyle w:val="NormalTok"/>
        </w:rPr>
        <w:t xml:space="preserve"> /home/site/wwwroot/.env</w:t>
      </w:r>
    </w:p>
    <w:p w14:paraId="2ADD2B36" w14:textId="77777777" w:rsidR="002A693A" w:rsidRDefault="00731880" w:rsidP="00731880">
      <w:pPr>
        <w:numPr>
          <w:ilvl w:val="0"/>
          <w:numId w:val="4"/>
        </w:numPr>
        <w:jc w:val="center"/>
      </w:pPr>
      <w:r>
        <w:rPr>
          <w:noProof/>
        </w:rPr>
        <w:drawing>
          <wp:inline distT="0" distB="0" distL="0" distR="0" wp14:anchorId="09014DCB" wp14:editId="2C81F9CC">
            <wp:extent cx="4629751" cy="2107932"/>
            <wp:effectExtent l="19050" t="19050" r="19050" b="26035"/>
            <wp:docPr id="38"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13"/>
                    <a:stretch>
                      <a:fillRect/>
                    </a:stretch>
                  </pic:blipFill>
                  <pic:spPr bwMode="auto">
                    <a:xfrm>
                      <a:off x="0" y="0"/>
                      <a:ext cx="4629751" cy="2107932"/>
                    </a:xfrm>
                    <a:prstGeom prst="rect">
                      <a:avLst/>
                    </a:prstGeom>
                    <a:noFill/>
                    <a:ln w="6348" cmpd="sng">
                      <a:solidFill>
                        <a:srgbClr val="000000"/>
                      </a:solidFill>
                      <a:prstDash val="solid"/>
                      <a:headEnd/>
                      <a:tailEnd/>
                    </a:ln>
                  </pic:spPr>
                </pic:pic>
              </a:graphicData>
            </a:graphic>
          </wp:inline>
        </w:drawing>
      </w:r>
    </w:p>
    <w:p w14:paraId="01CF6F44" w14:textId="77777777" w:rsidR="002A693A" w:rsidRDefault="00731880" w:rsidP="00731880">
      <w:pPr>
        <w:numPr>
          <w:ilvl w:val="0"/>
          <w:numId w:val="4"/>
        </w:numPr>
      </w:pPr>
      <w:r>
        <w:t>Update APP_URL value</w:t>
      </w:r>
    </w:p>
    <w:p w14:paraId="0DEC4378" w14:textId="77777777" w:rsidR="002A693A" w:rsidRDefault="00731880" w:rsidP="00731880">
      <w:pPr>
        <w:numPr>
          <w:ilvl w:val="0"/>
          <w:numId w:val="46"/>
        </w:numPr>
      </w:pPr>
      <w:r>
        <w:t>Open a browser and view the application.</w:t>
      </w:r>
    </w:p>
    <w:p w14:paraId="3BE51C2D" w14:textId="77777777" w:rsidR="002A693A" w:rsidRDefault="00731880" w:rsidP="00731880">
      <w:pPr>
        <w:numPr>
          <w:ilvl w:val="0"/>
          <w:numId w:val="4"/>
        </w:numPr>
        <w:jc w:val="center"/>
      </w:pPr>
      <w:r>
        <w:rPr>
          <w:noProof/>
        </w:rPr>
        <w:drawing>
          <wp:inline distT="0" distB="0" distL="0" distR="0" wp14:anchorId="5C3508FF" wp14:editId="1F187C08">
            <wp:extent cx="4504623" cy="2627696"/>
            <wp:effectExtent l="19050" t="19050" r="10795" b="20320"/>
            <wp:docPr id="39"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14"/>
                    <a:stretch>
                      <a:fillRect/>
                    </a:stretch>
                  </pic:blipFill>
                  <pic:spPr bwMode="auto">
                    <a:xfrm>
                      <a:off x="0" y="0"/>
                      <a:ext cx="4504623" cy="2627696"/>
                    </a:xfrm>
                    <a:prstGeom prst="rect">
                      <a:avLst/>
                    </a:prstGeom>
                    <a:noFill/>
                    <a:ln w="6348" cmpd="sng">
                      <a:solidFill>
                        <a:srgbClr val="000000"/>
                      </a:solidFill>
                      <a:prstDash val="solid"/>
                      <a:headEnd/>
                      <a:tailEnd/>
                    </a:ln>
                  </pic:spPr>
                </pic:pic>
              </a:graphicData>
            </a:graphic>
          </wp:inline>
        </w:drawing>
      </w:r>
    </w:p>
    <w:p w14:paraId="5F76C310" w14:textId="77777777" w:rsidR="002A693A" w:rsidRDefault="00731880" w:rsidP="00731880">
      <w:pPr>
        <w:numPr>
          <w:ilvl w:val="0"/>
          <w:numId w:val="4"/>
        </w:numPr>
      </w:pPr>
      <w:r>
        <w:t>ContosoNoshNow home page</w:t>
      </w:r>
    </w:p>
    <w:p w14:paraId="6A26190C" w14:textId="77777777" w:rsidR="002A693A" w:rsidRDefault="00731880">
      <w:pPr>
        <w:pStyle w:val="Heading2"/>
        <w:rPr>
          <w:rFonts w:hint="eastAsia"/>
        </w:rPr>
      </w:pPr>
      <w:bookmarkStart w:id="217" w:name="connecting-to-the-database"/>
      <w:bookmarkStart w:id="218" w:name="_Toc95489658"/>
      <w:bookmarkEnd w:id="215"/>
      <w:r>
        <w:t>Connecting to the database</w:t>
      </w:r>
      <w:bookmarkEnd w:id="218"/>
    </w:p>
    <w:p w14:paraId="529BD233" w14:textId="77777777" w:rsidR="002A693A" w:rsidRDefault="00731880">
      <w:r>
        <w:t>At this point, you are viewing the application with some sample data. The web application is not reading or writing to the database. Let’s go through the steps to configure the database configuration info</w:t>
      </w:r>
      <w:r>
        <w:t>rmation.</w:t>
      </w:r>
    </w:p>
    <w:p w14:paraId="3EDBDD7F" w14:textId="77777777" w:rsidR="002A693A" w:rsidRDefault="00731880">
      <w:r>
        <w:t>TODO - Tim</w:t>
      </w:r>
    </w:p>
    <w:p w14:paraId="13CD2B5A" w14:textId="77777777" w:rsidR="002A693A" w:rsidRDefault="00731880">
      <w:pPr>
        <w:pStyle w:val="Heading2"/>
        <w:rPr>
          <w:rFonts w:hint="eastAsia"/>
        </w:rPr>
      </w:pPr>
      <w:bookmarkStart w:id="219" w:name="Xad15e747f0473df80b62540da85788dd0123a44"/>
      <w:bookmarkStart w:id="220" w:name="_Toc95489659"/>
      <w:bookmarkEnd w:id="217"/>
      <w:r>
        <w:t>What happens to my app during an Azure deployment?</w:t>
      </w:r>
      <w:bookmarkEnd w:id="220"/>
    </w:p>
    <w:p w14:paraId="4104E9D9" w14:textId="77777777" w:rsidR="002A693A" w:rsidRDefault="00731880">
      <w:r>
        <w:t>All the officially supported deployment methods make changes to the files in the /home/site/wwwroot folder of your app. These files are used to run your app. The web framework of your c</w:t>
      </w:r>
      <w:r>
        <w:t>hoice may use a subdirectory as the site root. For example, Laravel, uses the public/ subdirectory as the site root.</w:t>
      </w:r>
    </w:p>
    <w:p w14:paraId="748BEE9D" w14:textId="77777777" w:rsidR="002A693A" w:rsidRDefault="00731880">
      <w:r>
        <w:t>The environment variable could be set globally or at the project level. Setting the environment variables at the project level, when possib</w:t>
      </w:r>
      <w:r>
        <w:t>le, allows for deployment independence and reduces the likelihood of dependency collision.</w:t>
      </w:r>
    </w:p>
    <w:p w14:paraId="374DF37F" w14:textId="77777777" w:rsidR="002A693A" w:rsidRDefault="00731880">
      <w:r>
        <w:t>TODO: add more specific information related to getting PHP/Laravel running in Azure.</w:t>
      </w:r>
    </w:p>
    <w:p w14:paraId="44832FB8" w14:textId="77777777" w:rsidR="002A693A" w:rsidRDefault="00731880">
      <w:pPr>
        <w:pStyle w:val="Heading2"/>
        <w:rPr>
          <w:rFonts w:hint="eastAsia"/>
        </w:rPr>
      </w:pPr>
      <w:bookmarkStart w:id="221" w:name="troubleshooting-tips"/>
      <w:bookmarkStart w:id="222" w:name="_Toc95489660"/>
      <w:bookmarkEnd w:id="219"/>
      <w:r>
        <w:t>Troubleshooting tips</w:t>
      </w:r>
      <w:bookmarkEnd w:id="222"/>
    </w:p>
    <w:p w14:paraId="77CA84DA" w14:textId="77777777" w:rsidR="002A693A" w:rsidRDefault="00731880" w:rsidP="00731880">
      <w:pPr>
        <w:numPr>
          <w:ilvl w:val="0"/>
          <w:numId w:val="54"/>
        </w:numPr>
      </w:pPr>
      <w:r>
        <w:t xml:space="preserve">Select your App Service in the Azure Portal. In the </w:t>
      </w:r>
      <w:r>
        <w:rPr>
          <w:b/>
          <w:bCs/>
        </w:rPr>
        <w:t>Monitor</w:t>
      </w:r>
      <w:r>
        <w:rPr>
          <w:b/>
          <w:bCs/>
        </w:rPr>
        <w:t>ing</w:t>
      </w:r>
      <w:r>
        <w:t xml:space="preserve"> section, select </w:t>
      </w:r>
      <w:r>
        <w:rPr>
          <w:b/>
          <w:bCs/>
        </w:rPr>
        <w:t>Log Stream</w:t>
      </w:r>
      <w:r>
        <w:t>.</w:t>
      </w:r>
    </w:p>
    <w:p w14:paraId="2F578553" w14:textId="77777777" w:rsidR="002A693A" w:rsidRDefault="00731880" w:rsidP="00731880">
      <w:pPr>
        <w:numPr>
          <w:ilvl w:val="0"/>
          <w:numId w:val="54"/>
        </w:numPr>
      </w:pPr>
      <w:hyperlink r:id="rId215">
        <w:r>
          <w:rPr>
            <w:rStyle w:val="Hyperlink"/>
          </w:rPr>
          <w:t>Troubleshoot connection issues to Azure Database for MySQL</w:t>
        </w:r>
      </w:hyperlink>
    </w:p>
    <w:p w14:paraId="4BA28ACE" w14:textId="77777777" w:rsidR="002A693A" w:rsidRDefault="00731880" w:rsidP="00731880">
      <w:pPr>
        <w:numPr>
          <w:ilvl w:val="0"/>
          <w:numId w:val="54"/>
        </w:numPr>
      </w:pPr>
      <w:r>
        <w:t xml:space="preserve">Running php -i at the Azure App Service SSH console will </w:t>
      </w:r>
      <w:r>
        <w:t>provide valuable configuration information.</w:t>
      </w:r>
    </w:p>
    <w:p w14:paraId="35B3EFE1" w14:textId="77777777" w:rsidR="002A693A" w:rsidRDefault="00731880" w:rsidP="00731880">
      <w:pPr>
        <w:numPr>
          <w:ilvl w:val="0"/>
          <w:numId w:val="54"/>
        </w:numPr>
      </w:pPr>
      <w:r>
        <w:t>Azure App Service 8.0 php.ini location - cat /usr/local/etc/php/php.ini-production</w:t>
      </w:r>
    </w:p>
    <w:p w14:paraId="53066BEB" w14:textId="77777777" w:rsidR="002A693A" w:rsidRDefault="00731880" w:rsidP="00731880">
      <w:pPr>
        <w:numPr>
          <w:ilvl w:val="0"/>
          <w:numId w:val="54"/>
        </w:numPr>
      </w:pPr>
      <w:hyperlink r:id="rId216" w:anchor="access-diagnostic-logs">
        <w:r>
          <w:rPr>
            <w:rStyle w:val="Hyperlink"/>
          </w:rPr>
          <w:t>Configure a PHP app for Azure App Service - Access diagnostic logs</w:t>
        </w:r>
      </w:hyperlink>
    </w:p>
    <w:p w14:paraId="386706C4" w14:textId="77777777" w:rsidR="002A693A" w:rsidRDefault="00731880" w:rsidP="00731880">
      <w:pPr>
        <w:numPr>
          <w:ilvl w:val="0"/>
          <w:numId w:val="54"/>
        </w:numPr>
      </w:pPr>
      <w:hyperlink r:id="rId217" w:anchor="nginx">
        <w:r>
          <w:rPr>
            <w:rStyle w:val="Hyperlink"/>
          </w:rPr>
          <w:t>Deploying a Laravel application to Nginx server.</w:t>
        </w:r>
      </w:hyperlink>
    </w:p>
    <w:p w14:paraId="637B525C" w14:textId="77777777" w:rsidR="002A693A" w:rsidRDefault="00731880" w:rsidP="00731880">
      <w:pPr>
        <w:numPr>
          <w:ilvl w:val="0"/>
          <w:numId w:val="54"/>
        </w:numPr>
      </w:pPr>
      <w:hyperlink r:id="rId218">
        <w:r>
          <w:rPr>
            <w:rStyle w:val="Hyperlink"/>
          </w:rPr>
          <w:t>Local Git deployment to Azure App Service</w:t>
        </w:r>
      </w:hyperlink>
    </w:p>
    <w:p w14:paraId="0D13865E" w14:textId="77777777" w:rsidR="002A693A" w:rsidRDefault="00731880">
      <w:pPr>
        <w:pStyle w:val="Heading2"/>
        <w:rPr>
          <w:rFonts w:hint="eastAsia"/>
        </w:rPr>
      </w:pPr>
      <w:bookmarkStart w:id="223" w:name="resources-11"/>
      <w:bookmarkStart w:id="224" w:name="_Toc95489661"/>
      <w:bookmarkEnd w:id="221"/>
      <w:r>
        <w:t>Resources</w:t>
      </w:r>
      <w:bookmarkEnd w:id="224"/>
    </w:p>
    <w:p w14:paraId="411669B0" w14:textId="77777777" w:rsidR="002A693A" w:rsidRDefault="00731880" w:rsidP="00731880">
      <w:pPr>
        <w:numPr>
          <w:ilvl w:val="0"/>
          <w:numId w:val="55"/>
        </w:numPr>
      </w:pPr>
      <w:hyperlink r:id="rId219">
        <w:r>
          <w:rPr>
            <w:rStyle w:val="Hyperlink"/>
          </w:rPr>
          <w:t>How PHP apps are detected and built.</w:t>
        </w:r>
      </w:hyperlink>
    </w:p>
    <w:p w14:paraId="13E15EDB" w14:textId="77777777" w:rsidR="002A693A" w:rsidRDefault="00731880">
      <w:pPr>
        <w:pStyle w:val="Heading1"/>
        <w:rPr>
          <w:rFonts w:hint="eastAsia"/>
        </w:rPr>
      </w:pPr>
      <w:bookmarkStart w:id="225" w:name="X7e360fe99c4fcfce94f98c4ea76eb103a17e25f"/>
      <w:bookmarkStart w:id="226" w:name="_Toc95489662"/>
      <w:bookmarkEnd w:id="203"/>
      <w:bookmarkEnd w:id="223"/>
      <w:r>
        <w:t>Deploying a Laravel app backed by a Java RES</w:t>
      </w:r>
      <w:r>
        <w:t>T API to AKS</w:t>
      </w:r>
      <w:bookmarkEnd w:id="226"/>
    </w:p>
    <w:p w14:paraId="4800A9D6" w14:textId="77777777" w:rsidR="002A693A" w:rsidRDefault="00731880">
      <w:pPr>
        <w:pStyle w:val="Heading2"/>
        <w:rPr>
          <w:rFonts w:hint="eastAsia"/>
        </w:rPr>
      </w:pPr>
      <w:bookmarkStart w:id="227" w:name="evolving-the-sample-application"/>
      <w:bookmarkStart w:id="228" w:name="_Toc95489663"/>
      <w:r>
        <w:t>Evolving the sample application</w:t>
      </w:r>
      <w:bookmarkEnd w:id="228"/>
    </w:p>
    <w:p w14:paraId="5C804C02" w14:textId="77777777" w:rsidR="002A693A" w:rsidRDefault="00731880">
      <w:r>
        <w:t xml:space="preserve">In the previous stages of this developer guide, you explored how an MVC app could be deployed on an Azure VM, containerized, and then hosted on various PaaS services (e.g. Azure Container Instances). The second </w:t>
      </w:r>
      <w:r>
        <w:t>sample app provided with this developer guide delegates database access operations (Flexible Server queries) to a Java REST API. The Laravel app calls the REST API.</w:t>
      </w:r>
    </w:p>
    <w:p w14:paraId="40F0DDB1" w14:textId="77777777" w:rsidR="002A693A" w:rsidRDefault="00731880">
      <w:r>
        <w:t>One of the advantages of this microservices architecture is that the Java API and the Laravel app can be scaled independently. Both deployments have high availability. Moreover, though this exercise does not demonstrate how to configure CI/CD for this app,</w:t>
      </w:r>
      <w:r>
        <w:t xml:space="preserve"> you can apply the same techniques you learned previously.</w:t>
      </w:r>
    </w:p>
    <w:p w14:paraId="73759787" w14:textId="77777777" w:rsidR="002A693A" w:rsidRDefault="00731880">
      <w:r>
        <w:t>We recommend creating a new resource group for this exercise.</w:t>
      </w:r>
    </w:p>
    <w:p w14:paraId="01431A25" w14:textId="77777777" w:rsidR="002A693A" w:rsidRDefault="00731880">
      <w:pPr>
        <w:pStyle w:val="SourceCode"/>
      </w:pPr>
      <w:r>
        <w:t>az group create -n [RESOURCE GROUP NAME] -l [AZURE REGION]</w:t>
      </w:r>
    </w:p>
    <w:p w14:paraId="064EB9EA" w14:textId="77777777" w:rsidR="002A693A" w:rsidRDefault="00731880">
      <w:pPr>
        <w:pStyle w:val="Heading2"/>
        <w:rPr>
          <w:rFonts w:hint="eastAsia"/>
        </w:rPr>
      </w:pPr>
      <w:bookmarkStart w:id="229" w:name="provision-the-database"/>
      <w:bookmarkStart w:id="230" w:name="_Toc95489664"/>
      <w:bookmarkEnd w:id="227"/>
      <w:r>
        <w:t>Provision the database</w:t>
      </w:r>
      <w:bookmarkEnd w:id="230"/>
    </w:p>
    <w:p w14:paraId="153EE987" w14:textId="77777777" w:rsidR="002A693A" w:rsidRDefault="00731880">
      <w:r>
        <w:t>Navigate to the Database directory within the java-ap</w:t>
      </w:r>
      <w:r>
        <w:t>i directory in the project root from a PowerShell terminal instance. Then, execute the create-database.ps1 script, passing the parameters in the order shown below. The command will provision a new Flexible Server instance with the app database schema.</w:t>
      </w:r>
    </w:p>
    <w:p w14:paraId="2991A2C3" w14:textId="77777777" w:rsidR="002A693A" w:rsidRDefault="00731880" w:rsidP="00731880">
      <w:pPr>
        <w:numPr>
          <w:ilvl w:val="0"/>
          <w:numId w:val="56"/>
        </w:numPr>
      </w:pPr>
      <w:r>
        <w:t>Provide a unique Suffix to ensure that the Flexible Server instance’s name is unique</w:t>
      </w:r>
    </w:p>
    <w:p w14:paraId="531DEEAF" w14:textId="77777777" w:rsidR="002A693A" w:rsidRDefault="00731880" w:rsidP="00731880">
      <w:pPr>
        <w:numPr>
          <w:ilvl w:val="0"/>
          <w:numId w:val="56"/>
        </w:numPr>
      </w:pPr>
      <w:r>
        <w:t>Provide a strong Password for the database admin user (AppAdmin)</w:t>
      </w:r>
    </w:p>
    <w:p w14:paraId="3E5A8571" w14:textId="77777777" w:rsidR="002A693A" w:rsidRDefault="00731880" w:rsidP="00731880">
      <w:pPr>
        <w:numPr>
          <w:ilvl w:val="0"/>
          <w:numId w:val="56"/>
        </w:numPr>
      </w:pPr>
      <w:r>
        <w:t>Provide the name of your lab Resource Group</w:t>
      </w:r>
    </w:p>
    <w:p w14:paraId="31BE2009" w14:textId="77777777" w:rsidR="002A693A" w:rsidRDefault="00731880" w:rsidP="00731880">
      <w:pPr>
        <w:numPr>
          <w:ilvl w:val="0"/>
          <w:numId w:val="56"/>
        </w:numPr>
      </w:pPr>
      <w:r>
        <w:t>Provide the desired Location for your Azure resources</w:t>
      </w:r>
    </w:p>
    <w:p w14:paraId="65DFC6E5" w14:textId="77777777" w:rsidR="002A693A" w:rsidRDefault="00731880">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54DE1FEC" w14:textId="77777777" w:rsidR="002A693A" w:rsidRDefault="00731880">
      <w:r>
        <w:t>The Flexible Server instance will have 1 vCore, 2 GiB memory, 32 GiB storage, and it will allow all Azure resources to access it.</w:t>
      </w:r>
    </w:p>
    <w:p w14:paraId="687B8DAE" w14:textId="77777777" w:rsidR="002A693A" w:rsidRDefault="00731880">
      <w:r>
        <w:t xml:space="preserve">Consult the </w:t>
      </w:r>
      <w:hyperlink r:id="rId220">
        <w:r>
          <w:rPr>
            <w:rStyle w:val="Hyperlink"/>
          </w:rPr>
          <w:t>Microsoft documentation</w:t>
        </w:r>
      </w:hyperlink>
      <w:r>
        <w:t xml:space="preserve"> for information on how to configure private access for MySQL Flexible Server from Azure Kubernetes Service. This example uses public access for simplicity.</w:t>
      </w:r>
    </w:p>
    <w:p w14:paraId="66F72A18" w14:textId="77777777" w:rsidR="002A693A" w:rsidRDefault="00731880">
      <w:pPr>
        <w:pStyle w:val="Heading2"/>
        <w:rPr>
          <w:rFonts w:hint="eastAsia"/>
        </w:rPr>
      </w:pPr>
      <w:bookmarkStart w:id="231" w:name="create-docker-images"/>
      <w:bookmarkStart w:id="232" w:name="_Toc95489665"/>
      <w:bookmarkEnd w:id="229"/>
      <w:r>
        <w:t>Create Docker i</w:t>
      </w:r>
      <w:r>
        <w:t>mages</w:t>
      </w:r>
      <w:bookmarkEnd w:id="232"/>
    </w:p>
    <w:p w14:paraId="3316CB69" w14:textId="77777777" w:rsidR="002A693A" w:rsidRDefault="00731880">
      <w:pPr>
        <w:pStyle w:val="Heading3"/>
      </w:pPr>
      <w:bookmarkStart w:id="233" w:name="api"/>
      <w:r>
        <w:t>API</w:t>
      </w:r>
    </w:p>
    <w:p w14:paraId="0C865C2E" w14:textId="77777777" w:rsidR="002A693A" w:rsidRDefault="00731880">
      <w:r>
        <w:t>Navigate to the java-api directory and enter the following command to create an optimized Docker image. Note that Maven does not need a Dockerfile to create this image, called noshnowapi:0.0.1-SNAPSHOT.</w:t>
      </w:r>
    </w:p>
    <w:p w14:paraId="198B0CCE" w14:textId="77777777" w:rsidR="002A693A" w:rsidRDefault="00731880">
      <w:pPr>
        <w:pStyle w:val="SourceCode"/>
      </w:pPr>
      <w:r>
        <w:t>mvn spring-boot:build-image</w:t>
      </w:r>
    </w:p>
    <w:p w14:paraId="0677083E" w14:textId="77777777" w:rsidR="002A693A" w:rsidRDefault="00731880">
      <w:pPr>
        <w:pStyle w:val="Heading3"/>
      </w:pPr>
      <w:bookmarkStart w:id="234" w:name="laravel"/>
      <w:bookmarkEnd w:id="233"/>
      <w:r>
        <w:t>Laravel</w:t>
      </w:r>
    </w:p>
    <w:p w14:paraId="1F83D7FD" w14:textId="77777777" w:rsidR="002A693A" w:rsidRDefault="00731880">
      <w:r>
        <w:t>Navigat</w:t>
      </w:r>
      <w:r>
        <w:t>e to the sample-php-app-rest directory. Create a file called .env. Set APP_KEY= as the first line in the file. Then, run php artisan key:generate to create an application key in the .env file.</w:t>
      </w:r>
    </w:p>
    <w:p w14:paraId="2001D7DC" w14:textId="77777777" w:rsidR="002A693A" w:rsidRDefault="00731880">
      <w:r>
        <w:t>Now, in the same directory, enter the following command to crea</w:t>
      </w:r>
      <w:r>
        <w:t>te a Docker image to serve the PHP frontend app through Apache.</w:t>
      </w:r>
    </w:p>
    <w:p w14:paraId="01C2C953" w14:textId="77777777" w:rsidR="002A693A" w:rsidRDefault="00731880">
      <w:pPr>
        <w:pStyle w:val="SourceCode"/>
      </w:pPr>
      <w:r>
        <w:t>docker image build -t noshnowui:0.0.1 .</w:t>
      </w:r>
    </w:p>
    <w:p w14:paraId="28B223AF" w14:textId="77777777" w:rsidR="002A693A" w:rsidRDefault="00731880">
      <w:pPr>
        <w:pStyle w:val="Heading2"/>
        <w:rPr>
          <w:rFonts w:hint="eastAsia"/>
        </w:rPr>
      </w:pPr>
      <w:bookmarkStart w:id="235" w:name="provision-azure-kubernetes-service"/>
      <w:bookmarkStart w:id="236" w:name="_Toc95489666"/>
      <w:bookmarkEnd w:id="231"/>
      <w:bookmarkEnd w:id="234"/>
      <w:r>
        <w:t>Provision Azure Kubernetes Service</w:t>
      </w:r>
      <w:bookmarkEnd w:id="236"/>
    </w:p>
    <w:p w14:paraId="550FC2B2" w14:textId="77777777" w:rsidR="002A693A" w:rsidRDefault="00731880">
      <w:r>
        <w:t>Navigate to the Kubernetes directory within the java-api directory in the project root from a PowerShell terminal ins</w:t>
      </w:r>
      <w:r>
        <w:t>tance. Then, execute the create-azure-resources.ps1 script, passing the parameters in the order shown below. The command will provision Azure Container Registry and push the two Docker images; provision a new Azure Kubernetes Service cluster and provide it</w:t>
      </w:r>
      <w:r>
        <w:t xml:space="preserve"> access to ACR; create the contosonoshnow namespace within the Kubernetes cluster.</w:t>
      </w:r>
    </w:p>
    <w:p w14:paraId="58AD1A81" w14:textId="77777777" w:rsidR="002A693A" w:rsidRDefault="00731880" w:rsidP="00731880">
      <w:pPr>
        <w:numPr>
          <w:ilvl w:val="0"/>
          <w:numId w:val="57"/>
        </w:numPr>
      </w:pPr>
      <w:r>
        <w:t xml:space="preserve">Provide a unique Suffix that is the </w:t>
      </w:r>
      <w:r>
        <w:rPr>
          <w:b/>
          <w:bCs/>
        </w:rPr>
        <w:t>same as the suffix used for the create-database.ps1 script</w:t>
      </w:r>
    </w:p>
    <w:p w14:paraId="03DE99AA" w14:textId="77777777" w:rsidR="002A693A" w:rsidRDefault="00731880" w:rsidP="00731880">
      <w:pPr>
        <w:numPr>
          <w:ilvl w:val="0"/>
          <w:numId w:val="57"/>
        </w:numPr>
      </w:pPr>
      <w:r>
        <w:t>Provide the name of your lab Resource Group (same as the Resource Group used f</w:t>
      </w:r>
      <w:r>
        <w:t>or the prior script)</w:t>
      </w:r>
    </w:p>
    <w:p w14:paraId="0DB9B739" w14:textId="77777777" w:rsidR="002A693A" w:rsidRDefault="00731880" w:rsidP="00731880">
      <w:pPr>
        <w:numPr>
          <w:ilvl w:val="0"/>
          <w:numId w:val="57"/>
        </w:numPr>
      </w:pPr>
      <w:r>
        <w:t>Provide the desired Location for your Azure resources (same as the Location used for the prior script)</w:t>
      </w:r>
    </w:p>
    <w:p w14:paraId="28B6BC7B" w14:textId="77777777" w:rsidR="002A693A" w:rsidRDefault="00731880">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05698C0F" w14:textId="77777777" w:rsidR="002A693A" w:rsidRDefault="00731880">
      <w:r>
        <w:t>Note that if the resources are deployed to an Azure region that su</w:t>
      </w:r>
      <w:r>
        <w:t>pports Availability Zones, the script will co-locate the Flexible Server instance and the Kubernetes cluster.</w:t>
      </w:r>
    </w:p>
    <w:p w14:paraId="3D2ED8F7" w14:textId="77777777" w:rsidR="002A693A" w:rsidRDefault="00731880">
      <w:pPr>
        <w:pStyle w:val="Heading2"/>
        <w:rPr>
          <w:rFonts w:hint="eastAsia"/>
        </w:rPr>
      </w:pPr>
      <w:bookmarkStart w:id="237" w:name="Xd5599476098ed2301046148fa2e80d262862683"/>
      <w:bookmarkStart w:id="238" w:name="_Toc95489667"/>
      <w:bookmarkEnd w:id="235"/>
      <w:r>
        <w:t>Deploy the API to Azure Kubernetes Service</w:t>
      </w:r>
      <w:bookmarkEnd w:id="238"/>
    </w:p>
    <w:p w14:paraId="49465A71" w14:textId="77777777" w:rsidR="002A693A" w:rsidRDefault="00731880">
      <w:pPr>
        <w:pStyle w:val="Heading3"/>
      </w:pPr>
      <w:bookmarkStart w:id="239" w:name="create-the-api-secret"/>
      <w:r>
        <w:t>Create the API Secret</w:t>
      </w:r>
    </w:p>
    <w:p w14:paraId="2B086B4E" w14:textId="77777777" w:rsidR="002A693A" w:rsidRDefault="00731880">
      <w:r>
        <w:t>Open the api.secrets.yml file in the Kubernetes directory. This file contains the</w:t>
      </w:r>
      <w:r>
        <w:t xml:space="preserve"> base64-encoded password for the application user. Besides the administrative user, the database schema setup script created a less-privileged app user.</w:t>
      </w:r>
    </w:p>
    <w:p w14:paraId="7D096965" w14:textId="77777777" w:rsidR="002A693A" w:rsidRDefault="00731880">
      <w:r>
        <w:t>Run the command below from the Kubernetes directory to create the password secret:</w:t>
      </w:r>
    </w:p>
    <w:p w14:paraId="6D1D54A1" w14:textId="77777777" w:rsidR="002A693A" w:rsidRDefault="00731880">
      <w:pPr>
        <w:pStyle w:val="SourceCode"/>
      </w:pPr>
      <w:r>
        <w:t>kubectl apply -f api</w:t>
      </w:r>
      <w:r>
        <w:t>.secrets.yml</w:t>
      </w:r>
    </w:p>
    <w:p w14:paraId="194497F5" w14:textId="77777777" w:rsidR="002A693A" w:rsidRDefault="00731880">
      <w:pPr>
        <w:pStyle w:val="Heading3"/>
      </w:pPr>
      <w:bookmarkStart w:id="240" w:name="create-the-api-service"/>
      <w:bookmarkEnd w:id="239"/>
      <w:r>
        <w:t>Create the API Service</w:t>
      </w:r>
    </w:p>
    <w:p w14:paraId="77864208" w14:textId="77777777" w:rsidR="002A693A" w:rsidRDefault="00731880">
      <w:r>
        <w:t xml:space="preserve">api.service.yml defines a Service that directs all traffic received from within the cluster on port 8080 to the pods that serve the Java </w:t>
      </w:r>
      <w:r>
        <w:t>API. Note that the API service is only accessible from within the cluster.</w:t>
      </w:r>
    </w:p>
    <w:p w14:paraId="74A0174D" w14:textId="77777777" w:rsidR="002A693A" w:rsidRDefault="00731880">
      <w:pPr>
        <w:pStyle w:val="SourceCode"/>
      </w:pPr>
      <w:r>
        <w:t>kubectl apply -f api.service.yml</w:t>
      </w:r>
    </w:p>
    <w:p w14:paraId="3CAAE27A" w14:textId="77777777" w:rsidR="002A693A" w:rsidRDefault="00731880">
      <w:pPr>
        <w:pStyle w:val="Heading3"/>
      </w:pPr>
      <w:bookmarkStart w:id="241" w:name="create-the-api-deployment"/>
      <w:bookmarkEnd w:id="240"/>
      <w:r>
        <w:t>Create the API Deployment</w:t>
      </w:r>
    </w:p>
    <w:p w14:paraId="02BF45C1" w14:textId="77777777" w:rsidR="002A693A" w:rsidRDefault="00731880">
      <w:r>
        <w:t xml:space="preserve">api.deployment.yml defines a deployment with two pods, created from </w:t>
      </w:r>
      <w:r>
        <w:t>the Java API image pushed to ACR.</w:t>
      </w:r>
    </w:p>
    <w:p w14:paraId="7EE3B202" w14:textId="77777777" w:rsidR="002A693A" w:rsidRDefault="00731880">
      <w:r>
        <w:t>Open the file. Replace the two [SUFFIX] placeholders with the values you used when provisioning the Azure resources. Then, execute the command below:</w:t>
      </w:r>
    </w:p>
    <w:p w14:paraId="00310014" w14:textId="77777777" w:rsidR="002A693A" w:rsidRDefault="00731880">
      <w:pPr>
        <w:pStyle w:val="SourceCode"/>
      </w:pPr>
      <w:r>
        <w:t>kubectl apply -f api.deployment.yml</w:t>
      </w:r>
    </w:p>
    <w:p w14:paraId="72DCA15B" w14:textId="77777777" w:rsidR="002A693A" w:rsidRDefault="00731880">
      <w:r>
        <w:t>Congratulations. You have deployed t</w:t>
      </w:r>
      <w:r>
        <w:t>he API to Azure Kubernetes Service and exposed it internally through a Service.</w:t>
      </w:r>
    </w:p>
    <w:p w14:paraId="152712B4" w14:textId="77777777" w:rsidR="002A693A" w:rsidRDefault="00731880">
      <w:pPr>
        <w:pStyle w:val="Heading2"/>
        <w:rPr>
          <w:rFonts w:hint="eastAsia"/>
        </w:rPr>
      </w:pPr>
      <w:bookmarkStart w:id="242" w:name="X1834c22b206f806243adcdf7e258752d5d92dbb"/>
      <w:bookmarkStart w:id="243" w:name="_Toc95489668"/>
      <w:bookmarkEnd w:id="237"/>
      <w:bookmarkEnd w:id="241"/>
      <w:r>
        <w:t>Deploy the Laravel app to Azure Kubernetes Service</w:t>
      </w:r>
      <w:bookmarkEnd w:id="243"/>
    </w:p>
    <w:p w14:paraId="170541CF" w14:textId="77777777" w:rsidR="002A693A" w:rsidRDefault="00731880">
      <w:pPr>
        <w:pStyle w:val="Heading3"/>
      </w:pPr>
      <w:bookmarkStart w:id="244" w:name="create-the-laravel-app-service"/>
      <w:r>
        <w:t>Create the Laravel app Service</w:t>
      </w:r>
    </w:p>
    <w:p w14:paraId="3FBA6170" w14:textId="77777777" w:rsidR="002A693A" w:rsidRDefault="00731880">
      <w:r>
        <w:t>Navigate to the Kubernetes directory in the sample-php-app-rest directory. Create a service to</w:t>
      </w:r>
      <w:r>
        <w:t xml:space="preserve"> expose the Laravel app through a public IP address (in this case, through a Load Balancer provisioned in Azure).</w:t>
      </w:r>
    </w:p>
    <w:p w14:paraId="6C38EB37" w14:textId="77777777" w:rsidR="002A693A" w:rsidRDefault="00731880">
      <w:pPr>
        <w:pStyle w:val="SourceCode"/>
      </w:pPr>
      <w:r>
        <w:t>kubectl apply -f web.service.yml</w:t>
      </w:r>
    </w:p>
    <w:p w14:paraId="5EA47B8A" w14:textId="77777777" w:rsidR="002A693A" w:rsidRDefault="00731880">
      <w:pPr>
        <w:pStyle w:val="Heading3"/>
      </w:pPr>
      <w:bookmarkStart w:id="245" w:name="create-the-laravel-app-deployment"/>
      <w:bookmarkEnd w:id="244"/>
      <w:r>
        <w:t>Create the Laravel app Deployment</w:t>
      </w:r>
    </w:p>
    <w:p w14:paraId="67243FF6" w14:textId="77777777" w:rsidR="002A693A" w:rsidRDefault="00731880">
      <w:r>
        <w:t>The deployment specified in the web.deployment.yml file (in the same direct</w:t>
      </w:r>
      <w:r>
        <w:t>ory as the previous step) creates two pods from the Laravel app image pushed to ACR.</w:t>
      </w:r>
    </w:p>
    <w:p w14:paraId="74B6B09B" w14:textId="77777777" w:rsidR="002A693A" w:rsidRDefault="00731880">
      <w:r>
        <w:t>Again, replace the [SUFFIX] placeholder in the file. Then, create the deployment.</w:t>
      </w:r>
    </w:p>
    <w:p w14:paraId="1FA22E42" w14:textId="77777777" w:rsidR="002A693A" w:rsidRDefault="00731880">
      <w:pPr>
        <w:pStyle w:val="SourceCode"/>
      </w:pPr>
      <w:r>
        <w:t>kubectl apply -f web.deployment.yml</w:t>
      </w:r>
    </w:p>
    <w:p w14:paraId="2BD56EDF" w14:textId="77777777" w:rsidR="002A693A" w:rsidRDefault="00731880">
      <w:pPr>
        <w:pStyle w:val="Heading2"/>
        <w:rPr>
          <w:rFonts w:hint="eastAsia"/>
        </w:rPr>
      </w:pPr>
      <w:bookmarkStart w:id="246" w:name="browse-to-the-app"/>
      <w:bookmarkStart w:id="247" w:name="_Toc95489669"/>
      <w:bookmarkEnd w:id="242"/>
      <w:bookmarkEnd w:id="245"/>
      <w:r>
        <w:t>Browse to the app</w:t>
      </w:r>
      <w:bookmarkEnd w:id="247"/>
    </w:p>
    <w:p w14:paraId="360B3322" w14:textId="77777777" w:rsidR="002A693A" w:rsidRDefault="00731880">
      <w:r>
        <w:t>Run kubectl get svc to get the publ</w:t>
      </w:r>
      <w:r>
        <w:t>ic IP address of laravel-ui-service. Copy the EXTERNAL-IP value to a browser window.</w:t>
      </w:r>
    </w:p>
    <w:p w14:paraId="66B57C30" w14:textId="77777777" w:rsidR="002A693A" w:rsidRDefault="00731880" w:rsidP="00AF469C">
      <w:pPr>
        <w:jc w:val="center"/>
      </w:pPr>
      <w:r>
        <w:rPr>
          <w:noProof/>
        </w:rPr>
        <w:drawing>
          <wp:inline distT="0" distB="0" distL="0" distR="0" wp14:anchorId="18AACE8F" wp14:editId="67A640B9">
            <wp:extent cx="5829300" cy="495300"/>
            <wp:effectExtent l="19050" t="19050" r="19050" b="19050"/>
            <wp:docPr id="40"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21"/>
                    <a:stretch>
                      <a:fillRect/>
                    </a:stretch>
                  </pic:blipFill>
                  <pic:spPr bwMode="auto">
                    <a:xfrm>
                      <a:off x="0" y="0"/>
                      <a:ext cx="5829300" cy="495300"/>
                    </a:xfrm>
                    <a:prstGeom prst="rect">
                      <a:avLst/>
                    </a:prstGeom>
                    <a:noFill/>
                    <a:ln w="6348" cmpd="sng">
                      <a:solidFill>
                        <a:srgbClr val="000000"/>
                      </a:solidFill>
                      <a:prstDash val="solid"/>
                      <a:headEnd/>
                      <a:tailEnd/>
                    </a:ln>
                  </pic:spPr>
                </pic:pic>
              </a:graphicData>
            </a:graphic>
          </wp:inline>
        </w:drawing>
      </w:r>
    </w:p>
    <w:p w14:paraId="5B6A194C" w14:textId="77777777" w:rsidR="002A693A" w:rsidRDefault="00731880">
      <w:r>
        <w:t>This image demonstrates the IP address of the LoadBalancer service for the Laravel app.</w:t>
      </w:r>
    </w:p>
    <w:p w14:paraId="10596CFA" w14:textId="77777777" w:rsidR="002A693A" w:rsidRDefault="00731880">
      <w:r>
        <w:t>If all functions correctly, you should see the user details for a random user loa</w:t>
      </w:r>
      <w:r>
        <w:t>d.</w:t>
      </w:r>
    </w:p>
    <w:p w14:paraId="51B669AB" w14:textId="77777777" w:rsidR="002A693A" w:rsidRDefault="00731880" w:rsidP="00AF469C">
      <w:pPr>
        <w:jc w:val="center"/>
      </w:pPr>
      <w:r>
        <w:rPr>
          <w:noProof/>
        </w:rPr>
        <w:drawing>
          <wp:inline distT="0" distB="0" distL="0" distR="0" wp14:anchorId="34CB3D8B" wp14:editId="650C9A4C">
            <wp:extent cx="6400800" cy="3185087"/>
            <wp:effectExtent l="19050" t="19050" r="19050" b="15875"/>
            <wp:docPr id="41"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22"/>
                    <a:stretch>
                      <a:fillRect/>
                    </a:stretch>
                  </pic:blipFill>
                  <pic:spPr bwMode="auto">
                    <a:xfrm>
                      <a:off x="0" y="0"/>
                      <a:ext cx="6400800" cy="3185087"/>
                    </a:xfrm>
                    <a:prstGeom prst="rect">
                      <a:avLst/>
                    </a:prstGeom>
                    <a:noFill/>
                    <a:ln w="6348" cmpd="sng">
                      <a:solidFill>
                        <a:srgbClr val="000000"/>
                      </a:solidFill>
                      <a:prstDash val="solid"/>
                      <a:headEnd/>
                      <a:tailEnd/>
                    </a:ln>
                  </pic:spPr>
                </pic:pic>
              </a:graphicData>
            </a:graphic>
          </wp:inline>
        </w:drawing>
      </w:r>
    </w:p>
    <w:p w14:paraId="5E009D76" w14:textId="77777777" w:rsidR="002A693A" w:rsidRDefault="00731880">
      <w:r>
        <w:t>This image demonstrates that the Laravel app functions without a problem when deployed to AKS.</w:t>
      </w:r>
    </w:p>
    <w:p w14:paraId="58A597A0" w14:textId="77777777" w:rsidR="002A693A" w:rsidRDefault="00731880">
      <w:pPr>
        <w:pStyle w:val="Heading1"/>
        <w:rPr>
          <w:rFonts w:hint="eastAsia"/>
        </w:rPr>
      </w:pPr>
      <w:bookmarkStart w:id="248" w:name="Xf3e29d87b817c4be6b350c481f0641986583de9"/>
      <w:bookmarkStart w:id="249" w:name="_Toc95489670"/>
      <w:bookmarkEnd w:id="225"/>
      <w:bookmarkEnd w:id="246"/>
      <w:r>
        <w:t>Application continuous integration and deployment</w:t>
      </w:r>
      <w:bookmarkEnd w:id="249"/>
    </w:p>
    <w:p w14:paraId="63B6B435" w14:textId="77777777" w:rsidR="002A693A" w:rsidRDefault="00731880">
      <w:r>
        <w:t xml:space="preserve">Microsoft recommends automating build and deployment processes to minimize application errors and quickly </w:t>
      </w:r>
      <w:r>
        <w:t>release features. This practice is often termed CI/CD:</w:t>
      </w:r>
    </w:p>
    <w:p w14:paraId="732C4259" w14:textId="77777777" w:rsidR="002A693A" w:rsidRDefault="00731880" w:rsidP="00731880">
      <w:pPr>
        <w:numPr>
          <w:ilvl w:val="0"/>
          <w:numId w:val="58"/>
        </w:numPr>
      </w:pPr>
      <w:r>
        <w:rPr>
          <w:b/>
          <w:bCs/>
        </w:rPr>
        <w:t>Continuous Integration (CI):</w:t>
      </w:r>
      <w:r>
        <w:t xml:space="preserve"> CI tools automatically build, test, and merge code that developers push to version control systems. CI pipelines run code analysis tools to enforce style guidelines, unit t</w:t>
      </w:r>
      <w:r>
        <w:t>ests, integration tests, and more. By constantly merging developers’ contributions to a shared branch, CI tools improve developer efficiency.</w:t>
      </w:r>
    </w:p>
    <w:p w14:paraId="03FA3C28" w14:textId="77777777" w:rsidR="002A693A" w:rsidRDefault="00731880" w:rsidP="00731880">
      <w:pPr>
        <w:numPr>
          <w:ilvl w:val="0"/>
          <w:numId w:val="58"/>
        </w:numPr>
      </w:pPr>
      <w:r>
        <w:rPr>
          <w:b/>
          <w:bCs/>
        </w:rPr>
        <w:t>Continuous Delivery (CD):</w:t>
      </w:r>
      <w:r>
        <w:t xml:space="preserve"> Continuous delivery tools package applications in a format that operations teams can dep</w:t>
      </w:r>
      <w:r>
        <w:t>loy to production. This typically involves pushing a container image to a container registry.</w:t>
      </w:r>
    </w:p>
    <w:p w14:paraId="31E28CB2" w14:textId="77777777" w:rsidR="002A693A" w:rsidRDefault="00731880" w:rsidP="00731880">
      <w:pPr>
        <w:numPr>
          <w:ilvl w:val="1"/>
          <w:numId w:val="59"/>
        </w:numPr>
      </w:pPr>
      <w:r>
        <w:rPr>
          <w:b/>
          <w:bCs/>
        </w:rPr>
        <w:t>Continuous Deployment (CD):</w:t>
      </w:r>
      <w:r>
        <w:t xml:space="preserve"> Continuous deployment automates </w:t>
      </w:r>
      <w:r>
        <w:t>the production deployment process; it does not require an operations team to intervene. Continuous deployment processes extend continuous delivery.</w:t>
      </w:r>
    </w:p>
    <w:p w14:paraId="5B3C4B0D" w14:textId="77777777" w:rsidR="002A693A" w:rsidRDefault="00731880">
      <w:r>
        <w:t>Implementing build and deployment automation means that development teams can rapidly serve small features a</w:t>
      </w:r>
      <w:r>
        <w:t>nd fixes in production, rather than waiting for one large, error-prone manual deployment.</w:t>
      </w:r>
    </w:p>
    <w:p w14:paraId="33180904" w14:textId="77777777" w:rsidR="002A693A" w:rsidRDefault="00731880">
      <w:pPr>
        <w:pStyle w:val="Heading2"/>
        <w:rPr>
          <w:rFonts w:hint="eastAsia"/>
        </w:rPr>
      </w:pPr>
      <w:bookmarkStart w:id="250" w:name="local-git"/>
      <w:bookmarkStart w:id="251" w:name="_Toc95489671"/>
      <w:r>
        <w:t>Local Git</w:t>
      </w:r>
      <w:bookmarkEnd w:id="251"/>
    </w:p>
    <w:p w14:paraId="3C1EA962" w14:textId="77777777" w:rsidR="002A693A" w:rsidRDefault="00731880">
      <w:r>
        <w:t>There are a plethora of CI/CD tools available for local Git repositories, such as Jenkins, an open-source project that supports over 1,500 extensions and of</w:t>
      </w:r>
      <w:r>
        <w:t>fers advanced features, such as parallel test execution.</w:t>
      </w:r>
    </w:p>
    <w:p w14:paraId="7F54E0A6" w14:textId="77777777" w:rsidR="002A693A" w:rsidRDefault="00731880">
      <w:r>
        <w:t xml:space="preserve">Azure App Service supports automated deployments from local Git repositories: developers simply need to push their code to an App Service remote repository. Consult the </w:t>
      </w:r>
      <w:hyperlink w:anchor="Xf54bb48c969574ef80f741e5624037d89a298f7">
        <w:r>
          <w:rPr>
            <w:rStyle w:val="Hyperlink"/>
          </w:rPr>
          <w:t>Introduction to the guide sample application</w:t>
        </w:r>
      </w:hyperlink>
      <w:r>
        <w:t xml:space="preserve"> for a step-by-step App Service deployment from a local Git repository.</w:t>
      </w:r>
    </w:p>
    <w:p w14:paraId="763B4E84" w14:textId="77777777" w:rsidR="002A693A" w:rsidRDefault="00731880">
      <w:pPr>
        <w:pStyle w:val="Heading2"/>
        <w:rPr>
          <w:rFonts w:hint="eastAsia"/>
        </w:rPr>
      </w:pPr>
      <w:bookmarkStart w:id="252" w:name="app-service-deployment-center-and-slots"/>
      <w:bookmarkStart w:id="253" w:name="_Toc95489672"/>
      <w:bookmarkEnd w:id="250"/>
      <w:r>
        <w:t>App Service Deployment Center and Slots</w:t>
      </w:r>
      <w:bookmarkEnd w:id="253"/>
    </w:p>
    <w:p w14:paraId="5C4014DD" w14:textId="77777777" w:rsidR="002A693A" w:rsidRDefault="00731880">
      <w:pPr>
        <w:pStyle w:val="Heading3"/>
      </w:pPr>
      <w:bookmarkStart w:id="254" w:name="deployment-slots"/>
      <w:r>
        <w:t>Deployment Slots</w:t>
      </w:r>
    </w:p>
    <w:p w14:paraId="216D4651" w14:textId="77777777" w:rsidR="002A693A" w:rsidRDefault="00731880">
      <w:r>
        <w:t>App Service instances in the Standard tier or high</w:t>
      </w:r>
      <w:r>
        <w:t xml:space="preserve">er support </w:t>
      </w:r>
      <w:r>
        <w:rPr>
          <w:i/>
          <w:iCs/>
        </w:rPr>
        <w:t>deployment slots</w:t>
      </w:r>
      <w:r>
        <w:t>, which are separate instances of an app accessible on different host names. Developers can validate app updates in a staging slot before swapping the updates into the production slot. After swapping an app from a staging slot to</w:t>
      </w:r>
      <w:r>
        <w:t xml:space="preserve"> the production slot, the staging slot holds the old production app, allowing teams to quickly roll back unsuccessful changes. Swapping a slot has no downtime.</w:t>
      </w:r>
    </w:p>
    <w:p w14:paraId="782F57B5" w14:textId="77777777" w:rsidR="002A693A" w:rsidRDefault="00731880">
      <w:pPr>
        <w:pStyle w:val="Heading3"/>
      </w:pPr>
      <w:bookmarkStart w:id="255" w:name="deployment-center"/>
      <w:bookmarkEnd w:id="254"/>
      <w:r>
        <w:t>Deployment Center</w:t>
      </w:r>
    </w:p>
    <w:p w14:paraId="4B44A321" w14:textId="77777777" w:rsidR="002A693A" w:rsidRDefault="00731880">
      <w:r>
        <w:t xml:space="preserve">The Deployment Center provides a summary of the deployment methods for an App </w:t>
      </w:r>
      <w:r>
        <w:t>Service instance. It also allows developers to quickly create CI/CD pipelines for code stored in version control systems. App Service executes pipelines on multiple targets, including GitHub Actions, Azure Pipelines, and built-in Kudu.</w:t>
      </w:r>
    </w:p>
    <w:p w14:paraId="233303E1" w14:textId="77777777" w:rsidR="002A693A" w:rsidRDefault="00731880">
      <w:pPr>
        <w:pStyle w:val="Heading2"/>
        <w:rPr>
          <w:rFonts w:hint="eastAsia"/>
        </w:rPr>
      </w:pPr>
      <w:bookmarkStart w:id="256" w:name="github-actions"/>
      <w:bookmarkStart w:id="257" w:name="_Toc95489673"/>
      <w:bookmarkEnd w:id="252"/>
      <w:bookmarkEnd w:id="255"/>
      <w:r>
        <w:t>GitHub Actions</w:t>
      </w:r>
      <w:bookmarkEnd w:id="257"/>
    </w:p>
    <w:p w14:paraId="77288EE0" w14:textId="77777777" w:rsidR="002A693A" w:rsidRDefault="00731880">
      <w:r>
        <w:t>GitHu</w:t>
      </w:r>
      <w:r>
        <w:t>b Actions runs automated pipelines after an event occurs, such as when a developer pushes to a repository branch or opens a PR. As GitHub Actions integrates with GitHub repositories, pipelines can respond to other repository events, such as when a new issu</w:t>
      </w:r>
      <w:r>
        <w:t>e is opened.</w:t>
      </w:r>
    </w:p>
    <w:p w14:paraId="69FE13CB" w14:textId="37FAAF83" w:rsidR="002A693A" w:rsidRDefault="00731880">
      <w:r>
        <w:t xml:space="preserve">A GitHub repository can have multiple </w:t>
      </w:r>
      <w:r>
        <w:rPr>
          <w:i/>
          <w:iCs/>
        </w:rPr>
        <w:t>workflows</w:t>
      </w:r>
      <w:r>
        <w:t xml:space="preserve"> (pipelines) written in </w:t>
      </w:r>
      <w:hyperlink r:id="rId223">
        <w:r>
          <w:rPr>
            <w:rStyle w:val="Hyperlink"/>
          </w:rPr>
          <w:t>YAML.</w:t>
        </w:r>
      </w:hyperlink>
      <w:r>
        <w:t xml:space="preserve"> At their most basic level, workflows consist of </w:t>
      </w:r>
      <w:r>
        <w:rPr>
          <w:i/>
          <w:iCs/>
        </w:rPr>
        <w:t>actions</w:t>
      </w:r>
      <w:r>
        <w:t xml:space="preserve"> that </w:t>
      </w:r>
      <w:r>
        <w:t>perform some basic task, such as initializing a build tool. Teams can run GitHub Actions on GitHub runners or self-hosted runners for greater flexibility.</w:t>
      </w:r>
    </w:p>
    <w:p w14:paraId="534A4CA7" w14:textId="77777777" w:rsidR="002A693A" w:rsidRDefault="00731880">
      <w:pPr>
        <w:pStyle w:val="Heading2"/>
        <w:rPr>
          <w:rFonts w:hint="eastAsia"/>
        </w:rPr>
      </w:pPr>
      <w:bookmarkStart w:id="258" w:name="azure-devops"/>
      <w:bookmarkStart w:id="259" w:name="_Toc95489674"/>
      <w:bookmarkEnd w:id="256"/>
      <w:r>
        <w:t>Azure DevOps</w:t>
      </w:r>
      <w:bookmarkEnd w:id="259"/>
    </w:p>
    <w:p w14:paraId="646B90D0" w14:textId="77777777" w:rsidR="002A693A" w:rsidRDefault="00731880">
      <w:pPr>
        <w:pStyle w:val="Heading2"/>
        <w:rPr>
          <w:rFonts w:hint="eastAsia"/>
        </w:rPr>
      </w:pPr>
      <w:bookmarkStart w:id="260" w:name="infrastructure-as-code-iac"/>
      <w:bookmarkStart w:id="261" w:name="_Toc95489675"/>
      <w:bookmarkEnd w:id="258"/>
      <w:r>
        <w:t>Infrastructure as Code (IaC)</w:t>
      </w:r>
      <w:bookmarkEnd w:id="261"/>
    </w:p>
    <w:p w14:paraId="0D9F55DB" w14:textId="77777777" w:rsidR="002A693A" w:rsidRDefault="00731880">
      <w:pPr>
        <w:pStyle w:val="Heading1"/>
        <w:rPr>
          <w:rFonts w:hint="eastAsia"/>
        </w:rPr>
      </w:pPr>
      <w:bookmarkStart w:id="262" w:name="monitoring"/>
      <w:bookmarkStart w:id="263" w:name="_Toc95489676"/>
      <w:bookmarkEnd w:id="248"/>
      <w:bookmarkEnd w:id="260"/>
      <w:r>
        <w:t>Monitoring</w:t>
      </w:r>
      <w:bookmarkEnd w:id="263"/>
    </w:p>
    <w:p w14:paraId="34AD6151" w14:textId="77777777" w:rsidR="002A693A" w:rsidRDefault="00731880">
      <w:r>
        <w:t>Once you have deployed your application and data</w:t>
      </w:r>
      <w:r>
        <w:t xml:space="preserve">base, the next phase is to manage the new cloud-based data workload resources. Management operations include both control plane and data plane activities. Control plane activities are related to Azure resources, versus data plane, which is </w:t>
      </w:r>
      <w:r>
        <w:rPr>
          <w:b/>
          <w:bCs/>
        </w:rPr>
        <w:t>inside</w:t>
      </w:r>
      <w:r>
        <w:t xml:space="preserve"> the Azure</w:t>
      </w:r>
      <w:r>
        <w:t xml:space="preserve"> resource (in this case MySQL).</w:t>
      </w:r>
    </w:p>
    <w:p w14:paraId="7A7B2116" w14:textId="77777777" w:rsidR="002A693A" w:rsidRDefault="00731880">
      <w:r>
        <w:t xml:space="preserve">Azure Database for MySQL provides for the ability to monitor both of these types of operational activities using Azure-based tools such as </w:t>
      </w:r>
      <w:hyperlink r:id="rId224">
        <w:r>
          <w:rPr>
            <w:rStyle w:val="Hyperlink"/>
          </w:rPr>
          <w:t>Azure Moni</w:t>
        </w:r>
        <w:r>
          <w:rPr>
            <w:rStyle w:val="Hyperlink"/>
          </w:rPr>
          <w:t>tor</w:t>
        </w:r>
      </w:hyperlink>
      <w:r>
        <w:t xml:space="preserve">, </w:t>
      </w:r>
      <w:hyperlink r:id="rId225">
        <w:r>
          <w:rPr>
            <w:rStyle w:val="Hyperlink"/>
          </w:rPr>
          <w:t>Log Analytics</w:t>
        </w:r>
      </w:hyperlink>
      <w:r>
        <w:t xml:space="preserve">, and </w:t>
      </w:r>
      <w:hyperlink r:id="rId226">
        <w:r>
          <w:rPr>
            <w:rStyle w:val="Hyperlink"/>
          </w:rPr>
          <w:t>Azure Sentinel</w:t>
        </w:r>
      </w:hyperlink>
      <w:r>
        <w:t>. In addition to the Azure-based tools, security i</w:t>
      </w:r>
      <w:r>
        <w:t>nformation and event management (SIEM) systems can be configured to consume these logs as well.</w:t>
      </w:r>
    </w:p>
    <w:p w14:paraId="60B13FD4" w14:textId="77777777" w:rsidR="002A693A" w:rsidRDefault="00731880">
      <w:r>
        <w:t>Whichever tool is used to monitor the new cloud-based workloads, alerts will need to be created to warn Azure and database administrators of any suspicious acti</w:t>
      </w:r>
      <w:r>
        <w:t xml:space="preserve">vity. If a particular alert event has a well-defined remediation path, alerts can fire automated </w:t>
      </w:r>
      <w:hyperlink r:id="rId227">
        <w:r>
          <w:rPr>
            <w:rStyle w:val="Hyperlink"/>
          </w:rPr>
          <w:t>Azure runbooks</w:t>
        </w:r>
      </w:hyperlink>
      <w:r>
        <w:t xml:space="preserve"> to address the event.</w:t>
      </w:r>
    </w:p>
    <w:p w14:paraId="0AEA8528" w14:textId="77777777" w:rsidR="002A693A" w:rsidRDefault="00731880">
      <w:pPr>
        <w:pStyle w:val="Heading2"/>
        <w:rPr>
          <w:rFonts w:hint="eastAsia"/>
        </w:rPr>
      </w:pPr>
      <w:bookmarkStart w:id="264" w:name="azure-monitor"/>
      <w:bookmarkStart w:id="265" w:name="_Toc95489677"/>
      <w:r>
        <w:t>Azure Monitor</w:t>
      </w:r>
      <w:bookmarkEnd w:id="265"/>
    </w:p>
    <w:p w14:paraId="6202FA8A" w14:textId="77777777" w:rsidR="002A693A" w:rsidRDefault="00731880">
      <w:r>
        <w:t>Administ</w:t>
      </w:r>
      <w:r>
        <w:t>rators and developers employ Azure Monitor to consolidate metrics about the performance and reliability of their Flexible Server instances.</w:t>
      </w:r>
    </w:p>
    <w:p w14:paraId="27526404" w14:textId="77777777" w:rsidR="002A693A" w:rsidRDefault="00731880">
      <w:r>
        <w:t xml:space="preserve">Once metric data is flowing, use the </w:t>
      </w:r>
      <w:hyperlink r:id="rId228">
        <w:r>
          <w:rPr>
            <w:rStyle w:val="Hyperlink"/>
          </w:rPr>
          <w:t>Kusto Query Language (KQL)</w:t>
        </w:r>
      </w:hyperlink>
      <w:r>
        <w:t xml:space="preserve"> query language to query the various log information. Administrators unfamiliar with KQL can find a SQL to KQL cheat sheet </w:t>
      </w:r>
      <w:hyperlink r:id="rId229">
        <w:r>
          <w:rPr>
            <w:rStyle w:val="Hyperlink"/>
          </w:rPr>
          <w:t>here</w:t>
        </w:r>
      </w:hyperlink>
      <w:r>
        <w:t xml:space="preserve"> or the </w:t>
      </w:r>
      <w:hyperlink r:id="rId230">
        <w:r>
          <w:rPr>
            <w:rStyle w:val="Hyperlink"/>
          </w:rPr>
          <w:t>Get started with log queries in Azure Monitor</w:t>
        </w:r>
      </w:hyperlink>
      <w:r>
        <w:t xml:space="preserve"> page.</w:t>
      </w:r>
    </w:p>
    <w:p w14:paraId="1ED3A5CD" w14:textId="77777777" w:rsidR="002A693A" w:rsidRDefault="00731880">
      <w:r>
        <w:t>For example, to get the memory usage of the Azure Database for MySQL:</w:t>
      </w:r>
    </w:p>
    <w:p w14:paraId="388C73BA" w14:textId="77777777" w:rsidR="002A693A" w:rsidRDefault="00731880">
      <w:pPr>
        <w:pStyle w:val="SourceCode"/>
      </w:pPr>
      <w:r>
        <w:t>AzureMetrics</w:t>
      </w:r>
      <w:r>
        <w:br/>
        <w:t>| where TimeGenerated &gt; ago(</w:t>
      </w:r>
      <w:r>
        <w:t>15m)</w:t>
      </w:r>
      <w:r>
        <w:br/>
        <w:t>| limit 10</w:t>
      </w:r>
      <w:r>
        <w:br/>
        <w:t>| where ResourceProvider == "MICROSOFT.DBFORMYSQL"</w:t>
      </w:r>
      <w:r>
        <w:br/>
        <w:t>| where MetricName == "memory_percent"</w:t>
      </w:r>
      <w:r>
        <w:br/>
        <w:t>| project TimeGenerated, Total, Maximum, Minimum, TimeGrain, UnitName</w:t>
      </w:r>
      <w:r>
        <w:br/>
        <w:t>| top 1 by TimeGenerated</w:t>
      </w:r>
    </w:p>
    <w:p w14:paraId="7F4080A1" w14:textId="77777777" w:rsidR="002A693A" w:rsidRDefault="00731880">
      <w:r>
        <w:t>To get the CPU usage:</w:t>
      </w:r>
    </w:p>
    <w:p w14:paraId="6893AD6D" w14:textId="77777777" w:rsidR="002A693A" w:rsidRDefault="00731880">
      <w:pPr>
        <w:pStyle w:val="SourceCode"/>
      </w:pPr>
      <w:r>
        <w:t>AzureMetrics</w:t>
      </w:r>
      <w:r>
        <w:br/>
        <w:t>| where TimeGenerate</w:t>
      </w:r>
      <w:r>
        <w:t>d &gt; ago(15m)</w:t>
      </w:r>
      <w:r>
        <w:br/>
        <w:t>| limit 10</w:t>
      </w:r>
      <w:r>
        <w:br/>
        <w:t>| where ResourceProvider == "MICROSOFT.DBFORMYSQL"</w:t>
      </w:r>
      <w:r>
        <w:br/>
        <w:t>| where MetricName == "cpu_percent"</w:t>
      </w:r>
      <w:r>
        <w:br/>
        <w:t>| project TimeGenerated, Total, Maximum, Minimum, TimeGrain, UnitName</w:t>
      </w:r>
      <w:r>
        <w:br/>
        <w:t>| top 1 by TimeGenerated</w:t>
      </w:r>
    </w:p>
    <w:p w14:paraId="04712211" w14:textId="77777777" w:rsidR="002A693A" w:rsidRDefault="00731880">
      <w:r>
        <w:t xml:space="preserve">The table below, pulled from the </w:t>
      </w:r>
      <w:hyperlink r:id="rId231">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2A693A" w14:paraId="6462DEFD" w14:textId="77777777" w:rsidTr="00AF46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349622" w14:textId="77777777" w:rsidR="002A693A" w:rsidRDefault="00731880">
            <w:r>
              <w:t>Metric display name</w:t>
            </w:r>
          </w:p>
        </w:tc>
        <w:tc>
          <w:tcPr>
            <w:tcW w:w="0" w:type="auto"/>
          </w:tcPr>
          <w:p w14:paraId="1370536C" w14:textId="77777777" w:rsidR="002A693A" w:rsidRDefault="00731880">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573D0B23" w14:textId="77777777" w:rsidR="002A693A" w:rsidRDefault="00731880">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5BE11155" w14:textId="77777777" w:rsidR="002A693A" w:rsidRDefault="00731880">
            <w:pPr>
              <w:cnfStyle w:val="100000000000" w:firstRow="1" w:lastRow="0" w:firstColumn="0" w:lastColumn="0" w:oddVBand="0" w:evenVBand="0" w:oddHBand="0" w:evenHBand="0" w:firstRowFirstColumn="0" w:firstRowLastColumn="0" w:lastRowFirstColumn="0" w:lastRowLastColumn="0"/>
            </w:pPr>
            <w:r>
              <w:t>Description</w:t>
            </w:r>
          </w:p>
        </w:tc>
      </w:tr>
      <w:tr w:rsidR="002A693A" w14:paraId="04FD684C"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118C71" w14:textId="77777777" w:rsidR="002A693A" w:rsidRDefault="00731880">
            <w:r>
              <w:t>Host CPU percent</w:t>
            </w:r>
          </w:p>
        </w:tc>
        <w:tc>
          <w:tcPr>
            <w:tcW w:w="0" w:type="auto"/>
          </w:tcPr>
          <w:p w14:paraId="7C45A08A" w14:textId="77777777" w:rsidR="002A693A" w:rsidRDefault="00731880">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162CD801" w14:textId="77777777" w:rsidR="002A693A" w:rsidRDefault="00731880">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51675A3B"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2A693A" w14:paraId="432FC78A"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0896DD71" w14:textId="77777777" w:rsidR="002A693A" w:rsidRDefault="00731880">
            <w:r>
              <w:t>Host Network In</w:t>
            </w:r>
          </w:p>
        </w:tc>
        <w:tc>
          <w:tcPr>
            <w:tcW w:w="0" w:type="auto"/>
          </w:tcPr>
          <w:p w14:paraId="1EB9E383" w14:textId="77777777" w:rsidR="002A693A" w:rsidRDefault="00731880">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5C59D98D" w14:textId="77777777" w:rsidR="002A693A" w:rsidRDefault="00731880">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7DFBE291" w14:textId="77777777" w:rsidR="002A693A" w:rsidRDefault="00731880">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w:t>
            </w:r>
            <w:r>
              <w:t>ase and Azure MySQL features like replication, monitoring, logs, etc.</w:t>
            </w:r>
          </w:p>
        </w:tc>
      </w:tr>
      <w:tr w:rsidR="002A693A" w14:paraId="32707733"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06E482" w14:textId="77777777" w:rsidR="002A693A" w:rsidRDefault="00731880">
            <w:r>
              <w:t>Host Network out</w:t>
            </w:r>
          </w:p>
        </w:tc>
        <w:tc>
          <w:tcPr>
            <w:tcW w:w="0" w:type="auto"/>
          </w:tcPr>
          <w:p w14:paraId="72790DDD" w14:textId="77777777" w:rsidR="002A693A" w:rsidRDefault="00731880">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2915D1CB" w14:textId="77777777" w:rsidR="002A693A" w:rsidRDefault="00731880">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51E31FC" w14:textId="77777777" w:rsidR="002A693A" w:rsidRDefault="00731880">
            <w:pPr>
              <w:cnfStyle w:val="000000100000" w:firstRow="0" w:lastRow="0" w:firstColumn="0" w:lastColumn="0" w:oddVBand="0" w:evenVBand="0" w:oddHBand="1" w:evenHBand="0" w:firstRowFirstColumn="0" w:firstRowLastColumn="0" w:lastRowFirstColumn="0" w:lastRowLastColumn="0"/>
            </w:pPr>
            <w:r>
              <w:t xml:space="preserve">Outgoing network traffic on the server, including traffic from both customer database and Azure MySQL features like replication, monitoring, </w:t>
            </w:r>
            <w:r>
              <w:t>logs, etc.</w:t>
            </w:r>
          </w:p>
        </w:tc>
      </w:tr>
      <w:tr w:rsidR="002A693A" w14:paraId="6C27D7A8"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1F99B386" w14:textId="77777777" w:rsidR="002A693A" w:rsidRDefault="00731880">
            <w:r>
              <w:t>Replication Lag</w:t>
            </w:r>
          </w:p>
        </w:tc>
        <w:tc>
          <w:tcPr>
            <w:tcW w:w="0" w:type="auto"/>
          </w:tcPr>
          <w:p w14:paraId="6688E6E8" w14:textId="77777777" w:rsidR="002A693A" w:rsidRDefault="00731880">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2D0F3A35" w14:textId="77777777" w:rsidR="002A693A" w:rsidRDefault="00731880">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3C38DA9F" w14:textId="77777777" w:rsidR="002A693A" w:rsidRDefault="00731880">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2A693A" w14:paraId="60CF5A7E"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893653" w14:textId="77777777" w:rsidR="002A693A" w:rsidRDefault="00731880">
            <w:r>
              <w:t>Active Connections</w:t>
            </w:r>
          </w:p>
        </w:tc>
        <w:tc>
          <w:tcPr>
            <w:tcW w:w="0" w:type="auto"/>
          </w:tcPr>
          <w:p w14:paraId="5DF5F660" w14:textId="77777777" w:rsidR="002A693A" w:rsidRDefault="00731880">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3FF9B41D" w14:textId="77777777" w:rsidR="002A693A" w:rsidRDefault="00731880">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697FA44F"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2A693A" w14:paraId="306A545A"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0DCF6DEA" w14:textId="77777777" w:rsidR="002A693A" w:rsidRDefault="00731880">
            <w:r>
              <w:t>Backup Storage Used</w:t>
            </w:r>
          </w:p>
        </w:tc>
        <w:tc>
          <w:tcPr>
            <w:tcW w:w="0" w:type="auto"/>
          </w:tcPr>
          <w:p w14:paraId="69B87130" w14:textId="77777777" w:rsidR="002A693A" w:rsidRDefault="00731880">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63DB2DB4" w14:textId="77777777" w:rsidR="002A693A" w:rsidRDefault="00731880">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A75487A" w14:textId="77777777" w:rsidR="002A693A" w:rsidRDefault="00731880">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2A693A" w14:paraId="73B0AE20"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32C6FA" w14:textId="77777777" w:rsidR="002A693A" w:rsidRDefault="00731880">
            <w:r>
              <w:t>IO percent</w:t>
            </w:r>
          </w:p>
        </w:tc>
        <w:tc>
          <w:tcPr>
            <w:tcW w:w="0" w:type="auto"/>
          </w:tcPr>
          <w:p w14:paraId="09084D33" w14:textId="77777777" w:rsidR="002A693A" w:rsidRDefault="00731880">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1E86520E" w14:textId="77777777" w:rsidR="002A693A" w:rsidRDefault="00731880">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2206A33A"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percentage of IO in use.</w:t>
            </w:r>
          </w:p>
        </w:tc>
      </w:tr>
      <w:tr w:rsidR="002A693A" w14:paraId="18E836D2"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5C14FB75" w14:textId="77777777" w:rsidR="002A693A" w:rsidRDefault="00731880">
            <w:r>
              <w:t>Host Memory Percent</w:t>
            </w:r>
          </w:p>
        </w:tc>
        <w:tc>
          <w:tcPr>
            <w:tcW w:w="0" w:type="auto"/>
          </w:tcPr>
          <w:p w14:paraId="2BFF9ED5" w14:textId="77777777" w:rsidR="002A693A" w:rsidRDefault="00731880">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087D175E" w14:textId="77777777" w:rsidR="002A693A" w:rsidRDefault="00731880">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41F6174A" w14:textId="77777777" w:rsidR="002A693A" w:rsidRDefault="00731880">
            <w:pPr>
              <w:cnfStyle w:val="000000000000" w:firstRow="0" w:lastRow="0" w:firstColumn="0" w:lastColumn="0" w:oddVBand="0" w:evenVBand="0" w:oddHBand="0" w:evenHBand="0" w:firstRowFirstColumn="0" w:firstRowLastColumn="0" w:lastRowFirstColumn="0" w:lastRowLastColumn="0"/>
            </w:pPr>
            <w:r>
              <w:t xml:space="preserve">The percentage of memory in use on the server, </w:t>
            </w:r>
            <w:r>
              <w:t>including memory utilization from both customer workload and Azure MySQL processes</w:t>
            </w:r>
          </w:p>
        </w:tc>
      </w:tr>
      <w:tr w:rsidR="002A693A" w14:paraId="0D510061"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BCDF7" w14:textId="77777777" w:rsidR="002A693A" w:rsidRDefault="00731880">
            <w:r>
              <w:t>Storage Limit</w:t>
            </w:r>
          </w:p>
        </w:tc>
        <w:tc>
          <w:tcPr>
            <w:tcW w:w="0" w:type="auto"/>
          </w:tcPr>
          <w:p w14:paraId="51692EA2" w14:textId="77777777" w:rsidR="002A693A" w:rsidRDefault="00731880">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4B2ED5A4" w14:textId="77777777" w:rsidR="002A693A" w:rsidRDefault="00731880">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EC6D7C8"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2A693A" w14:paraId="7DF35DE4"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77885237" w14:textId="77777777" w:rsidR="002A693A" w:rsidRDefault="00731880">
            <w:r>
              <w:t>Storage Percent</w:t>
            </w:r>
          </w:p>
        </w:tc>
        <w:tc>
          <w:tcPr>
            <w:tcW w:w="0" w:type="auto"/>
          </w:tcPr>
          <w:p w14:paraId="43C70509" w14:textId="77777777" w:rsidR="002A693A" w:rsidRDefault="00731880">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45190A41" w14:textId="77777777" w:rsidR="002A693A" w:rsidRDefault="00731880">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CAB2D3D" w14:textId="77777777" w:rsidR="002A693A" w:rsidRDefault="00731880">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2A693A" w14:paraId="4A7DFCBB"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65E0D8" w14:textId="77777777" w:rsidR="002A693A" w:rsidRDefault="00731880">
            <w:r>
              <w:t>Storage Used</w:t>
            </w:r>
          </w:p>
        </w:tc>
        <w:tc>
          <w:tcPr>
            <w:tcW w:w="0" w:type="auto"/>
          </w:tcPr>
          <w:p w14:paraId="6B6FC9C2" w14:textId="77777777" w:rsidR="002A693A" w:rsidRDefault="00731880">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3A9C0B17" w14:textId="77777777" w:rsidR="002A693A" w:rsidRDefault="00731880">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0F6255B0"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2A693A" w14:paraId="41D815C1"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5E5569D3" w14:textId="77777777" w:rsidR="002A693A" w:rsidRDefault="00731880">
            <w:r>
              <w:t>Total connections</w:t>
            </w:r>
          </w:p>
        </w:tc>
        <w:tc>
          <w:tcPr>
            <w:tcW w:w="0" w:type="auto"/>
          </w:tcPr>
          <w:p w14:paraId="0DC99FF8" w14:textId="77777777" w:rsidR="002A693A" w:rsidRDefault="00731880">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0B0A982E" w14:textId="77777777" w:rsidR="002A693A" w:rsidRDefault="00731880">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07CE132" w14:textId="77777777" w:rsidR="002A693A" w:rsidRDefault="00731880">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2A693A" w14:paraId="5D80C011" w14:textId="77777777" w:rsidTr="00AF4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C757BF" w14:textId="77777777" w:rsidR="002A693A" w:rsidRDefault="00731880">
            <w:r>
              <w:t>Abor</w:t>
            </w:r>
            <w:r>
              <w:t>ted Connections</w:t>
            </w:r>
          </w:p>
        </w:tc>
        <w:tc>
          <w:tcPr>
            <w:tcW w:w="0" w:type="auto"/>
          </w:tcPr>
          <w:p w14:paraId="0F7DEA92" w14:textId="77777777" w:rsidR="002A693A" w:rsidRDefault="00731880">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6C9C8EA5" w14:textId="77777777" w:rsidR="002A693A" w:rsidRDefault="00731880">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4D194534" w14:textId="77777777" w:rsidR="002A693A" w:rsidRDefault="00731880">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2A693A" w14:paraId="7A3957F4" w14:textId="77777777" w:rsidTr="00AF469C">
        <w:tc>
          <w:tcPr>
            <w:cnfStyle w:val="001000000000" w:firstRow="0" w:lastRow="0" w:firstColumn="1" w:lastColumn="0" w:oddVBand="0" w:evenVBand="0" w:oddHBand="0" w:evenHBand="0" w:firstRowFirstColumn="0" w:firstRowLastColumn="0" w:lastRowFirstColumn="0" w:lastRowLastColumn="0"/>
            <w:tcW w:w="0" w:type="auto"/>
          </w:tcPr>
          <w:p w14:paraId="2F5546C3" w14:textId="77777777" w:rsidR="002A693A" w:rsidRDefault="00731880">
            <w:r>
              <w:t>Queries</w:t>
            </w:r>
          </w:p>
        </w:tc>
        <w:tc>
          <w:tcPr>
            <w:tcW w:w="0" w:type="auto"/>
          </w:tcPr>
          <w:p w14:paraId="7588609B" w14:textId="77777777" w:rsidR="002A693A" w:rsidRDefault="00731880">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0BEF1C3D" w14:textId="77777777" w:rsidR="002A693A" w:rsidRDefault="00731880">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6F1B026F" w14:textId="77777777" w:rsidR="002A693A" w:rsidRDefault="00731880">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04F020C2" w14:textId="77777777" w:rsidR="002A693A" w:rsidRDefault="00731880">
      <w:r>
        <w:t xml:space="preserve">For a similar list for Single Server, consult </w:t>
      </w:r>
      <w:hyperlink r:id="rId232">
        <w:r>
          <w:rPr>
            <w:rStyle w:val="Hyperlink"/>
          </w:rPr>
          <w:t>this document.</w:t>
        </w:r>
      </w:hyperlink>
    </w:p>
    <w:p w14:paraId="0B25625C" w14:textId="77777777" w:rsidR="002A693A" w:rsidRDefault="00731880">
      <w:pPr>
        <w:pStyle w:val="Heading2"/>
        <w:rPr>
          <w:rFonts w:hint="eastAsia"/>
        </w:rPr>
      </w:pPr>
      <w:bookmarkStart w:id="266" w:name="mysql-audit-logs"/>
      <w:bookmarkStart w:id="267" w:name="_Toc95489678"/>
      <w:bookmarkEnd w:id="264"/>
      <w:r>
        <w:t>MySQL audit logs</w:t>
      </w:r>
      <w:bookmarkEnd w:id="267"/>
    </w:p>
    <w:p w14:paraId="343B1985" w14:textId="77777777" w:rsidR="002A693A" w:rsidRDefault="00731880">
      <w:r>
        <w:t xml:space="preserve">MySQL has a robust built-in audit log feature. By default, this </w:t>
      </w:r>
      <w:hyperlink r:id="rId233">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234">
        <w:r>
          <w:rPr>
            <w:rStyle w:val="Hyperlink"/>
          </w:rPr>
          <w:t>Azure Monitor</w:t>
        </w:r>
      </w:hyperlink>
      <w:r>
        <w:t xml:space="preserve"> and </w:t>
      </w:r>
      <w:hyperlink r:id="rId235">
        <w:r>
          <w:rPr>
            <w:rStyle w:val="Hyperlink"/>
          </w:rPr>
          <w:t>Log Analytics</w:t>
        </w:r>
      </w:hyperlink>
      <w:r>
        <w:t xml:space="preserve"> by turning on </w:t>
      </w:r>
      <w:hyperlink r:id="rId236" w:anchor="set-up-diagnostic-logs">
        <w:r>
          <w:rPr>
            <w:rStyle w:val="Hyperlink"/>
          </w:rPr>
          <w:t>diagnostic logging</w:t>
        </w:r>
      </w:hyperlink>
      <w:r>
        <w:t>.</w:t>
      </w:r>
    </w:p>
    <w:p w14:paraId="5A4EE2B3" w14:textId="77777777" w:rsidR="002A693A" w:rsidRDefault="00731880">
      <w:r>
        <w:t>In addition to metrics, you can also enable MySQL logs to be ingested into Azure Monitor. While metrics are better suited for real-time decision-making, logs are also useful for</w:t>
      </w:r>
      <w:r>
        <w:t xml:space="preserve">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1F5BCFA3" w14:textId="77777777" w:rsidR="002A693A" w:rsidRDefault="00731880">
      <w:r>
        <w:t>Once</w:t>
      </w:r>
      <w:r>
        <w:t xml:space="preserve"> enabled, you can query the logs with KQL. For example, to query for user connection related events, run the following KQL query:</w:t>
      </w:r>
    </w:p>
    <w:p w14:paraId="20395531" w14:textId="77777777" w:rsidR="002A693A" w:rsidRDefault="00731880">
      <w:pPr>
        <w:pStyle w:val="SourceCode"/>
      </w:pPr>
      <w:r>
        <w:t>AzureDiagnostics</w:t>
      </w:r>
      <w:r>
        <w:br/>
        <w:t>| where ResourceProvider =="MICROSOFT.DBFORMYSQL"</w:t>
      </w:r>
      <w:r>
        <w:br/>
        <w:t>| where Category == 'MySqlAuditLogs' and event_class_s == "</w:t>
      </w:r>
      <w:r>
        <w:t>connection_log"</w:t>
      </w:r>
      <w:r>
        <w:br/>
        <w:t>| project TimeGenerated, LogicalServerName_s, event_class_s, event_subclass_s, event_time_t, user_s , ip_s , sql_text_s</w:t>
      </w:r>
      <w:r>
        <w:br/>
        <w:t>| order by TimeGenerated asc</w:t>
      </w:r>
    </w:p>
    <w:p w14:paraId="5285FC63" w14:textId="77777777" w:rsidR="002A693A" w:rsidRDefault="00731880">
      <w:r>
        <w:t>Note that excessive audit logging can degrade server performance, so be mindful of the even</w:t>
      </w:r>
      <w:r>
        <w:t>ts and users configured for logging.</w:t>
      </w:r>
    </w:p>
    <w:p w14:paraId="793035A8" w14:textId="77777777" w:rsidR="002A693A" w:rsidRDefault="00731880" w:rsidP="00731880">
      <w:pPr>
        <w:numPr>
          <w:ilvl w:val="0"/>
          <w:numId w:val="60"/>
        </w:numPr>
      </w:pPr>
      <w:hyperlink r:id="rId237">
        <w:r>
          <w:rPr>
            <w:rStyle w:val="Hyperlink"/>
          </w:rPr>
          <w:t>Single Server Audit Logs</w:t>
        </w:r>
      </w:hyperlink>
    </w:p>
    <w:p w14:paraId="49876A1D" w14:textId="77777777" w:rsidR="002A693A" w:rsidRDefault="00731880" w:rsidP="00731880">
      <w:pPr>
        <w:numPr>
          <w:ilvl w:val="0"/>
          <w:numId w:val="60"/>
        </w:numPr>
      </w:pPr>
      <w:hyperlink r:id="rId238">
        <w:r>
          <w:rPr>
            <w:rStyle w:val="Hyperlink"/>
          </w:rPr>
          <w:t xml:space="preserve">Flexible Server Audit </w:t>
        </w:r>
        <w:r>
          <w:rPr>
            <w:rStyle w:val="Hyperlink"/>
          </w:rPr>
          <w:t>Logs</w:t>
        </w:r>
      </w:hyperlink>
    </w:p>
    <w:p w14:paraId="6AFEAC94" w14:textId="77777777" w:rsidR="002A693A" w:rsidRDefault="00731880">
      <w:pPr>
        <w:pStyle w:val="Heading3"/>
      </w:pPr>
      <w:bookmarkStart w:id="268" w:name="enabling-audit-logs"/>
      <w:r>
        <w:t>Enabling audit logs</w:t>
      </w:r>
    </w:p>
    <w:p w14:paraId="472FA5FF" w14:textId="77777777" w:rsidR="002A693A" w:rsidRDefault="00731880">
      <w:r>
        <w:t>Audit logging is controlled by the audit_log_enabled server parameter in Flexible Server. Azure provides granularity over the events logged (audit_log_events), the database users subject to logging (audit_log_include_users), and an</w:t>
      </w:r>
      <w:r>
        <w:t xml:space="preserve"> explicit list of the database users exempt from logging (audit_log_exclude_users).</w:t>
      </w:r>
    </w:p>
    <w:p w14:paraId="0A0007C6" w14:textId="77777777" w:rsidR="002A693A" w:rsidRDefault="00731880">
      <w:r>
        <w:t xml:space="preserve">For more details about the logging server parameters, including the type of events that can be logged, consult </w:t>
      </w:r>
      <w:hyperlink r:id="rId239">
        <w:r>
          <w:rPr>
            <w:rStyle w:val="Hyperlink"/>
          </w:rPr>
          <w:t>the documentation.</w:t>
        </w:r>
      </w:hyperlink>
    </w:p>
    <w:p w14:paraId="3E36EC21" w14:textId="77777777" w:rsidR="002A693A" w:rsidRDefault="00731880">
      <w:r>
        <w:t>Besides being sent to Azure Monitor, MySQL audit logs can be sent to Azure Storage accounts and Azure Event Hubs for integration with other systems.</w:t>
      </w:r>
    </w:p>
    <w:p w14:paraId="5C0D867A" w14:textId="77777777" w:rsidR="002A693A" w:rsidRDefault="00731880">
      <w:r>
        <w:t xml:space="preserve">Reference </w:t>
      </w:r>
      <w:hyperlink r:id="rId240">
        <w:r>
          <w:rPr>
            <w:rStyle w:val="Hyperlink"/>
          </w:rPr>
          <w:t>Configure and access audit logs for Azure Database for MySQL in the Azure Portal</w:t>
        </w:r>
      </w:hyperlink>
      <w:r>
        <w:t xml:space="preserve"> for more information.</w:t>
      </w:r>
    </w:p>
    <w:p w14:paraId="0DECE405" w14:textId="77777777" w:rsidR="002A693A" w:rsidRDefault="00731880">
      <w:pPr>
        <w:pStyle w:val="Heading3"/>
      </w:pPr>
      <w:bookmarkStart w:id="269" w:name="X392c2efb3eaa5ba72ad24966052b81a491bd7e9"/>
      <w:bookmarkEnd w:id="268"/>
      <w:r>
        <w:t>Notes about the Flexible Server portal example</w:t>
      </w:r>
    </w:p>
    <w:p w14:paraId="53F4444B" w14:textId="77777777" w:rsidR="002A693A" w:rsidRDefault="00731880">
      <w:r>
        <w:t>If you try to run the KQL query in the Flexible Server Azure Portal example, but you encounter errors, try to generate some activity and/or expand the scope of the audit_log_events parameter. Here are some actions which generated activity for my KQL querie</w:t>
      </w:r>
      <w:r>
        <w:t>s:</w:t>
      </w:r>
    </w:p>
    <w:p w14:paraId="5CECDF17" w14:textId="77777777" w:rsidR="002A693A" w:rsidRDefault="00731880" w:rsidP="00731880">
      <w:pPr>
        <w:numPr>
          <w:ilvl w:val="0"/>
          <w:numId w:val="61"/>
        </w:numPr>
      </w:pPr>
      <w:r>
        <w:t>Connecting to the Flexible Server instance from MySQL Workbench</w:t>
      </w:r>
    </w:p>
    <w:p w14:paraId="06375A23" w14:textId="77777777" w:rsidR="002A693A" w:rsidRDefault="00731880" w:rsidP="00731880">
      <w:pPr>
        <w:numPr>
          <w:ilvl w:val="0"/>
          <w:numId w:val="61"/>
        </w:numPr>
      </w:pPr>
      <w:r>
        <w:t>Creating and dropping a dummy table (DDL activity)</w:t>
      </w:r>
    </w:p>
    <w:p w14:paraId="1489AFF5" w14:textId="77777777" w:rsidR="002A693A" w:rsidRDefault="00731880">
      <w:r>
        <w:t>As you work through the sample, note that Log Analytics is not just limited to the events generated by the MySQL audit logging functionali</w:t>
      </w:r>
      <w:r>
        <w:t>ty: logs generated by the Azure platform, such as starting or stopping a Flexible Server instance, are also recorded.</w:t>
      </w:r>
    </w:p>
    <w:p w14:paraId="0130092C" w14:textId="77777777" w:rsidR="002A693A" w:rsidRDefault="00731880">
      <w:r>
        <w:t xml:space="preserve">You can query the activity log from the samples provided on the </w:t>
      </w:r>
      <w:r>
        <w:rPr>
          <w:b/>
          <w:bCs/>
        </w:rPr>
        <w:t>Logs</w:t>
      </w:r>
      <w:r>
        <w:t xml:space="preserve"> page.</w:t>
      </w:r>
    </w:p>
    <w:p w14:paraId="2ADC952F" w14:textId="77777777" w:rsidR="002A693A" w:rsidRDefault="00731880" w:rsidP="00AF469C">
      <w:pPr>
        <w:jc w:val="center"/>
      </w:pPr>
      <w:r>
        <w:rPr>
          <w:noProof/>
        </w:rPr>
        <w:drawing>
          <wp:inline distT="0" distB="0" distL="0" distR="0" wp14:anchorId="75CEF20E" wp14:editId="7A09F4D5">
            <wp:extent cx="5867400" cy="4962525"/>
            <wp:effectExtent l="19050" t="19050" r="19050" b="28575"/>
            <wp:docPr id="42"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241"/>
                    <a:stretch>
                      <a:fillRect/>
                    </a:stretch>
                  </pic:blipFill>
                  <pic:spPr bwMode="auto">
                    <a:xfrm>
                      <a:off x="0" y="0"/>
                      <a:ext cx="5867400" cy="4962525"/>
                    </a:xfrm>
                    <a:prstGeom prst="rect">
                      <a:avLst/>
                    </a:prstGeom>
                    <a:noFill/>
                    <a:ln w="6348" cmpd="sng">
                      <a:solidFill>
                        <a:srgbClr val="000000"/>
                      </a:solidFill>
                      <a:prstDash val="solid"/>
                      <a:headEnd/>
                      <a:tailEnd/>
                    </a:ln>
                  </pic:spPr>
                </pic:pic>
              </a:graphicData>
            </a:graphic>
          </wp:inline>
        </w:drawing>
      </w:r>
    </w:p>
    <w:p w14:paraId="6B53E864" w14:textId="77777777" w:rsidR="002A693A" w:rsidRDefault="00731880">
      <w:r>
        <w:t>This image demonstrates a sample query of the Activity Log from the Logs tab of the Azure Portal.</w:t>
      </w:r>
    </w:p>
    <w:p w14:paraId="0D073224" w14:textId="77777777" w:rsidR="002A693A" w:rsidRDefault="00731880" w:rsidP="00AF469C">
      <w:pPr>
        <w:jc w:val="center"/>
      </w:pPr>
      <w:r>
        <w:rPr>
          <w:noProof/>
        </w:rPr>
        <w:drawing>
          <wp:inline distT="0" distB="0" distL="0" distR="0" wp14:anchorId="7FB5AA90" wp14:editId="22C18DAE">
            <wp:extent cx="6400800" cy="2405495"/>
            <wp:effectExtent l="19050" t="19050" r="19050" b="13970"/>
            <wp:docPr id="43"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242"/>
                    <a:stretch>
                      <a:fillRect/>
                    </a:stretch>
                  </pic:blipFill>
                  <pic:spPr bwMode="auto">
                    <a:xfrm>
                      <a:off x="0" y="0"/>
                      <a:ext cx="6400800" cy="2405495"/>
                    </a:xfrm>
                    <a:prstGeom prst="rect">
                      <a:avLst/>
                    </a:prstGeom>
                    <a:noFill/>
                    <a:ln w="6348" cmpd="sng">
                      <a:solidFill>
                        <a:srgbClr val="000000"/>
                      </a:solidFill>
                      <a:prstDash val="solid"/>
                      <a:headEnd/>
                      <a:tailEnd/>
                    </a:ln>
                  </pic:spPr>
                </pic:pic>
              </a:graphicData>
            </a:graphic>
          </wp:inline>
        </w:drawing>
      </w:r>
    </w:p>
    <w:p w14:paraId="681B36DD" w14:textId="77777777" w:rsidR="002A693A" w:rsidRDefault="00731880">
      <w:r>
        <w:t>This image demonstrates the query results from the opened sample.</w:t>
      </w:r>
    </w:p>
    <w:p w14:paraId="7714A76E" w14:textId="77777777" w:rsidR="002A693A" w:rsidRDefault="00731880">
      <w:r>
        <w:t xml:space="preserve">As you can see, KQL imposes a schema on logs to facilitate analysis. Consult </w:t>
      </w:r>
      <w:hyperlink r:id="rId243">
        <w:r>
          <w:rPr>
            <w:rStyle w:val="Hyperlink"/>
          </w:rPr>
          <w:t>the documentation</w:t>
        </w:r>
      </w:hyperlink>
      <w:r>
        <w:t xml:space="preserve"> for more information.</w:t>
      </w:r>
    </w:p>
    <w:p w14:paraId="6E681D6C" w14:textId="77777777" w:rsidR="002A693A" w:rsidRDefault="00731880">
      <w:pPr>
        <w:pStyle w:val="Heading3"/>
      </w:pPr>
      <w:bookmarkStart w:id="270" w:name="helpful-links---monitoring"/>
      <w:bookmarkEnd w:id="269"/>
      <w:r>
        <w:t>Helpful links - Monitoring</w:t>
      </w:r>
    </w:p>
    <w:p w14:paraId="2B3D98D2" w14:textId="77777777" w:rsidR="002A693A" w:rsidRDefault="00731880" w:rsidP="00731880">
      <w:pPr>
        <w:numPr>
          <w:ilvl w:val="0"/>
          <w:numId w:val="62"/>
        </w:numPr>
      </w:pPr>
      <w:r>
        <w:t xml:space="preserve">Flexible Server: </w:t>
      </w:r>
      <w:hyperlink r:id="rId244">
        <w:r>
          <w:rPr>
            <w:rStyle w:val="Hyperlink"/>
          </w:rPr>
          <w:t>Configure audit logs (Azure Portal)</w:t>
        </w:r>
      </w:hyperlink>
    </w:p>
    <w:p w14:paraId="751C6902" w14:textId="77777777" w:rsidR="002A693A" w:rsidRDefault="00731880" w:rsidP="00731880">
      <w:pPr>
        <w:numPr>
          <w:ilvl w:val="0"/>
          <w:numId w:val="62"/>
        </w:numPr>
      </w:pPr>
      <w:r>
        <w:t xml:space="preserve">Single Server: </w:t>
      </w:r>
      <w:hyperlink r:id="rId245">
        <w:r>
          <w:rPr>
            <w:rStyle w:val="Hyperlink"/>
          </w:rPr>
          <w:t>Configure and access audit logs in the Azure Portal</w:t>
        </w:r>
      </w:hyperlink>
    </w:p>
    <w:p w14:paraId="5DF55ED2" w14:textId="77777777" w:rsidR="002A693A" w:rsidRDefault="00731880" w:rsidP="00731880">
      <w:pPr>
        <w:numPr>
          <w:ilvl w:val="0"/>
          <w:numId w:val="62"/>
        </w:numPr>
      </w:pPr>
      <w:hyperlink r:id="rId246">
        <w:r>
          <w:rPr>
            <w:rStyle w:val="Hyperlink"/>
          </w:rPr>
          <w:t>Configure and access audit logs in the Azure CLI</w:t>
        </w:r>
      </w:hyperlink>
    </w:p>
    <w:p w14:paraId="29438A1D" w14:textId="77777777" w:rsidR="002A693A" w:rsidRDefault="00731880" w:rsidP="00731880">
      <w:pPr>
        <w:numPr>
          <w:ilvl w:val="0"/>
          <w:numId w:val="62"/>
        </w:numPr>
      </w:pPr>
      <w:hyperlink r:id="rId247">
        <w:r>
          <w:rPr>
            <w:rStyle w:val="Hyperlink"/>
          </w:rPr>
          <w:t>Write your first query with Kusto Query Language (Microsoft Learn)</w:t>
        </w:r>
      </w:hyperlink>
    </w:p>
    <w:p w14:paraId="1F163CA0" w14:textId="77777777" w:rsidR="002A693A" w:rsidRDefault="00731880" w:rsidP="00731880">
      <w:pPr>
        <w:numPr>
          <w:ilvl w:val="0"/>
          <w:numId w:val="62"/>
        </w:numPr>
      </w:pPr>
      <w:hyperlink r:id="rId248">
        <w:r>
          <w:rPr>
            <w:rStyle w:val="Hyperlink"/>
          </w:rPr>
          <w:t>Azure Monitor Logs Overview</w:t>
        </w:r>
      </w:hyperlink>
    </w:p>
    <w:p w14:paraId="3320818B" w14:textId="77777777" w:rsidR="002A693A" w:rsidRDefault="00731880">
      <w:pPr>
        <w:pStyle w:val="Heading2"/>
        <w:rPr>
          <w:rFonts w:hint="eastAsia"/>
        </w:rPr>
      </w:pPr>
      <w:bookmarkStart w:id="271" w:name="metrics-resources"/>
      <w:bookmarkStart w:id="272" w:name="_Toc95489679"/>
      <w:bookmarkEnd w:id="266"/>
      <w:bookmarkEnd w:id="270"/>
      <w:r>
        <w:t>Metrics resources</w:t>
      </w:r>
      <w:bookmarkEnd w:id="272"/>
    </w:p>
    <w:p w14:paraId="01168CEA" w14:textId="77777777" w:rsidR="002A693A" w:rsidRDefault="00731880">
      <w:pPr>
        <w:pStyle w:val="Heading3"/>
      </w:pPr>
      <w:bookmarkStart w:id="273" w:name="azure-cli-2"/>
      <w:r>
        <w:t>Azure CLI</w:t>
      </w:r>
    </w:p>
    <w:p w14:paraId="59289132" w14:textId="77777777" w:rsidR="002A693A" w:rsidRDefault="00731880">
      <w:r>
        <w:t xml:space="preserve">Azure CLI provides the az monitor series of commands to manipulate action groups (az monitor action-group), alert </w:t>
      </w:r>
      <w:r>
        <w:t>rules and metrics (az monitor metrics), and more.</w:t>
      </w:r>
    </w:p>
    <w:p w14:paraId="0457211B" w14:textId="77777777" w:rsidR="002A693A" w:rsidRDefault="00731880" w:rsidP="00731880">
      <w:pPr>
        <w:numPr>
          <w:ilvl w:val="0"/>
          <w:numId w:val="63"/>
        </w:numPr>
      </w:pPr>
      <w:hyperlink r:id="rId249">
        <w:r>
          <w:rPr>
            <w:rStyle w:val="Hyperlink"/>
          </w:rPr>
          <w:t>Azure CLI reference commands for Azure Monitor</w:t>
        </w:r>
      </w:hyperlink>
    </w:p>
    <w:p w14:paraId="1D9DC401" w14:textId="77777777" w:rsidR="002A693A" w:rsidRDefault="00731880" w:rsidP="00731880">
      <w:pPr>
        <w:numPr>
          <w:ilvl w:val="0"/>
          <w:numId w:val="63"/>
        </w:numPr>
      </w:pPr>
      <w:hyperlink r:id="rId250">
        <w:r>
          <w:rPr>
            <w:rStyle w:val="Hyperlink"/>
          </w:rPr>
          <w:t>Monitor and scale an Azure Database for MySQL Flexible Server using Azure CLI</w:t>
        </w:r>
      </w:hyperlink>
    </w:p>
    <w:p w14:paraId="487520DF" w14:textId="77777777" w:rsidR="002A693A" w:rsidRDefault="00731880">
      <w:pPr>
        <w:pStyle w:val="Heading3"/>
      </w:pPr>
      <w:bookmarkStart w:id="274" w:name="azure-portal-2"/>
      <w:bookmarkEnd w:id="273"/>
      <w:r>
        <w:t>Azure Portal</w:t>
      </w:r>
    </w:p>
    <w:p w14:paraId="507AE1EE" w14:textId="77777777" w:rsidR="002A693A" w:rsidRDefault="00731880">
      <w:r>
        <w:t>While the Azure Portal does not provide automation capabilities like the CLI or the REST API, it does support configurable da</w:t>
      </w:r>
      <w:r>
        <w:t>shboards and provides a strong introduction to monitoring metrics in MySQL.</w:t>
      </w:r>
    </w:p>
    <w:p w14:paraId="153A35EA" w14:textId="77777777" w:rsidR="002A693A" w:rsidRDefault="00731880" w:rsidP="00731880">
      <w:pPr>
        <w:numPr>
          <w:ilvl w:val="0"/>
          <w:numId w:val="64"/>
        </w:numPr>
      </w:pPr>
      <w:hyperlink r:id="rId251">
        <w:r>
          <w:rPr>
            <w:rStyle w:val="Hyperlink"/>
          </w:rPr>
          <w:t>Set up alerts on metrics for Azure Database for MySQL - Flexible Server</w:t>
        </w:r>
      </w:hyperlink>
    </w:p>
    <w:p w14:paraId="75330C4D" w14:textId="77777777" w:rsidR="002A693A" w:rsidRDefault="00731880" w:rsidP="00731880">
      <w:pPr>
        <w:numPr>
          <w:ilvl w:val="0"/>
          <w:numId w:val="64"/>
        </w:numPr>
      </w:pPr>
      <w:hyperlink r:id="rId252">
        <w:r>
          <w:rPr>
            <w:rStyle w:val="Hyperlink"/>
          </w:rPr>
          <w:t>Tutorial: Analyze metrics for an Azure resource</w:t>
        </w:r>
      </w:hyperlink>
    </w:p>
    <w:p w14:paraId="426BCBF3" w14:textId="77777777" w:rsidR="002A693A" w:rsidRDefault="00731880">
      <w:pPr>
        <w:pStyle w:val="Heading3"/>
      </w:pPr>
      <w:bookmarkStart w:id="275" w:name="azure-monitor-rest-api"/>
      <w:bookmarkEnd w:id="274"/>
      <w:r>
        <w:t>Azure Monitor REST API</w:t>
      </w:r>
    </w:p>
    <w:p w14:paraId="3C7C0B5C" w14:textId="77777777" w:rsidR="002A693A" w:rsidRDefault="00731880">
      <w:r>
        <w:t>The REST API allows applications to access metric values for integration with other applications or data storage systems, like Azure SQL Database. It also allows applications to manipulate alert rules.</w:t>
      </w:r>
    </w:p>
    <w:p w14:paraId="7DCC9957" w14:textId="77777777" w:rsidR="002A693A" w:rsidRDefault="00731880">
      <w:r>
        <w:t>To interact with the REST API, applications first need</w:t>
      </w:r>
      <w:r>
        <w:t xml:space="preserve"> to obtain an authentication token from Azure Active Directory.</w:t>
      </w:r>
    </w:p>
    <w:p w14:paraId="2D23A567" w14:textId="77777777" w:rsidR="002A693A" w:rsidRDefault="00731880" w:rsidP="00731880">
      <w:pPr>
        <w:numPr>
          <w:ilvl w:val="0"/>
          <w:numId w:val="65"/>
        </w:numPr>
      </w:pPr>
      <w:hyperlink r:id="rId253">
        <w:r>
          <w:rPr>
            <w:rStyle w:val="Hyperlink"/>
          </w:rPr>
          <w:t>REST API Walkthrough</w:t>
        </w:r>
      </w:hyperlink>
    </w:p>
    <w:p w14:paraId="4B8D3191" w14:textId="77777777" w:rsidR="002A693A" w:rsidRDefault="00731880" w:rsidP="00731880">
      <w:pPr>
        <w:numPr>
          <w:ilvl w:val="0"/>
          <w:numId w:val="65"/>
        </w:numPr>
      </w:pPr>
      <w:hyperlink r:id="rId254">
        <w:r>
          <w:rPr>
            <w:rStyle w:val="Hyperlink"/>
          </w:rPr>
          <w:t>Azure Mon</w:t>
        </w:r>
        <w:r>
          <w:rPr>
            <w:rStyle w:val="Hyperlink"/>
          </w:rPr>
          <w:t>itor REST API Reference</w:t>
        </w:r>
      </w:hyperlink>
    </w:p>
    <w:p w14:paraId="02B356A7" w14:textId="77777777" w:rsidR="002A693A" w:rsidRDefault="00731880">
      <w:pPr>
        <w:pStyle w:val="Heading2"/>
        <w:rPr>
          <w:rFonts w:hint="eastAsia"/>
        </w:rPr>
      </w:pPr>
      <w:bookmarkStart w:id="276" w:name="sample---azure-portal"/>
      <w:bookmarkStart w:id="277" w:name="_Toc95489680"/>
      <w:bookmarkEnd w:id="271"/>
      <w:bookmarkEnd w:id="275"/>
      <w:r>
        <w:t>Sample - Azure Portal</w:t>
      </w:r>
      <w:bookmarkEnd w:id="277"/>
    </w:p>
    <w:p w14:paraId="35100961" w14:textId="77777777" w:rsidR="002A693A" w:rsidRDefault="00731880">
      <w:r>
        <w:t xml:space="preserve">In this example, I configured an alert rule called </w:t>
      </w:r>
      <w:r>
        <w:rPr>
          <w:b/>
          <w:bCs/>
        </w:rPr>
        <w:t>AbortedConnections</w:t>
      </w:r>
      <w:r>
        <w:t xml:space="preserve"> on the Flexible Server instance I provisioned </w:t>
      </w:r>
      <w:r>
        <w:t xml:space="preserve">previously. It fires an alert if there were 10 or more aborted connections in the last 30 minutes, polled at a frequency of five minutes. The alert files an action group called </w:t>
      </w:r>
      <w:r>
        <w:rPr>
          <w:b/>
          <w:bCs/>
        </w:rPr>
        <w:t>ServerNotifications</w:t>
      </w:r>
      <w:r>
        <w:t xml:space="preserve"> that sends me an email.</w:t>
      </w:r>
    </w:p>
    <w:p w14:paraId="4344975F" w14:textId="77777777" w:rsidR="002A693A" w:rsidRDefault="00731880" w:rsidP="00AF469C">
      <w:pPr>
        <w:jc w:val="center"/>
      </w:pPr>
      <w:r>
        <w:rPr>
          <w:noProof/>
        </w:rPr>
        <w:drawing>
          <wp:inline distT="0" distB="0" distL="0" distR="0" wp14:anchorId="51D882C4" wp14:editId="3320F207">
            <wp:extent cx="6400800" cy="4232952"/>
            <wp:effectExtent l="19050" t="19050" r="19050" b="15240"/>
            <wp:docPr id="44"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55"/>
                    <a:stretch>
                      <a:fillRect/>
                    </a:stretch>
                  </pic:blipFill>
                  <pic:spPr bwMode="auto">
                    <a:xfrm>
                      <a:off x="0" y="0"/>
                      <a:ext cx="6400800" cy="4232952"/>
                    </a:xfrm>
                    <a:prstGeom prst="rect">
                      <a:avLst/>
                    </a:prstGeom>
                    <a:noFill/>
                    <a:ln w="6348" cmpd="sng">
                      <a:solidFill>
                        <a:srgbClr val="000000"/>
                      </a:solidFill>
                      <a:prstDash val="solid"/>
                      <a:headEnd/>
                      <a:tailEnd/>
                    </a:ln>
                  </pic:spPr>
                </pic:pic>
              </a:graphicData>
            </a:graphic>
          </wp:inline>
        </w:drawing>
      </w:r>
    </w:p>
    <w:p w14:paraId="396FECC8" w14:textId="77777777" w:rsidR="002A693A" w:rsidRDefault="00731880">
      <w:r>
        <w:t>This image demonstrates the alert</w:t>
      </w:r>
      <w:r>
        <w:t xml:space="preserve"> rule configuration and the configured action groups.</w:t>
      </w:r>
    </w:p>
    <w:p w14:paraId="15DB8342" w14:textId="77777777" w:rsidR="002A693A" w:rsidRDefault="00731880">
      <w:r>
        <w:t>After initiating multiple failed connections to the Flexible Server instance, I receive the following warning on my configured notification email address.</w:t>
      </w:r>
    </w:p>
    <w:p w14:paraId="21474336" w14:textId="77777777" w:rsidR="002A693A" w:rsidRDefault="00731880" w:rsidP="00AF469C">
      <w:pPr>
        <w:jc w:val="center"/>
      </w:pPr>
      <w:r>
        <w:rPr>
          <w:noProof/>
        </w:rPr>
        <w:drawing>
          <wp:inline distT="0" distB="0" distL="0" distR="0" wp14:anchorId="599C1E98" wp14:editId="21E72C06">
            <wp:extent cx="6400800" cy="4079848"/>
            <wp:effectExtent l="19050" t="19050" r="19050" b="16510"/>
            <wp:docPr id="45"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56"/>
                    <a:stretch>
                      <a:fillRect/>
                    </a:stretch>
                  </pic:blipFill>
                  <pic:spPr bwMode="auto">
                    <a:xfrm>
                      <a:off x="0" y="0"/>
                      <a:ext cx="6400800" cy="4079848"/>
                    </a:xfrm>
                    <a:prstGeom prst="rect">
                      <a:avLst/>
                    </a:prstGeom>
                    <a:noFill/>
                    <a:ln w="6348" cmpd="sng">
                      <a:solidFill>
                        <a:srgbClr val="000000"/>
                      </a:solidFill>
                      <a:prstDash val="solid"/>
                      <a:headEnd/>
                      <a:tailEnd/>
                    </a:ln>
                  </pic:spPr>
                </pic:pic>
              </a:graphicData>
            </a:graphic>
          </wp:inline>
        </w:drawing>
      </w:r>
    </w:p>
    <w:p w14:paraId="45EA25FD" w14:textId="77777777" w:rsidR="002A693A" w:rsidRDefault="00731880">
      <w:r>
        <w:t>This image demonstrates the Azure Monitor ale</w:t>
      </w:r>
      <w:r>
        <w:t>rt rule sent to my email after attempting multiple failed connections.</w:t>
      </w:r>
    </w:p>
    <w:p w14:paraId="42C03DAA" w14:textId="77777777" w:rsidR="002A693A" w:rsidRDefault="00731880">
      <w:pPr>
        <w:pStyle w:val="Heading1"/>
        <w:rPr>
          <w:rFonts w:hint="eastAsia"/>
        </w:rPr>
      </w:pPr>
      <w:bookmarkStart w:id="278" w:name="azure-service-health"/>
      <w:bookmarkStart w:id="279" w:name="_Toc95489681"/>
      <w:bookmarkEnd w:id="262"/>
      <w:bookmarkEnd w:id="276"/>
      <w:r>
        <w:t>Azure Service Health</w:t>
      </w:r>
      <w:bookmarkEnd w:id="279"/>
    </w:p>
    <w:p w14:paraId="640A8C08" w14:textId="77777777" w:rsidR="002A693A" w:rsidRDefault="00731880">
      <w:r>
        <w:t>TODO - Sai</w:t>
      </w:r>
    </w:p>
    <w:p w14:paraId="03AAF09E" w14:textId="77777777" w:rsidR="002A693A" w:rsidRDefault="00731880">
      <w:r>
        <w:t>Azure Service Health notifies you about Azure service incidents and planned maintenance so you can take action to mitigate downtime. Configure customizab</w:t>
      </w:r>
      <w:r>
        <w:t>le cloud alerts and use your personalized dashboard to analyze health issues, monitor the impact to your cloud resources, get guidance and support, and share details and updates. # Alerting</w:t>
      </w:r>
    </w:p>
    <w:p w14:paraId="4FDD8B7B" w14:textId="77777777" w:rsidR="002A693A" w:rsidRDefault="00731880">
      <w:pPr>
        <w:pStyle w:val="Heading2"/>
        <w:rPr>
          <w:rFonts w:hint="eastAsia"/>
        </w:rPr>
      </w:pPr>
      <w:bookmarkStart w:id="280" w:name="concepts"/>
      <w:bookmarkStart w:id="281" w:name="_Toc95489682"/>
      <w:r>
        <w:t>Concepts</w:t>
      </w:r>
      <w:bookmarkEnd w:id="281"/>
    </w:p>
    <w:p w14:paraId="013CBC5D" w14:textId="77777777" w:rsidR="002A693A" w:rsidRDefault="00731880">
      <w:r>
        <w:t>Once you have created your KQL queries, you will then cre</w:t>
      </w:r>
      <w:r>
        <w:t xml:space="preserve">ate </w:t>
      </w:r>
      <w:hyperlink r:id="rId257">
        <w:r>
          <w:rPr>
            <w:rStyle w:val="Hyperlink"/>
          </w:rPr>
          <w:t>log alerts</w:t>
        </w:r>
      </w:hyperlink>
      <w:r>
        <w:t xml:space="preserve"> from these queries.</w:t>
      </w:r>
    </w:p>
    <w:p w14:paraId="1212E4A0" w14:textId="77777777" w:rsidR="002A693A" w:rsidRDefault="00731880" w:rsidP="00731880">
      <w:pPr>
        <w:numPr>
          <w:ilvl w:val="0"/>
          <w:numId w:val="66"/>
        </w:numPr>
      </w:pPr>
      <w:r>
        <w:rPr>
          <w:b/>
          <w:bCs/>
        </w:rPr>
        <w:t>Alert rules</w:t>
      </w:r>
      <w:r>
        <w:t xml:space="preserve"> specify the metric to monitor (e.g. aborted_connections), an aggregation for that metric (e.g. the total), a thresh</w:t>
      </w:r>
      <w:r>
        <w:t>old for the aggregated value (e.g. 10 connections), a time window for the aggregation (e.g. 30 minutes), and a polling frequency (e.g. check if the previous conditions are met every 5 minutes)</w:t>
      </w:r>
    </w:p>
    <w:p w14:paraId="79D98160" w14:textId="77777777" w:rsidR="002A693A" w:rsidRDefault="00731880" w:rsidP="00731880">
      <w:pPr>
        <w:numPr>
          <w:ilvl w:val="0"/>
          <w:numId w:val="66"/>
        </w:numPr>
      </w:pPr>
      <w:r>
        <w:rPr>
          <w:b/>
          <w:bCs/>
        </w:rPr>
        <w:t>Action groups</w:t>
      </w:r>
      <w:r>
        <w:t xml:space="preserve"> define notification actions, such as emailing or </w:t>
      </w:r>
      <w:r>
        <w:t xml:space="preserve">texting an administrator, and other actions to take, like calling a webhook or </w:t>
      </w:r>
      <w:hyperlink r:id="rId258">
        <w:r>
          <w:rPr>
            <w:rStyle w:val="Hyperlink"/>
          </w:rPr>
          <w:t>Azure Automation Runbooks</w:t>
        </w:r>
      </w:hyperlink>
    </w:p>
    <w:p w14:paraId="28452E82" w14:textId="77777777" w:rsidR="002A693A" w:rsidRDefault="00731880" w:rsidP="00731880">
      <w:pPr>
        <w:numPr>
          <w:ilvl w:val="0"/>
          <w:numId w:val="66"/>
        </w:numPr>
      </w:pPr>
      <w:r>
        <w:rPr>
          <w:b/>
          <w:bCs/>
        </w:rPr>
        <w:t>Alert processing rules</w:t>
      </w:r>
      <w:r>
        <w:t xml:space="preserve"> is a </w:t>
      </w:r>
      <w:r>
        <w:rPr>
          <w:i/>
          <w:iCs/>
        </w:rPr>
        <w:t>preview</w:t>
      </w:r>
      <w:r>
        <w:t xml:space="preserve"> feature that filters alerts</w:t>
      </w:r>
      <w:r>
        <w:t xml:space="preserve"> as they are generated to modify the actions taken in response to that alert (i.e. by disabling action groups)</w:t>
      </w:r>
    </w:p>
    <w:p w14:paraId="0115FF62" w14:textId="77777777" w:rsidR="002A693A" w:rsidRDefault="00731880">
      <w:pPr>
        <w:pStyle w:val="Heading3"/>
      </w:pPr>
      <w:bookmarkStart w:id="282" w:name="best-practices-with-alerting-metrics"/>
      <w:r>
        <w:t>Best Practices with Alerting Metrics</w:t>
      </w:r>
    </w:p>
    <w:p w14:paraId="43F2F106" w14:textId="77777777" w:rsidR="002A693A" w:rsidRDefault="00731880">
      <w:r>
        <w:t xml:space="preserve">Here are some scenarios of how aggregating metrics over time generates insights. Read the </w:t>
      </w:r>
      <w:hyperlink r:id="rId259">
        <w:r>
          <w:rPr>
            <w:rStyle w:val="Hyperlink"/>
          </w:rPr>
          <w:t>Microsoft blog</w:t>
        </w:r>
      </w:hyperlink>
      <w:r>
        <w:t xml:space="preserve"> for more examples.</w:t>
      </w:r>
    </w:p>
    <w:p w14:paraId="5A154347" w14:textId="77777777" w:rsidR="002A693A" w:rsidRDefault="00731880" w:rsidP="00731880">
      <w:pPr>
        <w:numPr>
          <w:ilvl w:val="0"/>
          <w:numId w:val="67"/>
        </w:numPr>
      </w:pPr>
      <w:r>
        <w:t xml:space="preserve">If there were </w:t>
      </w:r>
      <w:r>
        <w:rPr>
          <w:b/>
          <w:bCs/>
        </w:rPr>
        <w:t>10</w:t>
      </w:r>
      <w:r>
        <w:t xml:space="preserve"> or more failed connections (total of aborted_connections in Flexible Server) in the last </w:t>
      </w:r>
      <w:r>
        <w:rPr>
          <w:b/>
          <w:bCs/>
        </w:rPr>
        <w:t>3</w:t>
      </w:r>
      <w:r>
        <w:rPr>
          <w:b/>
          <w:bCs/>
        </w:rPr>
        <w:t>0</w:t>
      </w:r>
      <w:r>
        <w:t xml:space="preserve"> minutes, then send an email alert</w:t>
      </w:r>
    </w:p>
    <w:p w14:paraId="7CC2E6C3" w14:textId="77777777" w:rsidR="002A693A" w:rsidRDefault="00731880" w:rsidP="00731880">
      <w:pPr>
        <w:numPr>
          <w:ilvl w:val="1"/>
          <w:numId w:val="68"/>
        </w:numPr>
      </w:pPr>
      <w:r>
        <w:t>This may indicate incorrect credentials or an SSL issue in the application</w:t>
      </w:r>
    </w:p>
    <w:p w14:paraId="5C1BBD3A" w14:textId="77777777" w:rsidR="002A693A" w:rsidRDefault="00731880" w:rsidP="00731880">
      <w:pPr>
        <w:numPr>
          <w:ilvl w:val="0"/>
          <w:numId w:val="67"/>
        </w:numPr>
      </w:pPr>
      <w:r>
        <w:t xml:space="preserve">If IOPS was </w:t>
      </w:r>
      <w:r>
        <w:rPr>
          <w:b/>
          <w:bCs/>
        </w:rPr>
        <w:t>90%</w:t>
      </w:r>
      <w:r>
        <w:t xml:space="preserve"> or more of capacity (average of io_consumption_percent in Flexible Server) for at least </w:t>
      </w:r>
      <w:r>
        <w:rPr>
          <w:b/>
          <w:bCs/>
        </w:rPr>
        <w:t>1</w:t>
      </w:r>
      <w:r>
        <w:t xml:space="preserve"> hour, then call a webhook</w:t>
      </w:r>
    </w:p>
    <w:p w14:paraId="2F37339C" w14:textId="77777777" w:rsidR="002A693A" w:rsidRDefault="00731880" w:rsidP="00731880">
      <w:pPr>
        <w:numPr>
          <w:ilvl w:val="1"/>
          <w:numId w:val="69"/>
        </w:numPr>
      </w:pPr>
      <w:r>
        <w:t xml:space="preserve">Excessive IO usage affects the performance of transactional workloads, so </w:t>
      </w:r>
      <w:hyperlink r:id="rId260">
        <w:r>
          <w:rPr>
            <w:rStyle w:val="Hyperlink"/>
          </w:rPr>
          <w:t>scale storage to increase IOPS capacity or provision additional IOPS</w:t>
        </w:r>
      </w:hyperlink>
    </w:p>
    <w:p w14:paraId="73C3C3D5" w14:textId="77777777" w:rsidR="002A693A" w:rsidRDefault="00731880" w:rsidP="00731880">
      <w:pPr>
        <w:numPr>
          <w:ilvl w:val="1"/>
          <w:numId w:val="69"/>
        </w:numPr>
      </w:pPr>
      <w:r>
        <w:t>See the linked</w:t>
      </w:r>
      <w:r>
        <w:t xml:space="preserve"> CLI examples for automatic scaling based on metrics</w:t>
      </w:r>
    </w:p>
    <w:p w14:paraId="383CAC41" w14:textId="77777777" w:rsidR="002A693A" w:rsidRDefault="00731880">
      <w:pPr>
        <w:pStyle w:val="Heading2"/>
        <w:rPr>
          <w:rFonts w:hint="eastAsia"/>
        </w:rPr>
      </w:pPr>
      <w:bookmarkStart w:id="283" w:name="webhooks"/>
      <w:bookmarkStart w:id="284" w:name="_Toc95489683"/>
      <w:bookmarkEnd w:id="280"/>
      <w:bookmarkEnd w:id="282"/>
      <w:r>
        <w:t>Webhooks</w:t>
      </w:r>
      <w:bookmarkEnd w:id="284"/>
    </w:p>
    <w:p w14:paraId="0AA9066B" w14:textId="77777777" w:rsidR="002A693A" w:rsidRDefault="00731880">
      <w:r>
        <w:t>TODO -Sai # Security</w:t>
      </w:r>
    </w:p>
    <w:p w14:paraId="1167F151" w14:textId="77777777" w:rsidR="002A693A" w:rsidRDefault="00731880">
      <w:r>
        <w:t>Moving to a cloud-based service doesn’t mean the entire internet will have access to it at all times. Azure provides best-in-class security that ensures data workloads are c</w:t>
      </w:r>
      <w:r>
        <w:t>ontinually protected from bad actors and rogue programs. An additional critical factor for many organizations is being compliant with local and industry regulations.</w:t>
      </w:r>
    </w:p>
    <w:p w14:paraId="5BA17DFA" w14:textId="77777777" w:rsidR="002A693A" w:rsidRDefault="00731880">
      <w:r>
        <w:t>Organizations must take proactive security measures to protect their workloads and Azure s</w:t>
      </w:r>
      <w:r>
        <w:t>implifies through the following best practices.</w:t>
      </w:r>
    </w:p>
    <w:p w14:paraId="5D6AB995" w14:textId="77777777" w:rsidR="002A693A" w:rsidRDefault="00731880">
      <w:pPr>
        <w:pStyle w:val="Heading2"/>
        <w:rPr>
          <w:rFonts w:hint="eastAsia"/>
        </w:rPr>
      </w:pPr>
      <w:bookmarkStart w:id="285" w:name="authentication"/>
      <w:bookmarkStart w:id="286" w:name="_Toc95489684"/>
      <w:bookmarkEnd w:id="283"/>
      <w:r>
        <w:t>Authentication</w:t>
      </w:r>
      <w:bookmarkEnd w:id="286"/>
    </w:p>
    <w:p w14:paraId="625E7A32" w14:textId="77777777" w:rsidR="002A693A" w:rsidRDefault="00731880">
      <w:r>
        <w:t xml:space="preserve">Azure Database for MySQL supports the </w:t>
      </w:r>
      <w:hyperlink r:id="rId261">
        <w:r>
          <w:rPr>
            <w:rStyle w:val="Hyperlink"/>
          </w:rPr>
          <w:t>basic authentication mechanisms</w:t>
        </w:r>
      </w:hyperlink>
      <w:r>
        <w:t xml:space="preserve"> </w:t>
      </w:r>
      <w:r>
        <w:t xml:space="preserve">for MySQL user connectivity but also supports </w:t>
      </w:r>
      <w:hyperlink r:id="rId262">
        <w:r>
          <w:rPr>
            <w:rStyle w:val="Hyperlink"/>
          </w:rPr>
          <w:t>integration with Azure Active Directory</w:t>
        </w:r>
      </w:hyperlink>
      <w:r>
        <w:t>. This security integration works by issuing tokens that act like passwords duri</w:t>
      </w:r>
      <w:r>
        <w:t xml:space="preserve">ng the MySQL login process. </w:t>
      </w:r>
      <w:hyperlink r:id="rId263">
        <w:r>
          <w:rPr>
            <w:rStyle w:val="Hyperlink"/>
          </w:rPr>
          <w:t>Configuring Active Directory integration</w:t>
        </w:r>
      </w:hyperlink>
      <w:r>
        <w:t xml:space="preserve"> is incredibly simple to do and supports not only users but AAD groups as well.</w:t>
      </w:r>
    </w:p>
    <w:p w14:paraId="5D82ADAC" w14:textId="77777777" w:rsidR="002A693A" w:rsidRDefault="00731880">
      <w:r>
        <w:t>Th</w:t>
      </w:r>
      <w:r>
        <w:t xml:space="preserve">is tight integration allows administrators and applications to take advantage of the enhanced security features of </w:t>
      </w:r>
      <w:hyperlink r:id="rId264">
        <w:r>
          <w:rPr>
            <w:rStyle w:val="Hyperlink"/>
          </w:rPr>
          <w:t>Azure Identity Protecti</w:t>
        </w:r>
        <w:r>
          <w:rPr>
            <w:rStyle w:val="Hyperlink"/>
          </w:rPr>
          <w:t>on</w:t>
        </w:r>
      </w:hyperlink>
      <w:r>
        <w:t xml:space="preserve"> to further surface any identity issues.</w:t>
      </w:r>
    </w:p>
    <w:p w14:paraId="794D93B2" w14:textId="77777777" w:rsidR="002A693A" w:rsidRDefault="00731880">
      <w:r>
        <w:rPr>
          <w:b/>
          <w:bCs/>
        </w:rPr>
        <w:t>Note:</w:t>
      </w:r>
      <w:r>
        <w:t xml:space="preserve"> This security feature is supported by MySQL 5.7 and later. Most </w:t>
      </w:r>
      <w:hyperlink r:id="rId265">
        <w:r>
          <w:rPr>
            <w:rStyle w:val="Hyperlink"/>
          </w:rPr>
          <w:t>application drivers</w:t>
        </w:r>
      </w:hyperlink>
      <w:r>
        <w:t xml:space="preserve"> are supported as </w:t>
      </w:r>
      <w:r>
        <w:t>long as the clear-text option is provided.</w:t>
      </w:r>
    </w:p>
    <w:p w14:paraId="3028094E" w14:textId="77777777" w:rsidR="002A693A" w:rsidRDefault="00731880">
      <w:pPr>
        <w:pStyle w:val="Heading2"/>
        <w:rPr>
          <w:rFonts w:hint="eastAsia"/>
        </w:rPr>
      </w:pPr>
      <w:bookmarkStart w:id="287" w:name="threat-protection"/>
      <w:bookmarkStart w:id="288" w:name="_Toc95489685"/>
      <w:bookmarkEnd w:id="285"/>
      <w:r>
        <w:t>Threat protection</w:t>
      </w:r>
      <w:bookmarkEnd w:id="288"/>
    </w:p>
    <w:p w14:paraId="0AF9AFB5" w14:textId="77777777" w:rsidR="002A693A" w:rsidRDefault="00731880">
      <w:r>
        <w:t xml:space="preserve">If user or application credentials are compromised, logs are not likely to reflect any failed login attempts. Compromised credentials can allow bad actors to access and download the data. </w:t>
      </w:r>
      <w:hyperlink r:id="rId266">
        <w:r>
          <w:rPr>
            <w:rStyle w:val="Hyperlink"/>
          </w:rPr>
          <w:t>Azure Threat Protection</w:t>
        </w:r>
      </w:hyperlink>
      <w:r>
        <w:t xml:space="preserve"> and </w:t>
      </w:r>
      <w:hyperlink r:id="rId267">
        <w:r>
          <w:rPr>
            <w:rStyle w:val="Hyperlink"/>
          </w:rPr>
          <w:t>Microsoft Defender</w:t>
        </w:r>
        <w:r>
          <w:rPr>
            <w:rStyle w:val="Hyperlink"/>
          </w:rPr>
          <w:t xml:space="preserve">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w:t>
      </w:r>
      <w:r>
        <w:t xml:space="preserve">n assist with patching vulnerabilities. You can enable Microsoft Defender for open-source relational databases by following the </w:t>
      </w:r>
      <w:hyperlink r:id="rId268">
        <w:r>
          <w:rPr>
            <w:rStyle w:val="Hyperlink"/>
          </w:rPr>
          <w:t>Enable Microsoft Defender fo</w:t>
        </w:r>
        <w:r>
          <w:rPr>
            <w:rStyle w:val="Hyperlink"/>
          </w:rPr>
          <w:t>r open-source relational databases and respond to alerts</w:t>
        </w:r>
      </w:hyperlink>
      <w:r>
        <w:t xml:space="preserve"> article.</w:t>
      </w:r>
    </w:p>
    <w:p w14:paraId="27D67957" w14:textId="77777777" w:rsidR="002A693A" w:rsidRDefault="00731880">
      <w:pPr>
        <w:pStyle w:val="Heading2"/>
        <w:rPr>
          <w:rFonts w:hint="eastAsia"/>
        </w:rPr>
      </w:pPr>
      <w:bookmarkStart w:id="289" w:name="encryption"/>
      <w:bookmarkStart w:id="290" w:name="_Toc95489686"/>
      <w:bookmarkEnd w:id="287"/>
      <w:r>
        <w:t>Encryption</w:t>
      </w:r>
      <w:bookmarkEnd w:id="290"/>
    </w:p>
    <w:p w14:paraId="69F9B620" w14:textId="77777777" w:rsidR="002A693A" w:rsidRDefault="00731880">
      <w:r>
        <w:t xml:space="preserve">Both Azure Database for MySQL offerings, Single Server and Flexible Server, offers various encryption features including encryption for data, backups, and temporary files created </w:t>
      </w:r>
      <w:r>
        <w:t>during query execution.</w:t>
      </w:r>
    </w:p>
    <w:p w14:paraId="2BCCDA52" w14:textId="77777777" w:rsidR="002A693A" w:rsidRDefault="00731880">
      <w:r>
        <w:t>Data in the MySQL instances are encrypted at rest by default. Any automated backups are also encrypted to prevent potential leakage of data to unauthorized parties. This encryption is typically performed with a key that is created w</w:t>
      </w:r>
      <w:r>
        <w:t xml:space="preserve">hen the instance is created. In addition to this default service encryption key, administrators have the option to </w:t>
      </w:r>
      <w:hyperlink r:id="rId269">
        <w:r>
          <w:rPr>
            <w:rStyle w:val="Hyperlink"/>
          </w:rPr>
          <w:t>bring your own key (BYOK)</w:t>
        </w:r>
      </w:hyperlink>
      <w:r>
        <w:t>. This feature is only supp</w:t>
      </w:r>
      <w:r>
        <w:t>orted in the General Purpose and Memory Optimized tiers.</w:t>
      </w:r>
    </w:p>
    <w:p w14:paraId="6CE03675" w14:textId="77777777" w:rsidR="002A693A" w:rsidRDefault="00731880">
      <w:r>
        <w:t xml:space="preserve">When using a customer-managed key strategy, it is vital to understand responsibilities around key lifecycle management. Customer keys are stored in an </w:t>
      </w:r>
      <w:hyperlink r:id="rId270">
        <w:r>
          <w:rPr>
            <w:rStyle w:val="Hyperlink"/>
          </w:rPr>
          <w:t>Azure Key Vault</w:t>
        </w:r>
      </w:hyperlink>
      <w:r>
        <w:t xml:space="preserve"> and then accessed via policies. It is vital to follow all recommendations for key management, as the loss of the encryption key equates to the loss of data access.</w:t>
      </w:r>
    </w:p>
    <w:p w14:paraId="709608F5" w14:textId="77777777" w:rsidR="002A693A" w:rsidRDefault="00731880">
      <w:r>
        <w:t>In addition to customer-managed keys, u</w:t>
      </w:r>
      <w:r>
        <w:t xml:space="preserve">se service-level keys to </w:t>
      </w:r>
      <w:hyperlink r:id="rId271">
        <w:r>
          <w:rPr>
            <w:rStyle w:val="Hyperlink"/>
          </w:rPr>
          <w:t>add double encryption</w:t>
        </w:r>
      </w:hyperlink>
      <w:r>
        <w:t>. Implementing this feature will provide highly encrypted data at rest, but it does come with encryption perfo</w:t>
      </w:r>
      <w:r>
        <w:t>rmance penalties. Testing should be performed.</w:t>
      </w:r>
    </w:p>
    <w:p w14:paraId="46E292EB" w14:textId="77777777" w:rsidR="002A693A" w:rsidRDefault="00731880">
      <w:r>
        <w:t xml:space="preserve">Data can be encrypted during transit using SSL/TLS and is enabled by default. As previously discussed, it may be necessary to </w:t>
      </w:r>
      <w:hyperlink r:id="rId272">
        <w:r>
          <w:rPr>
            <w:rStyle w:val="Hyperlink"/>
          </w:rPr>
          <w:t>modif</w:t>
        </w:r>
        <w:r>
          <w:rPr>
            <w:rStyle w:val="Hyperlink"/>
          </w:rPr>
          <w:t>y your applications</w:t>
        </w:r>
      </w:hyperlink>
      <w:r>
        <w:t xml:space="preserve"> to support this change and also configure the appropriate TLS validation settings. It is possible to allow insecure connections for legacy applications or enforce a minimum TLS version for connections but this should be used sparingly a</w:t>
      </w:r>
      <w:r>
        <w:t>nd in highly network-protected environments. Consult the guides below, as Flexible Server’s TLS enforcement status can be set through the require_secure_transport MySQL server parameter.</w:t>
      </w:r>
    </w:p>
    <w:p w14:paraId="7D2B1B35" w14:textId="77777777" w:rsidR="002A693A" w:rsidRDefault="00731880" w:rsidP="00731880">
      <w:pPr>
        <w:numPr>
          <w:ilvl w:val="0"/>
          <w:numId w:val="70"/>
        </w:numPr>
      </w:pPr>
      <w:hyperlink r:id="rId273">
        <w:r>
          <w:rPr>
            <w:rStyle w:val="Hyperlink"/>
          </w:rPr>
          <w:t>Single Server</w:t>
        </w:r>
      </w:hyperlink>
    </w:p>
    <w:p w14:paraId="79BFB849" w14:textId="77777777" w:rsidR="002A693A" w:rsidRDefault="00731880" w:rsidP="00731880">
      <w:pPr>
        <w:numPr>
          <w:ilvl w:val="0"/>
          <w:numId w:val="70"/>
        </w:numPr>
      </w:pPr>
      <w:hyperlink r:id="rId274">
        <w:r>
          <w:rPr>
            <w:rStyle w:val="Hyperlink"/>
          </w:rPr>
          <w:t>Flexible Server</w:t>
        </w:r>
      </w:hyperlink>
    </w:p>
    <w:p w14:paraId="4B0DC86C" w14:textId="77777777" w:rsidR="002A693A" w:rsidRDefault="00731880">
      <w:pPr>
        <w:pStyle w:val="Heading2"/>
        <w:rPr>
          <w:rFonts w:hint="eastAsia"/>
        </w:rPr>
      </w:pPr>
      <w:bookmarkStart w:id="291" w:name="firewall"/>
      <w:bookmarkStart w:id="292" w:name="_Toc95489687"/>
      <w:bookmarkEnd w:id="289"/>
      <w:r>
        <w:t>Firewall</w:t>
      </w:r>
      <w:bookmarkEnd w:id="292"/>
    </w:p>
    <w:p w14:paraId="6ACEB378" w14:textId="77777777" w:rsidR="002A693A" w:rsidRDefault="00731880">
      <w:r>
        <w:t>Once users are set up and the data is encrypted at rest, the migration team should review the network data flows. Azure Database for MySQL provides several mechanisms to secure the networking layers by limiting access to only authorized users, applications</w:t>
      </w:r>
      <w:r>
        <w:t>, and devices.</w:t>
      </w:r>
    </w:p>
    <w:p w14:paraId="16C7F370" w14:textId="77777777" w:rsidR="002A693A" w:rsidRDefault="00731880">
      <w:r>
        <w:t xml:space="preserve">The first line of defense for protecting the MySQL instance is to implement </w:t>
      </w:r>
      <w:hyperlink r:id="rId275">
        <w:r>
          <w:rPr>
            <w:rStyle w:val="Hyperlink"/>
          </w:rPr>
          <w:t>firewall rules</w:t>
        </w:r>
      </w:hyperlink>
      <w:r>
        <w:t xml:space="preserve">. IP addresses can be limited to only valid locations when accessing </w:t>
      </w:r>
      <w:r>
        <w:t xml:space="preserve">the instance via internal or external IPs. If the MySQL instance is destined to only serve internal applications, then </w:t>
      </w:r>
      <w:hyperlink r:id="rId276">
        <w:r>
          <w:rPr>
            <w:rStyle w:val="Hyperlink"/>
          </w:rPr>
          <w:t>restrict public access</w:t>
        </w:r>
      </w:hyperlink>
      <w:r>
        <w:t>.</w:t>
      </w:r>
    </w:p>
    <w:p w14:paraId="0FD2D872" w14:textId="77777777" w:rsidR="002A693A" w:rsidRDefault="00731880">
      <w:r>
        <w:t>When moving an applica</w:t>
      </w:r>
      <w:r>
        <w:t xml:space="preserve">tion to Azure along with the MySQL workload, it is likely there will be multiple virtual networks set up in a hub and spoke pattern that will require </w:t>
      </w:r>
      <w:hyperlink r:id="rId277">
        <w:r>
          <w:rPr>
            <w:rStyle w:val="Hyperlink"/>
          </w:rPr>
          <w:t>Virtu</w:t>
        </w:r>
        <w:r>
          <w:rPr>
            <w:rStyle w:val="Hyperlink"/>
          </w:rPr>
          <w:t>al Network Peering</w:t>
        </w:r>
      </w:hyperlink>
      <w:r>
        <w:t xml:space="preserve"> to be configured.</w:t>
      </w:r>
    </w:p>
    <w:p w14:paraId="26C64F34" w14:textId="77777777" w:rsidR="002A693A" w:rsidRDefault="00731880">
      <w:pPr>
        <w:pStyle w:val="Heading2"/>
        <w:rPr>
          <w:rFonts w:hint="eastAsia"/>
        </w:rPr>
      </w:pPr>
      <w:bookmarkStart w:id="293" w:name="microsoft-defender-for-cloud"/>
      <w:bookmarkStart w:id="294" w:name="_Toc95489688"/>
      <w:bookmarkEnd w:id="291"/>
      <w:r>
        <w:t>Microsoft Defender for Cloud</w:t>
      </w:r>
      <w:bookmarkEnd w:id="294"/>
    </w:p>
    <w:p w14:paraId="20D943CD" w14:textId="77777777" w:rsidR="002A693A" w:rsidRDefault="00731880">
      <w:r>
        <w:t>TODO</w:t>
      </w:r>
    </w:p>
    <w:p w14:paraId="4A0AD501" w14:textId="77777777" w:rsidR="002A693A" w:rsidRDefault="00731880">
      <w:pPr>
        <w:pStyle w:val="Heading2"/>
        <w:rPr>
          <w:rFonts w:hint="eastAsia"/>
        </w:rPr>
      </w:pPr>
      <w:bookmarkStart w:id="295" w:name="microsoft-sentinel"/>
      <w:bookmarkStart w:id="296" w:name="_Toc95489689"/>
      <w:bookmarkEnd w:id="293"/>
      <w:r>
        <w:t>Microsoft Sentinel</w:t>
      </w:r>
      <w:bookmarkEnd w:id="296"/>
    </w:p>
    <w:p w14:paraId="1C9A76C9" w14:textId="77777777" w:rsidR="002A693A" w:rsidRDefault="00731880">
      <w:r>
        <w:t>TODO</w:t>
      </w:r>
    </w:p>
    <w:p w14:paraId="6CCBB450" w14:textId="77777777" w:rsidR="002A693A" w:rsidRDefault="00731880">
      <w:pPr>
        <w:pStyle w:val="Heading2"/>
        <w:rPr>
          <w:rFonts w:hint="eastAsia"/>
        </w:rPr>
      </w:pPr>
      <w:bookmarkStart w:id="297" w:name="security-checklist"/>
      <w:bookmarkStart w:id="298" w:name="_Toc95489690"/>
      <w:bookmarkEnd w:id="295"/>
      <w:r>
        <w:t>Security checklist</w:t>
      </w:r>
      <w:bookmarkEnd w:id="298"/>
    </w:p>
    <w:p w14:paraId="5DD16336" w14:textId="77777777" w:rsidR="002A693A" w:rsidRDefault="00731880" w:rsidP="00731880">
      <w:pPr>
        <w:numPr>
          <w:ilvl w:val="0"/>
          <w:numId w:val="71"/>
        </w:numPr>
      </w:pPr>
      <w:r>
        <w:t>Use Azure AD authentication where possible.</w:t>
      </w:r>
    </w:p>
    <w:p w14:paraId="44D7FC16" w14:textId="77777777" w:rsidR="002A693A" w:rsidRDefault="00731880" w:rsidP="00731880">
      <w:pPr>
        <w:numPr>
          <w:ilvl w:val="0"/>
          <w:numId w:val="71"/>
        </w:numPr>
      </w:pPr>
      <w:r>
        <w:t>Enable Advanced Threat Protection and Microsoft Defender.</w:t>
      </w:r>
    </w:p>
    <w:p w14:paraId="2CEEC04B" w14:textId="77777777" w:rsidR="002A693A" w:rsidRDefault="00731880" w:rsidP="00731880">
      <w:pPr>
        <w:numPr>
          <w:ilvl w:val="0"/>
          <w:numId w:val="71"/>
        </w:numPr>
      </w:pPr>
      <w:r>
        <w:t>Enable all auditing features.</w:t>
      </w:r>
    </w:p>
    <w:p w14:paraId="5E53D117" w14:textId="77777777" w:rsidR="002A693A" w:rsidRDefault="00731880" w:rsidP="00731880">
      <w:pPr>
        <w:numPr>
          <w:ilvl w:val="0"/>
          <w:numId w:val="71"/>
        </w:numPr>
      </w:pPr>
      <w:r>
        <w:t>Consider a Bring-Your-Own-Key (BYOK) strategy.</w:t>
      </w:r>
    </w:p>
    <w:p w14:paraId="50894302" w14:textId="77777777" w:rsidR="002A693A" w:rsidRDefault="00731880" w:rsidP="00731880">
      <w:pPr>
        <w:numPr>
          <w:ilvl w:val="0"/>
          <w:numId w:val="71"/>
        </w:numPr>
      </w:pPr>
      <w:r>
        <w:t>Implement firewall rules.</w:t>
      </w:r>
    </w:p>
    <w:p w14:paraId="3CDC93E5" w14:textId="77777777" w:rsidR="002A693A" w:rsidRDefault="00731880" w:rsidP="00731880">
      <w:pPr>
        <w:numPr>
          <w:ilvl w:val="0"/>
          <w:numId w:val="71"/>
        </w:numPr>
      </w:pPr>
      <w:r>
        <w:t>Utilize private endpoints for workloads that do not travel over the Internet.</w:t>
      </w:r>
    </w:p>
    <w:p w14:paraId="75228ECE" w14:textId="77777777" w:rsidR="002A693A" w:rsidRDefault="00731880">
      <w:pPr>
        <w:pStyle w:val="Heading1"/>
        <w:rPr>
          <w:rFonts w:hint="eastAsia"/>
        </w:rPr>
      </w:pPr>
      <w:bookmarkStart w:id="299" w:name="networking-and-connectivity-options"/>
      <w:bookmarkStart w:id="300" w:name="_Toc95489691"/>
      <w:bookmarkEnd w:id="278"/>
      <w:bookmarkEnd w:id="297"/>
      <w:r>
        <w:t>Networking and co</w:t>
      </w:r>
      <w:r>
        <w:t>nnectivity options</w:t>
      </w:r>
      <w:bookmarkEnd w:id="300"/>
    </w:p>
    <w:p w14:paraId="49CD7424" w14:textId="77777777" w:rsidR="002A693A" w:rsidRDefault="00731880">
      <w:r>
        <w:t>As mentioned previously, network configuration affects security, application performance (latency), and compliance. This section explains the fundamentals of PaaS MySQL networking.</w:t>
      </w:r>
    </w:p>
    <w:p w14:paraId="69ED53EE" w14:textId="77777777" w:rsidR="002A693A" w:rsidRDefault="00731880">
      <w:pPr>
        <w:pStyle w:val="Heading2"/>
        <w:rPr>
          <w:rFonts w:hint="eastAsia"/>
        </w:rPr>
      </w:pPr>
      <w:bookmarkStart w:id="301" w:name="public-vs.-private-access"/>
      <w:bookmarkStart w:id="302" w:name="_Toc95489692"/>
      <w:r>
        <w:t>Public vs. Private Access</w:t>
      </w:r>
      <w:bookmarkEnd w:id="302"/>
    </w:p>
    <w:p w14:paraId="50B9BCE8" w14:textId="77777777" w:rsidR="002A693A" w:rsidRDefault="00731880">
      <w:pPr>
        <w:pStyle w:val="Heading3"/>
      </w:pPr>
      <w:bookmarkStart w:id="303" w:name="public-access"/>
      <w:r>
        <w:t>Public Access</w:t>
      </w:r>
    </w:p>
    <w:p w14:paraId="0090FC42" w14:textId="77777777" w:rsidR="002A693A" w:rsidRDefault="00731880">
      <w:r>
        <w:t>Public access al</w:t>
      </w:r>
      <w:r>
        <w:t>lows hosts, including Azure services, to access the PaaS MySQL instance via the public internet. Firewall ACLs limit access to hosts that fall within the allowed IP address ranges. They are set at the server level, meaning that they govern network access t</w:t>
      </w:r>
      <w:r>
        <w:t>o all databases on the instance. While it is best practice to create rules that allow specific IP addresses or ranges to access the instance, developers can enable network access from all Azure public IP addresses. This is useful for Azure services without</w:t>
      </w:r>
      <w:r>
        <w:t xml:space="preserve"> fixed public IP addresses, such as </w:t>
      </w:r>
      <w:hyperlink r:id="rId278">
        <w:r>
          <w:rPr>
            <w:rStyle w:val="Hyperlink"/>
          </w:rPr>
          <w:t>Azure Functions</w:t>
        </w:r>
      </w:hyperlink>
      <w:r>
        <w:t xml:space="preserve"> that use public access.</w:t>
      </w:r>
    </w:p>
    <w:p w14:paraId="552A19A3" w14:textId="77777777" w:rsidR="002A693A" w:rsidRDefault="00731880">
      <w:r>
        <w:t>Restricting access to Azure public IP addresses still provides network access to the instance</w:t>
      </w:r>
      <w:r>
        <w:t xml:space="preserve"> to public IPs owned by other Azure customers.</w:t>
      </w:r>
    </w:p>
    <w:p w14:paraId="4B265BC1" w14:textId="77777777" w:rsidR="002A693A" w:rsidRDefault="00731880">
      <w:pPr>
        <w:pStyle w:val="Heading2"/>
        <w:rPr>
          <w:rFonts w:hint="eastAsia"/>
        </w:rPr>
      </w:pPr>
      <w:bookmarkStart w:id="304" w:name="private-link"/>
      <w:bookmarkStart w:id="305" w:name="_Toc95489693"/>
      <w:bookmarkEnd w:id="301"/>
      <w:bookmarkEnd w:id="303"/>
      <w:r>
        <w:t>Private Link</w:t>
      </w:r>
      <w:bookmarkEnd w:id="305"/>
    </w:p>
    <w:p w14:paraId="199AE2BE" w14:textId="0CD886DB" w:rsidR="002A693A" w:rsidRDefault="00731880">
      <w:r>
        <w:t>Both MySQL PaaS offerings support public connectivity, which permits certain hosts to access the instance over the public internet. However most organization will want to utilize private connectiv</w:t>
      </w:r>
      <w:r>
        <w:t xml:space="preserve">ity which limits access to an Azure virtual network deployment. The difference between public and private access is addressed in the </w:t>
      </w:r>
      <w:hyperlink r:id="rId279">
        <w:r>
          <w:rPr>
            <w:rStyle w:val="Hyperlink"/>
          </w:rPr>
          <w:t>network security document.</w:t>
        </w:r>
      </w:hyperlink>
    </w:p>
    <w:p w14:paraId="65F94E84" w14:textId="77777777" w:rsidR="002A693A" w:rsidRDefault="00731880">
      <w:r>
        <w:t>To limit access to the Azure Database for MySQL to inte</w:t>
      </w:r>
      <w:r>
        <w:t xml:space="preserve">rnal Azure resources, enable </w:t>
      </w:r>
      <w:hyperlink r:id="rId280">
        <w:r>
          <w:rPr>
            <w:rStyle w:val="Hyperlink"/>
          </w:rPr>
          <w:t>Private Link</w:t>
        </w:r>
      </w:hyperlink>
      <w:r>
        <w:t>. Private Link will ensure that the MySQL instance will be assigned a private IP rather than a public IP address.</w:t>
      </w:r>
    </w:p>
    <w:p w14:paraId="28460056" w14:textId="77777777" w:rsidR="002A693A" w:rsidRDefault="00731880">
      <w:r>
        <w:rPr>
          <w:b/>
          <w:bCs/>
        </w:rPr>
        <w:t>Note:</w:t>
      </w:r>
      <w:r>
        <w:t xml:space="preserve"> There are many other </w:t>
      </w:r>
      <w:hyperlink r:id="rId281">
        <w:r>
          <w:rPr>
            <w:rStyle w:val="Hyperlink"/>
          </w:rPr>
          <w:t>basic Azure Networking considerations</w:t>
        </w:r>
      </w:hyperlink>
      <w:r>
        <w:t xml:space="preserve"> that must be taken into account that are not the focus of this guide.</w:t>
      </w:r>
    </w:p>
    <w:p w14:paraId="2087A9AD" w14:textId="77777777" w:rsidR="002A693A" w:rsidRDefault="00731880">
      <w:r>
        <w:t>Review a set of potentia</w:t>
      </w:r>
      <w:r>
        <w:t xml:space="preserve">l </w:t>
      </w:r>
      <w:hyperlink r:id="rId282">
        <w:r>
          <w:rPr>
            <w:rStyle w:val="Hyperlink"/>
          </w:rPr>
          <w:t>security baseline</w:t>
        </w:r>
      </w:hyperlink>
      <w:r>
        <w:t xml:space="preserve"> tasks that can be implemented across all Azure resources. Not all of the items described on the reference link will apply to the specific data workloads or Azur</w:t>
      </w:r>
      <w:r>
        <w:t>e resources.</w:t>
      </w:r>
    </w:p>
    <w:p w14:paraId="0F8521CD" w14:textId="77777777" w:rsidR="002A693A" w:rsidRDefault="00731880">
      <w:pPr>
        <w:pStyle w:val="Heading3"/>
      </w:pPr>
      <w:bookmarkStart w:id="306" w:name="configuring-public-access-guides"/>
      <w:r>
        <w:t>Configuring Public Access Guides</w:t>
      </w:r>
    </w:p>
    <w:p w14:paraId="016E61AF" w14:textId="77777777" w:rsidR="002A693A" w:rsidRDefault="00731880" w:rsidP="00731880">
      <w:pPr>
        <w:numPr>
          <w:ilvl w:val="0"/>
          <w:numId w:val="72"/>
        </w:numPr>
      </w:pPr>
      <w:r>
        <w:t>Single Server</w:t>
      </w:r>
    </w:p>
    <w:p w14:paraId="02A6307F" w14:textId="77777777" w:rsidR="002A693A" w:rsidRDefault="00731880" w:rsidP="00731880">
      <w:pPr>
        <w:numPr>
          <w:ilvl w:val="1"/>
          <w:numId w:val="73"/>
        </w:numPr>
      </w:pPr>
      <w:hyperlink r:id="rId283">
        <w:r>
          <w:rPr>
            <w:rStyle w:val="Hyperlink"/>
          </w:rPr>
          <w:t>Azure Portal</w:t>
        </w:r>
      </w:hyperlink>
    </w:p>
    <w:p w14:paraId="3C9F3B46" w14:textId="77777777" w:rsidR="002A693A" w:rsidRDefault="00731880" w:rsidP="00731880">
      <w:pPr>
        <w:numPr>
          <w:ilvl w:val="1"/>
          <w:numId w:val="73"/>
        </w:numPr>
      </w:pPr>
      <w:hyperlink r:id="rId284">
        <w:r>
          <w:rPr>
            <w:rStyle w:val="Hyperlink"/>
          </w:rPr>
          <w:t>Azure CLI</w:t>
        </w:r>
      </w:hyperlink>
    </w:p>
    <w:p w14:paraId="43B1C82D" w14:textId="77777777" w:rsidR="002A693A" w:rsidRDefault="00731880" w:rsidP="00731880">
      <w:pPr>
        <w:numPr>
          <w:ilvl w:val="1"/>
          <w:numId w:val="73"/>
        </w:numPr>
      </w:pPr>
      <w:hyperlink r:id="rId285">
        <w:r>
          <w:rPr>
            <w:rStyle w:val="Hyperlink"/>
          </w:rPr>
          <w:t>ARM Reference for Firewall Rules</w:t>
        </w:r>
      </w:hyperlink>
    </w:p>
    <w:p w14:paraId="16594C7A" w14:textId="77777777" w:rsidR="002A693A" w:rsidRDefault="00731880" w:rsidP="00731880">
      <w:pPr>
        <w:numPr>
          <w:ilvl w:val="0"/>
          <w:numId w:val="72"/>
        </w:numPr>
      </w:pPr>
      <w:r>
        <w:t>Flexible S</w:t>
      </w:r>
      <w:r>
        <w:t>erver</w:t>
      </w:r>
    </w:p>
    <w:p w14:paraId="7AD7ADE6" w14:textId="77777777" w:rsidR="002A693A" w:rsidRDefault="00731880" w:rsidP="00731880">
      <w:pPr>
        <w:numPr>
          <w:ilvl w:val="1"/>
          <w:numId w:val="74"/>
        </w:numPr>
      </w:pPr>
      <w:hyperlink r:id="rId286">
        <w:r>
          <w:rPr>
            <w:rStyle w:val="Hyperlink"/>
          </w:rPr>
          <w:t>Azure Portal</w:t>
        </w:r>
      </w:hyperlink>
    </w:p>
    <w:p w14:paraId="3F3738A1" w14:textId="77777777" w:rsidR="002A693A" w:rsidRDefault="00731880" w:rsidP="00731880">
      <w:pPr>
        <w:numPr>
          <w:ilvl w:val="1"/>
          <w:numId w:val="74"/>
        </w:numPr>
      </w:pPr>
      <w:hyperlink r:id="rId287">
        <w:r>
          <w:rPr>
            <w:rStyle w:val="Hyperlink"/>
          </w:rPr>
          <w:t>Azure CLI</w:t>
        </w:r>
      </w:hyperlink>
    </w:p>
    <w:p w14:paraId="44845DDE" w14:textId="77777777" w:rsidR="002A693A" w:rsidRDefault="00731880" w:rsidP="00731880">
      <w:pPr>
        <w:numPr>
          <w:ilvl w:val="1"/>
          <w:numId w:val="74"/>
        </w:numPr>
      </w:pPr>
      <w:hyperlink r:id="rId288">
        <w:r>
          <w:rPr>
            <w:rStyle w:val="Hyperlink"/>
          </w:rPr>
          <w:t>ARM Reference for Firewall Rules</w:t>
        </w:r>
      </w:hyperlink>
    </w:p>
    <w:p w14:paraId="2511DE46" w14:textId="77777777" w:rsidR="002A693A" w:rsidRDefault="00731880">
      <w:pPr>
        <w:pStyle w:val="Heading3"/>
      </w:pPr>
      <w:bookmarkStart w:id="307" w:name="private-access"/>
      <w:bookmarkEnd w:id="306"/>
      <w:r>
        <w:t>Private Access</w:t>
      </w:r>
    </w:p>
    <w:p w14:paraId="3988E7FD" w14:textId="77777777" w:rsidR="002A693A" w:rsidRDefault="00731880">
      <w:pPr>
        <w:pStyle w:val="Heading4"/>
      </w:pPr>
      <w:bookmarkStart w:id="308" w:name="virtual-network-hierarchy"/>
      <w:r>
        <w:t>Virtual Network Hierarchy</w:t>
      </w:r>
    </w:p>
    <w:p w14:paraId="5438B677" w14:textId="77777777" w:rsidR="002A693A" w:rsidRDefault="00731880">
      <w:r>
        <w:t>An Azure virtual network is similar to a network deployed on-</w:t>
      </w:r>
      <w:r>
        <w:t>premises: it provides network isolation for workloads. Each virtual network has a private IP allocation block. Choosing an allocation block is an important consideration, especially if your environment requires multiple virtual networks to be joined: the a</w:t>
      </w:r>
      <w:r>
        <w:t xml:space="preserve">llocation blocks of the virtual networks cannot overlap. It is best practice to choose allocation blocks from </w:t>
      </w:r>
      <w:hyperlink r:id="rId289">
        <w:r>
          <w:rPr>
            <w:rStyle w:val="Hyperlink"/>
          </w:rPr>
          <w:t>RFC 1918.</w:t>
        </w:r>
      </w:hyperlink>
    </w:p>
    <w:p w14:paraId="1EBCE01B" w14:textId="3245DDEE" w:rsidR="002A693A" w:rsidRDefault="00731880">
      <w:r>
        <w:rPr>
          <w:b/>
          <w:bCs/>
        </w:rPr>
        <w:t>Note</w:t>
      </w:r>
      <w:r>
        <w:t>: When deploying a resource such as a VM into a virtual network, th</w:t>
      </w:r>
      <w:r>
        <w:t xml:space="preserve">e virtual network must be located in the same region and Azure subscription as the Azure resource. Review the </w:t>
      </w:r>
      <w:hyperlink r:id="rId290">
        <w:r>
          <w:rPr>
            <w:rStyle w:val="Hyperlink"/>
          </w:rPr>
          <w:t>Introduction to Azure</w:t>
        </w:r>
      </w:hyperlink>
      <w:r>
        <w:t xml:space="preserve"> document for more information about regions and subscri</w:t>
      </w:r>
      <w:r>
        <w:t>ptions.</w:t>
      </w:r>
    </w:p>
    <w:p w14:paraId="4EEE1C5D" w14:textId="77777777" w:rsidR="002A693A" w:rsidRDefault="00731880">
      <w:r>
        <w:t>Each virtual network is further segmented into subnets. Subnets improve virtual network organization and security, just as they do on-premises.</w:t>
      </w:r>
    </w:p>
    <w:p w14:paraId="1FC2EA3D" w14:textId="77777777" w:rsidR="002A693A" w:rsidRDefault="00731880">
      <w:r>
        <w:t xml:space="preserve">Virtual networks are joined through </w:t>
      </w:r>
      <w:r>
        <w:rPr>
          <w:i/>
          <w:iCs/>
        </w:rPr>
        <w:t>peering</w:t>
      </w:r>
      <w:r>
        <w:t>. The peered virtual networks can reside in the same or diffe</w:t>
      </w:r>
      <w:r>
        <w:t>rent Azure regions.</w:t>
      </w:r>
    </w:p>
    <w:p w14:paraId="13A0E075" w14:textId="77777777" w:rsidR="002A693A" w:rsidRDefault="00731880">
      <w:r>
        <w:t xml:space="preserve">Lastly, note that it is possible to access resources in a virtual network from on-premises. Some organizations opt to use VPN connections through </w:t>
      </w:r>
      <w:hyperlink r:id="rId291">
        <w:r>
          <w:rPr>
            <w:rStyle w:val="Hyperlink"/>
          </w:rPr>
          <w:t>Azure VPN Gateway</w:t>
        </w:r>
      </w:hyperlink>
      <w:r>
        <w:t xml:space="preserve">, which sends encrypted traffic over the Internet. Others opt for </w:t>
      </w:r>
      <w:hyperlink r:id="rId292">
        <w:r>
          <w:rPr>
            <w:rStyle w:val="Hyperlink"/>
          </w:rPr>
          <w:t>Azure ExpressRoute</w:t>
        </w:r>
      </w:hyperlink>
      <w:r>
        <w:t xml:space="preserve">, which establishes a private connection to Azure through a </w:t>
      </w:r>
      <w:r>
        <w:t>service provider.</w:t>
      </w:r>
    </w:p>
    <w:p w14:paraId="1DCFA81F" w14:textId="77777777" w:rsidR="002A693A" w:rsidRDefault="00731880">
      <w:bookmarkStart w:id="309" w:name="more-information-on-virtual-networks"/>
      <w:r>
        <w:t>More Information on Virtual Networks</w:t>
      </w:r>
    </w:p>
    <w:p w14:paraId="427168E8" w14:textId="77777777" w:rsidR="002A693A" w:rsidRDefault="00731880" w:rsidP="00731880">
      <w:pPr>
        <w:numPr>
          <w:ilvl w:val="0"/>
          <w:numId w:val="75"/>
        </w:numPr>
      </w:pPr>
      <w:hyperlink r:id="rId293">
        <w:r>
          <w:rPr>
            <w:rStyle w:val="Hyperlink"/>
          </w:rPr>
          <w:t>Introduction to Azure Virtual Networks</w:t>
        </w:r>
      </w:hyperlink>
    </w:p>
    <w:p w14:paraId="13D2563D" w14:textId="77777777" w:rsidR="002A693A" w:rsidRDefault="00731880" w:rsidP="00731880">
      <w:pPr>
        <w:numPr>
          <w:ilvl w:val="0"/>
          <w:numId w:val="75"/>
        </w:numPr>
      </w:pPr>
      <w:r>
        <w:t>Creating virtual networks</w:t>
      </w:r>
    </w:p>
    <w:p w14:paraId="0743205B" w14:textId="77777777" w:rsidR="002A693A" w:rsidRDefault="00731880" w:rsidP="00731880">
      <w:pPr>
        <w:numPr>
          <w:ilvl w:val="1"/>
          <w:numId w:val="76"/>
        </w:numPr>
      </w:pPr>
      <w:hyperlink r:id="rId294">
        <w:r>
          <w:rPr>
            <w:rStyle w:val="Hyperlink"/>
          </w:rPr>
          <w:t>Portal</w:t>
        </w:r>
      </w:hyperlink>
    </w:p>
    <w:p w14:paraId="353CED65" w14:textId="77777777" w:rsidR="002A693A" w:rsidRDefault="00731880" w:rsidP="00731880">
      <w:pPr>
        <w:numPr>
          <w:ilvl w:val="1"/>
          <w:numId w:val="76"/>
        </w:numPr>
      </w:pPr>
      <w:hyperlink r:id="rId295">
        <w:r>
          <w:rPr>
            <w:rStyle w:val="Hyperlink"/>
          </w:rPr>
          <w:t>PowerShell</w:t>
        </w:r>
      </w:hyperlink>
    </w:p>
    <w:p w14:paraId="7D6C0737" w14:textId="77777777" w:rsidR="002A693A" w:rsidRDefault="00731880" w:rsidP="00731880">
      <w:pPr>
        <w:numPr>
          <w:ilvl w:val="1"/>
          <w:numId w:val="76"/>
        </w:numPr>
      </w:pPr>
      <w:hyperlink r:id="rId296">
        <w:r>
          <w:rPr>
            <w:rStyle w:val="Hyperlink"/>
          </w:rPr>
          <w:t>CLI</w:t>
        </w:r>
      </w:hyperlink>
    </w:p>
    <w:p w14:paraId="345DCCC8" w14:textId="77777777" w:rsidR="002A693A" w:rsidRDefault="00731880" w:rsidP="00731880">
      <w:pPr>
        <w:numPr>
          <w:ilvl w:val="1"/>
          <w:numId w:val="76"/>
        </w:numPr>
      </w:pPr>
      <w:hyperlink r:id="rId297">
        <w:r>
          <w:rPr>
            <w:rStyle w:val="Hyperlink"/>
          </w:rPr>
          <w:t>ARM Template</w:t>
        </w:r>
      </w:hyperlink>
    </w:p>
    <w:p w14:paraId="0D85DB9E" w14:textId="77777777" w:rsidR="002A693A" w:rsidRDefault="00731880">
      <w:pPr>
        <w:pStyle w:val="Heading4"/>
      </w:pPr>
      <w:bookmarkStart w:id="310" w:name="flexible-server-1"/>
      <w:bookmarkEnd w:id="308"/>
      <w:bookmarkEnd w:id="309"/>
      <w:r>
        <w:t>Flexible Server</w:t>
      </w:r>
    </w:p>
    <w:p w14:paraId="6346F066" w14:textId="77777777" w:rsidR="002A693A" w:rsidRDefault="00731880">
      <w:r>
        <w:t xml:space="preserve">Flexible Server supports deployment into a virtual network for secure access. Specifically, the target subnet must be </w:t>
      </w:r>
      <w:r>
        <w:rPr>
          <w:i/>
          <w:iCs/>
        </w:rPr>
        <w:t>delegated</w:t>
      </w:r>
      <w:r>
        <w:t>, meaning th</w:t>
      </w:r>
      <w:r>
        <w:t>at it can only contain Flexible Server instances. Because Flexible Server is deployed in the virtual network, it has a private IP address. Virtual networks can be integrated with a private DNS zone to support name resolution for the Flexible Server instanc</w:t>
      </w:r>
      <w:r>
        <w:t>e.</w:t>
      </w:r>
    </w:p>
    <w:p w14:paraId="33815525" w14:textId="77777777" w:rsidR="002A693A" w:rsidRDefault="00731880">
      <w:r>
        <w:rPr>
          <w:b/>
          <w:bCs/>
        </w:rPr>
        <w:t>Note</w:t>
      </w:r>
      <w:r>
        <w:t>: If the Flexible Server client, such as a VM, is located in a peered virtual network, then the private DNS zone created for the Flexible Server must also be integrated with the peered virtual network.</w:t>
      </w:r>
    </w:p>
    <w:p w14:paraId="03AC28FD" w14:textId="77777777" w:rsidR="002A693A" w:rsidRDefault="00731880">
      <w:bookmarkStart w:id="311" w:name="Xb7a304777e9dd2533c19b3f098b89251abdfbdc"/>
      <w:r>
        <w:t>Configuring Private Access for Flexible Server</w:t>
      </w:r>
    </w:p>
    <w:p w14:paraId="7EAD1C64" w14:textId="77777777" w:rsidR="002A693A" w:rsidRDefault="00731880" w:rsidP="00731880">
      <w:pPr>
        <w:numPr>
          <w:ilvl w:val="0"/>
          <w:numId w:val="77"/>
        </w:numPr>
      </w:pPr>
      <w:hyperlink r:id="rId298">
        <w:r>
          <w:rPr>
            <w:rStyle w:val="Hyperlink"/>
          </w:rPr>
          <w:t>Azure Portal</w:t>
        </w:r>
      </w:hyperlink>
    </w:p>
    <w:p w14:paraId="52272828" w14:textId="77777777" w:rsidR="002A693A" w:rsidRDefault="00731880" w:rsidP="00731880">
      <w:pPr>
        <w:numPr>
          <w:ilvl w:val="0"/>
          <w:numId w:val="77"/>
        </w:numPr>
      </w:pPr>
      <w:hyperlink r:id="rId299">
        <w:r>
          <w:rPr>
            <w:rStyle w:val="Hyperlink"/>
          </w:rPr>
          <w:t>Azure CLI</w:t>
        </w:r>
      </w:hyperlink>
    </w:p>
    <w:p w14:paraId="433C5BE0" w14:textId="77777777" w:rsidR="002A693A" w:rsidRDefault="00731880">
      <w:pPr>
        <w:pStyle w:val="Heading4"/>
      </w:pPr>
      <w:bookmarkStart w:id="312" w:name="single-server-1"/>
      <w:bookmarkEnd w:id="310"/>
      <w:bookmarkEnd w:id="311"/>
      <w:r>
        <w:t>Single Server</w:t>
      </w:r>
    </w:p>
    <w:p w14:paraId="7D9D75F1" w14:textId="77777777" w:rsidR="002A693A" w:rsidRDefault="00731880">
      <w:r>
        <w:t xml:space="preserve">Pr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w:t>
      </w:r>
      <w:r>
        <w:t>er.</w:t>
      </w:r>
    </w:p>
    <w:p w14:paraId="1CC28907" w14:textId="77777777" w:rsidR="002A693A" w:rsidRDefault="00731880">
      <w:r>
        <w:t>Service Endpoints only allow traffic from a given virtual network to access MySQL Single Server. Service endpoints are intended for Azure resources without public IPs, like VMs deployed in a virtual network, to access PaaS services securely. However, t</w:t>
      </w:r>
      <w:r>
        <w:t>raffic leaves the virtual network, as shown in the image below, and access still occurs through the service public endpoint. In this image, HDISubnet and BackEndSubnet have been configured for access by ACLs in the Single Server instances, but FrontEndSubn</w:t>
      </w:r>
      <w:r>
        <w:t>et has not.</w:t>
      </w:r>
    </w:p>
    <w:p w14:paraId="6E0F895D" w14:textId="77777777" w:rsidR="002A693A" w:rsidRDefault="00731880" w:rsidP="00AF469C">
      <w:pPr>
        <w:jc w:val="center"/>
      </w:pPr>
      <w:r>
        <w:rPr>
          <w:noProof/>
        </w:rPr>
        <w:drawing>
          <wp:inline distT="0" distB="0" distL="0" distR="0" wp14:anchorId="42A584D8" wp14:editId="3C4EF96D">
            <wp:extent cx="6400800" cy="5590309"/>
            <wp:effectExtent l="19050" t="19050" r="19050" b="10795"/>
            <wp:docPr id="46"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00"/>
                    <a:stretch>
                      <a:fillRect/>
                    </a:stretch>
                  </pic:blipFill>
                  <pic:spPr bwMode="auto">
                    <a:xfrm>
                      <a:off x="0" y="0"/>
                      <a:ext cx="6400800" cy="5590309"/>
                    </a:xfrm>
                    <a:prstGeom prst="rect">
                      <a:avLst/>
                    </a:prstGeom>
                    <a:noFill/>
                    <a:ln w="6348" cmpd="sng">
                      <a:solidFill>
                        <a:srgbClr val="000000"/>
                      </a:solidFill>
                      <a:prstDash val="solid"/>
                      <a:headEnd/>
                      <a:tailEnd/>
                    </a:ln>
                  </pic:spPr>
                </pic:pic>
              </a:graphicData>
            </a:graphic>
          </wp:inline>
        </w:drawing>
      </w:r>
    </w:p>
    <w:p w14:paraId="65159AFC" w14:textId="77777777" w:rsidR="002A693A" w:rsidRDefault="00731880">
      <w:r>
        <w:t>This image demonstrates how VNet service endpoints allow access to Single Server, but data leaves the virtual network.</w:t>
      </w:r>
    </w:p>
    <w:p w14:paraId="08E7AC76" w14:textId="77777777" w:rsidR="002A693A" w:rsidRDefault="00731880">
      <w:r>
        <w:t xml:space="preserve">Private Link uses </w:t>
      </w:r>
      <w:r>
        <w:rPr>
          <w:i/>
          <w:iCs/>
        </w:rPr>
        <w:t>Private Endpoints</w:t>
      </w:r>
      <w:r>
        <w:t xml:space="preserve"> to replace public resource </w:t>
      </w:r>
      <w:r>
        <w:t>endpoints with private network interfaces accessible through private IP addresses. Unlike Service Endpoints, all network traffic is contained within the virtual network.</w:t>
      </w:r>
    </w:p>
    <w:p w14:paraId="3ACFE875" w14:textId="77777777" w:rsidR="002A693A" w:rsidRDefault="00731880">
      <w:r>
        <w:t>In the image below, since public access is disabled, access can only occur through the</w:t>
      </w:r>
      <w:r>
        <w:t xml:space="preserve"> private endpoint in the PGVMNET-EUS virtual network. Other Azure virtual networks, including those in other regions, like VMNET-WUS, can be peered to the virtual network with the private endpoint. On-premises networks can also be joined to Azure virtual n</w:t>
      </w:r>
      <w:r>
        <w:t>etworks, as explained previously.</w:t>
      </w:r>
    </w:p>
    <w:p w14:paraId="5515B62E" w14:textId="77777777" w:rsidR="002A693A" w:rsidRDefault="00731880" w:rsidP="00AF469C">
      <w:pPr>
        <w:jc w:val="center"/>
      </w:pPr>
      <w:r>
        <w:rPr>
          <w:noProof/>
        </w:rPr>
        <w:drawing>
          <wp:inline distT="0" distB="0" distL="0" distR="0" wp14:anchorId="313EFB64" wp14:editId="752B06D6">
            <wp:extent cx="6400800" cy="3642129"/>
            <wp:effectExtent l="19050" t="19050" r="19050" b="15875"/>
            <wp:docPr id="47"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01"/>
                    <a:stretch>
                      <a:fillRect/>
                    </a:stretch>
                  </pic:blipFill>
                  <pic:spPr bwMode="auto">
                    <a:xfrm>
                      <a:off x="0" y="0"/>
                      <a:ext cx="6400800" cy="3642129"/>
                    </a:xfrm>
                    <a:prstGeom prst="rect">
                      <a:avLst/>
                    </a:prstGeom>
                    <a:noFill/>
                    <a:ln w="6348" cmpd="sng">
                      <a:solidFill>
                        <a:srgbClr val="000000"/>
                      </a:solidFill>
                      <a:prstDash val="solid"/>
                      <a:headEnd/>
                      <a:tailEnd/>
                    </a:ln>
                  </pic:spPr>
                </pic:pic>
              </a:graphicData>
            </a:graphic>
          </wp:inline>
        </w:drawing>
      </w:r>
    </w:p>
    <w:p w14:paraId="3CFAEF35" w14:textId="77777777" w:rsidR="002A693A" w:rsidRDefault="00731880">
      <w:r>
        <w:t>This image explains how private endpoints work to bring PaaS services into virtual networks.</w:t>
      </w:r>
    </w:p>
    <w:p w14:paraId="01B79EB2" w14:textId="77777777" w:rsidR="002A693A" w:rsidRDefault="00731880">
      <w:bookmarkStart w:id="313" w:name="Xb5ef7c71b0a4d473cc95ff03d3edaa7d4232724"/>
      <w:r>
        <w:t>Configuring Private Access for Single Server</w:t>
      </w:r>
    </w:p>
    <w:p w14:paraId="7C4FCF5A" w14:textId="77777777" w:rsidR="002A693A" w:rsidRDefault="00731880" w:rsidP="00731880">
      <w:pPr>
        <w:numPr>
          <w:ilvl w:val="0"/>
          <w:numId w:val="78"/>
        </w:numPr>
      </w:pPr>
      <w:r>
        <w:t>Service Endpoints</w:t>
      </w:r>
    </w:p>
    <w:p w14:paraId="1CD2B4D9" w14:textId="77777777" w:rsidR="002A693A" w:rsidRDefault="00731880" w:rsidP="00731880">
      <w:pPr>
        <w:numPr>
          <w:ilvl w:val="1"/>
          <w:numId w:val="79"/>
        </w:numPr>
      </w:pPr>
      <w:hyperlink r:id="rId302">
        <w:r>
          <w:rPr>
            <w:rStyle w:val="Hyperlink"/>
          </w:rPr>
          <w:t>Portal</w:t>
        </w:r>
      </w:hyperlink>
    </w:p>
    <w:p w14:paraId="5A70AAB1" w14:textId="77777777" w:rsidR="002A693A" w:rsidRDefault="00731880" w:rsidP="00731880">
      <w:pPr>
        <w:numPr>
          <w:ilvl w:val="1"/>
          <w:numId w:val="79"/>
        </w:numPr>
      </w:pPr>
      <w:hyperlink r:id="rId303">
        <w:r>
          <w:rPr>
            <w:rStyle w:val="Hyperlink"/>
          </w:rPr>
          <w:t>CLI</w:t>
        </w:r>
      </w:hyperlink>
    </w:p>
    <w:p w14:paraId="2F513B8B" w14:textId="77777777" w:rsidR="002A693A" w:rsidRDefault="00731880" w:rsidP="00731880">
      <w:pPr>
        <w:numPr>
          <w:ilvl w:val="0"/>
          <w:numId w:val="78"/>
        </w:numPr>
      </w:pPr>
      <w:r>
        <w:t>Private Link</w:t>
      </w:r>
    </w:p>
    <w:p w14:paraId="5A6604E8" w14:textId="77777777" w:rsidR="002A693A" w:rsidRDefault="00731880" w:rsidP="00731880">
      <w:pPr>
        <w:numPr>
          <w:ilvl w:val="1"/>
          <w:numId w:val="80"/>
        </w:numPr>
      </w:pPr>
      <w:hyperlink r:id="rId304">
        <w:r>
          <w:rPr>
            <w:rStyle w:val="Hyperlink"/>
          </w:rPr>
          <w:t>Portal</w:t>
        </w:r>
      </w:hyperlink>
    </w:p>
    <w:p w14:paraId="16D72814" w14:textId="77777777" w:rsidR="002A693A" w:rsidRDefault="00731880" w:rsidP="00731880">
      <w:pPr>
        <w:numPr>
          <w:ilvl w:val="1"/>
          <w:numId w:val="80"/>
        </w:numPr>
      </w:pPr>
      <w:hyperlink r:id="rId305">
        <w:r>
          <w:rPr>
            <w:rStyle w:val="Hyperlink"/>
          </w:rPr>
          <w:t>CLI</w:t>
        </w:r>
      </w:hyperlink>
    </w:p>
    <w:p w14:paraId="57293B0A" w14:textId="77777777" w:rsidR="002A693A" w:rsidRDefault="00731880">
      <w:pPr>
        <w:pStyle w:val="Heading2"/>
        <w:rPr>
          <w:rFonts w:hint="eastAsia"/>
        </w:rPr>
      </w:pPr>
      <w:bookmarkStart w:id="314" w:name="X4439592ce13a1f57190e58686e862dea3a687e3"/>
      <w:bookmarkStart w:id="315" w:name="_Toc95489694"/>
      <w:bookmarkEnd w:id="304"/>
      <w:bookmarkEnd w:id="307"/>
      <w:bookmarkEnd w:id="312"/>
      <w:bookmarkEnd w:id="313"/>
      <w:r>
        <w:t>Networking Best Practices for Flexible Server</w:t>
      </w:r>
      <w:bookmarkEnd w:id="315"/>
    </w:p>
    <w:p w14:paraId="63CADC2D" w14:textId="77777777" w:rsidR="002A693A" w:rsidRDefault="00731880" w:rsidP="00731880">
      <w:pPr>
        <w:numPr>
          <w:ilvl w:val="0"/>
          <w:numId w:val="81"/>
        </w:numPr>
      </w:pPr>
      <w:r>
        <w:t xml:space="preserve">If you are deploying your application in an Azure region that supports </w:t>
      </w:r>
      <w:r>
        <w:rPr>
          <w:i/>
          <w:iCs/>
        </w:rPr>
        <w:t>Availability Zones</w:t>
      </w:r>
      <w:r>
        <w:t>, deploy your application and the Flexible Serve</w:t>
      </w:r>
      <w:r>
        <w:t>r instance in the same zone to minimize latency</w:t>
      </w:r>
    </w:p>
    <w:p w14:paraId="786D999D" w14:textId="3907CAC8" w:rsidR="002A693A" w:rsidRDefault="00731880">
      <w:r>
        <w:t xml:space="preserve">For a review of availability zones, consult the </w:t>
      </w:r>
      <w:hyperlink r:id="rId306">
        <w:r>
          <w:rPr>
            <w:rStyle w:val="Hyperlink"/>
          </w:rPr>
          <w:t>Introduction to Azure Database for MySQL</w:t>
        </w:r>
      </w:hyperlink>
      <w:r>
        <w:t xml:space="preserve"> document.</w:t>
      </w:r>
    </w:p>
    <w:p w14:paraId="1FAB1220" w14:textId="77777777" w:rsidR="002A693A" w:rsidRDefault="00731880" w:rsidP="00731880">
      <w:pPr>
        <w:numPr>
          <w:ilvl w:val="0"/>
          <w:numId w:val="82"/>
        </w:numPr>
      </w:pPr>
      <w:r>
        <w:t xml:space="preserve">Organize the components of your application into multiple virtual networks, such as in a </w:t>
      </w:r>
      <w:hyperlink r:id="rId307">
        <w:r>
          <w:rPr>
            <w:rStyle w:val="Hyperlink"/>
          </w:rPr>
          <w:t>hub and spoke configuration.</w:t>
        </w:r>
      </w:hyperlink>
      <w:r>
        <w:t xml:space="preserve"> Employ virtu</w:t>
      </w:r>
      <w:r>
        <w:t>al network peering or VPN Gateways to join the application’s virtual networks.</w:t>
      </w:r>
    </w:p>
    <w:p w14:paraId="00E3134C" w14:textId="476744E8" w:rsidR="002A693A" w:rsidRDefault="00731880" w:rsidP="00731880">
      <w:pPr>
        <w:numPr>
          <w:ilvl w:val="0"/>
          <w:numId w:val="82"/>
        </w:numPr>
      </w:pPr>
      <w:r>
        <w:t xml:space="preserve">Configure data protection at rest and in motion (see the </w:t>
      </w:r>
      <w:hyperlink r:id="rId308">
        <w:r>
          <w:rPr>
            <w:rStyle w:val="Hyperlink"/>
          </w:rPr>
          <w:t>Security and Compliance document</w:t>
        </w:r>
      </w:hyperlink>
      <w:r>
        <w:t>).</w:t>
      </w:r>
    </w:p>
    <w:p w14:paraId="2267EA88" w14:textId="77777777" w:rsidR="002A693A" w:rsidRDefault="00731880" w:rsidP="00731880">
      <w:pPr>
        <w:numPr>
          <w:ilvl w:val="0"/>
          <w:numId w:val="82"/>
        </w:numPr>
      </w:pPr>
      <w:hyperlink r:id="rId309">
        <w:r>
          <w:rPr>
            <w:rStyle w:val="Hyperlink"/>
          </w:rPr>
          <w:t>General Azure Networking Best Practices</w:t>
        </w:r>
      </w:hyperlink>
    </w:p>
    <w:p w14:paraId="079D256C" w14:textId="77777777" w:rsidR="002A693A" w:rsidRDefault="00731880" w:rsidP="00731880">
      <w:pPr>
        <w:numPr>
          <w:ilvl w:val="1"/>
          <w:numId w:val="83"/>
        </w:numPr>
      </w:pPr>
      <w:r>
        <w:t>Determine IP addressing &amp; subnetting</w:t>
      </w:r>
    </w:p>
    <w:p w14:paraId="32B16030" w14:textId="77777777" w:rsidR="002A693A" w:rsidRDefault="00731880" w:rsidP="00731880">
      <w:pPr>
        <w:numPr>
          <w:ilvl w:val="1"/>
          <w:numId w:val="83"/>
        </w:numPr>
      </w:pPr>
      <w:r>
        <w:t>Determine DNS setup and whether forwarders are needed</w:t>
      </w:r>
    </w:p>
    <w:p w14:paraId="59C3D941" w14:textId="77777777" w:rsidR="002A693A" w:rsidRDefault="00731880" w:rsidP="00731880">
      <w:pPr>
        <w:numPr>
          <w:ilvl w:val="1"/>
          <w:numId w:val="83"/>
        </w:numPr>
      </w:pPr>
      <w:r>
        <w:t>Employ tools like n</w:t>
      </w:r>
      <w:r>
        <w:t>etwork security groups to secure traffic within and between subnets</w:t>
      </w:r>
    </w:p>
    <w:p w14:paraId="49728391" w14:textId="77777777" w:rsidR="002A693A" w:rsidRDefault="00731880">
      <w:pPr>
        <w:pStyle w:val="Heading1"/>
        <w:rPr>
          <w:rFonts w:hint="eastAsia"/>
        </w:rPr>
      </w:pPr>
      <w:bookmarkStart w:id="316" w:name="testing"/>
      <w:bookmarkStart w:id="317" w:name="_Toc95489695"/>
      <w:bookmarkEnd w:id="299"/>
      <w:bookmarkEnd w:id="314"/>
      <w:r>
        <w:t>Testing</w:t>
      </w:r>
      <w:bookmarkEnd w:id="317"/>
    </w:p>
    <w:p w14:paraId="492E37E1" w14:textId="77777777" w:rsidR="002A693A" w:rsidRDefault="00731880">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and automat</w:t>
      </w:r>
      <w:r>
        <w:t>ing them to minimize errors (perhaps by placing tests in build processes).</w:t>
      </w:r>
    </w:p>
    <w:p w14:paraId="0D22834A" w14:textId="77777777" w:rsidR="002A693A" w:rsidRDefault="00731880">
      <w:pPr>
        <w:pStyle w:val="Heading2"/>
        <w:rPr>
          <w:rFonts w:hint="eastAsia"/>
        </w:rPr>
      </w:pPr>
      <w:bookmarkStart w:id="318" w:name="approaches"/>
      <w:bookmarkStart w:id="319" w:name="_Toc95489696"/>
      <w:r>
        <w:t>Approaches</w:t>
      </w:r>
      <w:bookmarkEnd w:id="319"/>
    </w:p>
    <w:p w14:paraId="00136B7A" w14:textId="77777777" w:rsidR="002A693A" w:rsidRDefault="00731880">
      <w:pPr>
        <w:pStyle w:val="Heading3"/>
      </w:pPr>
      <w:bookmarkStart w:id="320" w:name="resiliency-testing"/>
      <w:r>
        <w:t>Resiliency testing</w:t>
      </w:r>
    </w:p>
    <w:p w14:paraId="040EE6A4" w14:textId="77777777" w:rsidR="002A693A" w:rsidRDefault="00731880">
      <w:r>
        <w:t>One strategy to test for resiliency is the blue-green method, where the latest version of an application operates in a second production environment. D</w:t>
      </w:r>
      <w:r>
        <w:t>evelopers test the most recent version in the second production environment, and if it functions adequately, the second environment begins handling user requests. If an unexpected error occurs, developers can rollback the application by serving requests fr</w:t>
      </w:r>
      <w:r>
        <w:t>om the older environment. As newer versions of an application often require database updates, it is recommended to update the database to support the new and previous versions of the software before deploying application updates to the second environment.</w:t>
      </w:r>
    </w:p>
    <w:p w14:paraId="4AB2C159" w14:textId="77777777" w:rsidR="002A693A" w:rsidRDefault="00731880">
      <w:pPr>
        <w:pStyle w:val="Heading3"/>
      </w:pPr>
      <w:bookmarkStart w:id="321" w:name="performance-testing"/>
      <w:bookmarkEnd w:id="320"/>
      <w:r>
        <w:t>Performance testing</w:t>
      </w:r>
    </w:p>
    <w:p w14:paraId="46B05B6D" w14:textId="77777777" w:rsidR="002A693A" w:rsidRDefault="00731880">
      <w:pPr>
        <w:pStyle w:val="Heading4"/>
      </w:pPr>
      <w:bookmarkStart w:id="322" w:name="load-testing"/>
      <w:r>
        <w:t>Load testing</w:t>
      </w:r>
    </w:p>
    <w:p w14:paraId="76B04208" w14:textId="77777777" w:rsidR="002A693A" w:rsidRDefault="00731880">
      <w:r>
        <w:t xml:space="preserve">Load testing determines an application’s performance as load increases. Load testing tools typically simulate users or requests, and they help companies meet their SLAs. Proper load testing requires knowledge of the load a </w:t>
      </w:r>
      <w:r>
        <w:t>production system normally experiences and potential Azure service limits (e.g. </w:t>
      </w:r>
      <w:hyperlink r:id="rId310" w:anchor="basic-vs-standard-vs-premium-vs-dedicated-tiers">
        <w:r>
          <w:rPr>
            <w:rStyle w:val="Hyperlink"/>
          </w:rPr>
          <w:t>Event Hub throughput by tier</w:t>
        </w:r>
      </w:hyperlink>
      <w:r>
        <w:t>).</w:t>
      </w:r>
    </w:p>
    <w:p w14:paraId="62E21A26" w14:textId="77777777" w:rsidR="002A693A" w:rsidRDefault="00731880">
      <w:pPr>
        <w:pStyle w:val="Heading4"/>
      </w:pPr>
      <w:bookmarkStart w:id="323" w:name="stress-testing"/>
      <w:bookmarkEnd w:id="322"/>
      <w:r>
        <w:t>Stress test</w:t>
      </w:r>
      <w:r>
        <w:t>ing</w:t>
      </w:r>
    </w:p>
    <w:p w14:paraId="17121DB7" w14:textId="77777777" w:rsidR="002A693A" w:rsidRDefault="00731880">
      <w:r>
        <w:t>Stress testing determines the maximum load a system can handle before failure. Perform stress testing at different Azure service tiers and determine appropriate thresholds when scaling is necessary to minimize costs and provide a positive user experien</w:t>
      </w:r>
      <w:r>
        <w:t>ce.</w:t>
      </w:r>
    </w:p>
    <w:p w14:paraId="2D0ABD43" w14:textId="77777777" w:rsidR="002A693A" w:rsidRDefault="00731880">
      <w:pPr>
        <w:pStyle w:val="Heading2"/>
        <w:rPr>
          <w:rFonts w:hint="eastAsia"/>
        </w:rPr>
      </w:pPr>
      <w:bookmarkStart w:id="324" w:name="tools"/>
      <w:bookmarkStart w:id="325" w:name="_Toc95489697"/>
      <w:bookmarkEnd w:id="318"/>
      <w:bookmarkEnd w:id="321"/>
      <w:bookmarkEnd w:id="323"/>
      <w:r>
        <w:t>Tools</w:t>
      </w:r>
      <w:bookmarkEnd w:id="325"/>
    </w:p>
    <w:p w14:paraId="100B8DA2" w14:textId="77777777" w:rsidR="002A693A" w:rsidRDefault="00731880">
      <w:pPr>
        <w:pStyle w:val="Heading3"/>
      </w:pPr>
      <w:bookmarkStart w:id="326" w:name="azure-monitor-1"/>
      <w:r>
        <w:t>Azure Monitor</w:t>
      </w:r>
    </w:p>
    <w:p w14:paraId="26452E9C" w14:textId="77777777" w:rsidR="002A693A" w:rsidRDefault="00731880">
      <w:r>
        <w:t xml:space="preserve">Azure Monitor allows developers to collect, analyze, and act on telemetry. </w:t>
      </w:r>
      <w:r>
        <w:rPr>
          <w:i/>
          <w:iCs/>
        </w:rPr>
        <w:t>Application Insights</w:t>
      </w:r>
      <w:r>
        <w:t>, a subset of Azure Monitor, tracks application performance, usage patterns and issues. It integrates with common development tools, like</w:t>
      </w:r>
      <w:r>
        <w:t xml:space="preserve"> Visual Studio. Similarly, </w:t>
      </w:r>
      <w:r>
        <w:rPr>
          <w:i/>
          <w:iCs/>
        </w:rPr>
        <w:t>Container insights</w:t>
      </w:r>
      <w:r>
        <w:t xml:space="preserve"> measures the performance of container workloads running on Kubernetes clusters. These powerful tools are backed by Azure Log Analytics workspaces and the Azure Monitor metrics store.</w:t>
      </w:r>
    </w:p>
    <w:p w14:paraId="4719D756" w14:textId="77777777" w:rsidR="002A693A" w:rsidRDefault="00731880">
      <w:r>
        <w:t>The image below demonstrate</w:t>
      </w:r>
      <w:r>
        <w:t>s container logs from a containerized deployment of the Contoso Nosh Now sample app running in AKS. These logs are analyzed in the cluster’s Log Analytics workspace.</w:t>
      </w:r>
    </w:p>
    <w:p w14:paraId="4566CEB7" w14:textId="77777777" w:rsidR="002A693A" w:rsidRDefault="00731880" w:rsidP="00AF469C">
      <w:pPr>
        <w:jc w:val="center"/>
      </w:pPr>
      <w:r>
        <w:rPr>
          <w:noProof/>
        </w:rPr>
        <w:drawing>
          <wp:inline distT="0" distB="0" distL="0" distR="0" wp14:anchorId="05570D0E" wp14:editId="7250D450">
            <wp:extent cx="6400800" cy="2846840"/>
            <wp:effectExtent l="19050" t="19050" r="19050" b="10795"/>
            <wp:docPr id="48"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11"/>
                    <a:stretch>
                      <a:fillRect/>
                    </a:stretch>
                  </pic:blipFill>
                  <pic:spPr bwMode="auto">
                    <a:xfrm>
                      <a:off x="0" y="0"/>
                      <a:ext cx="6400800" cy="2846840"/>
                    </a:xfrm>
                    <a:prstGeom prst="rect">
                      <a:avLst/>
                    </a:prstGeom>
                    <a:noFill/>
                    <a:ln w="6348" cmpd="sng">
                      <a:solidFill>
                        <a:srgbClr val="000000"/>
                      </a:solidFill>
                      <a:prstDash val="solid"/>
                      <a:headEnd/>
                      <a:tailEnd/>
                    </a:ln>
                  </pic:spPr>
                </pic:pic>
              </a:graphicData>
            </a:graphic>
          </wp:inline>
        </w:drawing>
      </w:r>
    </w:p>
    <w:p w14:paraId="14151F78" w14:textId="77777777" w:rsidR="002A693A" w:rsidRDefault="00731880">
      <w:r>
        <w:t>This image demonstrates container logs in the AKS cluster’s Log Analytics workspace.</w:t>
      </w:r>
    </w:p>
    <w:p w14:paraId="09650208" w14:textId="77777777" w:rsidR="002A693A" w:rsidRDefault="00731880">
      <w:r>
        <w:t>The</w:t>
      </w:r>
      <w:r>
        <w:t xml:space="preserve"> image below demonstrates the cluster’s maximum CPU usage over a half-hour period. It utilizes metrics provided by AKS, though more granular metrics from Container insights can also be used.</w:t>
      </w:r>
    </w:p>
    <w:p w14:paraId="030BB2AB" w14:textId="77777777" w:rsidR="002A693A" w:rsidRDefault="00731880" w:rsidP="00AF469C">
      <w:pPr>
        <w:jc w:val="center"/>
      </w:pPr>
      <w:r>
        <w:rPr>
          <w:noProof/>
        </w:rPr>
        <w:drawing>
          <wp:inline distT="0" distB="0" distL="0" distR="0" wp14:anchorId="4A9478CB" wp14:editId="7AE4CD56">
            <wp:extent cx="6400800" cy="2992740"/>
            <wp:effectExtent l="19050" t="19050" r="19050" b="17780"/>
            <wp:docPr id="49"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12"/>
                    <a:stretch>
                      <a:fillRect/>
                    </a:stretch>
                  </pic:blipFill>
                  <pic:spPr bwMode="auto">
                    <a:xfrm>
                      <a:off x="0" y="0"/>
                      <a:ext cx="6400800" cy="2992740"/>
                    </a:xfrm>
                    <a:prstGeom prst="rect">
                      <a:avLst/>
                    </a:prstGeom>
                    <a:noFill/>
                    <a:ln w="6348" cmpd="sng">
                      <a:solidFill>
                        <a:srgbClr val="000000"/>
                      </a:solidFill>
                      <a:prstDash val="solid"/>
                      <a:headEnd/>
                      <a:tailEnd/>
                    </a:ln>
                  </pic:spPr>
                </pic:pic>
              </a:graphicData>
            </a:graphic>
          </wp:inline>
        </w:drawing>
      </w:r>
    </w:p>
    <w:p w14:paraId="72D201B7" w14:textId="77777777" w:rsidR="002A693A" w:rsidRDefault="00731880">
      <w:r>
        <w:t>This image demonstrates the maximum CPU usage of the AKS cluste</w:t>
      </w:r>
      <w:r>
        <w:t>r’s nodes, a feature provided by metrics from AKS.</w:t>
      </w:r>
    </w:p>
    <w:p w14:paraId="7D98C124" w14:textId="77777777" w:rsidR="002A693A" w:rsidRDefault="00731880">
      <w:pPr>
        <w:pStyle w:val="Heading4"/>
      </w:pPr>
      <w:bookmarkStart w:id="327" w:name="resources-12"/>
      <w:r>
        <w:t>Resources</w:t>
      </w:r>
    </w:p>
    <w:p w14:paraId="683675FD" w14:textId="77777777" w:rsidR="002A693A" w:rsidRDefault="00731880" w:rsidP="00731880">
      <w:pPr>
        <w:numPr>
          <w:ilvl w:val="0"/>
          <w:numId w:val="84"/>
        </w:numPr>
      </w:pPr>
      <w:hyperlink r:id="rId313">
        <w:r>
          <w:rPr>
            <w:rStyle w:val="Hyperlink"/>
          </w:rPr>
          <w:t>Supported languages for Azure App Insights</w:t>
        </w:r>
      </w:hyperlink>
    </w:p>
    <w:p w14:paraId="0C596B1E" w14:textId="77777777" w:rsidR="002A693A" w:rsidRDefault="00731880" w:rsidP="00731880">
      <w:pPr>
        <w:numPr>
          <w:ilvl w:val="0"/>
          <w:numId w:val="84"/>
        </w:numPr>
      </w:pPr>
      <w:r>
        <w:t xml:space="preserve">Comparison of </w:t>
      </w:r>
      <w:r>
        <w:rPr>
          <w:i/>
          <w:iCs/>
        </w:rPr>
        <w:t>metrics</w:t>
      </w:r>
      <w:r>
        <w:t xml:space="preserve"> and </w:t>
      </w:r>
      <w:r>
        <w:rPr>
          <w:i/>
          <w:iCs/>
        </w:rPr>
        <w:t>logs</w:t>
      </w:r>
      <w:r>
        <w:t xml:space="preserve"> in Azure Monitor</w:t>
      </w:r>
    </w:p>
    <w:p w14:paraId="5D6F0935" w14:textId="77777777" w:rsidR="002A693A" w:rsidRDefault="00731880" w:rsidP="00731880">
      <w:pPr>
        <w:numPr>
          <w:ilvl w:val="1"/>
          <w:numId w:val="85"/>
        </w:numPr>
      </w:pPr>
      <w:hyperlink r:id="rId314">
        <w:r>
          <w:rPr>
            <w:rStyle w:val="Hyperlink"/>
          </w:rPr>
          <w:t>Azure Monitor Metrics overview</w:t>
        </w:r>
      </w:hyperlink>
    </w:p>
    <w:p w14:paraId="07C10FA6" w14:textId="77777777" w:rsidR="002A693A" w:rsidRDefault="00731880" w:rsidP="00731880">
      <w:pPr>
        <w:numPr>
          <w:ilvl w:val="1"/>
          <w:numId w:val="85"/>
        </w:numPr>
      </w:pPr>
      <w:hyperlink r:id="rId315">
        <w:r>
          <w:rPr>
            <w:rStyle w:val="Hyperlink"/>
          </w:rPr>
          <w:t>Azure Monitor Logs overview</w:t>
        </w:r>
      </w:hyperlink>
    </w:p>
    <w:p w14:paraId="1481FB2B" w14:textId="77777777" w:rsidR="002A693A" w:rsidRDefault="00731880" w:rsidP="00731880">
      <w:pPr>
        <w:numPr>
          <w:ilvl w:val="0"/>
          <w:numId w:val="84"/>
        </w:numPr>
      </w:pPr>
      <w:hyperlink r:id="rId316" w:anchor="scope-of-the-scenario">
        <w:r>
          <w:rPr>
            <w:rStyle w:val="Hyperlink"/>
          </w:rPr>
          <w:t>Monitoring Azure Kubernetes Service (AKS) with Azure Monitor</w:t>
        </w:r>
      </w:hyperlink>
    </w:p>
    <w:p w14:paraId="598D6C5F" w14:textId="77777777" w:rsidR="002A693A" w:rsidRDefault="00731880">
      <w:pPr>
        <w:pStyle w:val="Heading3"/>
      </w:pPr>
      <w:bookmarkStart w:id="328" w:name="apache-jmeter"/>
      <w:bookmarkEnd w:id="326"/>
      <w:bookmarkEnd w:id="327"/>
      <w:r>
        <w:t>Apache JMeter</w:t>
      </w:r>
    </w:p>
    <w:p w14:paraId="21836ADB" w14:textId="77777777" w:rsidR="002A693A" w:rsidRDefault="00731880">
      <w:r>
        <w:t>TODO</w:t>
      </w:r>
    </w:p>
    <w:p w14:paraId="49A70E14" w14:textId="77777777" w:rsidR="002A693A" w:rsidRDefault="00731880">
      <w:pPr>
        <w:pStyle w:val="Heading3"/>
      </w:pPr>
      <w:bookmarkStart w:id="329" w:name="grafana-prometheus"/>
      <w:bookmarkEnd w:id="328"/>
      <w:r>
        <w:t>Grafana &amp; Prometheus</w:t>
      </w:r>
    </w:p>
    <w:p w14:paraId="28D3E9C9" w14:textId="77777777" w:rsidR="002A693A" w:rsidRDefault="00731880">
      <w:r>
        <w:t>Prometheus is a powerful tool for developers to capture metrics, store</w:t>
      </w:r>
      <w:r>
        <w:t xml:space="preserve"> them in a time-series database on disk, and analyze them through a custom query language. However, due to the storage of metrics on disk, Prometheus is not ideal for long-term retention.</w:t>
      </w:r>
    </w:p>
    <w:p w14:paraId="64BC99A9" w14:textId="77777777" w:rsidR="002A693A" w:rsidRDefault="00731880">
      <w:r>
        <w:t>Grafana is a visualization tool to create customizable dashboards fr</w:t>
      </w:r>
      <w:r>
        <w:t>om time-series databases. These visualizations supplement the raw metrics exposed by services such as Prometheus.</w:t>
      </w:r>
    </w:p>
    <w:p w14:paraId="325FD9D6" w14:textId="77777777" w:rsidR="002A693A" w:rsidRDefault="00731880">
      <w:r>
        <w:t>The image below demonstrates two charts in Grafana demonstrating the CPU usage of a Laravel pod in the Contoso Nosh Now AKS deployment. The re</w:t>
      </w:r>
      <w:r>
        <w:t>quests and limits values were supplied in the Kubernetes deployment file.</w:t>
      </w:r>
    </w:p>
    <w:p w14:paraId="2234C0BC" w14:textId="77777777" w:rsidR="002A693A" w:rsidRDefault="00731880" w:rsidP="00AF469C">
      <w:pPr>
        <w:jc w:val="center"/>
      </w:pPr>
      <w:r>
        <w:rPr>
          <w:noProof/>
        </w:rPr>
        <w:drawing>
          <wp:inline distT="0" distB="0" distL="0" distR="0" wp14:anchorId="1C17F494" wp14:editId="7DEAF0BF">
            <wp:extent cx="6400800" cy="4364483"/>
            <wp:effectExtent l="19050" t="19050" r="19050" b="17145"/>
            <wp:docPr id="50"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17"/>
                    <a:stretch>
                      <a:fillRect/>
                    </a:stretch>
                  </pic:blipFill>
                  <pic:spPr bwMode="auto">
                    <a:xfrm>
                      <a:off x="0" y="0"/>
                      <a:ext cx="6400800" cy="4364483"/>
                    </a:xfrm>
                    <a:prstGeom prst="rect">
                      <a:avLst/>
                    </a:prstGeom>
                    <a:noFill/>
                    <a:ln w="6348" cmpd="sng">
                      <a:solidFill>
                        <a:srgbClr val="000000"/>
                      </a:solidFill>
                      <a:prstDash val="solid"/>
                      <a:headEnd/>
                      <a:tailEnd/>
                    </a:ln>
                  </pic:spPr>
                </pic:pic>
              </a:graphicData>
            </a:graphic>
          </wp:inline>
        </w:drawing>
      </w:r>
    </w:p>
    <w:p w14:paraId="5CD2A58A" w14:textId="77777777" w:rsidR="002A693A" w:rsidRDefault="00731880">
      <w:r>
        <w:t>This image demonstrates a dashboard in Grafana showing CPU usage for a pod.</w:t>
      </w:r>
    </w:p>
    <w:p w14:paraId="182596A5" w14:textId="77777777" w:rsidR="002A693A" w:rsidRDefault="00731880">
      <w:pPr>
        <w:pStyle w:val="Heading4"/>
      </w:pPr>
      <w:bookmarkStart w:id="330" w:name="resources-13"/>
      <w:r>
        <w:t>Resources</w:t>
      </w:r>
    </w:p>
    <w:p w14:paraId="751106EA" w14:textId="77777777" w:rsidR="002A693A" w:rsidRDefault="00731880" w:rsidP="00731880">
      <w:pPr>
        <w:numPr>
          <w:ilvl w:val="0"/>
          <w:numId w:val="86"/>
        </w:numPr>
      </w:pPr>
      <w:hyperlink r:id="rId318">
        <w:r>
          <w:rPr>
            <w:rStyle w:val="Hyperlink"/>
          </w:rPr>
          <w:t>Using Azure Kubernetes Service with Grafana and Prometheus</w:t>
        </w:r>
      </w:hyperlink>
    </w:p>
    <w:p w14:paraId="29432A15" w14:textId="77777777" w:rsidR="002A693A" w:rsidRDefault="00731880" w:rsidP="00731880">
      <w:pPr>
        <w:numPr>
          <w:ilvl w:val="0"/>
          <w:numId w:val="86"/>
        </w:numPr>
      </w:pPr>
      <w:hyperlink r:id="rId319">
        <w:r>
          <w:rPr>
            <w:rStyle w:val="Hyperlink"/>
          </w:rPr>
          <w:t>Prometheus Overview</w:t>
        </w:r>
      </w:hyperlink>
    </w:p>
    <w:p w14:paraId="10B230D6" w14:textId="77777777" w:rsidR="002A693A" w:rsidRDefault="00731880" w:rsidP="00731880">
      <w:pPr>
        <w:numPr>
          <w:ilvl w:val="0"/>
          <w:numId w:val="86"/>
        </w:numPr>
      </w:pPr>
      <w:hyperlink r:id="rId320">
        <w:r>
          <w:rPr>
            <w:rStyle w:val="Hyperlink"/>
          </w:rPr>
          <w:t>What is Grafana OSS</w:t>
        </w:r>
      </w:hyperlink>
    </w:p>
    <w:p w14:paraId="1F0846FA" w14:textId="77777777" w:rsidR="002A693A" w:rsidRDefault="00731880" w:rsidP="00731880">
      <w:pPr>
        <w:numPr>
          <w:ilvl w:val="0"/>
          <w:numId w:val="86"/>
        </w:numPr>
      </w:pPr>
      <w:hyperlink r:id="rId321">
        <w:r>
          <w:rPr>
            <w:rStyle w:val="Hyperlink"/>
          </w:rPr>
          <w:t>Store Prometheus Metrics with Thanos, Azure Storage and Azure Kubernetes Service (AKS)</w:t>
        </w:r>
      </w:hyperlink>
    </w:p>
    <w:p w14:paraId="1B97B85E" w14:textId="77777777" w:rsidR="002A693A" w:rsidRDefault="00731880">
      <w:pPr>
        <w:pStyle w:val="Heading3"/>
      </w:pPr>
      <w:bookmarkStart w:id="331" w:name="web"/>
      <w:bookmarkEnd w:id="329"/>
      <w:bookmarkEnd w:id="330"/>
      <w:r>
        <w:t>Web</w:t>
      </w:r>
    </w:p>
    <w:p w14:paraId="2688B5EE" w14:textId="77777777" w:rsidR="002A693A" w:rsidRDefault="00731880">
      <w:pPr>
        <w:pStyle w:val="Heading3"/>
      </w:pPr>
      <w:bookmarkStart w:id="332" w:name="database"/>
      <w:bookmarkEnd w:id="331"/>
      <w:r>
        <w:t>Database</w:t>
      </w:r>
    </w:p>
    <w:p w14:paraId="65B845BF" w14:textId="77777777" w:rsidR="002A693A" w:rsidRDefault="002A693A">
      <w:pPr>
        <w:pStyle w:val="Heading3"/>
      </w:pPr>
      <w:bookmarkStart w:id="333" w:name="section"/>
      <w:bookmarkEnd w:id="332"/>
    </w:p>
    <w:p w14:paraId="6958ABDE" w14:textId="77777777" w:rsidR="002A693A" w:rsidRDefault="00731880">
      <w:pPr>
        <w:pStyle w:val="Heading1"/>
        <w:rPr>
          <w:rFonts w:hint="eastAsia"/>
        </w:rPr>
      </w:pPr>
      <w:bookmarkStart w:id="334" w:name="optimization"/>
      <w:bookmarkStart w:id="335" w:name="_Toc95489698"/>
      <w:bookmarkEnd w:id="316"/>
      <w:bookmarkEnd w:id="324"/>
      <w:bookmarkEnd w:id="333"/>
      <w:r>
        <w:t>Optimization</w:t>
      </w:r>
      <w:bookmarkEnd w:id="335"/>
    </w:p>
    <w:p w14:paraId="09C64AAE" w14:textId="77777777" w:rsidR="002A693A" w:rsidRDefault="00731880">
      <w:pPr>
        <w:pStyle w:val="Heading2"/>
        <w:rPr>
          <w:rFonts w:hint="eastAsia"/>
        </w:rPr>
      </w:pPr>
      <w:bookmarkStart w:id="336" w:name="X08d1f404409914db23e3ed5af07cfe8d23910a3"/>
      <w:bookmarkStart w:id="337" w:name="_Toc95489699"/>
      <w:r>
        <w:t>Monitoring hardware and query performance</w:t>
      </w:r>
      <w:bookmarkEnd w:id="337"/>
    </w:p>
    <w:p w14:paraId="172B9F53" w14:textId="77777777" w:rsidR="002A693A" w:rsidRDefault="00731880">
      <w:r>
        <w:t>In addition to the audit and activity logs, server performance</w:t>
      </w:r>
      <w:r>
        <w:t xml:space="preserve"> can also be monitored with </w:t>
      </w:r>
      <w:hyperlink r:id="rId322">
        <w:r>
          <w:rPr>
            <w:rStyle w:val="Hyperlink"/>
          </w:rPr>
          <w:t>Azure Metrics</w:t>
        </w:r>
      </w:hyperlink>
      <w:r>
        <w:t>. Azure metrics are provided in a one-minute frequency and alerts can be configured from them. For more information, r</w:t>
      </w:r>
      <w:r>
        <w:t xml:space="preserve">eference </w:t>
      </w:r>
      <w:hyperlink r:id="rId323">
        <w:r>
          <w:rPr>
            <w:rStyle w:val="Hyperlink"/>
          </w:rPr>
          <w:t>Monitoring in Azure Database for MySQL</w:t>
        </w:r>
      </w:hyperlink>
      <w:r>
        <w:t xml:space="preserve"> for specifics on what kind of metrics can be monitored.</w:t>
      </w:r>
    </w:p>
    <w:p w14:paraId="7F8BE9C6" w14:textId="77777777" w:rsidR="002A693A" w:rsidRDefault="00731880">
      <w:r>
        <w:t>As previously mentioned, monitoring metrics such as the cpu_percent or mem</w:t>
      </w:r>
      <w:r>
        <w:t>ory_percent can be important when deciding to upgrade the database tier. Consistently high values could indicate a tier upgrade is necessary.</w:t>
      </w:r>
    </w:p>
    <w:p w14:paraId="35943ABB" w14:textId="77777777" w:rsidR="002A693A" w:rsidRDefault="00731880">
      <w:r>
        <w:t>Additionally, if CPU and memory do not seem to be the issue, administrators can explore database-based options suc</w:t>
      </w:r>
      <w:r>
        <w:t>h as indexing and query modifications for poor-performing queries.</w:t>
      </w:r>
    </w:p>
    <w:p w14:paraId="129DDDB2" w14:textId="77777777" w:rsidR="002A693A" w:rsidRDefault="00731880">
      <w:r>
        <w:t>To find poor-performing queries, run the following:</w:t>
      </w:r>
    </w:p>
    <w:p w14:paraId="4D4EAD43" w14:textId="77777777" w:rsidR="002A693A" w:rsidRDefault="00731880">
      <w:pPr>
        <w:pStyle w:val="SourceCode"/>
      </w:pPr>
      <w:r>
        <w:t>AzureDiagnostics</w:t>
      </w:r>
      <w:r>
        <w:br/>
        <w:t>| where ResourceProvider == "MICROSOFT.DBFORMYSQL"</w:t>
      </w:r>
      <w:r>
        <w:br/>
        <w:t>| where Category == 'MySqlSlowLogs'</w:t>
      </w:r>
      <w:r>
        <w:br/>
        <w:t>| project TimeGenerated, LogicalS</w:t>
      </w:r>
      <w:r>
        <w:t>erverName_s, event_class_s, start_time_t , query_time_d, sql_text_s</w:t>
      </w:r>
      <w:r>
        <w:br/>
        <w:t>| top 5 by query_time_d desc</w:t>
      </w:r>
    </w:p>
    <w:p w14:paraId="5E59B4A3" w14:textId="77777777" w:rsidR="002A693A" w:rsidRDefault="00731880">
      <w:pPr>
        <w:pStyle w:val="Heading2"/>
        <w:rPr>
          <w:rFonts w:hint="eastAsia"/>
        </w:rPr>
      </w:pPr>
      <w:bookmarkStart w:id="338" w:name="query-performance-insight"/>
      <w:bookmarkStart w:id="339" w:name="_Toc95489700"/>
      <w:bookmarkEnd w:id="336"/>
      <w:r>
        <w:t>Query Performance Insight</w:t>
      </w:r>
      <w:bookmarkEnd w:id="339"/>
    </w:p>
    <w:p w14:paraId="3273AE21" w14:textId="77777777" w:rsidR="002A693A" w:rsidRDefault="00731880">
      <w:r>
        <w:t xml:space="preserve">In addition to the basic server monitoring aspects, Azure provides tools to monitor application query performance. Correcting or improving queries can lead to significant increases in the query throughput. Use the </w:t>
      </w:r>
      <w:hyperlink r:id="rId324">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w:t>
      </w:r>
      <w:r>
        <w:t>heir performance.</w:t>
      </w:r>
    </w:p>
    <w:p w14:paraId="1AEBE475" w14:textId="77777777" w:rsidR="002A693A" w:rsidRDefault="00731880">
      <w:r>
        <w:t>The slow_query_log can be set to show slow queries in the MySQL log files (default is OFF). The long_query_time server parameter can alert users for long query times (default is 10 sec).</w:t>
      </w:r>
    </w:p>
    <w:p w14:paraId="66A82662" w14:textId="77777777" w:rsidR="002A693A" w:rsidRDefault="00731880">
      <w:pPr>
        <w:pStyle w:val="Heading2"/>
        <w:rPr>
          <w:rFonts w:hint="eastAsia"/>
        </w:rPr>
      </w:pPr>
      <w:bookmarkStart w:id="340" w:name="upgrading-the-tier"/>
      <w:bookmarkStart w:id="341" w:name="_Toc95489701"/>
      <w:bookmarkEnd w:id="338"/>
      <w:r>
        <w:t>Upgrading the tier</w:t>
      </w:r>
      <w:bookmarkEnd w:id="341"/>
    </w:p>
    <w:p w14:paraId="5BD55B30" w14:textId="77777777" w:rsidR="002A693A" w:rsidRDefault="00731880">
      <w:r>
        <w:t xml:space="preserve">The Azure Portal can be used to </w:t>
      </w:r>
      <w:r>
        <w:t>scale between General Purpose and Memory Optimized. If a Basic tier is chosen, there will be no option to upgrade the tier to General Purpose or Memory Optimized later. However, it is possible to utilize other techniques to perform a migration/upgrade to a</w:t>
      </w:r>
      <w:r>
        <w:t xml:space="preserve"> new Azure Database for MySQL instance.</w:t>
      </w:r>
    </w:p>
    <w:p w14:paraId="23181542" w14:textId="77777777" w:rsidR="002A693A" w:rsidRDefault="00731880">
      <w:r>
        <w:t xml:space="preserve">For an example of a script that will migrate from Basic to another server tier, reference </w:t>
      </w:r>
      <w:hyperlink r:id="rId325">
        <w:r>
          <w:rPr>
            <w:rStyle w:val="Hyperlink"/>
          </w:rPr>
          <w:t>Upgrade from Basic to General Purpose or Memory Optimized tiers in Azure Database for MySQL</w:t>
        </w:r>
      </w:hyperlink>
      <w:r>
        <w:t>.</w:t>
      </w:r>
    </w:p>
    <w:p w14:paraId="6DF45021" w14:textId="77777777" w:rsidR="002A693A" w:rsidRDefault="00731880">
      <w:pPr>
        <w:pStyle w:val="Heading2"/>
        <w:rPr>
          <w:rFonts w:hint="eastAsia"/>
        </w:rPr>
      </w:pPr>
      <w:bookmarkStart w:id="342" w:name="scaling-the-server"/>
      <w:bookmarkStart w:id="343" w:name="_Toc95489702"/>
      <w:bookmarkEnd w:id="340"/>
      <w:r>
        <w:t>Scaling the server</w:t>
      </w:r>
      <w:bookmarkEnd w:id="343"/>
    </w:p>
    <w:p w14:paraId="50B2E2F2" w14:textId="77777777" w:rsidR="002A693A" w:rsidRDefault="00731880">
      <w:r>
        <w:t>Within the tier, it is possible to scale cores and memory to the minimum and maximum limits allowed in that tie</w:t>
      </w:r>
      <w:r>
        <w:t xml:space="preserve">r. If monitoring shows a continual maxing out of CPU or memory, follow the steps to </w:t>
      </w:r>
      <w:hyperlink r:id="rId326">
        <w:r>
          <w:rPr>
            <w:rStyle w:val="Hyperlink"/>
          </w:rPr>
          <w:t>scale up to m</w:t>
        </w:r>
        <w:r>
          <w:rPr>
            <w:rStyle w:val="Hyperlink"/>
          </w:rPr>
          <w:t>eet your demand</w:t>
        </w:r>
      </w:hyperlink>
      <w:r>
        <w:t>.</w:t>
      </w:r>
    </w:p>
    <w:p w14:paraId="79B9398C" w14:textId="77777777" w:rsidR="002A693A" w:rsidRDefault="00731880">
      <w:pPr>
        <w:pStyle w:val="Heading2"/>
        <w:rPr>
          <w:rFonts w:hint="eastAsia"/>
        </w:rPr>
      </w:pPr>
      <w:bookmarkStart w:id="344" w:name="moving-regions"/>
      <w:bookmarkStart w:id="345" w:name="_Toc95489703"/>
      <w:bookmarkEnd w:id="342"/>
      <w:r>
        <w:t>Moving regions</w:t>
      </w:r>
      <w:bookmarkEnd w:id="345"/>
    </w:p>
    <w:p w14:paraId="51E1B5AE" w14:textId="77777777" w:rsidR="002A693A" w:rsidRDefault="00731880">
      <w:r>
        <w:t>Moving a database to a different Azure region depends on the approach and architecture. Depending on the approach, it could cause system downtime.</w:t>
      </w:r>
    </w:p>
    <w:p w14:paraId="5B03BDEF" w14:textId="0797B7EF" w:rsidR="002A693A" w:rsidRDefault="00731880">
      <w:r>
        <w:t>The recommended process is the same as utilizing read replicas for maintenanc</w:t>
      </w:r>
      <w:r>
        <w:t>e failover. However, compared to the planned maintenance method mentioned above, the speed to failover is much faster when a failover layer has been implemented in the application. The application should only be down for a few moments during the read repli</w:t>
      </w:r>
      <w:r>
        <w:t xml:space="preserve">ca failover process. More details are covered in the </w:t>
      </w:r>
      <w:hyperlink r:id="rId327">
        <w:r>
          <w:rPr>
            <w:rStyle w:val="Hyperlink"/>
          </w:rPr>
          <w:t>Business Continuity and Disaster Recovery</w:t>
        </w:r>
      </w:hyperlink>
      <w:r>
        <w:t xml:space="preserve"> section.</w:t>
      </w:r>
    </w:p>
    <w:p w14:paraId="399A5EFA" w14:textId="77777777" w:rsidR="002A693A" w:rsidRDefault="00731880">
      <w:pPr>
        <w:pStyle w:val="Heading2"/>
        <w:rPr>
          <w:rFonts w:hint="eastAsia"/>
        </w:rPr>
      </w:pPr>
      <w:bookmarkStart w:id="346" w:name="optimization-checklist"/>
      <w:bookmarkStart w:id="347" w:name="_Toc95489704"/>
      <w:bookmarkEnd w:id="344"/>
      <w:r>
        <w:t>Optimization checklist</w:t>
      </w:r>
      <w:bookmarkEnd w:id="347"/>
    </w:p>
    <w:p w14:paraId="723A7EE6" w14:textId="77777777" w:rsidR="002A693A" w:rsidRDefault="00731880" w:rsidP="00731880">
      <w:pPr>
        <w:numPr>
          <w:ilvl w:val="0"/>
          <w:numId w:val="87"/>
        </w:numPr>
      </w:pPr>
      <w:r>
        <w:t>Monitor for slow queries.</w:t>
      </w:r>
    </w:p>
    <w:p w14:paraId="492334D7" w14:textId="77777777" w:rsidR="002A693A" w:rsidRDefault="00731880" w:rsidP="00731880">
      <w:pPr>
        <w:numPr>
          <w:ilvl w:val="0"/>
          <w:numId w:val="87"/>
        </w:numPr>
      </w:pPr>
      <w:r>
        <w:t>Periodically review the Performance Insight dashboard.</w:t>
      </w:r>
    </w:p>
    <w:p w14:paraId="66AEFC89" w14:textId="77777777" w:rsidR="002A693A" w:rsidRDefault="00731880" w:rsidP="00731880">
      <w:pPr>
        <w:numPr>
          <w:ilvl w:val="0"/>
          <w:numId w:val="87"/>
        </w:numPr>
      </w:pPr>
      <w:r>
        <w:t>Utilize monitoring to drive tier upgrades and scale decisions.</w:t>
      </w:r>
    </w:p>
    <w:p w14:paraId="621B0B34" w14:textId="77777777" w:rsidR="002A693A" w:rsidRDefault="00731880" w:rsidP="00731880">
      <w:pPr>
        <w:numPr>
          <w:ilvl w:val="0"/>
          <w:numId w:val="87"/>
        </w:numPr>
      </w:pPr>
      <w:r>
        <w:t>Consider moving regions if the users or application needs change.</w:t>
      </w:r>
    </w:p>
    <w:p w14:paraId="4289B843" w14:textId="77777777" w:rsidR="002A693A" w:rsidRDefault="00731880">
      <w:pPr>
        <w:pStyle w:val="Heading2"/>
        <w:rPr>
          <w:rFonts w:hint="eastAsia"/>
        </w:rPr>
      </w:pPr>
      <w:bookmarkStart w:id="348" w:name="server-parameters"/>
      <w:bookmarkStart w:id="349" w:name="_Toc95489705"/>
      <w:bookmarkEnd w:id="346"/>
      <w:r>
        <w:t>Server parameters</w:t>
      </w:r>
      <w:bookmarkEnd w:id="349"/>
    </w:p>
    <w:p w14:paraId="386EAB2C" w14:textId="77777777" w:rsidR="002A693A" w:rsidRDefault="00731880">
      <w:r>
        <w:t xml:space="preserve">As part of the migration, the on-premises </w:t>
      </w:r>
      <w:hyperlink r:id="rId328">
        <w:r>
          <w:rPr>
            <w:rStyle w:val="Hyperlink"/>
          </w:rPr>
          <w:t>server parameters</w:t>
        </w:r>
      </w:hyperlink>
      <w:r>
        <w:t xml:space="preserve"> were likely modified to support a fast egress. Also, modifications were made to the Azure Database for MySQL parameters to support a fast ingress. The Azure server p</w:t>
      </w:r>
      <w:r>
        <w:t>arameters should be set back to their original on-premises workload-optimized values after the migration.</w:t>
      </w:r>
    </w:p>
    <w:p w14:paraId="08A97FBE" w14:textId="77777777" w:rsidR="002A693A" w:rsidRDefault="00731880">
      <w:r>
        <w:t>However, be sure to review and make server parameters changes that are appropriate for the workload and the environment. Some values that were great f</w:t>
      </w:r>
      <w:r>
        <w:t>or an on-premises environment, may not be optimal for a cloud-based environment. Additionally, when planning to migrate the current on-premises parameters to Azure, verify that they can be set.</w:t>
      </w:r>
    </w:p>
    <w:p w14:paraId="69965DCF" w14:textId="77777777" w:rsidR="002A693A" w:rsidRDefault="00731880">
      <w:r>
        <w:t>Some parameters are not allowed to be modified in Azure Databa</w:t>
      </w:r>
      <w:r>
        <w:t>se for MySQL.</w:t>
      </w:r>
    </w:p>
    <w:p w14:paraId="4899BA78" w14:textId="77777777" w:rsidR="002A693A" w:rsidRDefault="00731880">
      <w:pPr>
        <w:pStyle w:val="Heading2"/>
        <w:rPr>
          <w:rFonts w:hint="eastAsia"/>
        </w:rPr>
      </w:pPr>
      <w:bookmarkStart w:id="350" w:name="X095117053835adcb902334ec866cac450b6aed9"/>
      <w:bookmarkStart w:id="351" w:name="_Toc95489706"/>
      <w:bookmarkEnd w:id="348"/>
      <w:r>
        <w:t>Upgrade Azure Database for MySQL versions</w:t>
      </w:r>
      <w:bookmarkEnd w:id="351"/>
    </w:p>
    <w:p w14:paraId="4C93797D" w14:textId="77777777" w:rsidR="002A693A" w:rsidRDefault="00731880">
      <w:r>
        <w:t xml:space="preserve">Some times just upgrading versions maybe the answer. Upgrading from Azure Database for MySQL 5.6 to 5.7 can offer significant performance improvements. Learn from the </w:t>
      </w:r>
      <w:hyperlink r:id="rId329">
        <w:r>
          <w:rPr>
            <w:rStyle w:val="Hyperlink"/>
          </w:rPr>
          <w:t>Minecraft migration</w:t>
        </w:r>
      </w:hyperlink>
      <w:r>
        <w:t xml:space="preserve"> team’s experience.</w:t>
      </w:r>
    </w:p>
    <w:p w14:paraId="50A89FD4" w14:textId="77777777" w:rsidR="002A693A" w:rsidRDefault="00731880">
      <w:r>
        <w:t>TODO - https://wemakewaves.medium.com/migrating-our-php-applications-to-docker-without-sacrificing-performance-1a69d81dcafb # Se</w:t>
      </w:r>
      <w:r>
        <w:t>rver Parameters</w:t>
      </w:r>
    </w:p>
    <w:p w14:paraId="700865AC" w14:textId="77777777" w:rsidR="002A693A" w:rsidRDefault="00731880">
      <w:r>
        <w:t>MySQL server parameters allow database architects and developers to optimize the MySQL engine for their specific application workloads. Azure Database for MySQL exposes a small subset of the overall parameters. Some parameters that cannot b</w:t>
      </w:r>
      <w:r>
        <w:t xml:space="preserve">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0D3179A3" w14:textId="77777777" w:rsidR="002A693A" w:rsidRDefault="00731880">
      <w:r>
        <w:t>One of the advantages of Flexible Server is its ver</w:t>
      </w:r>
      <w:r>
        <w:t xml:space="preserve">satility over single server instances. Some important exposed parameters are listed below, and the instance’s storage and compute tiers affect the possible parameter values. Consult the </w:t>
      </w:r>
      <w:hyperlink r:id="rId330">
        <w:r>
          <w:rPr>
            <w:rStyle w:val="Hyperlink"/>
          </w:rPr>
          <w:t>Microsoft documentation</w:t>
        </w:r>
      </w:hyperlink>
      <w:r>
        <w:t xml:space="preserve"> for more information.</w:t>
      </w:r>
    </w:p>
    <w:p w14:paraId="3E142952" w14:textId="77777777" w:rsidR="002A693A" w:rsidRDefault="00731880" w:rsidP="00731880">
      <w:pPr>
        <w:numPr>
          <w:ilvl w:val="0"/>
          <w:numId w:val="88"/>
        </w:numPr>
      </w:pPr>
      <w:hyperlink r:id="rId331" w:anchor="sysvar_log_bin_trust_function_creators">
        <w:r>
          <w:rPr>
            <w:rStyle w:val="Hyperlink"/>
          </w:rPr>
          <w:t>log_bin_trust_function_creators</w:t>
        </w:r>
      </w:hyperlink>
      <w:r>
        <w:t xml:space="preserve"> is enabled by default and indicates whether users can create triggers</w:t>
      </w:r>
    </w:p>
    <w:p w14:paraId="26821717" w14:textId="77777777" w:rsidR="002A693A" w:rsidRDefault="00731880" w:rsidP="00731880">
      <w:pPr>
        <w:numPr>
          <w:ilvl w:val="0"/>
          <w:numId w:val="88"/>
        </w:numPr>
      </w:pPr>
      <w:hyperlink r:id="rId332" w:anchor="sysvar_innodb_buffer_pool_size">
        <w:r>
          <w:rPr>
            <w:rStyle w:val="Hyperlink"/>
          </w:rPr>
          <w:t>innodb_buffer_pool_size</w:t>
        </w:r>
      </w:hyperlink>
      <w:r>
        <w:t xml:space="preserve"> indicates th</w:t>
      </w:r>
      <w:r>
        <w:t>e size of the buffer pool, a cache for tables and indexes</w:t>
      </w:r>
    </w:p>
    <w:p w14:paraId="67BCA133" w14:textId="77777777" w:rsidR="002A693A" w:rsidRDefault="00731880" w:rsidP="00731880">
      <w:pPr>
        <w:numPr>
          <w:ilvl w:val="0"/>
          <w:numId w:val="4"/>
        </w:numPr>
      </w:pPr>
      <w:r>
        <w:t xml:space="preserve">For this parameter, consult the </w:t>
      </w:r>
      <w:hyperlink r:id="rId333">
        <w:r>
          <w:rPr>
            <w:rStyle w:val="Hyperlink"/>
          </w:rPr>
          <w:t>Microsoft documentation</w:t>
        </w:r>
      </w:hyperlink>
      <w:r>
        <w:t>, as database compute tier affects the par</w:t>
      </w:r>
      <w:r>
        <w:t>ameter value range</w:t>
      </w:r>
    </w:p>
    <w:p w14:paraId="4A81052F" w14:textId="77777777" w:rsidR="002A693A" w:rsidRDefault="00731880" w:rsidP="00731880">
      <w:pPr>
        <w:numPr>
          <w:ilvl w:val="0"/>
          <w:numId w:val="88"/>
        </w:numPr>
      </w:pPr>
      <w:hyperlink r:id="rId334" w:anchor="sysvar_innodb_file_per_table">
        <w:r>
          <w:rPr>
            <w:rStyle w:val="Hyperlink"/>
          </w:rPr>
          <w:t>innodb_file_per_table</w:t>
        </w:r>
      </w:hyperlink>
      <w:r>
        <w:t xml:space="preserve"> affects where table and index data are stored</w:t>
      </w:r>
    </w:p>
    <w:p w14:paraId="52B0A5E1" w14:textId="77777777" w:rsidR="002A693A" w:rsidRDefault="00731880">
      <w:r>
        <w:t>Azure Database for MySQL Single Server includes suppo</w:t>
      </w:r>
      <w:r>
        <w:t xml:space="preserve">rt for the three server parameters listed above. For a comprehensive list of Single Server’s supported parameters, consult the </w:t>
      </w:r>
      <w:hyperlink r:id="rId335">
        <w:r>
          <w:rPr>
            <w:rStyle w:val="Hyperlink"/>
          </w:rPr>
          <w:t>Microsoft documentation.</w:t>
        </w:r>
      </w:hyperlink>
    </w:p>
    <w:p w14:paraId="5DD87F5B" w14:textId="77777777" w:rsidR="002A693A" w:rsidRDefault="00731880">
      <w:pPr>
        <w:pStyle w:val="Heading2"/>
        <w:rPr>
          <w:rFonts w:hint="eastAsia"/>
        </w:rPr>
      </w:pPr>
      <w:bookmarkStart w:id="352" w:name="tools-to-set-server-parameters"/>
      <w:bookmarkStart w:id="353" w:name="_Toc95489707"/>
      <w:bookmarkEnd w:id="350"/>
      <w:r>
        <w:t>Tools to Set Server</w:t>
      </w:r>
      <w:r>
        <w:t xml:space="preserve"> Parameters</w:t>
      </w:r>
      <w:bookmarkEnd w:id="353"/>
    </w:p>
    <w:p w14:paraId="559A9EFF" w14:textId="77777777" w:rsidR="002A693A" w:rsidRDefault="00731880">
      <w:r>
        <w:t>Standard Azure management tools, like the Azure Portal, Azure CLI, and Azure PowerShell, allow for configuring Azure Database for MySQL server parameters.</w:t>
      </w:r>
    </w:p>
    <w:p w14:paraId="27D28DC8" w14:textId="77777777" w:rsidR="002A693A" w:rsidRDefault="00731880">
      <w:pPr>
        <w:pStyle w:val="Heading3"/>
      </w:pPr>
      <w:bookmarkStart w:id="354" w:name="flexible-server-articles"/>
      <w:r>
        <w:t>Flexible Server Articles</w:t>
      </w:r>
    </w:p>
    <w:p w14:paraId="5395EFC5" w14:textId="77777777" w:rsidR="002A693A" w:rsidRDefault="00731880" w:rsidP="00731880">
      <w:pPr>
        <w:numPr>
          <w:ilvl w:val="0"/>
          <w:numId w:val="89"/>
        </w:numPr>
      </w:pPr>
      <w:hyperlink r:id="rId336">
        <w:r>
          <w:rPr>
            <w:rStyle w:val="Hyperlink"/>
          </w:rPr>
          <w:t>Azure Portal</w:t>
        </w:r>
      </w:hyperlink>
    </w:p>
    <w:p w14:paraId="3A1C48A9" w14:textId="77777777" w:rsidR="002A693A" w:rsidRDefault="00731880" w:rsidP="00731880">
      <w:pPr>
        <w:numPr>
          <w:ilvl w:val="0"/>
          <w:numId w:val="89"/>
        </w:numPr>
      </w:pPr>
      <w:hyperlink r:id="rId337">
        <w:r>
          <w:rPr>
            <w:rStyle w:val="Hyperlink"/>
          </w:rPr>
          <w:t>Azure CLI</w:t>
        </w:r>
      </w:hyperlink>
    </w:p>
    <w:p w14:paraId="6A1C4B0B" w14:textId="77777777" w:rsidR="002A693A" w:rsidRDefault="00731880">
      <w:pPr>
        <w:pStyle w:val="Heading3"/>
      </w:pPr>
      <w:bookmarkStart w:id="355" w:name="single-server-articles"/>
      <w:bookmarkEnd w:id="354"/>
      <w:r>
        <w:t>Single Server Articles</w:t>
      </w:r>
    </w:p>
    <w:p w14:paraId="5A77C20E" w14:textId="77777777" w:rsidR="002A693A" w:rsidRDefault="00731880" w:rsidP="00731880">
      <w:pPr>
        <w:numPr>
          <w:ilvl w:val="0"/>
          <w:numId w:val="90"/>
        </w:numPr>
      </w:pPr>
      <w:hyperlink r:id="rId338">
        <w:r>
          <w:rPr>
            <w:rStyle w:val="Hyperlink"/>
          </w:rPr>
          <w:t>Azure Portal</w:t>
        </w:r>
      </w:hyperlink>
    </w:p>
    <w:p w14:paraId="3F5C83DA" w14:textId="77777777" w:rsidR="002A693A" w:rsidRDefault="00731880" w:rsidP="00731880">
      <w:pPr>
        <w:numPr>
          <w:ilvl w:val="0"/>
          <w:numId w:val="90"/>
        </w:numPr>
      </w:pPr>
      <w:hyperlink r:id="rId339">
        <w:r>
          <w:rPr>
            <w:rStyle w:val="Hyperlink"/>
          </w:rPr>
          <w:t>Azure CLI</w:t>
        </w:r>
      </w:hyperlink>
    </w:p>
    <w:p w14:paraId="5B3B2A32" w14:textId="77777777" w:rsidR="002A693A" w:rsidRDefault="00731880" w:rsidP="00731880">
      <w:pPr>
        <w:numPr>
          <w:ilvl w:val="0"/>
          <w:numId w:val="90"/>
        </w:numPr>
      </w:pPr>
      <w:hyperlink r:id="rId340">
        <w:r>
          <w:rPr>
            <w:rStyle w:val="Hyperlink"/>
          </w:rPr>
          <w:t>Azure PowerShell</w:t>
        </w:r>
      </w:hyperlink>
    </w:p>
    <w:p w14:paraId="07CE9E81" w14:textId="77777777" w:rsidR="002A693A" w:rsidRDefault="00731880">
      <w:pPr>
        <w:pStyle w:val="Heading2"/>
        <w:rPr>
          <w:rFonts w:hint="eastAsia"/>
        </w:rPr>
      </w:pPr>
      <w:bookmarkStart w:id="356" w:name="server-parameters-best-practices"/>
      <w:bookmarkStart w:id="357" w:name="_Toc95489708"/>
      <w:bookmarkEnd w:id="352"/>
      <w:bookmarkEnd w:id="355"/>
      <w:r>
        <w:t>Server Parameters Best Practices</w:t>
      </w:r>
      <w:bookmarkEnd w:id="357"/>
    </w:p>
    <w:p w14:paraId="1CA36247" w14:textId="77777777" w:rsidR="002A693A" w:rsidRDefault="00731880">
      <w:r>
        <w:t>The server parameters below may provide performance improvements for your application. However, bef</w:t>
      </w:r>
      <w:r>
        <w:t>ore modifying these values in production, verify that they yield performance improvements without compromising application stability.</w:t>
      </w:r>
    </w:p>
    <w:p w14:paraId="42FE0619" w14:textId="77777777" w:rsidR="002A693A" w:rsidRDefault="00731880" w:rsidP="00731880">
      <w:pPr>
        <w:numPr>
          <w:ilvl w:val="0"/>
          <w:numId w:val="91"/>
        </w:numPr>
      </w:pPr>
      <w:r>
        <w:t>Enable thread pooling by setting thread_handling to pool-of-threads: Thread pooling improves concurrency by serving connec</w:t>
      </w:r>
      <w:r>
        <w:t>tions through a pool of worker threads, instead of creating a new thread to serve each connection. Enabling thread pooling improves performance for transactional workloads, as connections are short-lived</w:t>
      </w:r>
    </w:p>
    <w:p w14:paraId="263CD1CA" w14:textId="77777777" w:rsidR="002A693A" w:rsidRDefault="00731880" w:rsidP="00731880">
      <w:pPr>
        <w:numPr>
          <w:ilvl w:val="1"/>
          <w:numId w:val="92"/>
        </w:numPr>
      </w:pPr>
      <w:r>
        <w:t>The degree of concurrency is set through the thread_</w:t>
      </w:r>
      <w:r>
        <w:t>pool_size parameter</w:t>
      </w:r>
    </w:p>
    <w:p w14:paraId="0648EAA8" w14:textId="77777777" w:rsidR="002A693A" w:rsidRDefault="00731880" w:rsidP="00731880">
      <w:pPr>
        <w:numPr>
          <w:ilvl w:val="1"/>
          <w:numId w:val="92"/>
        </w:numPr>
      </w:pPr>
      <w:r>
        <w:t>Only supported in MySQL 8.0</w:t>
      </w:r>
    </w:p>
    <w:p w14:paraId="365EF251" w14:textId="77777777" w:rsidR="002A693A" w:rsidRDefault="00731880" w:rsidP="00731880">
      <w:pPr>
        <w:numPr>
          <w:ilvl w:val="0"/>
          <w:numId w:val="4"/>
        </w:numPr>
        <w:jc w:val="center"/>
      </w:pPr>
      <w:r>
        <w:rPr>
          <w:noProof/>
        </w:rPr>
        <w:drawing>
          <wp:inline distT="0" distB="0" distL="0" distR="0" wp14:anchorId="6DA1B2A0" wp14:editId="7A27F19E">
            <wp:extent cx="5005136" cy="3311090"/>
            <wp:effectExtent l="19050" t="19050" r="24130" b="22860"/>
            <wp:docPr id="51"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341"/>
                    <a:stretch>
                      <a:fillRect/>
                    </a:stretch>
                  </pic:blipFill>
                  <pic:spPr bwMode="auto">
                    <a:xfrm>
                      <a:off x="0" y="0"/>
                      <a:ext cx="5005136" cy="3311090"/>
                    </a:xfrm>
                    <a:prstGeom prst="rect">
                      <a:avLst/>
                    </a:prstGeom>
                    <a:noFill/>
                    <a:ln w="6348" cmpd="sng">
                      <a:solidFill>
                        <a:srgbClr val="000000"/>
                      </a:solidFill>
                      <a:prstDash val="solid"/>
                      <a:headEnd/>
                      <a:tailEnd/>
                    </a:ln>
                  </pic:spPr>
                </pic:pic>
              </a:graphicData>
            </a:graphic>
          </wp:inline>
        </w:drawing>
      </w:r>
    </w:p>
    <w:p w14:paraId="7382EB9C" w14:textId="77777777" w:rsidR="002A693A" w:rsidRDefault="00731880" w:rsidP="00731880">
      <w:pPr>
        <w:numPr>
          <w:ilvl w:val="0"/>
          <w:numId w:val="4"/>
        </w:numPr>
      </w:pPr>
      <w:r>
        <w:t>This graph demonstrates the performance benefits of thread pooling for a Flexible Server instance.</w:t>
      </w:r>
    </w:p>
    <w:p w14:paraId="0095A5E1" w14:textId="77777777" w:rsidR="002A693A" w:rsidRDefault="00731880" w:rsidP="00731880">
      <w:pPr>
        <w:numPr>
          <w:ilvl w:val="0"/>
          <w:numId w:val="4"/>
        </w:numPr>
      </w:pPr>
      <w:r>
        <w:t>The graph above, taken from the aforementioned TechCommunity post, demonstrates the performance improvement</w:t>
      </w:r>
      <w:r>
        <w:t xml:space="preserve">s for a 16 vCore, 64 GiB memory Flexible Server instance. The x-axis represents the number of connections, and the y-axis represents the number of queries served per second (QPS). Read the associated </w:t>
      </w:r>
      <w:hyperlink r:id="rId342">
        <w:r>
          <w:rPr>
            <w:rStyle w:val="Hyperlink"/>
          </w:rPr>
          <w:t>Microsoft TechCommunity post</w:t>
        </w:r>
      </w:hyperlink>
      <w:r>
        <w:t xml:space="preserve"> for more details</w:t>
      </w:r>
    </w:p>
    <w:p w14:paraId="080952ED" w14:textId="77777777" w:rsidR="002A693A" w:rsidRDefault="00731880" w:rsidP="00731880">
      <w:pPr>
        <w:numPr>
          <w:ilvl w:val="0"/>
          <w:numId w:val="91"/>
        </w:numPr>
      </w:pPr>
      <w:r>
        <w:t>Enable InnoDB buffer pool warmup by setting innodb_buffer_pool_dump_at_shutdown to ON: InnoDB buffer</w:t>
      </w:r>
      <w:r>
        <w:t xml:space="preserve"> pool warmup loads data files from disk after a restart and before receiving queries on that data. This improves the latency of the first queries executed against the database after a restart, but it does increase the server’s start-up time</w:t>
      </w:r>
    </w:p>
    <w:p w14:paraId="68BF0BB0" w14:textId="77777777" w:rsidR="002A693A" w:rsidRDefault="00731880" w:rsidP="00731880">
      <w:pPr>
        <w:numPr>
          <w:ilvl w:val="1"/>
          <w:numId w:val="93"/>
        </w:numPr>
      </w:pPr>
      <w:r>
        <w:t xml:space="preserve">Microsoft only </w:t>
      </w:r>
      <w:r>
        <w:t>recommends this change for database instances with more than 335 GB of provisioned storage</w:t>
      </w:r>
    </w:p>
    <w:p w14:paraId="0430501F" w14:textId="77777777" w:rsidR="002A693A" w:rsidRDefault="00731880" w:rsidP="00731880">
      <w:pPr>
        <w:numPr>
          <w:ilvl w:val="1"/>
          <w:numId w:val="93"/>
        </w:numPr>
      </w:pPr>
      <w:r>
        <w:t xml:space="preserve">Learn more from the </w:t>
      </w:r>
      <w:hyperlink r:id="rId343">
        <w:r>
          <w:rPr>
            <w:rStyle w:val="Hyperlink"/>
          </w:rPr>
          <w:t>Microsoft documentation</w:t>
        </w:r>
      </w:hyperlink>
      <w:r>
        <w:t xml:space="preserve"> # Caching</w:t>
      </w:r>
    </w:p>
    <w:p w14:paraId="4C7E63B8" w14:textId="77777777" w:rsidR="002A693A" w:rsidRDefault="00731880">
      <w:pPr>
        <w:pStyle w:val="Heading2"/>
        <w:rPr>
          <w:rFonts w:hint="eastAsia"/>
        </w:rPr>
      </w:pPr>
      <w:bookmarkStart w:id="358" w:name="azure-redis"/>
      <w:bookmarkStart w:id="359" w:name="_Toc95489709"/>
      <w:bookmarkEnd w:id="356"/>
      <w:r>
        <w:t>Azure Redis</w:t>
      </w:r>
      <w:bookmarkEnd w:id="359"/>
    </w:p>
    <w:p w14:paraId="27C45500" w14:textId="77777777" w:rsidR="002A693A" w:rsidRDefault="00731880">
      <w:r>
        <w:t>TODO # Azure Content Delivery Network</w:t>
      </w:r>
    </w:p>
    <w:p w14:paraId="31FD9B98" w14:textId="77777777" w:rsidR="002A693A" w:rsidRDefault="00731880">
      <w:r>
        <w:t>TODO -Sai</w:t>
      </w:r>
    </w:p>
    <w:p w14:paraId="6946F1B4" w14:textId="77777777" w:rsidR="002A693A" w:rsidRDefault="00731880">
      <w:pPr>
        <w:pStyle w:val="Heading1"/>
        <w:rPr>
          <w:rFonts w:hint="eastAsia"/>
        </w:rPr>
      </w:pPr>
      <w:bookmarkStart w:id="360" w:name="troubleshooting"/>
      <w:bookmarkStart w:id="361" w:name="_Toc95489710"/>
      <w:bookmarkEnd w:id="334"/>
      <w:bookmarkEnd w:id="358"/>
      <w:r>
        <w:t>Troubleshooting</w:t>
      </w:r>
      <w:bookmarkEnd w:id="361"/>
    </w:p>
    <w:p w14:paraId="61B37E46" w14:textId="77777777" w:rsidR="002A693A" w:rsidRDefault="00731880">
      <w:r>
        <w:t>Inevitably, as you operate Flexible Server, you will encounter issues with your applications. This section details a few common troubleshooting steps.</w:t>
      </w:r>
    </w:p>
    <w:p w14:paraId="3E00353F" w14:textId="77777777" w:rsidR="002A693A" w:rsidRDefault="00731880">
      <w:pPr>
        <w:pStyle w:val="Heading2"/>
        <w:rPr>
          <w:rFonts w:hint="eastAsia"/>
        </w:rPr>
      </w:pPr>
      <w:bookmarkStart w:id="362" w:name="common-mysql-issues"/>
      <w:bookmarkStart w:id="363" w:name="_Toc95489711"/>
      <w:r>
        <w:t>Common MySQL issues</w:t>
      </w:r>
      <w:bookmarkEnd w:id="363"/>
    </w:p>
    <w:p w14:paraId="2907885B" w14:textId="77777777" w:rsidR="002A693A" w:rsidRDefault="00731880">
      <w:pPr>
        <w:pStyle w:val="Heading3"/>
      </w:pPr>
      <w:bookmarkStart w:id="364" w:name="network-connectivity-issues"/>
      <w:r>
        <w:t>Network c</w:t>
      </w:r>
      <w:r>
        <w:t>onnectivity issues</w:t>
      </w:r>
    </w:p>
    <w:p w14:paraId="2106D610" w14:textId="77777777" w:rsidR="002A693A" w:rsidRDefault="00731880" w:rsidP="00731880">
      <w:pPr>
        <w:numPr>
          <w:ilvl w:val="0"/>
          <w:numId w:val="94"/>
        </w:numPr>
      </w:pPr>
      <w:r>
        <w:t xml:space="preserve">By default, Flexible Server only supports encrypted connections through the TLS 1.2 protocol; clients using TLS 1.0 or 1.1 will be unable to connect. If you are unable to change the TLS protocol used by your application, then </w:t>
      </w:r>
      <w:hyperlink r:id="rId344">
        <w:r>
          <w:rPr>
            <w:rStyle w:val="Hyperlink"/>
          </w:rPr>
          <w:t>change the Flexible Server instance’s supported TLS versions.</w:t>
        </w:r>
      </w:hyperlink>
    </w:p>
    <w:p w14:paraId="1E4EF6D6" w14:textId="77777777" w:rsidR="002A693A" w:rsidRDefault="00731880" w:rsidP="00731880">
      <w:pPr>
        <w:numPr>
          <w:ilvl w:val="0"/>
          <w:numId w:val="94"/>
        </w:numPr>
      </w:pPr>
      <w:r>
        <w:t>If you are connecting to Flexible Server via public access, ensure that firewall ACLs permit access from the</w:t>
      </w:r>
      <w:r>
        <w:t xml:space="preserve"> client.</w:t>
      </w:r>
    </w:p>
    <w:p w14:paraId="56602D1B" w14:textId="77777777" w:rsidR="002A693A" w:rsidRDefault="00731880" w:rsidP="00731880">
      <w:pPr>
        <w:numPr>
          <w:ilvl w:val="0"/>
          <w:numId w:val="94"/>
        </w:numPr>
      </w:pPr>
      <w:r>
        <w:t>Ensure that corporate firewalls do not block outbound connections to port 3306.</w:t>
      </w:r>
    </w:p>
    <w:p w14:paraId="42AF5BF2" w14:textId="77777777" w:rsidR="002A693A" w:rsidRDefault="00731880" w:rsidP="00731880">
      <w:pPr>
        <w:numPr>
          <w:ilvl w:val="0"/>
          <w:numId w:val="94"/>
        </w:numPr>
      </w:pPr>
      <w:r>
        <w:t>Use a fully qualified domain name instead of an IP address in connection strings.</w:t>
      </w:r>
    </w:p>
    <w:p w14:paraId="5C672569" w14:textId="77777777" w:rsidR="002A693A" w:rsidRDefault="00731880">
      <w:pPr>
        <w:pStyle w:val="Heading3"/>
      </w:pPr>
      <w:bookmarkStart w:id="365" w:name="resource-issues"/>
      <w:bookmarkEnd w:id="364"/>
      <w:r>
        <w:t>Resource issues</w:t>
      </w:r>
    </w:p>
    <w:p w14:paraId="7C130675" w14:textId="77777777" w:rsidR="002A693A" w:rsidRDefault="00731880" w:rsidP="00731880">
      <w:pPr>
        <w:numPr>
          <w:ilvl w:val="0"/>
          <w:numId w:val="95"/>
        </w:numPr>
      </w:pPr>
      <w:r>
        <w:t>If your application experiences transient connectivity issues, perhaps the resources of the Flexible Server instance are constrained. Monitor resource usage and determine whether the Flexible Server instance needs to be scaled up.</w:t>
      </w:r>
    </w:p>
    <w:p w14:paraId="00EBA421" w14:textId="77777777" w:rsidR="002A693A" w:rsidRDefault="00731880">
      <w:pPr>
        <w:pStyle w:val="Heading3"/>
      </w:pPr>
      <w:bookmarkStart w:id="366" w:name="platform-issues"/>
      <w:bookmarkEnd w:id="365"/>
      <w:r>
        <w:t>Platform issues</w:t>
      </w:r>
    </w:p>
    <w:p w14:paraId="6B042F92" w14:textId="77777777" w:rsidR="002A693A" w:rsidRDefault="00731880" w:rsidP="00731880">
      <w:pPr>
        <w:numPr>
          <w:ilvl w:val="0"/>
          <w:numId w:val="96"/>
        </w:numPr>
      </w:pPr>
      <w:r>
        <w:t>On occasi</w:t>
      </w:r>
      <w:r>
        <w:t xml:space="preserve">on, Azure experiences outages. Use </w:t>
      </w:r>
      <w:hyperlink r:id="rId345">
        <w:r>
          <w:rPr>
            <w:rStyle w:val="Hyperlink"/>
          </w:rPr>
          <w:t>Azure Service Health</w:t>
        </w:r>
      </w:hyperlink>
      <w:r>
        <w:t xml:space="preserve"> to determine if an Azure outage impacts your MySQL workloads.</w:t>
      </w:r>
    </w:p>
    <w:p w14:paraId="1AA1ECFA" w14:textId="77777777" w:rsidR="002A693A" w:rsidRDefault="00731880" w:rsidP="00731880">
      <w:pPr>
        <w:numPr>
          <w:ilvl w:val="0"/>
          <w:numId w:val="96"/>
        </w:numPr>
      </w:pPr>
      <w:r>
        <w:t>Azure’s periodic updates impact the availability of your applicati</w:t>
      </w:r>
      <w:r>
        <w:t xml:space="preserve">ons. Flexible Server allows administrators </w:t>
      </w:r>
      <w:hyperlink r:id="rId346">
        <w:r>
          <w:rPr>
            <w:rStyle w:val="Hyperlink"/>
          </w:rPr>
          <w:t>to set custom maintenance schedules.</w:t>
        </w:r>
      </w:hyperlink>
    </w:p>
    <w:p w14:paraId="510CF847" w14:textId="77777777" w:rsidR="002A693A" w:rsidRDefault="00731880">
      <w:pPr>
        <w:pStyle w:val="Heading2"/>
        <w:rPr>
          <w:rFonts w:hint="eastAsia"/>
        </w:rPr>
      </w:pPr>
      <w:bookmarkStart w:id="367" w:name="X3e0c3c89279897980a1b1de1715e573d02126c8"/>
      <w:bookmarkStart w:id="368" w:name="_Toc95489712"/>
      <w:bookmarkEnd w:id="362"/>
      <w:bookmarkEnd w:id="366"/>
      <w:r>
        <w:t>Troubleshoot app issues in Azure App Service</w:t>
      </w:r>
      <w:bookmarkEnd w:id="368"/>
    </w:p>
    <w:p w14:paraId="799DA43D" w14:textId="77777777" w:rsidR="002A693A" w:rsidRDefault="00731880" w:rsidP="00731880">
      <w:pPr>
        <w:numPr>
          <w:ilvl w:val="0"/>
          <w:numId w:val="97"/>
        </w:numPr>
      </w:pPr>
      <w:r>
        <w:rPr>
          <w:b/>
          <w:bCs/>
        </w:rPr>
        <w:t>Enable web logging.</w:t>
      </w:r>
      <w:r>
        <w:t xml:space="preserve"> Azure provides b</w:t>
      </w:r>
      <w:r>
        <w:t xml:space="preserve">uilt-in diagnostics to assist with </w:t>
      </w:r>
      <w:hyperlink r:id="rId347">
        <w:r>
          <w:rPr>
            <w:rStyle w:val="Hyperlink"/>
          </w:rPr>
          <w:t>debugging an App Service app</w:t>
        </w:r>
      </w:hyperlink>
      <w:r>
        <w:t>.</w:t>
      </w:r>
    </w:p>
    <w:p w14:paraId="2FB2C04E" w14:textId="77777777" w:rsidR="002A693A" w:rsidRDefault="00731880" w:rsidP="00731880">
      <w:pPr>
        <w:numPr>
          <w:ilvl w:val="0"/>
          <w:numId w:val="97"/>
        </w:numPr>
      </w:pPr>
      <w:r>
        <w:t xml:space="preserve">Network requests taking a long time? </w:t>
      </w:r>
      <w:hyperlink r:id="rId348">
        <w:r>
          <w:rPr>
            <w:rStyle w:val="Hyperlink"/>
          </w:rPr>
          <w:t>Troubleshoot slow app performance issues in Azure App Service</w:t>
        </w:r>
      </w:hyperlink>
    </w:p>
    <w:p w14:paraId="77884BD2" w14:textId="77777777" w:rsidR="002A693A" w:rsidRDefault="00731880" w:rsidP="00731880">
      <w:pPr>
        <w:numPr>
          <w:ilvl w:val="0"/>
          <w:numId w:val="97"/>
        </w:numPr>
      </w:pPr>
      <w:r>
        <w:t>In Azure App Service, certain settings are available to the deployment or runtime environment as environment variables. Some of these settings</w:t>
      </w:r>
      <w:r>
        <w:t xml:space="preserve"> can be customized when you set them manually as app settings. </w:t>
      </w:r>
      <w:hyperlink r:id="rId349">
        <w:r>
          <w:rPr>
            <w:rStyle w:val="Hyperlink"/>
          </w:rPr>
          <w:t>Environment variables and app settings in Azure App Service</w:t>
        </w:r>
      </w:hyperlink>
    </w:p>
    <w:p w14:paraId="42D1AF2D" w14:textId="77777777" w:rsidR="002A693A" w:rsidRDefault="00731880" w:rsidP="00731880">
      <w:pPr>
        <w:numPr>
          <w:ilvl w:val="0"/>
          <w:numId w:val="97"/>
        </w:numPr>
      </w:pPr>
      <w:hyperlink r:id="rId350">
        <w:r>
          <w:rPr>
            <w:rStyle w:val="Hyperlink"/>
          </w:rPr>
          <w:t>Azure App Service on Linux FAQ</w:t>
        </w:r>
      </w:hyperlink>
    </w:p>
    <w:p w14:paraId="013A1CCE" w14:textId="77777777" w:rsidR="002A693A" w:rsidRDefault="00731880">
      <w:pPr>
        <w:pStyle w:val="Heading2"/>
        <w:rPr>
          <w:rFonts w:hint="eastAsia"/>
        </w:rPr>
      </w:pPr>
      <w:bookmarkStart w:id="369" w:name="general-issue-mitigation"/>
      <w:bookmarkStart w:id="370" w:name="_Toc95489713"/>
      <w:bookmarkEnd w:id="367"/>
      <w:r>
        <w:t>General issue mitigation</w:t>
      </w:r>
      <w:bookmarkEnd w:id="370"/>
    </w:p>
    <w:p w14:paraId="2D6FBAF1" w14:textId="77777777" w:rsidR="002A693A" w:rsidRDefault="00731880">
      <w:r>
        <w:t xml:space="preserve">Generally, all cloud applications should include connection </w:t>
      </w:r>
      <w:hyperlink r:id="rId351">
        <w:r>
          <w:rPr>
            <w:rStyle w:val="Hyperlink"/>
          </w:rPr>
          <w:t>r</w:t>
        </w:r>
        <w:r>
          <w:rPr>
            <w:rStyle w:val="Hyperlink"/>
          </w:rPr>
          <w:t>etry logic</w:t>
        </w:r>
      </w:hyperlink>
      <w:r>
        <w:t>, which typically responds to transient issues by initiating subsequent connections after a delay.</w:t>
      </w:r>
    </w:p>
    <w:p w14:paraId="32637A8E" w14:textId="77777777" w:rsidR="002A693A" w:rsidRDefault="00731880">
      <w:r>
        <w:t xml:space="preserve">If you still encounter issues with Flexible Server, </w:t>
      </w:r>
      <w:hyperlink r:id="rId352" w:anchor="blade/Microsoft_Azure_Support/HelpAndSupportBlade/overview">
        <w:r>
          <w:rPr>
            <w:rStyle w:val="Hyperlink"/>
          </w:rPr>
          <w:t>send a support request from the Azure portal.</w:t>
        </w:r>
      </w:hyperlink>
    </w:p>
    <w:p w14:paraId="2D61781C" w14:textId="77777777" w:rsidR="002A693A" w:rsidRDefault="00731880">
      <w:pPr>
        <w:pStyle w:val="Heading3"/>
      </w:pPr>
      <w:bookmarkStart w:id="371" w:name="other-resources"/>
      <w:r>
        <w:t>Other resources</w:t>
      </w:r>
    </w:p>
    <w:p w14:paraId="0F499631" w14:textId="77777777" w:rsidR="002A693A" w:rsidRDefault="00731880">
      <w:hyperlink r:id="rId353">
        <w:r>
          <w:rPr>
            <w:rStyle w:val="Hyperlink"/>
          </w:rPr>
          <w:t>Azure Community Support</w:t>
        </w:r>
      </w:hyperlink>
      <w:r>
        <w:t xml:space="preserve"> Ask questions, get answers, and connect with </w:t>
      </w:r>
      <w:r>
        <w:t>Microsoft engineers and Azure community experts</w:t>
      </w:r>
    </w:p>
    <w:p w14:paraId="151380A0" w14:textId="77777777" w:rsidR="002A693A" w:rsidRDefault="00731880">
      <w:pPr>
        <w:pStyle w:val="Heading1"/>
        <w:rPr>
          <w:rFonts w:hint="eastAsia"/>
        </w:rPr>
      </w:pPr>
      <w:bookmarkStart w:id="372" w:name="X073e8d78bf7716df1e31aae21cbc8004dd1b23c"/>
      <w:bookmarkStart w:id="373" w:name="_Toc95489714"/>
      <w:bookmarkEnd w:id="360"/>
      <w:bookmarkEnd w:id="369"/>
      <w:bookmarkEnd w:id="371"/>
      <w:r>
        <w:t>Business Continuity and Disaster Recovery (BCDR)</w:t>
      </w:r>
      <w:bookmarkEnd w:id="373"/>
    </w:p>
    <w:p w14:paraId="283A3967" w14:textId="77777777" w:rsidR="002A693A" w:rsidRDefault="00731880">
      <w:pPr>
        <w:pStyle w:val="Heading2"/>
        <w:rPr>
          <w:rFonts w:hint="eastAsia"/>
        </w:rPr>
      </w:pPr>
      <w:bookmarkStart w:id="374" w:name="backup-and-restore"/>
      <w:bookmarkStart w:id="375" w:name="_Toc95489715"/>
      <w:r>
        <w:t>Backup and restore</w:t>
      </w:r>
      <w:bookmarkEnd w:id="375"/>
    </w:p>
    <w:p w14:paraId="5CB8FA3F" w14:textId="77777777" w:rsidR="002A693A" w:rsidRDefault="00731880">
      <w:r>
        <w:t>As with any mission-critical system, having a backup and restore as well as a disaster recovery (BCDR) strategy is an important part of your</w:t>
      </w:r>
      <w:r>
        <w:t xml:space="preserve"> overall system design. If an unforeseen event occurs, you should have the ability to restore your data to a point in time (Recovery Point Objective) in a reasonable amount of time (Recovery Time Objective).</w:t>
      </w:r>
    </w:p>
    <w:p w14:paraId="3F653291" w14:textId="77777777" w:rsidR="002A693A" w:rsidRDefault="00731880">
      <w:pPr>
        <w:pStyle w:val="Heading3"/>
      </w:pPr>
      <w:bookmarkStart w:id="376" w:name="backup"/>
      <w:r>
        <w:t>Backup</w:t>
      </w:r>
    </w:p>
    <w:p w14:paraId="2851C795" w14:textId="77777777" w:rsidR="002A693A" w:rsidRDefault="00731880">
      <w:r>
        <w:t>Azure Database for MySQL supports automat</w:t>
      </w:r>
      <w:r>
        <w:t>ic backups for 7 days by default. It may be appropriate to modify this to the current maximum of 35 days. It is important to be aware that if the value is changed to 35 days, there will be charges for any extra backup storage over 1x of the storage allocat</w:t>
      </w:r>
      <w:r>
        <w:t>ed.</w:t>
      </w:r>
    </w:p>
    <w:p w14:paraId="64626FFA" w14:textId="77777777" w:rsidR="002A693A" w:rsidRDefault="00731880">
      <w:r>
        <w:t xml:space="preserve">There are several current limitations to the database backup feature as described in the </w:t>
      </w:r>
      <w:hyperlink r:id="rId354">
        <w:r>
          <w:rPr>
            <w:rStyle w:val="Hyperlink"/>
          </w:rPr>
          <w:t>Backup and restore in Azure Database for MySQL</w:t>
        </w:r>
      </w:hyperlink>
      <w:r>
        <w:t xml:space="preserve"> docs article. It is important to understan</w:t>
      </w:r>
      <w:r>
        <w:t>d them when deciding what additional strategies should be implemented.</w:t>
      </w:r>
    </w:p>
    <w:p w14:paraId="2F6EA349" w14:textId="77777777" w:rsidR="002A693A" w:rsidRDefault="00731880">
      <w:r>
        <w:t>Some items to be aware of include:</w:t>
      </w:r>
    </w:p>
    <w:p w14:paraId="427AFCB7" w14:textId="77777777" w:rsidR="002A693A" w:rsidRDefault="00731880" w:rsidP="00731880">
      <w:pPr>
        <w:numPr>
          <w:ilvl w:val="0"/>
          <w:numId w:val="98"/>
        </w:numPr>
      </w:pPr>
      <w:r>
        <w:t>No direct access to the backups</w:t>
      </w:r>
    </w:p>
    <w:p w14:paraId="033DC01E" w14:textId="77777777" w:rsidR="002A693A" w:rsidRDefault="00731880" w:rsidP="00731880">
      <w:pPr>
        <w:numPr>
          <w:ilvl w:val="0"/>
          <w:numId w:val="98"/>
        </w:numPr>
      </w:pPr>
      <w:r>
        <w:t>Tiers that allow up to 4TB have a full backup once per week, differential twice a day, and logs every five minutes</w:t>
      </w:r>
    </w:p>
    <w:p w14:paraId="72FFE4E2" w14:textId="77777777" w:rsidR="002A693A" w:rsidRDefault="00731880" w:rsidP="00731880">
      <w:pPr>
        <w:numPr>
          <w:ilvl w:val="0"/>
          <w:numId w:val="98"/>
        </w:numPr>
      </w:pPr>
      <w:r>
        <w:t>Tie</w:t>
      </w:r>
      <w:r>
        <w:t>rs that allow up to 16TB have snapshot-based backups</w:t>
      </w:r>
    </w:p>
    <w:p w14:paraId="5DFCB5D4" w14:textId="77777777" w:rsidR="002A693A" w:rsidRDefault="00731880">
      <w:r>
        <w:rPr>
          <w:b/>
          <w:bCs/>
        </w:rPr>
        <w:t>Note:</w:t>
      </w:r>
      <w:r>
        <w:t xml:space="preserve"> </w:t>
      </w:r>
      <w:hyperlink r:id="rId355" w:anchor="storage">
        <w:r>
          <w:rPr>
            <w:rStyle w:val="Hyperlink"/>
          </w:rPr>
          <w:t>Some regions</w:t>
        </w:r>
      </w:hyperlink>
      <w:r>
        <w:t xml:space="preserve"> do not yet support storage up to 16TB.</w:t>
      </w:r>
    </w:p>
    <w:p w14:paraId="42D85D02" w14:textId="77777777" w:rsidR="002A693A" w:rsidRDefault="00731880">
      <w:pPr>
        <w:pStyle w:val="Heading3"/>
      </w:pPr>
      <w:bookmarkStart w:id="377" w:name="restore"/>
      <w:bookmarkEnd w:id="376"/>
      <w:r>
        <w:t>Restore</w:t>
      </w:r>
    </w:p>
    <w:p w14:paraId="0174EB26" w14:textId="77777777" w:rsidR="002A693A" w:rsidRDefault="00731880">
      <w:r>
        <w:t xml:space="preserve">Redundancy (local or geo) must be configured during server creation. However, a geo-restore can be performed and allows the modification of these options during the restore process. Performing a restore operation will temporarily stop connectivity and any </w:t>
      </w:r>
      <w:r>
        <w:t>applications will be down during the restore process.</w:t>
      </w:r>
    </w:p>
    <w:p w14:paraId="7D6DC6F9" w14:textId="77777777" w:rsidR="002A693A" w:rsidRDefault="00731880">
      <w:r>
        <w:t xml:space="preserve">During a database restore, any supporting items outside of the database will also need to be restored. Review the migration process. See </w:t>
      </w:r>
      <w:hyperlink r:id="rId356" w:anchor="perform-post-restore-tasks">
        <w:r>
          <w:rPr>
            <w:rStyle w:val="Hyperlink"/>
          </w:rPr>
          <w:t>Perform post-restore tasks</w:t>
        </w:r>
      </w:hyperlink>
      <w:r>
        <w:t xml:space="preserve"> for more information.</w:t>
      </w:r>
    </w:p>
    <w:p w14:paraId="77774B2C" w14:textId="77777777" w:rsidR="002A693A" w:rsidRDefault="00731880">
      <w:pPr>
        <w:pStyle w:val="Heading2"/>
        <w:rPr>
          <w:rFonts w:hint="eastAsia"/>
        </w:rPr>
      </w:pPr>
      <w:bookmarkStart w:id="378" w:name="read-replicas"/>
      <w:bookmarkStart w:id="379" w:name="_Toc95489716"/>
      <w:bookmarkEnd w:id="374"/>
      <w:bookmarkEnd w:id="377"/>
      <w:r>
        <w:t>Read replicas</w:t>
      </w:r>
      <w:bookmarkEnd w:id="379"/>
    </w:p>
    <w:p w14:paraId="368BC102" w14:textId="77777777" w:rsidR="002A693A" w:rsidRDefault="00731880">
      <w:hyperlink r:id="rId357">
        <w:r>
          <w:rPr>
            <w:rStyle w:val="Hyperlink"/>
          </w:rPr>
          <w:t>Read replicas</w:t>
        </w:r>
      </w:hyperlink>
      <w:r>
        <w:t xml:space="preserve"> can be used to increase the MySQL read throughput, improv</w:t>
      </w:r>
      <w:r>
        <w:t>e performance for regional users, and implement disaster recovery. When creating one or more read replicas, be aware that additional charges will apply for the same compute and storage as the primary server.</w:t>
      </w:r>
    </w:p>
    <w:p w14:paraId="2A784477" w14:textId="77777777" w:rsidR="002A693A" w:rsidRDefault="00731880">
      <w:pPr>
        <w:pStyle w:val="Heading2"/>
        <w:rPr>
          <w:rFonts w:hint="eastAsia"/>
        </w:rPr>
      </w:pPr>
      <w:bookmarkStart w:id="380" w:name="deleted-servers"/>
      <w:bookmarkStart w:id="381" w:name="_Toc95489717"/>
      <w:bookmarkEnd w:id="378"/>
      <w:r>
        <w:t>Deleted servers</w:t>
      </w:r>
      <w:bookmarkEnd w:id="381"/>
    </w:p>
    <w:p w14:paraId="62E761CB" w14:textId="77777777" w:rsidR="002A693A" w:rsidRDefault="00731880">
      <w:r>
        <w:t>If an administrator or bad actor</w:t>
      </w:r>
      <w:r>
        <w:t xml:space="preserve"> deletes the server in the Azure Portal or via automated methods, all backups and read replicas will also be deleted. </w:t>
      </w:r>
      <w:hyperlink r:id="rId358">
        <w:r>
          <w:rPr>
            <w:rStyle w:val="Hyperlink"/>
          </w:rPr>
          <w:t>Resource locks</w:t>
        </w:r>
      </w:hyperlink>
      <w:r>
        <w:t xml:space="preserve"> must be created on the</w:t>
      </w:r>
      <w:r>
        <w:t xml:space="preserve"> Azure Database for MySQL resource group to add an extra layer of deletion prevention to the instances.</w:t>
      </w:r>
    </w:p>
    <w:p w14:paraId="619F9D68" w14:textId="77777777" w:rsidR="002A693A" w:rsidRDefault="00731880">
      <w:pPr>
        <w:pStyle w:val="Heading2"/>
        <w:rPr>
          <w:rFonts w:hint="eastAsia"/>
        </w:rPr>
      </w:pPr>
      <w:bookmarkStart w:id="382" w:name="regional-failure"/>
      <w:bookmarkStart w:id="383" w:name="_Toc95489718"/>
      <w:bookmarkEnd w:id="380"/>
      <w:r>
        <w:t>Regional failure</w:t>
      </w:r>
      <w:bookmarkEnd w:id="383"/>
    </w:p>
    <w:p w14:paraId="436697DE" w14:textId="77777777" w:rsidR="002A693A" w:rsidRDefault="00731880">
      <w:r>
        <w:t>Although rare, if a regional failure occurs, geo-redundant backups or a read replica can be used to get the data workloads running agai</w:t>
      </w:r>
      <w:r>
        <w:t>n. It is best to have both geo-replication and a read replica available for the best protection against unexpected regional failures.</w:t>
      </w:r>
    </w:p>
    <w:p w14:paraId="51DCE781" w14:textId="77777777" w:rsidR="002A693A" w:rsidRDefault="00731880">
      <w:r>
        <w:rPr>
          <w:b/>
          <w:bCs/>
        </w:rPr>
        <w:t>Note:</w:t>
      </w:r>
      <w:r>
        <w:t xml:space="preserve"> Changing the database server region also means the endpoint will change and application configurations will need to </w:t>
      </w:r>
      <w:r>
        <w:t>be updated accordingly.</w:t>
      </w:r>
    </w:p>
    <w:p w14:paraId="22AA211F" w14:textId="77777777" w:rsidR="002A693A" w:rsidRDefault="00731880">
      <w:pPr>
        <w:pStyle w:val="Heading3"/>
      </w:pPr>
      <w:bookmarkStart w:id="384" w:name="load-balancers"/>
      <w:r>
        <w:t>Load Balancers</w:t>
      </w:r>
    </w:p>
    <w:p w14:paraId="73C57342" w14:textId="77777777" w:rsidR="002A693A" w:rsidRDefault="00731880">
      <w:r>
        <w:t xml:space="preserve">If the application is made up of many different instances around the world, it may not be feasible to update all of the clients. Utilize an </w:t>
      </w:r>
      <w:hyperlink r:id="rId359">
        <w:r>
          <w:rPr>
            <w:rStyle w:val="Hyperlink"/>
          </w:rPr>
          <w:t>Azure Load Balancer</w:t>
        </w:r>
      </w:hyperlink>
      <w:r>
        <w:t xml:space="preserve"> or </w:t>
      </w:r>
      <w:hyperlink r:id="rId360">
        <w:r>
          <w:rPr>
            <w:rStyle w:val="Hyperlink"/>
          </w:rPr>
          <w:t>Application Gateway</w:t>
        </w:r>
      </w:hyperlink>
      <w:r>
        <w:t xml:space="preserve"> to implement a seamless failover functionality. Although helpful and time-saving, these tools are not required for regio</w:t>
      </w:r>
      <w:r>
        <w:t>nal failover capability.</w:t>
      </w:r>
    </w:p>
    <w:p w14:paraId="78E39260" w14:textId="77777777" w:rsidR="002A693A" w:rsidRDefault="00731880">
      <w:pPr>
        <w:pStyle w:val="Heading2"/>
        <w:rPr>
          <w:rFonts w:hint="eastAsia"/>
        </w:rPr>
      </w:pPr>
      <w:bookmarkStart w:id="385" w:name="wwi-case-study"/>
      <w:bookmarkStart w:id="386" w:name="_Toc95489719"/>
      <w:bookmarkEnd w:id="382"/>
      <w:bookmarkEnd w:id="384"/>
      <w:r>
        <w:t>WWI Case Study</w:t>
      </w:r>
      <w:bookmarkEnd w:id="386"/>
    </w:p>
    <w:p w14:paraId="4D736030" w14:textId="77777777" w:rsidR="002A693A" w:rsidRDefault="00731880">
      <w:r>
        <w:t>WWI wanted to test the failover capabilities of read replicas so they performed the steps outlined below.</w:t>
      </w:r>
    </w:p>
    <w:p w14:paraId="5E3E0041" w14:textId="77777777" w:rsidR="002A693A" w:rsidRDefault="00731880">
      <w:pPr>
        <w:pStyle w:val="Heading3"/>
      </w:pPr>
      <w:bookmarkStart w:id="387" w:name="creating-a-read-replica"/>
      <w:r>
        <w:t>Creating a read replica</w:t>
      </w:r>
    </w:p>
    <w:p w14:paraId="0B9CB042" w14:textId="77777777" w:rsidR="002A693A" w:rsidRDefault="00731880" w:rsidP="00731880">
      <w:pPr>
        <w:numPr>
          <w:ilvl w:val="0"/>
          <w:numId w:val="99"/>
        </w:numPr>
      </w:pPr>
      <w:r>
        <w:t>Open the Azure Portal.</w:t>
      </w:r>
    </w:p>
    <w:p w14:paraId="15228402" w14:textId="77777777" w:rsidR="002A693A" w:rsidRDefault="00731880" w:rsidP="00731880">
      <w:pPr>
        <w:numPr>
          <w:ilvl w:val="0"/>
          <w:numId w:val="99"/>
        </w:numPr>
      </w:pPr>
      <w:r>
        <w:t>Browse to the Azure Database for MySQL instance.</w:t>
      </w:r>
    </w:p>
    <w:p w14:paraId="682F04C2" w14:textId="77777777" w:rsidR="002A693A" w:rsidRDefault="00731880" w:rsidP="00731880">
      <w:pPr>
        <w:numPr>
          <w:ilvl w:val="0"/>
          <w:numId w:val="99"/>
        </w:numPr>
      </w:pPr>
      <w:r>
        <w:t xml:space="preserve">Under </w:t>
      </w:r>
      <w:r>
        <w:rPr>
          <w:b/>
          <w:bCs/>
        </w:rPr>
        <w:t>Settings</w:t>
      </w:r>
      <w:r>
        <w:t xml:space="preserve">, select </w:t>
      </w:r>
      <w:r>
        <w:rPr>
          <w:b/>
          <w:bCs/>
        </w:rPr>
        <w:t>Replication</w:t>
      </w:r>
      <w:r>
        <w:t>.</w:t>
      </w:r>
    </w:p>
    <w:p w14:paraId="6ED683FB" w14:textId="77777777" w:rsidR="002A693A" w:rsidRDefault="00731880" w:rsidP="00731880">
      <w:pPr>
        <w:numPr>
          <w:ilvl w:val="0"/>
          <w:numId w:val="99"/>
        </w:numPr>
      </w:pPr>
      <w:r>
        <w:t xml:space="preserve">Select </w:t>
      </w:r>
      <w:r>
        <w:rPr>
          <w:b/>
          <w:bCs/>
        </w:rPr>
        <w:t>Add Replica</w:t>
      </w:r>
      <w:r>
        <w:t>.</w:t>
      </w:r>
    </w:p>
    <w:p w14:paraId="3692178A" w14:textId="77777777" w:rsidR="002A693A" w:rsidRDefault="00731880" w:rsidP="00731880">
      <w:pPr>
        <w:numPr>
          <w:ilvl w:val="0"/>
          <w:numId w:val="99"/>
        </w:numPr>
      </w:pPr>
      <w:r>
        <w:t>Type a server name.</w:t>
      </w:r>
    </w:p>
    <w:p w14:paraId="1D9DDD94" w14:textId="77777777" w:rsidR="002A693A" w:rsidRDefault="00731880" w:rsidP="00731880">
      <w:pPr>
        <w:numPr>
          <w:ilvl w:val="0"/>
          <w:numId w:val="99"/>
        </w:numPr>
      </w:pPr>
      <w:r>
        <w:t>Select the region.</w:t>
      </w:r>
    </w:p>
    <w:p w14:paraId="4C4A4571" w14:textId="77777777" w:rsidR="002A693A" w:rsidRDefault="00731880" w:rsidP="00731880">
      <w:pPr>
        <w:numPr>
          <w:ilvl w:val="0"/>
          <w:numId w:val="99"/>
        </w:numPr>
      </w:pPr>
      <w:r>
        <w:t xml:space="preserve">Select </w:t>
      </w:r>
      <w:r>
        <w:rPr>
          <w:b/>
          <w:bCs/>
        </w:rPr>
        <w:t>OK</w:t>
      </w:r>
      <w:r>
        <w:t xml:space="preserve">, wait for the instance to deploy. Depending on the size of the main instance, it could take some time </w:t>
      </w:r>
      <w:r>
        <w:t>to replicate.</w:t>
      </w:r>
    </w:p>
    <w:p w14:paraId="5856CF40" w14:textId="77777777" w:rsidR="002A693A" w:rsidRDefault="00731880">
      <w:r>
        <w:rPr>
          <w:b/>
          <w:bCs/>
        </w:rPr>
        <w:t>Note:</w:t>
      </w:r>
      <w:r>
        <w:t xml:space="preserve"> Each replica will incur additional charges equal to the main instance.</w:t>
      </w:r>
    </w:p>
    <w:p w14:paraId="1559A3DE" w14:textId="77777777" w:rsidR="002A693A" w:rsidRDefault="00731880">
      <w:pPr>
        <w:pStyle w:val="Heading3"/>
      </w:pPr>
      <w:bookmarkStart w:id="388" w:name="failover-to-read-replica"/>
      <w:bookmarkEnd w:id="387"/>
      <w:r>
        <w:t>Failover to read replica</w:t>
      </w:r>
    </w:p>
    <w:p w14:paraId="2AF0386B" w14:textId="77777777" w:rsidR="002A693A" w:rsidRDefault="00731880">
      <w:r>
        <w:t>Once a read replica has been created and has completed the replication process, it can be used for failed over. Replication will stop during</w:t>
      </w:r>
      <w:r>
        <w:t xml:space="preserve"> a failover and make the read replica its own main instance.</w:t>
      </w:r>
    </w:p>
    <w:p w14:paraId="5CB12042" w14:textId="77777777" w:rsidR="002A693A" w:rsidRDefault="00731880">
      <w:r>
        <w:t>Failover Steps:</w:t>
      </w:r>
    </w:p>
    <w:p w14:paraId="122F7772" w14:textId="77777777" w:rsidR="002A693A" w:rsidRDefault="00731880" w:rsidP="00731880">
      <w:pPr>
        <w:numPr>
          <w:ilvl w:val="0"/>
          <w:numId w:val="100"/>
        </w:numPr>
      </w:pPr>
      <w:r>
        <w:t>Open the Azure Portal.</w:t>
      </w:r>
    </w:p>
    <w:p w14:paraId="4206005E" w14:textId="77777777" w:rsidR="002A693A" w:rsidRDefault="00731880" w:rsidP="00731880">
      <w:pPr>
        <w:numPr>
          <w:ilvl w:val="0"/>
          <w:numId w:val="100"/>
        </w:numPr>
      </w:pPr>
      <w:r>
        <w:t>Browse to the Azure Database for MySQL instance.</w:t>
      </w:r>
    </w:p>
    <w:p w14:paraId="7B48F993" w14:textId="77777777" w:rsidR="002A693A" w:rsidRDefault="00731880" w:rsidP="00731880">
      <w:pPr>
        <w:numPr>
          <w:ilvl w:val="0"/>
          <w:numId w:val="100"/>
        </w:numPr>
      </w:pPr>
      <w:r>
        <w:t xml:space="preserve">Under </w:t>
      </w:r>
      <w:r>
        <w:rPr>
          <w:b/>
          <w:bCs/>
        </w:rPr>
        <w:t>Settings</w:t>
      </w:r>
      <w:r>
        <w:t xml:space="preserve">, select </w:t>
      </w:r>
      <w:r>
        <w:rPr>
          <w:b/>
          <w:bCs/>
        </w:rPr>
        <w:t>Replication</w:t>
      </w:r>
      <w:r>
        <w:t>.</w:t>
      </w:r>
    </w:p>
    <w:p w14:paraId="399B7E07" w14:textId="77777777" w:rsidR="002A693A" w:rsidRDefault="00731880" w:rsidP="00731880">
      <w:pPr>
        <w:numPr>
          <w:ilvl w:val="0"/>
          <w:numId w:val="100"/>
        </w:numPr>
      </w:pPr>
      <w:r>
        <w:t>Select one of the read replicas.</w:t>
      </w:r>
    </w:p>
    <w:p w14:paraId="1D3EB5AD" w14:textId="77777777" w:rsidR="002A693A" w:rsidRDefault="00731880" w:rsidP="00731880">
      <w:pPr>
        <w:numPr>
          <w:ilvl w:val="0"/>
          <w:numId w:val="100"/>
        </w:numPr>
      </w:pPr>
      <w:r>
        <w:t xml:space="preserve">Select </w:t>
      </w:r>
      <w:r>
        <w:rPr>
          <w:b/>
          <w:bCs/>
        </w:rPr>
        <w:t>Stop Replication</w:t>
      </w:r>
      <w:r>
        <w:t>. This will break the read replica.</w:t>
      </w:r>
    </w:p>
    <w:p w14:paraId="09CC6D3E" w14:textId="77777777" w:rsidR="002A693A" w:rsidRDefault="00731880" w:rsidP="00731880">
      <w:pPr>
        <w:numPr>
          <w:ilvl w:val="0"/>
          <w:numId w:val="100"/>
        </w:numPr>
      </w:pPr>
      <w:r>
        <w:t>Modify all applications connection strings to point to the new main instance.</w:t>
      </w:r>
    </w:p>
    <w:p w14:paraId="02878A44" w14:textId="77777777" w:rsidR="002A693A" w:rsidRDefault="00731880">
      <w:pPr>
        <w:pStyle w:val="Heading2"/>
        <w:rPr>
          <w:rFonts w:hint="eastAsia"/>
        </w:rPr>
      </w:pPr>
      <w:bookmarkStart w:id="389" w:name="bcdr-checklist"/>
      <w:bookmarkStart w:id="390" w:name="_Toc95489720"/>
      <w:bookmarkEnd w:id="385"/>
      <w:bookmarkEnd w:id="388"/>
      <w:r>
        <w:t>BCDR Checklist</w:t>
      </w:r>
      <w:bookmarkEnd w:id="390"/>
    </w:p>
    <w:p w14:paraId="24D002A9" w14:textId="77777777" w:rsidR="002A693A" w:rsidRDefault="00731880" w:rsidP="00731880">
      <w:pPr>
        <w:numPr>
          <w:ilvl w:val="0"/>
          <w:numId w:val="101"/>
        </w:numPr>
      </w:pPr>
      <w:r>
        <w:t>Modify backup frequency to meet requirements.</w:t>
      </w:r>
    </w:p>
    <w:p w14:paraId="5B02CA76" w14:textId="77777777" w:rsidR="002A693A" w:rsidRDefault="00731880" w:rsidP="00731880">
      <w:pPr>
        <w:numPr>
          <w:ilvl w:val="0"/>
          <w:numId w:val="101"/>
        </w:numPr>
      </w:pPr>
      <w:r>
        <w:t>Setup read replicas for read intensive workloads and regional fai</w:t>
      </w:r>
      <w:r>
        <w:t>lover.</w:t>
      </w:r>
    </w:p>
    <w:p w14:paraId="151E0323" w14:textId="77777777" w:rsidR="002A693A" w:rsidRDefault="00731880" w:rsidP="00731880">
      <w:pPr>
        <w:numPr>
          <w:ilvl w:val="0"/>
          <w:numId w:val="101"/>
        </w:numPr>
      </w:pPr>
      <w:r>
        <w:t>Create resource locks on resource groups.</w:t>
      </w:r>
    </w:p>
    <w:p w14:paraId="3B6B0944" w14:textId="77777777" w:rsidR="002A693A" w:rsidRDefault="00731880" w:rsidP="00731880">
      <w:pPr>
        <w:numPr>
          <w:ilvl w:val="0"/>
          <w:numId w:val="101"/>
        </w:numPr>
      </w:pPr>
      <w:r>
        <w:t>Implement a load balancing strategy for applications for quick failover.</w:t>
      </w:r>
    </w:p>
    <w:p w14:paraId="144F4E59" w14:textId="77777777" w:rsidR="002A693A" w:rsidRDefault="00731880">
      <w:pPr>
        <w:pStyle w:val="Heading1"/>
        <w:rPr>
          <w:rFonts w:hint="eastAsia"/>
        </w:rPr>
      </w:pPr>
      <w:bookmarkStart w:id="391" w:name="X6f53d56edaacb75113053ef4ffeacbed3d2ec77"/>
      <w:bookmarkStart w:id="392" w:name="_Toc95489721"/>
      <w:bookmarkEnd w:id="372"/>
      <w:bookmarkEnd w:id="389"/>
      <w:r>
        <w:t>Business Continuity and Disaster Recovery</w:t>
      </w:r>
      <w:bookmarkEnd w:id="392"/>
    </w:p>
    <w:p w14:paraId="417D5B3D" w14:textId="77777777" w:rsidR="002A693A" w:rsidRDefault="00731880">
      <w:r>
        <w:t xml:space="preserve">Businesses implement </w:t>
      </w:r>
      <w:r>
        <w:rPr>
          <w:i/>
          <w:iCs/>
        </w:rPr>
        <w:t>business continuity</w:t>
      </w:r>
      <w:r>
        <w:t xml:space="preserve"> (BC) and </w:t>
      </w:r>
      <w:r>
        <w:rPr>
          <w:i/>
          <w:iCs/>
        </w:rPr>
        <w:t>disaster recovery</w:t>
      </w:r>
      <w:r>
        <w:t xml:space="preserve"> (DR) strategies to minim</w:t>
      </w:r>
      <w:r>
        <w:t xml:space="preserve">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012201C4" w14:textId="77777777" w:rsidR="002A693A" w:rsidRDefault="00731880">
      <w:pPr>
        <w:pStyle w:val="Heading2"/>
        <w:rPr>
          <w:rFonts w:hint="eastAsia"/>
        </w:rPr>
      </w:pPr>
      <w:bookmarkStart w:id="393" w:name="high-availability"/>
      <w:bookmarkStart w:id="394" w:name="_Toc95489722"/>
      <w:r>
        <w:t>High availability</w:t>
      </w:r>
      <w:bookmarkEnd w:id="394"/>
    </w:p>
    <w:p w14:paraId="10AA5E13" w14:textId="77777777" w:rsidR="002A693A" w:rsidRDefault="00731880">
      <w:r>
        <w:t>Flexible Server implements high availability by provi</w:t>
      </w:r>
      <w:r>
        <w:t>sioning another VM to serve as a standby. It is possible to provision this secondary Flexible Server VM in another availability zone, as shown below. This HA option is only supported for Azure regions with availability zones. While this option does provide</w:t>
      </w:r>
      <w:r>
        <w:t xml:space="preserve"> redundancy against zonal failure, there is more latency between the zones that affects replication.</w:t>
      </w:r>
    </w:p>
    <w:p w14:paraId="72E7B646" w14:textId="77777777" w:rsidR="002A693A" w:rsidRDefault="00731880" w:rsidP="00AF469C">
      <w:pPr>
        <w:jc w:val="center"/>
      </w:pPr>
      <w:r>
        <w:rPr>
          <w:noProof/>
        </w:rPr>
        <w:drawing>
          <wp:inline distT="0" distB="0" distL="0" distR="0" wp14:anchorId="34231D5F" wp14:editId="78B5DD4E">
            <wp:extent cx="6400800" cy="3061046"/>
            <wp:effectExtent l="19050" t="19050" r="19050" b="25400"/>
            <wp:docPr id="52"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361"/>
                    <a:stretch>
                      <a:fillRect/>
                    </a:stretch>
                  </pic:blipFill>
                  <pic:spPr bwMode="auto">
                    <a:xfrm>
                      <a:off x="0" y="0"/>
                      <a:ext cx="6400800" cy="3061046"/>
                    </a:xfrm>
                    <a:prstGeom prst="rect">
                      <a:avLst/>
                    </a:prstGeom>
                    <a:noFill/>
                    <a:ln w="6348" cmpd="sng">
                      <a:solidFill>
                        <a:srgbClr val="000000"/>
                      </a:solidFill>
                      <a:prstDash val="solid"/>
                      <a:headEnd/>
                      <a:tailEnd/>
                    </a:ln>
                  </pic:spPr>
                </pic:pic>
              </a:graphicData>
            </a:graphic>
          </wp:inline>
        </w:drawing>
      </w:r>
    </w:p>
    <w:p w14:paraId="3E4889B0" w14:textId="77777777" w:rsidR="002A693A" w:rsidRDefault="00731880">
      <w:r>
        <w:t>This image demonstrates Zone-Redundant HA for MySQL Flexible Server.</w:t>
      </w:r>
    </w:p>
    <w:p w14:paraId="7FD6F688" w14:textId="77777777" w:rsidR="002A693A" w:rsidRDefault="00731880">
      <w:r>
        <w:t>To compensate for the latency challenges, Azure provides HA within a single zone. In</w:t>
      </w:r>
      <w:r>
        <w:t xml:space="preserve"> this configuration, both the primary node and the standby node are in the same zone. All Azure regions support this mode. Of course, it does not insulate against zonal failure.</w:t>
      </w:r>
    </w:p>
    <w:p w14:paraId="74BCB830" w14:textId="77777777" w:rsidR="002A693A" w:rsidRDefault="00731880" w:rsidP="00AF469C">
      <w:pPr>
        <w:jc w:val="center"/>
      </w:pPr>
      <w:r>
        <w:rPr>
          <w:noProof/>
        </w:rPr>
        <w:drawing>
          <wp:inline distT="0" distB="0" distL="0" distR="0" wp14:anchorId="764D2717" wp14:editId="16E55CA6">
            <wp:extent cx="6400800" cy="3049792"/>
            <wp:effectExtent l="19050" t="19050" r="19050" b="17780"/>
            <wp:docPr id="53"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362"/>
                    <a:stretch>
                      <a:fillRect/>
                    </a:stretch>
                  </pic:blipFill>
                  <pic:spPr bwMode="auto">
                    <a:xfrm>
                      <a:off x="0" y="0"/>
                      <a:ext cx="6400800" cy="3049792"/>
                    </a:xfrm>
                    <a:prstGeom prst="rect">
                      <a:avLst/>
                    </a:prstGeom>
                    <a:noFill/>
                    <a:ln w="6348" cmpd="sng">
                      <a:solidFill>
                        <a:srgbClr val="000000"/>
                      </a:solidFill>
                      <a:prstDash val="solid"/>
                      <a:headEnd/>
                      <a:tailEnd/>
                    </a:ln>
                  </pic:spPr>
                </pic:pic>
              </a:graphicData>
            </a:graphic>
          </wp:inline>
        </w:drawing>
      </w:r>
    </w:p>
    <w:p w14:paraId="06F30227" w14:textId="77777777" w:rsidR="002A693A" w:rsidRDefault="00731880">
      <w:r>
        <w:t>This image demonstrates HA for MySQL Flexible Server in a single zone.</w:t>
      </w:r>
    </w:p>
    <w:p w14:paraId="33A63742" w14:textId="77777777" w:rsidR="002A693A" w:rsidRDefault="00731880">
      <w:r>
        <w:t xml:space="preserve">Both </w:t>
      </w:r>
      <w:r>
        <w:t>of these HA solutions have transparent failover: in a failover event, the standby server becomes the primary server, and DNS records point to the new primary. If the old primary comes back online, it becomes the secondary.</w:t>
      </w:r>
    </w:p>
    <w:p w14:paraId="0AA2B573" w14:textId="77777777" w:rsidR="002A693A" w:rsidRDefault="00731880">
      <w:r>
        <w:t>Critically, note that replication</w:t>
      </w:r>
      <w:r>
        <w:t xml:space="preserve"> is not synchronous to avoid the performance penalty of synchronous replication. A transaction committed to the primary node is not necessarily committed to the secondary node; the secondary node is brought up to the latest committed transaction during fai</w:t>
      </w:r>
      <w:r>
        <w:t>lover.</w:t>
      </w:r>
    </w:p>
    <w:p w14:paraId="1F17A16B" w14:textId="77777777" w:rsidR="002A693A" w:rsidRDefault="00731880">
      <w:r>
        <w:t xml:space="preserve">To learn more about HA with MySQL Flexible Server, consult the </w:t>
      </w:r>
      <w:hyperlink r:id="rId363">
        <w:r>
          <w:rPr>
            <w:rStyle w:val="Hyperlink"/>
          </w:rPr>
          <w:t>documentation.</w:t>
        </w:r>
      </w:hyperlink>
    </w:p>
    <w:p w14:paraId="689858E4" w14:textId="77777777" w:rsidR="002A693A" w:rsidRDefault="00731880">
      <w:pPr>
        <w:pStyle w:val="Heading3"/>
      </w:pPr>
      <w:bookmarkStart w:id="395" w:name="X7b8bd7a5d0be0a3de6f435d555cb5a370765c9d"/>
      <w:r>
        <w:t>Implementing cross-region high availability</w:t>
      </w:r>
    </w:p>
    <w:p w14:paraId="3797068F" w14:textId="77777777" w:rsidR="002A693A" w:rsidRDefault="00731880">
      <w:r>
        <w:t>Flexible Server does not currently support cross-region high availability. However, it is possible</w:t>
      </w:r>
      <w:r>
        <w:t xml:space="preserve"> to achieve this using MySQL native replication, instead of replicating log files at the Azure storage level. The image below demonstrates two Flexible Server instances deployed in two virtual networks in two Azure regions. The virtual networks are peered </w:t>
      </w:r>
      <w:r>
        <w:t>to provide network connectivity for MySQL native replication. As the image indicates, developers can employ MySQL native replication for scenarios like replicating from an on-premises primary to an Azure secondary.</w:t>
      </w:r>
    </w:p>
    <w:p w14:paraId="37E36CB9" w14:textId="77777777" w:rsidR="002A693A" w:rsidRDefault="00731880">
      <w:r>
        <w:t>One disadvantage of this setup is that it</w:t>
      </w:r>
      <w:r>
        <w:t xml:space="preserve"> is customer-managed.</w:t>
      </w:r>
    </w:p>
    <w:p w14:paraId="2ACEC7B4" w14:textId="77777777" w:rsidR="002A693A" w:rsidRDefault="00731880" w:rsidP="00AF469C">
      <w:pPr>
        <w:jc w:val="center"/>
      </w:pPr>
      <w:r>
        <w:rPr>
          <w:noProof/>
        </w:rPr>
        <w:drawing>
          <wp:inline distT="0" distB="0" distL="0" distR="0" wp14:anchorId="529A065E" wp14:editId="135F0EF1">
            <wp:extent cx="5076825" cy="2857500"/>
            <wp:effectExtent l="19050" t="19050" r="28575" b="19050"/>
            <wp:docPr id="54"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364"/>
                    <a:stretch>
                      <a:fillRect/>
                    </a:stretch>
                  </pic:blipFill>
                  <pic:spPr bwMode="auto">
                    <a:xfrm>
                      <a:off x="0" y="0"/>
                      <a:ext cx="5076825" cy="2857500"/>
                    </a:xfrm>
                    <a:prstGeom prst="rect">
                      <a:avLst/>
                    </a:prstGeom>
                    <a:noFill/>
                    <a:ln w="6348" cmpd="sng">
                      <a:solidFill>
                        <a:srgbClr val="000000"/>
                      </a:solidFill>
                      <a:prstDash val="solid"/>
                      <a:headEnd/>
                      <a:tailEnd/>
                    </a:ln>
                  </pic:spPr>
                </pic:pic>
              </a:graphicData>
            </a:graphic>
          </wp:inline>
        </w:drawing>
      </w:r>
    </w:p>
    <w:p w14:paraId="59D01DB4" w14:textId="77777777" w:rsidR="002A693A" w:rsidRDefault="00731880">
      <w:r>
        <w:t>This image demonstrates a possible cross-region HA scenario using two virtual networks.</w:t>
      </w:r>
    </w:p>
    <w:p w14:paraId="20107003" w14:textId="77777777" w:rsidR="002A693A" w:rsidRDefault="00731880">
      <w:pPr>
        <w:pStyle w:val="Heading2"/>
        <w:rPr>
          <w:rFonts w:hint="eastAsia"/>
        </w:rPr>
      </w:pPr>
      <w:bookmarkStart w:id="396" w:name="backup-and-restore-1"/>
      <w:bookmarkStart w:id="397" w:name="_Toc95489723"/>
      <w:bookmarkEnd w:id="393"/>
      <w:bookmarkEnd w:id="395"/>
      <w:r>
        <w:t>Backup and restore</w:t>
      </w:r>
      <w:bookmarkEnd w:id="397"/>
    </w:p>
    <w:p w14:paraId="31A5F2F7" w14:textId="77777777" w:rsidR="002A693A" w:rsidRDefault="00731880">
      <w:r>
        <w:t xml:space="preserve">Flexible Server takes backups of data and transaction log files. These backups can be stored in locally-redundant storage (replicated multiple times in a datacenter); zone-redundant storage (multiple copies are stored in two separate availability zones in </w:t>
      </w:r>
      <w:r>
        <w:t>a region); and geo-redundant storage (multiple copies are stored in two separate Azure regions).</w:t>
      </w:r>
    </w:p>
    <w:p w14:paraId="4666B955" w14:textId="77777777" w:rsidR="002A693A" w:rsidRDefault="00731880">
      <w:r>
        <w:t>By default, backups are retained for seven days, though the retention time is configurable from 1 to 35 days. Data file backups are taken once daily, while tra</w:t>
      </w:r>
      <w:r>
        <w:t>nsaction log backups are taken every five minutes.</w:t>
      </w:r>
    </w:p>
    <w:p w14:paraId="6DE0D648" w14:textId="77777777" w:rsidR="002A693A" w:rsidRDefault="00731880">
      <w:r>
        <w:t>Azure provides the same amount of backup storage as the provisioned server storage for no cost. However, additional backup storage is charged monthly. A higher backup retention period increases backup stor</w:t>
      </w:r>
      <w:r>
        <w:t xml:space="preserve">age consumption. Find additional pricing details for Flexible Server </w:t>
      </w:r>
      <w:hyperlink r:id="rId365">
        <w:r>
          <w:rPr>
            <w:rStyle w:val="Hyperlink"/>
          </w:rPr>
          <w:t>here.</w:t>
        </w:r>
      </w:hyperlink>
    </w:p>
    <w:p w14:paraId="65897147" w14:textId="77777777" w:rsidR="002A693A" w:rsidRDefault="00731880">
      <w:r>
        <w:t>Lastly, note that performing a restore from a backup provisions a new Flexible Server instance.</w:t>
      </w:r>
      <w:r>
        <w:t xml:space="preserve"> Most of the new server’s configuration is inherited from the old server, though it depends on the type of restore performed.</w:t>
      </w:r>
    </w:p>
    <w:p w14:paraId="64CBAB00" w14:textId="77777777" w:rsidR="002A693A" w:rsidRDefault="00731880">
      <w:r>
        <w:t xml:space="preserve">Learn more about backup and restore in Flexible Server from the </w:t>
      </w:r>
      <w:hyperlink r:id="rId366">
        <w:r>
          <w:rPr>
            <w:rStyle w:val="Hyperlink"/>
          </w:rPr>
          <w:t>Microsoft documentation.</w:t>
        </w:r>
      </w:hyperlink>
    </w:p>
    <w:p w14:paraId="746C02A7" w14:textId="77777777" w:rsidR="002A693A" w:rsidRDefault="00731880">
      <w:pPr>
        <w:pStyle w:val="Heading3"/>
      </w:pPr>
      <w:bookmarkStart w:id="398" w:name="flexible-server-samples"/>
      <w:r>
        <w:t>Flexible Server samples</w:t>
      </w:r>
    </w:p>
    <w:p w14:paraId="6EAEB0D5" w14:textId="77777777" w:rsidR="002A693A" w:rsidRDefault="00731880" w:rsidP="00731880">
      <w:pPr>
        <w:numPr>
          <w:ilvl w:val="0"/>
          <w:numId w:val="102"/>
        </w:numPr>
      </w:pPr>
      <w:hyperlink r:id="rId367">
        <w:r>
          <w:rPr>
            <w:rStyle w:val="Hyperlink"/>
          </w:rPr>
          <w:t>Point-in-time restore with Azure Portal</w:t>
        </w:r>
      </w:hyperlink>
    </w:p>
    <w:p w14:paraId="3EC2D86F" w14:textId="77777777" w:rsidR="002A693A" w:rsidRDefault="00731880" w:rsidP="00731880">
      <w:pPr>
        <w:numPr>
          <w:ilvl w:val="0"/>
          <w:numId w:val="102"/>
        </w:numPr>
      </w:pPr>
      <w:hyperlink r:id="rId368">
        <w:r>
          <w:rPr>
            <w:rStyle w:val="Hyperlink"/>
          </w:rPr>
          <w:t>Point-in-time restore with CLI</w:t>
        </w:r>
      </w:hyperlink>
    </w:p>
    <w:p w14:paraId="53F5FA4E" w14:textId="77777777" w:rsidR="002A693A" w:rsidRDefault="00731880">
      <w:pPr>
        <w:pStyle w:val="Heading3"/>
      </w:pPr>
      <w:bookmarkStart w:id="399" w:name="single-server-samples"/>
      <w:bookmarkEnd w:id="398"/>
      <w:r>
        <w:t>Single Server samples</w:t>
      </w:r>
    </w:p>
    <w:p w14:paraId="1E907654" w14:textId="77777777" w:rsidR="002A693A" w:rsidRDefault="00731880" w:rsidP="00731880">
      <w:pPr>
        <w:numPr>
          <w:ilvl w:val="0"/>
          <w:numId w:val="103"/>
        </w:numPr>
      </w:pPr>
      <w:hyperlink r:id="rId369">
        <w:r>
          <w:rPr>
            <w:rStyle w:val="Hyperlink"/>
          </w:rPr>
          <w:t>Restore with Azure Portal</w:t>
        </w:r>
      </w:hyperlink>
    </w:p>
    <w:p w14:paraId="27182EE3" w14:textId="77777777" w:rsidR="002A693A" w:rsidRDefault="00731880" w:rsidP="00731880">
      <w:pPr>
        <w:numPr>
          <w:ilvl w:val="0"/>
          <w:numId w:val="103"/>
        </w:numPr>
      </w:pPr>
      <w:hyperlink r:id="rId370">
        <w:r>
          <w:rPr>
            <w:rStyle w:val="Hyperlink"/>
          </w:rPr>
          <w:t>Restore with Azure CLI</w:t>
        </w:r>
      </w:hyperlink>
    </w:p>
    <w:p w14:paraId="65CB810C" w14:textId="77777777" w:rsidR="002A693A" w:rsidRDefault="00731880" w:rsidP="00731880">
      <w:pPr>
        <w:numPr>
          <w:ilvl w:val="0"/>
          <w:numId w:val="103"/>
        </w:numPr>
      </w:pPr>
      <w:hyperlink r:id="rId371">
        <w:r>
          <w:rPr>
            <w:rStyle w:val="Hyperlink"/>
          </w:rPr>
          <w:t>Restore with Azure PowerShell</w:t>
        </w:r>
      </w:hyperlink>
    </w:p>
    <w:p w14:paraId="4B22873F" w14:textId="77777777" w:rsidR="002A693A" w:rsidRDefault="00731880">
      <w:pPr>
        <w:pStyle w:val="Heading1"/>
        <w:rPr>
          <w:rFonts w:hint="eastAsia"/>
        </w:rPr>
      </w:pPr>
      <w:bookmarkStart w:id="400" w:name="replication"/>
      <w:bookmarkStart w:id="401" w:name="_Toc95489724"/>
      <w:bookmarkEnd w:id="391"/>
      <w:bookmarkEnd w:id="396"/>
      <w:bookmarkEnd w:id="399"/>
      <w:r>
        <w:t>Replication</w:t>
      </w:r>
      <w:bookmarkEnd w:id="401"/>
    </w:p>
    <w:p w14:paraId="06AB4638" w14:textId="77777777" w:rsidR="002A693A" w:rsidRDefault="00731880">
      <w:r>
        <w:t>Replication in Flexible Server allows app</w:t>
      </w:r>
      <w:r>
        <w:t xml:space="preserve">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w:t>
      </w:r>
      <w:r>
        <w:t>urce instance and the replicas. Microsoft estimates that this lag typically ranges between a few seconds to a few minutes.</w:t>
      </w:r>
    </w:p>
    <w:p w14:paraId="73B18D03" w14:textId="77777777" w:rsidR="002A693A" w:rsidRDefault="00731880">
      <w:r>
        <w:t>Replication is not a high availability strategy: consult the BCDR document for more details. Replication is designed to improve appli</w:t>
      </w:r>
      <w:r>
        <w:t>cation performance, so it does not support automatic failover or bringing replicas up to the latest committed transaction during failover.</w:t>
      </w:r>
    </w:p>
    <w:p w14:paraId="7D7B8E8B" w14:textId="77777777" w:rsidR="002A693A" w:rsidRDefault="00731880">
      <w:r>
        <w:t>Replication is only supported in the General Purpose and Memory Optimized tiers of Flexible Server. Also, it is possi</w:t>
      </w:r>
      <w:r>
        <w:t>ble to promote a read replica to being a read-write instance; however, that severs the replication link between the main instance and the former replica, as the former replica cannot return to being a replica.</w:t>
      </w:r>
    </w:p>
    <w:p w14:paraId="08185E6A" w14:textId="77777777" w:rsidR="002A693A" w:rsidRDefault="00731880">
      <w:pPr>
        <w:pStyle w:val="Heading2"/>
        <w:rPr>
          <w:rFonts w:hint="eastAsia"/>
        </w:rPr>
      </w:pPr>
      <w:bookmarkStart w:id="402" w:name="use-cases"/>
      <w:bookmarkStart w:id="403" w:name="_Toc95489725"/>
      <w:r>
        <w:t>Use cases</w:t>
      </w:r>
      <w:bookmarkEnd w:id="403"/>
    </w:p>
    <w:p w14:paraId="29EABBFC" w14:textId="77777777" w:rsidR="002A693A" w:rsidRDefault="00731880">
      <w:r>
        <w:t>Often, developers use load balancers</w:t>
      </w:r>
      <w:r>
        <w:t xml:space="preserve">, like ProxySQL, to direct read operations to read replicas automatically. ProxySQL can </w:t>
      </w:r>
      <w:hyperlink r:id="rId372">
        <w:r>
          <w:rPr>
            <w:rStyle w:val="Hyperlink"/>
          </w:rPr>
          <w:t xml:space="preserve">run </w:t>
        </w:r>
        <w:r>
          <w:rPr>
            <w:rStyle w:val="Hyperlink"/>
          </w:rPr>
          <w:t>on an Azure VM</w:t>
        </w:r>
      </w:hyperlink>
      <w:r>
        <w:t xml:space="preserve"> or </w:t>
      </w:r>
      <w:hyperlink r:id="rId373">
        <w:r>
          <w:rPr>
            <w:rStyle w:val="Hyperlink"/>
          </w:rPr>
          <w:t>Azure Kubernetes Service.</w:t>
        </w:r>
      </w:hyperlink>
    </w:p>
    <w:p w14:paraId="2D3A8438" w14:textId="77777777" w:rsidR="002A693A" w:rsidRDefault="00731880">
      <w:r>
        <w:t>Moreover, analytical systems often benefit from read replicas. BI tools can connect to read replicas, while data is written to the main instance and replicated to the read replicas asynchronously.</w:t>
      </w:r>
    </w:p>
    <w:p w14:paraId="38EF31BC" w14:textId="77777777" w:rsidR="002A693A" w:rsidRDefault="00731880">
      <w:r>
        <w:t>Using read replicas also helps implement microservices arch</w:t>
      </w:r>
      <w:r>
        <w:t>itectures. The image below demonstrates how APIs that solely access data can connect to read replicas, while APIs that modify data reference the main instance.</w:t>
      </w:r>
    </w:p>
    <w:p w14:paraId="4B53C786" w14:textId="77777777" w:rsidR="002A693A" w:rsidRDefault="00731880" w:rsidP="00AF469C">
      <w:pPr>
        <w:jc w:val="center"/>
      </w:pPr>
      <w:r>
        <w:rPr>
          <w:noProof/>
        </w:rPr>
        <w:drawing>
          <wp:inline distT="0" distB="0" distL="0" distR="0" wp14:anchorId="002E14F0" wp14:editId="05D25338">
            <wp:extent cx="5271247" cy="2750884"/>
            <wp:effectExtent l="19050" t="19050" r="24765" b="11430"/>
            <wp:docPr id="55"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374"/>
                    <a:stretch>
                      <a:fillRect/>
                    </a:stretch>
                  </pic:blipFill>
                  <pic:spPr bwMode="auto">
                    <a:xfrm>
                      <a:off x="0" y="0"/>
                      <a:ext cx="5271247" cy="2750884"/>
                    </a:xfrm>
                    <a:prstGeom prst="rect">
                      <a:avLst/>
                    </a:prstGeom>
                    <a:noFill/>
                    <a:ln w="6348" cmpd="sng">
                      <a:solidFill>
                        <a:srgbClr val="000000"/>
                      </a:solidFill>
                      <a:prstDash val="solid"/>
                      <a:headEnd/>
                      <a:tailEnd/>
                    </a:ln>
                  </pic:spPr>
                </pic:pic>
              </a:graphicData>
            </a:graphic>
          </wp:inline>
        </w:drawing>
      </w:r>
    </w:p>
    <w:p w14:paraId="681A2B6E" w14:textId="77777777" w:rsidR="002A693A" w:rsidRDefault="00731880">
      <w:r>
        <w:t>This image demonstrates a possible microservices architecture with MySQL read replicas.</w:t>
      </w:r>
    </w:p>
    <w:p w14:paraId="4F010D4D" w14:textId="77777777" w:rsidR="002A693A" w:rsidRDefault="00731880">
      <w:pPr>
        <w:pStyle w:val="Heading2"/>
        <w:rPr>
          <w:rFonts w:hint="eastAsia"/>
        </w:rPr>
      </w:pPr>
      <w:bookmarkStart w:id="404" w:name="configuring-read-replicas"/>
      <w:bookmarkStart w:id="405" w:name="_Toc95489726"/>
      <w:bookmarkEnd w:id="402"/>
      <w:r>
        <w:t>Config</w:t>
      </w:r>
      <w:r>
        <w:t>uring read replicas</w:t>
      </w:r>
      <w:bookmarkEnd w:id="405"/>
    </w:p>
    <w:p w14:paraId="766823DA" w14:textId="77777777" w:rsidR="002A693A" w:rsidRDefault="00731880">
      <w:pPr>
        <w:pStyle w:val="Heading3"/>
      </w:pPr>
      <w:bookmarkStart w:id="406" w:name="flexible-server-2"/>
      <w:r>
        <w:t>Flexible Server</w:t>
      </w:r>
    </w:p>
    <w:p w14:paraId="14345D15" w14:textId="77777777" w:rsidR="002A693A" w:rsidRDefault="00731880" w:rsidP="00731880">
      <w:pPr>
        <w:numPr>
          <w:ilvl w:val="0"/>
          <w:numId w:val="104"/>
        </w:numPr>
      </w:pPr>
      <w:hyperlink r:id="rId375">
        <w:r>
          <w:rPr>
            <w:rStyle w:val="Hyperlink"/>
          </w:rPr>
          <w:t>Azure Portal</w:t>
        </w:r>
      </w:hyperlink>
    </w:p>
    <w:p w14:paraId="37E39DE9" w14:textId="77777777" w:rsidR="002A693A" w:rsidRDefault="00731880" w:rsidP="00731880">
      <w:pPr>
        <w:numPr>
          <w:ilvl w:val="0"/>
          <w:numId w:val="104"/>
        </w:numPr>
      </w:pPr>
      <w:hyperlink r:id="rId376">
        <w:r>
          <w:rPr>
            <w:rStyle w:val="Hyperlink"/>
          </w:rPr>
          <w:t xml:space="preserve">Azure </w:t>
        </w:r>
        <w:r>
          <w:rPr>
            <w:rStyle w:val="Hyperlink"/>
          </w:rPr>
          <w:t>CLI</w:t>
        </w:r>
      </w:hyperlink>
    </w:p>
    <w:p w14:paraId="322DBEB9" w14:textId="77777777" w:rsidR="002A693A" w:rsidRDefault="00731880">
      <w:pPr>
        <w:pStyle w:val="Heading3"/>
      </w:pPr>
      <w:bookmarkStart w:id="407" w:name="single-server-2"/>
      <w:bookmarkEnd w:id="406"/>
      <w:r>
        <w:t>Single Server</w:t>
      </w:r>
    </w:p>
    <w:p w14:paraId="1FFA9933" w14:textId="77777777" w:rsidR="002A693A" w:rsidRDefault="00731880" w:rsidP="00731880">
      <w:pPr>
        <w:numPr>
          <w:ilvl w:val="0"/>
          <w:numId w:val="105"/>
        </w:numPr>
      </w:pPr>
      <w:hyperlink r:id="rId377">
        <w:r>
          <w:rPr>
            <w:rStyle w:val="Hyperlink"/>
          </w:rPr>
          <w:t>Azure Portal</w:t>
        </w:r>
      </w:hyperlink>
    </w:p>
    <w:p w14:paraId="6BD3F2C5" w14:textId="77777777" w:rsidR="002A693A" w:rsidRDefault="00731880" w:rsidP="00731880">
      <w:pPr>
        <w:numPr>
          <w:ilvl w:val="0"/>
          <w:numId w:val="105"/>
        </w:numPr>
      </w:pPr>
      <w:hyperlink r:id="rId378">
        <w:r>
          <w:rPr>
            <w:rStyle w:val="Hyperlink"/>
          </w:rPr>
          <w:t>Azure CLI &amp; REST API</w:t>
        </w:r>
      </w:hyperlink>
    </w:p>
    <w:p w14:paraId="3D156714" w14:textId="77777777" w:rsidR="002A693A" w:rsidRDefault="00731880" w:rsidP="00731880">
      <w:pPr>
        <w:numPr>
          <w:ilvl w:val="0"/>
          <w:numId w:val="105"/>
        </w:numPr>
      </w:pPr>
      <w:hyperlink r:id="rId379">
        <w:r>
          <w:rPr>
            <w:rStyle w:val="Hyperlink"/>
          </w:rPr>
          <w:t>Azure PowerShell</w:t>
        </w:r>
      </w:hyperlink>
    </w:p>
    <w:p w14:paraId="79203950" w14:textId="77777777" w:rsidR="002A693A" w:rsidRDefault="00731880">
      <w:pPr>
        <w:pStyle w:val="Heading1"/>
        <w:rPr>
          <w:rFonts w:hint="eastAsia"/>
        </w:rPr>
      </w:pPr>
      <w:bookmarkStart w:id="408" w:name="service-maintenance"/>
      <w:bookmarkStart w:id="409" w:name="_Toc95489727"/>
      <w:bookmarkEnd w:id="400"/>
      <w:bookmarkEnd w:id="404"/>
      <w:bookmarkEnd w:id="407"/>
      <w:r>
        <w:t>Service maintenance</w:t>
      </w:r>
      <w:bookmarkEnd w:id="409"/>
    </w:p>
    <w:p w14:paraId="6443A41A" w14:textId="77777777" w:rsidR="002A693A" w:rsidRDefault="00731880">
      <w:r>
        <w:t>Like any Azure service, Flexi</w:t>
      </w:r>
      <w:r>
        <w:t>ble Server receives patches and functionality upgrades from Microsoft. To ensure that planned maintenance does not blindside administrators, Azure provides them control over when patching occurs.</w:t>
      </w:r>
    </w:p>
    <w:p w14:paraId="11FB64F8" w14:textId="77777777" w:rsidR="002A693A" w:rsidRDefault="00731880">
      <w:r>
        <w:t xml:space="preserve">With Flexible Server, administrators can specify a custom </w:t>
      </w:r>
      <w:r>
        <w:rPr>
          <w:b/>
          <w:bCs/>
        </w:rPr>
        <w:t>Da</w:t>
      </w:r>
      <w:r>
        <w:rPr>
          <w:b/>
          <w:bCs/>
        </w:rPr>
        <w:t>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one.</w:t>
      </w:r>
    </w:p>
    <w:p w14:paraId="745D4AAB" w14:textId="77777777" w:rsidR="002A693A" w:rsidRDefault="00731880">
      <w:r>
        <w:t xml:space="preserve">See </w:t>
      </w:r>
      <w:hyperlink r:id="rId380" w:anchor="select-geography">
        <w:r>
          <w:rPr>
            <w:rStyle w:val="Hyperlink"/>
          </w:rPr>
          <w:t>this</w:t>
        </w:r>
      </w:hyperlink>
      <w:r>
        <w:t xml:space="preserve"> list from Microsoft to determine the physical location of Azure regions and thus the regional time zone.</w:t>
      </w:r>
    </w:p>
    <w:p w14:paraId="3A067463" w14:textId="77777777" w:rsidR="002A693A" w:rsidRDefault="00731880">
      <w:r>
        <w:t>Azure always rolls out updates to servers with platfor</w:t>
      </w:r>
      <w:r>
        <w:t>m-managed schedules before instances with custom schedules. Platform-managed schedules allow developers to evaluate Flexible Server feature improvements in non-production environments. Moreover, maintenance events are relatively infrequent; there are typic</w:t>
      </w:r>
      <w:r>
        <w:t>ally 30 days of gap unless a critical security fix must be applied.</w:t>
      </w:r>
    </w:p>
    <w:p w14:paraId="24ABD3F5" w14:textId="77777777" w:rsidR="002A693A" w:rsidRDefault="00731880">
      <w:r>
        <w:t>As a general rule, only set a maintenance schedule for production instances.</w:t>
      </w:r>
    </w:p>
    <w:p w14:paraId="6EEF173F" w14:textId="77777777" w:rsidR="002A693A" w:rsidRDefault="00731880">
      <w:pPr>
        <w:pStyle w:val="Heading2"/>
        <w:rPr>
          <w:rFonts w:hint="eastAsia"/>
        </w:rPr>
      </w:pPr>
      <w:bookmarkStart w:id="410" w:name="notifications"/>
      <w:bookmarkStart w:id="411" w:name="_Toc95489728"/>
      <w:r>
        <w:t>Notifications</w:t>
      </w:r>
      <w:bookmarkEnd w:id="411"/>
    </w:p>
    <w:p w14:paraId="655BC365" w14:textId="77777777" w:rsidR="002A693A" w:rsidRDefault="00731880">
      <w:r>
        <w:t>In most cases, irrespective of whether you configure a platform-managed or custom maintenance sch</w:t>
      </w:r>
      <w:r>
        <w:t>edule, Azure will notify you five days before a maintenance event. The exception is critical security fixes.</w:t>
      </w:r>
    </w:p>
    <w:p w14:paraId="0C63EF1C" w14:textId="77777777" w:rsidR="002A693A" w:rsidRDefault="00731880">
      <w:r>
        <w:t>Use Azure Service Health to view upcoming infrastructure updates and set notifications. Refer to the links at the end of the document.</w:t>
      </w:r>
    </w:p>
    <w:p w14:paraId="70D8AA7C" w14:textId="77777777" w:rsidR="002A693A" w:rsidRDefault="00731880">
      <w:pPr>
        <w:pStyle w:val="Heading2"/>
        <w:rPr>
          <w:rFonts w:hint="eastAsia"/>
        </w:rPr>
      </w:pPr>
      <w:bookmarkStart w:id="412" w:name="differences-for-single-server"/>
      <w:bookmarkStart w:id="413" w:name="_Toc95489729"/>
      <w:bookmarkEnd w:id="410"/>
      <w:r>
        <w:t xml:space="preserve">Differences </w:t>
      </w:r>
      <w:r>
        <w:t>for Single Server</w:t>
      </w:r>
      <w:bookmarkEnd w:id="413"/>
    </w:p>
    <w:p w14:paraId="4311426B" w14:textId="77777777" w:rsidR="002A693A" w:rsidRDefault="00731880">
      <w:r>
        <w:t>Single Server uses a gateway to access database instances, unlike Flexible Server. These gateways have public IP addresses that are retired and replaced, which may impede access from on-premises. Azure notifies customers about gateway ret</w:t>
      </w:r>
      <w:r>
        <w:t xml:space="preserve">irements three months before. Learn more </w:t>
      </w:r>
      <w:hyperlink r:id="rId381">
        <w:r>
          <w:rPr>
            <w:rStyle w:val="Hyperlink"/>
          </w:rPr>
          <w:t>here.</w:t>
        </w:r>
      </w:hyperlink>
    </w:p>
    <w:p w14:paraId="082DE7F4" w14:textId="77777777" w:rsidR="002A693A" w:rsidRDefault="00731880">
      <w:r>
        <w:t>Single Server does not support custom schedules for maintenance. Azure notifies administrators 72 hours before the m</w:t>
      </w:r>
      <w:r>
        <w:t>aintenance event.</w:t>
      </w:r>
    </w:p>
    <w:p w14:paraId="64283063" w14:textId="77777777" w:rsidR="002A693A" w:rsidRDefault="00731880">
      <w:pPr>
        <w:pStyle w:val="Heading2"/>
        <w:rPr>
          <w:rFonts w:hint="eastAsia"/>
        </w:rPr>
      </w:pPr>
      <w:bookmarkStart w:id="414" w:name="Xa947af149c696eeb93b93f68e06ae66cc84d375"/>
      <w:bookmarkStart w:id="415" w:name="_Toc95489730"/>
      <w:bookmarkEnd w:id="412"/>
      <w:r>
        <w:t>Configure maintenance scheduling &amp; alerting</w:t>
      </w:r>
      <w:bookmarkEnd w:id="415"/>
    </w:p>
    <w:p w14:paraId="74D5415E" w14:textId="77777777" w:rsidR="002A693A" w:rsidRDefault="00731880" w:rsidP="00731880">
      <w:pPr>
        <w:numPr>
          <w:ilvl w:val="0"/>
          <w:numId w:val="106"/>
        </w:numPr>
      </w:pPr>
      <w:hyperlink r:id="rId382">
        <w:r>
          <w:rPr>
            <w:rStyle w:val="Hyperlink"/>
          </w:rPr>
          <w:t>Manage scheduled maintenance settings using the Azure Portal (Flexible Server)</w:t>
        </w:r>
      </w:hyperlink>
    </w:p>
    <w:p w14:paraId="3439B992" w14:textId="77777777" w:rsidR="002A693A" w:rsidRDefault="00731880" w:rsidP="00731880">
      <w:pPr>
        <w:numPr>
          <w:ilvl w:val="0"/>
          <w:numId w:val="106"/>
        </w:numPr>
      </w:pPr>
      <w:hyperlink r:id="rId383">
        <w:r>
          <w:rPr>
            <w:rStyle w:val="Hyperlink"/>
          </w:rPr>
          <w:t>View service health notifications in the Azure Portal</w:t>
        </w:r>
      </w:hyperlink>
    </w:p>
    <w:p w14:paraId="2590EAC9" w14:textId="77777777" w:rsidR="002A693A" w:rsidRDefault="00731880" w:rsidP="00731880">
      <w:pPr>
        <w:numPr>
          <w:ilvl w:val="0"/>
          <w:numId w:val="106"/>
        </w:numPr>
      </w:pPr>
      <w:hyperlink r:id="rId384">
        <w:r>
          <w:rPr>
            <w:rStyle w:val="Hyperlink"/>
          </w:rPr>
          <w:t>Configure resource health alerts using Azure Portal</w:t>
        </w:r>
      </w:hyperlink>
    </w:p>
    <w:p w14:paraId="438BE534" w14:textId="77777777" w:rsidR="002A693A" w:rsidRDefault="00731880">
      <w:pPr>
        <w:pStyle w:val="Heading1"/>
        <w:rPr>
          <w:rFonts w:hint="eastAsia"/>
        </w:rPr>
      </w:pPr>
      <w:bookmarkStart w:id="416" w:name="azure-database-for-mysql-upgrade-process"/>
      <w:bookmarkStart w:id="417" w:name="_Toc95489731"/>
      <w:bookmarkEnd w:id="408"/>
      <w:bookmarkEnd w:id="414"/>
      <w:r>
        <w:t>Azure Database for MySQL upgrade process</w:t>
      </w:r>
      <w:bookmarkEnd w:id="417"/>
    </w:p>
    <w:p w14:paraId="68E4E0F7" w14:textId="77777777" w:rsidR="002A693A" w:rsidRDefault="00731880">
      <w:r>
        <w:t>Since Azure Database for MySQL is a PaaS offering, administrat</w:t>
      </w:r>
      <w:r>
        <w:t>ors are not responsible for the management of the updates on the operating system or the MySQL software. However, it is important to be aware the upgrade process can be random and when being deployed, will stop the MySQL server workloads. Plan for these do</w:t>
      </w:r>
      <w:r>
        <w:t>wntimes by rerouting the workloads to a read replica in the event the particular instance goes into maintenance mode.</w:t>
      </w:r>
    </w:p>
    <w:p w14:paraId="2F976535" w14:textId="77777777" w:rsidR="002A693A" w:rsidRDefault="00731880">
      <w:r>
        <w:rPr>
          <w:b/>
          <w:bCs/>
        </w:rPr>
        <w:t>Note:</w:t>
      </w:r>
      <w:r>
        <w:t xml:space="preserve"> This style of failover architecture may require changes to the applications data layer to support this type of failover scenario. If</w:t>
      </w:r>
      <w:r>
        <w:t xml:space="preserve"> the read replica is maintained as a read replica and is not promoted, the application will only be able to read data and it may fail when any operation attempts to write information to the database.</w:t>
      </w:r>
    </w:p>
    <w:p w14:paraId="5E12774C" w14:textId="77777777" w:rsidR="002A693A" w:rsidRDefault="00731880">
      <w:r>
        <w:t xml:space="preserve">The </w:t>
      </w:r>
      <w:hyperlink r:id="rId385"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w:t>
      </w:r>
      <w:r>
        <w:t>fy application users of planned and unplanned maintenance.</w:t>
      </w:r>
    </w:p>
    <w:p w14:paraId="05777EAC" w14:textId="77777777" w:rsidR="002A693A" w:rsidRDefault="00731880">
      <w:r>
        <w:rPr>
          <w:b/>
          <w:bCs/>
        </w:rPr>
        <w:t>Note:</w:t>
      </w:r>
      <w:r>
        <w:t xml:space="preserve"> Azure Database for MySQL maintenance notifications are incredibly important. The database maintenance can take your database and connected applications down for a period of time.</w:t>
      </w:r>
    </w:p>
    <w:p w14:paraId="54433AB7" w14:textId="77777777" w:rsidR="002A693A" w:rsidRDefault="00731880">
      <w:pPr>
        <w:pStyle w:val="Heading1"/>
        <w:rPr>
          <w:rFonts w:hint="eastAsia"/>
        </w:rPr>
      </w:pPr>
      <w:bookmarkStart w:id="418" w:name="mysql-architectures"/>
      <w:bookmarkStart w:id="419" w:name="_Toc95489732"/>
      <w:bookmarkEnd w:id="416"/>
      <w:r>
        <w:t>MySQL archit</w:t>
      </w:r>
      <w:r>
        <w:t>ectures</w:t>
      </w:r>
      <w:bookmarkEnd w:id="419"/>
    </w:p>
    <w:p w14:paraId="32305B18" w14:textId="77777777" w:rsidR="002A693A" w:rsidRDefault="00731880">
      <w:r>
        <w:t>As you have progressed through this guide, you have learned about various ways to build and deploy applications using many different services in Azure. Although we covered many topics, there are many other creative ways one could build and deploy M</w:t>
      </w:r>
      <w:r>
        <w:t>ySQL-based services.</w:t>
      </w:r>
    </w:p>
    <w:p w14:paraId="04236EAE" w14:textId="77777777" w:rsidR="002A693A" w:rsidRDefault="00731880">
      <w:r>
        <w:t xml:space="preserve">The </w:t>
      </w:r>
      <w:hyperlink r:id="rId386">
        <w:r>
          <w:rPr>
            <w:rStyle w:val="Hyperlink"/>
          </w:rPr>
          <w:t>Azure Architecture center</w:t>
        </w:r>
      </w:hyperlink>
      <w:r>
        <w:t xml:space="preserve"> provides many different examples of how to create different architectures. Although some of them utilize other database persistence technol</w:t>
      </w:r>
      <w:r>
        <w:t>ogies, these could easily be substituted with Azure Database for MySQL - Flexible Server.</w:t>
      </w:r>
    </w:p>
    <w:p w14:paraId="5E59BD36" w14:textId="77777777" w:rsidR="002A693A" w:rsidRDefault="00731880">
      <w:pPr>
        <w:pStyle w:val="Heading2"/>
        <w:rPr>
          <w:rFonts w:hint="eastAsia"/>
        </w:rPr>
      </w:pPr>
      <w:bookmarkStart w:id="420" w:name="sample-architectures"/>
      <w:bookmarkStart w:id="421" w:name="_Toc95489733"/>
      <w:r>
        <w:t>Sample architectures</w:t>
      </w:r>
      <w:bookmarkEnd w:id="421"/>
    </w:p>
    <w:p w14:paraId="33BC9CB5" w14:textId="77777777" w:rsidR="002A693A" w:rsidRDefault="00731880">
      <w:r>
        <w:t xml:space="preserve">The following are a few examples of architectures using different </w:t>
      </w:r>
      <w:r>
        <w:t>patterns and focused on various industries from the Azure Architecture Center.</w:t>
      </w:r>
    </w:p>
    <w:p w14:paraId="65D4884B" w14:textId="77777777" w:rsidR="002A693A" w:rsidRDefault="00731880">
      <w:pPr>
        <w:pStyle w:val="Heading3"/>
      </w:pPr>
      <w:bookmarkStart w:id="422" w:name="Xf26d8fba0bfc05770dd5873c35ff0b1c07117fd"/>
      <w:r>
        <w:t>Digital marketing using Azure Database for MySQL</w:t>
      </w:r>
    </w:p>
    <w:p w14:paraId="257D9C75" w14:textId="77777777" w:rsidR="002A693A" w:rsidRDefault="00731880" w:rsidP="00731880">
      <w:pPr>
        <w:numPr>
          <w:ilvl w:val="0"/>
          <w:numId w:val="107"/>
        </w:numPr>
      </w:pPr>
      <w:hyperlink r:id="rId387">
        <w:r>
          <w:rPr>
            <w:rStyle w:val="Hyperlink"/>
          </w:rPr>
          <w:t>Digital marketing using Azure Database for MySQL:</w:t>
        </w:r>
      </w:hyperlink>
      <w:r>
        <w:t xml:space="preserve"> In this architecture, corporations serve digital marketing campaigns through content management systems, like WordPress or Drupal, running on Azure App Service. These CMS offerings access user dat</w:t>
      </w:r>
      <w:r>
        <w:t>a in PaaS MySQL. Azure Cache for Redis caches data and sessions, while Azure Application Insights monitors the CMS app for issues and performance.</w:t>
      </w:r>
    </w:p>
    <w:p w14:paraId="5EE80DF7" w14:textId="77777777" w:rsidR="002A693A" w:rsidRDefault="00731880">
      <w:pPr>
        <w:pStyle w:val="Heading3"/>
      </w:pPr>
      <w:bookmarkStart w:id="423" w:name="X7c4e8041d3216e89355921ffaa72eeb54f2eacb"/>
      <w:bookmarkEnd w:id="422"/>
      <w:r>
        <w:t>Finance management apps using Azure Database for MySQL</w:t>
      </w:r>
    </w:p>
    <w:p w14:paraId="076CB84A" w14:textId="77777777" w:rsidR="002A693A" w:rsidRDefault="00731880" w:rsidP="00731880">
      <w:pPr>
        <w:numPr>
          <w:ilvl w:val="0"/>
          <w:numId w:val="108"/>
        </w:numPr>
      </w:pPr>
      <w:hyperlink r:id="rId388">
        <w:r>
          <w:rPr>
            <w:rStyle w:val="Hyperlink"/>
          </w:rPr>
          <w:t>Finance management apps using Azure Database for MySQL:</w:t>
        </w:r>
      </w:hyperlink>
      <w:r>
        <w:t xml:space="preserve"> This architecture demonstrates a three-tier app, coupled with advanced analytics served by Power BI. Tier-3 cl</w:t>
      </w:r>
      <w:r>
        <w:t xml:space="preserve">ients, like mobile applications, access tier-2 APIs, which reference tier-1 PaaS MySQL. To offer additional value, </w:t>
      </w:r>
      <w:hyperlink r:id="rId389">
        <w:r>
          <w:rPr>
            <w:rStyle w:val="Hyperlink"/>
          </w:rPr>
          <w:t>Power BI</w:t>
        </w:r>
      </w:hyperlink>
      <w:r>
        <w:t xml:space="preserve"> accesses PaaS MySQL (possibly read replicas) t</w:t>
      </w:r>
      <w:r>
        <w:t>hrough its MySQL connector.</w:t>
      </w:r>
    </w:p>
    <w:p w14:paraId="70E6B683" w14:textId="77777777" w:rsidR="002A693A" w:rsidRDefault="00731880">
      <w:pPr>
        <w:pStyle w:val="Heading3"/>
      </w:pPr>
      <w:bookmarkStart w:id="424" w:name="X13b40f4e201fc8e0172365ba3cbc6609177d727"/>
      <w:bookmarkEnd w:id="423"/>
      <w:r>
        <w:t>Intelligent apps using Azure Database for MySQL</w:t>
      </w:r>
    </w:p>
    <w:p w14:paraId="5DF4B24E" w14:textId="77777777" w:rsidR="002A693A" w:rsidRDefault="00731880" w:rsidP="00731880">
      <w:pPr>
        <w:numPr>
          <w:ilvl w:val="0"/>
          <w:numId w:val="109"/>
        </w:numPr>
      </w:pPr>
      <w:hyperlink r:id="rId390">
        <w:r>
          <w:rPr>
            <w:rStyle w:val="Hyperlink"/>
          </w:rPr>
          <w:t>Intelligent apps using Azure Database for M</w:t>
        </w:r>
        <w:r>
          <w:rPr>
            <w:rStyle w:val="Hyperlink"/>
          </w:rPr>
          <w:t>ySQL:</w:t>
        </w:r>
      </w:hyperlink>
      <w:r>
        <w:t xml:space="preserve"> This solution demonstrates an innovative app that utilizes serverless computing (Azure Function Apps), machine learning (Azure Machine Learning Studio &amp; Cognitive Services APIs), PaaS MySQL, and Power BI.</w:t>
      </w:r>
    </w:p>
    <w:p w14:paraId="0F6937C6" w14:textId="77777777" w:rsidR="002A693A" w:rsidRDefault="00731880">
      <w:pPr>
        <w:pStyle w:val="Heading3"/>
      </w:pPr>
      <w:bookmarkStart w:id="425" w:name="gaming-using-azure-database-for-mysql"/>
      <w:bookmarkEnd w:id="424"/>
      <w:r>
        <w:t>Gaming using Azure Database for MySQL</w:t>
      </w:r>
    </w:p>
    <w:p w14:paraId="528D6DD0" w14:textId="77777777" w:rsidR="002A693A" w:rsidRDefault="00731880" w:rsidP="00731880">
      <w:pPr>
        <w:numPr>
          <w:ilvl w:val="0"/>
          <w:numId w:val="110"/>
        </w:numPr>
      </w:pPr>
      <w:hyperlink r:id="rId391">
        <w:r>
          <w:rPr>
            <w:rStyle w:val="Hyperlink"/>
          </w:rPr>
          <w:t>Gaming using Azure Database for MySQL:</w:t>
        </w:r>
      </w:hyperlink>
      <w:r>
        <w:t xml:space="preserve"> This architecture demonstrates how to develop apps that must process API requests at scale, such </w:t>
      </w:r>
      <w:r>
        <w:t xml:space="preserve">as gaming backends. It utilizes Azure Traffic Manager, to geographically distribute traffic; Azure API Management, to provide rate limiting, among other features; Azure App Service, to host gaming APIs; and PaaS MySQL. Firms can perform analysis on gaming </w:t>
      </w:r>
      <w:r>
        <w:t>data in PaaS MySQL using Azure HDInsight and visualize the data in Power BI.</w:t>
      </w:r>
    </w:p>
    <w:p w14:paraId="16BA97F6" w14:textId="77777777" w:rsidR="002A693A" w:rsidRDefault="00731880">
      <w:pPr>
        <w:pStyle w:val="Heading3"/>
      </w:pPr>
      <w:bookmarkStart w:id="426" w:name="retail-and-e-commerce-using-azure-mysql"/>
      <w:bookmarkEnd w:id="425"/>
      <w:r>
        <w:t>Retail and e-commerce using Azure MySQL</w:t>
      </w:r>
    </w:p>
    <w:p w14:paraId="0F647237" w14:textId="77777777" w:rsidR="002A693A" w:rsidRDefault="00731880" w:rsidP="00731880">
      <w:pPr>
        <w:numPr>
          <w:ilvl w:val="0"/>
          <w:numId w:val="111"/>
        </w:numPr>
      </w:pPr>
      <w:hyperlink r:id="rId392">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uct and session information), and </w:t>
      </w:r>
      <w:r>
        <w:t>Azure Search (for full-text search capability).</w:t>
      </w:r>
    </w:p>
    <w:p w14:paraId="1B7E6427" w14:textId="77777777" w:rsidR="002A693A" w:rsidRDefault="00731880">
      <w:pPr>
        <w:pStyle w:val="Heading3"/>
      </w:pPr>
      <w:bookmarkStart w:id="427" w:name="Xf7c611528bcf77e701389f4e113174dd318cc2a"/>
      <w:bookmarkEnd w:id="426"/>
      <w:r>
        <w:t>Scalable web and mobile applications using Azure Database for MySQL</w:t>
      </w:r>
    </w:p>
    <w:p w14:paraId="5AD4DA2C" w14:textId="77777777" w:rsidR="002A693A" w:rsidRDefault="00731880" w:rsidP="00731880">
      <w:pPr>
        <w:numPr>
          <w:ilvl w:val="0"/>
          <w:numId w:val="112"/>
        </w:numPr>
      </w:pPr>
      <w:hyperlink r:id="rId393">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32C2B80E" w14:textId="77777777" w:rsidR="002A693A" w:rsidRDefault="00731880">
      <w:pPr>
        <w:pStyle w:val="Heading1"/>
        <w:rPr>
          <w:rFonts w:hint="eastAsia"/>
        </w:rPr>
      </w:pPr>
      <w:bookmarkStart w:id="428" w:name="customer-stories"/>
      <w:bookmarkStart w:id="429" w:name="_Toc95489734"/>
      <w:bookmarkEnd w:id="418"/>
      <w:bookmarkEnd w:id="420"/>
      <w:bookmarkEnd w:id="427"/>
      <w:r>
        <w:t>Customer stories</w:t>
      </w:r>
      <w:bookmarkEnd w:id="429"/>
    </w:p>
    <w:p w14:paraId="731BC467" w14:textId="77777777" w:rsidR="002A693A" w:rsidRDefault="00731880">
      <w:r>
        <w:t xml:space="preserve">Azure Database for MySQL is used by customers all over the world, and many have shared their stories on the </w:t>
      </w:r>
      <w:hyperlink r:id="rId394">
        <w:r>
          <w:rPr>
            <w:rStyle w:val="Hyperlink"/>
          </w:rPr>
          <w:t>Microsoft Cus</w:t>
        </w:r>
        <w:r>
          <w:rPr>
            <w:rStyle w:val="Hyperlink"/>
          </w:rPr>
          <w:t>tomer Stories portal</w:t>
        </w:r>
      </w:hyperlink>
      <w:r>
        <w:t>.</w:t>
      </w:r>
    </w:p>
    <w:p w14:paraId="0B4AA306" w14:textId="77777777" w:rsidR="002A693A" w:rsidRDefault="00731880">
      <w:pPr>
        <w:pStyle w:val="Heading2"/>
        <w:rPr>
          <w:rFonts w:hint="eastAsia"/>
        </w:rPr>
      </w:pPr>
      <w:bookmarkStart w:id="430" w:name="case-studies"/>
      <w:bookmarkStart w:id="431" w:name="_Toc95489735"/>
      <w:r>
        <w:t>Case studies</w:t>
      </w:r>
      <w:bookmarkEnd w:id="431"/>
    </w:p>
    <w:p w14:paraId="495CDD8B" w14:textId="77777777" w:rsidR="002A693A" w:rsidRDefault="00731880">
      <w:r>
        <w:t>The following are a set of case studies from the Microsoft Customer Stories page focused on the usage of Azure Database for MySQL.</w:t>
      </w:r>
    </w:p>
    <w:p w14:paraId="0AABF876" w14:textId="77777777" w:rsidR="002A693A" w:rsidRDefault="00731880">
      <w:pPr>
        <w:pStyle w:val="Heading3"/>
      </w:pPr>
      <w:bookmarkStart w:id="432" w:name="minecraft"/>
      <w:r>
        <w:t>Minecraft</w:t>
      </w:r>
    </w:p>
    <w:p w14:paraId="02678DFA" w14:textId="77777777" w:rsidR="002A693A" w:rsidRDefault="00731880">
      <w:r>
        <w:t>Minecraft migrated from AWS Aurora to Azure Database for MySQL for its Realms se</w:t>
      </w:r>
      <w:r>
        <w:t>rvice to improve performance and reduce costs. Minecraft moved over 1 TB of data, distributed across 13 databases, serving over 6k requests per second, during the migration. Minecraft utilized the Azure Database Migration Service six-month free offer to sa</w:t>
      </w:r>
      <w:r>
        <w:t>ve costs.</w:t>
      </w:r>
    </w:p>
    <w:p w14:paraId="59BE71C2" w14:textId="77777777" w:rsidR="002A693A" w:rsidRDefault="00731880">
      <w:r>
        <w:t>Minecraft also migrated its frontend servers to Azure to take advantage of Azure’s global footprint. This migration also improved developer productivity through smaller code footprints and simpler deployments.</w:t>
      </w:r>
    </w:p>
    <w:p w14:paraId="7A1EF352" w14:textId="77777777" w:rsidR="002A693A" w:rsidRDefault="00731880" w:rsidP="00AF469C">
      <w:pPr>
        <w:jc w:val="center"/>
      </w:pPr>
      <w:r>
        <w:rPr>
          <w:noProof/>
        </w:rPr>
        <w:drawing>
          <wp:inline distT="0" distB="0" distL="0" distR="0" wp14:anchorId="49F641F3" wp14:editId="5FAA9D8A">
            <wp:extent cx="6400800" cy="4038451"/>
            <wp:effectExtent l="19050" t="19050" r="19050" b="19685"/>
            <wp:docPr id="56"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395"/>
                    <a:stretch>
                      <a:fillRect/>
                    </a:stretch>
                  </pic:blipFill>
                  <pic:spPr bwMode="auto">
                    <a:xfrm>
                      <a:off x="0" y="0"/>
                      <a:ext cx="6400800" cy="4038451"/>
                    </a:xfrm>
                    <a:prstGeom prst="rect">
                      <a:avLst/>
                    </a:prstGeom>
                    <a:noFill/>
                    <a:ln w="6348" cmpd="sng">
                      <a:solidFill>
                        <a:srgbClr val="000000"/>
                      </a:solidFill>
                      <a:prstDash val="solid"/>
                      <a:headEnd/>
                      <a:tailEnd/>
                    </a:ln>
                  </pic:spPr>
                </pic:pic>
              </a:graphicData>
            </a:graphic>
          </wp:inline>
        </w:drawing>
      </w:r>
    </w:p>
    <w:p w14:paraId="10698B73" w14:textId="77777777" w:rsidR="002A693A" w:rsidRDefault="00731880">
      <w:r>
        <w:t>This image demonstrates the Minecr</w:t>
      </w:r>
      <w:r>
        <w:t>aft Realms service running in Azure, accessing Azure Database for MySQL.</w:t>
      </w:r>
    </w:p>
    <w:p w14:paraId="3C177B97" w14:textId="77777777" w:rsidR="002A693A" w:rsidRDefault="00731880">
      <w:pPr>
        <w:pStyle w:val="Heading3"/>
      </w:pPr>
      <w:bookmarkStart w:id="433" w:name="cvs"/>
      <w:bookmarkEnd w:id="432"/>
      <w:r>
        <w:t>CVS</w:t>
      </w:r>
    </w:p>
    <w:p w14:paraId="6BED2E43" w14:textId="77777777" w:rsidR="002A693A" w:rsidRDefault="00731880">
      <w:r>
        <w:t>TODO</w:t>
      </w:r>
    </w:p>
    <w:p w14:paraId="0514BB73" w14:textId="77777777" w:rsidR="002A693A" w:rsidRDefault="00731880">
      <w:pPr>
        <w:pStyle w:val="Heading2"/>
        <w:rPr>
          <w:rFonts w:hint="eastAsia"/>
        </w:rPr>
      </w:pPr>
      <w:bookmarkStart w:id="434" w:name="resources-14"/>
      <w:bookmarkStart w:id="435" w:name="_Toc95489736"/>
      <w:bookmarkEnd w:id="430"/>
      <w:bookmarkEnd w:id="433"/>
      <w:r>
        <w:t>Resources</w:t>
      </w:r>
      <w:bookmarkEnd w:id="435"/>
    </w:p>
    <w:p w14:paraId="0767EF0A" w14:textId="77777777" w:rsidR="002A693A" w:rsidRDefault="00731880" w:rsidP="00731880">
      <w:pPr>
        <w:numPr>
          <w:ilvl w:val="0"/>
          <w:numId w:val="113"/>
        </w:numPr>
      </w:pPr>
      <w:hyperlink r:id="rId396">
        <w:r>
          <w:rPr>
            <w:rStyle w:val="Hyperlink"/>
          </w:rPr>
          <w:t>Tutorial: Deploy a Spring Boot application on AKS cluster with MySQL Flexible Server in a VNet</w:t>
        </w:r>
      </w:hyperlink>
    </w:p>
    <w:p w14:paraId="394A1851" w14:textId="77777777" w:rsidR="002A693A" w:rsidRDefault="00731880" w:rsidP="00731880">
      <w:pPr>
        <w:numPr>
          <w:ilvl w:val="0"/>
          <w:numId w:val="113"/>
        </w:numPr>
      </w:pPr>
      <w:hyperlink r:id="rId397">
        <w:r>
          <w:rPr>
            <w:rStyle w:val="Hyperlink"/>
          </w:rPr>
          <w:t>Tutorial: Deploy WordPress app on AKS with Azure Database for MySQL - Flexible Server</w:t>
        </w:r>
      </w:hyperlink>
      <w:r>
        <w:t xml:space="preserve"> # Common MySQL Apps</w:t>
      </w:r>
    </w:p>
    <w:p w14:paraId="6A93B26A" w14:textId="77777777" w:rsidR="002A693A" w:rsidRDefault="00731880">
      <w:r>
        <w:t>TODO Sai</w:t>
      </w:r>
    </w:p>
    <w:p w14:paraId="3F30884A" w14:textId="77777777" w:rsidR="002A693A" w:rsidRDefault="00731880">
      <w:pPr>
        <w:pStyle w:val="Heading2"/>
        <w:rPr>
          <w:rFonts w:hint="eastAsia"/>
        </w:rPr>
      </w:pPr>
      <w:bookmarkStart w:id="436" w:name="Xf5b1cefbfd5f22c3e80ef7a0adf615200fa5d59"/>
      <w:bookmarkStart w:id="437" w:name="_Toc95489737"/>
      <w:bookmarkEnd w:id="434"/>
      <w:r>
        <w:t>3rd party Azure solutions / Azure Marketplace</w:t>
      </w:r>
      <w:bookmarkEnd w:id="437"/>
    </w:p>
    <w:p w14:paraId="43E95B6B" w14:textId="77777777" w:rsidR="002A693A" w:rsidRDefault="00731880">
      <w:pPr>
        <w:pStyle w:val="Heading3"/>
      </w:pPr>
      <w:bookmarkStart w:id="438" w:name="cms-like-wordpress"/>
      <w:r>
        <w:t>CMS like WordPress</w:t>
      </w:r>
    </w:p>
    <w:p w14:paraId="6A64FE39" w14:textId="77777777" w:rsidR="002A693A" w:rsidRDefault="00731880">
      <w:pPr>
        <w:pStyle w:val="Heading3"/>
      </w:pPr>
      <w:bookmarkStart w:id="439" w:name="lms-like-moodle"/>
      <w:bookmarkEnd w:id="438"/>
      <w:r>
        <w:t>LMS like Moodle</w:t>
      </w:r>
    </w:p>
    <w:p w14:paraId="3F79AF31" w14:textId="77777777" w:rsidR="002A693A" w:rsidRDefault="00731880">
      <w:pPr>
        <w:pStyle w:val="Heading3"/>
      </w:pPr>
      <w:bookmarkStart w:id="440" w:name="e-commerce-like-magento"/>
      <w:bookmarkEnd w:id="439"/>
      <w:r>
        <w:t>e-c</w:t>
      </w:r>
      <w:r>
        <w:t>ommerce like Magento</w:t>
      </w:r>
    </w:p>
    <w:p w14:paraId="3A42C684" w14:textId="77777777" w:rsidR="002A693A" w:rsidRDefault="00731880">
      <w:pPr>
        <w:pStyle w:val="Heading1"/>
        <w:rPr>
          <w:rFonts w:hint="eastAsia"/>
        </w:rPr>
      </w:pPr>
      <w:bookmarkStart w:id="441" w:name="zero-to-hero"/>
      <w:bookmarkStart w:id="442" w:name="_Toc95489738"/>
      <w:bookmarkEnd w:id="428"/>
      <w:bookmarkEnd w:id="436"/>
      <w:bookmarkEnd w:id="440"/>
      <w:r>
        <w:t>Zero to Hero</w:t>
      </w:r>
      <w:bookmarkEnd w:id="442"/>
    </w:p>
    <w:p w14:paraId="2EC67605" w14:textId="77777777" w:rsidR="002A693A" w:rsidRDefault="00731880">
      <w:r>
        <w:t>Now that you have read through this entire guide, you can now assess where you are in your application and MySQL evolution and knowledge and determine what things you need to do to take your application architecture to the</w:t>
      </w:r>
      <w:r>
        <w:t xml:space="preserve"> next level.</w:t>
      </w:r>
    </w:p>
    <w:p w14:paraId="0EAA5CE9" w14:textId="77777777" w:rsidR="002A693A" w:rsidRDefault="00731880">
      <w:pPr>
        <w:pStyle w:val="Heading2"/>
        <w:rPr>
          <w:rFonts w:hint="eastAsia"/>
        </w:rPr>
      </w:pPr>
      <w:bookmarkStart w:id="443" w:name="determining-your-evolutionary-period"/>
      <w:bookmarkStart w:id="444" w:name="_Toc95489739"/>
      <w:r>
        <w:t>Determining your evolutionary period</w:t>
      </w:r>
      <w:bookmarkEnd w:id="444"/>
    </w:p>
    <w:p w14:paraId="38BB07E0" w14:textId="77777777" w:rsidR="002A693A" w:rsidRDefault="00731880">
      <w:r>
        <w:t>In module 4, we explored an evolution from classic development and deployment to current modern methods. It is important to understand where you are now and where you would like to be in the future.</w:t>
      </w:r>
    </w:p>
    <w:p w14:paraId="7A29DCCF" w14:textId="77777777" w:rsidR="002A693A" w:rsidRDefault="00731880">
      <w:pPr>
        <w:pStyle w:val="Heading2"/>
        <w:rPr>
          <w:rFonts w:hint="eastAsia"/>
        </w:rPr>
      </w:pPr>
      <w:bookmarkStart w:id="445" w:name="summary-of-tasks"/>
      <w:bookmarkStart w:id="446" w:name="_Toc95489740"/>
      <w:bookmarkEnd w:id="443"/>
      <w:r>
        <w:t>Summary</w:t>
      </w:r>
      <w:r>
        <w:t xml:space="preserve"> of tasks</w:t>
      </w:r>
      <w:bookmarkEnd w:id="446"/>
    </w:p>
    <w:p w14:paraId="3308F97F" w14:textId="77777777" w:rsidR="002A693A" w:rsidRDefault="00731880" w:rsidP="00731880">
      <w:pPr>
        <w:numPr>
          <w:ilvl w:val="0"/>
          <w:numId w:val="114"/>
        </w:numPr>
      </w:pPr>
      <w:r>
        <w:t>Have the right tools available</w:t>
      </w:r>
    </w:p>
    <w:p w14:paraId="7A584032" w14:textId="77777777" w:rsidR="002A693A" w:rsidRDefault="00731880" w:rsidP="00731880">
      <w:pPr>
        <w:numPr>
          <w:ilvl w:val="0"/>
          <w:numId w:val="114"/>
        </w:numPr>
      </w:pPr>
      <w:r>
        <w:t>Determine how you are going to deploy your application</w:t>
      </w:r>
    </w:p>
    <w:p w14:paraId="26A3ADCF" w14:textId="77777777" w:rsidR="002A693A" w:rsidRDefault="00731880" w:rsidP="00731880">
      <w:pPr>
        <w:numPr>
          <w:ilvl w:val="0"/>
          <w:numId w:val="114"/>
        </w:numPr>
      </w:pPr>
      <w:r>
        <w:t>Utilize code repositories with CI/CD enabled</w:t>
      </w:r>
    </w:p>
    <w:p w14:paraId="704FAA8C" w14:textId="77777777" w:rsidR="002A693A" w:rsidRDefault="00731880" w:rsidP="00731880">
      <w:pPr>
        <w:numPr>
          <w:ilvl w:val="0"/>
          <w:numId w:val="114"/>
        </w:numPr>
      </w:pPr>
      <w:r>
        <w:t>Ensure you have configured the target environment to support your workloads</w:t>
      </w:r>
    </w:p>
    <w:p w14:paraId="3B4EC095" w14:textId="77777777" w:rsidR="002A693A" w:rsidRDefault="00731880" w:rsidP="00731880">
      <w:pPr>
        <w:numPr>
          <w:ilvl w:val="0"/>
          <w:numId w:val="114"/>
        </w:numPr>
      </w:pPr>
      <w:r>
        <w:t>Secure your application configurations</w:t>
      </w:r>
    </w:p>
    <w:p w14:paraId="573EFA8E" w14:textId="77777777" w:rsidR="002A693A" w:rsidRDefault="00731880" w:rsidP="00731880">
      <w:pPr>
        <w:numPr>
          <w:ilvl w:val="0"/>
          <w:numId w:val="114"/>
        </w:numPr>
      </w:pPr>
      <w:r>
        <w:t>Secure your database configurations</w:t>
      </w:r>
    </w:p>
    <w:p w14:paraId="261EFF0A" w14:textId="77777777" w:rsidR="002A693A" w:rsidRDefault="00731880" w:rsidP="00731880">
      <w:pPr>
        <w:numPr>
          <w:ilvl w:val="0"/>
          <w:numId w:val="114"/>
        </w:numPr>
      </w:pPr>
      <w:r>
        <w:t>Secure your virtual networks</w:t>
      </w:r>
    </w:p>
    <w:p w14:paraId="0E2AFA3A" w14:textId="77777777" w:rsidR="002A693A" w:rsidRDefault="00731880" w:rsidP="00731880">
      <w:pPr>
        <w:numPr>
          <w:ilvl w:val="0"/>
          <w:numId w:val="114"/>
        </w:numPr>
      </w:pPr>
      <w:r>
        <w:t>Monitor your applications and database workloads for performance</w:t>
      </w:r>
    </w:p>
    <w:p w14:paraId="21CE4383" w14:textId="77777777" w:rsidR="002A693A" w:rsidRDefault="00731880" w:rsidP="00731880">
      <w:pPr>
        <w:numPr>
          <w:ilvl w:val="0"/>
          <w:numId w:val="114"/>
        </w:numPr>
      </w:pPr>
      <w:r>
        <w:t>Perform regular testing</w:t>
      </w:r>
    </w:p>
    <w:p w14:paraId="0100B429" w14:textId="77777777" w:rsidR="002A693A" w:rsidRDefault="00731880" w:rsidP="00731880">
      <w:pPr>
        <w:numPr>
          <w:ilvl w:val="0"/>
          <w:numId w:val="114"/>
        </w:numPr>
      </w:pPr>
      <w:r>
        <w:t>Ensure you have set up policies and procedures for auditing your application and database workloads</w:t>
      </w:r>
    </w:p>
    <w:p w14:paraId="130C4BE2" w14:textId="77777777" w:rsidR="002A693A" w:rsidRDefault="00731880" w:rsidP="00731880">
      <w:pPr>
        <w:numPr>
          <w:ilvl w:val="0"/>
          <w:numId w:val="114"/>
        </w:numPr>
      </w:pPr>
      <w:r>
        <w:t>Se</w:t>
      </w:r>
      <w:r>
        <w:t>tup backup and restore based on your RTO and RPO objectives</w:t>
      </w:r>
    </w:p>
    <w:p w14:paraId="59C7DF6A" w14:textId="77777777" w:rsidR="002A693A" w:rsidRDefault="00731880" w:rsidP="00731880">
      <w:pPr>
        <w:numPr>
          <w:ilvl w:val="0"/>
          <w:numId w:val="114"/>
        </w:numPr>
      </w:pPr>
      <w:r>
        <w:t>Be familiar with potential issues and how to remediate them</w:t>
      </w:r>
    </w:p>
    <w:p w14:paraId="63D2C155" w14:textId="77777777" w:rsidR="002A693A" w:rsidRDefault="00731880">
      <w:pPr>
        <w:pStyle w:val="Heading1"/>
        <w:rPr>
          <w:rFonts w:hint="eastAsia"/>
        </w:rPr>
      </w:pPr>
      <w:bookmarkStart w:id="447" w:name="summary"/>
      <w:bookmarkStart w:id="448" w:name="_Toc95489741"/>
      <w:bookmarkEnd w:id="441"/>
      <w:bookmarkEnd w:id="445"/>
      <w:r>
        <w:t>Summary</w:t>
      </w:r>
      <w:bookmarkEnd w:id="448"/>
    </w:p>
    <w:p w14:paraId="274FB78B" w14:textId="77777777" w:rsidR="002A693A" w:rsidRDefault="00731880">
      <w:r>
        <w:t>We hope you have found this guide insightful and rich with information on how to get started with developing with Azure Database</w:t>
      </w:r>
      <w:r>
        <w:t xml:space="preserve"> for MySQL. You should have a nice foundation for how to get set up with the right tools and how to make decisions on the target deployment model. We provided several sample architectures and real-world customers that are using Azure Database for MySQL tha</w:t>
      </w:r>
      <w:r>
        <w:t>t can be referenced in your platform selection decisions.</w:t>
      </w:r>
    </w:p>
    <w:p w14:paraId="384104EC" w14:textId="77777777" w:rsidR="002A693A" w:rsidRDefault="00731880">
      <w:r>
        <w:t xml:space="preserve">Although there are several options for hosting MySQL in Azure, the </w:t>
      </w:r>
      <w:r>
        <w:t>preferred method is to utilize Azure Database for MySQL Flexible Server for its rich set of features and flexibility.</w:t>
      </w:r>
    </w:p>
    <w:p w14:paraId="316698C5" w14:textId="77777777" w:rsidR="002A693A" w:rsidRDefault="00731880">
      <w:pPr>
        <w:pStyle w:val="Heading1"/>
        <w:rPr>
          <w:rFonts w:hint="eastAsia"/>
        </w:rPr>
      </w:pPr>
      <w:bookmarkStart w:id="449" w:name="resources-15"/>
      <w:bookmarkStart w:id="450" w:name="_Toc95489742"/>
      <w:bookmarkEnd w:id="447"/>
      <w:r>
        <w:t>Resources</w:t>
      </w:r>
      <w:bookmarkEnd w:id="450"/>
    </w:p>
    <w:p w14:paraId="47FF7889" w14:textId="77777777" w:rsidR="002A693A" w:rsidRDefault="00731880">
      <w:pPr>
        <w:pStyle w:val="Heading2"/>
        <w:rPr>
          <w:rFonts w:hint="eastAsia"/>
        </w:rPr>
      </w:pPr>
      <w:bookmarkStart w:id="451" w:name="questions-and-feedback"/>
      <w:bookmarkStart w:id="452" w:name="_Toc95489743"/>
      <w:r>
        <w:t>Questions and feedback</w:t>
      </w:r>
      <w:bookmarkEnd w:id="452"/>
    </w:p>
    <w:p w14:paraId="2EBFF7BD" w14:textId="77777777" w:rsidR="002A693A" w:rsidRDefault="00731880">
      <w:r>
        <w:t>For any questions or suggestions about working with Azure Database for MySQL, send an email to the Azure Database for MySQL Team (AskAzureDBforMySQL@service.microsoft.com). Please note that this address is for general questions rather than support tickets.</w:t>
      </w:r>
    </w:p>
    <w:p w14:paraId="158FCA94" w14:textId="77777777" w:rsidR="002A693A" w:rsidRDefault="00731880">
      <w:r>
        <w:t>In addition, consider these points of contact as appropriate:</w:t>
      </w:r>
    </w:p>
    <w:p w14:paraId="485B5D17" w14:textId="77777777" w:rsidR="002A693A" w:rsidRDefault="00731880" w:rsidP="00731880">
      <w:pPr>
        <w:numPr>
          <w:ilvl w:val="0"/>
          <w:numId w:val="115"/>
        </w:numPr>
      </w:pPr>
      <w:r>
        <w:t xml:space="preserve">To contact Azure Support or fix an issue with your account, </w:t>
      </w:r>
      <w:hyperlink r:id="rId398" w:anchor="blade/Microsoft_Azure_Support/HelpAndSupportBlade/overview">
        <w:r>
          <w:rPr>
            <w:rStyle w:val="Hyperlink"/>
          </w:rPr>
          <w:t>file a ticket from the A</w:t>
        </w:r>
        <w:r>
          <w:rPr>
            <w:rStyle w:val="Hyperlink"/>
          </w:rPr>
          <w:t>zure portal</w:t>
        </w:r>
      </w:hyperlink>
      <w:r>
        <w:t>.</w:t>
      </w:r>
    </w:p>
    <w:p w14:paraId="740F2693" w14:textId="77777777" w:rsidR="002A693A" w:rsidRDefault="00731880" w:rsidP="00731880">
      <w:pPr>
        <w:numPr>
          <w:ilvl w:val="0"/>
          <w:numId w:val="115"/>
        </w:numPr>
      </w:pPr>
      <w:r>
        <w:t xml:space="preserve">To provide feedback or to request new features, create an entry via </w:t>
      </w:r>
      <w:hyperlink r:id="rId399">
        <w:r>
          <w:rPr>
            <w:rStyle w:val="Hyperlink"/>
          </w:rPr>
          <w:t>UserVoice</w:t>
        </w:r>
      </w:hyperlink>
      <w:r>
        <w:t>.</w:t>
      </w:r>
    </w:p>
    <w:p w14:paraId="0447D2D6" w14:textId="77777777" w:rsidR="002A693A" w:rsidRDefault="00731880">
      <w:pPr>
        <w:pStyle w:val="Heading2"/>
        <w:rPr>
          <w:rFonts w:hint="eastAsia"/>
        </w:rPr>
      </w:pPr>
      <w:bookmarkStart w:id="453" w:name="find-a-partner-to-assist-in-migrating"/>
      <w:bookmarkStart w:id="454" w:name="_Toc95489744"/>
      <w:bookmarkEnd w:id="451"/>
      <w:r>
        <w:t>Find a partner to assist in migrating</w:t>
      </w:r>
      <w:bookmarkEnd w:id="454"/>
    </w:p>
    <w:p w14:paraId="527011EA" w14:textId="77777777" w:rsidR="002A693A" w:rsidRDefault="00731880">
      <w:r>
        <w:t>This guide can be overwhelming, but don’t</w:t>
      </w:r>
      <w:r>
        <w:t xml:space="preserve"> fret! There are many experts in the community with a proven migration track record. </w:t>
      </w:r>
      <w:hyperlink r:id="rId400">
        <w:r>
          <w:rPr>
            <w:rStyle w:val="Hyperlink"/>
          </w:rPr>
          <w:t>Search for a Microsoft Partner</w:t>
        </w:r>
      </w:hyperlink>
      <w:r>
        <w:t xml:space="preserve"> or </w:t>
      </w:r>
      <w:hyperlink r:id="rId401">
        <w:r>
          <w:rPr>
            <w:rStyle w:val="Hyperlink"/>
          </w:rPr>
          <w:t>Microsoft MVP</w:t>
        </w:r>
      </w:hyperlink>
      <w:r>
        <w:t xml:space="preserve"> to help with finding the most appropriate migration strategy. You are not alone!</w:t>
      </w:r>
    </w:p>
    <w:p w14:paraId="306C245C" w14:textId="77777777" w:rsidR="002A693A" w:rsidRDefault="00731880">
      <w:r>
        <w:t>You can also browse the technical forums and social groups for more detailed real-world information:</w:t>
      </w:r>
    </w:p>
    <w:p w14:paraId="3FBBBBE8" w14:textId="77777777" w:rsidR="002A693A" w:rsidRDefault="00731880" w:rsidP="00731880">
      <w:pPr>
        <w:numPr>
          <w:ilvl w:val="0"/>
          <w:numId w:val="116"/>
        </w:numPr>
      </w:pPr>
      <w:hyperlink r:id="rId402">
        <w:r>
          <w:rPr>
            <w:rStyle w:val="Hyperlink"/>
          </w:rPr>
          <w:t>Microsoft Community Forum</w:t>
        </w:r>
      </w:hyperlink>
    </w:p>
    <w:p w14:paraId="20248EFF" w14:textId="77777777" w:rsidR="002A693A" w:rsidRDefault="00731880" w:rsidP="00731880">
      <w:pPr>
        <w:numPr>
          <w:ilvl w:val="0"/>
          <w:numId w:val="116"/>
        </w:numPr>
      </w:pPr>
      <w:hyperlink r:id="rId403">
        <w:r>
          <w:rPr>
            <w:rStyle w:val="Hyperlink"/>
          </w:rPr>
          <w:t>StackOverflow for Azure MySQL</w:t>
        </w:r>
      </w:hyperlink>
    </w:p>
    <w:p w14:paraId="358E8CB4" w14:textId="77777777" w:rsidR="002A693A" w:rsidRDefault="00731880" w:rsidP="00731880">
      <w:pPr>
        <w:numPr>
          <w:ilvl w:val="0"/>
          <w:numId w:val="116"/>
        </w:numPr>
      </w:pPr>
      <w:hyperlink r:id="rId404">
        <w:r>
          <w:rPr>
            <w:rStyle w:val="Hyperlink"/>
          </w:rPr>
          <w:t>Azure Facebook Group</w:t>
        </w:r>
      </w:hyperlink>
    </w:p>
    <w:p w14:paraId="38B8947B" w14:textId="77777777" w:rsidR="002A693A" w:rsidRDefault="00731880" w:rsidP="00731880">
      <w:pPr>
        <w:numPr>
          <w:ilvl w:val="0"/>
          <w:numId w:val="116"/>
        </w:numPr>
      </w:pPr>
      <w:hyperlink r:id="rId405">
        <w:r>
          <w:rPr>
            <w:rStyle w:val="Hyperlink"/>
          </w:rPr>
          <w:t>LinkedIn Azure Group</w:t>
        </w:r>
      </w:hyperlink>
    </w:p>
    <w:p w14:paraId="1C250A47" w14:textId="77777777" w:rsidR="002A693A" w:rsidRDefault="00731880" w:rsidP="00731880">
      <w:pPr>
        <w:numPr>
          <w:ilvl w:val="0"/>
          <w:numId w:val="116"/>
        </w:numPr>
      </w:pPr>
      <w:hyperlink r:id="rId406">
        <w:r>
          <w:rPr>
            <w:rStyle w:val="Hyperlink"/>
          </w:rPr>
          <w:t>LinkedIn Azure Developers Group</w:t>
        </w:r>
      </w:hyperlink>
      <w:bookmarkEnd w:id="449"/>
      <w:bookmarkEnd w:id="453"/>
    </w:p>
    <w:sectPr w:rsidR="002A693A" w:rsidSect="005325A1">
      <w:headerReference w:type="default" r:id="rId407"/>
      <w:footerReference w:type="default" r:id="rId408"/>
      <w:headerReference w:type="first" r:id="rId409"/>
      <w:footerReference w:type="first" r:id="rId41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81871" w14:textId="77777777" w:rsidR="00731880" w:rsidRDefault="00731880">
      <w:pPr>
        <w:spacing w:after="0" w:line="240" w:lineRule="auto"/>
      </w:pPr>
      <w:r>
        <w:separator/>
      </w:r>
    </w:p>
  </w:endnote>
  <w:endnote w:type="continuationSeparator" w:id="0">
    <w:p w14:paraId="56521E11" w14:textId="77777777" w:rsidR="00731880" w:rsidRDefault="00731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roman"/>
    <w:pitch w:val="default"/>
  </w:font>
  <w:font w:name="Open Sans SemiBold">
    <w:panose1 w:val="020B0706030804020204"/>
    <w:charset w:val="00"/>
    <w:family w:val="roman"/>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5F11" w14:textId="77777777" w:rsidR="00A31C83" w:rsidRPr="0001108B" w:rsidRDefault="00731880"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A08625C" w14:textId="77777777" w:rsidTr="1FF041E3">
      <w:tc>
        <w:tcPr>
          <w:tcW w:w="3360" w:type="dxa"/>
        </w:tcPr>
        <w:p w14:paraId="1C5E96BB" w14:textId="77777777" w:rsidR="00A31C83" w:rsidRDefault="00731880" w:rsidP="1FF041E3">
          <w:pPr>
            <w:pStyle w:val="Header"/>
            <w:ind w:left="-115"/>
          </w:pPr>
        </w:p>
      </w:tc>
      <w:tc>
        <w:tcPr>
          <w:tcW w:w="3360" w:type="dxa"/>
        </w:tcPr>
        <w:p w14:paraId="73C950BB" w14:textId="77777777" w:rsidR="00A31C83" w:rsidRDefault="00731880" w:rsidP="1FF041E3">
          <w:pPr>
            <w:pStyle w:val="Header"/>
            <w:jc w:val="center"/>
          </w:pPr>
        </w:p>
      </w:tc>
      <w:tc>
        <w:tcPr>
          <w:tcW w:w="3360" w:type="dxa"/>
        </w:tcPr>
        <w:p w14:paraId="0D2B1D1C" w14:textId="77777777" w:rsidR="00A31C83" w:rsidRDefault="00731880" w:rsidP="1FF041E3">
          <w:pPr>
            <w:pStyle w:val="Header"/>
            <w:ind w:right="-115"/>
            <w:jc w:val="right"/>
          </w:pPr>
        </w:p>
      </w:tc>
    </w:tr>
  </w:tbl>
  <w:p w14:paraId="3EB23D30" w14:textId="77777777" w:rsidR="00A31C83" w:rsidRDefault="00731880"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30D33" w14:textId="77777777" w:rsidR="00731880" w:rsidRDefault="00731880">
      <w:r>
        <w:separator/>
      </w:r>
    </w:p>
  </w:footnote>
  <w:footnote w:type="continuationSeparator" w:id="0">
    <w:p w14:paraId="01BB7C2C" w14:textId="77777777" w:rsidR="00731880" w:rsidRDefault="00731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CC10" w14:textId="77777777" w:rsidR="00A31C83" w:rsidRDefault="00731880" w:rsidP="00F73CE2">
    <w:pPr>
      <w:pStyle w:val="Header"/>
      <w:jc w:val="right"/>
    </w:pPr>
    <w:r>
      <w:rPr>
        <w:noProof/>
        <w:lang w:val="en-GB" w:eastAsia="en-GB"/>
      </w:rPr>
      <w:drawing>
        <wp:inline distT="0" distB="0" distL="0" distR="0" wp14:anchorId="6E7175B4" wp14:editId="11BD7008">
          <wp:extent cx="830481" cy="188990"/>
          <wp:effectExtent l="0" t="0" r="8255" b="1905"/>
          <wp:docPr id="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BF24A0B" w14:textId="77777777" w:rsidR="00A31C83" w:rsidRDefault="007318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1B209CE" w14:textId="77777777" w:rsidTr="1FF041E3">
      <w:tc>
        <w:tcPr>
          <w:tcW w:w="3360" w:type="dxa"/>
        </w:tcPr>
        <w:p w14:paraId="4D44E7A9" w14:textId="77777777" w:rsidR="00A31C83" w:rsidRDefault="00731880" w:rsidP="1FF041E3">
          <w:pPr>
            <w:pStyle w:val="Header"/>
            <w:ind w:left="-115"/>
          </w:pPr>
        </w:p>
      </w:tc>
      <w:tc>
        <w:tcPr>
          <w:tcW w:w="3360" w:type="dxa"/>
        </w:tcPr>
        <w:p w14:paraId="67782CE9" w14:textId="77777777" w:rsidR="00A31C83" w:rsidRDefault="00731880" w:rsidP="1FF041E3">
          <w:pPr>
            <w:pStyle w:val="Header"/>
            <w:jc w:val="center"/>
          </w:pPr>
        </w:p>
      </w:tc>
      <w:tc>
        <w:tcPr>
          <w:tcW w:w="3360" w:type="dxa"/>
        </w:tcPr>
        <w:p w14:paraId="085FE3C7" w14:textId="77777777" w:rsidR="00A31C83" w:rsidRDefault="00731880" w:rsidP="1FF041E3">
          <w:pPr>
            <w:pStyle w:val="Header"/>
            <w:ind w:right="-115"/>
            <w:jc w:val="right"/>
          </w:pPr>
        </w:p>
      </w:tc>
    </w:tr>
  </w:tbl>
  <w:p w14:paraId="062F0CBD" w14:textId="77777777" w:rsidR="00A31C83" w:rsidRDefault="00731880"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7E19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0EFD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E8D4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693A"/>
    <w:rsid w:val="000C7FB3"/>
    <w:rsid w:val="002A693A"/>
    <w:rsid w:val="00731880"/>
    <w:rsid w:val="00AF469C"/>
    <w:rsid w:val="00DD32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17360"/>
  <w15:docId w15:val="{487D848F-DB35-480F-BDF9-81B3C6E8E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AF469C"/>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AF469C"/>
    <w:pPr>
      <w:keepNext/>
      <w:keepLines/>
      <w:spacing w:before="200" w:after="60"/>
      <w:outlineLvl w:val="3"/>
    </w:pPr>
    <w:rPr>
      <w:rFonts w:ascii="Calibri" w:hAnsi="Calibri"/>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AF469C"/>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AF469C"/>
    <w:rPr>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AF469C"/>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5.png"/><Relationship Id="rId299" Type="http://schemas.openxmlformats.org/officeDocument/2006/relationships/hyperlink" Target="https://docs.microsoft.com/azure/mysql/flexible-server/how-to-manage-virtual-network-cli" TargetMode="External"/><Relationship Id="rId21" Type="http://schemas.openxmlformats.org/officeDocument/2006/relationships/hyperlink" Target="https://docs.microsoft.com/learn/modules/deploy-mariadb-mysql-postgresql-azure/2-describe-open-source-offerings" TargetMode="External"/><Relationship Id="rId63" Type="http://schemas.openxmlformats.org/officeDocument/2006/relationships/hyperlink" Target="file:///D:\data\projects\microsoft-mysql-developer-guide\pandoc\temp\shell.azure.com" TargetMode="External"/><Relationship Id="rId159" Type="http://schemas.openxmlformats.org/officeDocument/2006/relationships/hyperlink" Target="https://dl.cacerts.digicert.com/DigiCertGlobalRootCA.crt.pem" TargetMode="External"/><Relationship Id="rId324" Type="http://schemas.openxmlformats.org/officeDocument/2006/relationships/hyperlink" Target="https://docs.microsoft.com/azure/mysql/concepts-query-performance-insight" TargetMode="External"/><Relationship Id="rId366" Type="http://schemas.openxmlformats.org/officeDocument/2006/relationships/hyperlink" Target="https://docs.microsoft.com/azure/mysql/flexible-server/concepts-backup-restore" TargetMode="External"/><Relationship Id="rId170" Type="http://schemas.openxmlformats.org/officeDocument/2006/relationships/image" Target="media/image24.png"/><Relationship Id="rId226" Type="http://schemas.openxmlformats.org/officeDocument/2006/relationships/hyperlink" Target="https://docs.microsoft.com/azure/sentinel/overview" TargetMode="External"/><Relationship Id="rId268" Type="http://schemas.openxmlformats.org/officeDocument/2006/relationships/hyperlink" Target="https://docs.microsoft.com/azure/defender-for-cloud/defender-for-databases-usage" TargetMode="External"/><Relationship Id="rId32" Type="http://schemas.openxmlformats.org/officeDocument/2006/relationships/hyperlink" Target="https://azure.microsoft.com/services/mysql/" TargetMode="External"/><Relationship Id="rId74" Type="http://schemas.openxmlformats.org/officeDocument/2006/relationships/hyperlink" Target="https://www.terraform.io/" TargetMode="External"/><Relationship Id="rId128" Type="http://schemas.openxmlformats.org/officeDocument/2006/relationships/hyperlink" Target="https://docs.microsoft.com/azure/mysql/flexible-server/connect-java" TargetMode="External"/><Relationship Id="rId335" Type="http://schemas.openxmlformats.org/officeDocument/2006/relationships/hyperlink" Target="https://docs.microsoft.com/azure/mysql/concepts-server-parameters" TargetMode="External"/><Relationship Id="rId377" Type="http://schemas.openxmlformats.org/officeDocument/2006/relationships/hyperlink" Target="https://docs.microsoft.com/azure/mysql/howto-read-replicas-portal" TargetMode="External"/><Relationship Id="rId5" Type="http://schemas.openxmlformats.org/officeDocument/2006/relationships/footnotes" Target="footnotes.xml"/><Relationship Id="rId95" Type="http://schemas.openxmlformats.org/officeDocument/2006/relationships/hyperlink" Target="https://docs.microsoft.com/shows/data-exposed/" TargetMode="External"/><Relationship Id="rId160" Type="http://schemas.openxmlformats.org/officeDocument/2006/relationships/hyperlink" Target="https://www.jetbrains.com/idea/download" TargetMode="External"/><Relationship Id="rId181" Type="http://schemas.openxmlformats.org/officeDocument/2006/relationships/hyperlink" Target="https://docs.microsoft.com/azure/azure-functions/functions-overview" TargetMode="External"/><Relationship Id="rId216" Type="http://schemas.openxmlformats.org/officeDocument/2006/relationships/hyperlink" Target="https://docs.microsoft.com/en-us/azure/app-service/configure-language-php?pivots=platform-linux" TargetMode="External"/><Relationship Id="rId237" Type="http://schemas.openxmlformats.org/officeDocument/2006/relationships/hyperlink" Target="https://docs.microsoft.com/azure/mysql/concepts-audit-logs" TargetMode="External"/><Relationship Id="rId402" Type="http://schemas.openxmlformats.org/officeDocument/2006/relationships/hyperlink" Target="https://docs.microsoft.com/answers/topics/azure-database-mysql.html" TargetMode="External"/><Relationship Id="rId258" Type="http://schemas.openxmlformats.org/officeDocument/2006/relationships/hyperlink" Target="https://docs.microsoft.com/azure/automation/automation-runbook-types" TargetMode="External"/><Relationship Id="rId279" Type="http://schemas.openxmlformats.org/officeDocument/2006/relationships/hyperlink" Target="file:///D:\data\projects\microsoft-mysql-developer-guide\pandoc\temp\06_01_Networking.md" TargetMode="External"/><Relationship Id="rId22" Type="http://schemas.openxmlformats.org/officeDocument/2006/relationships/hyperlink" Target="https://hub.docker.com/_/mysql" TargetMode="External"/><Relationship Id="rId43" Type="http://schemas.openxmlformats.org/officeDocument/2006/relationships/image" Target="media/image5.png"/><Relationship Id="rId64" Type="http://schemas.openxmlformats.org/officeDocument/2006/relationships/hyperlink" Target="https://docs.microsoft.com/azure/mysql/tutorial-design-database-using-powershell" TargetMode="External"/><Relationship Id="rId118" Type="http://schemas.openxmlformats.org/officeDocument/2006/relationships/hyperlink" Target="https://docs.microsoft.com/azure/mysql/flexible-server/quickstart-create-arm-template" TargetMode="External"/><Relationship Id="rId139" Type="http://schemas.openxmlformats.org/officeDocument/2006/relationships/hyperlink" Target="https://pymysql.readthedocs.io/en/latest/user/examples.html" TargetMode="External"/><Relationship Id="rId290" Type="http://schemas.openxmlformats.org/officeDocument/2006/relationships/hyperlink" Target="file:///D:\data\projects\microsoft-mysql-developer-guide\pandoc\02_IntroToMySQL\02_02_Introduction_to_Azure.md" TargetMode="External"/><Relationship Id="rId304" Type="http://schemas.openxmlformats.org/officeDocument/2006/relationships/hyperlink" Target="https://docs.microsoft.com/azure/mysql/howto-configure-privatelink-portal" TargetMode="External"/><Relationship Id="rId325" Type="http://schemas.openxmlformats.org/officeDocument/2006/relationships/hyperlink" Target="https://techcommunity.microsoft.com/t5/azure-database-for-mysql/upgrade-from-basic-to-general-purpose-or-memory-optimized-tiers/ba-p/830404" TargetMode="External"/><Relationship Id="rId346" Type="http://schemas.openxmlformats.org/officeDocument/2006/relationships/hyperlink" Target="https://docs.microsoft.com/azure/mysql/flexible-server/concepts-maintenance" TargetMode="External"/><Relationship Id="rId367" Type="http://schemas.openxmlformats.org/officeDocument/2006/relationships/hyperlink" Target="https://docs.microsoft.com/azure/mysql/flexible-server/how-to-restore-server-portal" TargetMode="External"/><Relationship Id="rId388" Type="http://schemas.openxmlformats.org/officeDocument/2006/relationships/hyperlink" Target="https://docs.microsoft.com/azure/architecture/solution-ideas/articles/finance-management-apps-using-azure-database-for-mysql" TargetMode="External"/><Relationship Id="rId85" Type="http://schemas.openxmlformats.org/officeDocument/2006/relationships/hyperlink" Target="https://www.mysql.com/products/workbench/" TargetMode="External"/><Relationship Id="rId150" Type="http://schemas.openxmlformats.org/officeDocument/2006/relationships/image" Target="media/image16.png"/><Relationship Id="rId171" Type="http://schemas.openxmlformats.org/officeDocument/2006/relationships/image" Target="media/image25.png"/><Relationship Id="rId192" Type="http://schemas.openxmlformats.org/officeDocument/2006/relationships/hyperlink" Target="file:///D:\data\projects\microsoft-mysql-developer-guide\pandoc\artifacts\02-02-CloudDeploy-AppSvc\README.md" TargetMode="External"/><Relationship Id="rId206" Type="http://schemas.openxmlformats.org/officeDocument/2006/relationships/image" Target="media/image31.png"/><Relationship Id="rId227" Type="http://schemas.openxmlformats.org/officeDocument/2006/relationships/hyperlink" Target="https://docs.microsoft.com/azure/automation/automation-quickstart-create-runbook" TargetMode="External"/><Relationship Id="rId248" Type="http://schemas.openxmlformats.org/officeDocument/2006/relationships/hyperlink" Target="https://docs.microsoft.com/azure/azure-monitor/logs/data-platform-logs" TargetMode="External"/><Relationship Id="rId269" Type="http://schemas.openxmlformats.org/officeDocument/2006/relationships/hyperlink" Target="https://docs.microsoft.com/azure/mysql/concepts-data-encryption-mysql" TargetMode="External"/><Relationship Id="rId12" Type="http://schemas.openxmlformats.org/officeDocument/2006/relationships/hyperlink" Target="https://en.wikipedia.org/wiki/SQL" TargetMode="External"/><Relationship Id="rId33" Type="http://schemas.openxmlformats.org/officeDocument/2006/relationships/hyperlink" Target="https://docs.microsoft.com/learn/modules/cmu-cloud-computing-overview/4-building-blocks" TargetMode="External"/><Relationship Id="rId108" Type="http://schemas.openxmlformats.org/officeDocument/2006/relationships/hyperlink" Target="https://marketplace.visualstudio.com/items?itemName=formulahendry.vscode-mysql" TargetMode="External"/><Relationship Id="rId129" Type="http://schemas.openxmlformats.org/officeDocument/2006/relationships/hyperlink" Target="https://www.baeldung.com/the-persistence-layer-with-spring-data-jpa" TargetMode="External"/><Relationship Id="rId280" Type="http://schemas.openxmlformats.org/officeDocument/2006/relationships/hyperlink" Target="https://docs.microsoft.com/azure/mysql/concepts-data-access-security-private-link" TargetMode="External"/><Relationship Id="rId315" Type="http://schemas.openxmlformats.org/officeDocument/2006/relationships/hyperlink" Target="https://docs.microsoft.com/azure/azure-monitor/logs/data-platform-logs" TargetMode="External"/><Relationship Id="rId336" Type="http://schemas.openxmlformats.org/officeDocument/2006/relationships/hyperlink" Target="https://docs.microsoft.com/azure/mysql/flexible-server/how-to-configure-server-parameters-portal" TargetMode="External"/><Relationship Id="rId357" Type="http://schemas.openxmlformats.org/officeDocument/2006/relationships/hyperlink" Target="https://docs.microsoft.com/azure/mysql/concepts-read-replicas" TargetMode="External"/><Relationship Id="rId54" Type="http://schemas.openxmlformats.org/officeDocument/2006/relationships/hyperlink" Target="https://azure.microsoft.com/get-started/azure-portal/mobile-app/" TargetMode="External"/><Relationship Id="rId75" Type="http://schemas.openxmlformats.org/officeDocument/2006/relationships/hyperlink" Target="https://docs.microsoft.com/azure/developer/terraform/overview" TargetMode="External"/><Relationship Id="rId96" Type="http://schemas.openxmlformats.org/officeDocument/2006/relationships/hyperlink" Target="https://azure.microsoft.com/pricing/calculator/" TargetMode="External"/><Relationship Id="rId140" Type="http://schemas.openxmlformats.org/officeDocument/2006/relationships/hyperlink" Target="https://mysqlclient.readthedocs.io/user_guide.html" TargetMode="External"/><Relationship Id="rId161" Type="http://schemas.openxmlformats.org/officeDocument/2006/relationships/hyperlink" Target="https://plugins.jetbrains.com/plugin/8053-azure-toolkit-for-intellij/" TargetMode="External"/><Relationship Id="rId182" Type="http://schemas.openxmlformats.org/officeDocument/2006/relationships/hyperlink" Target="https://docs.microsoft.com/azure/azure-functions/functions-scale" TargetMode="External"/><Relationship Id="rId217" Type="http://schemas.openxmlformats.org/officeDocument/2006/relationships/hyperlink" Target="https://laravel.com/docs/8.x/deployment" TargetMode="External"/><Relationship Id="rId378" Type="http://schemas.openxmlformats.org/officeDocument/2006/relationships/hyperlink" Target="https://docs.microsoft.com/azure/mysql/howto-read-replicas-cli" TargetMode="External"/><Relationship Id="rId399" Type="http://schemas.openxmlformats.org/officeDocument/2006/relationships/hyperlink" Target="https://feedback.azure.com/forums/597982-azure-database-for-mysql" TargetMode="External"/><Relationship Id="rId403" Type="http://schemas.openxmlformats.org/officeDocument/2006/relationships/hyperlink" Target="https://stackoverflow.com/questions/tagged/azure-database-mysql" TargetMode="External"/><Relationship Id="rId6" Type="http://schemas.openxmlformats.org/officeDocument/2006/relationships/endnotes" Target="endnotes.xml"/><Relationship Id="rId238" Type="http://schemas.openxmlformats.org/officeDocument/2006/relationships/hyperlink" Target="https://docs.microsoft.com/azure/mysql/flexible-server/concepts-audit-logs" TargetMode="External"/><Relationship Id="rId259" Type="http://schemas.openxmlformats.org/officeDocument/2006/relationships/hyperlink" Target="https://azure.microsoft.com/blog/best-practices-for-alerting-on-metrics-with-azure-database-for-mysql-monitoring/" TargetMode="External"/><Relationship Id="rId23" Type="http://schemas.openxmlformats.org/officeDocument/2006/relationships/hyperlink" Target="https://partner.microsoft.com/marketing/azure-isv-technology-partners" TargetMode="External"/><Relationship Id="rId119" Type="http://schemas.openxmlformats.org/officeDocument/2006/relationships/hyperlink" Target="https://aka.ms/php-qs" TargetMode="External"/><Relationship Id="rId270" Type="http://schemas.openxmlformats.org/officeDocument/2006/relationships/hyperlink" Target="https://docs.microsoft.com/azure/key-vault/general/basic-concepts" TargetMode="External"/><Relationship Id="rId291" Type="http://schemas.openxmlformats.org/officeDocument/2006/relationships/hyperlink" Target="https://docs.microsoft.com/azure/vpn-gateway/vpn-gateway-about-vpngateways" TargetMode="External"/><Relationship Id="rId305" Type="http://schemas.openxmlformats.org/officeDocument/2006/relationships/hyperlink" Target="https://docs.microsoft.com/azure/mysql/howto-configure-privatelink-cli" TargetMode="External"/><Relationship Id="rId326" Type="http://schemas.openxmlformats.org/officeDocument/2006/relationships/hyperlink" Target="https://techcommunity.microsoft.com/t5/azure-database-for-mysql/upgrade-from-basic-to-general-purpose-or-memory-optimized-tiers/ba-p/830404" TargetMode="External"/><Relationship Id="rId347" Type="http://schemas.openxmlformats.org/officeDocument/2006/relationships/hyperlink" Target="https://docs.microsoft.com/en-us/azure/app-service/troubleshoot-diagnostic-logs" TargetMode="External"/><Relationship Id="rId44" Type="http://schemas.openxmlformats.org/officeDocument/2006/relationships/hyperlink" Target="https://docs.microsoft.com/azure/cloud-adoption-framework/ready/landing-zone/" TargetMode="External"/><Relationship Id="rId65" Type="http://schemas.openxmlformats.org/officeDocument/2006/relationships/hyperlink" Target="https://docs.microsoft.com/azure/mysql/howto-restore-server-powershell" TargetMode="External"/><Relationship Id="rId86" Type="http://schemas.openxmlformats.org/officeDocument/2006/relationships/image" Target="media/image13.png"/><Relationship Id="rId130" Type="http://schemas.openxmlformats.org/officeDocument/2006/relationships/hyperlink" Target="https://hibernate.org/orm/" TargetMode="External"/><Relationship Id="rId151" Type="http://schemas.openxmlformats.org/officeDocument/2006/relationships/hyperlink" Target="https://docs.microsoft.com/azure/mysql/flexible-server/connect-azure-cli" TargetMode="External"/><Relationship Id="rId368" Type="http://schemas.openxmlformats.org/officeDocument/2006/relationships/hyperlink" Target="https://docs.microsoft.com/azure/mysql/flexible-server/how-to-restore-server-cli" TargetMode="External"/><Relationship Id="rId389" Type="http://schemas.openxmlformats.org/officeDocument/2006/relationships/hyperlink" Target="https://docs.microsoft.com/power-bi/fundamentals/power-bi-overview" TargetMode="External"/><Relationship Id="rId172" Type="http://schemas.openxmlformats.org/officeDocument/2006/relationships/image" Target="media/image26.png"/><Relationship Id="rId193" Type="http://schemas.openxmlformats.org/officeDocument/2006/relationships/hyperlink" Target="https://azure.microsoft.com/pricing/details/app-service/windows/" TargetMode="External"/><Relationship Id="rId207" Type="http://schemas.openxmlformats.org/officeDocument/2006/relationships/image" Target="media/image32.png"/><Relationship Id="rId228" Type="http://schemas.openxmlformats.org/officeDocument/2006/relationships/hyperlink" Target="https://docs.microsoft.com/azure/data-explorer/kusto/query/" TargetMode="External"/><Relationship Id="rId249" Type="http://schemas.openxmlformats.org/officeDocument/2006/relationships/hyperlink" Target="https://docs.microsoft.com/cli/azure/azure-cli-reference-for-monitor"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app-service/overview" TargetMode="External"/><Relationship Id="rId260" Type="http://schemas.openxmlformats.org/officeDocument/2006/relationships/hyperlink" Target="https://docs.microsoft.com/azure/mysql/flexible-server/concepts-compute-storage" TargetMode="External"/><Relationship Id="rId281" Type="http://schemas.openxmlformats.org/officeDocument/2006/relationships/hyperlink" Target="https://docs.microsoft.com/azure/mysql/concepts-data-access-and-security-vnet" TargetMode="External"/><Relationship Id="rId316" Type="http://schemas.openxmlformats.org/officeDocument/2006/relationships/hyperlink" Target="https://docs.microsoft.com/azure/aks/monitor-aks" TargetMode="External"/><Relationship Id="rId337" Type="http://schemas.openxmlformats.org/officeDocument/2006/relationships/hyperlink" Target="https://docs.microsoft.com/azure/mysql/flexible-server/how-to-configure-server-parameters-cli" TargetMode="External"/><Relationship Id="rId34" Type="http://schemas.openxmlformats.org/officeDocument/2006/relationships/hyperlink" Target="https://docs.microsoft.com/learn/modules/intro-to-azure-fundamentals/" TargetMode="External"/><Relationship Id="rId55" Type="http://schemas.openxmlformats.org/officeDocument/2006/relationships/image" Target="media/image9.png"/><Relationship Id="rId76" Type="http://schemas.openxmlformats.org/officeDocument/2006/relationships/hyperlink" Target="https://docs.microsoft.com/azure/azure-resource-manager/management/tag-resources?tabs=json" TargetMode="External"/><Relationship Id="rId97" Type="http://schemas.openxmlformats.org/officeDocument/2006/relationships/hyperlink" Target="https://azure.microsoft.com/pricing/tco/calculator/" TargetMode="External"/><Relationship Id="rId120" Type="http://schemas.openxmlformats.org/officeDocument/2006/relationships/hyperlink" Target="https://www.php.net/manual/en/mysqlinfo.library.choosing.php" TargetMode="External"/><Relationship Id="rId141" Type="http://schemas.openxmlformats.org/officeDocument/2006/relationships/hyperlink" Target="https://docs.djangoproject.com/en/3.2/ref/databases/" TargetMode="External"/><Relationship Id="rId358" Type="http://schemas.openxmlformats.org/officeDocument/2006/relationships/hyperlink" Target="https://docs.microsoft.com/azure/azure-resource-manager/management/lock-resources" TargetMode="External"/><Relationship Id="rId379" Type="http://schemas.openxmlformats.org/officeDocument/2006/relationships/hyperlink" Target="https://docs.microsoft.com/azure/mysql/howto-read-replicas-powershell" TargetMode="External"/><Relationship Id="rId7" Type="http://schemas.openxmlformats.org/officeDocument/2006/relationships/hyperlink" Target="https://www.mysql.com/" TargetMode="External"/><Relationship Id="rId162" Type="http://schemas.openxmlformats.org/officeDocument/2006/relationships/hyperlink" Target="https://docs.microsoft.com/azure/developer/java/toolkit-for-intellij/sign-in-instructions" TargetMode="External"/><Relationship Id="rId183" Type="http://schemas.openxmlformats.org/officeDocument/2006/relationships/hyperlink" Target="https://docs.microsoft.com/azure/logic-apps/logic-apps-overview" TargetMode="External"/><Relationship Id="rId218" Type="http://schemas.openxmlformats.org/officeDocument/2006/relationships/hyperlink" Target="https://docs.microsoft.com/en-us/azure/app-service/deploy-local-git?tabs=cli" TargetMode="External"/><Relationship Id="rId239" Type="http://schemas.openxmlformats.org/officeDocument/2006/relationships/hyperlink" Target="https://docs.microsoft.com/azure/mysql/flexible-server/concepts-audit-logs" TargetMode="External"/><Relationship Id="rId390" Type="http://schemas.openxmlformats.org/officeDocument/2006/relationships/hyperlink" Target="https://docs.microsoft.com/azure/architecture/solution-ideas/articles/intelligent-apps-using-azure-database-for-mysql" TargetMode="External"/><Relationship Id="rId404" Type="http://schemas.openxmlformats.org/officeDocument/2006/relationships/hyperlink" Target="https://www.facebook.com/groups/MsftAzure" TargetMode="External"/><Relationship Id="rId250" Type="http://schemas.openxmlformats.org/officeDocument/2006/relationships/hyperlink" Target="https://docs.microsoft.com/azure/mysql/flexible-server/scripts/sample-cli-monitor-and-scale" TargetMode="External"/><Relationship Id="rId271" Type="http://schemas.openxmlformats.org/officeDocument/2006/relationships/hyperlink" Target="https://docs.microsoft.com/azure/mysql/concepts-infrastructure-double-encryption" TargetMode="External"/><Relationship Id="rId292" Type="http://schemas.openxmlformats.org/officeDocument/2006/relationships/hyperlink" Target="https://docs.microsoft.com/azure/expressroute/expressroute-introduction" TargetMode="External"/><Relationship Id="rId306" Type="http://schemas.openxmlformats.org/officeDocument/2006/relationships/hyperlink" Target="file:///D:\data\projects\microsoft-mysql-developer-guide\pandoc\02_IntroToMySQL\02_03_Azure_MySQL.md" TargetMode="External"/><Relationship Id="rId24" Type="http://schemas.openxmlformats.org/officeDocument/2006/relationships/hyperlink" Target="https://visualstudio.microsoft.com/" TargetMode="External"/><Relationship Id="rId45" Type="http://schemas.openxmlformats.org/officeDocument/2006/relationships/image" Target="media/image6.png"/><Relationship Id="rId66" Type="http://schemas.openxmlformats.org/officeDocument/2006/relationships/hyperlink" Target="https://docs.microsoft.com/azure/mysql/howto-configure-server-parameters-using-powershell" TargetMode="External"/><Relationship Id="rId87" Type="http://schemas.openxmlformats.org/officeDocument/2006/relationships/hyperlink" Target="https://docs.microsoft.com/azure/mysql/select-right-deployment-type" TargetMode="External"/><Relationship Id="rId110" Type="http://schemas.openxmlformats.org/officeDocument/2006/relationships/hyperlink" Target="https://docs.microsoft.com/azure/app-service/overview-hosting-plans" TargetMode="External"/><Relationship Id="rId131" Type="http://schemas.openxmlformats.org/officeDocument/2006/relationships/hyperlink" Target="https://docs.microsoft.com/azure/developer/java/toolkit-for-eclipse/installation" TargetMode="External"/><Relationship Id="rId327" Type="http://schemas.openxmlformats.org/officeDocument/2006/relationships/hyperlink" Target="file:///D:\data\projects\microsoft-mysql-developer-guide\pandoc\temp\03_BCDR.md" TargetMode="External"/><Relationship Id="rId348" Type="http://schemas.openxmlformats.org/officeDocument/2006/relationships/hyperlink" Target="https://docs.microsoft.com/en-us/azure/app-service/troubleshoot-performance-degradation" TargetMode="External"/><Relationship Id="rId369" Type="http://schemas.openxmlformats.org/officeDocument/2006/relationships/hyperlink" Target="https://docs.microsoft.com/azure/mysql/howto-restore-server-portal" TargetMode="External"/><Relationship Id="rId152" Type="http://schemas.openxmlformats.org/officeDocument/2006/relationships/image" Target="media/image17.png"/><Relationship Id="rId173" Type="http://schemas.openxmlformats.org/officeDocument/2006/relationships/image" Target="media/image27.png"/><Relationship Id="rId194" Type="http://schemas.openxmlformats.org/officeDocument/2006/relationships/hyperlink" Target="https://azure.microsoft.com/blog/mysql-in-app-preview-app-service/" TargetMode="External"/><Relationship Id="rId208" Type="http://schemas.openxmlformats.org/officeDocument/2006/relationships/image" Target="media/image33.png"/><Relationship Id="rId229" Type="http://schemas.openxmlformats.org/officeDocument/2006/relationships/hyperlink" Target="https://docs.microsoft.com/azure/data-explorer/kusto/query/sqlcheatsheet" TargetMode="External"/><Relationship Id="rId380" Type="http://schemas.openxmlformats.org/officeDocument/2006/relationships/hyperlink" Target="https://azure.microsoft.com/global-infrastructure/data-residency/" TargetMode="External"/><Relationship Id="rId240" Type="http://schemas.openxmlformats.org/officeDocument/2006/relationships/hyperlink" Target="https://docs.microsoft.com/azure/mysql/howto-configure-audit-logs-portal" TargetMode="External"/><Relationship Id="rId261" Type="http://schemas.openxmlformats.org/officeDocument/2006/relationships/hyperlink" Target="https://docs.microsoft.com/azure/mysql/howto-create-users" TargetMode="External"/><Relationship Id="rId14" Type="http://schemas.openxmlformats.org/officeDocument/2006/relationships/hyperlink" Target="https://wordpress.org/" TargetMode="External"/><Relationship Id="rId35" Type="http://schemas.openxmlformats.org/officeDocument/2006/relationships/image" Target="media/image4.png"/><Relationship Id="rId56" Type="http://schemas.openxmlformats.org/officeDocument/2006/relationships/hyperlink" Target="https://docs.microsoft.com/marketplace/azure-marketplace-overview" TargetMode="External"/><Relationship Id="rId77" Type="http://schemas.openxmlformats.org/officeDocument/2006/relationships/hyperlink" Target="https://docs.microsoft.com/azure/azure-resource-manager/management/lock-resources?tabs=json" TargetMode="External"/><Relationship Id="rId100" Type="http://schemas.openxmlformats.org/officeDocument/2006/relationships/hyperlink" Target="https://azure.microsoft.com/updates/azure-database-for-mysql-general-availability/" TargetMode="External"/><Relationship Id="rId282" Type="http://schemas.openxmlformats.org/officeDocument/2006/relationships/hyperlink" Target="https://docs.microsoft.com/azure/mysql/security-baseline" TargetMode="External"/><Relationship Id="rId317" Type="http://schemas.openxmlformats.org/officeDocument/2006/relationships/image" Target="media/image50.png"/><Relationship Id="rId338" Type="http://schemas.openxmlformats.org/officeDocument/2006/relationships/hyperlink" Target="https://docs.microsoft.com/azure/mysql/howto-server-parameters" TargetMode="External"/><Relationship Id="rId359" Type="http://schemas.openxmlformats.org/officeDocument/2006/relationships/hyperlink" Target="https://docs.microsoft.com/azure/load-balancer/load-balancer-overview" TargetMode="External"/><Relationship Id="rId8" Type="http://schemas.openxmlformats.org/officeDocument/2006/relationships/hyperlink" Target="https://portal.azure.com/" TargetMode="External"/><Relationship Id="rId98" Type="http://schemas.openxmlformats.org/officeDocument/2006/relationships/hyperlink" Target="https://docs.microsoft.com/azure/mysql/flexible-server/concepts-limitations" TargetMode="External"/><Relationship Id="rId121" Type="http://schemas.openxmlformats.org/officeDocument/2006/relationships/hyperlink" Target="https://www.php.net/manual/en/intro.pdo.php" TargetMode="External"/><Relationship Id="rId142" Type="http://schemas.openxmlformats.org/officeDocument/2006/relationships/hyperlink" Target="https://docs.microsoft.com/azure/mysql/concepts-compatibility" TargetMode="External"/><Relationship Id="rId163" Type="http://schemas.openxmlformats.org/officeDocument/2006/relationships/image" Target="media/image18.png"/><Relationship Id="rId184" Type="http://schemas.openxmlformats.org/officeDocument/2006/relationships/hyperlink" Target="https://docs.microsoft.com/azure/azure-functions/functions-compare-logic-apps-ms-flow-webjobs" TargetMode="External"/><Relationship Id="rId219" Type="http://schemas.openxmlformats.org/officeDocument/2006/relationships/hyperlink" Target="https://github.com/microsoft/Oryx/blob/main/doc/runtimes/php.md" TargetMode="External"/><Relationship Id="rId370" Type="http://schemas.openxmlformats.org/officeDocument/2006/relationships/hyperlink" Target="https://docs.microsoft.com/azure/mysql/howto-restore-server-cli" TargetMode="External"/><Relationship Id="rId391" Type="http://schemas.openxmlformats.org/officeDocument/2006/relationships/hyperlink" Target="https://docs.microsoft.com/azure/architecture/solution-ideas/articles/gaming-using-azure-database-for-mysql" TargetMode="External"/><Relationship Id="rId405" Type="http://schemas.openxmlformats.org/officeDocument/2006/relationships/hyperlink" Target="https://www.linkedin.com/groups/2733961/" TargetMode="External"/><Relationship Id="rId230" Type="http://schemas.openxmlformats.org/officeDocument/2006/relationships/hyperlink" Target="https://docs.microsoft.com/azure/azure-monitor/log-query/get-started-queries" TargetMode="External"/><Relationship Id="rId251" Type="http://schemas.openxmlformats.org/officeDocument/2006/relationships/hyperlink" Target="https://docs.microsoft.com/azure/mysql/flexible-server/how-to-alert-on-metric" TargetMode="External"/><Relationship Id="rId25" Type="http://schemas.openxmlformats.org/officeDocument/2006/relationships/hyperlink" Target="https://dev.azure.com/" TargetMode="External"/><Relationship Id="rId46" Type="http://schemas.openxmlformats.org/officeDocument/2006/relationships/hyperlink" Target="https://docs.microsoft.com/azure/azure-resource-manager/management/overview" TargetMode="External"/><Relationship Id="rId67" Type="http://schemas.openxmlformats.org/officeDocument/2006/relationships/hyperlink" Target="https://docs.microsoft.com/azure/mysql/howto-auto-grow-storage-powershell" TargetMode="External"/><Relationship Id="rId272" Type="http://schemas.openxmlformats.org/officeDocument/2006/relationships/hyperlink" Target="https://docs.microsoft.com/azure/mysql/howto-configure-ssl" TargetMode="External"/><Relationship Id="rId293" Type="http://schemas.openxmlformats.org/officeDocument/2006/relationships/hyperlink" Target="https://docs.microsoft.com/learn/modules/introduction-to-azure-virtual-networks/" TargetMode="External"/><Relationship Id="rId307" Type="http://schemas.openxmlformats.org/officeDocument/2006/relationships/hyperlink" Target="https://docs.microsoft.com/azure/architecture/reference-architectures/hybrid-networking/hub-spoke?tabs=cli" TargetMode="External"/><Relationship Id="rId328" Type="http://schemas.openxmlformats.org/officeDocument/2006/relationships/hyperlink" Target="https://docs.microsoft.com/azure/mysql/concepts-server-parameters" TargetMode="External"/><Relationship Id="rId349" Type="http://schemas.openxmlformats.org/officeDocument/2006/relationships/hyperlink" Target="https://docs.microsoft.com/azure/app-service/reference-app-settings?tabs=kudu%2Cdotnet" TargetMode="External"/><Relationship Id="rId88" Type="http://schemas.openxmlformats.org/officeDocument/2006/relationships/hyperlink" Target="https://docs.microsoft.com/azure/mysql/flexible-server/how-to-restart-stop-start-server-cli" TargetMode="External"/><Relationship Id="rId111" Type="http://schemas.openxmlformats.org/officeDocument/2006/relationships/hyperlink" Target="https://docs.microsoft.com/azure/app-service/overview-manage-costs" TargetMode="External"/><Relationship Id="rId132" Type="http://schemas.openxmlformats.org/officeDocument/2006/relationships/hyperlink" Target="https://docs.microsoft.com/azure/developer/java/toolkit-for-eclipse/create-hello-world-web-app" TargetMode="External"/><Relationship Id="rId153" Type="http://schemas.openxmlformats.org/officeDocument/2006/relationships/hyperlink" Target="https://docs.microsoft.com/azure/mysql/howto-create-users?tabs=flexible-server" TargetMode="External"/><Relationship Id="rId174" Type="http://schemas.openxmlformats.org/officeDocument/2006/relationships/hyperlink" Target="https://docs.microsoft.com/en-us/azure/mysql/flexible-server/tutorial-deploy-springboot-on-aks-vnet" TargetMode="External"/><Relationship Id="rId195" Type="http://schemas.openxmlformats.org/officeDocument/2006/relationships/hyperlink" Target="file:///D:\data\projects\microsoft-mysql-developer-guide\pandoc\artifacts\02-03-CloudDeploy-InApp\README.md" TargetMode="External"/><Relationship Id="rId209" Type="http://schemas.openxmlformats.org/officeDocument/2006/relationships/image" Target="media/image34.png"/><Relationship Id="rId360" Type="http://schemas.openxmlformats.org/officeDocument/2006/relationships/hyperlink" Target="https://docs.microsoft.com/azure/application-gateway/overview" TargetMode="External"/><Relationship Id="rId381" Type="http://schemas.openxmlformats.org/officeDocument/2006/relationships/hyperlink" Target="https://docs.microsoft.com/azure/mysql/concepts-connectivity-architecture" TargetMode="External"/><Relationship Id="rId220" Type="http://schemas.openxmlformats.org/officeDocument/2006/relationships/hyperlink" Target="https://docs.microsoft.com/azure/mysql/flexible-server/tutorial-deploy-springboot-on-aks-vnet" TargetMode="External"/><Relationship Id="rId241" Type="http://schemas.openxmlformats.org/officeDocument/2006/relationships/image" Target="media/image42.png"/><Relationship Id="rId15" Type="http://schemas.openxmlformats.org/officeDocument/2006/relationships/hyperlink" Target="https://www.drupal.org/" TargetMode="External"/><Relationship Id="rId36" Type="http://schemas.openxmlformats.org/officeDocument/2006/relationships/hyperlink" Target="https://docs.microsoft.com/azure/virtual-machines/windows/overview" TargetMode="External"/><Relationship Id="rId57" Type="http://schemas.openxmlformats.org/officeDocument/2006/relationships/image" Target="media/image10.png"/><Relationship Id="rId262" Type="http://schemas.openxmlformats.org/officeDocument/2006/relationships/hyperlink" Target="https://docs.microsoft.com/azure/mysql/concepts-azure-ad-authentication" TargetMode="External"/><Relationship Id="rId283" Type="http://schemas.openxmlformats.org/officeDocument/2006/relationships/hyperlink" Target="https://docs.microsoft.com/azure/mysql/howto-manage-firewall-using-portal" TargetMode="External"/><Relationship Id="rId318" Type="http://schemas.openxmlformats.org/officeDocument/2006/relationships/hyperlink" Target="https://techcommunity.microsoft.com/t5/apps-on-azure-blog/using-azure-kubernetes-service-with-grafana-and-prometheus/ba-p/3020459" TargetMode="External"/><Relationship Id="rId339" Type="http://schemas.openxmlformats.org/officeDocument/2006/relationships/hyperlink" Target="https://docs.microsoft.com/azure/mysql/howto-configure-server-parameters-using-cli" TargetMode="External"/><Relationship Id="rId78" Type="http://schemas.openxmlformats.org/officeDocument/2006/relationships/hyperlink" Target="https://azure.microsoft.com/support/plans/" TargetMode="External"/><Relationship Id="rId99" Type="http://schemas.openxmlformats.org/officeDocument/2006/relationships/hyperlink" Target="https://docs.microsoft.com/azure/mysql/how-to-stop-start-server" TargetMode="External"/><Relationship Id="rId101" Type="http://schemas.openxmlformats.org/officeDocument/2006/relationships/hyperlink" Target="https://docs.microsoft.com/learn/modules/choose-azure-services-sla-lifecycle/" TargetMode="External"/><Relationship Id="rId122" Type="http://schemas.openxmlformats.org/officeDocument/2006/relationships/hyperlink" Target="https://www.php.net/manual/en/ref.pdo-mysql.php" TargetMode="External"/><Relationship Id="rId143" Type="http://schemas.openxmlformats.org/officeDocument/2006/relationships/hyperlink" Target="https://github.com/mysql/mysql-connector-net" TargetMode="External"/><Relationship Id="rId164" Type="http://schemas.openxmlformats.org/officeDocument/2006/relationships/hyperlink" Target="https://github.com/spring-guides/gs-accessing-data-mysql" TargetMode="External"/><Relationship Id="rId185" Type="http://schemas.openxmlformats.org/officeDocument/2006/relationships/hyperlink" Target="https://docs.microsoft.com/azure/architecture/microservices/" TargetMode="External"/><Relationship Id="rId350" Type="http://schemas.openxmlformats.org/officeDocument/2006/relationships/hyperlink" Target="https://docs.microsoft.com/azure/app-service/faq-app-service-linux" TargetMode="External"/><Relationship Id="rId371" Type="http://schemas.openxmlformats.org/officeDocument/2006/relationships/hyperlink" Target="https://docs.microsoft.com/azure/mysql/howto-restore-server-powershell" TargetMode="External"/><Relationship Id="rId406" Type="http://schemas.openxmlformats.org/officeDocument/2006/relationships/hyperlink" Target="https://www.linkedin.com/groups/1731317/" TargetMode="External"/><Relationship Id="rId9" Type="http://schemas.openxmlformats.org/officeDocument/2006/relationships/image" Target="media/image1.png"/><Relationship Id="rId210" Type="http://schemas.openxmlformats.org/officeDocument/2006/relationships/image" Target="media/image35.png"/><Relationship Id="rId392" Type="http://schemas.openxmlformats.org/officeDocument/2006/relationships/hyperlink" Target="https://docs.microsoft.com/azure/architecture/solution-ideas/articles/retail-and-ecommerce-using-azure-database-for-mysql" TargetMode="External"/><Relationship Id="rId26" Type="http://schemas.openxmlformats.org/officeDocument/2006/relationships/hyperlink" Target="https://github.com/" TargetMode="External"/><Relationship Id="rId231" Type="http://schemas.openxmlformats.org/officeDocument/2006/relationships/hyperlink" Target="https://docs.microsoft.com/azure/mysql/flexible-server/concepts-monitoring" TargetMode="External"/><Relationship Id="rId252" Type="http://schemas.openxmlformats.org/officeDocument/2006/relationships/hyperlink" Target="https://docs.microsoft.com/azure/azure-monitor/essentials/tutorial-metrics" TargetMode="External"/><Relationship Id="rId273" Type="http://schemas.openxmlformats.org/officeDocument/2006/relationships/hyperlink" Target="https://docs.microsoft.com/azure/mysql/concepts-ssl-connection-security" TargetMode="External"/><Relationship Id="rId294" Type="http://schemas.openxmlformats.org/officeDocument/2006/relationships/hyperlink" Target="https://docs.microsoft.com/azure/virtual-network/quick-create-portal" TargetMode="External"/><Relationship Id="rId308" Type="http://schemas.openxmlformats.org/officeDocument/2006/relationships/hyperlink" Target="file:///D:\data\projects\microsoft-mysql-developer-guide\pandoc\temp\03_MySQL_Security_Compliance.md" TargetMode="External"/><Relationship Id="rId329" Type="http://schemas.openxmlformats.org/officeDocument/2006/relationships/hyperlink" Target="https://developer.microsoft.com/games/blog/how-minecraft-realms-moved-its-databases-from-aws-to-azure/" TargetMode="External"/><Relationship Id="rId47" Type="http://schemas.openxmlformats.org/officeDocument/2006/relationships/hyperlink" Target="https://docs.microsoft.com/cli/azure/what-is-azure-cli" TargetMode="External"/><Relationship Id="rId68" Type="http://schemas.openxmlformats.org/officeDocument/2006/relationships/hyperlink" Target="https://docs.microsoft.com/azure/mysql/howto-read-replicas-powershell" TargetMode="External"/><Relationship Id="rId89" Type="http://schemas.openxmlformats.org/officeDocument/2006/relationships/image" Target="media/image14.png"/><Relationship Id="rId112" Type="http://schemas.openxmlformats.org/officeDocument/2006/relationships/hyperlink" Target="https://docs.microsoft.com/azure/mysql/flexible-server/quickstart-create-server-portal" TargetMode="External"/><Relationship Id="rId133" Type="http://schemas.openxmlformats.org/officeDocument/2006/relationships/hyperlink" Target="https://maven.apache.org/guides/getting-started/index.html" TargetMode="External"/><Relationship Id="rId154" Type="http://schemas.openxmlformats.org/officeDocument/2006/relationships/hyperlink" Target="https://windows.php.net/download/"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mysql/howto-configure-server-parameters-using-powershell" TargetMode="External"/><Relationship Id="rId361" Type="http://schemas.openxmlformats.org/officeDocument/2006/relationships/image" Target="media/image52.png"/><Relationship Id="rId196" Type="http://schemas.openxmlformats.org/officeDocument/2006/relationships/hyperlink" Target="file:///D:\data\projects\microsoft-mysql-developer-guide\pandoc\artifacts\02-04-CloudDeploy-CICD\README.md" TargetMode="External"/><Relationship Id="rId200" Type="http://schemas.openxmlformats.org/officeDocument/2006/relationships/hyperlink" Target="file:///D:\data\projects\microsoft-mysql-developer-guide\pandoc\artifacts\04-AKS\README.md" TargetMode="External"/><Relationship Id="rId382" Type="http://schemas.openxmlformats.org/officeDocument/2006/relationships/hyperlink" Target="https://docs.microsoft.com/azure/mysql/flexible-server/how-to-maintenance-portal" TargetMode="External"/><Relationship Id="rId16" Type="http://schemas.openxmlformats.org/officeDocument/2006/relationships/hyperlink" Target="https://en.wikipedia.org/wiki/LAMP_(software_bundle)" TargetMode="External"/><Relationship Id="rId221" Type="http://schemas.openxmlformats.org/officeDocument/2006/relationships/image" Target="media/image40.png"/><Relationship Id="rId242" Type="http://schemas.openxmlformats.org/officeDocument/2006/relationships/image" Target="media/image43.png"/><Relationship Id="rId263" Type="http://schemas.openxmlformats.org/officeDocument/2006/relationships/hyperlink" Target="https://docs.microsoft.com/azure/mysql/howto-configure-sign-in-azure-ad-authentication" TargetMode="External"/><Relationship Id="rId284" Type="http://schemas.openxmlformats.org/officeDocument/2006/relationships/hyperlink" Target="https://docs.microsoft.com/azure/mysql/howto-manage-firewall-using-cli" TargetMode="External"/><Relationship Id="rId319" Type="http://schemas.openxmlformats.org/officeDocument/2006/relationships/hyperlink" Target="https://prometheus.io/docs/introduction/overview" TargetMode="External"/><Relationship Id="rId37" Type="http://schemas.openxmlformats.org/officeDocument/2006/relationships/hyperlink" Target="https://docs.microsoft.com/azure/app-service/overview" TargetMode="External"/><Relationship Id="rId58" Type="http://schemas.openxmlformats.org/officeDocument/2006/relationships/image" Target="media/image11.png"/><Relationship Id="rId79" Type="http://schemas.openxmlformats.org/officeDocument/2006/relationships/hyperlink" Target="https://stackoverflow.com/questions/tagged/azure" TargetMode="External"/><Relationship Id="rId102" Type="http://schemas.openxmlformats.org/officeDocument/2006/relationships/hyperlink" Target="https://docs.microsoft.com/azure/mysql/howto-migrate-single-flexible-minimum-downtime" TargetMode="External"/><Relationship Id="rId123" Type="http://schemas.openxmlformats.org/officeDocument/2006/relationships/hyperlink" Target="https://docs.microsoft.com/azure/app-service/configure-language-php?pivots=platform-linux" TargetMode="External"/><Relationship Id="rId144" Type="http://schemas.openxmlformats.org/officeDocument/2006/relationships/hyperlink" Target="https://dev.mysql.com/doc/connector-net/en/connector-net-entityframework-core.html" TargetMode="External"/><Relationship Id="rId330" Type="http://schemas.openxmlformats.org/officeDocument/2006/relationships/hyperlink" Target="https://docs.microsoft.com/azure/mysql/flexible-server/concepts-server-parameters" TargetMode="External"/><Relationship Id="rId90" Type="http://schemas.openxmlformats.org/officeDocument/2006/relationships/hyperlink" Target="https://docs.microsoft.com/azure/mysql/flexible-server/concepts-maintenance" TargetMode="External"/><Relationship Id="rId165" Type="http://schemas.openxmlformats.org/officeDocument/2006/relationships/image" Target="media/image19.png"/><Relationship Id="rId186" Type="http://schemas.openxmlformats.org/officeDocument/2006/relationships/hyperlink" Target="https://docs.microsoft.com/azure/architecture/microservices/model/domain-analysis" TargetMode="External"/><Relationship Id="rId351" Type="http://schemas.openxmlformats.org/officeDocument/2006/relationships/hyperlink" Target="https://docs.microsoft.com/azure/architecture/patterns/retry" TargetMode="External"/><Relationship Id="rId372" Type="http://schemas.openxmlformats.org/officeDocument/2006/relationships/hyperlink" Target="https://techcommunity.microsoft.com/t5/azure-database-for-mysql-blog/load-balance-read-replicas-using-proxysql-in-azure-database-for/ba-p/880042" TargetMode="External"/><Relationship Id="rId393" Type="http://schemas.openxmlformats.org/officeDocument/2006/relationships/hyperlink" Target="https://docs.microsoft.com/azure/architecture/solution-ideas/articles/scalable-web-and-mobile-applications-using-azure-database-for-mysql" TargetMode="External"/><Relationship Id="rId407" Type="http://schemas.openxmlformats.org/officeDocument/2006/relationships/header" Target="header1.xml"/><Relationship Id="rId211" Type="http://schemas.openxmlformats.org/officeDocument/2006/relationships/image" Target="media/image36.png"/><Relationship Id="rId232" Type="http://schemas.openxmlformats.org/officeDocument/2006/relationships/hyperlink" Target="https://docs.microsoft.com/azure/mysql/concepts-monitoring" TargetMode="External"/><Relationship Id="rId253" Type="http://schemas.openxmlformats.org/officeDocument/2006/relationships/hyperlink" Target="https://docs.microsoft.com/azure/azure-monitor/essentials/rest-api-walkthrough" TargetMode="External"/><Relationship Id="rId274" Type="http://schemas.openxmlformats.org/officeDocument/2006/relationships/hyperlink" Target="https://docs.microsoft.com/azure/mysql/flexible-server/how-to-connect-tls-ssl" TargetMode="External"/><Relationship Id="rId295" Type="http://schemas.openxmlformats.org/officeDocument/2006/relationships/hyperlink" Target="https://docs.microsoft.com/azure/virtual-network/quick-create-powershell" TargetMode="External"/><Relationship Id="rId309" Type="http://schemas.openxmlformats.org/officeDocument/2006/relationships/hyperlink" Target="https://docs.microsoft.com/azure/cloud-adoption-framework/migrate/azure-best-practices/migrate-best-practices-networking" TargetMode="External"/><Relationship Id="rId27" Type="http://schemas.openxmlformats.org/officeDocument/2006/relationships/hyperlink" Target="https://powerapps.microsoft.com/" TargetMode="External"/><Relationship Id="rId48" Type="http://schemas.openxmlformats.org/officeDocument/2006/relationships/hyperlink" Target="https://docs.microsoft.com/powershell/azure/what-is-azure-powershell?view=azps-7.1.0" TargetMode="External"/><Relationship Id="rId69" Type="http://schemas.openxmlformats.org/officeDocument/2006/relationships/hyperlink" Target="https://docs.microsoft.com/azure/mysql/howto-restart-server-powershell" TargetMode="External"/><Relationship Id="rId113" Type="http://schemas.openxmlformats.org/officeDocument/2006/relationships/hyperlink" Target="https://docs.microsoft.com/azure/mysql/flexible-server/quickstart-create-server-cli" TargetMode="External"/><Relationship Id="rId134" Type="http://schemas.openxmlformats.org/officeDocument/2006/relationships/hyperlink" Target="https://docs.microsoft.com/learn/modules/publish-web-app-with-maven-plugin-for-azure-app-service/" TargetMode="External"/><Relationship Id="rId320" Type="http://schemas.openxmlformats.org/officeDocument/2006/relationships/hyperlink" Target="https://grafana.com/docs/grafana/latest/introduction/oss-details/" TargetMode="External"/><Relationship Id="rId80" Type="http://schemas.openxmlformats.org/officeDocument/2006/relationships/hyperlink" Target="https://azure.microsoft.com/programs/azure-fasttrack/" TargetMode="External"/><Relationship Id="rId155" Type="http://schemas.openxmlformats.org/officeDocument/2006/relationships/hyperlink" Target="https://dl.cacerts.digicert.com/DigiCertGlobalRootCA.crt.pem" TargetMode="External"/><Relationship Id="rId176" Type="http://schemas.openxmlformats.org/officeDocument/2006/relationships/hyperlink" Target="https://docs.microsoft.com/azure/app-service/overview" TargetMode="External"/><Relationship Id="rId197" Type="http://schemas.openxmlformats.org/officeDocument/2006/relationships/hyperlink" Target="file:///D:\data\projects\microsoft-mysql-developer-guide\pandoc\artifacts\03-00-Docker\README.md" TargetMode="External"/><Relationship Id="rId341" Type="http://schemas.openxmlformats.org/officeDocument/2006/relationships/image" Target="media/image51.png"/><Relationship Id="rId362" Type="http://schemas.openxmlformats.org/officeDocument/2006/relationships/image" Target="media/image53.png"/><Relationship Id="rId383" Type="http://schemas.openxmlformats.org/officeDocument/2006/relationships/hyperlink" Target="https://docs.microsoft.com/azure/service-health/service-notifications" TargetMode="External"/><Relationship Id="rId201" Type="http://schemas.openxmlformats.org/officeDocument/2006/relationships/hyperlink" Target="file:///D:\data\projects\microsoft-mysql-developer-guide\pandoc\artifacts\05-CloudDeploy-MySQLFlex\README.md" TargetMode="External"/><Relationship Id="rId222" Type="http://schemas.openxmlformats.org/officeDocument/2006/relationships/image" Target="media/image41.png"/><Relationship Id="rId243" Type="http://schemas.openxmlformats.org/officeDocument/2006/relationships/hyperlink" Target="https://docs.microsoft.com/azure/mysql/flexible-server/concepts-audit-logs" TargetMode="External"/><Relationship Id="rId264" Type="http://schemas.openxmlformats.org/officeDocument/2006/relationships/hyperlink" Target="https://docs.microsoft.com/azure/active-directory/identity-protection/overview-identity-protection" TargetMode="External"/><Relationship Id="rId285" Type="http://schemas.openxmlformats.org/officeDocument/2006/relationships/hyperlink" Target="https://docs.microsoft.com/azure/templates/microsoft.dbformysql/servers/firewallrules?tabs=json" TargetMode="External"/><Relationship Id="rId17" Type="http://schemas.openxmlformats.org/officeDocument/2006/relationships/hyperlink" Target="https://mariadb.org/" TargetMode="External"/><Relationship Id="rId38" Type="http://schemas.openxmlformats.org/officeDocument/2006/relationships/hyperlink" Target="https://docs.microsoft.com/azure/container-instances/container-instances-overview" TargetMode="External"/><Relationship Id="rId59" Type="http://schemas.openxmlformats.org/officeDocument/2006/relationships/hyperlink" Target="https://docs.microsoft.com/azure/developer/azure-cli/choose-the-right-azure-command-line-tool" TargetMode="External"/><Relationship Id="rId103" Type="http://schemas.openxmlformats.org/officeDocument/2006/relationships/hyperlink" Target="https://docs.microsoft.com/azure/mysql/flexible-server/concepts-data-in-replication" TargetMode="External"/><Relationship Id="rId124" Type="http://schemas.openxmlformats.org/officeDocument/2006/relationships/hyperlink" Target="https://www.php.net/manual/en/ini.list.php" TargetMode="External"/><Relationship Id="rId310" Type="http://schemas.openxmlformats.org/officeDocument/2006/relationships/hyperlink" Target="https://docs.microsoft.com/azure/event-hubs/event-hubs-quotas" TargetMode="External"/><Relationship Id="rId70" Type="http://schemas.openxmlformats.org/officeDocument/2006/relationships/hyperlink" Target="https://docs.microsoft.com/devops/deliver/what-is-infrastructure-as-code" TargetMode="External"/><Relationship Id="rId91" Type="http://schemas.openxmlformats.org/officeDocument/2006/relationships/hyperlink" Target="https://docs.microsoft.com/azure/mysql/flexible-server/concepts-networking" TargetMode="External"/><Relationship Id="rId145" Type="http://schemas.openxmlformats.org/officeDocument/2006/relationships/hyperlink" Target="https://github.com/mysql-net/MySqlConnector" TargetMode="External"/><Relationship Id="rId166" Type="http://schemas.openxmlformats.org/officeDocument/2006/relationships/image" Target="media/image20.png"/><Relationship Id="rId187" Type="http://schemas.openxmlformats.org/officeDocument/2006/relationships/image" Target="media/image28.png"/><Relationship Id="rId331" Type="http://schemas.openxmlformats.org/officeDocument/2006/relationships/hyperlink" Target="https://dev.mysql.com/doc/refman/8.0/en/replication-options-binary-log.html" TargetMode="External"/><Relationship Id="rId352" Type="http://schemas.openxmlformats.org/officeDocument/2006/relationships/hyperlink" Target="https://portal.azure.com/" TargetMode="External"/><Relationship Id="rId373" Type="http://schemas.openxmlformats.org/officeDocument/2006/relationships/hyperlink" Target="https://techcommunity.microsoft.com/t5/azure-database-for-mysql-blog/deploy-proxysql-as-a-service-on-kubernetes-using-azure-database/ba-p/1105959" TargetMode="External"/><Relationship Id="rId394" Type="http://schemas.openxmlformats.org/officeDocument/2006/relationships/hyperlink" Target="https://customers.microsoft.com/search?sq=%22Azure%20Database%20for%20MySQL%22&amp;ff=&amp;p=2&amp;so=story_publish_date%20desc" TargetMode="External"/><Relationship Id="rId408" Type="http://schemas.openxmlformats.org/officeDocument/2006/relationships/footer" Target="footer1.xml"/><Relationship Id="rId1" Type="http://schemas.openxmlformats.org/officeDocument/2006/relationships/numbering" Target="numbering.xml"/><Relationship Id="rId212" Type="http://schemas.openxmlformats.org/officeDocument/2006/relationships/image" Target="media/image37.png"/><Relationship Id="rId233" Type="http://schemas.openxmlformats.org/officeDocument/2006/relationships/hyperlink" Target="https://docs.microsoft.com/azure/mysql/concepts-audit-logs" TargetMode="External"/><Relationship Id="rId254" Type="http://schemas.openxmlformats.org/officeDocument/2006/relationships/hyperlink" Target="https://docs.microsoft.com/rest/api/monitor/" TargetMode="External"/><Relationship Id="rId28"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9" Type="http://schemas.openxmlformats.org/officeDocument/2006/relationships/hyperlink" Target="https://docs.microsoft.com/rest/api/azure/" TargetMode="External"/><Relationship Id="rId114" Type="http://schemas.openxmlformats.org/officeDocument/2006/relationships/hyperlink" Target="https://docs.microsoft.com/cli/azure/mysql/flexible-server?view=azure-cli-latest" TargetMode="External"/><Relationship Id="rId275" Type="http://schemas.openxmlformats.org/officeDocument/2006/relationships/hyperlink" Target="https://docs.microsoft.com/azure/mysql/concepts-firewall-rules" TargetMode="External"/><Relationship Id="rId296" Type="http://schemas.openxmlformats.org/officeDocument/2006/relationships/hyperlink" Target="https://docs.microsoft.com/azure/virtual-network/quick-create-cli" TargetMode="External"/><Relationship Id="rId300" Type="http://schemas.openxmlformats.org/officeDocument/2006/relationships/image" Target="media/image46.png"/><Relationship Id="rId60" Type="http://schemas.openxmlformats.org/officeDocument/2006/relationships/hyperlink" Target="file:///D:\data\projects\microsoft-mysql-developer-guide\pandoc\temp\shell.azure.com" TargetMode="External"/><Relationship Id="rId81" Type="http://schemas.openxmlformats.org/officeDocument/2006/relationships/hyperlink" Target="https://docs.microsoft.com/learn/certifications/browse/?products=azure" TargetMode="External"/><Relationship Id="rId135" Type="http://schemas.openxmlformats.org/officeDocument/2006/relationships/hyperlink" Target="https://docs.microsoft.com/learn/modules/azure-spring-cloud-workshop/" TargetMode="External"/><Relationship Id="rId156" Type="http://schemas.openxmlformats.org/officeDocument/2006/relationships/hyperlink" Target="https://docs.microsoft.com/azure/mysql/flexible-server/connect-php" TargetMode="External"/><Relationship Id="rId177" Type="http://schemas.openxmlformats.org/officeDocument/2006/relationships/hyperlink" Target="https://docs.microsoft.com/azure/azure-functions/functions-overview" TargetMode="External"/><Relationship Id="rId198" Type="http://schemas.openxmlformats.org/officeDocument/2006/relationships/hyperlink" Target="file:///D:\data\projects\microsoft-mysql-developer-guide\pandoc\artifacts\03-01-CloudDeploy-ACI\README.md" TargetMode="External"/><Relationship Id="rId321" Type="http://schemas.openxmlformats.org/officeDocument/2006/relationships/hyperlink" Target="https://techcommunity.microsoft.com/t5/apps-on-azure-blog/store-prometheus-metrics-with-thanos-azure-storage-and-azure/ba-p/3067849" TargetMode="External"/><Relationship Id="rId342" Type="http://schemas.openxmlformats.org/officeDocument/2006/relationships/hyperlink" Target="https://techcommunity.microsoft.com/t5/azure-database-for-mysql-blog/achieve-up-to-a-50-performance-boost-in-azure-database-for-mysql/ba-p/2909691" TargetMode="External"/><Relationship Id="rId363" Type="http://schemas.openxmlformats.org/officeDocument/2006/relationships/hyperlink" Target="https://docs.microsoft.com/azure/mysql/flexible-server/concepts-high-availability" TargetMode="External"/><Relationship Id="rId384" Type="http://schemas.openxmlformats.org/officeDocument/2006/relationships/hyperlink" Target="https://docs.microsoft.com/azure/service-health/resource-health-alert-monitor-guide" TargetMode="External"/><Relationship Id="rId202" Type="http://schemas.openxmlformats.org/officeDocument/2006/relationships/hyperlink" Target="https://github.com/Azure-App-Service/nginx-fpm" TargetMode="External"/><Relationship Id="rId223" Type="http://schemas.openxmlformats.org/officeDocument/2006/relationships/hyperlink" Target="file:///D:\data\projects\microsoft-mysql-developer-guide\pandoc\temp\yaml.org" TargetMode="External"/><Relationship Id="rId244" Type="http://schemas.openxmlformats.org/officeDocument/2006/relationships/hyperlink" Target="https://docs.microsoft.com/azure/mysql/flexible-server/tutorial-configure-audit"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aks/intro-kubernetes" TargetMode="External"/><Relationship Id="rId265" Type="http://schemas.openxmlformats.org/officeDocument/2006/relationships/hyperlink" Target="https://docs.microsoft.com/azure/mysql/howto-configure-sign-in-azure-ad-authentication" TargetMode="External"/><Relationship Id="rId286" Type="http://schemas.openxmlformats.org/officeDocument/2006/relationships/hyperlink" Target="https://docs.microsoft.com/azure/mysql/flexible-server/how-to-manage-firewall-portal" TargetMode="External"/><Relationship Id="rId50" Type="http://schemas.openxmlformats.org/officeDocument/2006/relationships/hyperlink" Target="https://docs.microsoft.com/azure/role-based-access-control/overview" TargetMode="External"/><Relationship Id="rId104" Type="http://schemas.openxmlformats.org/officeDocument/2006/relationships/hyperlink" Target="https://docs.microsoft.com/azure/mysql/flexible-server/how-to-deploy-on-azure-free-account/" TargetMode="External"/><Relationship Id="rId125" Type="http://schemas.openxmlformats.org/officeDocument/2006/relationships/hyperlink" Target="https://docs.microsoft.com/azure/mysql/concepts-compatibility" TargetMode="External"/><Relationship Id="rId146" Type="http://schemas.openxmlformats.org/officeDocument/2006/relationships/hyperlink" Target="https://github.com/brianmario/mysql2" TargetMode="External"/><Relationship Id="rId167" Type="http://schemas.openxmlformats.org/officeDocument/2006/relationships/image" Target="media/image21.png"/><Relationship Id="rId188" Type="http://schemas.openxmlformats.org/officeDocument/2006/relationships/hyperlink" Target="https://docs.microsoft.com/azure/api-management/api-management-key-concepts" TargetMode="External"/><Relationship Id="rId311" Type="http://schemas.openxmlformats.org/officeDocument/2006/relationships/image" Target="media/image48.png"/><Relationship Id="rId332" Type="http://schemas.openxmlformats.org/officeDocument/2006/relationships/hyperlink" Target="https://dev.mysql.com/doc/refman/8.0/en/innodb-parameters.html" TargetMode="External"/><Relationship Id="rId353" Type="http://schemas.openxmlformats.org/officeDocument/2006/relationships/hyperlink" Target="https://azure.microsoft.com/support/community/" TargetMode="External"/><Relationship Id="rId374" Type="http://schemas.openxmlformats.org/officeDocument/2006/relationships/image" Target="media/image55.png"/><Relationship Id="rId395" Type="http://schemas.openxmlformats.org/officeDocument/2006/relationships/image" Target="media/image56.png"/><Relationship Id="rId409" Type="http://schemas.openxmlformats.org/officeDocument/2006/relationships/header" Target="header2.xml"/><Relationship Id="rId71" Type="http://schemas.openxmlformats.org/officeDocument/2006/relationships/hyperlink" Target="https://docs.microsoft.com/azure/azure-resource-manager/templates/" TargetMode="External"/><Relationship Id="rId92" Type="http://schemas.openxmlformats.org/officeDocument/2006/relationships/hyperlink" Target="https://docs.microsoft.com/azure/mysql/flexible-server/overview" TargetMode="External"/><Relationship Id="rId213" Type="http://schemas.openxmlformats.org/officeDocument/2006/relationships/image" Target="media/image38.png"/><Relationship Id="rId234" Type="http://schemas.openxmlformats.org/officeDocument/2006/relationships/hyperlink" Target="https://docs.microsoft.com/azure/azure-monitor/overview"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image" Target="media/image44.png"/><Relationship Id="rId276" Type="http://schemas.openxmlformats.org/officeDocument/2006/relationships/hyperlink" Target="https://docs.microsoft.com/azure/mysql/howto-deny-public-network-access" TargetMode="External"/><Relationship Id="rId297" Type="http://schemas.openxmlformats.org/officeDocument/2006/relationships/hyperlink" Target="https://docs.microsoft.com/azure/virtual-network/quick-create-template" TargetMode="External"/><Relationship Id="rId40" Type="http://schemas.openxmlformats.org/officeDocument/2006/relationships/hyperlink" Target="https://docs.microsoft.com/learn/modules/intro-to-azure-fundamentals/tour-of-azure-services" TargetMode="External"/><Relationship Id="rId115" Type="http://schemas.openxmlformats.org/officeDocument/2006/relationships/hyperlink" Target="https://docs.microsoft.com/cli/azure/mysql/flexible-server/db?view=azure-cli-latest" TargetMode="External"/><Relationship Id="rId136" Type="http://schemas.openxmlformats.org/officeDocument/2006/relationships/hyperlink" Target="https://docs.microsoft.com/learn/modules/develop-azure-functions-app-with-maven-plugin/" TargetMode="External"/><Relationship Id="rId157" Type="http://schemas.openxmlformats.org/officeDocument/2006/relationships/hyperlink" Target="https://www.python.org/downloads/" TargetMode="External"/><Relationship Id="rId178" Type="http://schemas.openxmlformats.org/officeDocument/2006/relationships/hyperlink" Target="https://docs.microsoft.com/azure/logic-apps/logic-apps-overview" TargetMode="External"/><Relationship Id="rId301" Type="http://schemas.openxmlformats.org/officeDocument/2006/relationships/image" Target="media/image47.png"/><Relationship Id="rId322" Type="http://schemas.openxmlformats.org/officeDocument/2006/relationships/hyperlink" Target="https://docs.microsoft.com/azure/azure-monitor/platform/data-platform-metrics" TargetMode="External"/><Relationship Id="rId343" Type="http://schemas.openxmlformats.org/officeDocument/2006/relationships/hyperlink" Target="https://docs.microsoft.com/azure/mysql/concept-performance-best-practices" TargetMode="External"/><Relationship Id="rId364" Type="http://schemas.openxmlformats.org/officeDocument/2006/relationships/image" Target="media/image54.png"/><Relationship Id="rId61" Type="http://schemas.openxmlformats.org/officeDocument/2006/relationships/hyperlink" Target="https://docs.microsoft.com/cli/azure/install-azure-cli" TargetMode="External"/><Relationship Id="rId82" Type="http://schemas.openxmlformats.org/officeDocument/2006/relationships/hyperlink" Target="https://docs.microsoft.com/learn/" TargetMode="External"/><Relationship Id="rId199" Type="http://schemas.openxmlformats.org/officeDocument/2006/relationships/hyperlink" Target="file:///D:\data\projects\microsoft-mysql-developer-guide\pandoc\artifacts\03-02-CloudDeploy-AppService-Container\README.md" TargetMode="External"/><Relationship Id="rId203" Type="http://schemas.openxmlformats.org/officeDocument/2006/relationships/hyperlink" Target="https://github.com/Azure-App-Service/php" TargetMode="External"/><Relationship Id="rId385" Type="http://schemas.openxmlformats.org/officeDocument/2006/relationships/hyperlink" Target="https://docs.microsoft.com/azure/mysql/concepts-monitoring" TargetMode="External"/><Relationship Id="rId19" Type="http://schemas.openxmlformats.org/officeDocument/2006/relationships/hyperlink" Target="https://www.postgresql.org/" TargetMode="External"/><Relationship Id="rId224" Type="http://schemas.openxmlformats.org/officeDocument/2006/relationships/hyperlink" Target="https://docs.microsoft.com/azure/azure-monitor/overview" TargetMode="External"/><Relationship Id="rId245" Type="http://schemas.openxmlformats.org/officeDocument/2006/relationships/hyperlink" Target="https://docs.microsoft.com/azure/mysql/howto-configure-audit-logs-portal" TargetMode="External"/><Relationship Id="rId266" Type="http://schemas.openxmlformats.org/officeDocument/2006/relationships/hyperlink" Target="https://docs.microsoft.com/azure/mysql/concepts-data-access-and-security-threat-protection" TargetMode="External"/><Relationship Id="rId287" Type="http://schemas.openxmlformats.org/officeDocument/2006/relationships/hyperlink" Target="https://docs.microsoft.com/azure/mysql/flexible-server/how-to-manage-firewall-cli" TargetMode="External"/><Relationship Id="rId410" Type="http://schemas.openxmlformats.org/officeDocument/2006/relationships/footer" Target="footer2.xml"/><Relationship Id="rId30" Type="http://schemas.openxmlformats.org/officeDocument/2006/relationships/hyperlink" Target="https://azure.microsoft.com/free/search/" TargetMode="External"/><Relationship Id="rId105" Type="http://schemas.openxmlformats.org/officeDocument/2006/relationships/hyperlink" Target="https://docs.microsoft.com/azure/azure-resource-manager/management/azure-subscription-service-limits" TargetMode="External"/><Relationship Id="rId126" Type="http://schemas.openxmlformats.org/officeDocument/2006/relationships/hyperlink" Target="https://dev.mysql.com/doc/connector-j/8.0/en/connector-j-overview.html" TargetMode="External"/><Relationship Id="rId147" Type="http://schemas.openxmlformats.org/officeDocument/2006/relationships/hyperlink" Target="https://dev.mysql.com/downloads/workbench/" TargetMode="External"/><Relationship Id="rId168" Type="http://schemas.openxmlformats.org/officeDocument/2006/relationships/image" Target="media/image22.png"/><Relationship Id="rId312" Type="http://schemas.openxmlformats.org/officeDocument/2006/relationships/image" Target="media/image49.png"/><Relationship Id="rId333" Type="http://schemas.openxmlformats.org/officeDocument/2006/relationships/hyperlink" Target="https://docs.microsoft.com/azure/mysql/flexible-server/concepts-server-parameters" TargetMode="External"/><Relationship Id="rId354" Type="http://schemas.openxmlformats.org/officeDocument/2006/relationships/hyperlink" Target="https://docs.microsoft.com/azure/mysql/concepts-backup" TargetMode="External"/><Relationship Id="rId51" Type="http://schemas.openxmlformats.org/officeDocument/2006/relationships/image" Target="media/image7.png"/><Relationship Id="rId72" Type="http://schemas.openxmlformats.org/officeDocument/2006/relationships/image" Target="media/image12.png"/><Relationship Id="rId93" Type="http://schemas.openxmlformats.org/officeDocument/2006/relationships/hyperlink" Target="https://docs.microsoft.com/azure/mysql/flexible-server/concepts-read-replicas" TargetMode="External"/><Relationship Id="rId189" Type="http://schemas.openxmlformats.org/officeDocument/2006/relationships/hyperlink" Target="https://docs.microsoft.com/azure/api-management/self-hosted-gateway-overview" TargetMode="External"/><Relationship Id="rId375" Type="http://schemas.openxmlformats.org/officeDocument/2006/relationships/hyperlink" Target="https://docs.microsoft.com/azure/mysql/flexible-server/how-to-read-replicas-portal" TargetMode="External"/><Relationship Id="rId396" Type="http://schemas.openxmlformats.org/officeDocument/2006/relationships/hyperlink" Target="https://docs.microsoft.com/azure/mysql/flexible-server/tutorial-deploy-springboot-on-aks-vnet" TargetMode="External"/><Relationship Id="rId3" Type="http://schemas.openxmlformats.org/officeDocument/2006/relationships/settings" Target="settings.xml"/><Relationship Id="rId214" Type="http://schemas.openxmlformats.org/officeDocument/2006/relationships/image" Target="media/image39.png"/><Relationship Id="rId235" Type="http://schemas.openxmlformats.org/officeDocument/2006/relationships/hyperlink" Target="https://docs.microsoft.com/azure/azure-monitor/platform/design-logs-deployment" TargetMode="External"/><Relationship Id="rId256" Type="http://schemas.openxmlformats.org/officeDocument/2006/relationships/image" Target="media/image45.png"/><Relationship Id="rId277" Type="http://schemas.openxmlformats.org/officeDocument/2006/relationships/hyperlink" Target="https://docs.microsoft.com/azure/virtual-network/virtual-network-peering-overview" TargetMode="External"/><Relationship Id="rId298" Type="http://schemas.openxmlformats.org/officeDocument/2006/relationships/hyperlink" Target="https://docs.microsoft.com/azure/mysql/flexible-server/how-to-manage-virtual-network-portal" TargetMode="External"/><Relationship Id="rId400" Type="http://schemas.openxmlformats.org/officeDocument/2006/relationships/hyperlink" Target="https://www.microsoft.com/solution-providers/home" TargetMode="External"/><Relationship Id="rId116" Type="http://schemas.openxmlformats.org/officeDocument/2006/relationships/hyperlink" Target="file:///D:\data\projects\microsoft-mysql-developer-guide\pandoc\temp\shell.azure.com" TargetMode="External"/><Relationship Id="rId137" Type="http://schemas.openxmlformats.org/officeDocument/2006/relationships/hyperlink" Target="https://docs.microsoft.com/azure/mysql/concepts-compatibility" TargetMode="External"/><Relationship Id="rId158" Type="http://schemas.openxmlformats.org/officeDocument/2006/relationships/hyperlink" Target="https://docs.microsoft.com/azure/mysql/flexible-server/connect-python" TargetMode="External"/><Relationship Id="rId302" Type="http://schemas.openxmlformats.org/officeDocument/2006/relationships/hyperlink" Target="https://docs.microsoft.com/azure/mysql/howto-manage-vnet-using-portal" TargetMode="External"/><Relationship Id="rId323" Type="http://schemas.openxmlformats.org/officeDocument/2006/relationships/hyperlink" Target="https://docs.microsoft.com/azure/mysql/concepts-monitoring" TargetMode="External"/><Relationship Id="rId344" Type="http://schemas.openxmlformats.org/officeDocument/2006/relationships/hyperlink" Target="https://docs.microsoft.com/azure/mysql/flexible-server/how-to-connect-tls-ssl" TargetMode="External"/><Relationship Id="rId20" Type="http://schemas.openxmlformats.org/officeDocument/2006/relationships/hyperlink" Target="https://docs.microsoft.com/azure/postgresql/overview" TargetMode="External"/><Relationship Id="rId41" Type="http://schemas.openxmlformats.org/officeDocument/2006/relationships/hyperlink" Target="https://docs.microsoft.com/azure/governance/management-groups/overview" TargetMode="External"/><Relationship Id="rId62" Type="http://schemas.openxmlformats.org/officeDocument/2006/relationships/hyperlink" Target="https://docs.microsoft.com/powershell/azure/install-az-ps?view=azps-6.6.0" TargetMode="External"/><Relationship Id="rId83" Type="http://schemas.openxmlformats.org/officeDocument/2006/relationships/hyperlink" Target="https://docs.microsoft.com/learn/paths/az-900-describe-cloud-concepts/" TargetMode="External"/><Relationship Id="rId179" Type="http://schemas.openxmlformats.org/officeDocument/2006/relationships/hyperlink" Target="https://docs.microsoft.com/azure/azure-functions/functions-custom-handlers" TargetMode="External"/><Relationship Id="rId365" Type="http://schemas.openxmlformats.org/officeDocument/2006/relationships/hyperlink" Target="https://azure.microsoft.com/pricing/details/mysql/flexible-server/" TargetMode="External"/><Relationship Id="rId386" Type="http://schemas.openxmlformats.org/officeDocument/2006/relationships/hyperlink" Target="https://docs.microsoft.com/azure/architecture/" TargetMode="External"/><Relationship Id="rId190" Type="http://schemas.openxmlformats.org/officeDocument/2006/relationships/hyperlink" Target="file:///D:\data\projects\microsoft-mysql-developer-guide\pandoc\artifacts\01-ClassicDeploy\README.md" TargetMode="External"/><Relationship Id="rId204" Type="http://schemas.openxmlformats.org/officeDocument/2006/relationships/image" Target="media/image29.png"/><Relationship Id="rId225" Type="http://schemas.openxmlformats.org/officeDocument/2006/relationships/hyperlink" Target="https://docs.microsoft.com/azure/azure-monitor/platform/design-logs-deployment" TargetMode="External"/><Relationship Id="rId246" Type="http://schemas.openxmlformats.org/officeDocument/2006/relationships/hyperlink" Target="https://docs.microsoft.com/azure/mysql/howto-configure-audit-logs-cli" TargetMode="External"/><Relationship Id="rId267" Type="http://schemas.openxmlformats.org/officeDocument/2006/relationships/hyperlink" Target="https://docs.microsoft.com/azure/defender-for-cloud/defender-for-databases-introduction" TargetMode="External"/><Relationship Id="rId288" Type="http://schemas.openxmlformats.org/officeDocument/2006/relationships/hyperlink" Target="https://docs.microsoft.com/azure/templates/microsoft.dbformysql/flexibleservers/firewallrules?tabs=json" TargetMode="External"/><Relationship Id="rId411" Type="http://schemas.openxmlformats.org/officeDocument/2006/relationships/fontTable" Target="fontTable.xml"/><Relationship Id="rId106" Type="http://schemas.openxmlformats.org/officeDocument/2006/relationships/hyperlink" Target="https://docs.microsoft.com/azure/mysql/concepts-azure-ad-authentication" TargetMode="External"/><Relationship Id="rId127" Type="http://schemas.openxmlformats.org/officeDocument/2006/relationships/hyperlink" Target="https://docs.microsoft.com/azure/mysql/connect-java" TargetMode="External"/><Relationship Id="rId313" Type="http://schemas.openxmlformats.org/officeDocument/2006/relationships/hyperlink" Target="https://docs.microsoft.com/azure/azure-monitor/app/platforms" TargetMode="External"/><Relationship Id="rId10" Type="http://schemas.openxmlformats.org/officeDocument/2006/relationships/hyperlink" Target="https://docs.microsoft.com/azure/mysql/" TargetMode="External"/><Relationship Id="rId31" Type="http://schemas.openxmlformats.org/officeDocument/2006/relationships/image" Target="media/image3.png"/><Relationship Id="rId52" Type="http://schemas.openxmlformats.org/officeDocument/2006/relationships/hyperlink" Target="https://docs.microsoft.com/azure/role-based-access-control/overview" TargetMode="External"/><Relationship Id="rId73" Type="http://schemas.openxmlformats.org/officeDocument/2006/relationships/hyperlink" Target="https://docs.microsoft.com/azure/azure-resource-manager/bicep/overview" TargetMode="External"/><Relationship Id="rId94" Type="http://schemas.openxmlformats.org/officeDocument/2006/relationships/hyperlink" Target="https://docs.microsoft.com/shows/data-exposed/top-3-reasons-to-consider-azure-database-for-mysql-flexible-server/" TargetMode="External"/><Relationship Id="rId148" Type="http://schemas.openxmlformats.org/officeDocument/2006/relationships/hyperlink" Target="https://docs.microsoft.com/azure/mysql/flexible-server/connect-workbench" TargetMode="External"/><Relationship Id="rId169" Type="http://schemas.openxmlformats.org/officeDocument/2006/relationships/image" Target="media/image23.png"/><Relationship Id="rId334" Type="http://schemas.openxmlformats.org/officeDocument/2006/relationships/hyperlink" Target="https://dev.mysql.com/doc/refman/8.0/en/innodb-parameters.html" TargetMode="External"/><Relationship Id="rId355" Type="http://schemas.openxmlformats.org/officeDocument/2006/relationships/hyperlink" Target="https://docs.microsoft.com/azure/mysql/concepts-pricing-tiers" TargetMode="External"/><Relationship Id="rId376" Type="http://schemas.openxmlformats.org/officeDocument/2006/relationships/hyperlink" Target="https://docs.microsoft.com/azure/mysql/flexible-server/how-to-read-replicas-cli" TargetMode="External"/><Relationship Id="rId397" Type="http://schemas.openxmlformats.org/officeDocument/2006/relationships/hyperlink" Target="https://docs.microsoft.com/azure/mysql/flexible-server/tutorial-deploy-wordpress-on-aks" TargetMode="External"/><Relationship Id="rId4" Type="http://schemas.openxmlformats.org/officeDocument/2006/relationships/webSettings" Target="webSettings.xml"/><Relationship Id="rId180" Type="http://schemas.openxmlformats.org/officeDocument/2006/relationships/hyperlink" Target="https://docs.microsoft.com/azure/azure-functions/durable/durable-functions-overview?tabs=csharp" TargetMode="External"/><Relationship Id="rId215" Type="http://schemas.openxmlformats.org/officeDocument/2006/relationships/hyperlink" Target="https://docs.microsoft.com/en-us/azure/mysql/howto-troubleshoot-common-connection-issues" TargetMode="External"/><Relationship Id="rId236" Type="http://schemas.openxmlformats.org/officeDocument/2006/relationships/hyperlink" Target="https://docs.microsoft.com/azure/mysql/howto-configure-audit-logs-portal" TargetMode="External"/><Relationship Id="rId257" Type="http://schemas.openxmlformats.org/officeDocument/2006/relationships/hyperlink" Target="https://docs.microsoft.com/azure/azure-monitor/platform/alerts-unified-log" TargetMode="External"/><Relationship Id="rId278" Type="http://schemas.openxmlformats.org/officeDocument/2006/relationships/hyperlink" Target="https://docs.microsoft.com/azure/azure-functions/functions-overview" TargetMode="External"/><Relationship Id="rId401" Type="http://schemas.openxmlformats.org/officeDocument/2006/relationships/hyperlink" Target="https://mvp.microsoft.com/MvpSearch" TargetMode="External"/><Relationship Id="rId303" Type="http://schemas.openxmlformats.org/officeDocument/2006/relationships/hyperlink" Target="https://docs.microsoft.com/azure/mysql/howto-manage-vnet-using-cli" TargetMode="External"/><Relationship Id="rId42" Type="http://schemas.openxmlformats.org/officeDocument/2006/relationships/hyperlink" Target="https://docs.microsoft.com/azure/azure-resource-manager/management/manage-resource-groups-portal" TargetMode="External"/><Relationship Id="rId84" Type="http://schemas.openxmlformats.org/officeDocument/2006/relationships/hyperlink" Target="https://docs.microsoft.com/en-us/azure/mysql/flexible-server/sample-scripts-azure-cli" TargetMode="External"/><Relationship Id="rId138" Type="http://schemas.openxmlformats.org/officeDocument/2006/relationships/hyperlink" Target="https://dev.mysql.com/doc/connector-python/en/connector-python-introduction.html" TargetMode="External"/><Relationship Id="rId345" Type="http://schemas.openxmlformats.org/officeDocument/2006/relationships/hyperlink" Target="https://azure.microsoft.com/features/service-health/" TargetMode="External"/><Relationship Id="rId387" Type="http://schemas.openxmlformats.org/officeDocument/2006/relationships/hyperlink" Target="https://docs.microsoft.com/azure/architecture/solution-ideas/articles/digital-marketing-using-azure-database-for-mysql" TargetMode="External"/><Relationship Id="rId191" Type="http://schemas.openxmlformats.org/officeDocument/2006/relationships/hyperlink" Target="file:///D:\data\projects\microsoft-mysql-developer-guide\pandoc\artifacts\02-01-CloudDeploy-Vm\README.md" TargetMode="External"/><Relationship Id="rId205" Type="http://schemas.openxmlformats.org/officeDocument/2006/relationships/image" Target="media/image30.png"/><Relationship Id="rId247" Type="http://schemas.openxmlformats.org/officeDocument/2006/relationships/hyperlink" Target="https://docs.microsoft.com/learn/modules/write-first-query-kusto-query-language/" TargetMode="External"/><Relationship Id="rId412" Type="http://schemas.openxmlformats.org/officeDocument/2006/relationships/theme" Target="theme/theme1.xml"/><Relationship Id="rId107" Type="http://schemas.openxmlformats.org/officeDocument/2006/relationships/hyperlink" Target="https://code.visualstudio.com/download" TargetMode="External"/><Relationship Id="rId289" Type="http://schemas.openxmlformats.org/officeDocument/2006/relationships/hyperlink" Target="https://datatracker.ietf.org/doc/html/rfc1918" TargetMode="External"/><Relationship Id="rId11" Type="http://schemas.openxmlformats.org/officeDocument/2006/relationships/hyperlink" Target="https://azuremarketplace.microsoft.com/marketplace/" TargetMode="External"/><Relationship Id="rId53" Type="http://schemas.openxmlformats.org/officeDocument/2006/relationships/image" Target="media/image8.png"/><Relationship Id="rId149" Type="http://schemas.openxmlformats.org/officeDocument/2006/relationships/hyperlink" Target="https://dl.cacerts.digicert.com/DigiCertGlobalRootCA.crt.pem" TargetMode="External"/><Relationship Id="rId314" Type="http://schemas.openxmlformats.org/officeDocument/2006/relationships/hyperlink" Target="https://docs.microsoft.com/azure/azure-monitor/essentials/data-platform-metrics" TargetMode="External"/><Relationship Id="rId356" Type="http://schemas.openxmlformats.org/officeDocument/2006/relationships/hyperlink" Target="https://docs.microsoft.com/azure/mysql/concepts-backup" TargetMode="External"/><Relationship Id="rId398"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7.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19</Pages>
  <Words>29562</Words>
  <Characters>168506</Characters>
  <Application>Microsoft Office Word</Application>
  <DocSecurity>0</DocSecurity>
  <Lines>1404</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2-12T00:32:00Z</dcterms:created>
  <dcterms:modified xsi:type="dcterms:W3CDTF">2022-02-12T00:46:00Z</dcterms:modified>
</cp:coreProperties>
</file>